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7" w:type="pct"/>
        <w:tblLayout w:type="fixed"/>
        <w:tblLook w:val="0000" w:firstRow="0" w:lastRow="0" w:firstColumn="0" w:lastColumn="0" w:noHBand="0" w:noVBand="0"/>
      </w:tblPr>
      <w:tblGrid>
        <w:gridCol w:w="1498"/>
        <w:gridCol w:w="4886"/>
        <w:gridCol w:w="1554"/>
        <w:gridCol w:w="1984"/>
      </w:tblGrid>
      <w:tr w:rsidR="00961D12" w:rsidRPr="0032393E" w14:paraId="23658664" w14:textId="77777777" w:rsidTr="00AC2258">
        <w:trPr>
          <w:cantSplit/>
          <w:trHeight w:val="1134"/>
        </w:trPr>
        <w:tc>
          <w:tcPr>
            <w:tcW w:w="755" w:type="pct"/>
          </w:tcPr>
          <w:p w14:paraId="7B75E2CA" w14:textId="2314B8B9" w:rsidR="00E80D1A" w:rsidRPr="0032393E" w:rsidRDefault="00A864A5" w:rsidP="00AA25E0">
            <w:pPr>
              <w:tabs>
                <w:tab w:val="clear" w:pos="1134"/>
              </w:tabs>
              <w:rPr>
                <w:b/>
                <w:bCs/>
                <w:szCs w:val="24"/>
                <w:lang w:val="fr-FR"/>
              </w:rPr>
            </w:pPr>
            <w:r w:rsidRPr="0032393E">
              <w:rPr>
                <w:noProof/>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2059173A" w:rsidR="00E80D1A" w:rsidRPr="0032393E" w:rsidRDefault="00E80D1A" w:rsidP="0055124D">
            <w:pPr>
              <w:tabs>
                <w:tab w:val="clear" w:pos="1134"/>
              </w:tabs>
              <w:spacing w:before="240" w:line="240" w:lineRule="atLeast"/>
              <w:ind w:left="34"/>
              <w:rPr>
                <w:rFonts w:cstheme="minorHAnsi"/>
                <w:lang w:val="fr-FR"/>
              </w:rPr>
            </w:pPr>
            <w:r w:rsidRPr="0032393E">
              <w:rPr>
                <w:b/>
                <w:bCs/>
                <w:sz w:val="30"/>
                <w:szCs w:val="30"/>
                <w:lang w:val="fr-FR"/>
              </w:rPr>
              <w:t>Conférence mondiale de développement des télécommunications de 2025 (CMDT-25)</w:t>
            </w:r>
            <w:r w:rsidRPr="0032393E">
              <w:rPr>
                <w:b/>
                <w:bCs/>
                <w:sz w:val="32"/>
                <w:szCs w:val="32"/>
                <w:lang w:val="fr-FR"/>
              </w:rPr>
              <w:br/>
            </w:r>
            <w:r w:rsidRPr="0032393E">
              <w:rPr>
                <w:b/>
                <w:bCs/>
                <w:szCs w:val="24"/>
                <w:lang w:val="fr-FR"/>
              </w:rPr>
              <w:t>Bakou (République d'Azerbaïdjan), 17</w:t>
            </w:r>
            <w:r w:rsidR="009903FC" w:rsidRPr="0032393E">
              <w:rPr>
                <w:b/>
                <w:bCs/>
                <w:szCs w:val="24"/>
                <w:lang w:val="fr-FR"/>
              </w:rPr>
              <w:t>-</w:t>
            </w:r>
            <w:r w:rsidRPr="0032393E">
              <w:rPr>
                <w:b/>
                <w:bCs/>
                <w:szCs w:val="24"/>
                <w:lang w:val="fr-FR"/>
              </w:rPr>
              <w:t>28 novembre 2025</w:t>
            </w:r>
          </w:p>
        </w:tc>
        <w:tc>
          <w:tcPr>
            <w:tcW w:w="1000" w:type="pct"/>
          </w:tcPr>
          <w:p w14:paraId="2C5DBE98" w14:textId="2E00326C" w:rsidR="00E80D1A" w:rsidRPr="0032393E" w:rsidRDefault="00A864A5" w:rsidP="0055124D">
            <w:pPr>
              <w:tabs>
                <w:tab w:val="clear" w:pos="1134"/>
              </w:tabs>
              <w:spacing w:line="240" w:lineRule="atLeast"/>
              <w:ind w:left="34"/>
              <w:jc w:val="right"/>
              <w:rPr>
                <w:rFonts w:cstheme="minorHAnsi"/>
                <w:lang w:val="fr-FR"/>
              </w:rPr>
            </w:pPr>
            <w:r w:rsidRPr="0032393E">
              <w:rPr>
                <w:b/>
                <w:bCs/>
                <w:noProof/>
                <w:sz w:val="32"/>
                <w:szCs w:val="32"/>
                <w:lang w:val="fr-FR"/>
              </w:rPr>
              <w:drawing>
                <wp:inline distT="0" distB="0" distL="0" distR="0" wp14:anchorId="589B2DD4" wp14:editId="5439FAA0">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32393E" w14:paraId="679DB3BF" w14:textId="77777777" w:rsidTr="00AC2258">
        <w:trPr>
          <w:cantSplit/>
        </w:trPr>
        <w:tc>
          <w:tcPr>
            <w:tcW w:w="3217" w:type="pct"/>
            <w:gridSpan w:val="2"/>
            <w:tcBorders>
              <w:top w:val="single" w:sz="12" w:space="0" w:color="auto"/>
            </w:tcBorders>
          </w:tcPr>
          <w:p w14:paraId="4C62B06C" w14:textId="77777777" w:rsidR="00D83BF5" w:rsidRPr="0032393E"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32393E" w:rsidRDefault="00D83BF5" w:rsidP="00A327AF">
            <w:pPr>
              <w:spacing w:before="0" w:line="240" w:lineRule="atLeast"/>
              <w:rPr>
                <w:rFonts w:cstheme="minorHAnsi"/>
                <w:sz w:val="20"/>
                <w:lang w:val="fr-FR"/>
              </w:rPr>
            </w:pPr>
          </w:p>
        </w:tc>
      </w:tr>
      <w:tr w:rsidR="00D83BF5" w:rsidRPr="0032393E" w14:paraId="2DE0DADC" w14:textId="77777777" w:rsidTr="00AC2258">
        <w:trPr>
          <w:cantSplit/>
          <w:trHeight w:val="23"/>
        </w:trPr>
        <w:tc>
          <w:tcPr>
            <w:tcW w:w="3217" w:type="pct"/>
            <w:gridSpan w:val="2"/>
            <w:shd w:val="clear" w:color="auto" w:fill="auto"/>
          </w:tcPr>
          <w:p w14:paraId="28059CDA" w14:textId="152BF734" w:rsidR="00D83BF5" w:rsidRPr="0032393E" w:rsidRDefault="00F40E33" w:rsidP="00A327AF">
            <w:pPr>
              <w:pStyle w:val="Committee"/>
              <w:framePr w:hSpace="0" w:wrap="auto" w:hAnchor="text" w:yAlign="inline"/>
              <w:rPr>
                <w:lang w:val="fr-FR"/>
              </w:rPr>
            </w:pPr>
            <w:bookmarkStart w:id="1" w:name="dnum" w:colFirst="1" w:colLast="1"/>
            <w:bookmarkStart w:id="2" w:name="dmeeting" w:colFirst="0" w:colLast="0"/>
            <w:bookmarkEnd w:id="0"/>
            <w:r w:rsidRPr="0032393E">
              <w:rPr>
                <w:lang w:val="fr-FR"/>
              </w:rPr>
              <w:t>SÉANCE PLÉNIÈRE</w:t>
            </w:r>
          </w:p>
        </w:tc>
        <w:tc>
          <w:tcPr>
            <w:tcW w:w="1783" w:type="pct"/>
            <w:gridSpan w:val="2"/>
          </w:tcPr>
          <w:p w14:paraId="7A5F1CCD" w14:textId="12C64AB3" w:rsidR="00D83BF5" w:rsidRPr="0032393E" w:rsidRDefault="00F40E33" w:rsidP="009903FC">
            <w:pPr>
              <w:pStyle w:val="Committee"/>
              <w:framePr w:hSpace="0" w:wrap="auto" w:hAnchor="text" w:yAlign="inline"/>
              <w:rPr>
                <w:lang w:val="fr-FR"/>
              </w:rPr>
            </w:pPr>
            <w:r w:rsidRPr="0032393E">
              <w:rPr>
                <w:lang w:val="fr-FR"/>
              </w:rPr>
              <w:t xml:space="preserve">Document </w:t>
            </w:r>
            <w:r w:rsidR="009D3060" w:rsidRPr="0032393E">
              <w:rPr>
                <w:bCs/>
                <w:lang w:val="fr-FR"/>
              </w:rPr>
              <w:t>WTDC-25/</w:t>
            </w:r>
            <w:r w:rsidR="003B6154" w:rsidRPr="0032393E">
              <w:rPr>
                <w:bCs/>
                <w:lang w:val="fr-FR"/>
              </w:rPr>
              <w:t>2(Ann.1)</w:t>
            </w:r>
            <w:r w:rsidRPr="0032393E">
              <w:rPr>
                <w:lang w:val="fr-FR"/>
              </w:rPr>
              <w:t>-F</w:t>
            </w:r>
          </w:p>
        </w:tc>
      </w:tr>
      <w:tr w:rsidR="00D83BF5" w:rsidRPr="0032393E" w14:paraId="54C2D06A" w14:textId="77777777" w:rsidTr="00AC2258">
        <w:trPr>
          <w:cantSplit/>
          <w:trHeight w:val="23"/>
        </w:trPr>
        <w:tc>
          <w:tcPr>
            <w:tcW w:w="3217" w:type="pct"/>
            <w:gridSpan w:val="2"/>
            <w:shd w:val="clear" w:color="auto" w:fill="auto"/>
          </w:tcPr>
          <w:p w14:paraId="26390377" w14:textId="50BB1F0F" w:rsidR="00D83BF5" w:rsidRPr="0032393E" w:rsidRDefault="00D83BF5" w:rsidP="009903FC">
            <w:pPr>
              <w:pStyle w:val="Committee"/>
              <w:framePr w:hSpace="0" w:wrap="auto" w:hAnchor="text" w:yAlign="inline"/>
              <w:rPr>
                <w:lang w:val="fr-FR"/>
              </w:rPr>
            </w:pPr>
            <w:bookmarkStart w:id="3" w:name="ddate" w:colFirst="1" w:colLast="1"/>
            <w:bookmarkStart w:id="4" w:name="dblank" w:colFirst="0" w:colLast="0"/>
            <w:bookmarkEnd w:id="1"/>
            <w:bookmarkEnd w:id="2"/>
          </w:p>
        </w:tc>
        <w:tc>
          <w:tcPr>
            <w:tcW w:w="1783" w:type="pct"/>
            <w:gridSpan w:val="2"/>
          </w:tcPr>
          <w:p w14:paraId="7446A207" w14:textId="0E76AF8E" w:rsidR="00D83BF5" w:rsidRPr="0032393E" w:rsidRDefault="003B6154" w:rsidP="009903FC">
            <w:pPr>
              <w:pStyle w:val="Committee"/>
              <w:framePr w:hSpace="0" w:wrap="auto" w:hAnchor="text" w:yAlign="inline"/>
              <w:rPr>
                <w:lang w:val="fr-FR"/>
              </w:rPr>
            </w:pPr>
            <w:r w:rsidRPr="0032393E">
              <w:rPr>
                <w:lang w:val="fr-FR"/>
              </w:rPr>
              <w:t>13 octobre 2025</w:t>
            </w:r>
          </w:p>
        </w:tc>
      </w:tr>
      <w:tr w:rsidR="00D83BF5" w:rsidRPr="0032393E" w14:paraId="7D1F02CB" w14:textId="77777777" w:rsidTr="00AC2258">
        <w:trPr>
          <w:cantSplit/>
          <w:trHeight w:val="23"/>
        </w:trPr>
        <w:tc>
          <w:tcPr>
            <w:tcW w:w="3217" w:type="pct"/>
            <w:gridSpan w:val="2"/>
            <w:shd w:val="clear" w:color="auto" w:fill="auto"/>
          </w:tcPr>
          <w:p w14:paraId="50C265AC" w14:textId="74C2AF68" w:rsidR="00D83BF5" w:rsidRPr="0032393E" w:rsidRDefault="00D83BF5" w:rsidP="009903FC">
            <w:pPr>
              <w:pStyle w:val="Committee"/>
              <w:framePr w:hSpace="0" w:wrap="auto" w:hAnchor="text" w:yAlign="inline"/>
              <w:rPr>
                <w:lang w:val="fr-FR"/>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32393E" w:rsidRDefault="00F40E33" w:rsidP="009903FC">
            <w:pPr>
              <w:pStyle w:val="Committee"/>
              <w:framePr w:hSpace="0" w:wrap="auto" w:hAnchor="text" w:yAlign="inline"/>
              <w:rPr>
                <w:lang w:val="fr-FR"/>
              </w:rPr>
            </w:pPr>
            <w:r w:rsidRPr="0032393E">
              <w:rPr>
                <w:lang w:val="fr-FR"/>
              </w:rPr>
              <w:t>Original: anglais</w:t>
            </w:r>
          </w:p>
        </w:tc>
      </w:tr>
      <w:tr w:rsidR="00D83BF5" w:rsidRPr="0032393E" w14:paraId="0BA8CD3B" w14:textId="77777777" w:rsidTr="00AC2258">
        <w:trPr>
          <w:cantSplit/>
          <w:trHeight w:val="23"/>
        </w:trPr>
        <w:tc>
          <w:tcPr>
            <w:tcW w:w="5000" w:type="pct"/>
            <w:gridSpan w:val="4"/>
            <w:shd w:val="clear" w:color="auto" w:fill="auto"/>
          </w:tcPr>
          <w:p w14:paraId="29BB25E0" w14:textId="591263EA" w:rsidR="00D83BF5" w:rsidRPr="0032393E" w:rsidRDefault="003B6154" w:rsidP="00A327AF">
            <w:pPr>
              <w:pStyle w:val="Source"/>
              <w:spacing w:before="240" w:after="240"/>
              <w:rPr>
                <w:lang w:val="fr-FR"/>
              </w:rPr>
            </w:pPr>
            <w:r w:rsidRPr="0032393E">
              <w:rPr>
                <w:lang w:val="fr-FR"/>
              </w:rPr>
              <w:t>Directeur du Bureau de développement des télécommunications</w:t>
            </w:r>
          </w:p>
        </w:tc>
      </w:tr>
      <w:tr w:rsidR="00D83BF5" w:rsidRPr="0032393E" w14:paraId="610454EC" w14:textId="77777777" w:rsidTr="00AC2258">
        <w:trPr>
          <w:cantSplit/>
          <w:trHeight w:val="23"/>
        </w:trPr>
        <w:tc>
          <w:tcPr>
            <w:tcW w:w="5000" w:type="pct"/>
            <w:gridSpan w:val="4"/>
            <w:shd w:val="clear" w:color="auto" w:fill="auto"/>
            <w:vAlign w:val="center"/>
          </w:tcPr>
          <w:p w14:paraId="65D61584" w14:textId="0AD6FFD3" w:rsidR="00D83BF5" w:rsidRPr="0032393E" w:rsidRDefault="000C332D" w:rsidP="004F659B">
            <w:pPr>
              <w:pStyle w:val="Title1"/>
              <w:spacing w:after="120"/>
              <w:rPr>
                <w:lang w:val="fr-FR"/>
              </w:rPr>
            </w:pPr>
            <w:bookmarkStart w:id="7" w:name="_Toc213924717"/>
            <w:r w:rsidRPr="0032393E">
              <w:rPr>
                <w:lang w:val="fr-FR"/>
              </w:rPr>
              <w:t>ANNEXE 1 DU DOCUMENT 2</w:t>
            </w:r>
            <w:r w:rsidR="003F7ECE">
              <w:rPr>
                <w:lang w:val="fr-FR"/>
              </w:rPr>
              <w:t xml:space="preserve"> </w:t>
            </w:r>
            <w:r w:rsidRPr="0032393E">
              <w:rPr>
                <w:lang w:val="fr-FR"/>
              </w:rPr>
              <w:br/>
              <w:t>CARTOGRAPHIE DES PROJETS DE L'UIT-D ET CONTRIBUTION</w:t>
            </w:r>
            <w:r w:rsidRPr="0032393E">
              <w:rPr>
                <w:lang w:val="fr-FR"/>
              </w:rPr>
              <w:br/>
              <w:t xml:space="preserve">À LA MISE EN </w:t>
            </w:r>
            <w:r w:rsidR="0032181C" w:rsidRPr="0032393E">
              <w:rPr>
                <w:caps w:val="0"/>
                <w:lang w:val="fr-FR"/>
              </w:rPr>
              <w:t>Œ</w:t>
            </w:r>
            <w:r w:rsidRPr="0032393E">
              <w:rPr>
                <w:lang w:val="fr-FR"/>
              </w:rPr>
              <w:t>UVRE DES INITIATIVES RÉGIONALES</w:t>
            </w:r>
            <w:r w:rsidRPr="0032393E">
              <w:rPr>
                <w:lang w:val="fr-FR"/>
              </w:rPr>
              <w:br/>
              <w:t>APPROUVÉES PAR LA CMDT-22</w:t>
            </w:r>
            <w:bookmarkEnd w:id="7"/>
          </w:p>
        </w:tc>
      </w:tr>
      <w:tr w:rsidR="00D83BF5" w:rsidRPr="0032393E" w14:paraId="3281F6CD" w14:textId="77777777" w:rsidTr="00AC2258">
        <w:trPr>
          <w:cantSplit/>
          <w:trHeight w:val="23"/>
        </w:trPr>
        <w:tc>
          <w:tcPr>
            <w:tcW w:w="5000" w:type="pct"/>
            <w:gridSpan w:val="4"/>
            <w:shd w:val="clear" w:color="auto" w:fill="auto"/>
          </w:tcPr>
          <w:p w14:paraId="7E3AD81E" w14:textId="7456528F" w:rsidR="00D83BF5" w:rsidRPr="0032393E" w:rsidRDefault="00D83BF5" w:rsidP="00A327AF">
            <w:pPr>
              <w:pStyle w:val="Title2"/>
              <w:spacing w:before="240"/>
              <w:rPr>
                <w:lang w:val="fr-FR"/>
              </w:rPr>
            </w:pPr>
          </w:p>
        </w:tc>
      </w:tr>
      <w:tr w:rsidR="00EF1503" w:rsidRPr="0032393E" w14:paraId="3F37EAAA" w14:textId="77777777" w:rsidTr="00AC2258">
        <w:trPr>
          <w:cantSplit/>
          <w:trHeight w:val="23"/>
        </w:trPr>
        <w:tc>
          <w:tcPr>
            <w:tcW w:w="5000" w:type="pct"/>
            <w:gridSpan w:val="4"/>
            <w:shd w:val="clear" w:color="auto" w:fill="auto"/>
          </w:tcPr>
          <w:p w14:paraId="5E5D5FFA" w14:textId="195955EA" w:rsidR="00EF1503" w:rsidRPr="0032393E" w:rsidRDefault="00EF1503" w:rsidP="00A327AF">
            <w:pPr>
              <w:pStyle w:val="Title2"/>
              <w:spacing w:before="240"/>
              <w:rPr>
                <w:lang w:val="fr-FR"/>
              </w:rPr>
            </w:pPr>
          </w:p>
        </w:tc>
      </w:tr>
      <w:bookmarkEnd w:id="5"/>
      <w:bookmarkEnd w:id="6"/>
    </w:tbl>
    <w:p w14:paraId="42034A00" w14:textId="77777777" w:rsidR="000C332D" w:rsidRPr="0032393E" w:rsidRDefault="000C332D">
      <w:pPr>
        <w:tabs>
          <w:tab w:val="clear" w:pos="1134"/>
          <w:tab w:val="clear" w:pos="1871"/>
          <w:tab w:val="clear" w:pos="2268"/>
        </w:tabs>
        <w:overflowPunct/>
        <w:autoSpaceDE/>
        <w:autoSpaceDN/>
        <w:adjustRightInd/>
        <w:spacing w:before="0"/>
        <w:textAlignment w:val="auto"/>
        <w:rPr>
          <w:lang w:val="fr-FR"/>
        </w:rPr>
      </w:pPr>
      <w:r w:rsidRPr="0032393E">
        <w:rPr>
          <w:lang w:val="fr-FR"/>
        </w:rPr>
        <w:br w:type="page"/>
      </w:r>
    </w:p>
    <w:p w14:paraId="4617A2F1" w14:textId="77777777" w:rsidR="000C332D" w:rsidRPr="0032393E" w:rsidRDefault="000C332D" w:rsidP="000C332D">
      <w:pPr>
        <w:pStyle w:val="Title1"/>
        <w:spacing w:after="120"/>
        <w:jc w:val="left"/>
        <w:outlineLvl w:val="0"/>
        <w:rPr>
          <w:rFonts w:cstheme="minorHAnsi"/>
          <w:b/>
          <w:szCs w:val="28"/>
          <w:lang w:val="fr-FR"/>
        </w:rPr>
      </w:pPr>
      <w:bookmarkStart w:id="8" w:name="_Toc208942857"/>
      <w:bookmarkStart w:id="9" w:name="_Toc213924718"/>
      <w:r w:rsidRPr="0032393E">
        <w:rPr>
          <w:rFonts w:cstheme="minorHAnsi"/>
          <w:b/>
          <w:szCs w:val="28"/>
          <w:lang w:val="fr-FR"/>
        </w:rPr>
        <w:lastRenderedPageBreak/>
        <w:t>INTRODUCTION</w:t>
      </w:r>
      <w:bookmarkEnd w:id="8"/>
      <w:bookmarkEnd w:id="9"/>
    </w:p>
    <w:p w14:paraId="13D2DD88" w14:textId="1F170E1D" w:rsidR="000C332D" w:rsidRPr="0032393E" w:rsidRDefault="000C332D" w:rsidP="000C332D">
      <w:pPr>
        <w:spacing w:after="120"/>
        <w:rPr>
          <w:rFonts w:cstheme="minorHAnsi"/>
          <w:lang w:val="fr-FR"/>
        </w:rPr>
      </w:pPr>
      <w:r w:rsidRPr="0032393E">
        <w:rPr>
          <w:rFonts w:cstheme="minorHAnsi"/>
          <w:lang w:val="fr-FR"/>
        </w:rPr>
        <w:t>La Conférence mondiale de développement des télécommunications (CMDT-22), qui s'est tenue du 6 au 16 juin 2022 à Kigali (Rwanda), a adopté la Déclaration de Kigali et le Plan d'action de</w:t>
      </w:r>
      <w:r w:rsidR="00853D79" w:rsidRPr="0032393E">
        <w:rPr>
          <w:rFonts w:cstheme="minorHAnsi"/>
          <w:lang w:val="fr-FR"/>
        </w:rPr>
        <w:t> </w:t>
      </w:r>
      <w:r w:rsidRPr="0032393E">
        <w:rPr>
          <w:rFonts w:cstheme="minorHAnsi"/>
          <w:lang w:val="fr-FR"/>
        </w:rPr>
        <w:t>Kigali, qui comprend 28 initiatives régionales (IR)</w:t>
      </w:r>
      <w:r w:rsidRPr="0032393E">
        <w:rPr>
          <w:rStyle w:val="FootnoteReference"/>
          <w:rFonts w:cstheme="minorHAnsi"/>
          <w:lang w:val="fr-FR"/>
        </w:rPr>
        <w:footnoteReference w:id="1"/>
      </w:r>
      <w:r w:rsidRPr="0032393E">
        <w:rPr>
          <w:lang w:val="fr-FR"/>
        </w:rPr>
        <w:t>.</w:t>
      </w:r>
    </w:p>
    <w:p w14:paraId="1B89660D" w14:textId="5B287FB9" w:rsidR="000C332D" w:rsidRPr="0032393E" w:rsidRDefault="000C332D" w:rsidP="000C332D">
      <w:pPr>
        <w:spacing w:after="120"/>
        <w:rPr>
          <w:rFonts w:cstheme="minorHAnsi"/>
          <w:lang w:val="fr-FR"/>
        </w:rPr>
      </w:pPr>
      <w:r w:rsidRPr="0032393E">
        <w:rPr>
          <w:rFonts w:cstheme="minorHAnsi"/>
          <w:lang w:val="fr-FR"/>
        </w:rPr>
        <w:t>On trouvera dans la Partie 1 du présent document d'information une cartographie des projets mis en œuvre entre 2023 et 2025, dans le cadre desquels des activités ont été menées à l'appui de l'une quelconque des initiatives régionales approuvées par la CMDT-22 aux niveaux mondial, régional ou national</w:t>
      </w:r>
      <w:r w:rsidRPr="0032393E">
        <w:rPr>
          <w:rStyle w:val="FootnoteReference"/>
          <w:rFonts w:cstheme="minorHAnsi"/>
          <w:lang w:val="fr-FR"/>
        </w:rPr>
        <w:footnoteReference w:id="2"/>
      </w:r>
      <w:r w:rsidRPr="0032393E">
        <w:rPr>
          <w:lang w:val="fr-FR"/>
        </w:rPr>
        <w:t xml:space="preserve">. </w:t>
      </w:r>
      <w:r w:rsidRPr="0032393E">
        <w:rPr>
          <w:rFonts w:cstheme="minorHAnsi"/>
          <w:lang w:val="fr-FR"/>
        </w:rPr>
        <w:t>Cette cartographie présente les projets par région et par initiative régionale (IR), en fournissant un aperçu des résultats attendus et obtenus pour chacun d'entre eux. Pour faciliter l'accès aux informations, les projets ayant contribué à plus d'une initiative régionale sont mis en correspondance avec chaque IR concernée</w:t>
      </w:r>
      <w:r w:rsidRPr="0032393E">
        <w:rPr>
          <w:rStyle w:val="FootnoteReference"/>
          <w:rFonts w:cstheme="minorHAnsi"/>
          <w:lang w:val="fr-FR"/>
        </w:rPr>
        <w:footnoteReference w:id="3"/>
      </w:r>
      <w:r w:rsidRPr="0032393E">
        <w:rPr>
          <w:lang w:val="fr-FR"/>
        </w:rPr>
        <w:t>.</w:t>
      </w:r>
    </w:p>
    <w:p w14:paraId="011CCAAE" w14:textId="3BB8BDFD" w:rsidR="000C332D" w:rsidRPr="0032393E" w:rsidRDefault="000C332D" w:rsidP="000C332D">
      <w:pPr>
        <w:spacing w:after="120"/>
        <w:rPr>
          <w:rFonts w:cstheme="minorHAnsi"/>
          <w:lang w:val="fr-FR"/>
        </w:rPr>
      </w:pPr>
      <w:r w:rsidRPr="0032393E">
        <w:rPr>
          <w:rFonts w:cstheme="minorHAnsi"/>
          <w:lang w:val="fr-FR"/>
        </w:rPr>
        <w:t>On trouvera dans la Partie 2 du présent document une cartographie supplémentaire des projets de l'UIT-D mis en œuvre entre 2023 et 2025, ainsi qu'une mise en correspondance avec les résultats attendus au titre des initiatives régionales correspondantes.</w:t>
      </w:r>
    </w:p>
    <w:p w14:paraId="48983367" w14:textId="77777777" w:rsidR="000C332D" w:rsidRPr="0032393E" w:rsidRDefault="000C332D" w:rsidP="000C332D">
      <w:pPr>
        <w:spacing w:after="120"/>
        <w:rPr>
          <w:rFonts w:cstheme="minorHAnsi"/>
          <w:lang w:val="fr-FR"/>
        </w:rPr>
      </w:pPr>
      <w:r w:rsidRPr="0032393E">
        <w:rPr>
          <w:rFonts w:cstheme="minorHAnsi"/>
          <w:lang w:val="fr-FR"/>
        </w:rPr>
        <w:t>De plus amples informations concernant chacun des projets mentionnés dans le document sont disponibles en effectuant une recherche par numéro de projet sur le portail des projets de l'UIT-D</w:t>
      </w:r>
      <w:r w:rsidRPr="0032393E">
        <w:rPr>
          <w:rStyle w:val="FootnoteReference"/>
          <w:rFonts w:cstheme="minorHAnsi"/>
          <w:lang w:val="fr-FR"/>
        </w:rPr>
        <w:footnoteReference w:id="4"/>
      </w:r>
      <w:r w:rsidRPr="0032393E">
        <w:rPr>
          <w:lang w:val="fr-FR"/>
        </w:rPr>
        <w:t xml:space="preserve"> </w:t>
      </w:r>
      <w:r w:rsidRPr="0032393E">
        <w:rPr>
          <w:rFonts w:cstheme="minorHAnsi"/>
          <w:lang w:val="fr-FR"/>
        </w:rPr>
        <w:t>et sur le tableau de bord des projets de l'UIT-D à l'intention des membres de l'UIT</w:t>
      </w:r>
      <w:r w:rsidRPr="0032393E">
        <w:rPr>
          <w:rStyle w:val="FootnoteReference"/>
          <w:rFonts w:cstheme="minorHAnsi"/>
          <w:lang w:val="fr-FR"/>
        </w:rPr>
        <w:footnoteReference w:id="5"/>
      </w:r>
      <w:r w:rsidRPr="0032393E">
        <w:rPr>
          <w:lang w:val="fr-FR"/>
        </w:rPr>
        <w:t>.</w:t>
      </w:r>
    </w:p>
    <w:p w14:paraId="19AFD266" w14:textId="04293F36" w:rsidR="000F437C" w:rsidRPr="0032393E" w:rsidRDefault="000C332D" w:rsidP="000C332D">
      <w:pPr>
        <w:rPr>
          <w:rFonts w:cstheme="minorHAnsi"/>
          <w:lang w:val="fr-FR"/>
        </w:rPr>
      </w:pPr>
      <w:r w:rsidRPr="0032393E">
        <w:rPr>
          <w:rFonts w:cstheme="minorHAnsi"/>
          <w:lang w:val="fr-FR"/>
        </w:rPr>
        <w:t>Le présent document vient compléter les informations figurant dans le Document WTDC-25/02 et son Annexe 2.</w:t>
      </w:r>
    </w:p>
    <w:p w14:paraId="3504F6AF" w14:textId="1A78594A" w:rsidR="000C332D" w:rsidRPr="0032393E" w:rsidRDefault="000C332D">
      <w:pPr>
        <w:tabs>
          <w:tab w:val="clear" w:pos="1134"/>
          <w:tab w:val="clear" w:pos="1871"/>
          <w:tab w:val="clear" w:pos="2268"/>
        </w:tabs>
        <w:overflowPunct/>
        <w:autoSpaceDE/>
        <w:autoSpaceDN/>
        <w:adjustRightInd/>
        <w:spacing w:before="0"/>
        <w:textAlignment w:val="auto"/>
        <w:rPr>
          <w:lang w:val="fr-FR"/>
        </w:rPr>
      </w:pPr>
      <w:r w:rsidRPr="0032393E">
        <w:rPr>
          <w:lang w:val="fr-FR"/>
        </w:rPr>
        <w:br w:type="page"/>
      </w:r>
    </w:p>
    <w:p w14:paraId="16062AD3" w14:textId="6B8259B4" w:rsidR="000C332D" w:rsidRPr="0032393E" w:rsidRDefault="000C332D" w:rsidP="000C332D">
      <w:pPr>
        <w:pStyle w:val="Title4"/>
        <w:rPr>
          <w:lang w:val="fr-FR"/>
        </w:rPr>
      </w:pPr>
      <w:r w:rsidRPr="0032393E">
        <w:rPr>
          <w:lang w:val="fr-FR"/>
        </w:rPr>
        <w:lastRenderedPageBreak/>
        <w:t>Table des matières</w:t>
      </w:r>
    </w:p>
    <w:p w14:paraId="01068FFC" w14:textId="77777777" w:rsidR="005B5592" w:rsidRDefault="000C332D" w:rsidP="005B5592">
      <w:pPr>
        <w:pStyle w:val="Heading1"/>
        <w:jc w:val="right"/>
        <w:rPr>
          <w:noProof/>
        </w:rPr>
      </w:pPr>
      <w:r w:rsidRPr="0032393E">
        <w:rPr>
          <w:lang w:val="fr-FR"/>
        </w:rPr>
        <w:t>Page</w:t>
      </w:r>
      <w:r w:rsidR="005B5592">
        <w:rPr>
          <w:lang w:val="fr-FR"/>
        </w:rPr>
        <w:fldChar w:fldCharType="begin"/>
      </w:r>
      <w:r w:rsidR="005B5592">
        <w:rPr>
          <w:lang w:val="fr-FR"/>
        </w:rPr>
        <w:instrText xml:space="preserve"> TOC \h \z \t "Annex_No;1;Annex_title;1;Title 1;2;Part_1;1;Part_No;1" </w:instrText>
      </w:r>
      <w:r w:rsidR="005B5592">
        <w:rPr>
          <w:lang w:val="fr-FR"/>
        </w:rPr>
        <w:fldChar w:fldCharType="separate"/>
      </w:r>
    </w:p>
    <w:p w14:paraId="4F4DAACB" w14:textId="1F5B3015" w:rsidR="005B5592" w:rsidRPr="005B5592" w:rsidRDefault="003F7ECE" w:rsidP="00D505E5">
      <w:pPr>
        <w:pStyle w:val="TOC2"/>
        <w:spacing w:before="360"/>
        <w:rPr>
          <w:rFonts w:eastAsiaTheme="minorEastAsia" w:cstheme="minorBidi"/>
          <w:noProof/>
          <w:sz w:val="22"/>
          <w:szCs w:val="22"/>
          <w:lang w:val="en-US"/>
        </w:rPr>
      </w:pPr>
      <w:hyperlink w:anchor="_Toc213924718" w:history="1">
        <w:r w:rsidR="005B5592" w:rsidRPr="005B5592">
          <w:rPr>
            <w:rStyle w:val="Hyperlink"/>
            <w:rFonts w:cstheme="minorHAnsi"/>
            <w:noProof/>
            <w:lang w:val="fr-FR"/>
          </w:rPr>
          <w:t>INTRODUCTION</w:t>
        </w:r>
        <w:r w:rsidR="005B5592" w:rsidRPr="005B5592">
          <w:rPr>
            <w:noProof/>
            <w:webHidden/>
          </w:rPr>
          <w:tab/>
        </w:r>
        <w:r w:rsidR="005B5592">
          <w:rPr>
            <w:noProof/>
            <w:webHidden/>
          </w:rPr>
          <w:tab/>
        </w:r>
        <w:r w:rsidR="005B5592">
          <w:rPr>
            <w:noProof/>
            <w:webHidden/>
          </w:rPr>
          <w:tab/>
        </w:r>
        <w:r w:rsidR="005B5592" w:rsidRPr="005B5592">
          <w:rPr>
            <w:noProof/>
            <w:webHidden/>
          </w:rPr>
          <w:fldChar w:fldCharType="begin"/>
        </w:r>
        <w:r w:rsidR="005B5592" w:rsidRPr="005B5592">
          <w:rPr>
            <w:noProof/>
            <w:webHidden/>
          </w:rPr>
          <w:instrText xml:space="preserve"> PAGEREF _Toc213924718 \h </w:instrText>
        </w:r>
        <w:r w:rsidR="005B5592" w:rsidRPr="005B5592">
          <w:rPr>
            <w:noProof/>
            <w:webHidden/>
          </w:rPr>
        </w:r>
        <w:r w:rsidR="005B5592" w:rsidRPr="005B5592">
          <w:rPr>
            <w:noProof/>
            <w:webHidden/>
          </w:rPr>
          <w:fldChar w:fldCharType="separate"/>
        </w:r>
        <w:r w:rsidR="005B5592" w:rsidRPr="005B5592">
          <w:rPr>
            <w:noProof/>
            <w:webHidden/>
          </w:rPr>
          <w:t>2</w:t>
        </w:r>
        <w:r w:rsidR="005B5592" w:rsidRPr="005B5592">
          <w:rPr>
            <w:noProof/>
            <w:webHidden/>
          </w:rPr>
          <w:fldChar w:fldCharType="end"/>
        </w:r>
      </w:hyperlink>
    </w:p>
    <w:p w14:paraId="719E1585" w14:textId="0BB81AFC" w:rsidR="005B5592" w:rsidRPr="005B5592" w:rsidRDefault="003F7ECE" w:rsidP="00D505E5">
      <w:pPr>
        <w:pStyle w:val="TOC1"/>
        <w:spacing w:before="360"/>
        <w:rPr>
          <w:rFonts w:eastAsiaTheme="minorEastAsia" w:cstheme="minorBidi"/>
          <w:noProof/>
          <w:sz w:val="22"/>
          <w:szCs w:val="22"/>
          <w:lang w:val="en-US"/>
        </w:rPr>
      </w:pPr>
      <w:hyperlink w:anchor="_Toc213924719" w:history="1">
        <w:r w:rsidR="005B5592" w:rsidRPr="005B5592">
          <w:rPr>
            <w:rStyle w:val="Hyperlink"/>
            <w:noProof/>
            <w:lang w:val="fr-FR"/>
          </w:rPr>
          <w:t>PARTIE 1 – CARTOGRAPHIE DES PROJETS ET MISE EN CORRESPONDANCE AVEC LES INITIATIVES</w:t>
        </w:r>
        <w:r w:rsidR="005B5592">
          <w:rPr>
            <w:rStyle w:val="Hyperlink"/>
            <w:noProof/>
            <w:lang w:val="fr-FR"/>
          </w:rPr>
          <w:t> </w:t>
        </w:r>
        <w:r w:rsidR="005B5592" w:rsidRPr="005B5592">
          <w:rPr>
            <w:rStyle w:val="Hyperlink"/>
            <w:noProof/>
            <w:lang w:val="fr-FR"/>
          </w:rPr>
          <w:t>RÉGIONALES APPROUVÉES PAR LA CMDT-22</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19 \h </w:instrText>
        </w:r>
        <w:r w:rsidR="005B5592" w:rsidRPr="005B5592">
          <w:rPr>
            <w:noProof/>
            <w:webHidden/>
          </w:rPr>
        </w:r>
        <w:r w:rsidR="005B5592" w:rsidRPr="005B5592">
          <w:rPr>
            <w:noProof/>
            <w:webHidden/>
          </w:rPr>
          <w:fldChar w:fldCharType="separate"/>
        </w:r>
        <w:r w:rsidR="005B5592" w:rsidRPr="005B5592">
          <w:rPr>
            <w:noProof/>
            <w:webHidden/>
          </w:rPr>
          <w:t>4</w:t>
        </w:r>
        <w:r w:rsidR="005B5592" w:rsidRPr="005B5592">
          <w:rPr>
            <w:noProof/>
            <w:webHidden/>
          </w:rPr>
          <w:fldChar w:fldCharType="end"/>
        </w:r>
      </w:hyperlink>
    </w:p>
    <w:p w14:paraId="58AC7F1C" w14:textId="3EB150D7" w:rsidR="005B5592" w:rsidRPr="00D505E5" w:rsidRDefault="003F7ECE" w:rsidP="00D505E5">
      <w:pPr>
        <w:pStyle w:val="TOC2"/>
        <w:ind w:left="1134"/>
        <w:rPr>
          <w:noProof/>
        </w:rPr>
      </w:pPr>
      <w:hyperlink w:anchor="_Toc213924720" w:history="1">
        <w:r w:rsidR="005B5592" w:rsidRPr="00D505E5">
          <w:t>RÉGION: AFRIQUE</w:t>
        </w:r>
        <w:r w:rsidR="005B5592" w:rsidRPr="005B5592">
          <w:rPr>
            <w:noProof/>
            <w:webHidden/>
          </w:rPr>
          <w:tab/>
        </w:r>
        <w:r w:rsidR="00D505E5">
          <w:rPr>
            <w:noProof/>
            <w:webHidden/>
          </w:rPr>
          <w:tab/>
        </w:r>
        <w:r w:rsidR="005B5592" w:rsidRPr="005B5592">
          <w:rPr>
            <w:noProof/>
            <w:webHidden/>
          </w:rPr>
          <w:fldChar w:fldCharType="begin"/>
        </w:r>
        <w:r w:rsidR="005B5592" w:rsidRPr="005B5592">
          <w:rPr>
            <w:noProof/>
            <w:webHidden/>
          </w:rPr>
          <w:instrText xml:space="preserve"> PAGEREF _Toc213924720 \h </w:instrText>
        </w:r>
        <w:r w:rsidR="005B5592" w:rsidRPr="005B5592">
          <w:rPr>
            <w:noProof/>
            <w:webHidden/>
          </w:rPr>
        </w:r>
        <w:r w:rsidR="005B5592" w:rsidRPr="005B5592">
          <w:rPr>
            <w:noProof/>
            <w:webHidden/>
          </w:rPr>
          <w:fldChar w:fldCharType="separate"/>
        </w:r>
        <w:r w:rsidR="005B5592" w:rsidRPr="005B5592">
          <w:rPr>
            <w:noProof/>
            <w:webHidden/>
          </w:rPr>
          <w:t>4</w:t>
        </w:r>
        <w:r w:rsidR="005B5592" w:rsidRPr="005B5592">
          <w:rPr>
            <w:noProof/>
            <w:webHidden/>
          </w:rPr>
          <w:fldChar w:fldCharType="end"/>
        </w:r>
      </w:hyperlink>
    </w:p>
    <w:p w14:paraId="6C952F4F" w14:textId="7F99718B" w:rsidR="005B5592" w:rsidRPr="00D505E5" w:rsidRDefault="003F7ECE" w:rsidP="00D505E5">
      <w:pPr>
        <w:pStyle w:val="TOC2"/>
        <w:ind w:left="1134"/>
        <w:rPr>
          <w:noProof/>
        </w:rPr>
      </w:pPr>
      <w:hyperlink w:anchor="_Toc213924721" w:history="1">
        <w:r w:rsidR="005B5592" w:rsidRPr="00D505E5">
          <w:t>RÉGION: AMÉRIQUES</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21 \h </w:instrText>
        </w:r>
        <w:r w:rsidR="005B5592" w:rsidRPr="005B5592">
          <w:rPr>
            <w:noProof/>
            <w:webHidden/>
          </w:rPr>
        </w:r>
        <w:r w:rsidR="005B5592" w:rsidRPr="005B5592">
          <w:rPr>
            <w:noProof/>
            <w:webHidden/>
          </w:rPr>
          <w:fldChar w:fldCharType="separate"/>
        </w:r>
        <w:r w:rsidR="005B5592" w:rsidRPr="005B5592">
          <w:rPr>
            <w:noProof/>
            <w:webHidden/>
          </w:rPr>
          <w:t>21</w:t>
        </w:r>
        <w:r w:rsidR="005B5592" w:rsidRPr="005B5592">
          <w:rPr>
            <w:noProof/>
            <w:webHidden/>
          </w:rPr>
          <w:fldChar w:fldCharType="end"/>
        </w:r>
      </w:hyperlink>
    </w:p>
    <w:p w14:paraId="3244D73F" w14:textId="3CA5CF0B" w:rsidR="005B5592" w:rsidRPr="00D505E5" w:rsidRDefault="003F7ECE" w:rsidP="00D505E5">
      <w:pPr>
        <w:pStyle w:val="TOC2"/>
        <w:ind w:left="1134"/>
        <w:rPr>
          <w:noProof/>
        </w:rPr>
      </w:pPr>
      <w:hyperlink w:anchor="_Toc213924722" w:history="1">
        <w:r w:rsidR="005B5592" w:rsidRPr="00D505E5">
          <w:t>RÉGION: ÉTATS ARABES</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22 \h </w:instrText>
        </w:r>
        <w:r w:rsidR="005B5592" w:rsidRPr="005B5592">
          <w:rPr>
            <w:noProof/>
            <w:webHidden/>
          </w:rPr>
        </w:r>
        <w:r w:rsidR="005B5592" w:rsidRPr="005B5592">
          <w:rPr>
            <w:noProof/>
            <w:webHidden/>
          </w:rPr>
          <w:fldChar w:fldCharType="separate"/>
        </w:r>
        <w:r w:rsidR="005B5592" w:rsidRPr="005B5592">
          <w:rPr>
            <w:noProof/>
            <w:webHidden/>
          </w:rPr>
          <w:t>46</w:t>
        </w:r>
        <w:r w:rsidR="005B5592" w:rsidRPr="005B5592">
          <w:rPr>
            <w:noProof/>
            <w:webHidden/>
          </w:rPr>
          <w:fldChar w:fldCharType="end"/>
        </w:r>
      </w:hyperlink>
    </w:p>
    <w:p w14:paraId="160254F2" w14:textId="4004A20D" w:rsidR="005B5592" w:rsidRPr="00D505E5" w:rsidRDefault="003F7ECE" w:rsidP="00D505E5">
      <w:pPr>
        <w:pStyle w:val="TOC2"/>
        <w:ind w:left="1134"/>
        <w:rPr>
          <w:noProof/>
        </w:rPr>
      </w:pPr>
      <w:hyperlink w:anchor="_Toc213924723" w:history="1">
        <w:r w:rsidR="005B5592" w:rsidRPr="00D505E5">
          <w:t>RÉGION: ASIE-PACIFIQUE</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23 \h </w:instrText>
        </w:r>
        <w:r w:rsidR="005B5592" w:rsidRPr="005B5592">
          <w:rPr>
            <w:noProof/>
            <w:webHidden/>
          </w:rPr>
        </w:r>
        <w:r w:rsidR="005B5592" w:rsidRPr="005B5592">
          <w:rPr>
            <w:noProof/>
            <w:webHidden/>
          </w:rPr>
          <w:fldChar w:fldCharType="separate"/>
        </w:r>
        <w:r w:rsidR="005B5592" w:rsidRPr="005B5592">
          <w:rPr>
            <w:noProof/>
            <w:webHidden/>
          </w:rPr>
          <w:t>56</w:t>
        </w:r>
        <w:r w:rsidR="005B5592" w:rsidRPr="005B5592">
          <w:rPr>
            <w:noProof/>
            <w:webHidden/>
          </w:rPr>
          <w:fldChar w:fldCharType="end"/>
        </w:r>
      </w:hyperlink>
    </w:p>
    <w:p w14:paraId="72817F35" w14:textId="0CC9AA63" w:rsidR="005B5592" w:rsidRPr="00D505E5" w:rsidRDefault="003F7ECE" w:rsidP="00D505E5">
      <w:pPr>
        <w:pStyle w:val="TOC2"/>
        <w:ind w:left="1134"/>
        <w:rPr>
          <w:noProof/>
        </w:rPr>
      </w:pPr>
      <w:hyperlink w:anchor="_Toc213924724" w:history="1">
        <w:r w:rsidR="005B5592" w:rsidRPr="00D505E5">
          <w:t>RÉGION: PAYS DE LA CEI</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24 \h </w:instrText>
        </w:r>
        <w:r w:rsidR="005B5592" w:rsidRPr="005B5592">
          <w:rPr>
            <w:noProof/>
            <w:webHidden/>
          </w:rPr>
        </w:r>
        <w:r w:rsidR="005B5592" w:rsidRPr="005B5592">
          <w:rPr>
            <w:noProof/>
            <w:webHidden/>
          </w:rPr>
          <w:fldChar w:fldCharType="separate"/>
        </w:r>
        <w:r w:rsidR="005B5592" w:rsidRPr="005B5592">
          <w:rPr>
            <w:noProof/>
            <w:webHidden/>
          </w:rPr>
          <w:t>81</w:t>
        </w:r>
        <w:r w:rsidR="005B5592" w:rsidRPr="005B5592">
          <w:rPr>
            <w:noProof/>
            <w:webHidden/>
          </w:rPr>
          <w:fldChar w:fldCharType="end"/>
        </w:r>
      </w:hyperlink>
    </w:p>
    <w:p w14:paraId="6CFA1667" w14:textId="33771608" w:rsidR="005B5592" w:rsidRPr="00D505E5" w:rsidRDefault="003F7ECE" w:rsidP="00D505E5">
      <w:pPr>
        <w:pStyle w:val="TOC2"/>
        <w:ind w:left="1134"/>
        <w:rPr>
          <w:noProof/>
        </w:rPr>
      </w:pPr>
      <w:hyperlink w:anchor="_Toc213924725" w:history="1">
        <w:r w:rsidR="005B5592" w:rsidRPr="00D505E5">
          <w:t>RÉGION: EUROPE</w:t>
        </w:r>
        <w:r w:rsidR="005B5592" w:rsidRPr="005B5592">
          <w:rPr>
            <w:noProof/>
            <w:webHidden/>
          </w:rPr>
          <w:tab/>
        </w:r>
        <w:r w:rsidR="00D505E5">
          <w:rPr>
            <w:noProof/>
            <w:webHidden/>
          </w:rPr>
          <w:tab/>
        </w:r>
        <w:r w:rsidR="005B5592" w:rsidRPr="005B5592">
          <w:rPr>
            <w:noProof/>
            <w:webHidden/>
          </w:rPr>
          <w:fldChar w:fldCharType="begin"/>
        </w:r>
        <w:r w:rsidR="005B5592" w:rsidRPr="005B5592">
          <w:rPr>
            <w:noProof/>
            <w:webHidden/>
          </w:rPr>
          <w:instrText xml:space="preserve"> PAGEREF _Toc213924725 \h </w:instrText>
        </w:r>
        <w:r w:rsidR="005B5592" w:rsidRPr="005B5592">
          <w:rPr>
            <w:noProof/>
            <w:webHidden/>
          </w:rPr>
        </w:r>
        <w:r w:rsidR="005B5592" w:rsidRPr="005B5592">
          <w:rPr>
            <w:noProof/>
            <w:webHidden/>
          </w:rPr>
          <w:fldChar w:fldCharType="separate"/>
        </w:r>
        <w:r w:rsidR="005B5592" w:rsidRPr="005B5592">
          <w:rPr>
            <w:noProof/>
            <w:webHidden/>
          </w:rPr>
          <w:t>88</w:t>
        </w:r>
        <w:r w:rsidR="005B5592" w:rsidRPr="005B5592">
          <w:rPr>
            <w:noProof/>
            <w:webHidden/>
          </w:rPr>
          <w:fldChar w:fldCharType="end"/>
        </w:r>
      </w:hyperlink>
    </w:p>
    <w:p w14:paraId="513A5AE3" w14:textId="2F9A4D64" w:rsidR="005B5592" w:rsidRPr="005B5592" w:rsidRDefault="003F7ECE" w:rsidP="00D505E5">
      <w:pPr>
        <w:pStyle w:val="TOC2"/>
        <w:ind w:left="1134"/>
        <w:rPr>
          <w:rFonts w:eastAsiaTheme="minorEastAsia" w:cstheme="minorBidi"/>
          <w:noProof/>
          <w:sz w:val="22"/>
          <w:szCs w:val="22"/>
          <w:lang w:val="en-US"/>
        </w:rPr>
      </w:pPr>
      <w:hyperlink w:anchor="_Toc213924726" w:history="1">
        <w:r w:rsidR="005B5592" w:rsidRPr="00D505E5">
          <w:t>RÉGION: MULTIRÉGIONAL</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26 \h </w:instrText>
        </w:r>
        <w:r w:rsidR="005B5592" w:rsidRPr="005B5592">
          <w:rPr>
            <w:noProof/>
            <w:webHidden/>
          </w:rPr>
        </w:r>
        <w:r w:rsidR="005B5592" w:rsidRPr="005B5592">
          <w:rPr>
            <w:noProof/>
            <w:webHidden/>
          </w:rPr>
          <w:fldChar w:fldCharType="separate"/>
        </w:r>
        <w:r w:rsidR="005B5592" w:rsidRPr="005B5592">
          <w:rPr>
            <w:noProof/>
            <w:webHidden/>
          </w:rPr>
          <w:t>96</w:t>
        </w:r>
        <w:r w:rsidR="005B5592" w:rsidRPr="005B5592">
          <w:rPr>
            <w:noProof/>
            <w:webHidden/>
          </w:rPr>
          <w:fldChar w:fldCharType="end"/>
        </w:r>
      </w:hyperlink>
    </w:p>
    <w:p w14:paraId="46BD9ED7" w14:textId="0D7940BB" w:rsidR="005B5592" w:rsidRPr="005B5592" w:rsidRDefault="003F7ECE" w:rsidP="00D505E5">
      <w:pPr>
        <w:pStyle w:val="TOC1"/>
        <w:spacing w:before="360"/>
        <w:rPr>
          <w:rFonts w:eastAsiaTheme="minorEastAsia" w:cstheme="minorBidi"/>
          <w:noProof/>
          <w:sz w:val="22"/>
          <w:szCs w:val="22"/>
          <w:lang w:val="en-US"/>
        </w:rPr>
      </w:pPr>
      <w:hyperlink w:anchor="_Toc213924727" w:history="1">
        <w:r w:rsidR="005B5592" w:rsidRPr="005B5592">
          <w:rPr>
            <w:rStyle w:val="Hyperlink"/>
            <w:noProof/>
            <w:lang w:val="fr-FR"/>
          </w:rPr>
          <w:t>PARTIE 2 – INVENTAIRE DES PROJETS PAR RÉSULTAT ATTENDU POUR CHAQUE INITIATIVE</w:t>
        </w:r>
        <w:r w:rsidR="00155C9E">
          <w:rPr>
            <w:rStyle w:val="Hyperlink"/>
            <w:noProof/>
            <w:lang w:val="fr-FR"/>
          </w:rPr>
          <w:t> </w:t>
        </w:r>
        <w:r w:rsidR="005B5592" w:rsidRPr="005B5592">
          <w:rPr>
            <w:rStyle w:val="Hyperlink"/>
            <w:noProof/>
            <w:lang w:val="fr-FR"/>
          </w:rPr>
          <w:t>RÉGIONALE ADOPTÉE À LA CMDT-22</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27 \h </w:instrText>
        </w:r>
        <w:r w:rsidR="005B5592" w:rsidRPr="005B5592">
          <w:rPr>
            <w:noProof/>
            <w:webHidden/>
          </w:rPr>
        </w:r>
        <w:r w:rsidR="005B5592" w:rsidRPr="005B5592">
          <w:rPr>
            <w:noProof/>
            <w:webHidden/>
          </w:rPr>
          <w:fldChar w:fldCharType="separate"/>
        </w:r>
        <w:r w:rsidR="005B5592" w:rsidRPr="005B5592">
          <w:rPr>
            <w:noProof/>
            <w:webHidden/>
          </w:rPr>
          <w:t>97</w:t>
        </w:r>
        <w:r w:rsidR="005B5592" w:rsidRPr="005B5592">
          <w:rPr>
            <w:noProof/>
            <w:webHidden/>
          </w:rPr>
          <w:fldChar w:fldCharType="end"/>
        </w:r>
      </w:hyperlink>
    </w:p>
    <w:p w14:paraId="738378EA" w14:textId="7FB4EC38" w:rsidR="005B5592" w:rsidRPr="005B5592" w:rsidRDefault="003F7ECE" w:rsidP="005B5592">
      <w:pPr>
        <w:pStyle w:val="TOC2"/>
        <w:ind w:left="1134"/>
        <w:rPr>
          <w:rFonts w:eastAsiaTheme="minorEastAsia" w:cstheme="minorBidi"/>
          <w:noProof/>
          <w:sz w:val="22"/>
          <w:szCs w:val="22"/>
          <w:lang w:val="en-US"/>
        </w:rPr>
      </w:pPr>
      <w:hyperlink w:anchor="_Toc213924728" w:history="1">
        <w:r w:rsidR="005B5592" w:rsidRPr="005B5592">
          <w:rPr>
            <w:rStyle w:val="Hyperlink"/>
            <w:noProof/>
            <w:lang w:val="fr-FR"/>
          </w:rPr>
          <w:t>RÉGION: AFRIQUE</w:t>
        </w:r>
        <w:r w:rsidR="005B5592" w:rsidRPr="005B5592">
          <w:rPr>
            <w:noProof/>
            <w:webHidden/>
          </w:rPr>
          <w:tab/>
        </w:r>
        <w:r w:rsidR="00155C9E">
          <w:rPr>
            <w:noProof/>
            <w:webHidden/>
          </w:rPr>
          <w:tab/>
        </w:r>
        <w:r w:rsidR="005B5592" w:rsidRPr="005B5592">
          <w:rPr>
            <w:noProof/>
            <w:webHidden/>
          </w:rPr>
          <w:fldChar w:fldCharType="begin"/>
        </w:r>
        <w:r w:rsidR="005B5592" w:rsidRPr="005B5592">
          <w:rPr>
            <w:noProof/>
            <w:webHidden/>
          </w:rPr>
          <w:instrText xml:space="preserve"> PAGEREF _Toc213924728 \h </w:instrText>
        </w:r>
        <w:r w:rsidR="005B5592" w:rsidRPr="005B5592">
          <w:rPr>
            <w:noProof/>
            <w:webHidden/>
          </w:rPr>
        </w:r>
        <w:r w:rsidR="005B5592" w:rsidRPr="005B5592">
          <w:rPr>
            <w:noProof/>
            <w:webHidden/>
          </w:rPr>
          <w:fldChar w:fldCharType="separate"/>
        </w:r>
        <w:r w:rsidR="005B5592" w:rsidRPr="005B5592">
          <w:rPr>
            <w:noProof/>
            <w:webHidden/>
          </w:rPr>
          <w:t>97</w:t>
        </w:r>
        <w:r w:rsidR="005B5592" w:rsidRPr="005B5592">
          <w:rPr>
            <w:noProof/>
            <w:webHidden/>
          </w:rPr>
          <w:fldChar w:fldCharType="end"/>
        </w:r>
      </w:hyperlink>
    </w:p>
    <w:p w14:paraId="15C2AEE8" w14:textId="5121F6C1" w:rsidR="005B5592" w:rsidRPr="005B5592" w:rsidRDefault="003F7ECE" w:rsidP="005B5592">
      <w:pPr>
        <w:pStyle w:val="TOC2"/>
        <w:ind w:left="1134"/>
        <w:rPr>
          <w:rFonts w:eastAsiaTheme="minorEastAsia" w:cstheme="minorBidi"/>
          <w:noProof/>
          <w:sz w:val="22"/>
          <w:szCs w:val="22"/>
          <w:lang w:val="en-US"/>
        </w:rPr>
      </w:pPr>
      <w:hyperlink w:anchor="_Toc213924729" w:history="1">
        <w:r w:rsidR="005B5592" w:rsidRPr="005B5592">
          <w:rPr>
            <w:rStyle w:val="Hyperlink"/>
            <w:noProof/>
            <w:lang w:val="fr-FR"/>
          </w:rPr>
          <w:t>RÉGION: AMÉRIQUES</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29 \h </w:instrText>
        </w:r>
        <w:r w:rsidR="005B5592" w:rsidRPr="005B5592">
          <w:rPr>
            <w:noProof/>
            <w:webHidden/>
          </w:rPr>
        </w:r>
        <w:r w:rsidR="005B5592" w:rsidRPr="005B5592">
          <w:rPr>
            <w:noProof/>
            <w:webHidden/>
          </w:rPr>
          <w:fldChar w:fldCharType="separate"/>
        </w:r>
        <w:r w:rsidR="005B5592" w:rsidRPr="005B5592">
          <w:rPr>
            <w:noProof/>
            <w:webHidden/>
          </w:rPr>
          <w:t>104</w:t>
        </w:r>
        <w:r w:rsidR="005B5592" w:rsidRPr="005B5592">
          <w:rPr>
            <w:noProof/>
            <w:webHidden/>
          </w:rPr>
          <w:fldChar w:fldCharType="end"/>
        </w:r>
      </w:hyperlink>
    </w:p>
    <w:p w14:paraId="68BCC488" w14:textId="1F042215" w:rsidR="005B5592" w:rsidRPr="005B5592" w:rsidRDefault="003F7ECE" w:rsidP="005B5592">
      <w:pPr>
        <w:pStyle w:val="TOC2"/>
        <w:ind w:left="1134"/>
        <w:rPr>
          <w:rFonts w:eastAsiaTheme="minorEastAsia" w:cstheme="minorBidi"/>
          <w:noProof/>
          <w:sz w:val="22"/>
          <w:szCs w:val="22"/>
          <w:lang w:val="en-US"/>
        </w:rPr>
      </w:pPr>
      <w:hyperlink w:anchor="_Toc213924730" w:history="1">
        <w:r w:rsidR="005B5592" w:rsidRPr="005B5592">
          <w:rPr>
            <w:rStyle w:val="Hyperlink"/>
            <w:noProof/>
            <w:lang w:val="fr-FR"/>
          </w:rPr>
          <w:t>RÉGION: ÉTATS ARABES</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30 \h </w:instrText>
        </w:r>
        <w:r w:rsidR="005B5592" w:rsidRPr="005B5592">
          <w:rPr>
            <w:noProof/>
            <w:webHidden/>
          </w:rPr>
        </w:r>
        <w:r w:rsidR="005B5592" w:rsidRPr="005B5592">
          <w:rPr>
            <w:noProof/>
            <w:webHidden/>
          </w:rPr>
          <w:fldChar w:fldCharType="separate"/>
        </w:r>
        <w:r w:rsidR="005B5592" w:rsidRPr="005B5592">
          <w:rPr>
            <w:noProof/>
            <w:webHidden/>
          </w:rPr>
          <w:t>110</w:t>
        </w:r>
        <w:r w:rsidR="005B5592" w:rsidRPr="005B5592">
          <w:rPr>
            <w:noProof/>
            <w:webHidden/>
          </w:rPr>
          <w:fldChar w:fldCharType="end"/>
        </w:r>
      </w:hyperlink>
    </w:p>
    <w:p w14:paraId="2CCC95D6" w14:textId="7C9C3C8B" w:rsidR="005B5592" w:rsidRPr="005B5592" w:rsidRDefault="003F7ECE" w:rsidP="005B5592">
      <w:pPr>
        <w:pStyle w:val="TOC2"/>
        <w:ind w:left="1134"/>
        <w:rPr>
          <w:rFonts w:eastAsiaTheme="minorEastAsia" w:cstheme="minorBidi"/>
          <w:noProof/>
          <w:sz w:val="22"/>
          <w:szCs w:val="22"/>
          <w:lang w:val="en-US"/>
        </w:rPr>
      </w:pPr>
      <w:hyperlink w:anchor="_Toc213924731" w:history="1">
        <w:r w:rsidR="005B5592" w:rsidRPr="005B5592">
          <w:rPr>
            <w:rStyle w:val="Hyperlink"/>
            <w:noProof/>
            <w:lang w:val="fr-FR"/>
          </w:rPr>
          <w:t>RÉGION: ASIE-PACIFIQUE</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31 \h </w:instrText>
        </w:r>
        <w:r w:rsidR="005B5592" w:rsidRPr="005B5592">
          <w:rPr>
            <w:noProof/>
            <w:webHidden/>
          </w:rPr>
        </w:r>
        <w:r w:rsidR="005B5592" w:rsidRPr="005B5592">
          <w:rPr>
            <w:noProof/>
            <w:webHidden/>
          </w:rPr>
          <w:fldChar w:fldCharType="separate"/>
        </w:r>
        <w:r w:rsidR="005B5592" w:rsidRPr="005B5592">
          <w:rPr>
            <w:noProof/>
            <w:webHidden/>
          </w:rPr>
          <w:t>118</w:t>
        </w:r>
        <w:r w:rsidR="005B5592" w:rsidRPr="005B5592">
          <w:rPr>
            <w:noProof/>
            <w:webHidden/>
          </w:rPr>
          <w:fldChar w:fldCharType="end"/>
        </w:r>
      </w:hyperlink>
    </w:p>
    <w:p w14:paraId="3F9CF2F5" w14:textId="6D00BA4B" w:rsidR="005B5592" w:rsidRPr="005B5592" w:rsidRDefault="003F7ECE" w:rsidP="005B5592">
      <w:pPr>
        <w:pStyle w:val="TOC2"/>
        <w:ind w:left="1134"/>
        <w:rPr>
          <w:rFonts w:eastAsiaTheme="minorEastAsia" w:cstheme="minorBidi"/>
          <w:noProof/>
          <w:sz w:val="22"/>
          <w:szCs w:val="22"/>
          <w:lang w:val="en-US"/>
        </w:rPr>
      </w:pPr>
      <w:hyperlink w:anchor="_Toc213924732" w:history="1">
        <w:r w:rsidR="005B5592" w:rsidRPr="005B5592">
          <w:rPr>
            <w:rStyle w:val="Hyperlink"/>
            <w:noProof/>
            <w:lang w:val="fr-FR"/>
          </w:rPr>
          <w:t>RÉGION: CEI</w:t>
        </w:r>
        <w:r w:rsidR="005B5592" w:rsidRPr="005B5592">
          <w:rPr>
            <w:noProof/>
            <w:webHidden/>
          </w:rPr>
          <w:tab/>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32 \h </w:instrText>
        </w:r>
        <w:r w:rsidR="005B5592" w:rsidRPr="005B5592">
          <w:rPr>
            <w:noProof/>
            <w:webHidden/>
          </w:rPr>
        </w:r>
        <w:r w:rsidR="005B5592" w:rsidRPr="005B5592">
          <w:rPr>
            <w:noProof/>
            <w:webHidden/>
          </w:rPr>
          <w:fldChar w:fldCharType="separate"/>
        </w:r>
        <w:r w:rsidR="005B5592" w:rsidRPr="005B5592">
          <w:rPr>
            <w:noProof/>
            <w:webHidden/>
          </w:rPr>
          <w:t>126</w:t>
        </w:r>
        <w:r w:rsidR="005B5592" w:rsidRPr="005B5592">
          <w:rPr>
            <w:noProof/>
            <w:webHidden/>
          </w:rPr>
          <w:fldChar w:fldCharType="end"/>
        </w:r>
      </w:hyperlink>
    </w:p>
    <w:p w14:paraId="03216E09" w14:textId="6D6644AF" w:rsidR="005B5592" w:rsidRPr="005B5592" w:rsidRDefault="003F7ECE" w:rsidP="005B5592">
      <w:pPr>
        <w:pStyle w:val="TOC2"/>
        <w:ind w:left="1134"/>
        <w:rPr>
          <w:rFonts w:eastAsiaTheme="minorEastAsia" w:cstheme="minorBidi"/>
          <w:noProof/>
          <w:sz w:val="22"/>
          <w:szCs w:val="22"/>
          <w:lang w:val="en-US"/>
        </w:rPr>
      </w:pPr>
      <w:hyperlink w:anchor="_Toc213924733" w:history="1">
        <w:r w:rsidR="005B5592" w:rsidRPr="005B5592">
          <w:rPr>
            <w:rStyle w:val="Hyperlink"/>
            <w:noProof/>
            <w:lang w:val="fr-FR"/>
          </w:rPr>
          <w:t>RÉGION: EUROPE</w:t>
        </w:r>
        <w:r w:rsidR="005B5592" w:rsidRPr="005B5592">
          <w:rPr>
            <w:noProof/>
            <w:webHidden/>
          </w:rPr>
          <w:tab/>
        </w:r>
        <w:r w:rsidR="005B5592" w:rsidRPr="005B5592">
          <w:rPr>
            <w:noProof/>
            <w:webHidden/>
          </w:rPr>
          <w:tab/>
        </w:r>
        <w:r w:rsidR="005B5592" w:rsidRPr="005B5592">
          <w:rPr>
            <w:noProof/>
            <w:webHidden/>
          </w:rPr>
          <w:fldChar w:fldCharType="begin"/>
        </w:r>
        <w:r w:rsidR="005B5592" w:rsidRPr="005B5592">
          <w:rPr>
            <w:noProof/>
            <w:webHidden/>
          </w:rPr>
          <w:instrText xml:space="preserve"> PAGEREF _Toc213924733 \h </w:instrText>
        </w:r>
        <w:r w:rsidR="005B5592" w:rsidRPr="005B5592">
          <w:rPr>
            <w:noProof/>
            <w:webHidden/>
          </w:rPr>
        </w:r>
        <w:r w:rsidR="005B5592" w:rsidRPr="005B5592">
          <w:rPr>
            <w:noProof/>
            <w:webHidden/>
          </w:rPr>
          <w:fldChar w:fldCharType="separate"/>
        </w:r>
        <w:r w:rsidR="005B5592" w:rsidRPr="005B5592">
          <w:rPr>
            <w:noProof/>
            <w:webHidden/>
          </w:rPr>
          <w:t>130</w:t>
        </w:r>
        <w:r w:rsidR="005B5592" w:rsidRPr="005B5592">
          <w:rPr>
            <w:noProof/>
            <w:webHidden/>
          </w:rPr>
          <w:fldChar w:fldCharType="end"/>
        </w:r>
      </w:hyperlink>
    </w:p>
    <w:p w14:paraId="238B5F47" w14:textId="2933C6F5" w:rsidR="00FF393A" w:rsidRPr="0032393E" w:rsidRDefault="005B5592" w:rsidP="005B5592">
      <w:pPr>
        <w:rPr>
          <w:lang w:val="fr-FR"/>
        </w:rPr>
        <w:sectPr w:rsidR="00FF393A" w:rsidRPr="0032393E" w:rsidSect="00A327AF">
          <w:headerReference w:type="default" r:id="rId13"/>
          <w:footerReference w:type="even" r:id="rId14"/>
          <w:pgSz w:w="11907" w:h="16840" w:code="9"/>
          <w:pgMar w:top="1134" w:right="1134" w:bottom="1134" w:left="1134" w:header="720" w:footer="720" w:gutter="0"/>
          <w:paperSrc w:first="15" w:other="15"/>
          <w:pgNumType w:start="1"/>
          <w:cols w:space="720"/>
          <w:titlePg/>
          <w:docGrid w:linePitch="326"/>
        </w:sectPr>
      </w:pPr>
      <w:r>
        <w:rPr>
          <w:lang w:val="fr-FR"/>
        </w:rPr>
        <w:fldChar w:fldCharType="end"/>
      </w:r>
      <w:r w:rsidR="000C332D" w:rsidRPr="0032393E">
        <w:rPr>
          <w:lang w:val="fr-FR"/>
        </w:rPr>
        <w:br w:type="page"/>
      </w:r>
    </w:p>
    <w:p w14:paraId="7F6DE858" w14:textId="2CE8F6E7" w:rsidR="00FF393A" w:rsidRPr="0032393E" w:rsidRDefault="00FF393A" w:rsidP="006B345A">
      <w:pPr>
        <w:pStyle w:val="Part1"/>
        <w:rPr>
          <w:lang w:val="fr-FR"/>
        </w:rPr>
      </w:pPr>
      <w:bookmarkStart w:id="10" w:name="_Toc213924719"/>
      <w:r w:rsidRPr="0032393E">
        <w:rPr>
          <w:sz w:val="28"/>
          <w:szCs w:val="22"/>
          <w:u w:val="single"/>
          <w:lang w:val="fr-FR"/>
        </w:rPr>
        <w:lastRenderedPageBreak/>
        <w:t>Partie 1 – Cartographie des projets et mise en correspondance</w:t>
      </w:r>
      <w:r w:rsidR="006B345A" w:rsidRPr="0032393E">
        <w:rPr>
          <w:sz w:val="28"/>
          <w:szCs w:val="22"/>
          <w:u w:val="single"/>
          <w:lang w:val="fr-FR"/>
        </w:rPr>
        <w:br/>
      </w:r>
      <w:r w:rsidRPr="0032393E">
        <w:rPr>
          <w:sz w:val="28"/>
          <w:szCs w:val="22"/>
          <w:u w:val="single"/>
          <w:lang w:val="fr-FR"/>
        </w:rPr>
        <w:t>avec les initiatives régionales approuvées par la CMDT-22</w:t>
      </w:r>
      <w:bookmarkEnd w:id="10"/>
    </w:p>
    <w:p w14:paraId="36778609" w14:textId="3724C087" w:rsidR="00FF393A" w:rsidRPr="0032393E" w:rsidRDefault="00FF393A" w:rsidP="006B345A">
      <w:pPr>
        <w:pStyle w:val="Title1"/>
        <w:jc w:val="left"/>
        <w:rPr>
          <w:b/>
          <w:bCs/>
          <w:u w:val="single"/>
          <w:lang w:val="fr-FR"/>
        </w:rPr>
      </w:pPr>
      <w:bookmarkStart w:id="11" w:name="_Toc213924720"/>
      <w:r w:rsidRPr="0032393E">
        <w:rPr>
          <w:b/>
          <w:bCs/>
          <w:u w:val="single"/>
          <w:lang w:val="fr-FR"/>
        </w:rPr>
        <w:t>RÉGION: AFRIQUE</w:t>
      </w:r>
      <w:bookmarkEnd w:id="11"/>
    </w:p>
    <w:p w14:paraId="5EA639EC" w14:textId="3920D1BC" w:rsidR="000C332D" w:rsidRPr="0032393E" w:rsidRDefault="00FF393A" w:rsidP="006B345A">
      <w:pPr>
        <w:pStyle w:val="Heading2"/>
        <w:tabs>
          <w:tab w:val="clear" w:pos="1134"/>
        </w:tabs>
        <w:spacing w:after="120"/>
        <w:ind w:left="0" w:firstLine="0"/>
        <w:rPr>
          <w:lang w:val="fr-FR"/>
        </w:rPr>
      </w:pPr>
      <w:r w:rsidRPr="0032393E">
        <w:rPr>
          <w:lang w:val="fr-FR"/>
        </w:rPr>
        <w:t>IR: AFR1 – Appuyer la transformation numérique pour permettre une transition rapide vers une économie numérique tout en accélérant l'innovation en Afrique</w:t>
      </w:r>
    </w:p>
    <w:tbl>
      <w:tblPr>
        <w:tblW w:w="4987" w:type="pct"/>
        <w:tblLayout w:type="fixed"/>
        <w:tblCellMar>
          <w:left w:w="0" w:type="dxa"/>
          <w:right w:w="0" w:type="dxa"/>
        </w:tblCellMar>
        <w:tblLook w:val="04A0" w:firstRow="1" w:lastRow="0" w:firstColumn="1" w:lastColumn="0" w:noHBand="0" w:noVBand="1"/>
      </w:tblPr>
      <w:tblGrid>
        <w:gridCol w:w="1524"/>
        <w:gridCol w:w="3206"/>
        <w:gridCol w:w="1637"/>
        <w:gridCol w:w="1609"/>
        <w:gridCol w:w="1233"/>
        <w:gridCol w:w="1038"/>
        <w:gridCol w:w="2310"/>
        <w:gridCol w:w="1581"/>
      </w:tblGrid>
      <w:tr w:rsidR="00B16B0D" w:rsidRPr="0032393E" w14:paraId="4B9D4A90" w14:textId="77777777" w:rsidTr="00CE6D80">
        <w:trPr>
          <w:tblHeader/>
        </w:trPr>
        <w:tc>
          <w:tcPr>
            <w:tcW w:w="539" w:type="pct"/>
            <w:shd w:val="clear" w:color="auto" w:fill="004B96"/>
            <w:tcMar>
              <w:top w:w="75" w:type="dxa"/>
              <w:left w:w="75" w:type="dxa"/>
              <w:bottom w:w="75" w:type="dxa"/>
              <w:right w:w="75" w:type="dxa"/>
            </w:tcMar>
            <w:vAlign w:val="center"/>
            <w:hideMark/>
          </w:tcPr>
          <w:p w14:paraId="09D10E93" w14:textId="77777777" w:rsidR="006B345A" w:rsidRPr="0032393E" w:rsidRDefault="006B345A" w:rsidP="006B345A">
            <w:pPr>
              <w:pStyle w:val="Tablehead"/>
              <w:rPr>
                <w:color w:val="FFFFFF" w:themeColor="background1"/>
                <w:sz w:val="18"/>
                <w:szCs w:val="18"/>
                <w:lang w:val="fr-FR"/>
              </w:rPr>
            </w:pPr>
            <w:r w:rsidRPr="0032393E">
              <w:rPr>
                <w:color w:val="FFFFFF" w:themeColor="background1"/>
                <w:sz w:val="18"/>
                <w:szCs w:val="18"/>
                <w:lang w:val="fr-FR"/>
              </w:rPr>
              <w:t>N° du projet</w:t>
            </w:r>
          </w:p>
        </w:tc>
        <w:tc>
          <w:tcPr>
            <w:tcW w:w="1134" w:type="pct"/>
            <w:shd w:val="clear" w:color="auto" w:fill="004B96"/>
            <w:tcMar>
              <w:top w:w="75" w:type="dxa"/>
              <w:left w:w="75" w:type="dxa"/>
              <w:bottom w:w="75" w:type="dxa"/>
              <w:right w:w="75" w:type="dxa"/>
            </w:tcMar>
            <w:vAlign w:val="center"/>
            <w:hideMark/>
          </w:tcPr>
          <w:p w14:paraId="3428E3B0" w14:textId="77777777" w:rsidR="006B345A" w:rsidRPr="0032393E" w:rsidRDefault="006B345A" w:rsidP="006B345A">
            <w:pPr>
              <w:pStyle w:val="Tablehead"/>
              <w:rPr>
                <w:color w:val="FFFFFF" w:themeColor="background1"/>
                <w:sz w:val="18"/>
                <w:szCs w:val="18"/>
                <w:lang w:val="fr-FR"/>
              </w:rPr>
            </w:pPr>
            <w:r w:rsidRPr="0032393E">
              <w:rPr>
                <w:color w:val="FFFFFF" w:themeColor="background1"/>
                <w:sz w:val="18"/>
                <w:szCs w:val="18"/>
                <w:lang w:val="fr-FR"/>
              </w:rPr>
              <w:t>Titre</w:t>
            </w:r>
          </w:p>
        </w:tc>
        <w:tc>
          <w:tcPr>
            <w:tcW w:w="579" w:type="pct"/>
            <w:shd w:val="clear" w:color="auto" w:fill="004B96"/>
            <w:tcMar>
              <w:top w:w="75" w:type="dxa"/>
              <w:left w:w="75" w:type="dxa"/>
              <w:bottom w:w="75" w:type="dxa"/>
              <w:right w:w="75" w:type="dxa"/>
            </w:tcMar>
            <w:vAlign w:val="center"/>
            <w:hideMark/>
          </w:tcPr>
          <w:p w14:paraId="1FB398F4" w14:textId="77777777" w:rsidR="006B345A" w:rsidRPr="0032393E" w:rsidRDefault="006B345A" w:rsidP="006B345A">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69" w:type="pct"/>
            <w:shd w:val="clear" w:color="auto" w:fill="004B96"/>
            <w:tcMar>
              <w:top w:w="75" w:type="dxa"/>
              <w:left w:w="75" w:type="dxa"/>
              <w:bottom w:w="75" w:type="dxa"/>
              <w:right w:w="75" w:type="dxa"/>
            </w:tcMar>
            <w:vAlign w:val="center"/>
            <w:hideMark/>
          </w:tcPr>
          <w:p w14:paraId="47FF7D17" w14:textId="77777777" w:rsidR="006B345A" w:rsidRPr="0032393E" w:rsidRDefault="006B345A" w:rsidP="006B345A">
            <w:pPr>
              <w:pStyle w:val="Tablehead"/>
              <w:rPr>
                <w:color w:val="FFFFFF" w:themeColor="background1"/>
                <w:sz w:val="18"/>
                <w:szCs w:val="18"/>
                <w:lang w:val="fr-FR"/>
              </w:rPr>
            </w:pPr>
            <w:r w:rsidRPr="0032393E">
              <w:rPr>
                <w:color w:val="FFFFFF" w:themeColor="background1"/>
                <w:sz w:val="18"/>
                <w:szCs w:val="18"/>
                <w:lang w:val="fr-FR"/>
              </w:rPr>
              <w:t>Date de fin</w:t>
            </w:r>
          </w:p>
        </w:tc>
        <w:tc>
          <w:tcPr>
            <w:tcW w:w="436" w:type="pct"/>
            <w:shd w:val="clear" w:color="auto" w:fill="004B96"/>
            <w:tcMar>
              <w:top w:w="75" w:type="dxa"/>
              <w:left w:w="75" w:type="dxa"/>
              <w:bottom w:w="75" w:type="dxa"/>
              <w:right w:w="75" w:type="dxa"/>
            </w:tcMar>
            <w:vAlign w:val="center"/>
            <w:hideMark/>
          </w:tcPr>
          <w:p w14:paraId="2F6EBAE4" w14:textId="77777777" w:rsidR="006B345A" w:rsidRPr="0032393E" w:rsidRDefault="006B345A" w:rsidP="006B345A">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67" w:type="pct"/>
            <w:shd w:val="clear" w:color="auto" w:fill="004B96"/>
            <w:tcMar>
              <w:top w:w="75" w:type="dxa"/>
              <w:left w:w="75" w:type="dxa"/>
              <w:bottom w:w="75" w:type="dxa"/>
              <w:right w:w="75" w:type="dxa"/>
            </w:tcMar>
            <w:vAlign w:val="center"/>
            <w:hideMark/>
          </w:tcPr>
          <w:p w14:paraId="46048702" w14:textId="77777777" w:rsidR="006B345A" w:rsidRPr="0032393E" w:rsidRDefault="006B345A" w:rsidP="006B345A">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7" w:type="pct"/>
            <w:shd w:val="clear" w:color="auto" w:fill="004B96"/>
            <w:tcMar>
              <w:top w:w="75" w:type="dxa"/>
              <w:left w:w="75" w:type="dxa"/>
              <w:bottom w:w="75" w:type="dxa"/>
              <w:right w:w="75" w:type="dxa"/>
            </w:tcMar>
            <w:vAlign w:val="center"/>
            <w:hideMark/>
          </w:tcPr>
          <w:p w14:paraId="36BC2AD3" w14:textId="77777777" w:rsidR="006B345A" w:rsidRPr="0032393E" w:rsidRDefault="006B345A" w:rsidP="006B345A">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9" w:type="pct"/>
            <w:shd w:val="clear" w:color="auto" w:fill="004B96"/>
            <w:tcMar>
              <w:top w:w="75" w:type="dxa"/>
              <w:left w:w="75" w:type="dxa"/>
              <w:bottom w:w="75" w:type="dxa"/>
              <w:right w:w="75" w:type="dxa"/>
            </w:tcMar>
            <w:vAlign w:val="center"/>
            <w:hideMark/>
          </w:tcPr>
          <w:p w14:paraId="6BC3A4FC" w14:textId="48DB4E9D" w:rsidR="006B345A" w:rsidRPr="0032393E" w:rsidRDefault="006B345A" w:rsidP="006B345A">
            <w:pPr>
              <w:pStyle w:val="Tablehead"/>
              <w:rPr>
                <w:color w:val="FFFFFF" w:themeColor="background1"/>
                <w:sz w:val="18"/>
                <w:szCs w:val="18"/>
                <w:lang w:val="fr-FR"/>
              </w:rPr>
            </w:pPr>
            <w:r w:rsidRPr="0032393E">
              <w:rPr>
                <w:color w:val="FFFFFF" w:themeColor="background1"/>
                <w:sz w:val="18"/>
                <w:szCs w:val="18"/>
                <w:lang w:val="fr-FR"/>
              </w:rPr>
              <w:t>Rés</w:t>
            </w:r>
            <w:r w:rsidR="0032181C" w:rsidRPr="0032393E">
              <w:rPr>
                <w:color w:val="FFFFFF" w:themeColor="background1"/>
                <w:sz w:val="18"/>
                <w:szCs w:val="18"/>
                <w:lang w:val="fr-FR"/>
              </w:rPr>
              <w:t>.</w:t>
            </w:r>
            <w:r w:rsidRPr="0032393E">
              <w:rPr>
                <w:color w:val="FFFFFF" w:themeColor="background1"/>
                <w:sz w:val="18"/>
                <w:szCs w:val="18"/>
                <w:lang w:val="fr-FR"/>
              </w:rPr>
              <w:t xml:space="preserve"> de la CMDT mise en œuvre</w:t>
            </w:r>
          </w:p>
        </w:tc>
      </w:tr>
      <w:tr w:rsidR="00B16B0D" w:rsidRPr="0032393E" w14:paraId="6512A566"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424941"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2NER21005</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0145BD"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Projet de villages intelligents pour le développement rural au Niger</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D38B4" w14:textId="77777777" w:rsidR="006B345A" w:rsidRPr="0032393E" w:rsidRDefault="006B345A" w:rsidP="006B345A">
            <w:pPr>
              <w:pStyle w:val="Tabletext"/>
              <w:jc w:val="center"/>
              <w:rPr>
                <w:rFonts w:cstheme="minorHAnsi"/>
                <w:sz w:val="18"/>
                <w:szCs w:val="18"/>
                <w:lang w:val="fr-FR"/>
              </w:rPr>
            </w:pPr>
            <w:r w:rsidRPr="0032393E">
              <w:rPr>
                <w:rFonts w:cstheme="minorHAnsi"/>
                <w:color w:val="000000"/>
                <w:sz w:val="18"/>
                <w:szCs w:val="18"/>
                <w:lang w:val="fr-FR"/>
              </w:rPr>
              <w:t>1er février 2021</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D53172" w14:textId="77777777" w:rsidR="006B345A" w:rsidRPr="0032393E" w:rsidRDefault="006B345A" w:rsidP="006B345A">
            <w:pPr>
              <w:pStyle w:val="Tabletext"/>
              <w:jc w:val="center"/>
              <w:rPr>
                <w:rFonts w:cstheme="minorHAnsi"/>
                <w:sz w:val="18"/>
                <w:szCs w:val="18"/>
                <w:lang w:val="fr-FR"/>
              </w:rPr>
            </w:pPr>
            <w:r w:rsidRPr="0032393E">
              <w:rPr>
                <w:rFonts w:cstheme="minorHAnsi"/>
                <w:color w:val="000000"/>
                <w:sz w:val="18"/>
                <w:szCs w:val="18"/>
                <w:lang w:val="fr-FR"/>
              </w:rPr>
              <w:t>14 août 2023</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D6DD5E" w14:textId="77777777" w:rsidR="006B345A" w:rsidRPr="0032393E" w:rsidRDefault="006B345A" w:rsidP="006B345A">
            <w:pPr>
              <w:pStyle w:val="Tabletext"/>
              <w:jc w:val="center"/>
              <w:rPr>
                <w:rFonts w:cstheme="minorHAnsi"/>
                <w:sz w:val="18"/>
                <w:szCs w:val="18"/>
                <w:lang w:val="fr-FR"/>
              </w:rPr>
            </w:pPr>
            <w:r w:rsidRPr="0032393E">
              <w:rPr>
                <w:rFonts w:cstheme="minorHAnsi"/>
                <w:color w:val="000000"/>
                <w:sz w:val="18"/>
                <w:szCs w:val="18"/>
                <w:lang w:val="fr-FR"/>
              </w:rPr>
              <w:t>Mis en œuvre</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F76233" w14:textId="77777777" w:rsidR="006B345A" w:rsidRPr="0032393E" w:rsidRDefault="006B345A" w:rsidP="006B345A">
            <w:pPr>
              <w:pStyle w:val="Tabletext"/>
              <w:jc w:val="center"/>
              <w:rPr>
                <w:rFonts w:cstheme="minorHAnsi"/>
                <w:sz w:val="18"/>
                <w:szCs w:val="18"/>
                <w:lang w:val="fr-FR"/>
              </w:rPr>
            </w:pPr>
            <w:r w:rsidRPr="0032393E">
              <w:rPr>
                <w:rFonts w:cstheme="minorHAnsi"/>
                <w:color w:val="000000"/>
                <w:sz w:val="18"/>
                <w:szCs w:val="18"/>
                <w:lang w:val="fr-FR"/>
              </w:rPr>
              <w:t>602 0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7F0C88" w14:textId="6D4EFC4E" w:rsidR="006B345A" w:rsidRPr="0032393E" w:rsidRDefault="006B345A" w:rsidP="006B345A">
            <w:pPr>
              <w:pStyle w:val="Tabletext"/>
              <w:jc w:val="center"/>
              <w:rPr>
                <w:rFonts w:cstheme="minorHAnsi"/>
                <w:sz w:val="18"/>
                <w:szCs w:val="18"/>
                <w:lang w:val="fr-FR"/>
              </w:rPr>
            </w:pPr>
            <w:r w:rsidRPr="0032393E">
              <w:rPr>
                <w:rFonts w:cstheme="minorHAnsi"/>
                <w:color w:val="000000"/>
                <w:sz w:val="18"/>
                <w:szCs w:val="18"/>
                <w:lang w:val="fr-FR"/>
              </w:rPr>
              <w:t>Agence Nationale pour la Société de l'Information (ANSI)</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107442"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s. 37 de la CMDT</w:t>
            </w:r>
          </w:p>
          <w:p w14:paraId="3448B9F4"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s. 89 de la CMDT</w:t>
            </w:r>
          </w:p>
        </w:tc>
      </w:tr>
      <w:tr w:rsidR="00607B04" w:rsidRPr="0032393E" w14:paraId="17103106"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601924" w14:textId="0F64D585"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B140CF" w14:textId="3417F711"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publique du Niger</w:t>
            </w:r>
          </w:p>
        </w:tc>
      </w:tr>
      <w:tr w:rsidR="00607B04" w:rsidRPr="0032393E" w14:paraId="10BEC2D0" w14:textId="77777777" w:rsidTr="00CE6D80">
        <w:trPr>
          <w:trHeight w:val="2314"/>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357544"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E0937D"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L'approche adoptée par le projet de villages intelligents reposait sur un nouveau cadre de conception et de mise en œuvre élaboré pour répondre à la demande, centré sur l'utilisateur, souple et axé sur la durabilité, l'évolutivité et la collaboration multisectorielle. Plus précisément, cette approche a mis en avant la capacité à réutiliser les mêmes solutions pour répondre simultanément à différents besoins d'utilisateurs grâce à la création d'une plate-forme intégrée unique dont l'infrastructure, composée de quelques éléments interopérables, lui permet de fournir une gamme de services dans différents secteurs à un coût considérablement réduit.</w:t>
            </w:r>
          </w:p>
          <w:p w14:paraId="0686D777" w14:textId="19FB27DE"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Dans le cadre de ce projet, un modèle a été fourni pour soutenir la mise au point de services numériques inclusifs et l'organisation d'interventions visant spécifiquement à parvenir au développement et à l'inclusion socio-économiques en améliorant la maîtrise des outils numériques et l'accès au numérique. Le projet visait donc à établir au Niger un modèle pouvant être reproduit dans d'autres pays de la région et dans le monde entier, en tirant des enseignements de l'expérience acquise. Il a permis de connecter au total 12 villages, dont les deux villages pilotes au titre de la validation initiale du concept.</w:t>
            </w:r>
          </w:p>
          <w:p w14:paraId="7E04946B" w14:textId="237D3778"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Ce projet a également contribué à la mise en œuvre de l'initiative régionale africaine approuvée par la CMDT-17 intitulée "Mise en place d'économies numériques et promotion de l'innovation en Afrique" (AFR-1), en réponse à la nécessité d'interventions permettant aux pays africains de faire passer leur économie au numérique et d'adopter des cyberapplications axées sur le développement durable dans divers aspects de leur économie.</w:t>
            </w:r>
          </w:p>
        </w:tc>
      </w:tr>
      <w:tr w:rsidR="006B345A" w:rsidRPr="0032393E" w14:paraId="358EAC83"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445572" w14:textId="17FADD80" w:rsidR="006B345A" w:rsidRPr="0032393E" w:rsidRDefault="006B345A" w:rsidP="006B345A">
            <w:pPr>
              <w:pStyle w:val="Tabletext"/>
              <w:rPr>
                <w:rFonts w:cstheme="minorHAnsi"/>
                <w:b/>
                <w:sz w:val="18"/>
                <w:szCs w:val="18"/>
                <w:lang w:val="fr-FR"/>
              </w:rPr>
            </w:pPr>
          </w:p>
        </w:tc>
      </w:tr>
      <w:tr w:rsidR="00B16B0D" w:rsidRPr="0032393E" w14:paraId="79372DEA"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7CFCFA"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2RER20008-03</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01CA86"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Programme mondial sur la transformation numérique – Initiative pour la Corne de l'Afrique dans le domaine des services publics numériques</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C3705E" w14:textId="77777777" w:rsidR="006B345A" w:rsidRPr="0032393E" w:rsidRDefault="006B345A" w:rsidP="006B345A">
            <w:pPr>
              <w:pStyle w:val="Tabletext"/>
              <w:jc w:val="center"/>
              <w:rPr>
                <w:rFonts w:cstheme="minorHAnsi"/>
                <w:sz w:val="18"/>
                <w:szCs w:val="18"/>
                <w:lang w:val="fr-FR"/>
              </w:rPr>
            </w:pPr>
            <w:r w:rsidRPr="0032393E">
              <w:rPr>
                <w:rFonts w:cstheme="minorHAnsi"/>
                <w:color w:val="000000"/>
                <w:sz w:val="18"/>
                <w:szCs w:val="18"/>
                <w:lang w:val="fr-FR"/>
              </w:rPr>
              <w:t>1er janvier 2023</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BA7907" w14:textId="77777777" w:rsidR="006B345A" w:rsidRPr="0032393E" w:rsidRDefault="006B345A" w:rsidP="006B345A">
            <w:pPr>
              <w:pStyle w:val="Tabletext"/>
              <w:jc w:val="center"/>
              <w:rPr>
                <w:rFonts w:cstheme="minorHAnsi"/>
                <w:sz w:val="18"/>
                <w:szCs w:val="18"/>
                <w:lang w:val="fr-FR"/>
              </w:rPr>
            </w:pPr>
            <w:r w:rsidRPr="0032393E">
              <w:rPr>
                <w:rFonts w:cstheme="minorHAnsi"/>
                <w:color w:val="000000"/>
                <w:sz w:val="18"/>
                <w:szCs w:val="18"/>
                <w:lang w:val="fr-FR"/>
              </w:rPr>
              <w:t>28 février 2025</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C1C1D5" w14:textId="77777777" w:rsidR="006B345A" w:rsidRPr="0032393E" w:rsidRDefault="006B345A" w:rsidP="006B345A">
            <w:pPr>
              <w:pStyle w:val="Tabletext"/>
              <w:jc w:val="center"/>
              <w:rPr>
                <w:rFonts w:cstheme="minorHAnsi"/>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35F361" w14:textId="77777777" w:rsidR="006B345A" w:rsidRPr="0032393E" w:rsidRDefault="006B345A" w:rsidP="006B345A">
            <w:pPr>
              <w:pStyle w:val="Tabletext"/>
              <w:jc w:val="center"/>
              <w:rPr>
                <w:rFonts w:cstheme="minorHAnsi"/>
                <w:sz w:val="18"/>
                <w:szCs w:val="18"/>
                <w:lang w:val="fr-FR"/>
              </w:rPr>
            </w:pPr>
            <w:r w:rsidRPr="0032393E">
              <w:rPr>
                <w:rFonts w:cstheme="minorHAnsi"/>
                <w:color w:val="000000"/>
                <w:sz w:val="18"/>
                <w:szCs w:val="18"/>
                <w:lang w:val="fr-FR"/>
              </w:rPr>
              <w:t>1 535 413</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C69266" w14:textId="5F8C92FF" w:rsidR="006B345A" w:rsidRPr="0032393E" w:rsidRDefault="006B345A" w:rsidP="00510A34">
            <w:pPr>
              <w:pStyle w:val="Tabletext"/>
              <w:tabs>
                <w:tab w:val="clear" w:pos="1985"/>
                <w:tab w:val="clear" w:pos="2268"/>
                <w:tab w:val="clear" w:pos="2552"/>
              </w:tabs>
              <w:ind w:left="-64" w:right="-48"/>
              <w:jc w:val="center"/>
              <w:rPr>
                <w:rFonts w:cstheme="minorHAnsi"/>
                <w:sz w:val="18"/>
                <w:szCs w:val="18"/>
                <w:lang w:val="fr-FR"/>
              </w:rPr>
            </w:pPr>
            <w:r w:rsidRPr="0032393E">
              <w:rPr>
                <w:rFonts w:cstheme="minorHAnsi"/>
                <w:color w:val="000000"/>
                <w:sz w:val="18"/>
                <w:szCs w:val="18"/>
                <w:lang w:val="fr-FR"/>
              </w:rPr>
              <w:t xml:space="preserve">Deutsche Gesellschaft für Internationale </w:t>
            </w:r>
            <w:r w:rsidRPr="0032393E">
              <w:rPr>
                <w:rFonts w:cstheme="minorHAnsi"/>
                <w:sz w:val="18"/>
                <w:szCs w:val="18"/>
                <w:lang w:val="fr-FR"/>
              </w:rPr>
              <w:t>Zusammenarbeit</w:t>
            </w:r>
            <w:r w:rsidRPr="0032393E">
              <w:rPr>
                <w:rFonts w:cstheme="minorHAnsi"/>
                <w:color w:val="000000"/>
                <w:sz w:val="18"/>
                <w:szCs w:val="18"/>
                <w:lang w:val="fr-FR"/>
              </w:rPr>
              <w:t xml:space="preserve"> (Agence allemande pour la coopération internationale ou GIZ)</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EB3BCE"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s. 89 de la CMDT</w:t>
            </w:r>
          </w:p>
        </w:tc>
      </w:tr>
      <w:tr w:rsidR="00607B04" w:rsidRPr="0032393E" w14:paraId="5E339342"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E95C6C" w14:textId="37DEC4C6"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lastRenderedPageBreak/>
              <w:t xml:space="preserve">Pays bénéficiaires </w:t>
            </w:r>
            <w:r w:rsidRPr="0032393E">
              <w:rPr>
                <w:rFonts w:cstheme="minorHAnsi"/>
                <w:bCs/>
                <w:color w:val="000000"/>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8B832A" w14:textId="6343D9EE"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publique de Djibouti, République du Kenya, République fédérale de Somalie</w:t>
            </w:r>
          </w:p>
        </w:tc>
      </w:tr>
      <w:tr w:rsidR="00607B04" w:rsidRPr="0032393E" w14:paraId="4C5B2F5D"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A5433C"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114318"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 xml:space="preserve">L'UIT collabore depuis 2023 avec l'Initiative pour la Corne de l'Afrique dans le domaine des services publics numériques, ses coordonnateurs nationaux et les principaux partenaires de l'Initiative, à savoir l'Estonie et la Digital Impact Alliance (DIAL), pour diriger la mise en œuvre des activités suivantes: </w:t>
            </w:r>
          </w:p>
          <w:p w14:paraId="4747B195" w14:textId="009AB7CF" w:rsidR="006B345A" w:rsidRPr="0032393E" w:rsidRDefault="006B345A"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Organiser des ateliers visant à définir les conditions stratégiques, techniques et réglementaires nécessaires pour le passage au numérique, et hiérarchiser les services publics devant passer au numérique. Ces travaux ont abouti à l'identification de cinq services publics numériques éligibles à l'harmonisation régionale, sur la base d'études et d'ateliers sur l'état de préparation au numérique organisés dans les différents pays.</w:t>
            </w:r>
          </w:p>
          <w:p w14:paraId="24746E02" w14:textId="4A8A21D7" w:rsidR="006B345A" w:rsidRPr="0032393E" w:rsidRDefault="006B345A"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Recenser trois à cinq cas d'utilisation prioritaires pour les services publics devant passer au numérique, qui remplissent les conditions préalables au niveau stratégique, technique et réglementaire, ainsi que les critères de priorité applicables à cinq services publics numériques éligibles à l'harmonisation régionale.</w:t>
            </w:r>
          </w:p>
          <w:p w14:paraId="21AD0424" w14:textId="1C583FF7" w:rsidR="006B345A" w:rsidRPr="0032393E" w:rsidRDefault="006B345A" w:rsidP="00720B6F">
            <w:pPr>
              <w:pStyle w:val="enumlev1"/>
              <w:tabs>
                <w:tab w:val="clear" w:pos="1134"/>
              </w:tabs>
              <w:spacing w:before="40" w:after="40"/>
              <w:ind w:left="454" w:hanging="454"/>
              <w:rPr>
                <w:lang w:val="fr-FR"/>
              </w:rPr>
            </w:pPr>
            <w:r w:rsidRPr="0032393E">
              <w:rPr>
                <w:sz w:val="18"/>
                <w:szCs w:val="18"/>
                <w:lang w:val="fr-FR"/>
              </w:rPr>
              <w:t>–</w:t>
            </w:r>
            <w:r w:rsidRPr="0032393E">
              <w:rPr>
                <w:sz w:val="18"/>
                <w:szCs w:val="18"/>
                <w:lang w:val="fr-FR"/>
              </w:rPr>
              <w:tab/>
              <w:t>Identifier les exigences locales applicables à l'adaptation des modules de GovStack et adapter les spécifications des modules au contexte du pays (processus et diagrammes, documents).</w:t>
            </w:r>
          </w:p>
          <w:p w14:paraId="0584A283"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Dans le cadre de ce projet, l'UIT a également mis à la disposition des pays bénéficiaires une sélection de modules issus de l'environnement de type "bac à sable" de GovStack, et organise actuellement un atelier sur la façon de préparer, de mettre en place et de mener à bien le pilotage de cas d'utilisation. Ces travaux devraient s'achever en 2025 et être conduits à l'identique dans d'autres pays de la région.</w:t>
            </w:r>
          </w:p>
        </w:tc>
      </w:tr>
      <w:tr w:rsidR="006B345A" w:rsidRPr="0032393E" w14:paraId="46F4B5C9"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34F054" w14:textId="25440696" w:rsidR="006B345A" w:rsidRPr="0032393E" w:rsidRDefault="006B345A" w:rsidP="006B345A">
            <w:pPr>
              <w:pStyle w:val="Tabletext"/>
              <w:rPr>
                <w:rFonts w:cstheme="minorHAnsi"/>
                <w:b/>
                <w:sz w:val="18"/>
                <w:szCs w:val="18"/>
                <w:lang w:val="fr-FR"/>
              </w:rPr>
            </w:pPr>
          </w:p>
        </w:tc>
      </w:tr>
      <w:tr w:rsidR="00B16B0D" w:rsidRPr="0032393E" w14:paraId="01FB23E7"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EEAFBF" w14:textId="3DBD700D"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9GLO23135</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D8F00E"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Appui aux activités futures au Lesotho</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7E0F5E"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1 septembre 2023</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207187"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31 décembre 2024</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AFFC92"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Mis en œuvre</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792D2E"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64 22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C703C5"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Ministère de l'information, des communications, des sciences, des technologies et de l'innovation du Royaume du Lesotho</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E87009"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s. 13 de la CMDT</w:t>
            </w:r>
          </w:p>
        </w:tc>
      </w:tr>
      <w:tr w:rsidR="00607B04" w:rsidRPr="0032393E" w14:paraId="2B8E2372"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D0A45" w14:textId="28EE572E"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9FB923" w14:textId="500453D1"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oyaume du Lesotho</w:t>
            </w:r>
          </w:p>
        </w:tc>
      </w:tr>
      <w:tr w:rsidR="00607B04" w:rsidRPr="0032393E" w14:paraId="330D9D6C"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F29AF1"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2ED0D1"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Les travaux menés dans le cadre de ce projet ont aidé l'Administration du Lesotho à mener des consultations avec les parties prenantes, ainsi que des formations approfondies sur les principes de GovStack, et ont donné lieu à l'évaluation de l'état de préparation des équipes d'intervention en cas d'incident informatique (CIRT). Les efforts déployés ont fourni au pays une évaluation fiable des travaux à mener pour réduire la fracture numérique, accélérer la transformation numérique et donner aux particuliers, aux entreprises et aux communautés les moyens d'exploiter pleinement le potentiel de la technologie.</w:t>
            </w:r>
          </w:p>
        </w:tc>
      </w:tr>
      <w:tr w:rsidR="006B345A" w:rsidRPr="0032393E" w14:paraId="0513280D"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5CF441"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 </w:t>
            </w:r>
          </w:p>
        </w:tc>
      </w:tr>
      <w:tr w:rsidR="00B16B0D" w:rsidRPr="0032393E" w14:paraId="42E2BCD3"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F4244F" w14:textId="77777777" w:rsidR="006B345A" w:rsidRPr="0032393E" w:rsidRDefault="006B345A" w:rsidP="00510A34">
            <w:pPr>
              <w:pStyle w:val="Tabletext"/>
              <w:keepNext/>
              <w:keepLines/>
              <w:jc w:val="center"/>
              <w:rPr>
                <w:rFonts w:cstheme="minorHAnsi"/>
                <w:b/>
                <w:sz w:val="18"/>
                <w:szCs w:val="18"/>
                <w:lang w:val="fr-FR"/>
              </w:rPr>
            </w:pPr>
            <w:r w:rsidRPr="0032393E">
              <w:rPr>
                <w:rFonts w:cstheme="minorHAnsi"/>
                <w:b/>
                <w:color w:val="000000"/>
                <w:sz w:val="18"/>
                <w:szCs w:val="18"/>
                <w:lang w:val="fr-FR"/>
              </w:rPr>
              <w:lastRenderedPageBreak/>
              <w:t>9GLO24149</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21BD46" w14:textId="7DBC49EA" w:rsidR="006B345A" w:rsidRPr="0032393E" w:rsidRDefault="006B345A" w:rsidP="00510A34">
            <w:pPr>
              <w:pStyle w:val="Tabletext"/>
              <w:keepNext/>
              <w:keepLines/>
              <w:rPr>
                <w:rFonts w:cstheme="minorHAnsi"/>
                <w:sz w:val="18"/>
                <w:szCs w:val="18"/>
                <w:lang w:val="fr-FR"/>
              </w:rPr>
            </w:pPr>
            <w:r w:rsidRPr="0032393E">
              <w:rPr>
                <w:rFonts w:cstheme="minorHAnsi"/>
                <w:color w:val="000000"/>
                <w:sz w:val="18"/>
                <w:szCs w:val="18"/>
                <w:lang w:val="fr-FR"/>
              </w:rPr>
              <w:t xml:space="preserve">Mises à jour des programmes de l'Académie de l'UIT </w:t>
            </w:r>
            <w:r w:rsidR="00607B04" w:rsidRPr="0032393E">
              <w:rPr>
                <w:rFonts w:cstheme="minorHAnsi"/>
                <w:color w:val="000000"/>
                <w:sz w:val="18"/>
                <w:szCs w:val="18"/>
                <w:lang w:val="fr-FR"/>
              </w:rPr>
              <w:t>–</w:t>
            </w:r>
            <w:r w:rsidRPr="0032393E">
              <w:rPr>
                <w:rFonts w:cstheme="minorHAnsi"/>
                <w:color w:val="000000"/>
                <w:sz w:val="18"/>
                <w:szCs w:val="18"/>
                <w:lang w:val="fr-FR"/>
              </w:rPr>
              <w:t xml:space="preserve"> Qualcomm</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66E05A" w14:textId="77777777" w:rsidR="006B345A" w:rsidRPr="0032393E" w:rsidRDefault="006B345A" w:rsidP="00510A34">
            <w:pPr>
              <w:pStyle w:val="Tabletext"/>
              <w:keepNext/>
              <w:keepLines/>
              <w:jc w:val="center"/>
              <w:rPr>
                <w:rFonts w:cstheme="minorHAnsi"/>
                <w:sz w:val="18"/>
                <w:szCs w:val="18"/>
                <w:lang w:val="fr-FR"/>
              </w:rPr>
            </w:pPr>
            <w:r w:rsidRPr="0032393E">
              <w:rPr>
                <w:rFonts w:cstheme="minorHAnsi"/>
                <w:color w:val="000000"/>
                <w:sz w:val="18"/>
                <w:szCs w:val="18"/>
                <w:lang w:val="fr-FR"/>
              </w:rPr>
              <w:t>1er novembre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B99FD4" w14:textId="77777777" w:rsidR="006B345A" w:rsidRPr="0032393E" w:rsidRDefault="006B345A" w:rsidP="00510A34">
            <w:pPr>
              <w:pStyle w:val="Tabletext"/>
              <w:keepNext/>
              <w:keepLines/>
              <w:jc w:val="center"/>
              <w:rPr>
                <w:rFonts w:cstheme="minorHAnsi"/>
                <w:sz w:val="18"/>
                <w:szCs w:val="18"/>
                <w:lang w:val="fr-FR"/>
              </w:rPr>
            </w:pPr>
            <w:r w:rsidRPr="0032393E">
              <w:rPr>
                <w:rFonts w:cstheme="minorHAnsi"/>
                <w:color w:val="000000"/>
                <w:sz w:val="18"/>
                <w:szCs w:val="18"/>
                <w:lang w:val="fr-FR"/>
              </w:rPr>
              <w:t>31 octobre 2025</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357EA0" w14:textId="77777777" w:rsidR="006B345A" w:rsidRPr="0032393E" w:rsidRDefault="006B345A" w:rsidP="00510A34">
            <w:pPr>
              <w:pStyle w:val="Tabletext"/>
              <w:keepNext/>
              <w:keepLines/>
              <w:jc w:val="center"/>
              <w:rPr>
                <w:rFonts w:cstheme="minorHAnsi"/>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47AE92" w14:textId="77777777" w:rsidR="006B345A" w:rsidRPr="0032393E" w:rsidRDefault="006B345A" w:rsidP="00510A34">
            <w:pPr>
              <w:pStyle w:val="Tabletext"/>
              <w:keepNext/>
              <w:keepLines/>
              <w:jc w:val="center"/>
              <w:rPr>
                <w:rFonts w:cstheme="minorHAnsi"/>
                <w:sz w:val="18"/>
                <w:szCs w:val="18"/>
                <w:lang w:val="fr-FR"/>
              </w:rPr>
            </w:pPr>
            <w:r w:rsidRPr="0032393E">
              <w:rPr>
                <w:rFonts w:cstheme="minorHAnsi"/>
                <w:color w:val="000000"/>
                <w:sz w:val="18"/>
                <w:szCs w:val="18"/>
                <w:lang w:val="fr-FR"/>
              </w:rPr>
              <w:t>51 42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00E6D7" w14:textId="77777777" w:rsidR="006B345A" w:rsidRPr="0032393E" w:rsidRDefault="006B345A" w:rsidP="00510A34">
            <w:pPr>
              <w:pStyle w:val="Tabletext"/>
              <w:keepNext/>
              <w:keepLines/>
              <w:jc w:val="center"/>
              <w:rPr>
                <w:rFonts w:cstheme="minorHAnsi"/>
                <w:sz w:val="18"/>
                <w:szCs w:val="18"/>
                <w:lang w:val="fr-FR"/>
              </w:rPr>
            </w:pPr>
            <w:r w:rsidRPr="0032393E">
              <w:rPr>
                <w:rFonts w:cstheme="minorHAnsi"/>
                <w:color w:val="000000"/>
                <w:sz w:val="18"/>
                <w:szCs w:val="18"/>
                <w:lang w:val="fr-FR"/>
              </w:rPr>
              <w:t>Qualcomm</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A48ABD" w14:textId="77777777" w:rsidR="006B345A" w:rsidRPr="0032393E" w:rsidRDefault="006B345A" w:rsidP="00510A34">
            <w:pPr>
              <w:pStyle w:val="Tabletext"/>
              <w:keepNext/>
              <w:keepLines/>
              <w:rPr>
                <w:rFonts w:cstheme="minorHAnsi"/>
                <w:sz w:val="18"/>
                <w:szCs w:val="18"/>
                <w:lang w:val="fr-FR"/>
              </w:rPr>
            </w:pPr>
            <w:r w:rsidRPr="0032393E">
              <w:rPr>
                <w:rFonts w:cstheme="minorHAnsi"/>
                <w:color w:val="000000"/>
                <w:sz w:val="18"/>
                <w:szCs w:val="18"/>
                <w:lang w:val="fr-FR"/>
              </w:rPr>
              <w:t>Rés. 76 de la CMDT</w:t>
            </w:r>
          </w:p>
        </w:tc>
      </w:tr>
      <w:tr w:rsidR="00607B04" w:rsidRPr="0032393E" w14:paraId="1CA9C986"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72C1F2"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Pays bénéficiaires (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72BD8"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 xml:space="preserve">Projet régional ou multirégional bénéficiant aux pays de la région </w:t>
            </w:r>
          </w:p>
        </w:tc>
      </w:tr>
      <w:tr w:rsidR="00607B04" w:rsidRPr="0032393E" w14:paraId="60F782D5"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A4DB2B"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78D105"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Ce projet porte essentiellement sur la mise à jour et la traduction des programmes existants de l'Académie de l'UIT liés aux programmes "Her Digital Skills for Life" (Ses compétences numériques pour la vie) et "Des compétences numériques pour l'inclusion numérique des jeunes filles et des jeunes en Afrique" du Partenariat EQUALS. Ces mises à jour rendront les programmes en ligne plus interactifs et captivants. Les travaux comprendront également la traduction des programmes en français, ainsi que dans d'autres langues régionales comme le portugais, en fonction des ressources disponibles. Les cours prioritaires ont été identifiés dans le cadre du programme EQUALS fourni sur la plate-forme de l'Académie de l'UIT.</w:t>
            </w:r>
          </w:p>
        </w:tc>
      </w:tr>
      <w:tr w:rsidR="006B345A" w:rsidRPr="0032393E" w14:paraId="7DE8365A" w14:textId="77777777" w:rsidTr="00CE6D80">
        <w:trPr>
          <w:trHeight w:val="38"/>
        </w:trPr>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63134D" w14:textId="77777777" w:rsidR="006B345A" w:rsidRPr="0032393E" w:rsidRDefault="006B345A" w:rsidP="006B345A">
            <w:pPr>
              <w:pStyle w:val="Tabletext"/>
              <w:rPr>
                <w:rFonts w:cstheme="minorHAnsi"/>
                <w:b/>
                <w:sz w:val="18"/>
                <w:szCs w:val="18"/>
                <w:lang w:val="fr-FR"/>
              </w:rPr>
            </w:pPr>
          </w:p>
        </w:tc>
      </w:tr>
      <w:tr w:rsidR="00B16B0D" w:rsidRPr="0032393E" w14:paraId="7AF27FC7"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7A228A"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9MOZ23005</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8BEE1B"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Jeter les bases du projet VaMoz Digital</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3A8A2E"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er juillet 2023</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3D0A9"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er avril 2027</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F8EE4F"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DB43EA"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2 244 82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C91B2F"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Commission européenn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B7C28D" w14:textId="77777777" w:rsidR="00607B04" w:rsidRPr="0032393E" w:rsidRDefault="00607B04" w:rsidP="00607B04">
            <w:pPr>
              <w:pStyle w:val="Tabletext"/>
              <w:rPr>
                <w:rFonts w:cstheme="minorHAnsi"/>
                <w:sz w:val="18"/>
                <w:szCs w:val="18"/>
                <w:lang w:val="fr-FR"/>
              </w:rPr>
            </w:pPr>
            <w:r w:rsidRPr="0032393E">
              <w:rPr>
                <w:rFonts w:cstheme="minorHAnsi"/>
                <w:sz w:val="18"/>
                <w:szCs w:val="18"/>
                <w:lang w:val="fr-FR"/>
              </w:rPr>
              <w:t>Rés. 40 de la CMDT</w:t>
            </w:r>
          </w:p>
          <w:p w14:paraId="4D686B40" w14:textId="3D41C8C0" w:rsidR="006B345A" w:rsidRPr="0032393E" w:rsidRDefault="00607B04" w:rsidP="00607B04">
            <w:pPr>
              <w:pStyle w:val="Tabletext"/>
              <w:rPr>
                <w:rFonts w:cstheme="minorHAnsi"/>
                <w:sz w:val="18"/>
                <w:szCs w:val="18"/>
                <w:lang w:val="fr-FR"/>
              </w:rPr>
            </w:pPr>
            <w:r w:rsidRPr="0032393E">
              <w:rPr>
                <w:rFonts w:cstheme="minorHAnsi"/>
                <w:sz w:val="18"/>
                <w:szCs w:val="18"/>
                <w:lang w:val="fr-FR"/>
              </w:rPr>
              <w:t>Rés. 89 de la CMDT</w:t>
            </w:r>
          </w:p>
        </w:tc>
      </w:tr>
      <w:tr w:rsidR="00607B04" w:rsidRPr="0032393E" w14:paraId="62F631B2"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1CDEB8"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990233" w14:textId="1FBF4F75"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publique du Mozambique</w:t>
            </w:r>
          </w:p>
        </w:tc>
      </w:tr>
      <w:tr w:rsidR="00607B04" w:rsidRPr="0032393E" w14:paraId="1814B0F7"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DD6B55"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6B6468" w14:textId="09580FF4"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Ce projet vise à mettre la transformation numérique centrée sur l'humain au service du développement durable et de la croissance inclusive au Mozambique. Plus précisément, des progrès ont déjà été accomplis sur les questions suivantes:</w:t>
            </w:r>
          </w:p>
          <w:p w14:paraId="58F7E363" w14:textId="3F80EE4F" w:rsidR="006B345A" w:rsidRPr="0032393E" w:rsidRDefault="00607B04"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Renforcement et amélioration de l'environnement numérique propice à l'accélération de la transformation numérique dans tous les secteurs.</w:t>
            </w:r>
          </w:p>
          <w:p w14:paraId="38DB459A" w14:textId="7CB17921" w:rsidR="006B345A" w:rsidRPr="0032393E" w:rsidRDefault="00607B04"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Renforcement et amélioration des cadres politiques et réglementaires, ainsi que des capacités institutionnelles des organismes gouvernementaux chargés de la transformation numérique et des autres parties prenantes concernées.</w:t>
            </w:r>
          </w:p>
          <w:p w14:paraId="4F09E95B" w14:textId="67673036" w:rsidR="006B345A" w:rsidRPr="0032393E" w:rsidRDefault="00607B04"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Renforcement des capacités associées à l'approche écosystémique de l'innovation numérique et des écosystèmes de l'innovation numérique dans les secteurs prioritaires au Mozambique.</w:t>
            </w:r>
          </w:p>
          <w:p w14:paraId="4A4A1BAE"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L'appropriation nationale, la conception centrée sur l'humain et inclusive, la collaboration institutionnelle avec un large éventail de parties prenantes et de partenaires nationaux, l'enrichissement intersectoriel et la promotion de l'apprentissage d'homologue à homologue entre les institutions et organismes gouvernementaux nationaux et dans les pays en développement, qui sont au cœur de la mise en œuvre des activités, revêtent autant d'importance que le partage des connaissances par les pays développés.</w:t>
            </w:r>
          </w:p>
        </w:tc>
      </w:tr>
      <w:tr w:rsidR="006B345A" w:rsidRPr="0032393E" w14:paraId="5AEF9443"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D5A388" w14:textId="50432856" w:rsidR="006B345A" w:rsidRPr="0032393E" w:rsidRDefault="006B345A" w:rsidP="006B345A">
            <w:pPr>
              <w:pStyle w:val="Tabletext"/>
              <w:rPr>
                <w:rFonts w:cstheme="minorHAnsi"/>
                <w:b/>
                <w:sz w:val="18"/>
                <w:szCs w:val="18"/>
                <w:lang w:val="fr-FR"/>
              </w:rPr>
            </w:pPr>
          </w:p>
        </w:tc>
      </w:tr>
      <w:tr w:rsidR="00B16B0D" w:rsidRPr="0032393E" w14:paraId="78CF73D3"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17B1EC"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lastRenderedPageBreak/>
              <w:t>9RAF23104</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116D93" w14:textId="1C2BB6F2"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Des compétences numériques pour l'inclusion numérique des filles et des jeunes en Afriqu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A554C8"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6 juillet 2023</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B22EDC"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5 janvier 2027</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BC7C38"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F6696E"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246 125</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768D2"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Qualcomm</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9EAFF1" w14:textId="658C7D9D" w:rsidR="006B345A" w:rsidRPr="0032393E" w:rsidRDefault="00607B04" w:rsidP="006B345A">
            <w:pPr>
              <w:pStyle w:val="Tabletext"/>
              <w:rPr>
                <w:rFonts w:cstheme="minorHAnsi"/>
                <w:sz w:val="18"/>
                <w:szCs w:val="18"/>
                <w:lang w:val="fr-FR"/>
              </w:rPr>
            </w:pPr>
            <w:r w:rsidRPr="0032393E">
              <w:rPr>
                <w:rFonts w:cstheme="minorHAnsi"/>
                <w:sz w:val="18"/>
                <w:szCs w:val="18"/>
                <w:lang w:val="fr-FR"/>
              </w:rPr>
              <w:t>Rés. 76 de la CMDT</w:t>
            </w:r>
          </w:p>
        </w:tc>
      </w:tr>
      <w:tr w:rsidR="00607B04" w:rsidRPr="0032393E" w14:paraId="49FA244C"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9B5F30" w14:textId="25257D34"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Pays bénéficiaires</w:t>
            </w:r>
            <w:r w:rsidRPr="0032393E">
              <w:rPr>
                <w:rFonts w:cstheme="minorHAnsi"/>
                <w:bCs/>
                <w:color w:val="000000"/>
                <w:sz w:val="18"/>
                <w:szCs w:val="18"/>
                <w:lang w:val="fr-FR"/>
              </w:rPr>
              <w:t xml:space="preserve"> (y</w:t>
            </w:r>
            <w:r w:rsidR="00607B04" w:rsidRPr="0032393E">
              <w:rPr>
                <w:rFonts w:cstheme="minorHAnsi"/>
                <w:bCs/>
                <w:color w:val="000000"/>
                <w:sz w:val="18"/>
                <w:szCs w:val="18"/>
                <w:lang w:val="fr-FR"/>
              </w:rPr>
              <w:t> </w:t>
            </w:r>
            <w:r w:rsidRPr="0032393E">
              <w:rPr>
                <w:rFonts w:cstheme="minorHAnsi"/>
                <w:bCs/>
                <w:color w:val="000000"/>
                <w:sz w:val="18"/>
                <w:szCs w:val="18"/>
                <w:lang w:val="fr-FR"/>
              </w:rPr>
              <w:t>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9F7FE3" w14:textId="2A410A0F"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Projet régional ou multirégional bénéficiant aux pays de la région</w:t>
            </w:r>
          </w:p>
        </w:tc>
      </w:tr>
      <w:tr w:rsidR="00607B04" w:rsidRPr="0032393E" w14:paraId="589480D0"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4F429D"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BB540F" w14:textId="363230DC"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Dans sa première phase, le projet contribue aux activités suivantes: 1) examiner la formation existante et les supports de formation utilisés pour la mise en œuvre des activités de l'</w:t>
            </w:r>
            <w:r w:rsidR="00607B04" w:rsidRPr="0032393E">
              <w:rPr>
                <w:rFonts w:cstheme="minorHAnsi"/>
                <w:color w:val="000000"/>
                <w:sz w:val="18"/>
                <w:szCs w:val="18"/>
                <w:lang w:val="fr-FR"/>
              </w:rPr>
              <w:t>I</w:t>
            </w:r>
            <w:r w:rsidRPr="0032393E">
              <w:rPr>
                <w:rFonts w:cstheme="minorHAnsi"/>
                <w:color w:val="000000"/>
                <w:sz w:val="18"/>
                <w:szCs w:val="18"/>
                <w:lang w:val="fr-FR"/>
              </w:rPr>
              <w:t>nitiative "Les jeunes Africaines savent coder" et d'autres programmes connexes, et identifier les manques de supports de formation pouvant être comblés au cours des prochaines phases de l'initiative; 2) élaborer de nouveaux contenus et programmes, puis tester leur utilisation lors des stages de formation, ainsi que dans le cadre de l'Académie de l'UIT, afin d'atteindre davantage de jeunes filles et de jeunes; 3) dispenser les cours de formation élaborés dans le cadre d'un certain nombre d'activités de l'</w:t>
            </w:r>
            <w:r w:rsidR="00607B04" w:rsidRPr="0032393E">
              <w:rPr>
                <w:rFonts w:cstheme="minorHAnsi"/>
                <w:color w:val="000000"/>
                <w:sz w:val="18"/>
                <w:szCs w:val="18"/>
                <w:lang w:val="fr-FR"/>
              </w:rPr>
              <w:t>I</w:t>
            </w:r>
            <w:r w:rsidRPr="0032393E">
              <w:rPr>
                <w:rFonts w:cstheme="minorHAnsi"/>
                <w:color w:val="000000"/>
                <w:sz w:val="18"/>
                <w:szCs w:val="18"/>
                <w:lang w:val="fr-FR"/>
              </w:rPr>
              <w:t>nitiative "Les jeunes Africaines savent coder".</w:t>
            </w:r>
          </w:p>
        </w:tc>
      </w:tr>
      <w:tr w:rsidR="006B345A" w:rsidRPr="0032393E" w14:paraId="36547F86"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1EA2B3" w14:textId="3E8947AE" w:rsidR="006B345A" w:rsidRPr="0032393E" w:rsidRDefault="006B345A" w:rsidP="006B345A">
            <w:pPr>
              <w:pStyle w:val="Tabletext"/>
              <w:rPr>
                <w:rFonts w:cstheme="minorHAnsi"/>
                <w:b/>
                <w:sz w:val="18"/>
                <w:szCs w:val="18"/>
                <w:lang w:val="fr-FR"/>
              </w:rPr>
            </w:pPr>
          </w:p>
        </w:tc>
      </w:tr>
      <w:tr w:rsidR="00B16B0D" w:rsidRPr="0032393E" w14:paraId="60A21F9A"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AD10FE"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9SWZ24001</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71CDE5" w14:textId="77777777" w:rsidR="006B345A" w:rsidRPr="0032393E" w:rsidRDefault="006B345A" w:rsidP="00607B04">
            <w:pPr>
              <w:pStyle w:val="Tabletext"/>
              <w:tabs>
                <w:tab w:val="clear" w:pos="2268"/>
              </w:tabs>
              <w:ind w:right="-72"/>
              <w:rPr>
                <w:rFonts w:cstheme="minorHAnsi"/>
                <w:sz w:val="18"/>
                <w:szCs w:val="18"/>
                <w:lang w:val="fr-FR"/>
              </w:rPr>
            </w:pPr>
            <w:r w:rsidRPr="0032393E">
              <w:rPr>
                <w:rFonts w:cstheme="minorHAnsi"/>
                <w:color w:val="000000"/>
                <w:sz w:val="18"/>
                <w:szCs w:val="18"/>
                <w:lang w:val="fr-FR"/>
              </w:rPr>
              <w:t>Accélérer le développement des services publics numériques en Eswatini en s'appuyant sur les principes de GovStack</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49A11"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5 septembre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C749C8"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30 septembre 2025</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663BB3"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0D04CB"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08 813</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7D8D28"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Ministère de l'information, de la communication et des technologies de l'Eswatini (MICT)</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EDBB97" w14:textId="688F9AA8" w:rsidR="006B345A" w:rsidRPr="0032393E" w:rsidRDefault="00607B04" w:rsidP="006B345A">
            <w:pPr>
              <w:pStyle w:val="Tabletext"/>
              <w:rPr>
                <w:rFonts w:cstheme="minorHAnsi"/>
                <w:sz w:val="18"/>
                <w:szCs w:val="18"/>
                <w:lang w:val="fr-FR"/>
              </w:rPr>
            </w:pPr>
            <w:r w:rsidRPr="0032393E">
              <w:rPr>
                <w:rFonts w:cstheme="minorHAnsi"/>
                <w:sz w:val="18"/>
                <w:szCs w:val="18"/>
                <w:lang w:val="fr-FR"/>
              </w:rPr>
              <w:t>Rés. 89 de la CMDT</w:t>
            </w:r>
          </w:p>
        </w:tc>
      </w:tr>
      <w:tr w:rsidR="00607B04" w:rsidRPr="0032393E" w14:paraId="708B2D10"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A33295"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D85D96" w14:textId="4A849001"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oyaume d'Eswatini</w:t>
            </w:r>
          </w:p>
        </w:tc>
      </w:tr>
      <w:tr w:rsidR="00607B04" w:rsidRPr="0032393E" w14:paraId="7073B041"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4CBC78"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E71298"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Ce projet vise essentiellement à obtenir les résultats suivants:</w:t>
            </w:r>
          </w:p>
          <w:p w14:paraId="03C14A9B" w14:textId="5A9553CC" w:rsidR="006B345A" w:rsidRPr="0032393E" w:rsidRDefault="006B345A" w:rsidP="00720B6F">
            <w:pPr>
              <w:pStyle w:val="enumlev1"/>
              <w:tabs>
                <w:tab w:val="clear" w:pos="1134"/>
              </w:tabs>
              <w:spacing w:before="40" w:after="40"/>
              <w:ind w:left="454" w:hanging="454"/>
              <w:rPr>
                <w:sz w:val="18"/>
                <w:szCs w:val="18"/>
                <w:lang w:val="fr-FR"/>
              </w:rPr>
            </w:pPr>
            <w:r w:rsidRPr="0032393E">
              <w:rPr>
                <w:rFonts w:cstheme="minorHAnsi"/>
                <w:color w:val="000000"/>
                <w:sz w:val="18"/>
                <w:szCs w:val="18"/>
                <w:lang w:val="fr-FR"/>
              </w:rPr>
              <w:t>1</w:t>
            </w:r>
            <w:r w:rsidRPr="0032393E">
              <w:rPr>
                <w:sz w:val="18"/>
                <w:szCs w:val="18"/>
                <w:lang w:val="fr-FR"/>
              </w:rPr>
              <w:t>)</w:t>
            </w:r>
            <w:r w:rsidR="00607B04" w:rsidRPr="0032393E">
              <w:rPr>
                <w:sz w:val="18"/>
                <w:szCs w:val="18"/>
                <w:lang w:val="fr-FR"/>
              </w:rPr>
              <w:tab/>
            </w:r>
            <w:r w:rsidRPr="0032393E">
              <w:rPr>
                <w:sz w:val="18"/>
                <w:szCs w:val="18"/>
                <w:lang w:val="fr-FR"/>
              </w:rPr>
              <w:t>Élaborer une feuille de route adaptée aux différents pays et orientée vers l'action pour l'adoption de GovStack et le développement de l'infrastructure publique numérique (DPI) nationale, y compris l'identification des modules, des services et des cas d'utilisation prioritaires, le prototypage rapide, la mise en œuvre de tests et la mise à l'échelle, et les étapes à plus long terme pour la transformation numérique durable des services publics.</w:t>
            </w:r>
          </w:p>
          <w:p w14:paraId="2957D9AD" w14:textId="103AC332" w:rsidR="006B345A" w:rsidRPr="0032393E" w:rsidRDefault="006B345A" w:rsidP="00720B6F">
            <w:pPr>
              <w:pStyle w:val="enumlev1"/>
              <w:tabs>
                <w:tab w:val="clear" w:pos="1134"/>
              </w:tabs>
              <w:spacing w:before="40" w:after="40"/>
              <w:ind w:left="454" w:hanging="454"/>
              <w:rPr>
                <w:sz w:val="18"/>
                <w:szCs w:val="18"/>
                <w:lang w:val="fr-FR"/>
              </w:rPr>
            </w:pPr>
            <w:r w:rsidRPr="0032393E">
              <w:rPr>
                <w:sz w:val="18"/>
                <w:szCs w:val="18"/>
                <w:lang w:val="fr-FR"/>
              </w:rPr>
              <w:t>2)</w:t>
            </w:r>
            <w:r w:rsidR="00607B04" w:rsidRPr="0032393E">
              <w:rPr>
                <w:sz w:val="18"/>
                <w:szCs w:val="18"/>
                <w:lang w:val="fr-FR"/>
              </w:rPr>
              <w:tab/>
            </w:r>
            <w:r w:rsidRPr="0032393E">
              <w:rPr>
                <w:sz w:val="18"/>
                <w:szCs w:val="18"/>
                <w:lang w:val="fr-FR"/>
              </w:rPr>
              <w:t>Doter les membres de l'équipe responsable de la transformation numérique en Eswatini de nouvelles compétences et connaissances leur permettant de participer à la conception et à la mise en œuvre de services publics numériques et de DPI, en tirant parti des bonnes pratiques internationales, de l'approche et des ressources de GovStack, et de la coopération avec la communauté mondiale des professionnels.</w:t>
            </w:r>
          </w:p>
          <w:p w14:paraId="2A46929F" w14:textId="0F765AC2" w:rsidR="006B345A" w:rsidRPr="0032393E" w:rsidRDefault="006B345A" w:rsidP="00720B6F">
            <w:pPr>
              <w:pStyle w:val="enumlev1"/>
              <w:tabs>
                <w:tab w:val="clear" w:pos="1134"/>
              </w:tabs>
              <w:spacing w:before="40" w:after="40"/>
              <w:ind w:left="454" w:hanging="454"/>
              <w:rPr>
                <w:rFonts w:cstheme="minorHAnsi"/>
                <w:sz w:val="18"/>
                <w:szCs w:val="18"/>
                <w:lang w:val="fr-FR"/>
              </w:rPr>
            </w:pPr>
            <w:r w:rsidRPr="0032393E">
              <w:rPr>
                <w:sz w:val="18"/>
                <w:szCs w:val="18"/>
                <w:lang w:val="fr-FR"/>
              </w:rPr>
              <w:t>3)</w:t>
            </w:r>
            <w:r w:rsidR="00607B04" w:rsidRPr="0032393E">
              <w:rPr>
                <w:sz w:val="18"/>
                <w:szCs w:val="18"/>
                <w:lang w:val="fr-FR"/>
              </w:rPr>
              <w:tab/>
            </w:r>
            <w:r w:rsidRPr="0032393E">
              <w:rPr>
                <w:sz w:val="18"/>
                <w:szCs w:val="18"/>
                <w:lang w:val="fr-FR"/>
              </w:rPr>
              <w:t>Doter les parties prenantes en Eswatini d'expérience et de connaissances pratiques grâce à la conception et au développement de prototypes de services prioritaires basés sur une analyse de la situation et des cas d'utilisation pertinents, en tirant parti des modules GovStack, des maquettes, des spécifications et des API GovStack personnalisées</w:t>
            </w:r>
            <w:r w:rsidRPr="0032393E">
              <w:rPr>
                <w:rFonts w:cstheme="minorHAnsi"/>
                <w:color w:val="000000"/>
                <w:sz w:val="18"/>
                <w:szCs w:val="18"/>
                <w:lang w:val="fr-FR"/>
              </w:rPr>
              <w:t xml:space="preserve"> pour répondre aux exigences locales.</w:t>
            </w:r>
          </w:p>
        </w:tc>
      </w:tr>
      <w:tr w:rsidR="006B345A" w:rsidRPr="0032393E" w14:paraId="562DDD80"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3DAD4B" w14:textId="4CC6B945" w:rsidR="006B345A" w:rsidRPr="0032393E" w:rsidRDefault="006B345A" w:rsidP="006B345A">
            <w:pPr>
              <w:pStyle w:val="Tabletext"/>
              <w:rPr>
                <w:rFonts w:cstheme="minorHAnsi"/>
                <w:b/>
                <w:sz w:val="18"/>
                <w:szCs w:val="18"/>
                <w:lang w:val="fr-FR"/>
              </w:rPr>
            </w:pPr>
          </w:p>
        </w:tc>
      </w:tr>
      <w:tr w:rsidR="00B16B0D" w:rsidRPr="0032393E" w14:paraId="3EEA4303"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976DBD"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lastRenderedPageBreak/>
              <w:t>9UGA21008</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59B744"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Assistance technique et formation proposées à l'Ouganda concernant la Stratégie de développement national des TIC</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D869BF"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er janvier 2021</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5D8726"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30 mars 2025</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169094"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Mis en œuvre</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B53416"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 691 0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9C2447"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Ministère de l'industrie et des technologies de l'information de la République populaire de Chine (MIIT)</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9D5901" w14:textId="77777777" w:rsidR="00607B04" w:rsidRPr="0032393E" w:rsidRDefault="00607B04" w:rsidP="00607B04">
            <w:pPr>
              <w:pStyle w:val="Tabletext"/>
              <w:rPr>
                <w:rFonts w:cstheme="minorHAnsi"/>
                <w:sz w:val="18"/>
                <w:szCs w:val="18"/>
                <w:lang w:val="fr-FR"/>
              </w:rPr>
            </w:pPr>
            <w:r w:rsidRPr="0032393E">
              <w:rPr>
                <w:rFonts w:cstheme="minorHAnsi"/>
                <w:sz w:val="18"/>
                <w:szCs w:val="18"/>
                <w:lang w:val="fr-FR"/>
              </w:rPr>
              <w:t>Rés. 13 de la CMDT</w:t>
            </w:r>
          </w:p>
          <w:p w14:paraId="19647744" w14:textId="6C6C5413" w:rsidR="006B345A" w:rsidRPr="0032393E" w:rsidRDefault="00607B04" w:rsidP="00607B04">
            <w:pPr>
              <w:pStyle w:val="Tabletext"/>
              <w:rPr>
                <w:rFonts w:cstheme="minorHAnsi"/>
                <w:sz w:val="18"/>
                <w:szCs w:val="18"/>
                <w:lang w:val="fr-FR"/>
              </w:rPr>
            </w:pPr>
            <w:r w:rsidRPr="0032393E">
              <w:rPr>
                <w:rFonts w:cstheme="minorHAnsi"/>
                <w:sz w:val="18"/>
                <w:szCs w:val="18"/>
                <w:lang w:val="fr-FR"/>
              </w:rPr>
              <w:t>Rés. 89 de la CMDT</w:t>
            </w:r>
          </w:p>
        </w:tc>
      </w:tr>
      <w:tr w:rsidR="00607B04" w:rsidRPr="0032393E" w14:paraId="06AAD018"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98D14" w14:textId="12E25F81"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45FA94" w14:textId="1176A26C"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publique de l'Ouganda</w:t>
            </w:r>
          </w:p>
        </w:tc>
      </w:tr>
      <w:tr w:rsidR="00607B04" w:rsidRPr="0032393E" w14:paraId="258BE4C5"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FDD167"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574E75"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Ce projet a contribué à la mise en œuvre du NDP III et de la stratégie de l'Ouganda en matière de numérique (</w:t>
            </w:r>
            <w:r w:rsidRPr="0032393E">
              <w:rPr>
                <w:rFonts w:cstheme="minorHAnsi"/>
                <w:i/>
                <w:iCs/>
                <w:color w:val="000000"/>
                <w:sz w:val="18"/>
                <w:szCs w:val="18"/>
                <w:lang w:val="fr-FR"/>
              </w:rPr>
              <w:t>Uganda Digital Vision</w:t>
            </w:r>
            <w:r w:rsidRPr="0032393E">
              <w:rPr>
                <w:rFonts w:cstheme="minorHAnsi"/>
                <w:color w:val="000000"/>
                <w:sz w:val="18"/>
                <w:szCs w:val="18"/>
                <w:lang w:val="fr-FR"/>
              </w:rPr>
              <w:t xml:space="preserve"> ou DUV). Plus précisément, les travaux ont contribué à l'obtention des résultats suivants:</w:t>
            </w:r>
          </w:p>
          <w:p w14:paraId="6D69C9E0" w14:textId="350A4C11" w:rsidR="006B345A" w:rsidRPr="0032393E" w:rsidRDefault="00607B04" w:rsidP="00720B6F">
            <w:pPr>
              <w:pStyle w:val="enumlev1"/>
              <w:tabs>
                <w:tab w:val="clear" w:pos="1134"/>
              </w:tabs>
              <w:spacing w:before="40" w:after="40"/>
              <w:ind w:left="454" w:hanging="454"/>
              <w:rPr>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r>
            <w:r w:rsidR="006B345A" w:rsidRPr="0032393E">
              <w:rPr>
                <w:sz w:val="18"/>
                <w:szCs w:val="18"/>
                <w:lang w:val="fr-FR"/>
              </w:rPr>
              <w:t>Examen de la politique et de la stratégie nationales de développement des TIC: une assistance technique a été fournie à l'Ouganda en ce qui concerne la politique et la stratégie de développement des TIC. Il s'agissait notamment de formuler une série de recommandations conformes aux piliers de la DUV que sont les infrastructures et la connectivité; les services numériques; l'innovation et l'entrepreneuriat.</w:t>
            </w:r>
          </w:p>
          <w:p w14:paraId="0E727B62" w14:textId="527AD8BD" w:rsidR="006B345A" w:rsidRPr="0032393E" w:rsidRDefault="00607B04"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Renforcement des capacités institutionnelles et humaines des décideurs, du secteur privé et des principales parties prenantes pour permettre et faciliter la transformation numérique. Par le biais de ces mesures, un appui a été fourni aux capacités d'élaboration et de mise en œuvre des politiques des gouvernements et des organismes affiliés, contribuant ainsi au renforcement des compétences du secteur local des TIC et de la population dans son ensemble pour faire avancer le programme de transformation numérique du pays.</w:t>
            </w:r>
          </w:p>
          <w:p w14:paraId="58F40C62" w14:textId="4DD9A4A6" w:rsidR="006B345A" w:rsidRPr="0032393E" w:rsidRDefault="00607B04" w:rsidP="00720B6F">
            <w:pPr>
              <w:pStyle w:val="enumlev1"/>
              <w:tabs>
                <w:tab w:val="clear" w:pos="1134"/>
              </w:tabs>
              <w:spacing w:before="40" w:after="40"/>
              <w:ind w:left="454" w:hanging="454"/>
              <w:rPr>
                <w:rFonts w:cstheme="minorHAnsi"/>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Mise en œuvre</w:t>
            </w:r>
            <w:r w:rsidR="006B345A" w:rsidRPr="0032393E">
              <w:rPr>
                <w:rFonts w:cstheme="minorHAnsi"/>
                <w:color w:val="000000"/>
                <w:sz w:val="18"/>
                <w:szCs w:val="18"/>
                <w:lang w:val="fr-FR"/>
              </w:rPr>
              <w:t xml:space="preserve"> et pilotage de cas d'utilisation et de services, tels que des mécanismes de partenariat, pour étayer les recommandations politiques et la transposition à plus grande échelle des programmes de renforcement des capacités.</w:t>
            </w:r>
          </w:p>
        </w:tc>
      </w:tr>
      <w:tr w:rsidR="00B16B0D" w:rsidRPr="0032393E" w14:paraId="4C4747C0"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D412E4"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2GLO21115</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E56695"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Digital Skills Badges</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9D2CFD"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er février 2021</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D39BA2"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31 mai 2024</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0678C1"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Mis en œuvre</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537B53"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388 056</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AEF8B1"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Women's WorldWide Web (W4)</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877A77"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s. 76 de la CMDT</w:t>
            </w:r>
          </w:p>
        </w:tc>
      </w:tr>
      <w:tr w:rsidR="00607B04" w:rsidRPr="0032393E" w14:paraId="1ADAB86F"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986A96" w14:textId="3C360928"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 xml:space="preserve">Pays bénéficiaires </w:t>
            </w:r>
            <w:r w:rsidRPr="0032393E">
              <w:rPr>
                <w:rFonts w:cstheme="minorHAnsi"/>
                <w:bCs/>
                <w:color w:val="000000"/>
                <w:sz w:val="18"/>
                <w:szCs w:val="18"/>
                <w:lang w:val="fr-FR"/>
              </w:rPr>
              <w:t>(y</w:t>
            </w:r>
            <w:r w:rsidR="00607B04" w:rsidRPr="0032393E">
              <w:rPr>
                <w:rFonts w:cstheme="minorHAnsi"/>
                <w:bCs/>
                <w:color w:val="000000"/>
                <w:sz w:val="18"/>
                <w:szCs w:val="18"/>
                <w:lang w:val="fr-FR"/>
              </w:rPr>
              <w:t> </w:t>
            </w:r>
            <w:r w:rsidRPr="0032393E">
              <w:rPr>
                <w:rFonts w:cstheme="minorHAnsi"/>
                <w:bCs/>
                <w:color w:val="000000"/>
                <w:sz w:val="18"/>
                <w:szCs w:val="18"/>
                <w:lang w:val="fr-FR"/>
              </w:rPr>
              <w:t>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3DF488" w14:textId="000A1283"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publique fédérale démocratique d'Éthiopie, Jamaïque, République du Kenya, République fédérale démocratique du Népal, République des Philippines</w:t>
            </w:r>
          </w:p>
        </w:tc>
      </w:tr>
      <w:tr w:rsidR="00607B04" w:rsidRPr="0032393E" w14:paraId="235F86CD"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E2488C"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0614FA" w14:textId="7C848B60"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Ce projet a contribué à l'obtention des résultats suivants: 1) 3 178 jeunes filles et jeunes femmes ont pu recevoir une formation directe dans le cadre du projet, pour un total de</w:t>
            </w:r>
            <w:r w:rsidR="00607B04" w:rsidRPr="0032393E">
              <w:rPr>
                <w:rFonts w:cstheme="minorHAnsi"/>
                <w:color w:val="000000"/>
                <w:sz w:val="18"/>
                <w:szCs w:val="18"/>
                <w:lang w:val="fr-FR"/>
              </w:rPr>
              <w:t> </w:t>
            </w:r>
            <w:r w:rsidRPr="0032393E">
              <w:rPr>
                <w:rFonts w:cstheme="minorHAnsi"/>
                <w:color w:val="000000"/>
                <w:sz w:val="18"/>
                <w:szCs w:val="18"/>
                <w:lang w:val="fr-FR"/>
              </w:rPr>
              <w:t>49 ateliers et cycles de mentorat en ligne (2 697 participantes aux ateliers et 350 participantes au programme de mentorat en ligne) en Éthiopie, en Jamaïque, au Kenya, au Népal et aux Philippines. La chaîne EQUALS HDS hébergée dans l'application EY STEAM a atteint plus de 5 000 filles</w:t>
            </w:r>
            <w:r w:rsidR="00607B04" w:rsidRPr="0032393E">
              <w:rPr>
                <w:rFonts w:cstheme="minorHAnsi"/>
                <w:color w:val="000000"/>
                <w:sz w:val="18"/>
                <w:szCs w:val="18"/>
                <w:lang w:val="fr-FR"/>
              </w:rPr>
              <w:t>;</w:t>
            </w:r>
            <w:r w:rsidRPr="0032393E">
              <w:rPr>
                <w:rFonts w:cstheme="minorHAnsi"/>
                <w:color w:val="000000"/>
                <w:sz w:val="18"/>
                <w:szCs w:val="18"/>
                <w:lang w:val="fr-FR"/>
              </w:rPr>
              <w:t xml:space="preserve"> 2) </w:t>
            </w:r>
            <w:r w:rsidR="00607B04" w:rsidRPr="0032393E">
              <w:rPr>
                <w:rFonts w:cstheme="minorHAnsi"/>
                <w:color w:val="000000"/>
                <w:sz w:val="18"/>
                <w:szCs w:val="18"/>
                <w:lang w:val="fr-FR"/>
              </w:rPr>
              <w:t>u</w:t>
            </w:r>
            <w:r w:rsidRPr="0032393E">
              <w:rPr>
                <w:rFonts w:cstheme="minorHAnsi"/>
                <w:color w:val="000000"/>
                <w:sz w:val="18"/>
                <w:szCs w:val="18"/>
                <w:lang w:val="fr-FR"/>
              </w:rPr>
              <w:t>n rapport détaillé intitulé "Her Digital Skills: Towards a Gender Transformative Approach" a été élaboré et publié pour guider la création de contenu pour le module d'apprentissage à son propre rythme associé aux Digital Skills Badges</w:t>
            </w:r>
            <w:r w:rsidR="00607B04" w:rsidRPr="0032393E">
              <w:rPr>
                <w:rFonts w:cstheme="minorHAnsi"/>
                <w:color w:val="000000"/>
                <w:sz w:val="18"/>
                <w:szCs w:val="18"/>
                <w:lang w:val="fr-FR"/>
              </w:rPr>
              <w:t>;</w:t>
            </w:r>
            <w:r w:rsidRPr="0032393E">
              <w:rPr>
                <w:rFonts w:cstheme="minorHAnsi"/>
                <w:color w:val="000000"/>
                <w:sz w:val="18"/>
                <w:szCs w:val="18"/>
                <w:lang w:val="fr-FR"/>
              </w:rPr>
              <w:t xml:space="preserve"> 3) </w:t>
            </w:r>
            <w:r w:rsidR="00607B04" w:rsidRPr="0032393E">
              <w:rPr>
                <w:rFonts w:cstheme="minorHAnsi"/>
                <w:color w:val="000000"/>
                <w:sz w:val="18"/>
                <w:szCs w:val="18"/>
                <w:lang w:val="fr-FR"/>
              </w:rPr>
              <w:t>u</w:t>
            </w:r>
            <w:r w:rsidRPr="0032393E">
              <w:rPr>
                <w:rFonts w:cstheme="minorHAnsi"/>
                <w:color w:val="000000"/>
                <w:sz w:val="18"/>
                <w:szCs w:val="18"/>
                <w:lang w:val="fr-FR"/>
              </w:rPr>
              <w:t>ne plate-forme centrée sur l'utilisateur spécialement conçue pour les filles et les jeunes femmes a vu le jour et un badge de compétences numériques de base, associé à huit cours sur les compétences numériques, a été créé.</w:t>
            </w:r>
          </w:p>
        </w:tc>
      </w:tr>
      <w:tr w:rsidR="006B345A" w:rsidRPr="0032393E" w14:paraId="32D584CB"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C320FE" w14:textId="0865A6B2" w:rsidR="006B345A" w:rsidRPr="0032393E" w:rsidRDefault="006B345A" w:rsidP="006B345A">
            <w:pPr>
              <w:pStyle w:val="Tabletext"/>
              <w:rPr>
                <w:rFonts w:cstheme="minorHAnsi"/>
                <w:b/>
                <w:sz w:val="18"/>
                <w:szCs w:val="18"/>
                <w:lang w:val="fr-FR"/>
              </w:rPr>
            </w:pPr>
          </w:p>
        </w:tc>
      </w:tr>
      <w:tr w:rsidR="00B16B0D" w:rsidRPr="0032393E" w14:paraId="08C7CB5C"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543564"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lastRenderedPageBreak/>
              <w:t>7GLO20106</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910867"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enforcer l'écosystème numérique et les compétences numériques pour autonomiser les femmes sur le plan économique dans les PMA</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FC57C4"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er juillet 2020</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C00040"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29 septembre 2023</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D66F70"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Mis en œuvre</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7E13DF"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1 165 703</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CD3957" w14:textId="77777777" w:rsidR="006B345A" w:rsidRPr="0032393E" w:rsidRDefault="006B345A" w:rsidP="00607B04">
            <w:pPr>
              <w:pStyle w:val="Tabletext"/>
              <w:jc w:val="center"/>
              <w:rPr>
                <w:rFonts w:cstheme="minorHAnsi"/>
                <w:sz w:val="18"/>
                <w:szCs w:val="18"/>
                <w:lang w:val="fr-FR"/>
              </w:rPr>
            </w:pPr>
            <w:r w:rsidRPr="0032393E">
              <w:rPr>
                <w:rFonts w:cstheme="minorHAnsi"/>
                <w:color w:val="000000"/>
                <w:sz w:val="18"/>
                <w:szCs w:val="18"/>
                <w:lang w:val="fr-FR"/>
              </w:rPr>
              <w:t>Cadre intégré renforcé (CIR) du Bureau des Nations Unies pour les services d'appui aux projets (UNOPS)</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1D8496"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s. 76 de la CMDT</w:t>
            </w:r>
          </w:p>
        </w:tc>
      </w:tr>
      <w:tr w:rsidR="00607B04" w:rsidRPr="0032393E" w14:paraId="0C568C7E"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D14017" w14:textId="55C44946"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Pays bénéficiaires</w:t>
            </w:r>
            <w:r w:rsidRPr="0032393E">
              <w:rPr>
                <w:rFonts w:cstheme="minorHAnsi"/>
                <w:bCs/>
                <w:color w:val="000000"/>
                <w:sz w:val="18"/>
                <w:szCs w:val="18"/>
                <w:lang w:val="fr-FR"/>
              </w:rPr>
              <w:t xml:space="preserve"> (y</w:t>
            </w:r>
            <w:r w:rsidR="00607B04" w:rsidRPr="0032393E">
              <w:rPr>
                <w:rFonts w:cstheme="minorHAnsi"/>
                <w:bCs/>
                <w:color w:val="000000"/>
                <w:sz w:val="18"/>
                <w:szCs w:val="18"/>
                <w:lang w:val="fr-FR"/>
              </w:rPr>
              <w:t> </w:t>
            </w:r>
            <w:r w:rsidRPr="0032393E">
              <w:rPr>
                <w:rFonts w:cstheme="minorHAnsi"/>
                <w:bCs/>
                <w:color w:val="000000"/>
                <w:sz w:val="18"/>
                <w:szCs w:val="18"/>
                <w:lang w:val="fr-FR"/>
              </w:rPr>
              <w:t>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94B0FC" w14:textId="663BE808"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publique du Burundi, Éthiopie, République d'Haïti</w:t>
            </w:r>
          </w:p>
        </w:tc>
      </w:tr>
      <w:tr w:rsidR="00607B04" w:rsidRPr="0032393E" w14:paraId="1F16D4AC"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586230"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BBAFEB"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Le projet a eu des retombées en faveur des femmes des pays bénéficiaires, en favorisant des communautés solides et dynamiques fondées sur la mise en réseau qui transcendent les frontières géographiques. Au niveau local, les activités menées dans le cadre du projet ont facilité l'établissement de liens solides entre les participantes, comme en témoigne le renforcement du réseau de femmes éthiopiennes dans le secteur du textile et de l'habillement. En outre, l'organisation de manifestations et de foires commerciales régionales et internationales a permis d'élargir les réseaux internationaux, ce qui a tout particulièrement bénéficié aux femmes entrepreneurs dans les secteurs du textile et de l'habillement au Burundi et en Éthiopie.</w:t>
            </w:r>
          </w:p>
          <w:p w14:paraId="3758942D"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En mettant l'accent sur le renforcement des liens communautaires, le projet a également débouché sur la création et l'amélioration de communautés de participantes, favorisant ainsi un environnement de mentorat organique venu compléter le cadre formel de mentorat. Cette approche dynamique du mentorat s'est avérée cruciale, en particulier pour relever les défis posés par la COVID-19, car elle a inculqué l'autonomie et la résilience aux femmes entrepreneurs, ce qui leur a permis de s'orienter et de prospérer dans un contexte post-pandémique.</w:t>
            </w:r>
          </w:p>
          <w:p w14:paraId="5C3958F7"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 xml:space="preserve">Enfin, grâce à une formation ciblée, les femmes ont acquis des connaissances inestimables et perfectionné leurs compétences technologiques, et ont mis ces outils au service de leur réussite entrepreneuriale. Le rôle du projet dans le développement d'un réseau de soutien a incité les femmes à accroître leur influence et à apporter une contribution significative à leurs communautés. Ainsi, ces femmes autonomes ont démontré non seulement de solides compétences entrepreneuriales, mais également une grande capacité à défendre l'égalité hommes-femmes, utilisant leur visibilité accrue pour plaider en faveur de politiques progressistes favorables à une économie numérique plus inclusive. </w:t>
            </w:r>
          </w:p>
        </w:tc>
      </w:tr>
      <w:tr w:rsidR="006B345A" w:rsidRPr="0032393E" w14:paraId="21100FD2"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E99543" w14:textId="524C9E2E" w:rsidR="006B345A" w:rsidRPr="0032393E" w:rsidRDefault="006B345A" w:rsidP="006B345A">
            <w:pPr>
              <w:pStyle w:val="Tabletext"/>
              <w:rPr>
                <w:rFonts w:cstheme="minorHAnsi"/>
                <w:b/>
                <w:sz w:val="18"/>
                <w:szCs w:val="18"/>
                <w:lang w:val="fr-FR"/>
              </w:rPr>
            </w:pPr>
          </w:p>
        </w:tc>
      </w:tr>
      <w:tr w:rsidR="00B16B0D" w:rsidRPr="0032393E" w14:paraId="57CFF1FE"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3BB506"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7GLO20108</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9C5078"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 xml:space="preserve">Renforcer les compétences numériques au moyen des Centres de transformation numérique (DTC) </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C7C24B"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1er janvier 2021</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759004"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30 septembre 2024</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22D487"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Mis en œuvre</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40082D"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3 767 492</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86649E"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Agence norvégienne de coopération pour le développement (NORAD)</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CEB2B3"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s. 37 de la CMDT</w:t>
            </w:r>
          </w:p>
        </w:tc>
      </w:tr>
      <w:tr w:rsidR="00607B04" w:rsidRPr="0032393E" w14:paraId="3484A44C"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838DF7"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 xml:space="preserve">Pays bénéficiaires </w:t>
            </w:r>
            <w:r w:rsidRPr="0032393E">
              <w:rPr>
                <w:rFonts w:cstheme="minorHAnsi"/>
                <w:bCs/>
                <w:color w:val="000000"/>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EA1DC3" w14:textId="605D3B8D"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publique de Côte d'Ivoire, République démocratique du Congo, République dominicaine, Ghana, République d'Indonésie, Royaume du Maroc, République islamique du Pakistan, Papouasie-Nouvelle-Guinée, Philippines, République du Rwanda, République de l'Ouganda, République de Zambie</w:t>
            </w:r>
          </w:p>
        </w:tc>
      </w:tr>
      <w:tr w:rsidR="00607B04" w:rsidRPr="0032393E" w14:paraId="5EFBEE13"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9FC502"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55CFEC" w14:textId="7890648D"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 xml:space="preserve">Ce projet a proposé trois groupes d'activités. Il s'agissait de mettre en </w:t>
            </w:r>
            <w:r w:rsidR="00853D79" w:rsidRPr="0032393E">
              <w:rPr>
                <w:rFonts w:cstheme="minorHAnsi"/>
                <w:color w:val="000000"/>
                <w:sz w:val="18"/>
                <w:szCs w:val="18"/>
                <w:lang w:val="fr-FR"/>
              </w:rPr>
              <w:t>œ</w:t>
            </w:r>
            <w:r w:rsidRPr="0032393E">
              <w:rPr>
                <w:rFonts w:cstheme="minorHAnsi"/>
                <w:color w:val="000000"/>
                <w:sz w:val="18"/>
                <w:szCs w:val="18"/>
                <w:lang w:val="fr-FR"/>
              </w:rPr>
              <w:t>uvre une première série d'activités au niveau national au Ghana, une deuxième série d'activités visant à élargir le réseau de centres DTC et une troisième série d'activités à l'appui de l'initiative globale sur les centres DTC. Les résultats suivants ont été obtenus pour chaque groupe d'activités:</w:t>
            </w:r>
          </w:p>
          <w:p w14:paraId="6A163D51" w14:textId="17B82A2F" w:rsidR="006B345A" w:rsidRPr="0032393E" w:rsidRDefault="00B16B0D" w:rsidP="00720B6F">
            <w:pPr>
              <w:pStyle w:val="enumlev1"/>
              <w:tabs>
                <w:tab w:val="clear" w:pos="1134"/>
              </w:tabs>
              <w:spacing w:before="40" w:after="40"/>
              <w:ind w:left="454" w:hanging="454"/>
              <w:rPr>
                <w:rFonts w:cstheme="minorHAnsi"/>
                <w:sz w:val="18"/>
                <w:szCs w:val="18"/>
                <w:lang w:val="fr-FR"/>
              </w:rPr>
            </w:pPr>
            <w:r w:rsidRPr="0032393E">
              <w:rPr>
                <w:sz w:val="18"/>
                <w:szCs w:val="18"/>
                <w:lang w:val="fr-FR"/>
              </w:rPr>
              <w:lastRenderedPageBreak/>
              <w:t>–</w:t>
            </w:r>
            <w:r w:rsidRPr="0032393E">
              <w:rPr>
                <w:sz w:val="18"/>
                <w:szCs w:val="18"/>
                <w:lang w:val="fr-FR"/>
              </w:rPr>
              <w:tab/>
            </w:r>
            <w:r w:rsidR="006B345A" w:rsidRPr="0032393E">
              <w:rPr>
                <w:sz w:val="18"/>
                <w:szCs w:val="18"/>
                <w:lang w:val="fr-FR"/>
              </w:rPr>
              <w:t>Initiative</w:t>
            </w:r>
            <w:r w:rsidR="006B345A" w:rsidRPr="0032393E">
              <w:rPr>
                <w:rFonts w:cstheme="minorHAnsi"/>
                <w:color w:val="000000"/>
                <w:sz w:val="18"/>
                <w:szCs w:val="18"/>
                <w:lang w:val="fr-FR"/>
              </w:rPr>
              <w:t xml:space="preserve"> </w:t>
            </w:r>
            <w:r w:rsidR="006B345A" w:rsidRPr="0032393E">
              <w:rPr>
                <w:sz w:val="18"/>
                <w:szCs w:val="18"/>
                <w:lang w:val="fr-FR"/>
              </w:rPr>
              <w:t>sur</w:t>
            </w:r>
            <w:r w:rsidR="006B345A" w:rsidRPr="0032393E">
              <w:rPr>
                <w:rFonts w:cstheme="minorHAnsi"/>
                <w:color w:val="000000"/>
                <w:sz w:val="18"/>
                <w:szCs w:val="18"/>
                <w:lang w:val="fr-FR"/>
              </w:rPr>
              <w:t xml:space="preserve"> les centres DTC au Ghana: 1) renforcement de la formation aux compétences numériques: formation de 14 200 personnes sur trois ans, l'accent étant mis sur la participation d'au moins 8 000 femmes; 2) capacité de formation accrue: 186 maîtres formateurs supplémentaires formés pour renforcer les capacités d'enseignement à distance; 3) organisation d'ateliers nationaux annuels sur la mobilisation des parties prenantes afin d'accroître la participation aux activités des centres DTC et la coordination; 4) élargissement du réseau avec des centres DTC communautaires: l'intégralité des 200 centres communautaires situés dans des zones isolées sont à présent opérationnels et entièrement équipés; 5) élaboration de contenus de formation locaux: élaboration et mise en place de cinq nouveaux programmes de formation en langues locales; 6) création de clubs de codage: création et exploitation fonctionnelle de 10 clubs de codage locaux. </w:t>
            </w:r>
          </w:p>
          <w:p w14:paraId="723B292F" w14:textId="4BC0F708" w:rsidR="006B345A" w:rsidRPr="0032393E" w:rsidRDefault="00B16B0D"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Activités</w:t>
            </w:r>
            <w:r w:rsidR="006B345A" w:rsidRPr="0032393E">
              <w:rPr>
                <w:rFonts w:cstheme="minorHAnsi"/>
                <w:color w:val="000000"/>
                <w:sz w:val="18"/>
                <w:szCs w:val="18"/>
                <w:lang w:val="fr-FR"/>
              </w:rPr>
              <w:t xml:space="preserve"> à l'appui du réseau de centres DTC: 1) élargissement du réseau avec 10 centres supplémentaires, l'accent étant mis sur la formation de base et de niveau intermédiaire aux compétences numériques; 2) perfectionnement des formateurs et des enseignants: augmentation du nombre de formateurs et d'enseignants formés </w:t>
            </w:r>
            <w:r w:rsidR="006B345A" w:rsidRPr="0032393E">
              <w:rPr>
                <w:sz w:val="18"/>
                <w:szCs w:val="18"/>
                <w:lang w:val="fr-FR"/>
              </w:rPr>
              <w:t>dans ces centres, l'accent étant mis sur les capacités d'enseignement à distance; 3) organisation d'ateliers nationaux à l'intention des parties prenantes dans chaque pays participant à l'initiative sur les centres DTC, afin de favoriser la coordination et la participation au niveau national.</w:t>
            </w:r>
          </w:p>
          <w:p w14:paraId="62A7EB54" w14:textId="69799100" w:rsidR="006B345A" w:rsidRPr="0032393E" w:rsidRDefault="00B16B0D" w:rsidP="00720B6F">
            <w:pPr>
              <w:pStyle w:val="enumlev1"/>
              <w:tabs>
                <w:tab w:val="clear" w:pos="1134"/>
              </w:tabs>
              <w:spacing w:before="40" w:after="40"/>
              <w:ind w:left="454" w:hanging="454"/>
              <w:rPr>
                <w:rFonts w:cstheme="minorHAnsi"/>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Initiative globale sur les centres DTC: 1) réseau mondial opérationnel: l'initiative a été lancée et ses centres sont opérationnels dans la plupart des pays, 80% d'entre eux ayant pleinement mis en œuvre les activités comme prévu; 2) réseaux régionaux et supports de formation: création de réseaux régionaux de centres DTC et augmentation</w:t>
            </w:r>
            <w:r w:rsidR="006B345A" w:rsidRPr="0032393E">
              <w:rPr>
                <w:rFonts w:cstheme="minorHAnsi"/>
                <w:color w:val="000000"/>
                <w:sz w:val="18"/>
                <w:szCs w:val="18"/>
                <w:lang w:val="fr-FR"/>
              </w:rPr>
              <w:t xml:space="preserve"> de la disponibilité de supports de formation ciblés de haute qualité; 3) mobilisation de nouveaux partenaires: mobilisation d'au moins 5 nouveaux partenaires à l'appui de l'initiative et achèvement de l'évaluation pour la première phase, jetant ainsi les bases du lancement de la deuxième phase, avec au moins 10 nouveaux centres DTC rejoignant le réseau. </w:t>
            </w:r>
          </w:p>
        </w:tc>
      </w:tr>
      <w:tr w:rsidR="006B345A" w:rsidRPr="0032393E" w14:paraId="6A4B217E"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E932B6" w14:textId="77BCA688" w:rsidR="006B345A" w:rsidRPr="0032393E" w:rsidRDefault="006B345A" w:rsidP="006B345A">
            <w:pPr>
              <w:pStyle w:val="Tabletext"/>
              <w:rPr>
                <w:rFonts w:cstheme="minorHAnsi"/>
                <w:b/>
                <w:sz w:val="18"/>
                <w:szCs w:val="18"/>
                <w:lang w:val="fr-FR"/>
              </w:rPr>
            </w:pPr>
          </w:p>
        </w:tc>
      </w:tr>
      <w:tr w:rsidR="00B16B0D" w:rsidRPr="0032393E" w14:paraId="1F34DB44"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50D383"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7GLO23133</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CF3948"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enforcer les compétences numériques au moyen des Centres de transformation numérique (DTC) – Deuxième phas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D56030"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1er janvier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D7F3E5"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31 décembre 2025</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B46598"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AA440C"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1 068 767</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01534F" w14:textId="1B4DA113"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Agence norvégienne de coopération pour le développement (NORAD)</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481AF3" w14:textId="77FC6555" w:rsidR="006B345A" w:rsidRPr="0032393E" w:rsidRDefault="00B16B0D" w:rsidP="006B345A">
            <w:pPr>
              <w:pStyle w:val="Tabletext"/>
              <w:rPr>
                <w:rFonts w:cstheme="minorHAnsi"/>
                <w:sz w:val="18"/>
                <w:szCs w:val="18"/>
                <w:lang w:val="fr-FR"/>
              </w:rPr>
            </w:pPr>
            <w:r w:rsidRPr="0032393E">
              <w:rPr>
                <w:rFonts w:cstheme="minorHAnsi"/>
                <w:sz w:val="18"/>
                <w:szCs w:val="18"/>
                <w:lang w:val="fr-FR"/>
              </w:rPr>
              <w:t>Rés. 89 de la CMDT</w:t>
            </w:r>
          </w:p>
        </w:tc>
      </w:tr>
      <w:tr w:rsidR="00607B04" w:rsidRPr="0032393E" w14:paraId="44C99862"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CC75A7"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 xml:space="preserve">Pays bénéficiaires </w:t>
            </w:r>
            <w:r w:rsidRPr="0032393E">
              <w:rPr>
                <w:rFonts w:cstheme="minorHAnsi"/>
                <w:bCs/>
                <w:color w:val="000000"/>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CA591D" w14:textId="28C862FE"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Côte d'Ivoire, République démocratique du Congo, République dominicaine, Ghana, Indonésie, Maroc, Pakistan, Papouasie-Nouvelle-Guinée, Ouganda, Philippines, Rwanda, Sénégal, Zambie</w:t>
            </w:r>
          </w:p>
        </w:tc>
      </w:tr>
      <w:tr w:rsidR="00607B04" w:rsidRPr="0032393E" w14:paraId="20AAFE81"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E7C232"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19C6E" w14:textId="03B06E70"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Il s'agit de la deuxième phase du projet intitulé "Renforcer les compétences numériques au moyen des Centres de transformation numérique (DTC)" (7GLO20108). Pour cette deuxième phase, les résultats suivants devraient être obtenus: 1) dispenser une formation aux bénéficiaires issus des communautés mal desservies, à savoir les femmes, les jeunes et les écoliers; 2) dispenser une formation aux formateurs et aux enseignants; 3) promouvoir les services fournis par les centres DTC au niveau local au sein des communautés cibles; 4) évaluer l'état de préparation des centres locaux et identifier les besoins; 5) doter les centres des infrastructures et des équipements nécessaires; 6)</w:t>
            </w:r>
            <w:r w:rsidR="00B16B0D" w:rsidRPr="0032393E">
              <w:rPr>
                <w:rFonts w:cstheme="minorHAnsi"/>
                <w:color w:val="000000"/>
                <w:sz w:val="18"/>
                <w:szCs w:val="18"/>
                <w:lang w:val="fr-FR"/>
              </w:rPr>
              <w:t> </w:t>
            </w:r>
            <w:r w:rsidRPr="0032393E">
              <w:rPr>
                <w:rFonts w:cstheme="minorHAnsi"/>
                <w:color w:val="000000"/>
                <w:sz w:val="18"/>
                <w:szCs w:val="18"/>
                <w:lang w:val="fr-FR"/>
              </w:rPr>
              <w:t>dispenser une formation aux gestionnaires des centres; 7) organiser des réunions à l'échelle mondiale pour appuyer et renforcer la communauté; 8) mener des activités de sensibilisation pour accroître le nombre de centres DTC appartenant au réseau; 9) collaborer avec des partenaires nouveaux et existants pour soutenir l'initiative sur les centres</w:t>
            </w:r>
            <w:r w:rsidR="00B16B0D" w:rsidRPr="0032393E">
              <w:rPr>
                <w:rFonts w:cstheme="minorHAnsi"/>
                <w:color w:val="000000"/>
                <w:sz w:val="18"/>
                <w:szCs w:val="18"/>
                <w:lang w:val="fr-FR"/>
              </w:rPr>
              <w:t> </w:t>
            </w:r>
            <w:r w:rsidRPr="0032393E">
              <w:rPr>
                <w:rFonts w:cstheme="minorHAnsi"/>
                <w:color w:val="000000"/>
                <w:sz w:val="18"/>
                <w:szCs w:val="18"/>
                <w:lang w:val="fr-FR"/>
              </w:rPr>
              <w:t>DTC; 10) élaborer des supports promotionnels en faveur de l'initiative sur les centres DTC; 11) aider certains centres DTC à répondre à des demandes ponctuelles liées à leurs activités principales; 12) aider les centres DTC à mesurer les incidences de leurs activités.</w:t>
            </w:r>
          </w:p>
        </w:tc>
      </w:tr>
      <w:tr w:rsidR="006B345A" w:rsidRPr="0032393E" w14:paraId="21461CA5"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F26CD5" w14:textId="228973AA" w:rsidR="006B345A" w:rsidRPr="0032393E" w:rsidRDefault="006B345A" w:rsidP="006B345A">
            <w:pPr>
              <w:pStyle w:val="Tabletext"/>
              <w:rPr>
                <w:rFonts w:cstheme="minorHAnsi"/>
                <w:b/>
                <w:sz w:val="18"/>
                <w:szCs w:val="18"/>
                <w:lang w:val="fr-FR"/>
              </w:rPr>
            </w:pPr>
          </w:p>
        </w:tc>
      </w:tr>
      <w:tr w:rsidR="00B16B0D" w:rsidRPr="0032393E" w14:paraId="0ACF0549"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C5A3AF"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lastRenderedPageBreak/>
              <w:t>9GLO21116</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253DD3"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Accélérateur d'initiatives régionales pour l'innovation (MIIT) de l'UI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C1ABE9"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1er janvier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ECBE77"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31 décembre 2026</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53DD9C"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695F40"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221 0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77C8DC" w14:textId="2301CD9D"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 xml:space="preserve">CAICT </w:t>
            </w:r>
            <w:r w:rsidR="00B16B0D" w:rsidRPr="0032393E">
              <w:rPr>
                <w:rFonts w:cstheme="minorHAnsi"/>
                <w:color w:val="000000"/>
                <w:sz w:val="18"/>
                <w:szCs w:val="18"/>
                <w:lang w:val="fr-FR"/>
              </w:rPr>
              <w:t>–</w:t>
            </w:r>
            <w:r w:rsidRPr="0032393E">
              <w:rPr>
                <w:rFonts w:cstheme="minorHAnsi"/>
                <w:color w:val="000000"/>
                <w:sz w:val="18"/>
                <w:szCs w:val="18"/>
                <w:lang w:val="fr-FR"/>
              </w:rPr>
              <w:t xml:space="preserve"> Académie chinoise des technologies de l'information et de la communication; Branche chinoise de l'Institut BRICS pour les réseaux futurs</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2B330E" w14:textId="2DEF5F8C" w:rsidR="006B345A" w:rsidRPr="0032393E" w:rsidRDefault="00B16B0D" w:rsidP="006B345A">
            <w:pPr>
              <w:pStyle w:val="Tabletext"/>
              <w:rPr>
                <w:rFonts w:cstheme="minorHAnsi"/>
                <w:sz w:val="18"/>
                <w:szCs w:val="18"/>
                <w:lang w:val="fr-FR"/>
              </w:rPr>
            </w:pPr>
            <w:r w:rsidRPr="0032393E">
              <w:rPr>
                <w:rFonts w:cstheme="minorHAnsi"/>
                <w:sz w:val="18"/>
                <w:szCs w:val="18"/>
                <w:lang w:val="fr-FR"/>
              </w:rPr>
              <w:t>Rés. 90 de la CMDT</w:t>
            </w:r>
          </w:p>
        </w:tc>
      </w:tr>
      <w:tr w:rsidR="00607B04" w:rsidRPr="0032393E" w14:paraId="1E0BBD8B"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0A755F"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 xml:space="preserve">Pays bénéficiaires </w:t>
            </w:r>
            <w:r w:rsidRPr="0032393E">
              <w:rPr>
                <w:rFonts w:cstheme="minorHAnsi"/>
                <w:bCs/>
                <w:color w:val="000000"/>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458BAA" w14:textId="1739B83C"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Projet régional ou multirégional bénéficiant aux pays de la région</w:t>
            </w:r>
          </w:p>
        </w:tc>
      </w:tr>
      <w:tr w:rsidR="00607B04" w:rsidRPr="0032393E" w14:paraId="4DB94FE8"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734D99"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74B7BB"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Le principal objectif de l'accélérateur d'initiatives régionales est d'utiliser une approche écosystémique pour concevoir et accélérer les projets nationaux, régionaux et multirégionaux. Ce mécanisme utilise des méthodes éprouvées telles qu'Agile, la perception du sens, la réflexion systémique et la conception centrée sur l'humain pour répondre aux besoins persistants, intensifier les efforts régionaux et aider à la mise en œuvre des projets de développement numérique menés dans le cadre d'initiatives régionales.</w:t>
            </w:r>
          </w:p>
        </w:tc>
      </w:tr>
      <w:tr w:rsidR="006B345A" w:rsidRPr="0032393E" w14:paraId="56390630"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3B625A" w14:textId="6EA4633D" w:rsidR="006B345A" w:rsidRPr="0032393E" w:rsidRDefault="006B345A" w:rsidP="006B345A">
            <w:pPr>
              <w:pStyle w:val="Tabletext"/>
              <w:rPr>
                <w:rFonts w:cstheme="minorHAnsi"/>
                <w:b/>
                <w:sz w:val="18"/>
                <w:szCs w:val="18"/>
                <w:lang w:val="fr-FR"/>
              </w:rPr>
            </w:pPr>
          </w:p>
        </w:tc>
      </w:tr>
      <w:tr w:rsidR="00B16B0D" w:rsidRPr="0032393E" w14:paraId="543D3F60"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AF4410"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9GLO21116</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D317D8"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Promouvoir des politiques et des réglementations propices</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4680E0"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1er mars 2021</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CAEF30"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31 mars 2026</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46C7CD"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6BC243"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2 695 051</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08666C" w14:textId="77777777" w:rsidR="006B345A" w:rsidRPr="0032393E" w:rsidRDefault="006B345A" w:rsidP="00B16B0D">
            <w:pPr>
              <w:pStyle w:val="Tabletext"/>
              <w:jc w:val="center"/>
              <w:rPr>
                <w:rFonts w:cstheme="minorHAnsi"/>
                <w:sz w:val="18"/>
                <w:szCs w:val="18"/>
                <w:lang w:val="fr-FR"/>
              </w:rPr>
            </w:pPr>
            <w:r w:rsidRPr="0032393E">
              <w:rPr>
                <w:rFonts w:cstheme="minorHAnsi"/>
                <w:color w:val="000000"/>
                <w:sz w:val="18"/>
                <w:szCs w:val="18"/>
                <w:lang w:val="fr-FR"/>
              </w:rPr>
              <w:t>FCDO</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192249" w14:textId="77777777" w:rsidR="00B16B0D" w:rsidRPr="0032393E" w:rsidRDefault="00B16B0D" w:rsidP="00B16B0D">
            <w:pPr>
              <w:pStyle w:val="Tabletext"/>
              <w:rPr>
                <w:rFonts w:cstheme="minorHAnsi"/>
                <w:sz w:val="18"/>
                <w:szCs w:val="18"/>
                <w:lang w:val="fr-FR"/>
              </w:rPr>
            </w:pPr>
            <w:r w:rsidRPr="0032393E">
              <w:rPr>
                <w:rFonts w:cstheme="minorHAnsi"/>
                <w:sz w:val="18"/>
                <w:szCs w:val="18"/>
                <w:lang w:val="fr-FR"/>
              </w:rPr>
              <w:t>Rés. 20 de la CMDT</w:t>
            </w:r>
          </w:p>
          <w:p w14:paraId="2EB4D6FC" w14:textId="1169FE4E" w:rsidR="006B345A" w:rsidRPr="0032393E" w:rsidRDefault="00B16B0D" w:rsidP="00B16B0D">
            <w:pPr>
              <w:pStyle w:val="Tabletext"/>
              <w:rPr>
                <w:rFonts w:cstheme="minorHAnsi"/>
                <w:sz w:val="18"/>
                <w:szCs w:val="18"/>
                <w:lang w:val="fr-FR"/>
              </w:rPr>
            </w:pPr>
            <w:r w:rsidRPr="0032393E">
              <w:rPr>
                <w:rFonts w:cstheme="minorHAnsi"/>
                <w:sz w:val="18"/>
                <w:szCs w:val="18"/>
                <w:lang w:val="fr-FR"/>
              </w:rPr>
              <w:t>Rés. 40 de la CMDT</w:t>
            </w:r>
          </w:p>
        </w:tc>
      </w:tr>
      <w:tr w:rsidR="00607B04" w:rsidRPr="0032393E" w14:paraId="2E82BE4A"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B5190C"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 xml:space="preserve">Pays bénéficiaires </w:t>
            </w:r>
            <w:r w:rsidRPr="0032393E">
              <w:rPr>
                <w:rFonts w:cstheme="minorHAnsi"/>
                <w:bCs/>
                <w:color w:val="000000"/>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8EACA9"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République fédérative du Brésil, République d'Indonésie, Kenya, République fédérale du Nigéria, République sudafricaine</w:t>
            </w:r>
          </w:p>
        </w:tc>
      </w:tr>
      <w:tr w:rsidR="00607B04" w:rsidRPr="0032393E" w14:paraId="1B1662B9"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CAF020"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6AF442" w14:textId="77777777" w:rsidR="006B345A" w:rsidRPr="0032393E" w:rsidRDefault="006B345A" w:rsidP="006B345A">
            <w:pPr>
              <w:pStyle w:val="Tabletext"/>
              <w:rPr>
                <w:rFonts w:cstheme="minorHAnsi"/>
                <w:sz w:val="18"/>
                <w:szCs w:val="18"/>
                <w:lang w:val="fr-FR"/>
              </w:rPr>
            </w:pPr>
            <w:r w:rsidRPr="0032393E">
              <w:rPr>
                <w:rFonts w:cstheme="minorHAnsi"/>
                <w:color w:val="000000"/>
                <w:sz w:val="18"/>
                <w:szCs w:val="18"/>
                <w:lang w:val="fr-FR"/>
              </w:rPr>
              <w:t xml:space="preserve">Ce projet vise à étendre la connectivité dans les pays bénéficiaires cibles, l'accent étant mis sur les écoles, ainsi que sur les compétences numériques dans cinq pays bénéficiant du Programme DAP (Brésil, Indonésie, Kenya, Nigéria et République sudafricaine). Plus précisément, des progrès ont été accomplis dans les domaines de travail suivants: </w:t>
            </w:r>
          </w:p>
          <w:p w14:paraId="3E2972C0" w14:textId="27255AA9" w:rsidR="006B345A" w:rsidRPr="0032393E" w:rsidRDefault="00B16B0D" w:rsidP="00720B6F">
            <w:pPr>
              <w:pStyle w:val="enumlev1"/>
              <w:tabs>
                <w:tab w:val="clear" w:pos="1134"/>
              </w:tabs>
              <w:spacing w:before="40" w:after="40"/>
              <w:ind w:left="454" w:hanging="454"/>
              <w:rPr>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r>
            <w:r w:rsidR="006B345A" w:rsidRPr="0032393E">
              <w:rPr>
                <w:rFonts w:cstheme="minorHAnsi"/>
                <w:color w:val="000000"/>
                <w:sz w:val="18"/>
                <w:szCs w:val="18"/>
                <w:lang w:val="fr-FR"/>
              </w:rPr>
              <w:t xml:space="preserve">Réaliser </w:t>
            </w:r>
            <w:r w:rsidR="006B345A" w:rsidRPr="0032393E">
              <w:rPr>
                <w:sz w:val="18"/>
                <w:szCs w:val="18"/>
                <w:lang w:val="fr-FR"/>
              </w:rPr>
              <w:t>une analyse réglementaire, définir un cadre et élaborer des outils à l'appui des objectifs d'inclusion numérique dans certains pays partenaires</w:t>
            </w:r>
            <w:r w:rsidRPr="0032393E">
              <w:rPr>
                <w:sz w:val="18"/>
                <w:szCs w:val="18"/>
                <w:lang w:val="fr-FR"/>
              </w:rPr>
              <w:t>.</w:t>
            </w:r>
          </w:p>
          <w:p w14:paraId="5724035E" w14:textId="4D165248" w:rsidR="006B345A" w:rsidRPr="0032393E" w:rsidRDefault="00B16B0D"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Promouvoir des modèles durables pour étendre la connectivité des écoles dans les communautés mal desservie</w:t>
            </w:r>
            <w:r w:rsidRPr="0032393E">
              <w:rPr>
                <w:sz w:val="18"/>
                <w:szCs w:val="18"/>
                <w:lang w:val="fr-FR"/>
              </w:rPr>
              <w:t>s.</w:t>
            </w:r>
          </w:p>
          <w:p w14:paraId="1BA22244" w14:textId="23118C90" w:rsidR="006B345A" w:rsidRPr="0032393E" w:rsidRDefault="00B16B0D"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Promouvoir un environnement plus propice à l'investissement (privé et public) en faveur de l'inclusion numérique</w:t>
            </w:r>
            <w:r w:rsidRPr="0032393E">
              <w:rPr>
                <w:sz w:val="18"/>
                <w:szCs w:val="18"/>
                <w:lang w:val="fr-FR"/>
              </w:rPr>
              <w:t>.</w:t>
            </w:r>
          </w:p>
          <w:p w14:paraId="36093A82" w14:textId="43CCA310" w:rsidR="006B345A" w:rsidRPr="0032393E" w:rsidRDefault="00B16B0D" w:rsidP="00720B6F">
            <w:pPr>
              <w:pStyle w:val="enumlev1"/>
              <w:tabs>
                <w:tab w:val="clear" w:pos="1134"/>
              </w:tabs>
              <w:spacing w:before="40" w:after="40"/>
              <w:ind w:left="454" w:hanging="454"/>
              <w:rPr>
                <w:rFonts w:cstheme="minorHAnsi"/>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Renforcer les</w:t>
            </w:r>
            <w:r w:rsidR="006B345A" w:rsidRPr="0032393E">
              <w:rPr>
                <w:rFonts w:cstheme="minorHAnsi"/>
                <w:color w:val="000000"/>
                <w:sz w:val="18"/>
                <w:szCs w:val="18"/>
                <w:lang w:val="fr-FR"/>
              </w:rPr>
              <w:t xml:space="preserve"> compétences numériques des personnes, en particulier des jeunes, pour leur permettre d'accéder à des emplois décents.</w:t>
            </w:r>
          </w:p>
        </w:tc>
      </w:tr>
      <w:tr w:rsidR="006B345A" w:rsidRPr="0032393E" w14:paraId="633E0890"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D61059" w14:textId="4BE36B9E" w:rsidR="006B345A" w:rsidRPr="0032393E" w:rsidRDefault="006B345A" w:rsidP="006B345A">
            <w:pPr>
              <w:pStyle w:val="Tabletext"/>
              <w:rPr>
                <w:rFonts w:cstheme="minorHAnsi"/>
                <w:b/>
                <w:sz w:val="18"/>
                <w:szCs w:val="18"/>
                <w:lang w:val="fr-FR"/>
              </w:rPr>
            </w:pPr>
          </w:p>
        </w:tc>
      </w:tr>
      <w:tr w:rsidR="00B16B0D" w:rsidRPr="0032393E" w14:paraId="614BC43E"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DB5B2C"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lastRenderedPageBreak/>
              <w:t>7GLO25152</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457F2D" w14:textId="0E516C67" w:rsidR="006B345A" w:rsidRPr="0032393E" w:rsidRDefault="006B345A" w:rsidP="006B345A">
            <w:pPr>
              <w:pStyle w:val="Tabletext"/>
              <w:rPr>
                <w:rFonts w:cstheme="minorHAnsi"/>
                <w:bCs/>
                <w:sz w:val="18"/>
                <w:szCs w:val="18"/>
                <w:lang w:val="fr-FR"/>
              </w:rPr>
            </w:pPr>
            <w:r w:rsidRPr="0032393E">
              <w:rPr>
                <w:rFonts w:cstheme="minorHAnsi"/>
                <w:color w:val="000000"/>
                <w:sz w:val="18"/>
                <w:szCs w:val="18"/>
                <w:lang w:val="fr-FR"/>
              </w:rPr>
              <w:t>Initiative relative à l'échange international sur la réglementation des</w:t>
            </w:r>
            <w:r w:rsidR="00B16B0D" w:rsidRPr="0032393E">
              <w:rPr>
                <w:rFonts w:cstheme="minorHAnsi"/>
                <w:color w:val="000000"/>
                <w:sz w:val="18"/>
                <w:szCs w:val="18"/>
                <w:lang w:val="fr-FR"/>
              </w:rPr>
              <w:t> </w:t>
            </w:r>
            <w:r w:rsidRPr="0032393E">
              <w:rPr>
                <w:rFonts w:cstheme="minorHAnsi"/>
                <w:color w:val="000000"/>
                <w:sz w:val="18"/>
                <w:szCs w:val="18"/>
                <w:lang w:val="fr-FR"/>
              </w:rPr>
              <w:t>DEEE et la mobilisation des entreprises technologiques – Créer une économie circulaire pour le secteur de l'électroniqu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2CB32B"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1er juillet 2025</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E25FF3"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31 décembre 2026</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87B343"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F4DDD8"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246 0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EF6C68"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Agence présidentielle colombienne pour la coopération international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FD21193" w14:textId="61F759BE" w:rsidR="006B345A" w:rsidRPr="0032393E" w:rsidRDefault="00B16B0D" w:rsidP="006B345A">
            <w:pPr>
              <w:pStyle w:val="Tabletext"/>
              <w:rPr>
                <w:rFonts w:cstheme="minorHAnsi"/>
                <w:bCs/>
                <w:sz w:val="18"/>
                <w:szCs w:val="18"/>
                <w:lang w:val="fr-FR"/>
              </w:rPr>
            </w:pPr>
            <w:r w:rsidRPr="0032393E">
              <w:rPr>
                <w:rFonts w:cstheme="minorHAnsi"/>
                <w:bCs/>
                <w:sz w:val="18"/>
                <w:szCs w:val="18"/>
                <w:lang w:val="fr-FR"/>
              </w:rPr>
              <w:t>Rés. 13 de la CMDT</w:t>
            </w:r>
          </w:p>
        </w:tc>
      </w:tr>
      <w:tr w:rsidR="00607B04" w:rsidRPr="0032393E" w14:paraId="29FE4D84"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B46DDE"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E7B457" w14:textId="77777777" w:rsidR="006B345A" w:rsidRPr="0032393E" w:rsidRDefault="006B345A" w:rsidP="006B345A">
            <w:pPr>
              <w:pStyle w:val="Tabletext"/>
              <w:rPr>
                <w:rFonts w:cstheme="minorHAnsi"/>
                <w:bCs/>
                <w:sz w:val="18"/>
                <w:szCs w:val="18"/>
                <w:lang w:val="fr-FR"/>
              </w:rPr>
            </w:pPr>
            <w:r w:rsidRPr="0032393E">
              <w:rPr>
                <w:rFonts w:cstheme="minorHAnsi"/>
                <w:color w:val="000000"/>
                <w:sz w:val="18"/>
                <w:szCs w:val="18"/>
                <w:lang w:val="fr-FR"/>
              </w:rPr>
              <w:t>République de Colombie, République dominicaine, République de l'Inde, Nigéria, Philippines, République sudafricaine</w:t>
            </w:r>
          </w:p>
        </w:tc>
      </w:tr>
      <w:tr w:rsidR="00607B04" w:rsidRPr="0032393E" w14:paraId="021A3EBC"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F0879D"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8F5086" w14:textId="77777777" w:rsidR="006B345A" w:rsidRPr="0032393E" w:rsidRDefault="006B345A" w:rsidP="006B345A">
            <w:pPr>
              <w:pStyle w:val="Tabletext"/>
              <w:rPr>
                <w:rFonts w:cstheme="minorHAnsi"/>
                <w:bCs/>
                <w:sz w:val="18"/>
                <w:szCs w:val="18"/>
                <w:lang w:val="fr-FR"/>
              </w:rPr>
            </w:pPr>
            <w:r w:rsidRPr="0032393E">
              <w:rPr>
                <w:rFonts w:cstheme="minorHAnsi"/>
                <w:color w:val="000000"/>
                <w:sz w:val="18"/>
                <w:szCs w:val="18"/>
                <w:lang w:val="fr-FR"/>
              </w:rPr>
              <w:t>Les travaux devraient permettre d'accroître les capacités et les outils dont disposent les administrations bénéficiaires pour renforcer les mesures réglementaires applicables au traitement des déchets d'équipements électriques et électroniques, et soutenir la transition vers une économie circulaire au sein du secteur de l'électronique dans leurs pays respectifs. Pour ce faire, les activités suivantes seront menées:</w:t>
            </w:r>
          </w:p>
          <w:p w14:paraId="16111141" w14:textId="11EEF3EA" w:rsidR="006B345A" w:rsidRPr="0032393E" w:rsidRDefault="00B16B0D" w:rsidP="00720B6F">
            <w:pPr>
              <w:pStyle w:val="enumlev1"/>
              <w:tabs>
                <w:tab w:val="clear" w:pos="1134"/>
              </w:tabs>
              <w:spacing w:before="40" w:after="40"/>
              <w:ind w:left="454" w:hanging="454"/>
              <w:rPr>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r>
            <w:r w:rsidR="006B345A" w:rsidRPr="0032393E">
              <w:rPr>
                <w:sz w:val="18"/>
                <w:szCs w:val="18"/>
                <w:lang w:val="fr-FR"/>
              </w:rPr>
              <w:t>Préalablement au voyage d'études, établissement de profils techniques des pays sur le système de gestion post-consommation dans le secteur de l'électronique.</w:t>
            </w:r>
          </w:p>
          <w:p w14:paraId="27CFA5BC" w14:textId="01F03470" w:rsidR="006B345A" w:rsidRPr="0032393E" w:rsidRDefault="00B16B0D"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Après le voyage d'études, organisation de webinaires sur les bonnes pratiques concernant le système de gestion post-consommation dans le secteur de l'électronique dans les pays participants.</w:t>
            </w:r>
          </w:p>
          <w:p w14:paraId="6415DCD6" w14:textId="771851D9" w:rsidR="006B345A" w:rsidRPr="0032393E" w:rsidRDefault="00B16B0D"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Voyage d'études organisé avec des partenaires techniques et pour le partage de connaissances à Pretoria (République sudafricaine) et à New Delhi (Inde).</w:t>
            </w:r>
          </w:p>
          <w:p w14:paraId="35C5D8C8" w14:textId="7B08F5A1" w:rsidR="006B345A" w:rsidRPr="0032393E" w:rsidRDefault="00B16B0D" w:rsidP="00720B6F">
            <w:pPr>
              <w:pStyle w:val="enumlev1"/>
              <w:tabs>
                <w:tab w:val="clear" w:pos="1134"/>
              </w:tabs>
              <w:spacing w:before="40" w:after="40"/>
              <w:ind w:left="454" w:hanging="454"/>
              <w:rPr>
                <w:rFonts w:cstheme="minorHAnsi"/>
                <w:bCs/>
                <w:sz w:val="18"/>
                <w:szCs w:val="18"/>
                <w:lang w:val="fr-FR"/>
              </w:rPr>
            </w:pPr>
            <w:r w:rsidRPr="0032393E">
              <w:rPr>
                <w:sz w:val="18"/>
                <w:szCs w:val="18"/>
                <w:lang w:val="fr-FR"/>
              </w:rPr>
              <w:t>•</w:t>
            </w:r>
            <w:r w:rsidRPr="0032393E">
              <w:rPr>
                <w:sz w:val="18"/>
                <w:szCs w:val="18"/>
                <w:lang w:val="fr-FR"/>
              </w:rPr>
              <w:tab/>
            </w:r>
            <w:r w:rsidR="006B345A" w:rsidRPr="0032393E">
              <w:rPr>
                <w:sz w:val="18"/>
                <w:szCs w:val="18"/>
                <w:lang w:val="fr-FR"/>
              </w:rPr>
              <w:t>Mise à disposition du kit pratique à l'intention des décideurs sur les sites web de l'Agence présidentielle colombienne pour la coopération internationale et de l'UIT en anglais,</w:t>
            </w:r>
            <w:r w:rsidR="006B345A" w:rsidRPr="0032393E">
              <w:rPr>
                <w:rFonts w:cstheme="minorHAnsi"/>
                <w:color w:val="000000"/>
                <w:sz w:val="18"/>
                <w:szCs w:val="18"/>
                <w:lang w:val="fr-FR"/>
              </w:rPr>
              <w:t xml:space="preserve"> espagnol et français pour les membres de l'UIT dans toutes les régions.</w:t>
            </w:r>
          </w:p>
        </w:tc>
      </w:tr>
      <w:tr w:rsidR="006B345A" w:rsidRPr="0032393E" w14:paraId="540ADCC2"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E5701D" w14:textId="77777777" w:rsidR="006B345A" w:rsidRPr="0032393E" w:rsidRDefault="006B345A" w:rsidP="006B345A">
            <w:pPr>
              <w:pStyle w:val="Tabletext"/>
              <w:rPr>
                <w:rFonts w:cstheme="minorHAnsi"/>
                <w:b/>
                <w:sz w:val="18"/>
                <w:szCs w:val="18"/>
                <w:lang w:val="fr-FR"/>
              </w:rPr>
            </w:pPr>
          </w:p>
        </w:tc>
      </w:tr>
      <w:tr w:rsidR="00B16B0D" w:rsidRPr="0032393E" w14:paraId="4BEA5AAB"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C3CF40" w14:textId="77777777" w:rsidR="006B345A" w:rsidRPr="0032393E" w:rsidRDefault="006B345A" w:rsidP="00720B6F">
            <w:pPr>
              <w:pStyle w:val="Tabletext"/>
              <w:jc w:val="center"/>
              <w:rPr>
                <w:rFonts w:cstheme="minorHAnsi"/>
                <w:b/>
                <w:sz w:val="18"/>
                <w:szCs w:val="18"/>
                <w:lang w:val="fr-FR"/>
              </w:rPr>
            </w:pPr>
            <w:r w:rsidRPr="0032393E">
              <w:rPr>
                <w:rFonts w:cstheme="minorHAnsi"/>
                <w:b/>
                <w:color w:val="000000"/>
                <w:sz w:val="18"/>
                <w:szCs w:val="18"/>
                <w:lang w:val="fr-FR"/>
              </w:rPr>
              <w:t>9RAF25152</w:t>
            </w:r>
          </w:p>
        </w:tc>
        <w:tc>
          <w:tcPr>
            <w:tcW w:w="11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F29CBF" w14:textId="77777777" w:rsidR="006B345A" w:rsidRPr="0032393E" w:rsidRDefault="006B345A" w:rsidP="006B345A">
            <w:pPr>
              <w:pStyle w:val="Tabletext"/>
              <w:rPr>
                <w:rFonts w:cstheme="minorHAnsi"/>
                <w:bCs/>
                <w:sz w:val="18"/>
                <w:szCs w:val="18"/>
                <w:lang w:val="fr-FR"/>
              </w:rPr>
            </w:pPr>
            <w:r w:rsidRPr="0032393E">
              <w:rPr>
                <w:rFonts w:cstheme="minorHAnsi"/>
                <w:color w:val="000000"/>
                <w:sz w:val="18"/>
                <w:szCs w:val="18"/>
                <w:lang w:val="fr-FR"/>
              </w:rPr>
              <w:t>Transformation numérique pour l'Afrique/projet régional d'intégration numérique pour l'Afrique de l'Ouest (DfTA/WARDIP) en Gambi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7424B3"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15 mai 2025</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B0D4A6"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30 janvier 2026</w:t>
            </w:r>
          </w:p>
        </w:tc>
        <w:tc>
          <w:tcPr>
            <w:tcW w:w="4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DAB42E"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3F1451"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89 357</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FB2577" w14:textId="77777777" w:rsidR="006B345A" w:rsidRPr="0032393E" w:rsidRDefault="006B345A" w:rsidP="00B16B0D">
            <w:pPr>
              <w:pStyle w:val="Tabletext"/>
              <w:jc w:val="center"/>
              <w:rPr>
                <w:rFonts w:cstheme="minorHAnsi"/>
                <w:bCs/>
                <w:sz w:val="18"/>
                <w:szCs w:val="18"/>
                <w:lang w:val="fr-FR"/>
              </w:rPr>
            </w:pPr>
            <w:r w:rsidRPr="0032393E">
              <w:rPr>
                <w:rFonts w:cstheme="minorHAnsi"/>
                <w:color w:val="000000"/>
                <w:sz w:val="18"/>
                <w:szCs w:val="18"/>
                <w:lang w:val="fr-FR"/>
              </w:rPr>
              <w:t>Agence des technologies de l'information et de la communication de la Gambie (GICTA)</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8666B4" w14:textId="29A54102" w:rsidR="006B345A" w:rsidRPr="0032393E" w:rsidRDefault="00607B04" w:rsidP="006B345A">
            <w:pPr>
              <w:pStyle w:val="Tabletext"/>
              <w:rPr>
                <w:rFonts w:cstheme="minorHAnsi"/>
                <w:bCs/>
                <w:sz w:val="18"/>
                <w:szCs w:val="18"/>
                <w:lang w:val="fr-FR"/>
              </w:rPr>
            </w:pPr>
            <w:r w:rsidRPr="0032393E">
              <w:rPr>
                <w:rFonts w:cstheme="minorHAnsi"/>
                <w:bCs/>
                <w:sz w:val="18"/>
                <w:szCs w:val="18"/>
                <w:lang w:val="fr-FR"/>
              </w:rPr>
              <w:t>Rés. 89 de la CMDT</w:t>
            </w:r>
          </w:p>
        </w:tc>
      </w:tr>
      <w:tr w:rsidR="00607B04" w:rsidRPr="0032393E" w14:paraId="2F232946"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A52E94" w14:textId="6357CA12"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F8E983" w14:textId="77777777" w:rsidR="006B345A" w:rsidRPr="0032393E" w:rsidRDefault="006B345A" w:rsidP="006B345A">
            <w:pPr>
              <w:pStyle w:val="Tabletext"/>
              <w:rPr>
                <w:rFonts w:cstheme="minorHAnsi"/>
                <w:bCs/>
                <w:sz w:val="18"/>
                <w:szCs w:val="18"/>
                <w:lang w:val="fr-FR"/>
              </w:rPr>
            </w:pPr>
            <w:r w:rsidRPr="0032393E">
              <w:rPr>
                <w:rFonts w:cstheme="minorHAnsi"/>
                <w:color w:val="000000"/>
                <w:sz w:val="18"/>
                <w:szCs w:val="18"/>
                <w:lang w:val="fr-FR"/>
              </w:rPr>
              <w:t>République de Gambie</w:t>
            </w:r>
          </w:p>
        </w:tc>
      </w:tr>
      <w:tr w:rsidR="00607B04" w:rsidRPr="0032393E" w14:paraId="09502F92"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F31E72" w14:textId="77777777" w:rsidR="006B345A" w:rsidRPr="0032393E" w:rsidRDefault="006B345A" w:rsidP="006B345A">
            <w:pPr>
              <w:pStyle w:val="Tabletext"/>
              <w:rPr>
                <w:rFonts w:cstheme="minorHAnsi"/>
                <w:b/>
                <w:sz w:val="18"/>
                <w:szCs w:val="18"/>
                <w:lang w:val="fr-FR"/>
              </w:rPr>
            </w:pPr>
            <w:r w:rsidRPr="0032393E">
              <w:rPr>
                <w:rFonts w:cstheme="minorHAnsi"/>
                <w:b/>
                <w:color w:val="000000"/>
                <w:sz w:val="18"/>
                <w:szCs w:val="18"/>
                <w:lang w:val="fr-FR"/>
              </w:rPr>
              <w:t>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E3E835" w14:textId="77777777" w:rsidR="006B345A" w:rsidRPr="0032393E" w:rsidRDefault="006B345A" w:rsidP="006B345A">
            <w:pPr>
              <w:pStyle w:val="Tabletext"/>
              <w:rPr>
                <w:rFonts w:cstheme="minorHAnsi"/>
                <w:bCs/>
                <w:sz w:val="18"/>
                <w:szCs w:val="18"/>
                <w:lang w:val="fr-FR"/>
              </w:rPr>
            </w:pPr>
            <w:r w:rsidRPr="0032393E">
              <w:rPr>
                <w:rFonts w:cstheme="minorHAnsi"/>
                <w:color w:val="000000"/>
                <w:sz w:val="18"/>
                <w:szCs w:val="18"/>
                <w:lang w:val="fr-FR"/>
              </w:rPr>
              <w:t>Le projet vise à doter l'équipe responsable de la transformation numérique de la Gambie d'une expérience concrète de l'intégration des pratiques d'architecture institutionnelle à l'approche modulaire. L'un des principaux objectifs consiste à élaborer un cadre d'évaluation environnementale normalisé à l'échelle du gouvernement fondé sur les bonnes pratiques internationales comme le cadre TOGAF, tout en l'adaptant au contexte gouvernemental unique de la Gambie. Il s'agit notamment d'aligner le cadre sur la structure organisationnelle, l'environnement réglementaire et les objectifs stratégiques du pays. Il s'agira également de définir l'état actuel et futur de l'architecture numérique, en identifiant les écarts entre ces deux états afin d'orienter les efforts de transformation.</w:t>
            </w:r>
          </w:p>
        </w:tc>
      </w:tr>
    </w:tbl>
    <w:p w14:paraId="346B4970" w14:textId="2C242D96" w:rsidR="000C332D" w:rsidRPr="0032393E" w:rsidRDefault="00FF393A" w:rsidP="00B16B0D">
      <w:pPr>
        <w:pStyle w:val="Heading2"/>
        <w:tabs>
          <w:tab w:val="clear" w:pos="1134"/>
        </w:tabs>
        <w:spacing w:after="120"/>
        <w:ind w:left="0" w:firstLine="0"/>
        <w:rPr>
          <w:lang w:val="fr-FR"/>
        </w:rPr>
      </w:pPr>
      <w:r w:rsidRPr="0032393E">
        <w:rPr>
          <w:lang w:val="fr-FR"/>
        </w:rPr>
        <w:lastRenderedPageBreak/>
        <w:t>IR: AFR2 – Mise en œuvre et expansion des infrastructures à large bande, de la connectivité et des technologies émergentes</w:t>
      </w:r>
    </w:p>
    <w:tbl>
      <w:tblPr>
        <w:tblW w:w="4992" w:type="pct"/>
        <w:tblLayout w:type="fixed"/>
        <w:tblCellMar>
          <w:left w:w="0" w:type="dxa"/>
          <w:right w:w="0" w:type="dxa"/>
        </w:tblCellMar>
        <w:tblLook w:val="04A0" w:firstRow="1" w:lastRow="0" w:firstColumn="1" w:lastColumn="0" w:noHBand="0" w:noVBand="1"/>
      </w:tblPr>
      <w:tblGrid>
        <w:gridCol w:w="1523"/>
        <w:gridCol w:w="3207"/>
        <w:gridCol w:w="1622"/>
        <w:gridCol w:w="1613"/>
        <w:gridCol w:w="1248"/>
        <w:gridCol w:w="1025"/>
        <w:gridCol w:w="8"/>
        <w:gridCol w:w="2338"/>
        <w:gridCol w:w="1568"/>
      </w:tblGrid>
      <w:tr w:rsidR="00CE6D80" w:rsidRPr="0032393E" w14:paraId="1764FF83" w14:textId="77777777" w:rsidTr="00CE6D80">
        <w:trPr>
          <w:tblHeader/>
        </w:trPr>
        <w:tc>
          <w:tcPr>
            <w:tcW w:w="538" w:type="pct"/>
            <w:shd w:val="clear" w:color="auto" w:fill="004B96"/>
            <w:tcMar>
              <w:top w:w="75" w:type="dxa"/>
              <w:left w:w="75" w:type="dxa"/>
              <w:bottom w:w="75" w:type="dxa"/>
              <w:right w:w="75" w:type="dxa"/>
            </w:tcMar>
            <w:vAlign w:val="center"/>
            <w:hideMark/>
          </w:tcPr>
          <w:p w14:paraId="587D2F0E" w14:textId="77777777" w:rsidR="00CE6D80" w:rsidRPr="0032393E" w:rsidRDefault="00CE6D80" w:rsidP="00B16B0D">
            <w:pPr>
              <w:pStyle w:val="Tablehead"/>
              <w:rPr>
                <w:color w:val="FFFFFF" w:themeColor="background1"/>
                <w:sz w:val="18"/>
                <w:szCs w:val="18"/>
                <w:lang w:val="fr-FR"/>
              </w:rPr>
            </w:pPr>
            <w:r w:rsidRPr="0032393E">
              <w:rPr>
                <w:color w:val="FFFFFF" w:themeColor="background1"/>
                <w:sz w:val="18"/>
                <w:szCs w:val="18"/>
                <w:lang w:val="fr-FR"/>
              </w:rPr>
              <w:t>N° du projet</w:t>
            </w:r>
          </w:p>
        </w:tc>
        <w:tc>
          <w:tcPr>
            <w:tcW w:w="1133" w:type="pct"/>
            <w:shd w:val="clear" w:color="auto" w:fill="004B96"/>
            <w:tcMar>
              <w:top w:w="75" w:type="dxa"/>
              <w:left w:w="75" w:type="dxa"/>
              <w:bottom w:w="75" w:type="dxa"/>
              <w:right w:w="75" w:type="dxa"/>
            </w:tcMar>
            <w:vAlign w:val="center"/>
            <w:hideMark/>
          </w:tcPr>
          <w:p w14:paraId="558304CD" w14:textId="77777777" w:rsidR="00CE6D80" w:rsidRPr="0032393E" w:rsidRDefault="00CE6D80" w:rsidP="00B16B0D">
            <w:pPr>
              <w:pStyle w:val="Tablehead"/>
              <w:rPr>
                <w:color w:val="FFFFFF" w:themeColor="background1"/>
                <w:sz w:val="18"/>
                <w:szCs w:val="18"/>
                <w:lang w:val="fr-FR"/>
              </w:rPr>
            </w:pPr>
            <w:r w:rsidRPr="0032393E">
              <w:rPr>
                <w:color w:val="FFFFFF" w:themeColor="background1"/>
                <w:sz w:val="18"/>
                <w:szCs w:val="18"/>
                <w:lang w:val="fr-FR"/>
              </w:rPr>
              <w:t>Titre</w:t>
            </w:r>
          </w:p>
        </w:tc>
        <w:tc>
          <w:tcPr>
            <w:tcW w:w="573" w:type="pct"/>
            <w:shd w:val="clear" w:color="auto" w:fill="004B96"/>
            <w:tcMar>
              <w:top w:w="75" w:type="dxa"/>
              <w:left w:w="75" w:type="dxa"/>
              <w:bottom w:w="75" w:type="dxa"/>
              <w:right w:w="75" w:type="dxa"/>
            </w:tcMar>
            <w:vAlign w:val="center"/>
            <w:hideMark/>
          </w:tcPr>
          <w:p w14:paraId="1E5C08B6" w14:textId="77777777" w:rsidR="00CE6D80" w:rsidRPr="0032393E" w:rsidRDefault="00CE6D80" w:rsidP="00B16B0D">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70" w:type="pct"/>
            <w:shd w:val="clear" w:color="auto" w:fill="004B96"/>
            <w:tcMar>
              <w:top w:w="75" w:type="dxa"/>
              <w:left w:w="75" w:type="dxa"/>
              <w:bottom w:w="75" w:type="dxa"/>
              <w:right w:w="75" w:type="dxa"/>
            </w:tcMar>
            <w:vAlign w:val="center"/>
            <w:hideMark/>
          </w:tcPr>
          <w:p w14:paraId="4BC6F898" w14:textId="77777777" w:rsidR="00CE6D80" w:rsidRPr="0032393E" w:rsidRDefault="00CE6D80" w:rsidP="00B16B0D">
            <w:pPr>
              <w:pStyle w:val="Tablehead"/>
              <w:rPr>
                <w:color w:val="FFFFFF" w:themeColor="background1"/>
                <w:sz w:val="18"/>
                <w:szCs w:val="18"/>
                <w:lang w:val="fr-FR"/>
              </w:rPr>
            </w:pPr>
            <w:r w:rsidRPr="0032393E">
              <w:rPr>
                <w:color w:val="FFFFFF" w:themeColor="background1"/>
                <w:sz w:val="18"/>
                <w:szCs w:val="18"/>
                <w:lang w:val="fr-FR"/>
              </w:rPr>
              <w:t>Date de fin</w:t>
            </w:r>
          </w:p>
        </w:tc>
        <w:tc>
          <w:tcPr>
            <w:tcW w:w="441" w:type="pct"/>
            <w:shd w:val="clear" w:color="auto" w:fill="004B96"/>
            <w:tcMar>
              <w:top w:w="75" w:type="dxa"/>
              <w:left w:w="75" w:type="dxa"/>
              <w:bottom w:w="75" w:type="dxa"/>
              <w:right w:w="75" w:type="dxa"/>
            </w:tcMar>
            <w:vAlign w:val="center"/>
            <w:hideMark/>
          </w:tcPr>
          <w:p w14:paraId="2B3BCE30" w14:textId="77777777" w:rsidR="00CE6D80" w:rsidRPr="0032393E" w:rsidRDefault="00CE6D80" w:rsidP="00B16B0D">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62" w:type="pct"/>
            <w:shd w:val="clear" w:color="auto" w:fill="004B96"/>
            <w:tcMar>
              <w:top w:w="75" w:type="dxa"/>
              <w:left w:w="75" w:type="dxa"/>
              <w:bottom w:w="75" w:type="dxa"/>
              <w:right w:w="75" w:type="dxa"/>
            </w:tcMar>
            <w:vAlign w:val="center"/>
            <w:hideMark/>
          </w:tcPr>
          <w:p w14:paraId="3061E1A7" w14:textId="77777777" w:rsidR="00CE6D80" w:rsidRPr="0032393E" w:rsidRDefault="00CE6D80" w:rsidP="00B16B0D">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28" w:type="pct"/>
            <w:gridSpan w:val="2"/>
            <w:shd w:val="clear" w:color="auto" w:fill="004B96"/>
            <w:tcMar>
              <w:top w:w="75" w:type="dxa"/>
              <w:left w:w="75" w:type="dxa"/>
              <w:bottom w:w="75" w:type="dxa"/>
              <w:right w:w="75" w:type="dxa"/>
            </w:tcMar>
            <w:vAlign w:val="center"/>
            <w:hideMark/>
          </w:tcPr>
          <w:p w14:paraId="361A91D2" w14:textId="77777777" w:rsidR="00CE6D80" w:rsidRPr="0032393E" w:rsidRDefault="00CE6D80" w:rsidP="00B16B0D">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4" w:type="pct"/>
            <w:shd w:val="clear" w:color="auto" w:fill="004B96"/>
            <w:tcMar>
              <w:top w:w="75" w:type="dxa"/>
              <w:left w:w="75" w:type="dxa"/>
              <w:bottom w:w="75" w:type="dxa"/>
              <w:right w:w="75" w:type="dxa"/>
            </w:tcMar>
            <w:vAlign w:val="center"/>
            <w:hideMark/>
          </w:tcPr>
          <w:p w14:paraId="3458EA13" w14:textId="77777777" w:rsidR="00CE6D80" w:rsidRPr="0032393E" w:rsidRDefault="00CE6D80" w:rsidP="00B16B0D">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CE6D80" w:rsidRPr="0032393E" w14:paraId="5279A891"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AAF645" w14:textId="77777777" w:rsidR="00CE6D80" w:rsidRPr="0032393E" w:rsidRDefault="00CE6D80" w:rsidP="00720B6F">
            <w:pPr>
              <w:pStyle w:val="Tabletext"/>
              <w:jc w:val="center"/>
              <w:rPr>
                <w:rFonts w:cstheme="minorHAnsi"/>
                <w:b/>
                <w:sz w:val="18"/>
                <w:szCs w:val="18"/>
                <w:lang w:val="fr-FR"/>
              </w:rPr>
            </w:pPr>
            <w:r w:rsidRPr="0032393E">
              <w:rPr>
                <w:rFonts w:cstheme="minorHAnsi"/>
                <w:b/>
                <w:sz w:val="18"/>
                <w:szCs w:val="18"/>
                <w:lang w:val="fr-FR"/>
              </w:rPr>
              <w:t>2CAF23002</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B678F3"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Création d'un centre de formation à la fibre optique en République centrafricaine</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4AF1DA" w14:textId="77777777"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1er février 2023</w:t>
            </w:r>
          </w:p>
        </w:tc>
        <w:tc>
          <w:tcPr>
            <w:tcW w:w="5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2CD724" w14:textId="77777777"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31 décembre 2025</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465A99" w14:textId="77777777"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0E4B44" w14:textId="77777777"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300 000</w:t>
            </w:r>
          </w:p>
        </w:tc>
        <w:tc>
          <w:tcPr>
            <w:tcW w:w="82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6A4592" w14:textId="7A772176"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République Centrafricaine – Ministère de l'économie numérique, des postes et des télécommunications</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FBD206"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Rés. 13 de la CMDT</w:t>
            </w:r>
          </w:p>
        </w:tc>
      </w:tr>
      <w:tr w:rsidR="00CE6D80" w:rsidRPr="0032393E" w14:paraId="7426C885"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44AFB3" w14:textId="4E549611"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t>Pays bénéficiaire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152485"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République centrafricaine</w:t>
            </w:r>
          </w:p>
        </w:tc>
      </w:tr>
      <w:tr w:rsidR="00CE6D80" w:rsidRPr="0032393E" w14:paraId="6BCCB341"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E79E17" w14:textId="77777777"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t>Résultats attendus et réalisat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A890ED" w14:textId="7BC8B687" w:rsidR="00CE6D80" w:rsidRPr="0032393E" w:rsidRDefault="00CE6D80" w:rsidP="00B16B0D">
            <w:pPr>
              <w:pStyle w:val="Tabletext"/>
              <w:rPr>
                <w:rFonts w:cstheme="minorHAnsi"/>
                <w:sz w:val="18"/>
                <w:szCs w:val="18"/>
                <w:lang w:val="fr-FR"/>
              </w:rPr>
            </w:pPr>
            <w:r w:rsidRPr="0032393E">
              <w:rPr>
                <w:rFonts w:cstheme="minorHAnsi"/>
                <w:sz w:val="18"/>
                <w:szCs w:val="18"/>
                <w:lang w:val="fr-FR"/>
              </w:rPr>
              <w:t>À la fin du projet, le pays devrait notamment être doté d'une structure de formation opérationnelle et équipée d'un centre de formation viable sur le long terme et autonome. Le projet vise également à proposer des formations appropriées et sanctionnées par un diplôme, notamment en mettant en œuvre un programme de formation de formateurs et un programme de formation à l'intention des techniciens et agents de maintenance qualifiés, l'objectif étant de proposer 5 à 10 formations adaptées pouvant former 10 à 20 techniciens. Obtenir ces résultats renforcera la capacité du pays bénéficiaire à accélérer le déploiement du large bande dans les zones urbaines et rurales.</w:t>
            </w:r>
          </w:p>
        </w:tc>
      </w:tr>
      <w:tr w:rsidR="00CE6D80" w:rsidRPr="0032393E" w14:paraId="218AACA0"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05B8AE" w14:textId="1444F266" w:rsidR="00CE6D80" w:rsidRPr="0032393E" w:rsidRDefault="00CE6D80" w:rsidP="00B16B0D">
            <w:pPr>
              <w:pStyle w:val="Tabletext"/>
              <w:rPr>
                <w:rFonts w:cstheme="minorHAnsi"/>
                <w:b/>
                <w:sz w:val="18"/>
                <w:szCs w:val="18"/>
                <w:lang w:val="fr-FR"/>
              </w:rPr>
            </w:pPr>
          </w:p>
        </w:tc>
      </w:tr>
      <w:tr w:rsidR="00CE6D80" w:rsidRPr="0032393E" w14:paraId="4F901DDE"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0D3F8E" w14:textId="77777777" w:rsidR="00CE6D80" w:rsidRPr="0032393E" w:rsidRDefault="00CE6D80" w:rsidP="00720B6F">
            <w:pPr>
              <w:pStyle w:val="Tabletext"/>
              <w:jc w:val="center"/>
              <w:rPr>
                <w:rFonts w:cstheme="minorHAnsi"/>
                <w:b/>
                <w:sz w:val="18"/>
                <w:szCs w:val="18"/>
                <w:lang w:val="fr-FR"/>
              </w:rPr>
            </w:pPr>
            <w:r w:rsidRPr="0032393E">
              <w:rPr>
                <w:rFonts w:cstheme="minorHAnsi"/>
                <w:b/>
                <w:sz w:val="18"/>
                <w:szCs w:val="18"/>
                <w:lang w:val="fr-FR"/>
              </w:rPr>
              <w:t>9RAF24107</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4C04B9"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Soutien de l'UE aux systèmes de cartographie nationale du large bande en Afrique (AfricaBBMaps)</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5E1AC1" w14:textId="77777777"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1er novembre 2024</w:t>
            </w:r>
          </w:p>
        </w:tc>
        <w:tc>
          <w:tcPr>
            <w:tcW w:w="5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35272B" w14:textId="77777777"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30 septembre 2028</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2C7A48" w14:textId="77777777"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5BF7F2" w14:textId="149D0A0B"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14 045 999</w:t>
            </w:r>
          </w:p>
        </w:tc>
        <w:tc>
          <w:tcPr>
            <w:tcW w:w="82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43C5F1" w14:textId="77777777" w:rsidR="00CE6D80" w:rsidRPr="0032393E" w:rsidRDefault="00CE6D80" w:rsidP="00B16B0D">
            <w:pPr>
              <w:pStyle w:val="Tabletext"/>
              <w:jc w:val="center"/>
              <w:rPr>
                <w:rFonts w:cstheme="minorHAnsi"/>
                <w:sz w:val="18"/>
                <w:szCs w:val="18"/>
                <w:lang w:val="fr-FR"/>
              </w:rPr>
            </w:pPr>
            <w:r w:rsidRPr="0032393E">
              <w:rPr>
                <w:rFonts w:cstheme="minorHAnsi"/>
                <w:sz w:val="18"/>
                <w:szCs w:val="18"/>
                <w:lang w:val="fr-FR"/>
              </w:rPr>
              <w:t>Commission européenne</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1A7C59" w14:textId="0E690536" w:rsidR="00CE6D80" w:rsidRPr="0032393E" w:rsidRDefault="00CE6D80" w:rsidP="00B16B0D">
            <w:pPr>
              <w:pStyle w:val="Tabletext"/>
              <w:rPr>
                <w:rFonts w:cstheme="minorHAnsi"/>
                <w:sz w:val="18"/>
                <w:szCs w:val="18"/>
                <w:lang w:val="fr-FR"/>
              </w:rPr>
            </w:pPr>
            <w:r w:rsidRPr="0032393E">
              <w:rPr>
                <w:rFonts w:cstheme="minorHAnsi"/>
                <w:sz w:val="18"/>
                <w:szCs w:val="18"/>
                <w:lang w:val="fr-FR"/>
              </w:rPr>
              <w:t>Rés. 35 de la CMDT</w:t>
            </w:r>
          </w:p>
        </w:tc>
      </w:tr>
      <w:tr w:rsidR="00CE6D80" w:rsidRPr="0032393E" w14:paraId="3416AAC6"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D6AFE1" w14:textId="1E0DD8DA"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t>Pays bénéficiaire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262999" w14:textId="0A3C203E" w:rsidR="00CE6D80" w:rsidRPr="0032393E" w:rsidRDefault="00CE6D80" w:rsidP="00B16B0D">
            <w:pPr>
              <w:pStyle w:val="Tabletext"/>
              <w:rPr>
                <w:rFonts w:cstheme="minorHAnsi"/>
                <w:sz w:val="18"/>
                <w:szCs w:val="18"/>
                <w:lang w:val="fr-FR"/>
              </w:rPr>
            </w:pPr>
            <w:r w:rsidRPr="0032393E">
              <w:rPr>
                <w:rFonts w:cstheme="minorHAnsi"/>
                <w:sz w:val="18"/>
                <w:szCs w:val="18"/>
                <w:lang w:val="fr-FR"/>
              </w:rPr>
              <w:t>République du Bénin, République du Botswana, République du Burundi, République de la Côte d'Ivoire, Éthiopie, Kenya, Malawi, Nigéria, Ouganda, Zambie, République du Zimbabwe</w:t>
            </w:r>
          </w:p>
        </w:tc>
      </w:tr>
      <w:tr w:rsidR="00CE6D80" w:rsidRPr="0032393E" w14:paraId="17E404C1"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A23FC0" w14:textId="77777777"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t>Résultats attendus et réalisat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749014"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Les travaux menés devraient aider 11 pays de la région subsaharienne à créer et à mettre en œuvre des systèmes de cartographie du large bande harmonisés, afin de faciliter les investissements dans les infrastructures numériques fondées sur des éléments factuels et axées sur les données.</w:t>
            </w:r>
          </w:p>
          <w:p w14:paraId="75C8153F"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Le projet vise à renforcer la capacité des décideurs, notamment des régulateurs, des ministères et d'autres autorités publiques de la région à déployer efficacement les infrastructures et les services large bande. En particulier, il offre la possibilité d'harmoniser les systèmes de cartographie et d'assurer leur interopérabilité dans l'ensemble de la région, ce qui permettra l'échange des bonnes pratiques et des compétences spécialisées entre les régions.</w:t>
            </w:r>
          </w:p>
        </w:tc>
      </w:tr>
      <w:tr w:rsidR="00CE6D80" w:rsidRPr="0032393E" w14:paraId="3E77FB44"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972520" w14:textId="3413E64F" w:rsidR="00CE6D80" w:rsidRPr="0032393E" w:rsidRDefault="00CE6D80" w:rsidP="00B16B0D">
            <w:pPr>
              <w:pStyle w:val="Tabletext"/>
              <w:rPr>
                <w:rFonts w:cstheme="minorHAnsi"/>
                <w:b/>
                <w:sz w:val="18"/>
                <w:szCs w:val="18"/>
                <w:lang w:val="fr-FR"/>
              </w:rPr>
            </w:pPr>
          </w:p>
        </w:tc>
      </w:tr>
      <w:tr w:rsidR="00CE6D80" w:rsidRPr="0032393E" w14:paraId="299F6112"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EF33DA" w14:textId="3FAD9FF3" w:rsidR="00CE6D80" w:rsidRPr="0032393E" w:rsidRDefault="00CE6D80" w:rsidP="00720B6F">
            <w:pPr>
              <w:pStyle w:val="Tabletext"/>
              <w:jc w:val="center"/>
              <w:rPr>
                <w:rFonts w:cstheme="minorHAnsi"/>
                <w:b/>
                <w:sz w:val="18"/>
                <w:szCs w:val="18"/>
                <w:lang w:val="fr-FR"/>
              </w:rPr>
            </w:pPr>
            <w:r w:rsidRPr="0032393E">
              <w:rPr>
                <w:rFonts w:cstheme="minorHAnsi"/>
                <w:b/>
                <w:sz w:val="18"/>
                <w:szCs w:val="18"/>
                <w:lang w:val="fr-FR"/>
              </w:rPr>
              <w:t>9STP24004</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A4E4FF" w14:textId="02DDF450" w:rsidR="00CE6D80" w:rsidRPr="0032393E" w:rsidRDefault="00CE6D80" w:rsidP="00B16B0D">
            <w:pPr>
              <w:pStyle w:val="Tabletext"/>
              <w:rPr>
                <w:rFonts w:cstheme="minorHAnsi"/>
                <w:sz w:val="18"/>
                <w:szCs w:val="18"/>
                <w:lang w:val="fr-FR"/>
              </w:rPr>
            </w:pPr>
            <w:r w:rsidRPr="0032393E">
              <w:rPr>
                <w:rFonts w:cstheme="minorHAnsi"/>
                <w:sz w:val="18"/>
                <w:szCs w:val="18"/>
                <w:lang w:val="fr-FR"/>
              </w:rPr>
              <w:t>Projet Giga sur la connectivité dans les écoles à Sao Tomé-et-Principe</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F1EA52"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18 avril 2024</w:t>
            </w:r>
          </w:p>
        </w:tc>
        <w:tc>
          <w:tcPr>
            <w:tcW w:w="5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B723E8"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31 décembre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E94623"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Mis en œuvre</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3471CC"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19 495</w:t>
            </w:r>
          </w:p>
        </w:tc>
        <w:tc>
          <w:tcPr>
            <w:tcW w:w="82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FE8B14"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UNICEF</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10416A" w14:textId="62EFEA8A" w:rsidR="00CE6D80" w:rsidRPr="0032393E" w:rsidRDefault="00CE6D80" w:rsidP="00B16B0D">
            <w:pPr>
              <w:pStyle w:val="Tabletext"/>
              <w:rPr>
                <w:rFonts w:cstheme="minorHAnsi"/>
                <w:sz w:val="18"/>
                <w:szCs w:val="18"/>
                <w:lang w:val="fr-FR"/>
              </w:rPr>
            </w:pPr>
            <w:r w:rsidRPr="0032393E">
              <w:rPr>
                <w:rFonts w:cstheme="minorHAnsi"/>
                <w:sz w:val="18"/>
                <w:szCs w:val="18"/>
                <w:lang w:val="fr-FR"/>
              </w:rPr>
              <w:t>Rés. 87 de la CMDT</w:t>
            </w:r>
          </w:p>
        </w:tc>
      </w:tr>
      <w:tr w:rsidR="00CE6D80" w:rsidRPr="0032393E" w14:paraId="15AFC710"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5BC122" w14:textId="3F91902B"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t>Pays bénéficiaire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0D2E22" w14:textId="17F25C09" w:rsidR="00CE6D80" w:rsidRPr="0032393E" w:rsidRDefault="00CE6D80" w:rsidP="00B16B0D">
            <w:pPr>
              <w:pStyle w:val="Tabletext"/>
              <w:rPr>
                <w:rFonts w:cstheme="minorHAnsi"/>
                <w:sz w:val="18"/>
                <w:szCs w:val="18"/>
                <w:lang w:val="fr-FR"/>
              </w:rPr>
            </w:pPr>
            <w:r w:rsidRPr="0032393E">
              <w:rPr>
                <w:rFonts w:cstheme="minorHAnsi"/>
                <w:sz w:val="18"/>
                <w:szCs w:val="18"/>
                <w:lang w:val="fr-FR"/>
              </w:rPr>
              <w:t>République démocratique de Sao Tomé-et-Principe</w:t>
            </w:r>
          </w:p>
        </w:tc>
      </w:tr>
      <w:tr w:rsidR="00CE6D80" w:rsidRPr="0032393E" w14:paraId="277C49FD"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747C45" w14:textId="77777777"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lastRenderedPageBreak/>
              <w:t>Résultats attendus et réalisat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D0132B"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Une étude de faisabilité et une analyse des différentes solutions en matière de connectivité pour connecter toutes les écoles de Sao Tomé-et-Principe à l'Internet ont été réalisées. Cette étude indiquera aux parties prenantes concernées les prochaines étapes à suivre pour étendre la connectivité des écoles à travers le pays.</w:t>
            </w:r>
          </w:p>
        </w:tc>
      </w:tr>
      <w:tr w:rsidR="00CE6D80" w:rsidRPr="0032393E" w14:paraId="3E040B10"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2F4201" w14:textId="7222E3FF" w:rsidR="00CE6D80" w:rsidRPr="0032393E" w:rsidRDefault="00CE6D80" w:rsidP="00B16B0D">
            <w:pPr>
              <w:pStyle w:val="Tabletext"/>
              <w:rPr>
                <w:rFonts w:cstheme="minorHAnsi"/>
                <w:b/>
                <w:sz w:val="18"/>
                <w:szCs w:val="18"/>
                <w:lang w:val="fr-FR"/>
              </w:rPr>
            </w:pPr>
          </w:p>
        </w:tc>
      </w:tr>
      <w:tr w:rsidR="00CE6D80" w:rsidRPr="0032393E" w14:paraId="486657EA"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293177" w14:textId="77777777" w:rsidR="00CE6D80" w:rsidRPr="0032393E" w:rsidRDefault="00CE6D80" w:rsidP="00720B6F">
            <w:pPr>
              <w:pStyle w:val="Tabletext"/>
              <w:jc w:val="center"/>
              <w:rPr>
                <w:rFonts w:cstheme="minorHAnsi"/>
                <w:b/>
                <w:sz w:val="18"/>
                <w:szCs w:val="18"/>
                <w:lang w:val="fr-FR"/>
              </w:rPr>
            </w:pPr>
            <w:r w:rsidRPr="0032393E">
              <w:rPr>
                <w:rFonts w:cstheme="minorHAnsi"/>
                <w:b/>
                <w:sz w:val="18"/>
                <w:szCs w:val="18"/>
                <w:lang w:val="fr-FR"/>
              </w:rPr>
              <w:t>7RAF21102</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5B751B"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Analyse comparative des TIC en Afrique centrale</w:t>
            </w:r>
          </w:p>
        </w:tc>
        <w:tc>
          <w:tcPr>
            <w:tcW w:w="573" w:type="pct"/>
            <w:tcBorders>
              <w:top w:val="single" w:sz="6" w:space="0" w:color="004B96"/>
              <w:left w:val="dotted" w:sz="6" w:space="0" w:color="004B96"/>
              <w:bottom w:val="single" w:sz="6" w:space="0" w:color="004B96"/>
              <w:right w:val="dotted" w:sz="6" w:space="0" w:color="004B96"/>
            </w:tcBorders>
          </w:tcPr>
          <w:p w14:paraId="36A83C3D"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25 juin 2021</w:t>
            </w:r>
          </w:p>
        </w:tc>
        <w:tc>
          <w:tcPr>
            <w:tcW w:w="5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1BC92C"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31 décembre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019519"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Mis en œuvre</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C19A28"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1 300 000</w:t>
            </w:r>
          </w:p>
        </w:tc>
        <w:tc>
          <w:tcPr>
            <w:tcW w:w="82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439B3E"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Commission européenne, COFED</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A76187"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Rés. 13 de la CMDT</w:t>
            </w:r>
          </w:p>
        </w:tc>
      </w:tr>
      <w:tr w:rsidR="00CE6D80" w:rsidRPr="0032393E" w14:paraId="5D3DDA5E"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479429" w14:textId="77777777"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t xml:space="preserve">Pays bénéficiaires </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0BAECD"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République d'Angola, Burundi, République du Cameroun, République Centrafricaine, République du Tchad, République du Congo, République démocratique du Congo, République de Guinée équatoriale, République gabonaise, Rwanda, Sao Tomé-et-Principe</w:t>
            </w:r>
          </w:p>
        </w:tc>
      </w:tr>
      <w:tr w:rsidR="00CE6D80" w:rsidRPr="0032393E" w14:paraId="61A82607"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EF3792" w14:textId="77777777"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t>Résultats attendus et réalisat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339355"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L'accent a été mis sur l'obtention des résultats suivants: 1) mener des études et des recherches à la fois pour la coordination et pour la préparation d'une analyse/évaluation comparative des situations nationales des 11 pays participant au projet; 2) renforcer la coordination de l'exercice d'évaluation comparative entre les différentes parties prenantes de la région Afrique centrale; et 3) renforcer l'échange et la diffusion des bonnes pratiques en matière d'évaluation comparative.</w:t>
            </w:r>
          </w:p>
        </w:tc>
      </w:tr>
      <w:tr w:rsidR="00CE6D80" w:rsidRPr="0032393E" w14:paraId="2D510364"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C7C804" w14:textId="47C176E0" w:rsidR="00CE6D80" w:rsidRPr="0032393E" w:rsidRDefault="00CE6D80" w:rsidP="00B16B0D">
            <w:pPr>
              <w:pStyle w:val="Tabletext"/>
              <w:rPr>
                <w:rFonts w:cstheme="minorHAnsi"/>
                <w:b/>
                <w:sz w:val="18"/>
                <w:szCs w:val="18"/>
                <w:lang w:val="fr-FR"/>
              </w:rPr>
            </w:pPr>
          </w:p>
        </w:tc>
      </w:tr>
      <w:tr w:rsidR="00CE6D80" w:rsidRPr="0032393E" w14:paraId="0C16136A"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FBE72D" w14:textId="77777777" w:rsidR="00CE6D80" w:rsidRPr="0032393E" w:rsidRDefault="00CE6D80" w:rsidP="00720B6F">
            <w:pPr>
              <w:pStyle w:val="Tabletext"/>
              <w:jc w:val="center"/>
              <w:rPr>
                <w:rFonts w:cstheme="minorHAnsi"/>
                <w:b/>
                <w:sz w:val="18"/>
                <w:szCs w:val="18"/>
                <w:lang w:val="fr-FR"/>
              </w:rPr>
            </w:pPr>
            <w:r w:rsidRPr="0032393E">
              <w:rPr>
                <w:rFonts w:cstheme="minorHAnsi"/>
                <w:b/>
                <w:sz w:val="18"/>
                <w:szCs w:val="18"/>
                <w:lang w:val="fr-FR"/>
              </w:rPr>
              <w:t>9GLO19099</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E066A4" w14:textId="77777777" w:rsidR="00CE6D80" w:rsidRPr="0032393E" w:rsidRDefault="00CE6D80" w:rsidP="00B16B0D">
            <w:pPr>
              <w:pStyle w:val="Tabletext"/>
              <w:rPr>
                <w:rFonts w:cstheme="minorHAnsi"/>
                <w:sz w:val="18"/>
                <w:szCs w:val="18"/>
                <w:lang w:val="fr-FR"/>
              </w:rPr>
            </w:pPr>
            <w:r w:rsidRPr="0032393E">
              <w:rPr>
                <w:rFonts w:cstheme="minorHAnsi"/>
                <w:sz w:val="18"/>
                <w:szCs w:val="18"/>
                <w:lang w:val="fr-FR"/>
              </w:rPr>
              <w:t>Assistance en vue de la création de systèmes-cadres nationaux de base pour la gestion du spectre</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CE6B61"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1er janvier 2019</w:t>
            </w:r>
          </w:p>
        </w:tc>
        <w:tc>
          <w:tcPr>
            <w:tcW w:w="570" w:type="pct"/>
            <w:tcBorders>
              <w:top w:val="single" w:sz="6" w:space="0" w:color="004B96"/>
              <w:left w:val="dotted" w:sz="6" w:space="0" w:color="004B96"/>
              <w:bottom w:val="single" w:sz="6" w:space="0" w:color="004B96"/>
              <w:right w:val="dotted" w:sz="6" w:space="0" w:color="004B96"/>
            </w:tcBorders>
          </w:tcPr>
          <w:p w14:paraId="15FA6539"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31 mars 2025</w:t>
            </w:r>
          </w:p>
        </w:tc>
        <w:tc>
          <w:tcPr>
            <w:tcW w:w="441" w:type="pct"/>
            <w:tcBorders>
              <w:top w:val="single" w:sz="6" w:space="0" w:color="004B96"/>
              <w:left w:val="dotted" w:sz="6" w:space="0" w:color="004B96"/>
              <w:bottom w:val="single" w:sz="6" w:space="0" w:color="004B96"/>
              <w:right w:val="dotted" w:sz="6" w:space="0" w:color="004B96"/>
            </w:tcBorders>
          </w:tcPr>
          <w:p w14:paraId="4209EE49"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Mis en œuvre</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07314D"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521 251</w:t>
            </w:r>
          </w:p>
        </w:tc>
        <w:tc>
          <w:tcPr>
            <w:tcW w:w="82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FB1517"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Ministère des sciences et des TIC (MSIT, anciennement MSIP) de la République de Corée</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13CC07" w14:textId="77777777" w:rsidR="00CE6D80" w:rsidRPr="0032393E" w:rsidRDefault="00CE6D80" w:rsidP="001904FE">
            <w:pPr>
              <w:pStyle w:val="Tabletext"/>
              <w:rPr>
                <w:rFonts w:cstheme="minorHAnsi"/>
                <w:sz w:val="18"/>
                <w:szCs w:val="18"/>
                <w:lang w:val="fr-FR"/>
              </w:rPr>
            </w:pPr>
            <w:r w:rsidRPr="0032393E">
              <w:rPr>
                <w:rFonts w:cstheme="minorHAnsi"/>
                <w:sz w:val="18"/>
                <w:szCs w:val="18"/>
                <w:lang w:val="fr-FR"/>
              </w:rPr>
              <w:t>Rés. 9 de la CMDT</w:t>
            </w:r>
          </w:p>
          <w:p w14:paraId="6F54322E" w14:textId="208707C7" w:rsidR="00CE6D80" w:rsidRPr="0032393E" w:rsidRDefault="00CE6D80" w:rsidP="001904FE">
            <w:pPr>
              <w:pStyle w:val="Tabletext"/>
              <w:rPr>
                <w:rFonts w:cstheme="minorHAnsi"/>
                <w:sz w:val="18"/>
                <w:szCs w:val="18"/>
                <w:lang w:val="fr-FR"/>
              </w:rPr>
            </w:pPr>
            <w:r w:rsidRPr="0032393E">
              <w:rPr>
                <w:rFonts w:cstheme="minorHAnsi"/>
                <w:sz w:val="18"/>
                <w:szCs w:val="18"/>
                <w:lang w:val="fr-FR"/>
              </w:rPr>
              <w:t>Rés. 48 de la CMDT</w:t>
            </w:r>
          </w:p>
        </w:tc>
      </w:tr>
      <w:tr w:rsidR="00CE6D80" w:rsidRPr="0032393E" w14:paraId="45498C3A"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F370FF" w14:textId="77777777"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t xml:space="preserve">Pays bénéficiaires </w:t>
            </w:r>
            <w:r w:rsidRPr="0032393E">
              <w:rPr>
                <w:rFonts w:cstheme="minorHAnsi"/>
                <w:bCs/>
                <w:sz w:val="18"/>
                <w:szCs w:val="18"/>
                <w:lang w:val="fr-FR"/>
              </w:rPr>
              <w:t>(y compris d'autres rég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42B5EA" w14:textId="774231F5" w:rsidR="00CE6D80" w:rsidRPr="0032393E" w:rsidRDefault="00CE6D80" w:rsidP="00B16B0D">
            <w:pPr>
              <w:pStyle w:val="Tabletext"/>
              <w:rPr>
                <w:rFonts w:cstheme="minorHAnsi"/>
                <w:sz w:val="18"/>
                <w:szCs w:val="18"/>
                <w:lang w:val="fr-FR"/>
              </w:rPr>
            </w:pPr>
            <w:r w:rsidRPr="0032393E">
              <w:rPr>
                <w:rFonts w:cstheme="minorHAnsi"/>
                <w:sz w:val="18"/>
                <w:szCs w:val="18"/>
                <w:lang w:val="fr-FR"/>
              </w:rPr>
              <w:t>Projet régional ou multirégional bénéficiant aux pays de la région</w:t>
            </w:r>
          </w:p>
        </w:tc>
      </w:tr>
      <w:tr w:rsidR="00CE6D80" w:rsidRPr="0032393E" w14:paraId="1EEDE946"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956C15" w14:textId="77777777" w:rsidR="00CE6D80" w:rsidRPr="0032393E" w:rsidRDefault="00CE6D80" w:rsidP="00B16B0D">
            <w:pPr>
              <w:pStyle w:val="Tabletext"/>
              <w:rPr>
                <w:rFonts w:cstheme="minorHAnsi"/>
                <w:b/>
                <w:sz w:val="18"/>
                <w:szCs w:val="18"/>
                <w:lang w:val="fr-FR"/>
              </w:rPr>
            </w:pPr>
            <w:r w:rsidRPr="0032393E">
              <w:rPr>
                <w:rFonts w:cstheme="minorHAnsi"/>
                <w:b/>
                <w:sz w:val="18"/>
                <w:szCs w:val="18"/>
                <w:lang w:val="fr-FR"/>
              </w:rPr>
              <w:t>Résultats attendus et réalisat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602164" w14:textId="41838DF2" w:rsidR="00CE6D80" w:rsidRPr="0032393E" w:rsidRDefault="00CE6D80" w:rsidP="00B16B0D">
            <w:pPr>
              <w:pStyle w:val="Tabletext"/>
              <w:rPr>
                <w:rFonts w:eastAsiaTheme="minorEastAsia" w:cstheme="minorHAnsi"/>
                <w:sz w:val="18"/>
                <w:szCs w:val="18"/>
                <w:lang w:val="fr-FR" w:eastAsia="en-GB"/>
              </w:rPr>
            </w:pPr>
            <w:r w:rsidRPr="0032393E">
              <w:rPr>
                <w:rFonts w:eastAsiaTheme="minorEastAsia" w:cstheme="minorHAnsi"/>
                <w:sz w:val="18"/>
                <w:szCs w:val="18"/>
                <w:lang w:val="fr-FR" w:eastAsia="en-GB"/>
              </w:rPr>
              <w:t>Les travaux menés ont permis d'aider les pays bénéficiaires à analyser leurs mécanismes de gestion du spectre existants et à établir une structure juridique, administrative et institutionnelle fondamentale pour tout système national de gestion du spectre. En outre, le projet était axé sur le renforcement des capacités humaines liées au système national de gestion du spectre dans ces pays. Grâce au renforcement des capacités humaines, les participants ont acquis les connaissances et les compétences nécessaires pour gérer efficacement le spectre dans leurs pays respectifs.</w:t>
            </w:r>
          </w:p>
        </w:tc>
      </w:tr>
      <w:tr w:rsidR="00CE6D80" w:rsidRPr="0032393E" w14:paraId="2AAF1E62"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1AE425" w14:textId="63FA434B" w:rsidR="00CE6D80" w:rsidRPr="0032393E" w:rsidRDefault="00CE6D80" w:rsidP="00B16B0D">
            <w:pPr>
              <w:pStyle w:val="Tabletext"/>
              <w:rPr>
                <w:rFonts w:cstheme="minorHAnsi"/>
                <w:b/>
                <w:sz w:val="18"/>
                <w:szCs w:val="18"/>
                <w:lang w:val="fr-FR"/>
              </w:rPr>
            </w:pPr>
          </w:p>
        </w:tc>
      </w:tr>
      <w:tr w:rsidR="00CE6D80" w:rsidRPr="0032393E" w14:paraId="01D329DD"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2D5F42" w14:textId="77777777" w:rsidR="00CE6D80" w:rsidRPr="0032393E" w:rsidRDefault="00CE6D80" w:rsidP="00720B6F">
            <w:pPr>
              <w:pStyle w:val="Tabletext"/>
              <w:jc w:val="center"/>
              <w:rPr>
                <w:rFonts w:cstheme="minorHAnsi"/>
                <w:b/>
                <w:sz w:val="18"/>
                <w:szCs w:val="18"/>
                <w:lang w:val="fr-FR"/>
              </w:rPr>
            </w:pPr>
            <w:r w:rsidRPr="0032393E">
              <w:rPr>
                <w:rFonts w:cstheme="minorHAnsi"/>
                <w:b/>
                <w:sz w:val="18"/>
                <w:szCs w:val="18"/>
                <w:lang w:val="fr-FR"/>
              </w:rPr>
              <w:t>9GLO24140</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AC2FA8" w14:textId="4CF6F6E6" w:rsidR="00CE6D80" w:rsidRPr="0032393E" w:rsidRDefault="00CE6D80" w:rsidP="00B16B0D">
            <w:pPr>
              <w:pStyle w:val="Tabletext"/>
              <w:rPr>
                <w:rFonts w:cstheme="minorHAnsi"/>
                <w:sz w:val="18"/>
                <w:szCs w:val="18"/>
                <w:lang w:val="fr-FR"/>
              </w:rPr>
            </w:pPr>
            <w:r w:rsidRPr="0032393E">
              <w:rPr>
                <w:rFonts w:cstheme="minorHAnsi"/>
                <w:sz w:val="18"/>
                <w:szCs w:val="18"/>
                <w:lang w:val="fr-FR"/>
              </w:rPr>
              <w:t>Renforcer les capacités pour accélérer la connectivité dans les écoles en collaboration avec l'</w:t>
            </w:r>
            <w:r w:rsidR="00764B45">
              <w:rPr>
                <w:rFonts w:cstheme="minorHAnsi"/>
                <w:sz w:val="18"/>
                <w:szCs w:val="18"/>
                <w:lang w:val="fr-FR"/>
              </w:rPr>
              <w:t>Initiative Giga</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AD2138"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1er avril 2024</w:t>
            </w:r>
          </w:p>
        </w:tc>
        <w:tc>
          <w:tcPr>
            <w:tcW w:w="5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AE00503"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31 août 2026</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2D0940"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C8A8D4"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832 828</w:t>
            </w:r>
          </w:p>
        </w:tc>
        <w:tc>
          <w:tcPr>
            <w:tcW w:w="828" w:type="pct"/>
            <w:gridSpan w:val="2"/>
            <w:tcBorders>
              <w:top w:val="single" w:sz="6" w:space="0" w:color="004B96"/>
              <w:left w:val="dotted" w:sz="6" w:space="0" w:color="004B96"/>
              <w:bottom w:val="single" w:sz="6" w:space="0" w:color="004B96"/>
              <w:right w:val="dotted" w:sz="6" w:space="0" w:color="004B96"/>
            </w:tcBorders>
          </w:tcPr>
          <w:p w14:paraId="560198EB" w14:textId="77777777" w:rsidR="00CE6D80" w:rsidRPr="0032393E" w:rsidRDefault="00CE6D80" w:rsidP="001904FE">
            <w:pPr>
              <w:pStyle w:val="Tabletext"/>
              <w:jc w:val="center"/>
              <w:rPr>
                <w:rFonts w:cstheme="minorHAnsi"/>
                <w:sz w:val="18"/>
                <w:szCs w:val="18"/>
                <w:lang w:val="fr-FR"/>
              </w:rPr>
            </w:pPr>
            <w:r w:rsidRPr="0032393E">
              <w:rPr>
                <w:rFonts w:cstheme="minorHAnsi"/>
                <w:sz w:val="18"/>
                <w:szCs w:val="18"/>
                <w:lang w:val="fr-FR"/>
              </w:rPr>
              <w:t>UNICEF</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9F502A" w14:textId="737FDF7C" w:rsidR="00CE6D80" w:rsidRPr="0032393E" w:rsidRDefault="00CE6D80" w:rsidP="00B16B0D">
            <w:pPr>
              <w:pStyle w:val="Tabletext"/>
              <w:rPr>
                <w:rFonts w:cstheme="minorHAnsi"/>
                <w:sz w:val="18"/>
                <w:szCs w:val="18"/>
                <w:lang w:val="fr-FR"/>
              </w:rPr>
            </w:pPr>
            <w:r w:rsidRPr="0032393E">
              <w:rPr>
                <w:rFonts w:cstheme="minorHAnsi"/>
                <w:sz w:val="18"/>
                <w:szCs w:val="18"/>
                <w:lang w:val="fr-FR"/>
              </w:rPr>
              <w:t>Rés. 87 de la CMDT</w:t>
            </w:r>
          </w:p>
        </w:tc>
      </w:tr>
      <w:tr w:rsidR="00CE6D80" w:rsidRPr="0032393E" w14:paraId="61ACE5AD"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F9A528" w14:textId="77777777" w:rsidR="00CE6D80" w:rsidRPr="0032393E" w:rsidRDefault="00CE6D80" w:rsidP="00FA2A06">
            <w:pPr>
              <w:pStyle w:val="Tabletext"/>
              <w:spacing w:before="20" w:after="20"/>
              <w:rPr>
                <w:rFonts w:cstheme="minorHAnsi"/>
                <w:b/>
                <w:sz w:val="18"/>
                <w:szCs w:val="18"/>
                <w:lang w:val="fr-FR"/>
              </w:rPr>
            </w:pPr>
            <w:r w:rsidRPr="0032393E">
              <w:rPr>
                <w:rFonts w:cstheme="minorHAnsi"/>
                <w:b/>
                <w:sz w:val="18"/>
                <w:szCs w:val="18"/>
                <w:lang w:val="fr-FR"/>
              </w:rPr>
              <w:lastRenderedPageBreak/>
              <w:t xml:space="preserve">Pays bénéficiaires </w:t>
            </w:r>
            <w:r w:rsidRPr="0032393E">
              <w:rPr>
                <w:rFonts w:cstheme="minorHAnsi"/>
                <w:bCs/>
                <w:sz w:val="18"/>
                <w:szCs w:val="18"/>
                <w:lang w:val="fr-FR"/>
              </w:rPr>
              <w:t>(y compris d'autres rég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41A6E8" w14:textId="7CF10240" w:rsidR="00CE6D80" w:rsidRPr="0032393E" w:rsidRDefault="00CE6D80" w:rsidP="00FA2A06">
            <w:pPr>
              <w:pStyle w:val="Tabletext"/>
              <w:spacing w:before="20" w:after="20"/>
              <w:rPr>
                <w:rFonts w:cstheme="minorHAnsi"/>
                <w:sz w:val="18"/>
                <w:szCs w:val="18"/>
                <w:lang w:val="fr-FR"/>
              </w:rPr>
            </w:pPr>
            <w:r w:rsidRPr="0032393E">
              <w:rPr>
                <w:rFonts w:cstheme="minorHAnsi"/>
                <w:sz w:val="18"/>
                <w:szCs w:val="18"/>
                <w:lang w:val="fr-FR"/>
              </w:rPr>
              <w:t>Projet régional ou multirégional bénéficiant aux pays de la région</w:t>
            </w:r>
          </w:p>
        </w:tc>
      </w:tr>
      <w:tr w:rsidR="00CE6D80" w:rsidRPr="0032393E" w14:paraId="32D9336C"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F3FE0E" w14:textId="77777777" w:rsidR="00CE6D80" w:rsidRPr="0032393E" w:rsidRDefault="00CE6D80" w:rsidP="00FA2A06">
            <w:pPr>
              <w:pStyle w:val="Tabletext"/>
              <w:spacing w:before="20" w:after="20"/>
              <w:rPr>
                <w:rFonts w:cstheme="minorHAnsi"/>
                <w:b/>
                <w:sz w:val="18"/>
                <w:szCs w:val="18"/>
                <w:lang w:val="fr-FR"/>
              </w:rPr>
            </w:pPr>
            <w:r w:rsidRPr="0032393E">
              <w:rPr>
                <w:rFonts w:cstheme="minorHAnsi"/>
                <w:b/>
                <w:sz w:val="18"/>
                <w:szCs w:val="18"/>
                <w:lang w:val="fr-FR"/>
              </w:rPr>
              <w:t>Résultats attendus et réalisat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66419D" w14:textId="4B9595D9" w:rsidR="00CE6D80" w:rsidRPr="0032393E" w:rsidRDefault="00CE6D80" w:rsidP="00FA2A06">
            <w:pPr>
              <w:pStyle w:val="Tabletext"/>
              <w:spacing w:before="20" w:after="20"/>
              <w:rPr>
                <w:rFonts w:cstheme="minorHAnsi"/>
                <w:sz w:val="18"/>
                <w:szCs w:val="18"/>
                <w:lang w:val="fr-FR"/>
              </w:rPr>
            </w:pPr>
            <w:r w:rsidRPr="0032393E">
              <w:rPr>
                <w:rFonts w:cstheme="minorHAnsi"/>
                <w:sz w:val="18"/>
                <w:szCs w:val="18"/>
                <w:lang w:val="fr-FR"/>
              </w:rPr>
              <w:t>Le projet vise à renforcer considérablement les capacités des États Membres de l'UIT et des parties prenantes en améliorant les cadres politiques en matière de télécommunications et de TIC, accélérant ainsi la connectivité dans les écoles. Une stratégie globale de formation et d'apprentissage reposant sur l'</w:t>
            </w:r>
            <w:r w:rsidR="00764B45">
              <w:rPr>
                <w:rFonts w:cstheme="minorHAnsi"/>
                <w:sz w:val="18"/>
                <w:szCs w:val="18"/>
                <w:lang w:val="fr-FR"/>
              </w:rPr>
              <w:t>Initiative Giga</w:t>
            </w:r>
            <w:r w:rsidRPr="0032393E">
              <w:rPr>
                <w:rFonts w:cstheme="minorHAnsi"/>
                <w:sz w:val="18"/>
                <w:szCs w:val="18"/>
                <w:lang w:val="fr-FR"/>
              </w:rPr>
              <w:t xml:space="preserve"> sera élaborée, en tirant parti de la plate-forme d'apprentissage de l'Académie de l'UIT pour créer des supports de formation et des cours. Cette initiative prévoit également la mise en œuvre d'une série d'ateliers tout au long du projet, axés sur le renforcement des compétences en matière de connectivité dans les écoles des États membres et d'autres parties prenantes.</w:t>
            </w:r>
          </w:p>
          <w:p w14:paraId="4CF01EC4" w14:textId="292579DD" w:rsidR="00CE6D80" w:rsidRPr="0032393E" w:rsidRDefault="00CE6D80" w:rsidP="00FA2A06">
            <w:pPr>
              <w:pStyle w:val="Tabletext"/>
              <w:spacing w:before="20" w:after="20"/>
              <w:rPr>
                <w:rFonts w:cstheme="minorHAnsi"/>
                <w:sz w:val="18"/>
                <w:szCs w:val="18"/>
                <w:lang w:val="fr-FR"/>
              </w:rPr>
            </w:pPr>
            <w:r w:rsidRPr="0032393E">
              <w:rPr>
                <w:rFonts w:cstheme="minorHAnsi"/>
                <w:sz w:val="18"/>
                <w:szCs w:val="18"/>
                <w:lang w:val="fr-FR"/>
              </w:rPr>
              <w:t>En outre, un répertoire numérique sera établi pour les supports d'apprentissage, les études de cas et les bonnes pratiques, garantissant un accès permanent aux personnes qui suivent une formation. Un mécanisme de rétroaction sera mis en place afin de mettre à jour régulièrement le contenu des formations en fonction des tendances mondiales et des commentaires des participants. En encourageant la collaboration et l'esprit d'initiative parmi les parties prenantes de l'</w:t>
            </w:r>
            <w:r w:rsidR="00764B45">
              <w:rPr>
                <w:rFonts w:cstheme="minorHAnsi"/>
                <w:sz w:val="18"/>
                <w:szCs w:val="18"/>
                <w:lang w:val="fr-FR"/>
              </w:rPr>
              <w:t>Initiative Giga</w:t>
            </w:r>
            <w:r w:rsidRPr="0032393E">
              <w:rPr>
                <w:rFonts w:cstheme="minorHAnsi"/>
                <w:sz w:val="18"/>
                <w:szCs w:val="18"/>
                <w:lang w:val="fr-FR"/>
              </w:rPr>
              <w:t>, ce projet cherche à connecter toutes les écoles à l'Internet, afin que les jeunes aient accès aux technologies et services numériques essentiels.</w:t>
            </w:r>
          </w:p>
        </w:tc>
      </w:tr>
      <w:tr w:rsidR="00CE6D80" w:rsidRPr="0032393E" w14:paraId="193E8DC6"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96977E" w14:textId="2BE10253" w:rsidR="00CE6D80" w:rsidRPr="0032393E" w:rsidRDefault="00CE6D80" w:rsidP="00FA2A06">
            <w:pPr>
              <w:pStyle w:val="Tabletext"/>
              <w:spacing w:before="20" w:after="20"/>
              <w:rPr>
                <w:rFonts w:cstheme="minorHAnsi"/>
                <w:b/>
                <w:sz w:val="16"/>
                <w:szCs w:val="16"/>
                <w:lang w:val="fr-FR"/>
              </w:rPr>
            </w:pPr>
          </w:p>
        </w:tc>
      </w:tr>
      <w:tr w:rsidR="00CE6D80" w:rsidRPr="0032393E" w14:paraId="7072CD73"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D1A5F9" w14:textId="77777777" w:rsidR="00CE6D80" w:rsidRPr="0032393E" w:rsidRDefault="00CE6D80" w:rsidP="00FA2A06">
            <w:pPr>
              <w:pStyle w:val="Tabletext"/>
              <w:spacing w:before="20" w:after="20"/>
              <w:jc w:val="center"/>
              <w:rPr>
                <w:rFonts w:cstheme="minorHAnsi"/>
                <w:b/>
                <w:sz w:val="18"/>
                <w:szCs w:val="18"/>
                <w:lang w:val="fr-FR"/>
              </w:rPr>
            </w:pPr>
            <w:r w:rsidRPr="0032393E">
              <w:rPr>
                <w:rFonts w:cstheme="minorHAnsi"/>
                <w:b/>
                <w:sz w:val="18"/>
                <w:szCs w:val="18"/>
                <w:lang w:val="fr-FR"/>
              </w:rPr>
              <w:t>9RAF18089</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D8E80B" w14:textId="77777777" w:rsidR="00CE6D80" w:rsidRPr="0032393E" w:rsidRDefault="00CE6D80" w:rsidP="00FA2A06">
            <w:pPr>
              <w:pStyle w:val="Tabletext"/>
              <w:spacing w:before="20" w:after="20"/>
              <w:rPr>
                <w:rFonts w:cstheme="minorHAnsi"/>
                <w:sz w:val="18"/>
                <w:szCs w:val="18"/>
                <w:lang w:val="fr-FR"/>
              </w:rPr>
            </w:pPr>
            <w:r w:rsidRPr="0032393E">
              <w:rPr>
                <w:rFonts w:cstheme="minorHAnsi"/>
                <w:sz w:val="18"/>
                <w:szCs w:val="18"/>
                <w:lang w:val="fr-FR"/>
              </w:rPr>
              <w:t>Convention de délégation PRIDA-UIT en vue de l'action</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4ADCBE" w14:textId="77777777" w:rsidR="00CE6D80" w:rsidRPr="0032393E" w:rsidRDefault="00CE6D80" w:rsidP="00FA2A06">
            <w:pPr>
              <w:pStyle w:val="Tabletext"/>
              <w:spacing w:before="20" w:after="20"/>
              <w:jc w:val="center"/>
              <w:rPr>
                <w:rFonts w:cstheme="minorHAnsi"/>
                <w:sz w:val="18"/>
                <w:szCs w:val="18"/>
                <w:lang w:val="fr-FR"/>
              </w:rPr>
            </w:pPr>
            <w:r w:rsidRPr="0032393E">
              <w:rPr>
                <w:rFonts w:cstheme="minorHAnsi"/>
                <w:sz w:val="18"/>
                <w:szCs w:val="18"/>
                <w:lang w:val="fr-FR"/>
              </w:rPr>
              <w:t>1er décembre 2018</w:t>
            </w:r>
          </w:p>
        </w:tc>
        <w:tc>
          <w:tcPr>
            <w:tcW w:w="5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032A7C" w14:textId="77777777" w:rsidR="00CE6D80" w:rsidRPr="0032393E" w:rsidRDefault="00CE6D80" w:rsidP="00FA2A06">
            <w:pPr>
              <w:pStyle w:val="Tabletext"/>
              <w:spacing w:before="20" w:after="20"/>
              <w:jc w:val="center"/>
              <w:rPr>
                <w:rFonts w:cstheme="minorHAnsi"/>
                <w:sz w:val="18"/>
                <w:szCs w:val="18"/>
                <w:lang w:val="fr-FR"/>
              </w:rPr>
            </w:pPr>
            <w:r w:rsidRPr="0032393E">
              <w:rPr>
                <w:rFonts w:cstheme="minorHAnsi"/>
                <w:sz w:val="18"/>
                <w:szCs w:val="18"/>
                <w:lang w:val="fr-FR"/>
              </w:rPr>
              <w:t>12 mars 2025</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819923" w14:textId="77777777" w:rsidR="00CE6D80" w:rsidRPr="0032393E" w:rsidRDefault="00CE6D80" w:rsidP="00FA2A06">
            <w:pPr>
              <w:pStyle w:val="Tabletext"/>
              <w:spacing w:before="20" w:after="20"/>
              <w:jc w:val="center"/>
              <w:rPr>
                <w:rFonts w:cstheme="minorHAnsi"/>
                <w:sz w:val="18"/>
                <w:szCs w:val="18"/>
                <w:lang w:val="fr-FR"/>
              </w:rPr>
            </w:pPr>
            <w:r w:rsidRPr="0032393E">
              <w:rPr>
                <w:rFonts w:cstheme="minorHAnsi"/>
                <w:sz w:val="18"/>
                <w:szCs w:val="18"/>
                <w:lang w:val="fr-FR"/>
              </w:rPr>
              <w:t>Mis en œuvre</w:t>
            </w:r>
          </w:p>
        </w:tc>
        <w:tc>
          <w:tcPr>
            <w:tcW w:w="36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DC8F21" w14:textId="77777777" w:rsidR="00CE6D80" w:rsidRPr="0032393E" w:rsidRDefault="00CE6D80" w:rsidP="00FA2A06">
            <w:pPr>
              <w:pStyle w:val="Tabletext"/>
              <w:spacing w:before="20" w:after="20"/>
              <w:jc w:val="center"/>
              <w:rPr>
                <w:rFonts w:cstheme="minorHAnsi"/>
                <w:sz w:val="18"/>
                <w:szCs w:val="18"/>
                <w:lang w:val="fr-FR"/>
              </w:rPr>
            </w:pPr>
            <w:r w:rsidRPr="0032393E">
              <w:rPr>
                <w:rFonts w:cstheme="minorHAnsi"/>
                <w:sz w:val="18"/>
                <w:szCs w:val="18"/>
                <w:lang w:val="fr-FR"/>
              </w:rPr>
              <w:t>5 233 000</w:t>
            </w:r>
          </w:p>
        </w:tc>
        <w:tc>
          <w:tcPr>
            <w:tcW w:w="826" w:type="pct"/>
            <w:tcBorders>
              <w:top w:val="single" w:sz="6" w:space="0" w:color="004B96"/>
              <w:left w:val="dotted" w:sz="6" w:space="0" w:color="004B96"/>
              <w:bottom w:val="single" w:sz="6" w:space="0" w:color="004B96"/>
              <w:right w:val="dotted" w:sz="6" w:space="0" w:color="004B96"/>
            </w:tcBorders>
          </w:tcPr>
          <w:p w14:paraId="1D6BE6C4" w14:textId="77777777" w:rsidR="00CE6D80" w:rsidRPr="0032393E" w:rsidRDefault="00CE6D80" w:rsidP="00FA2A06">
            <w:pPr>
              <w:pStyle w:val="Tabletext"/>
              <w:spacing w:before="20" w:after="20"/>
              <w:jc w:val="center"/>
              <w:rPr>
                <w:rFonts w:cstheme="minorHAnsi"/>
                <w:sz w:val="18"/>
                <w:szCs w:val="18"/>
                <w:lang w:val="fr-FR"/>
              </w:rPr>
            </w:pPr>
            <w:r w:rsidRPr="0032393E">
              <w:rPr>
                <w:rFonts w:cstheme="minorHAnsi"/>
                <w:sz w:val="18"/>
                <w:szCs w:val="18"/>
                <w:lang w:val="fr-FR"/>
              </w:rPr>
              <w:t>Commission européenne</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FC91D1" w14:textId="25F80050" w:rsidR="00CE6D80" w:rsidRPr="0032393E" w:rsidRDefault="00CE6D80" w:rsidP="00FA2A06">
            <w:pPr>
              <w:pStyle w:val="Tabletext"/>
              <w:spacing w:before="20" w:after="20"/>
              <w:rPr>
                <w:rFonts w:cstheme="minorHAnsi"/>
                <w:sz w:val="18"/>
                <w:szCs w:val="18"/>
                <w:lang w:val="fr-FR"/>
              </w:rPr>
            </w:pPr>
            <w:r w:rsidRPr="0032393E">
              <w:rPr>
                <w:rFonts w:cstheme="minorHAnsi"/>
                <w:sz w:val="18"/>
                <w:szCs w:val="18"/>
                <w:lang w:val="fr-FR"/>
              </w:rPr>
              <w:t>Rés. 35 de la CMDT</w:t>
            </w:r>
          </w:p>
        </w:tc>
      </w:tr>
      <w:tr w:rsidR="00CE6D80" w:rsidRPr="0032393E" w14:paraId="295028C2"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409C66" w14:textId="77777777" w:rsidR="00CE6D80" w:rsidRPr="0032393E" w:rsidRDefault="00CE6D80" w:rsidP="00FA2A06">
            <w:pPr>
              <w:pStyle w:val="Tabletext"/>
              <w:spacing w:before="20" w:after="20"/>
              <w:rPr>
                <w:rFonts w:cstheme="minorHAnsi"/>
                <w:b/>
                <w:sz w:val="18"/>
                <w:szCs w:val="18"/>
                <w:lang w:val="fr-FR"/>
              </w:rPr>
            </w:pPr>
            <w:r w:rsidRPr="0032393E">
              <w:rPr>
                <w:rFonts w:cstheme="minorHAnsi"/>
                <w:b/>
                <w:sz w:val="18"/>
                <w:szCs w:val="18"/>
                <w:lang w:val="fr-FR"/>
              </w:rPr>
              <w:t xml:space="preserve">Pays bénéficiaires </w:t>
            </w:r>
            <w:r w:rsidRPr="0032393E">
              <w:rPr>
                <w:rFonts w:cstheme="minorHAnsi"/>
                <w:bCs/>
                <w:sz w:val="18"/>
                <w:szCs w:val="18"/>
                <w:lang w:val="fr-FR"/>
              </w:rPr>
              <w:t>(y compris d'autres rég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BCFD59" w14:textId="3630BBF7" w:rsidR="00CE6D80" w:rsidRPr="0032393E" w:rsidRDefault="00CE6D80" w:rsidP="00FA2A06">
            <w:pPr>
              <w:pStyle w:val="Tabletext"/>
              <w:spacing w:before="20" w:after="20"/>
              <w:rPr>
                <w:rFonts w:cstheme="minorHAnsi"/>
                <w:sz w:val="18"/>
                <w:szCs w:val="18"/>
                <w:lang w:val="fr-FR"/>
              </w:rPr>
            </w:pPr>
            <w:r w:rsidRPr="0032393E">
              <w:rPr>
                <w:rFonts w:cstheme="minorHAnsi"/>
                <w:sz w:val="18"/>
                <w:szCs w:val="18"/>
                <w:lang w:val="fr-FR"/>
              </w:rPr>
              <w:t>Projet régional ou multirégional bénéficiant aux pays de la région</w:t>
            </w:r>
          </w:p>
        </w:tc>
      </w:tr>
      <w:tr w:rsidR="00CE6D80" w:rsidRPr="0032393E" w14:paraId="1C606240"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863D6" w14:textId="77777777" w:rsidR="00CE6D80" w:rsidRPr="0032393E" w:rsidRDefault="00CE6D80" w:rsidP="00FA2A06">
            <w:pPr>
              <w:pStyle w:val="Tabletext"/>
              <w:spacing w:before="20" w:after="20"/>
              <w:rPr>
                <w:rFonts w:cstheme="minorHAnsi"/>
                <w:b/>
                <w:sz w:val="18"/>
                <w:szCs w:val="18"/>
                <w:lang w:val="fr-FR"/>
              </w:rPr>
            </w:pPr>
            <w:r w:rsidRPr="0032393E">
              <w:rPr>
                <w:rFonts w:cstheme="minorHAnsi"/>
                <w:b/>
                <w:sz w:val="18"/>
                <w:szCs w:val="18"/>
                <w:lang w:val="fr-FR"/>
              </w:rPr>
              <w:t>Résultats attendus et réalisations</w:t>
            </w:r>
          </w:p>
        </w:tc>
        <w:tc>
          <w:tcPr>
            <w:tcW w:w="446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5AB58D" w14:textId="77777777" w:rsidR="00CE6D80" w:rsidRPr="0032393E" w:rsidRDefault="00CE6D80" w:rsidP="00FA2A06">
            <w:pPr>
              <w:pStyle w:val="Tabletext"/>
              <w:widowControl w:val="0"/>
              <w:spacing w:before="20" w:after="20"/>
              <w:rPr>
                <w:rFonts w:cstheme="minorHAnsi"/>
                <w:sz w:val="18"/>
                <w:szCs w:val="18"/>
                <w:lang w:val="fr-FR"/>
              </w:rPr>
            </w:pPr>
            <w:r w:rsidRPr="0032393E">
              <w:rPr>
                <w:rFonts w:cstheme="minorHAnsi"/>
                <w:sz w:val="18"/>
                <w:szCs w:val="18"/>
                <w:lang w:val="fr-FR"/>
              </w:rPr>
              <w:t>Le projet vise principalement à garantir l'utilisation efficace et harmonisée du spectre sur l'ensemble du continent. Plus précisément, les travaux ont favorisé l'élaboration de nouvelles politiques pour la gestion du spectre des fréquences radioélectriques dans la région et facilité la mise en place d'un environnement commercial prévisible et stable afin d'encourager les investissements. L'accent a été mis sur les résultats suivants:</w:t>
            </w:r>
          </w:p>
          <w:p w14:paraId="23F3AD88" w14:textId="147E8DAD" w:rsidR="00CE6D80" w:rsidRPr="0032393E" w:rsidRDefault="00CE6D80" w:rsidP="00FA2A06">
            <w:pPr>
              <w:pStyle w:val="enumlev1"/>
              <w:widowControl w:val="0"/>
              <w:tabs>
                <w:tab w:val="clear" w:pos="1134"/>
              </w:tabs>
              <w:spacing w:before="20" w:after="20"/>
              <w:ind w:left="454" w:hanging="454"/>
              <w:rPr>
                <w:sz w:val="18"/>
                <w:szCs w:val="18"/>
                <w:lang w:val="fr-FR"/>
              </w:rPr>
            </w:pPr>
            <w:r w:rsidRPr="0032393E">
              <w:rPr>
                <w:rFonts w:cstheme="minorHAnsi"/>
                <w:sz w:val="18"/>
                <w:szCs w:val="18"/>
                <w:lang w:val="fr-FR"/>
              </w:rPr>
              <w:t>1)</w:t>
            </w:r>
            <w:r w:rsidRPr="0032393E">
              <w:rPr>
                <w:rFonts w:cstheme="minorHAnsi"/>
                <w:sz w:val="18"/>
                <w:szCs w:val="18"/>
                <w:lang w:val="fr-FR"/>
              </w:rPr>
              <w:tab/>
            </w:r>
            <w:r w:rsidRPr="0032393E">
              <w:rPr>
                <w:sz w:val="18"/>
                <w:szCs w:val="18"/>
                <w:lang w:val="fr-FR"/>
              </w:rPr>
              <w:t>Améliorer l'attribution des fréquences sur la base des bonnes pratiques internationales, l'objectif étant de renforcer le cadre juridique et la mise en place institutionnelle du cadre et des pratiques de gestion du spectre.</w:t>
            </w:r>
          </w:p>
          <w:p w14:paraId="5654F393" w14:textId="6D6B0A68" w:rsidR="00CE6D80" w:rsidRPr="0032393E" w:rsidRDefault="00CE6D80" w:rsidP="00FA2A06">
            <w:pPr>
              <w:pStyle w:val="enumlev1"/>
              <w:widowControl w:val="0"/>
              <w:tabs>
                <w:tab w:val="clear" w:pos="1134"/>
              </w:tabs>
              <w:spacing w:before="20" w:after="20"/>
              <w:ind w:left="454" w:hanging="454"/>
              <w:rPr>
                <w:sz w:val="18"/>
                <w:szCs w:val="18"/>
                <w:lang w:val="fr-FR"/>
              </w:rPr>
            </w:pPr>
            <w:r w:rsidRPr="0032393E">
              <w:rPr>
                <w:sz w:val="18"/>
                <w:szCs w:val="18"/>
                <w:lang w:val="fr-FR"/>
              </w:rPr>
              <w:t>2)</w:t>
            </w:r>
            <w:r w:rsidRPr="0032393E">
              <w:rPr>
                <w:sz w:val="18"/>
                <w:szCs w:val="18"/>
                <w:lang w:val="fr-FR"/>
              </w:rPr>
              <w:tab/>
              <w:t>Définir des conditions générales applicables à l'octroi de licences pour l'utilisation du spectre, garantir la prévisibilité de la tarification du spectre et l'harmonisation sur les bonnes pratiques internationales en vue d'assurer la cohérence entre le moment de l'assignation et la disponibilité des technologies, améliorer l'état de préparation du marché: l'objectif de ces mesures est d'encourager les investissements et l'introduction de nouvelles technologies/applications, de promouvoir l'adoption de nouvelles méthodes de détermination des coûts du spectre à l'appui du développement des services large bande et d'éviter la mise en réserve des fréquences.</w:t>
            </w:r>
          </w:p>
          <w:p w14:paraId="14113EF3" w14:textId="164265C4" w:rsidR="00CE6D80" w:rsidRPr="0032393E" w:rsidRDefault="00CE6D80" w:rsidP="00FA2A06">
            <w:pPr>
              <w:pStyle w:val="enumlev1"/>
              <w:widowControl w:val="0"/>
              <w:tabs>
                <w:tab w:val="clear" w:pos="1134"/>
              </w:tabs>
              <w:spacing w:before="20" w:after="20"/>
              <w:ind w:left="454" w:hanging="454"/>
              <w:rPr>
                <w:sz w:val="18"/>
                <w:szCs w:val="18"/>
                <w:lang w:val="fr-FR"/>
              </w:rPr>
            </w:pPr>
            <w:r w:rsidRPr="0032393E">
              <w:rPr>
                <w:sz w:val="18"/>
                <w:szCs w:val="18"/>
                <w:lang w:val="fr-FR"/>
              </w:rPr>
              <w:t>3)</w:t>
            </w:r>
            <w:r w:rsidRPr="0032393E">
              <w:rPr>
                <w:sz w:val="18"/>
                <w:szCs w:val="18"/>
                <w:lang w:val="fr-FR"/>
              </w:rPr>
              <w:tab/>
              <w:t>Renforcer la coopération dans le domaine du traitement des brouillages préjudiciables par le biais d'accords transfrontières relatifs à la coordination des fréquences.</w:t>
            </w:r>
          </w:p>
          <w:p w14:paraId="74A89D02" w14:textId="11D09BC2" w:rsidR="00CE6D80" w:rsidRPr="0032393E" w:rsidRDefault="00CE6D80" w:rsidP="00FA2A06">
            <w:pPr>
              <w:pStyle w:val="enumlev1"/>
              <w:widowControl w:val="0"/>
              <w:tabs>
                <w:tab w:val="clear" w:pos="1134"/>
              </w:tabs>
              <w:spacing w:before="20" w:after="20"/>
              <w:ind w:left="454" w:hanging="454"/>
              <w:rPr>
                <w:sz w:val="18"/>
                <w:szCs w:val="18"/>
                <w:lang w:val="fr-FR"/>
              </w:rPr>
            </w:pPr>
            <w:r w:rsidRPr="0032393E">
              <w:rPr>
                <w:sz w:val="18"/>
                <w:szCs w:val="18"/>
                <w:lang w:val="fr-FR"/>
              </w:rPr>
              <w:t>4)</w:t>
            </w:r>
            <w:r w:rsidRPr="0032393E">
              <w:rPr>
                <w:sz w:val="18"/>
                <w:szCs w:val="18"/>
                <w:lang w:val="fr-FR"/>
              </w:rPr>
              <w:tab/>
              <w:t>Renforcer de la connaissance et l'acceptation du concept et des modèles économiques de l'Internet des objets (IoT).</w:t>
            </w:r>
          </w:p>
          <w:p w14:paraId="039C406E" w14:textId="50254E33" w:rsidR="00CE6D80" w:rsidRPr="0032393E" w:rsidRDefault="00CE6D80" w:rsidP="00FA2A06">
            <w:pPr>
              <w:pStyle w:val="enumlev1"/>
              <w:widowControl w:val="0"/>
              <w:tabs>
                <w:tab w:val="clear" w:pos="1134"/>
              </w:tabs>
              <w:spacing w:before="20" w:after="20"/>
              <w:ind w:left="454" w:hanging="454"/>
              <w:rPr>
                <w:rFonts w:cstheme="minorHAnsi"/>
                <w:sz w:val="18"/>
                <w:szCs w:val="18"/>
                <w:lang w:val="fr-FR"/>
              </w:rPr>
            </w:pPr>
            <w:r w:rsidRPr="0032393E">
              <w:rPr>
                <w:sz w:val="18"/>
                <w:szCs w:val="18"/>
                <w:lang w:val="fr-FR"/>
              </w:rPr>
              <w:t>5)</w:t>
            </w:r>
            <w:r w:rsidRPr="0032393E">
              <w:rPr>
                <w:sz w:val="18"/>
                <w:szCs w:val="18"/>
                <w:lang w:val="fr-FR"/>
              </w:rPr>
              <w:tab/>
              <w:t>Renforcer</w:t>
            </w:r>
            <w:r w:rsidRPr="0032393E">
              <w:rPr>
                <w:rFonts w:cstheme="minorHAnsi"/>
                <w:sz w:val="18"/>
                <w:szCs w:val="18"/>
                <w:lang w:val="fr-FR"/>
              </w:rPr>
              <w:t xml:space="preserve"> les capacités: former le personnel des organismes nationaux de régulation et/ou d'agences s'occupant du spectre.</w:t>
            </w:r>
          </w:p>
        </w:tc>
      </w:tr>
      <w:tr w:rsidR="00CE6D80" w:rsidRPr="0032393E" w14:paraId="53F8EF0E"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A6041F" w14:textId="5CE081D0" w:rsidR="00CE6D80" w:rsidRPr="0032393E" w:rsidRDefault="00CE6D80" w:rsidP="00FA2A06">
            <w:pPr>
              <w:pStyle w:val="Tabletext"/>
              <w:widowControl w:val="0"/>
              <w:spacing w:before="0" w:after="0"/>
              <w:rPr>
                <w:rFonts w:cstheme="minorHAnsi"/>
                <w:b/>
                <w:sz w:val="16"/>
                <w:szCs w:val="16"/>
                <w:lang w:val="fr-FR"/>
              </w:rPr>
            </w:pPr>
          </w:p>
        </w:tc>
      </w:tr>
    </w:tbl>
    <w:p w14:paraId="4140578F" w14:textId="3B1ADA2F" w:rsidR="00FF393A" w:rsidRPr="0032393E" w:rsidRDefault="00FF393A" w:rsidP="001904FE">
      <w:pPr>
        <w:pStyle w:val="Heading2"/>
        <w:tabs>
          <w:tab w:val="clear" w:pos="1134"/>
        </w:tabs>
        <w:spacing w:after="120"/>
        <w:ind w:left="0" w:firstLine="0"/>
        <w:rPr>
          <w:lang w:val="fr-FR"/>
        </w:rPr>
      </w:pPr>
      <w:r w:rsidRPr="0032393E">
        <w:rPr>
          <w:lang w:val="fr-FR"/>
        </w:rPr>
        <w:lastRenderedPageBreak/>
        <w:t>IR: AFR3 – Renforcer la confiance, la sûreté et la sécurité dans l'utilisation des télécommunications/technologies de l'information et de la communication et la protection des données personnelles</w:t>
      </w:r>
    </w:p>
    <w:tbl>
      <w:tblPr>
        <w:tblW w:w="4992" w:type="pct"/>
        <w:tblLayout w:type="fixed"/>
        <w:tblCellMar>
          <w:left w:w="0" w:type="dxa"/>
          <w:right w:w="0" w:type="dxa"/>
        </w:tblCellMar>
        <w:tblLook w:val="04A0" w:firstRow="1" w:lastRow="0" w:firstColumn="1" w:lastColumn="0" w:noHBand="0" w:noVBand="1"/>
      </w:tblPr>
      <w:tblGrid>
        <w:gridCol w:w="1525"/>
        <w:gridCol w:w="3206"/>
        <w:gridCol w:w="1623"/>
        <w:gridCol w:w="1610"/>
        <w:gridCol w:w="1260"/>
        <w:gridCol w:w="1022"/>
        <w:gridCol w:w="2338"/>
        <w:gridCol w:w="1568"/>
      </w:tblGrid>
      <w:tr w:rsidR="001F3E4D" w:rsidRPr="0032393E" w14:paraId="34704FEB" w14:textId="77777777" w:rsidTr="00CE6D80">
        <w:trPr>
          <w:tblHeader/>
        </w:trPr>
        <w:tc>
          <w:tcPr>
            <w:tcW w:w="1525" w:type="dxa"/>
            <w:shd w:val="clear" w:color="auto" w:fill="004B96"/>
            <w:tcMar>
              <w:top w:w="75" w:type="dxa"/>
              <w:left w:w="75" w:type="dxa"/>
              <w:bottom w:w="75" w:type="dxa"/>
              <w:right w:w="75" w:type="dxa"/>
            </w:tcMar>
            <w:vAlign w:val="center"/>
            <w:hideMark/>
          </w:tcPr>
          <w:p w14:paraId="24135175" w14:textId="77777777" w:rsidR="001F3E4D" w:rsidRPr="0032393E" w:rsidRDefault="001F3E4D" w:rsidP="001904FE">
            <w:pPr>
              <w:pStyle w:val="Tablehead"/>
              <w:rPr>
                <w:color w:val="FFFFFF" w:themeColor="background1"/>
                <w:sz w:val="18"/>
                <w:szCs w:val="18"/>
                <w:lang w:val="fr-FR"/>
              </w:rPr>
            </w:pPr>
            <w:r w:rsidRPr="0032393E">
              <w:rPr>
                <w:color w:val="FFFFFF" w:themeColor="background1"/>
                <w:sz w:val="18"/>
                <w:szCs w:val="18"/>
                <w:lang w:val="fr-FR"/>
              </w:rPr>
              <w:t>N° du projet</w:t>
            </w:r>
          </w:p>
        </w:tc>
        <w:tc>
          <w:tcPr>
            <w:tcW w:w="3206" w:type="dxa"/>
            <w:shd w:val="clear" w:color="auto" w:fill="004B96"/>
            <w:tcMar>
              <w:top w:w="75" w:type="dxa"/>
              <w:left w:w="75" w:type="dxa"/>
              <w:bottom w:w="75" w:type="dxa"/>
              <w:right w:w="75" w:type="dxa"/>
            </w:tcMar>
            <w:vAlign w:val="center"/>
            <w:hideMark/>
          </w:tcPr>
          <w:p w14:paraId="1428BC64" w14:textId="77777777" w:rsidR="001F3E4D" w:rsidRPr="0032393E" w:rsidRDefault="001F3E4D" w:rsidP="001904FE">
            <w:pPr>
              <w:pStyle w:val="Tablehead"/>
              <w:rPr>
                <w:color w:val="FFFFFF" w:themeColor="background1"/>
                <w:sz w:val="18"/>
                <w:szCs w:val="18"/>
                <w:lang w:val="fr-FR"/>
              </w:rPr>
            </w:pPr>
            <w:r w:rsidRPr="0032393E">
              <w:rPr>
                <w:color w:val="FFFFFF" w:themeColor="background1"/>
                <w:sz w:val="18"/>
                <w:szCs w:val="18"/>
                <w:lang w:val="fr-FR"/>
              </w:rPr>
              <w:t>Titre</w:t>
            </w:r>
          </w:p>
        </w:tc>
        <w:tc>
          <w:tcPr>
            <w:tcW w:w="1623" w:type="dxa"/>
            <w:shd w:val="clear" w:color="auto" w:fill="004B96"/>
            <w:tcMar>
              <w:top w:w="75" w:type="dxa"/>
              <w:left w:w="75" w:type="dxa"/>
              <w:bottom w:w="75" w:type="dxa"/>
              <w:right w:w="75" w:type="dxa"/>
            </w:tcMar>
            <w:vAlign w:val="center"/>
            <w:hideMark/>
          </w:tcPr>
          <w:p w14:paraId="79CFF55B" w14:textId="77777777" w:rsidR="001F3E4D" w:rsidRPr="0032393E" w:rsidRDefault="001F3E4D" w:rsidP="001904FE">
            <w:pPr>
              <w:pStyle w:val="Tablehead"/>
              <w:rPr>
                <w:color w:val="FFFFFF" w:themeColor="background1"/>
                <w:sz w:val="18"/>
                <w:szCs w:val="18"/>
                <w:lang w:val="fr-FR"/>
              </w:rPr>
            </w:pPr>
            <w:r w:rsidRPr="0032393E">
              <w:rPr>
                <w:color w:val="FFFFFF" w:themeColor="background1"/>
                <w:sz w:val="18"/>
                <w:szCs w:val="18"/>
                <w:lang w:val="fr-FR"/>
              </w:rPr>
              <w:t>Date de début</w:t>
            </w:r>
          </w:p>
        </w:tc>
        <w:tc>
          <w:tcPr>
            <w:tcW w:w="1610" w:type="dxa"/>
            <w:shd w:val="clear" w:color="auto" w:fill="004B96"/>
            <w:tcMar>
              <w:top w:w="75" w:type="dxa"/>
              <w:left w:w="75" w:type="dxa"/>
              <w:bottom w:w="75" w:type="dxa"/>
              <w:right w:w="75" w:type="dxa"/>
            </w:tcMar>
            <w:vAlign w:val="center"/>
            <w:hideMark/>
          </w:tcPr>
          <w:p w14:paraId="3A04AAA1" w14:textId="77777777" w:rsidR="001F3E4D" w:rsidRPr="0032393E" w:rsidRDefault="001F3E4D" w:rsidP="001904FE">
            <w:pPr>
              <w:pStyle w:val="Tablehead"/>
              <w:rPr>
                <w:color w:val="FFFFFF" w:themeColor="background1"/>
                <w:sz w:val="18"/>
                <w:szCs w:val="18"/>
                <w:lang w:val="fr-FR"/>
              </w:rPr>
            </w:pPr>
            <w:r w:rsidRPr="0032393E">
              <w:rPr>
                <w:color w:val="FFFFFF" w:themeColor="background1"/>
                <w:sz w:val="18"/>
                <w:szCs w:val="18"/>
                <w:lang w:val="fr-FR"/>
              </w:rPr>
              <w:t>Date de fin</w:t>
            </w:r>
          </w:p>
        </w:tc>
        <w:tc>
          <w:tcPr>
            <w:tcW w:w="1260" w:type="dxa"/>
            <w:shd w:val="clear" w:color="auto" w:fill="004B96"/>
            <w:tcMar>
              <w:top w:w="75" w:type="dxa"/>
              <w:left w:w="75" w:type="dxa"/>
              <w:bottom w:w="75" w:type="dxa"/>
              <w:right w:w="75" w:type="dxa"/>
            </w:tcMar>
            <w:vAlign w:val="center"/>
            <w:hideMark/>
          </w:tcPr>
          <w:p w14:paraId="6012C504" w14:textId="77777777" w:rsidR="001F3E4D" w:rsidRPr="0032393E" w:rsidRDefault="001F3E4D" w:rsidP="001904FE">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1022" w:type="dxa"/>
            <w:shd w:val="clear" w:color="auto" w:fill="004B96"/>
            <w:tcMar>
              <w:top w:w="75" w:type="dxa"/>
              <w:left w:w="75" w:type="dxa"/>
              <w:bottom w:w="75" w:type="dxa"/>
              <w:right w:w="75" w:type="dxa"/>
            </w:tcMar>
            <w:vAlign w:val="center"/>
            <w:hideMark/>
          </w:tcPr>
          <w:p w14:paraId="4B1D252F" w14:textId="77777777" w:rsidR="001F3E4D" w:rsidRPr="0032393E" w:rsidRDefault="001F3E4D" w:rsidP="001904FE">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2338" w:type="dxa"/>
            <w:shd w:val="clear" w:color="auto" w:fill="004B96"/>
            <w:tcMar>
              <w:top w:w="75" w:type="dxa"/>
              <w:left w:w="75" w:type="dxa"/>
              <w:bottom w:w="75" w:type="dxa"/>
              <w:right w:w="75" w:type="dxa"/>
            </w:tcMar>
            <w:vAlign w:val="center"/>
            <w:hideMark/>
          </w:tcPr>
          <w:p w14:paraId="38286A25" w14:textId="77777777" w:rsidR="001F3E4D" w:rsidRPr="0032393E" w:rsidRDefault="001F3E4D" w:rsidP="001904FE">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1568" w:type="dxa"/>
            <w:shd w:val="clear" w:color="auto" w:fill="004B96"/>
            <w:tcMar>
              <w:top w:w="75" w:type="dxa"/>
              <w:left w:w="75" w:type="dxa"/>
              <w:bottom w:w="75" w:type="dxa"/>
              <w:right w:w="75" w:type="dxa"/>
            </w:tcMar>
            <w:vAlign w:val="center"/>
            <w:hideMark/>
          </w:tcPr>
          <w:p w14:paraId="017CE0C4" w14:textId="77777777" w:rsidR="001F3E4D" w:rsidRPr="0032393E" w:rsidRDefault="001F3E4D" w:rsidP="001904FE">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1F3E4D" w:rsidRPr="0032393E" w14:paraId="373F6D05"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B6C9DE" w14:textId="77777777" w:rsidR="001F3E4D" w:rsidRPr="0032393E" w:rsidRDefault="001F3E4D" w:rsidP="00FA2A06">
            <w:pPr>
              <w:pStyle w:val="Tabletext"/>
              <w:spacing w:before="20" w:after="20"/>
              <w:jc w:val="center"/>
              <w:rPr>
                <w:rFonts w:cstheme="minorHAnsi"/>
                <w:b/>
                <w:sz w:val="18"/>
                <w:szCs w:val="18"/>
                <w:lang w:val="fr-FR"/>
              </w:rPr>
            </w:pPr>
            <w:r w:rsidRPr="0032393E">
              <w:rPr>
                <w:rFonts w:cstheme="minorHAnsi"/>
                <w:b/>
                <w:sz w:val="18"/>
                <w:szCs w:val="18"/>
                <w:lang w:val="fr-FR"/>
              </w:rPr>
              <w:t>7RAF24106</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6B2387" w14:textId="77777777"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 xml:space="preserve">Cyberrésilience au service du développement numérique dans les pays les moins avancés </w:t>
            </w:r>
          </w:p>
        </w:tc>
        <w:tc>
          <w:tcPr>
            <w:tcW w:w="162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3EB3FA"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1er octobre 2024</w:t>
            </w:r>
          </w:p>
        </w:tc>
        <w:tc>
          <w:tcPr>
            <w:tcW w:w="16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8B7807"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31 août 2025</w:t>
            </w:r>
          </w:p>
        </w:tc>
        <w:tc>
          <w:tcPr>
            <w:tcW w:w="1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888845"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En cours</w:t>
            </w:r>
          </w:p>
        </w:tc>
        <w:tc>
          <w:tcPr>
            <w:tcW w:w="10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E0B634"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147 005</w:t>
            </w:r>
          </w:p>
        </w:tc>
        <w:tc>
          <w:tcPr>
            <w:tcW w:w="233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BABB8A"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Département du Ministère des affaires étrangères de la République tchèque</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B331A5" w14:textId="77777777"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Rés. 45 de la CMDT</w:t>
            </w:r>
          </w:p>
          <w:p w14:paraId="5C04792E" w14:textId="3284789C"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Rés. 69 de la CMDT</w:t>
            </w:r>
          </w:p>
        </w:tc>
      </w:tr>
      <w:tr w:rsidR="001F3E4D" w:rsidRPr="0032393E" w14:paraId="30418CDB"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4627A5" w14:textId="77777777" w:rsidR="001F3E4D" w:rsidRPr="0032393E" w:rsidRDefault="001F3E4D" w:rsidP="00FA2A06">
            <w:pPr>
              <w:pStyle w:val="Tabletext"/>
              <w:spacing w:before="20" w:after="20"/>
              <w:rPr>
                <w:rFonts w:cstheme="minorHAnsi"/>
                <w:b/>
                <w:sz w:val="18"/>
                <w:szCs w:val="18"/>
                <w:lang w:val="fr-FR"/>
              </w:rPr>
            </w:pPr>
            <w:r w:rsidRPr="0032393E">
              <w:rPr>
                <w:rFonts w:cstheme="minorHAnsi"/>
                <w:b/>
                <w:sz w:val="18"/>
                <w:szCs w:val="18"/>
                <w:lang w:val="fr-FR"/>
              </w:rPr>
              <w:t xml:space="preserve">Pays bénéficiaires </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6B9BB6" w14:textId="77777777"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 xml:space="preserve">Mozambique, Rwanda, Zambie </w:t>
            </w:r>
          </w:p>
        </w:tc>
      </w:tr>
      <w:tr w:rsidR="001F3E4D" w:rsidRPr="0032393E" w14:paraId="05CCC46E"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C56B39" w14:textId="77777777" w:rsidR="001F3E4D" w:rsidRPr="0032393E" w:rsidRDefault="001F3E4D" w:rsidP="001904FE">
            <w:pPr>
              <w:pStyle w:val="Tabletext"/>
              <w:rPr>
                <w:rFonts w:cstheme="minorHAnsi"/>
                <w:b/>
                <w:sz w:val="18"/>
                <w:szCs w:val="18"/>
                <w:lang w:val="fr-FR"/>
              </w:rPr>
            </w:pPr>
            <w:r w:rsidRPr="0032393E">
              <w:rPr>
                <w:rFonts w:cstheme="minorHAnsi"/>
                <w:b/>
                <w:sz w:val="18"/>
                <w:szCs w:val="18"/>
                <w:lang w:val="fr-FR"/>
              </w:rPr>
              <w:t>Résultats attendus et réalisations</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AF565A" w14:textId="77777777" w:rsidR="001F3E4D" w:rsidRPr="0032393E" w:rsidRDefault="001F3E4D" w:rsidP="001904FE">
            <w:pPr>
              <w:pStyle w:val="Tabletext"/>
              <w:rPr>
                <w:rFonts w:cstheme="minorHAnsi"/>
                <w:sz w:val="18"/>
                <w:szCs w:val="18"/>
                <w:lang w:val="fr-FR"/>
              </w:rPr>
            </w:pPr>
            <w:r w:rsidRPr="0032393E">
              <w:rPr>
                <w:rFonts w:cstheme="minorHAnsi"/>
                <w:sz w:val="18"/>
                <w:szCs w:val="18"/>
                <w:lang w:val="fr-FR"/>
              </w:rPr>
              <w:t xml:space="preserve">Ce projet vise à fournir une assistance technique aux pays les moins avancés (PMA) pour ce qui est des interventions en cas d'incident, à procéder à des évaluations des équipes CIRT et à dispenser des séances de formation spécialisées, autant d'outils essentiels pour contrer les cybermenaces et protéger efficacement les infrastructures nationales essentielles dans chaque pays. </w:t>
            </w:r>
          </w:p>
          <w:p w14:paraId="5690A312" w14:textId="77777777" w:rsidR="001F3E4D" w:rsidRPr="0032393E" w:rsidRDefault="001F3E4D" w:rsidP="001904FE">
            <w:pPr>
              <w:pStyle w:val="Tabletext"/>
              <w:rPr>
                <w:rFonts w:cstheme="minorHAnsi"/>
                <w:sz w:val="18"/>
                <w:szCs w:val="18"/>
                <w:lang w:val="fr-FR"/>
              </w:rPr>
            </w:pPr>
            <w:r w:rsidRPr="0032393E">
              <w:rPr>
                <w:rFonts w:cstheme="minorHAnsi"/>
                <w:sz w:val="18"/>
                <w:szCs w:val="18"/>
                <w:lang w:val="fr-FR"/>
              </w:rPr>
              <w:t>La mise en œuvre de ce projet devrait donner lieu à l'augmentation des scores des États Membres dans l'Indice mondial de cybersécurité (GCI), traduisant ainsi les résultats tangibles des mesures techniques renforcées, de l'importance accordée aux aspects organisationnels, du renforcement des capacités et de l'ouverture accrue à la coopération régionale et internationale.</w:t>
            </w:r>
          </w:p>
        </w:tc>
      </w:tr>
      <w:tr w:rsidR="001F3E4D" w:rsidRPr="0032393E" w14:paraId="42115B81" w14:textId="77777777" w:rsidTr="00CE6D80">
        <w:tc>
          <w:tcPr>
            <w:tcW w:w="14152"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98701A" w14:textId="4BBF642A" w:rsidR="001F3E4D" w:rsidRPr="0032393E" w:rsidRDefault="001F3E4D" w:rsidP="00FA2A06">
            <w:pPr>
              <w:pStyle w:val="Tabletext"/>
              <w:spacing w:before="0" w:after="0"/>
              <w:rPr>
                <w:rFonts w:cstheme="minorHAnsi"/>
                <w:b/>
                <w:sz w:val="16"/>
                <w:szCs w:val="16"/>
                <w:lang w:val="fr-FR"/>
              </w:rPr>
            </w:pPr>
          </w:p>
        </w:tc>
      </w:tr>
      <w:tr w:rsidR="001F3E4D" w:rsidRPr="0032393E" w14:paraId="204E78AA"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F03756" w14:textId="77777777" w:rsidR="001F3E4D" w:rsidRPr="0032393E" w:rsidRDefault="001F3E4D" w:rsidP="00720B6F">
            <w:pPr>
              <w:pStyle w:val="Tabletext"/>
              <w:jc w:val="center"/>
              <w:rPr>
                <w:rFonts w:cstheme="minorHAnsi"/>
                <w:b/>
                <w:sz w:val="18"/>
                <w:szCs w:val="18"/>
                <w:lang w:val="fr-FR"/>
              </w:rPr>
            </w:pPr>
            <w:r w:rsidRPr="0032393E">
              <w:rPr>
                <w:rFonts w:cstheme="minorHAnsi"/>
                <w:b/>
                <w:sz w:val="18"/>
                <w:szCs w:val="18"/>
                <w:lang w:val="fr-FR"/>
              </w:rPr>
              <w:t>7GLO24142</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879F0E" w14:textId="77777777" w:rsidR="001F3E4D" w:rsidRPr="0032393E" w:rsidRDefault="001F3E4D" w:rsidP="001904FE">
            <w:pPr>
              <w:pStyle w:val="Tabletext"/>
              <w:rPr>
                <w:rFonts w:cstheme="minorHAnsi"/>
                <w:sz w:val="18"/>
                <w:szCs w:val="18"/>
                <w:lang w:val="fr-FR"/>
              </w:rPr>
            </w:pPr>
            <w:r w:rsidRPr="0032393E">
              <w:rPr>
                <w:rFonts w:cstheme="minorHAnsi"/>
                <w:sz w:val="18"/>
                <w:szCs w:val="18"/>
                <w:lang w:val="fr-FR"/>
              </w:rPr>
              <w:t>Partenariat pour un renforcement de la cybersécurité – Phase 2 (programme "Her CyberTrack")</w:t>
            </w:r>
          </w:p>
        </w:tc>
        <w:tc>
          <w:tcPr>
            <w:tcW w:w="162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EDBA7E" w14:textId="77777777" w:rsidR="001F3E4D" w:rsidRPr="0032393E" w:rsidRDefault="001F3E4D" w:rsidP="001904FE">
            <w:pPr>
              <w:pStyle w:val="Tabletext"/>
              <w:jc w:val="center"/>
              <w:rPr>
                <w:rFonts w:cstheme="minorHAnsi"/>
                <w:sz w:val="18"/>
                <w:szCs w:val="18"/>
                <w:lang w:val="fr-FR"/>
              </w:rPr>
            </w:pPr>
            <w:r w:rsidRPr="0032393E">
              <w:rPr>
                <w:rFonts w:cstheme="minorHAnsi"/>
                <w:sz w:val="18"/>
                <w:szCs w:val="18"/>
                <w:lang w:val="fr-FR"/>
              </w:rPr>
              <w:t>1er avril 2024</w:t>
            </w:r>
          </w:p>
        </w:tc>
        <w:tc>
          <w:tcPr>
            <w:tcW w:w="16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186EE2" w14:textId="77777777" w:rsidR="001F3E4D" w:rsidRPr="0032393E" w:rsidRDefault="001F3E4D" w:rsidP="001904FE">
            <w:pPr>
              <w:pStyle w:val="Tabletext"/>
              <w:jc w:val="center"/>
              <w:rPr>
                <w:rFonts w:cstheme="minorHAnsi"/>
                <w:sz w:val="18"/>
                <w:szCs w:val="18"/>
                <w:lang w:val="fr-FR"/>
              </w:rPr>
            </w:pPr>
            <w:r w:rsidRPr="0032393E">
              <w:rPr>
                <w:rFonts w:cstheme="minorHAnsi"/>
                <w:sz w:val="18"/>
                <w:szCs w:val="18"/>
                <w:lang w:val="fr-FR"/>
              </w:rPr>
              <w:t>31 janvier 2025</w:t>
            </w:r>
          </w:p>
        </w:tc>
        <w:tc>
          <w:tcPr>
            <w:tcW w:w="1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62985C" w14:textId="77777777" w:rsidR="001F3E4D" w:rsidRPr="0032393E" w:rsidRDefault="001F3E4D" w:rsidP="001904FE">
            <w:pPr>
              <w:pStyle w:val="Tabletext"/>
              <w:jc w:val="center"/>
              <w:rPr>
                <w:rFonts w:cstheme="minorHAnsi"/>
                <w:sz w:val="18"/>
                <w:szCs w:val="18"/>
                <w:lang w:val="fr-FR"/>
              </w:rPr>
            </w:pPr>
            <w:r w:rsidRPr="0032393E">
              <w:rPr>
                <w:rFonts w:cstheme="minorHAnsi"/>
                <w:sz w:val="18"/>
                <w:szCs w:val="18"/>
                <w:lang w:val="fr-FR"/>
              </w:rPr>
              <w:t>Mis en œuvre</w:t>
            </w:r>
          </w:p>
        </w:tc>
        <w:tc>
          <w:tcPr>
            <w:tcW w:w="10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7BED78" w14:textId="77777777" w:rsidR="001F3E4D" w:rsidRPr="0032393E" w:rsidRDefault="001F3E4D" w:rsidP="001904FE">
            <w:pPr>
              <w:pStyle w:val="Tabletext"/>
              <w:jc w:val="center"/>
              <w:rPr>
                <w:rFonts w:cstheme="minorHAnsi"/>
                <w:sz w:val="18"/>
                <w:szCs w:val="18"/>
                <w:lang w:val="fr-FR"/>
              </w:rPr>
            </w:pPr>
            <w:r w:rsidRPr="0032393E">
              <w:rPr>
                <w:rFonts w:cstheme="minorHAnsi"/>
                <w:sz w:val="18"/>
                <w:szCs w:val="18"/>
                <w:lang w:val="fr-FR"/>
              </w:rPr>
              <w:t>493 894</w:t>
            </w:r>
          </w:p>
        </w:tc>
        <w:tc>
          <w:tcPr>
            <w:tcW w:w="233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51EB97" w14:textId="77777777" w:rsidR="001F3E4D" w:rsidRPr="0032393E" w:rsidRDefault="001F3E4D" w:rsidP="00510A34">
            <w:pPr>
              <w:pStyle w:val="Tabletext"/>
              <w:tabs>
                <w:tab w:val="clear" w:pos="2268"/>
                <w:tab w:val="clear" w:pos="2552"/>
              </w:tabs>
              <w:ind w:left="-50" w:right="-34"/>
              <w:jc w:val="center"/>
              <w:rPr>
                <w:rFonts w:cstheme="minorHAnsi"/>
                <w:sz w:val="18"/>
                <w:szCs w:val="18"/>
                <w:lang w:val="fr-FR"/>
              </w:rPr>
            </w:pPr>
            <w:r w:rsidRPr="0032393E">
              <w:rPr>
                <w:rFonts w:cstheme="minorHAnsi"/>
                <w:sz w:val="18"/>
                <w:szCs w:val="18"/>
                <w:lang w:val="fr-FR"/>
              </w:rPr>
              <w:t>Deutsche Gesellschaft für Internationale Zusammenarbeit (Agence allemande pour la coopération internationale ou GIZ)</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1B5014" w14:textId="77777777" w:rsidR="001F3E4D" w:rsidRPr="0032393E" w:rsidRDefault="001F3E4D" w:rsidP="001904FE">
            <w:pPr>
              <w:pStyle w:val="Tabletext"/>
              <w:rPr>
                <w:rFonts w:cstheme="minorHAnsi"/>
                <w:sz w:val="18"/>
                <w:szCs w:val="18"/>
                <w:lang w:val="fr-FR"/>
              </w:rPr>
            </w:pPr>
            <w:r w:rsidRPr="0032393E">
              <w:rPr>
                <w:rFonts w:cstheme="minorHAnsi"/>
                <w:sz w:val="18"/>
                <w:szCs w:val="18"/>
                <w:lang w:val="fr-FR"/>
              </w:rPr>
              <w:t>Rés. 45 de la CMDT</w:t>
            </w:r>
          </w:p>
          <w:p w14:paraId="6C0443C1" w14:textId="5BDBF10C" w:rsidR="001F3E4D" w:rsidRPr="0032393E" w:rsidRDefault="001F3E4D" w:rsidP="001904FE">
            <w:pPr>
              <w:pStyle w:val="Tabletext"/>
              <w:rPr>
                <w:rFonts w:cstheme="minorHAnsi"/>
                <w:sz w:val="18"/>
                <w:szCs w:val="18"/>
                <w:lang w:val="fr-FR"/>
              </w:rPr>
            </w:pPr>
            <w:r w:rsidRPr="0032393E">
              <w:rPr>
                <w:rFonts w:cstheme="minorHAnsi"/>
                <w:sz w:val="18"/>
                <w:szCs w:val="18"/>
                <w:lang w:val="fr-FR"/>
              </w:rPr>
              <w:t>Rés. 69 de la CMDT</w:t>
            </w:r>
          </w:p>
        </w:tc>
      </w:tr>
      <w:tr w:rsidR="001F3E4D" w:rsidRPr="0032393E" w14:paraId="2ADA2E23"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77CA07" w14:textId="77777777" w:rsidR="001F3E4D" w:rsidRPr="0032393E" w:rsidRDefault="001F3E4D" w:rsidP="001904FE">
            <w:pPr>
              <w:pStyle w:val="Tabletext"/>
              <w:rPr>
                <w:rFonts w:cstheme="minorHAnsi"/>
                <w:b/>
                <w:sz w:val="18"/>
                <w:szCs w:val="18"/>
                <w:lang w:val="fr-FR"/>
              </w:rPr>
            </w:pPr>
            <w:r w:rsidRPr="0032393E">
              <w:rPr>
                <w:rFonts w:cstheme="minorHAnsi"/>
                <w:b/>
                <w:sz w:val="18"/>
                <w:szCs w:val="18"/>
                <w:lang w:val="fr-FR"/>
              </w:rPr>
              <w:t>Pays bénéficiaires (y compris d'autres régions)</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8E5830" w14:textId="663B4DF1" w:rsidR="001F3E4D" w:rsidRPr="0032393E" w:rsidRDefault="001F3E4D" w:rsidP="001904FE">
            <w:pPr>
              <w:pStyle w:val="Tabletext"/>
              <w:rPr>
                <w:rFonts w:cstheme="minorHAnsi"/>
                <w:sz w:val="18"/>
                <w:szCs w:val="18"/>
                <w:lang w:val="fr-FR"/>
              </w:rPr>
            </w:pPr>
            <w:r w:rsidRPr="0032393E">
              <w:rPr>
                <w:rFonts w:cstheme="minorHAnsi"/>
                <w:sz w:val="18"/>
                <w:szCs w:val="18"/>
                <w:lang w:val="fr-FR"/>
              </w:rPr>
              <w:t>République d'Albanie, République d'Arménie, Bénin, Bosnie-Herzégovine, Burkina Faso, République de Cabo Verde, Côte d'Ivoire, Gambie, Géorgie, Ghana, Guinée, Guinée-Bissau, République du Libéria, République du Mali, République de Moldova, Monténégro, Niger, Nigéria, République de Macédoine du Nord, République du Sénégal, République de Serbie, Sierra Leone, République togolaise, Ukraine</w:t>
            </w:r>
          </w:p>
        </w:tc>
      </w:tr>
      <w:tr w:rsidR="001F3E4D" w:rsidRPr="0032393E" w14:paraId="106DA570"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28C292" w14:textId="77777777" w:rsidR="001F3E4D" w:rsidRPr="0032393E" w:rsidRDefault="001F3E4D" w:rsidP="001904FE">
            <w:pPr>
              <w:pStyle w:val="Tabletext"/>
              <w:rPr>
                <w:rFonts w:cstheme="minorHAnsi"/>
                <w:b/>
                <w:sz w:val="18"/>
                <w:szCs w:val="18"/>
                <w:lang w:val="fr-FR"/>
              </w:rPr>
            </w:pPr>
            <w:r w:rsidRPr="0032393E">
              <w:rPr>
                <w:rFonts w:cstheme="minorHAnsi"/>
                <w:b/>
                <w:sz w:val="18"/>
                <w:szCs w:val="18"/>
                <w:lang w:val="fr-FR"/>
              </w:rPr>
              <w:t>Résultats attendus et réalisations</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BD03F4" w14:textId="77777777" w:rsidR="001F3E4D" w:rsidRPr="0032393E" w:rsidRDefault="001F3E4D" w:rsidP="001904FE">
            <w:pPr>
              <w:pStyle w:val="Tabletext"/>
              <w:rPr>
                <w:rFonts w:cstheme="minorHAnsi"/>
                <w:sz w:val="18"/>
                <w:szCs w:val="18"/>
                <w:lang w:val="fr-FR"/>
              </w:rPr>
            </w:pPr>
            <w:r w:rsidRPr="0032393E">
              <w:rPr>
                <w:rFonts w:cstheme="minorHAnsi"/>
                <w:sz w:val="18"/>
                <w:szCs w:val="18"/>
                <w:lang w:val="fr-FR"/>
              </w:rPr>
              <w:t>Le projet a permis d'obtenir les résultats suivants:</w:t>
            </w:r>
          </w:p>
          <w:p w14:paraId="534D61DC" w14:textId="65305BB8" w:rsidR="001F3E4D" w:rsidRPr="0032393E" w:rsidRDefault="001F3E4D" w:rsidP="00720B6F">
            <w:pPr>
              <w:pStyle w:val="enumlev1"/>
              <w:tabs>
                <w:tab w:val="clear" w:pos="1134"/>
              </w:tabs>
              <w:spacing w:before="40" w:after="40"/>
              <w:ind w:left="454" w:hanging="454"/>
              <w:rPr>
                <w:sz w:val="18"/>
                <w:szCs w:val="18"/>
                <w:lang w:val="fr-FR"/>
              </w:rPr>
            </w:pPr>
            <w:r w:rsidRPr="0032393E">
              <w:rPr>
                <w:rFonts w:cstheme="minorHAnsi"/>
                <w:sz w:val="18"/>
                <w:szCs w:val="18"/>
                <w:lang w:val="fr-FR"/>
              </w:rPr>
              <w:t>–</w:t>
            </w:r>
            <w:r w:rsidRPr="0032393E">
              <w:rPr>
                <w:rFonts w:cstheme="minorHAnsi"/>
                <w:sz w:val="18"/>
                <w:szCs w:val="18"/>
                <w:lang w:val="fr-FR"/>
              </w:rPr>
              <w:tab/>
              <w:t xml:space="preserve">Produit 1: </w:t>
            </w:r>
            <w:r w:rsidR="00720B6F" w:rsidRPr="0032393E">
              <w:rPr>
                <w:rFonts w:cstheme="minorHAnsi"/>
                <w:sz w:val="18"/>
                <w:szCs w:val="18"/>
                <w:lang w:val="fr-FR"/>
              </w:rPr>
              <w:t>p</w:t>
            </w:r>
            <w:r w:rsidRPr="0032393E">
              <w:rPr>
                <w:rFonts w:cstheme="minorHAnsi"/>
                <w:sz w:val="18"/>
                <w:szCs w:val="18"/>
                <w:lang w:val="fr-FR"/>
              </w:rPr>
              <w:t xml:space="preserve">arcours de formation sur mesure et de modules de formation en ligne et sur place: 1) 100 femmes ont suivi le programme spécifique au secteur; 2) réalisation </w:t>
            </w:r>
            <w:r w:rsidRPr="0032393E">
              <w:rPr>
                <w:sz w:val="18"/>
                <w:szCs w:val="18"/>
                <w:lang w:val="fr-FR"/>
              </w:rPr>
              <w:t>de trois exercices stratégiques et simulations d'intervention en cas d'incident sur le terrain dans le cadre de rencontres entre professionnels; 3) organisation de deux séances sur le développement des compétences générales.</w:t>
            </w:r>
          </w:p>
          <w:p w14:paraId="5AB013EE" w14:textId="0837C9E2" w:rsidR="001F3E4D" w:rsidRPr="0032393E" w:rsidRDefault="001F3E4D"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 xml:space="preserve">Produit 2: </w:t>
            </w:r>
            <w:r w:rsidR="00720B6F" w:rsidRPr="0032393E">
              <w:rPr>
                <w:sz w:val="18"/>
                <w:szCs w:val="18"/>
                <w:lang w:val="fr-FR"/>
              </w:rPr>
              <w:t>p</w:t>
            </w:r>
            <w:r w:rsidRPr="0032393E">
              <w:rPr>
                <w:sz w:val="18"/>
                <w:szCs w:val="18"/>
                <w:lang w:val="fr-FR"/>
              </w:rPr>
              <w:t>résentation de modèles féminins et possibilités d'établir des contacts: organisation de trois rencontres entre professionnels comprenant des conférences inspirantes et des visites guidées.</w:t>
            </w:r>
          </w:p>
          <w:p w14:paraId="2FF97797" w14:textId="7DB189D9" w:rsidR="001F3E4D" w:rsidRPr="0032393E" w:rsidRDefault="001F3E4D" w:rsidP="00720B6F">
            <w:pPr>
              <w:pStyle w:val="enumlev1"/>
              <w:tabs>
                <w:tab w:val="clear" w:pos="1134"/>
              </w:tabs>
              <w:spacing w:before="40" w:after="40"/>
              <w:ind w:left="454" w:hanging="454"/>
              <w:rPr>
                <w:rStyle w:val="sceditor-selection"/>
                <w:rFonts w:cstheme="minorHAnsi"/>
                <w:sz w:val="18"/>
                <w:szCs w:val="18"/>
                <w:lang w:val="fr-FR"/>
              </w:rPr>
            </w:pPr>
            <w:r w:rsidRPr="0032393E">
              <w:rPr>
                <w:sz w:val="18"/>
                <w:szCs w:val="18"/>
                <w:lang w:val="fr-FR"/>
              </w:rPr>
              <w:t>–</w:t>
            </w:r>
            <w:r w:rsidRPr="0032393E">
              <w:rPr>
                <w:sz w:val="18"/>
                <w:szCs w:val="18"/>
                <w:lang w:val="fr-FR"/>
              </w:rPr>
              <w:tab/>
              <w:t xml:space="preserve">Produit 3: </w:t>
            </w:r>
            <w:r w:rsidR="00720B6F" w:rsidRPr="0032393E">
              <w:rPr>
                <w:sz w:val="18"/>
                <w:szCs w:val="18"/>
                <w:lang w:val="fr-FR"/>
              </w:rPr>
              <w:t>s</w:t>
            </w:r>
            <w:r w:rsidRPr="0032393E">
              <w:rPr>
                <w:sz w:val="18"/>
                <w:szCs w:val="18"/>
                <w:lang w:val="fr-FR"/>
              </w:rPr>
              <w:t>éances</w:t>
            </w:r>
            <w:r w:rsidRPr="0032393E">
              <w:rPr>
                <w:rFonts w:cstheme="minorHAnsi"/>
                <w:sz w:val="18"/>
                <w:szCs w:val="18"/>
                <w:lang w:val="fr-FR"/>
              </w:rPr>
              <w:t xml:space="preserve"> de mentorat guidé et aide au développement de carrière à l'intention des participants au programme, afin de renforcer les effets à long terme des activités mises en œuvre.</w:t>
            </w:r>
          </w:p>
        </w:tc>
      </w:tr>
      <w:tr w:rsidR="001F3E4D" w:rsidRPr="0032393E" w14:paraId="4B3ADD5B" w14:textId="77777777" w:rsidTr="00CE6D80">
        <w:tc>
          <w:tcPr>
            <w:tcW w:w="14152"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707B66" w14:textId="77777777" w:rsidR="001F3E4D" w:rsidRPr="0032393E" w:rsidRDefault="001F3E4D" w:rsidP="00FA2A06">
            <w:pPr>
              <w:pStyle w:val="Tabletext"/>
              <w:spacing w:before="0" w:after="0"/>
              <w:rPr>
                <w:rFonts w:cstheme="minorHAnsi"/>
                <w:b/>
                <w:sz w:val="16"/>
                <w:szCs w:val="16"/>
                <w:lang w:val="fr-FR"/>
              </w:rPr>
            </w:pPr>
          </w:p>
        </w:tc>
      </w:tr>
      <w:tr w:rsidR="001F3E4D" w:rsidRPr="0032393E" w14:paraId="258F44A9"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4ADC14" w14:textId="77777777" w:rsidR="001F3E4D" w:rsidRPr="0032393E" w:rsidRDefault="001F3E4D" w:rsidP="00FA2A06">
            <w:pPr>
              <w:pStyle w:val="Tabletext"/>
              <w:spacing w:before="20" w:after="20"/>
              <w:jc w:val="center"/>
              <w:rPr>
                <w:rFonts w:cstheme="minorHAnsi"/>
                <w:b/>
                <w:sz w:val="18"/>
                <w:szCs w:val="18"/>
                <w:lang w:val="fr-FR"/>
              </w:rPr>
            </w:pPr>
            <w:r w:rsidRPr="0032393E">
              <w:rPr>
                <w:rFonts w:cstheme="minorHAnsi"/>
                <w:b/>
                <w:sz w:val="18"/>
                <w:szCs w:val="18"/>
                <w:lang w:val="fr-FR"/>
              </w:rPr>
              <w:lastRenderedPageBreak/>
              <w:t>7GLO24146</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E9B3F2" w14:textId="77777777"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Deuxième phase du projet "La cybersécurité au service du bien social" (MSIT)</w:t>
            </w:r>
          </w:p>
        </w:tc>
        <w:tc>
          <w:tcPr>
            <w:tcW w:w="162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A92C18"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1er janvier 2025</w:t>
            </w:r>
          </w:p>
        </w:tc>
        <w:tc>
          <w:tcPr>
            <w:tcW w:w="16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0D851C"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31 décembre 2026</w:t>
            </w:r>
          </w:p>
        </w:tc>
        <w:tc>
          <w:tcPr>
            <w:tcW w:w="1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B86EB2"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En cours</w:t>
            </w:r>
          </w:p>
        </w:tc>
        <w:tc>
          <w:tcPr>
            <w:tcW w:w="10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7B6F3D"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265 200</w:t>
            </w:r>
          </w:p>
        </w:tc>
        <w:tc>
          <w:tcPr>
            <w:tcW w:w="233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67696D"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Ministère des sciences et des TIC (MSIT) de la République de Corée</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0DD1ED" w14:textId="77777777"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Rés. 16 de la CMDT</w:t>
            </w:r>
          </w:p>
          <w:p w14:paraId="373B2852" w14:textId="77777777"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Rés. 45 de la CMDT</w:t>
            </w:r>
          </w:p>
          <w:p w14:paraId="225F0757" w14:textId="7386A69B"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Rés. 69 de la CMDT</w:t>
            </w:r>
          </w:p>
        </w:tc>
      </w:tr>
      <w:tr w:rsidR="001F3E4D" w:rsidRPr="0032393E" w14:paraId="7315E8DA"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49DBD8" w14:textId="77777777" w:rsidR="001F3E4D" w:rsidRPr="0032393E" w:rsidRDefault="001F3E4D" w:rsidP="00FA2A06">
            <w:pPr>
              <w:pStyle w:val="Tabletext"/>
              <w:spacing w:before="20" w:after="20"/>
              <w:rPr>
                <w:rFonts w:cstheme="minorHAnsi"/>
                <w:b/>
                <w:sz w:val="18"/>
                <w:szCs w:val="18"/>
                <w:lang w:val="fr-FR"/>
              </w:rPr>
            </w:pPr>
            <w:r w:rsidRPr="0032393E">
              <w:rPr>
                <w:rFonts w:cstheme="minorHAnsi"/>
                <w:b/>
                <w:sz w:val="18"/>
                <w:szCs w:val="18"/>
                <w:lang w:val="fr-FR"/>
              </w:rPr>
              <w:t xml:space="preserve">Pays bénéficiaires </w:t>
            </w:r>
            <w:r w:rsidRPr="0032393E">
              <w:rPr>
                <w:rFonts w:cstheme="minorHAnsi"/>
                <w:bCs/>
                <w:sz w:val="18"/>
                <w:szCs w:val="18"/>
                <w:lang w:val="fr-FR"/>
              </w:rPr>
              <w:t>(y compris d'autres régions)</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8395C8" w14:textId="29434132"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 xml:space="preserve">Afghanistan, Angola, Antigua-et-Barbuda, Commonwealth des Bahamas, République populaire du Bangladesh, Barbade, Belize, Bénin, Burkina Faso, Burundi, Royaume du Cambodge, Cabo Verde, République Centrafricaine, Tchad, Union des Comores, Cuba, République démocratique du Congo, Djibouti, Commonwealth de Dominique, </w:t>
            </w:r>
            <w:r w:rsidR="00C758A2" w:rsidRPr="0032393E">
              <w:rPr>
                <w:rFonts w:cstheme="minorHAnsi"/>
                <w:sz w:val="18"/>
                <w:szCs w:val="18"/>
                <w:lang w:val="fr-FR"/>
              </w:rPr>
              <w:t>Érythrée</w:t>
            </w:r>
            <w:r w:rsidRPr="0032393E">
              <w:rPr>
                <w:rFonts w:cstheme="minorHAnsi"/>
                <w:sz w:val="18"/>
                <w:szCs w:val="18"/>
                <w:lang w:val="fr-FR"/>
              </w:rPr>
              <w:t xml:space="preserve">, Éthiopie, République des Fidji, Gambie, Grenade, République de Guinée, République de Guinée-Bissau, Guyana, Haïti, Jamaïque, République de Kiribati, République démocratique populaire Lao, Lesotho, Libéria, République de Madagascar, République des Maldives, Mali, République des Iles Marshall, République islamique de Mauritanie, République de Maurice, </w:t>
            </w:r>
            <w:r w:rsidR="00853D79" w:rsidRPr="0032393E">
              <w:rPr>
                <w:rFonts w:cstheme="minorHAnsi"/>
                <w:sz w:val="18"/>
                <w:szCs w:val="18"/>
                <w:lang w:val="fr-FR"/>
              </w:rPr>
              <w:t>É</w:t>
            </w:r>
            <w:r w:rsidRPr="0032393E">
              <w:rPr>
                <w:rFonts w:cstheme="minorHAnsi"/>
                <w:sz w:val="18"/>
                <w:szCs w:val="18"/>
                <w:lang w:val="fr-FR"/>
              </w:rPr>
              <w:t xml:space="preserve">tats fédérés de Micronésie, Mozambique, Union du Myanmar, République de Nauru, Népal, Niger, République des Palaos, Papouasie-Nouvelle-Guinée, Rwanda, Fédération de Saint-Kitts-et-Nevis, Sainte-Lucie, Saint-Vincent-et-les-Grenadines, </w:t>
            </w:r>
            <w:r w:rsidR="00853D79" w:rsidRPr="0032393E">
              <w:rPr>
                <w:rFonts w:cstheme="minorHAnsi"/>
                <w:sz w:val="18"/>
                <w:szCs w:val="18"/>
                <w:lang w:val="fr-FR"/>
              </w:rPr>
              <w:t>É</w:t>
            </w:r>
            <w:r w:rsidRPr="0032393E">
              <w:rPr>
                <w:rFonts w:cstheme="minorHAnsi"/>
                <w:sz w:val="18"/>
                <w:szCs w:val="18"/>
                <w:lang w:val="fr-FR"/>
              </w:rPr>
              <w:t>tat indépendant du Samoa, Sao Tomé-et-Principe, Sénégal, République des Seychelles, Sierra Leone, République de Singapour, Îles Salomon, Somalie, République du Soudan du Sud, République du Soudan, République</w:t>
            </w:r>
            <w:r w:rsidR="0004004E" w:rsidRPr="0032393E">
              <w:rPr>
                <w:rFonts w:cstheme="minorHAnsi"/>
                <w:sz w:val="18"/>
                <w:szCs w:val="18"/>
                <w:lang w:val="fr-FR"/>
              </w:rPr>
              <w:noBreakHyphen/>
            </w:r>
            <w:r w:rsidRPr="0032393E">
              <w:rPr>
                <w:rFonts w:cstheme="minorHAnsi"/>
                <w:sz w:val="18"/>
                <w:szCs w:val="18"/>
                <w:lang w:val="fr-FR"/>
              </w:rPr>
              <w:t>Unie de Tanzanie, République démocratique du Timor-Leste, Togo, Royaume des Tonga, Trinité-et-Tobago, Tuvalu, Ouganda, République de Vanuatu, République du Yémen, Zambie</w:t>
            </w:r>
          </w:p>
        </w:tc>
      </w:tr>
      <w:tr w:rsidR="001F3E4D" w:rsidRPr="0032393E" w14:paraId="0D2EB84B"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92F32D" w14:textId="77777777" w:rsidR="001F3E4D" w:rsidRPr="0032393E" w:rsidRDefault="001F3E4D" w:rsidP="00FA2A06">
            <w:pPr>
              <w:pStyle w:val="Tabletext"/>
              <w:spacing w:before="20" w:after="20"/>
              <w:rPr>
                <w:rFonts w:cstheme="minorHAnsi"/>
                <w:b/>
                <w:sz w:val="18"/>
                <w:szCs w:val="18"/>
                <w:lang w:val="fr-FR"/>
              </w:rPr>
            </w:pPr>
            <w:r w:rsidRPr="0032393E">
              <w:rPr>
                <w:rFonts w:cstheme="minorHAnsi"/>
                <w:b/>
                <w:sz w:val="18"/>
                <w:szCs w:val="18"/>
                <w:lang w:val="fr-FR"/>
              </w:rPr>
              <w:t>Résultats attendus et réalisations</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87C21D" w14:textId="77777777"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Le projet en cours de mise en œuvre vise à toucher de nouveaux pays bénéficiaires appartenant aux PMA et aux PEID grâce à la fourniture efficace d'outils et de services de cybersécurité proposés par les Membres du Secteur de l'UIT-D. En outre, le projet a pour objectif l'établissement d'au moins 20 rapports d'évaluation sur l'Indice mondial de cybersécurité (GCI) et l'organisation d'au moins trois séances de formation dans des domaines tels que l'intervention en cas d'incident, la gouvernance de la cybersécurité, la stratégie nationale de cybersécurité et le développement des compétences. Il est prévu d'organiser, dans ce cadre, au moins un cyberexercice adapté aux menaces spécifiques auxquelles sont confrontés les PMA, et de proposer au moins dix bourses à des professionnels de la cybersécurité et à des représentants gouvernementaux des PMA.</w:t>
            </w:r>
          </w:p>
        </w:tc>
      </w:tr>
      <w:tr w:rsidR="001F3E4D" w:rsidRPr="0032393E" w14:paraId="1E1888DE" w14:textId="77777777" w:rsidTr="00CE6D80">
        <w:tc>
          <w:tcPr>
            <w:tcW w:w="14152"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60BBFC" w14:textId="0FB279D4" w:rsidR="001F3E4D" w:rsidRPr="0032393E" w:rsidRDefault="001F3E4D" w:rsidP="00FA2A06">
            <w:pPr>
              <w:pStyle w:val="Tabletext"/>
              <w:spacing w:before="0" w:after="0"/>
              <w:rPr>
                <w:rFonts w:cstheme="minorHAnsi"/>
                <w:b/>
                <w:sz w:val="18"/>
                <w:szCs w:val="18"/>
                <w:lang w:val="fr-FR"/>
              </w:rPr>
            </w:pPr>
          </w:p>
        </w:tc>
      </w:tr>
      <w:tr w:rsidR="001F3E4D" w:rsidRPr="0032393E" w14:paraId="2FBABAE4"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4769B7" w14:textId="77777777" w:rsidR="001F3E4D" w:rsidRPr="0032393E" w:rsidRDefault="001F3E4D" w:rsidP="00FA2A06">
            <w:pPr>
              <w:pStyle w:val="Tabletext"/>
              <w:spacing w:before="20" w:after="20"/>
              <w:jc w:val="center"/>
              <w:rPr>
                <w:rFonts w:cstheme="minorHAnsi"/>
                <w:b/>
                <w:sz w:val="18"/>
                <w:szCs w:val="18"/>
                <w:lang w:val="fr-FR"/>
              </w:rPr>
            </w:pPr>
            <w:r w:rsidRPr="0032393E">
              <w:rPr>
                <w:rFonts w:cstheme="minorHAnsi"/>
                <w:b/>
                <w:sz w:val="18"/>
                <w:szCs w:val="18"/>
                <w:lang w:val="fr-FR"/>
              </w:rPr>
              <w:t>9GLO21112</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AF6CBF" w14:textId="77777777"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Créer un cyberespace sain et sécurisé au profit des enfants</w:t>
            </w:r>
          </w:p>
        </w:tc>
        <w:tc>
          <w:tcPr>
            <w:tcW w:w="162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EB9801"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1er août 2021</w:t>
            </w:r>
          </w:p>
        </w:tc>
        <w:tc>
          <w:tcPr>
            <w:tcW w:w="16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33362D"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31 décembre 2025</w:t>
            </w:r>
          </w:p>
        </w:tc>
        <w:tc>
          <w:tcPr>
            <w:tcW w:w="1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B2580F"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En cours</w:t>
            </w:r>
          </w:p>
        </w:tc>
        <w:tc>
          <w:tcPr>
            <w:tcW w:w="10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E8E6A7"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1 825 338</w:t>
            </w:r>
          </w:p>
        </w:tc>
        <w:tc>
          <w:tcPr>
            <w:tcW w:w="233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E57F25" w14:textId="77777777" w:rsidR="001F3E4D" w:rsidRPr="0032393E" w:rsidRDefault="001F3E4D" w:rsidP="00FA2A06">
            <w:pPr>
              <w:pStyle w:val="Tabletext"/>
              <w:spacing w:before="20" w:after="20"/>
              <w:jc w:val="center"/>
              <w:rPr>
                <w:rFonts w:cstheme="minorHAnsi"/>
                <w:sz w:val="18"/>
                <w:szCs w:val="18"/>
                <w:lang w:val="fr-FR"/>
              </w:rPr>
            </w:pPr>
            <w:r w:rsidRPr="0032393E">
              <w:rPr>
                <w:rFonts w:cstheme="minorHAnsi"/>
                <w:sz w:val="18"/>
                <w:szCs w:val="18"/>
                <w:lang w:val="fr-FR"/>
              </w:rPr>
              <w:t>Autorité nationale de cybersécurité (NCA) du Royaume d'Arabie saoudite</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3D710F" w14:textId="77777777"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Rés. 45 de la CMDT</w:t>
            </w:r>
          </w:p>
          <w:p w14:paraId="0AF4C0AA" w14:textId="052717D5"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Rés. 69 de la CMDT</w:t>
            </w:r>
          </w:p>
        </w:tc>
      </w:tr>
      <w:tr w:rsidR="001F3E4D" w:rsidRPr="0032393E" w14:paraId="25C0766E"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A08B81" w14:textId="77777777" w:rsidR="001F3E4D" w:rsidRPr="0032393E" w:rsidRDefault="001F3E4D" w:rsidP="00FA2A06">
            <w:pPr>
              <w:pStyle w:val="Tabletext"/>
              <w:spacing w:before="20" w:after="20"/>
              <w:rPr>
                <w:rFonts w:cstheme="minorHAnsi"/>
                <w:b/>
                <w:sz w:val="18"/>
                <w:szCs w:val="18"/>
                <w:lang w:val="fr-FR"/>
              </w:rPr>
            </w:pPr>
            <w:r w:rsidRPr="0032393E">
              <w:rPr>
                <w:rFonts w:cstheme="minorHAnsi"/>
                <w:b/>
                <w:sz w:val="18"/>
                <w:szCs w:val="18"/>
                <w:lang w:val="fr-FR"/>
              </w:rPr>
              <w:t xml:space="preserve">Pays bénéficiaires </w:t>
            </w:r>
            <w:r w:rsidRPr="0032393E">
              <w:rPr>
                <w:rFonts w:cstheme="minorHAnsi"/>
                <w:bCs/>
                <w:sz w:val="18"/>
                <w:szCs w:val="18"/>
                <w:lang w:val="fr-FR"/>
              </w:rPr>
              <w:t>(y compris d'autres régions)</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14A311" w14:textId="105053EA"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Albanie, Arménie, Burundi, Éthiopie, Malawi, Malte, Maroc, République d'Ouzbékistan</w:t>
            </w:r>
          </w:p>
        </w:tc>
      </w:tr>
      <w:tr w:rsidR="001F3E4D" w:rsidRPr="0032393E" w14:paraId="038B0E18"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8C16BA" w14:textId="77777777" w:rsidR="001F3E4D" w:rsidRPr="0032393E" w:rsidRDefault="001F3E4D" w:rsidP="00510A34">
            <w:pPr>
              <w:pStyle w:val="Tabletext"/>
              <w:spacing w:before="20"/>
              <w:rPr>
                <w:rFonts w:cstheme="minorHAnsi"/>
                <w:b/>
                <w:sz w:val="18"/>
                <w:szCs w:val="18"/>
                <w:lang w:val="fr-FR"/>
              </w:rPr>
            </w:pPr>
            <w:r w:rsidRPr="0032393E">
              <w:rPr>
                <w:rFonts w:cstheme="minorHAnsi"/>
                <w:b/>
                <w:sz w:val="18"/>
                <w:szCs w:val="18"/>
                <w:lang w:val="fr-FR"/>
              </w:rPr>
              <w:t>Résultats attendus et réalisations</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50C353" w14:textId="74AFF8E5" w:rsidR="001F3E4D" w:rsidRPr="0032393E" w:rsidRDefault="001F3E4D" w:rsidP="00FA2A06">
            <w:pPr>
              <w:pStyle w:val="Tabletext"/>
              <w:spacing w:before="20" w:after="20"/>
              <w:rPr>
                <w:rFonts w:cstheme="minorHAnsi"/>
                <w:sz w:val="18"/>
                <w:szCs w:val="18"/>
                <w:lang w:val="fr-FR"/>
              </w:rPr>
            </w:pPr>
            <w:r w:rsidRPr="0032393E">
              <w:rPr>
                <w:rFonts w:cstheme="minorHAnsi"/>
                <w:sz w:val="18"/>
                <w:szCs w:val="18"/>
                <w:lang w:val="fr-FR"/>
              </w:rPr>
              <w:t>Diffusion et adaptation des lignes directrices relatives à la protection en ligne des enfants: a) traduction des lignes directrices relatives à la protection en ligne des enfants et des ressources connexes dans les langues nationales; b) élaboration de campagnes de sensibilisation sur les lignes directrices relatives à la protection des enfants en ligne dans les langues nationales et fourniture d'un appui à cet égard; c) organisation et mise en place de formations en présentiel et en ligne dans les langues nationales par des tiers, en fournissant une assistance technique aux parties prenantes locales.</w:t>
            </w:r>
          </w:p>
          <w:p w14:paraId="05621442" w14:textId="2583EB60" w:rsidR="001F3E4D" w:rsidRPr="0032393E" w:rsidRDefault="001F3E4D" w:rsidP="00FA2A06">
            <w:pPr>
              <w:pStyle w:val="Tabletext"/>
              <w:widowControl w:val="0"/>
              <w:spacing w:before="20"/>
              <w:rPr>
                <w:rFonts w:cstheme="minorHAnsi"/>
                <w:sz w:val="18"/>
                <w:szCs w:val="18"/>
                <w:lang w:val="fr-FR"/>
              </w:rPr>
            </w:pPr>
            <w:r w:rsidRPr="0032393E">
              <w:rPr>
                <w:rFonts w:cstheme="minorHAnsi"/>
                <w:sz w:val="18"/>
                <w:szCs w:val="18"/>
                <w:lang w:val="fr-FR"/>
              </w:rPr>
              <w:t>Programmes de formation complets: a) élaboration de séances de formation adaptables en présentiel et en ligne pour les enfants et les jeunes afin de les faire participer à la consultation et à la création conjointe de processus liés à la protection en ligne des enfants; b) mise en œuvre de programmes de "formation des formateurs" pour permettre aux parents, tuteurs, éducateurs et professionnels des TIC d'accéder à des outils de renforcement des compétences numériques en matière de sécurité par le biais de plates</w:t>
            </w:r>
            <w:r w:rsidRPr="0032393E">
              <w:rPr>
                <w:rFonts w:cstheme="minorHAnsi"/>
                <w:sz w:val="18"/>
                <w:szCs w:val="18"/>
                <w:lang w:val="fr-FR"/>
              </w:rPr>
              <w:noBreakHyphen/>
              <w:t>formes innovantes s'appuyant sur des contenus traduits; c) déploiement, suivi et évaluation des programmes de formation.</w:t>
            </w:r>
          </w:p>
          <w:p w14:paraId="1EAFD7EF" w14:textId="3DE4FA5F" w:rsidR="001F3E4D" w:rsidRPr="0032393E" w:rsidRDefault="001F3E4D" w:rsidP="001904FE">
            <w:pPr>
              <w:pStyle w:val="Tabletext"/>
              <w:rPr>
                <w:rFonts w:cstheme="minorHAnsi"/>
                <w:sz w:val="18"/>
                <w:szCs w:val="18"/>
                <w:lang w:val="fr-FR"/>
              </w:rPr>
            </w:pPr>
            <w:r w:rsidRPr="0032393E">
              <w:rPr>
                <w:rFonts w:cstheme="minorHAnsi"/>
                <w:sz w:val="18"/>
                <w:szCs w:val="18"/>
                <w:lang w:val="fr-FR"/>
              </w:rPr>
              <w:lastRenderedPageBreak/>
              <w:t>Élaboration d'outils numériques et fourniture d'un appui à cet égard: travaux de recherche-développement sur un jeu à code source ouvert pour les enfants de moins de 13 ans et d'une application mobile pour les enfants de moins de 18 ans sur la base des lignes directrices relatives à la protection en ligne des enfants, mettant en vedette Sango, la mascotte de la protection en ligne des enfants.</w:t>
            </w:r>
          </w:p>
          <w:p w14:paraId="5AFBA8E4" w14:textId="50E9963E" w:rsidR="001F3E4D" w:rsidRPr="0032393E" w:rsidRDefault="001F3E4D" w:rsidP="00FA2A06">
            <w:pPr>
              <w:pStyle w:val="Tabletext"/>
              <w:rPr>
                <w:rFonts w:cstheme="minorHAnsi"/>
                <w:sz w:val="18"/>
                <w:szCs w:val="18"/>
                <w:lang w:val="fr-FR"/>
              </w:rPr>
            </w:pPr>
            <w:r w:rsidRPr="0032393E">
              <w:rPr>
                <w:rFonts w:cstheme="minorHAnsi"/>
                <w:sz w:val="18"/>
                <w:szCs w:val="18"/>
                <w:lang w:val="fr-FR"/>
              </w:rPr>
              <w:t>Adoption de cadres nationaux: a) fourniture d'un appui à l'élaboration de projets de cadres nationaux ou à l'identification des éléments prioritaires d'un cadre national pour la protection en ligne des enfants reposant sur l'examen des cadres, politiques et réglementations existants; b) organisation de consultations avec les experts internationaux en vue de l'harmonisation des cadres nationaux; c) suivi et évaluation par rapport à la stratégie élaborée; d) définition de 10 principes mondiaux en matière de protection en ligne des enfants, en élargissant et en prenant en considération les cadres existants.</w:t>
            </w:r>
          </w:p>
        </w:tc>
      </w:tr>
      <w:tr w:rsidR="001F3E4D" w:rsidRPr="0032393E" w14:paraId="402A9A0F" w14:textId="77777777" w:rsidTr="00CE6D80">
        <w:tc>
          <w:tcPr>
            <w:tcW w:w="14152"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A86B57" w14:textId="2C35B698" w:rsidR="001F3E4D" w:rsidRPr="0032393E" w:rsidRDefault="001F3E4D" w:rsidP="00FA2A06">
            <w:pPr>
              <w:pStyle w:val="Tabletext"/>
              <w:rPr>
                <w:rFonts w:cstheme="minorHAnsi"/>
                <w:b/>
                <w:sz w:val="16"/>
                <w:szCs w:val="16"/>
                <w:lang w:val="fr-FR"/>
              </w:rPr>
            </w:pPr>
          </w:p>
        </w:tc>
      </w:tr>
      <w:tr w:rsidR="001F3E4D" w:rsidRPr="0032393E" w14:paraId="6412D12B"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6506CB" w14:textId="77777777" w:rsidR="001F3E4D" w:rsidRPr="0032393E" w:rsidRDefault="001F3E4D" w:rsidP="00FA2A06">
            <w:pPr>
              <w:pStyle w:val="Tabletext"/>
              <w:jc w:val="center"/>
              <w:rPr>
                <w:rFonts w:cstheme="minorHAnsi"/>
                <w:b/>
                <w:sz w:val="18"/>
                <w:szCs w:val="18"/>
                <w:lang w:val="fr-FR"/>
              </w:rPr>
            </w:pPr>
            <w:r w:rsidRPr="0032393E">
              <w:rPr>
                <w:rFonts w:cstheme="minorHAnsi"/>
                <w:b/>
                <w:sz w:val="18"/>
                <w:szCs w:val="18"/>
                <w:lang w:val="fr-FR"/>
              </w:rPr>
              <w:t>9GLO23124</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C26F50" w14:textId="77777777" w:rsidR="001F3E4D" w:rsidRPr="0032393E" w:rsidRDefault="001F3E4D" w:rsidP="00FA2A06">
            <w:pPr>
              <w:pStyle w:val="Tabletext"/>
              <w:rPr>
                <w:rFonts w:cstheme="minorHAnsi"/>
                <w:sz w:val="18"/>
                <w:szCs w:val="18"/>
                <w:lang w:val="fr-FR"/>
              </w:rPr>
            </w:pPr>
            <w:r w:rsidRPr="0032393E">
              <w:rPr>
                <w:rFonts w:cstheme="minorHAnsi"/>
                <w:sz w:val="18"/>
                <w:szCs w:val="18"/>
                <w:lang w:val="fr-FR"/>
              </w:rPr>
              <w:t>Partenariat pour un renforcement de la cybersécurité – Phase 1</w:t>
            </w:r>
          </w:p>
        </w:tc>
        <w:tc>
          <w:tcPr>
            <w:tcW w:w="162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353A8A" w14:textId="77777777" w:rsidR="001F3E4D" w:rsidRPr="0032393E" w:rsidRDefault="001F3E4D" w:rsidP="00FA2A06">
            <w:pPr>
              <w:pStyle w:val="Tabletext"/>
              <w:jc w:val="center"/>
              <w:rPr>
                <w:rFonts w:cstheme="minorHAnsi"/>
                <w:sz w:val="18"/>
                <w:szCs w:val="18"/>
                <w:lang w:val="fr-FR"/>
              </w:rPr>
            </w:pPr>
            <w:r w:rsidRPr="0032393E">
              <w:rPr>
                <w:rFonts w:cstheme="minorHAnsi"/>
                <w:sz w:val="18"/>
                <w:szCs w:val="18"/>
                <w:lang w:val="fr-FR"/>
              </w:rPr>
              <w:t>1er mars 2023</w:t>
            </w:r>
          </w:p>
        </w:tc>
        <w:tc>
          <w:tcPr>
            <w:tcW w:w="16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1377E0" w14:textId="77777777" w:rsidR="001F3E4D" w:rsidRPr="0032393E" w:rsidRDefault="001F3E4D" w:rsidP="00FA2A06">
            <w:pPr>
              <w:pStyle w:val="Tabletext"/>
              <w:jc w:val="center"/>
              <w:rPr>
                <w:rFonts w:cstheme="minorHAnsi"/>
                <w:sz w:val="18"/>
                <w:szCs w:val="18"/>
                <w:lang w:val="fr-FR"/>
              </w:rPr>
            </w:pPr>
            <w:r w:rsidRPr="0032393E">
              <w:rPr>
                <w:rFonts w:cstheme="minorHAnsi"/>
                <w:sz w:val="18"/>
                <w:szCs w:val="18"/>
                <w:lang w:val="fr-FR"/>
              </w:rPr>
              <w:t>31 décembre 2023</w:t>
            </w:r>
          </w:p>
        </w:tc>
        <w:tc>
          <w:tcPr>
            <w:tcW w:w="1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EAD1F9" w14:textId="77777777" w:rsidR="001F3E4D" w:rsidRPr="0032393E" w:rsidRDefault="001F3E4D" w:rsidP="00FA2A06">
            <w:pPr>
              <w:pStyle w:val="Tabletext"/>
              <w:jc w:val="center"/>
              <w:rPr>
                <w:rFonts w:cstheme="minorHAnsi"/>
                <w:sz w:val="18"/>
                <w:szCs w:val="18"/>
                <w:lang w:val="fr-FR"/>
              </w:rPr>
            </w:pPr>
            <w:r w:rsidRPr="0032393E">
              <w:rPr>
                <w:rFonts w:cstheme="minorHAnsi"/>
                <w:sz w:val="18"/>
                <w:szCs w:val="18"/>
                <w:lang w:val="fr-FR"/>
              </w:rPr>
              <w:t>Mis en œuvre</w:t>
            </w:r>
          </w:p>
        </w:tc>
        <w:tc>
          <w:tcPr>
            <w:tcW w:w="10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861233" w14:textId="77777777" w:rsidR="001F3E4D" w:rsidRPr="0032393E" w:rsidRDefault="001F3E4D" w:rsidP="00FA2A06">
            <w:pPr>
              <w:pStyle w:val="Tabletext"/>
              <w:jc w:val="center"/>
              <w:rPr>
                <w:rFonts w:cstheme="minorHAnsi"/>
                <w:sz w:val="18"/>
                <w:szCs w:val="18"/>
                <w:lang w:val="fr-FR"/>
              </w:rPr>
            </w:pPr>
            <w:r w:rsidRPr="0032393E">
              <w:rPr>
                <w:rFonts w:cstheme="minorHAnsi"/>
                <w:sz w:val="18"/>
                <w:szCs w:val="18"/>
                <w:lang w:val="fr-FR"/>
              </w:rPr>
              <w:t>426 869</w:t>
            </w:r>
          </w:p>
        </w:tc>
        <w:tc>
          <w:tcPr>
            <w:tcW w:w="233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751913" w14:textId="77777777" w:rsidR="001F3E4D" w:rsidRPr="0032393E" w:rsidRDefault="001F3E4D" w:rsidP="00FA2A06">
            <w:pPr>
              <w:pStyle w:val="Tabletext"/>
              <w:tabs>
                <w:tab w:val="clear" w:pos="2268"/>
                <w:tab w:val="clear" w:pos="2552"/>
              </w:tabs>
              <w:ind w:left="-81" w:right="-34"/>
              <w:jc w:val="center"/>
              <w:rPr>
                <w:rFonts w:cstheme="minorHAnsi"/>
                <w:sz w:val="18"/>
                <w:szCs w:val="18"/>
                <w:lang w:val="fr-FR"/>
              </w:rPr>
            </w:pPr>
            <w:r w:rsidRPr="0032393E">
              <w:rPr>
                <w:rFonts w:cstheme="minorHAnsi"/>
                <w:sz w:val="18"/>
                <w:szCs w:val="18"/>
                <w:lang w:val="fr-FR"/>
              </w:rPr>
              <w:t>Deutsche Gesellschaft für Internationale Zusammenarbeit (Agence allemande pour la coopération internationale ou GIZ)</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25E20C" w14:textId="77777777" w:rsidR="001F3E4D" w:rsidRPr="0032393E" w:rsidRDefault="001F3E4D" w:rsidP="00FA2A06">
            <w:pPr>
              <w:pStyle w:val="Tabletext"/>
              <w:rPr>
                <w:rFonts w:cstheme="minorHAnsi"/>
                <w:sz w:val="18"/>
                <w:szCs w:val="18"/>
                <w:lang w:val="fr-FR"/>
              </w:rPr>
            </w:pPr>
            <w:r w:rsidRPr="0032393E">
              <w:rPr>
                <w:rFonts w:cstheme="minorHAnsi"/>
                <w:sz w:val="18"/>
                <w:szCs w:val="18"/>
                <w:lang w:val="fr-FR"/>
              </w:rPr>
              <w:t>Rés. 45 de la CMDT</w:t>
            </w:r>
          </w:p>
          <w:p w14:paraId="1AD4E40A" w14:textId="685DAA18" w:rsidR="001F3E4D" w:rsidRPr="0032393E" w:rsidRDefault="001F3E4D" w:rsidP="00FA2A06">
            <w:pPr>
              <w:pStyle w:val="Tabletext"/>
              <w:rPr>
                <w:rFonts w:cstheme="minorHAnsi"/>
                <w:sz w:val="18"/>
                <w:szCs w:val="18"/>
                <w:lang w:val="fr-FR"/>
              </w:rPr>
            </w:pPr>
            <w:r w:rsidRPr="0032393E">
              <w:rPr>
                <w:rFonts w:cstheme="minorHAnsi"/>
                <w:sz w:val="18"/>
                <w:szCs w:val="18"/>
                <w:lang w:val="fr-FR"/>
              </w:rPr>
              <w:t>Rés. 69 de la CMDT</w:t>
            </w:r>
          </w:p>
        </w:tc>
      </w:tr>
      <w:tr w:rsidR="001F3E4D" w:rsidRPr="0032393E" w14:paraId="2E343BEB"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EF5BD4" w14:textId="77777777" w:rsidR="001F3E4D" w:rsidRPr="0032393E" w:rsidRDefault="001F3E4D" w:rsidP="00FA2A06">
            <w:pPr>
              <w:pStyle w:val="Tabletext"/>
              <w:rPr>
                <w:rFonts w:cstheme="minorHAnsi"/>
                <w:b/>
                <w:sz w:val="18"/>
                <w:szCs w:val="18"/>
                <w:lang w:val="fr-FR"/>
              </w:rPr>
            </w:pPr>
            <w:r w:rsidRPr="0032393E">
              <w:rPr>
                <w:rFonts w:cstheme="minorHAnsi"/>
                <w:b/>
                <w:sz w:val="18"/>
                <w:szCs w:val="18"/>
                <w:lang w:val="fr-FR"/>
              </w:rPr>
              <w:t xml:space="preserve">Pays bénéficiaires </w:t>
            </w:r>
            <w:r w:rsidRPr="0032393E">
              <w:rPr>
                <w:rFonts w:cstheme="minorHAnsi"/>
                <w:bCs/>
                <w:sz w:val="18"/>
                <w:szCs w:val="18"/>
                <w:lang w:val="fr-FR"/>
              </w:rPr>
              <w:t>(y compris d'autres régions)</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A29B7F" w14:textId="6C533C59" w:rsidR="001F3E4D" w:rsidRPr="0032393E" w:rsidRDefault="001F3E4D" w:rsidP="00FA2A06">
            <w:pPr>
              <w:pStyle w:val="Tabletext"/>
              <w:rPr>
                <w:rFonts w:cstheme="minorHAnsi"/>
                <w:sz w:val="18"/>
                <w:szCs w:val="18"/>
                <w:lang w:val="fr-FR"/>
              </w:rPr>
            </w:pPr>
            <w:r w:rsidRPr="0032393E">
              <w:rPr>
                <w:rFonts w:cstheme="minorHAnsi"/>
                <w:sz w:val="18"/>
                <w:szCs w:val="18"/>
                <w:lang w:val="fr-FR"/>
              </w:rPr>
              <w:t>Projet régional ou multirégional bénéficiant aux pays de la région</w:t>
            </w:r>
          </w:p>
        </w:tc>
      </w:tr>
      <w:tr w:rsidR="001F3E4D" w:rsidRPr="0032393E" w14:paraId="7B093E15" w14:textId="77777777" w:rsidTr="00CE6D80">
        <w:tc>
          <w:tcPr>
            <w:tcW w:w="152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EB659D" w14:textId="77777777" w:rsidR="001F3E4D" w:rsidRPr="0032393E" w:rsidRDefault="001F3E4D" w:rsidP="00FA2A06">
            <w:pPr>
              <w:pStyle w:val="Tabletext"/>
              <w:rPr>
                <w:rFonts w:cstheme="minorHAnsi"/>
                <w:b/>
                <w:sz w:val="18"/>
                <w:szCs w:val="18"/>
                <w:lang w:val="fr-FR"/>
              </w:rPr>
            </w:pPr>
            <w:r w:rsidRPr="0032393E">
              <w:rPr>
                <w:rFonts w:cstheme="minorHAnsi"/>
                <w:b/>
                <w:sz w:val="18"/>
                <w:szCs w:val="18"/>
                <w:lang w:val="fr-FR"/>
              </w:rPr>
              <w:t>Résultats attendus et réalisations</w:t>
            </w:r>
          </w:p>
        </w:tc>
        <w:tc>
          <w:tcPr>
            <w:tcW w:w="12627"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A5F732" w14:textId="0AB69B65" w:rsidR="001F3E4D" w:rsidRPr="0032393E" w:rsidRDefault="001F3E4D" w:rsidP="00FA2A06">
            <w:pPr>
              <w:pStyle w:val="Tabletext"/>
              <w:widowControl w:val="0"/>
              <w:rPr>
                <w:rFonts w:cstheme="minorHAnsi"/>
                <w:sz w:val="18"/>
                <w:szCs w:val="18"/>
                <w:lang w:val="fr-FR"/>
              </w:rPr>
            </w:pPr>
            <w:r w:rsidRPr="0032393E">
              <w:rPr>
                <w:rFonts w:cstheme="minorHAnsi"/>
                <w:sz w:val="18"/>
                <w:szCs w:val="18"/>
                <w:lang w:val="fr-FR"/>
              </w:rPr>
              <w:t>Le projet a permis de former 101 femmes par le biais de diverses activités, notamment des cours à suivre à son rythme, des sessions en ligne sur la cyberdiplomatie et des séances de formation en direct, au sujet desquelles 90% des participants se sont déclarés très satisfaits. Le projet comprenait 12 exercices pratiques, 5 conférences inspirantes et 3 rencontres entre professionnels, chacune de ces manifestations ayant reçu des retours positifs. Le programme de mentorat a dépassé ses objectifs et bénéficié à 67 femmes pour une note moyenne de satisfaction de 9/10. Dans l'ensemble, le projet a maintenu un niveau élevé d'engagement, 95 de ses participants étant restés actifs, et a permis à ces derniers de gagner en confiance, de mieux comprendre les questions internationales de cybersécurité et d'acquérir des connaissances sur l'élaboration de politiques en matière de cybersécurité.</w:t>
            </w:r>
          </w:p>
        </w:tc>
      </w:tr>
      <w:tr w:rsidR="001F3E4D" w:rsidRPr="0032393E" w14:paraId="05E8CC9C" w14:textId="77777777" w:rsidTr="00CE6D80">
        <w:tc>
          <w:tcPr>
            <w:tcW w:w="14152"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9FB4D3" w14:textId="503F162C" w:rsidR="001F3E4D" w:rsidRPr="0032393E" w:rsidRDefault="001F3E4D" w:rsidP="00FA2A06">
            <w:pPr>
              <w:pStyle w:val="Tabletext"/>
              <w:widowControl w:val="0"/>
              <w:rPr>
                <w:rFonts w:cstheme="minorHAnsi"/>
                <w:b/>
                <w:sz w:val="16"/>
                <w:szCs w:val="16"/>
                <w:lang w:val="fr-FR"/>
              </w:rPr>
            </w:pPr>
          </w:p>
        </w:tc>
      </w:tr>
    </w:tbl>
    <w:p w14:paraId="61F94EA8" w14:textId="5D4F4C9C" w:rsidR="00FF393A" w:rsidRPr="0032393E" w:rsidRDefault="00FF393A" w:rsidP="00FA2A06">
      <w:pPr>
        <w:pStyle w:val="Heading2"/>
        <w:tabs>
          <w:tab w:val="clear" w:pos="1134"/>
        </w:tabs>
        <w:spacing w:after="120"/>
        <w:ind w:left="0" w:firstLine="0"/>
        <w:rPr>
          <w:lang w:val="fr-FR"/>
        </w:rPr>
      </w:pPr>
      <w:r w:rsidRPr="0032393E">
        <w:rPr>
          <w:lang w:val="fr-FR"/>
        </w:rPr>
        <w:lastRenderedPageBreak/>
        <w:t>IR: AFR4 – Promouvoir les technologies émergentes et les écosystèmes d'innovation</w:t>
      </w:r>
    </w:p>
    <w:tbl>
      <w:tblPr>
        <w:tblW w:w="4992" w:type="pct"/>
        <w:tblLayout w:type="fixed"/>
        <w:tblCellMar>
          <w:left w:w="0" w:type="dxa"/>
          <w:right w:w="0" w:type="dxa"/>
        </w:tblCellMar>
        <w:tblLook w:val="04A0" w:firstRow="1" w:lastRow="0" w:firstColumn="1" w:lastColumn="0" w:noHBand="0" w:noVBand="1"/>
      </w:tblPr>
      <w:tblGrid>
        <w:gridCol w:w="1525"/>
        <w:gridCol w:w="3204"/>
        <w:gridCol w:w="1650"/>
        <w:gridCol w:w="1571"/>
        <w:gridCol w:w="1277"/>
        <w:gridCol w:w="1022"/>
        <w:gridCol w:w="2335"/>
        <w:gridCol w:w="1568"/>
      </w:tblGrid>
      <w:tr w:rsidR="001F3E4D" w:rsidRPr="0032393E" w14:paraId="3029C2E2" w14:textId="77777777" w:rsidTr="00510A34">
        <w:trPr>
          <w:trHeight w:val="20"/>
          <w:tblHeader/>
        </w:trPr>
        <w:tc>
          <w:tcPr>
            <w:tcW w:w="539" w:type="pct"/>
            <w:shd w:val="clear" w:color="auto" w:fill="004B96"/>
            <w:tcMar>
              <w:top w:w="75" w:type="dxa"/>
              <w:left w:w="75" w:type="dxa"/>
              <w:bottom w:w="75" w:type="dxa"/>
              <w:right w:w="75" w:type="dxa"/>
            </w:tcMar>
            <w:vAlign w:val="center"/>
            <w:hideMark/>
          </w:tcPr>
          <w:p w14:paraId="126BAA69" w14:textId="77777777" w:rsidR="001F3E4D" w:rsidRPr="0032393E" w:rsidRDefault="001F3E4D" w:rsidP="00FA2A06">
            <w:pPr>
              <w:pStyle w:val="Tablehead"/>
              <w:keepLines/>
              <w:spacing w:before="60" w:after="60"/>
              <w:rPr>
                <w:color w:val="FFFFFF" w:themeColor="background1"/>
                <w:sz w:val="18"/>
                <w:szCs w:val="18"/>
                <w:lang w:val="fr-FR"/>
              </w:rPr>
            </w:pPr>
            <w:r w:rsidRPr="0032393E">
              <w:rPr>
                <w:color w:val="FFFFFF" w:themeColor="background1"/>
                <w:sz w:val="18"/>
                <w:szCs w:val="18"/>
                <w:lang w:val="fr-FR"/>
              </w:rPr>
              <w:t>N° du projet</w:t>
            </w:r>
          </w:p>
        </w:tc>
        <w:tc>
          <w:tcPr>
            <w:tcW w:w="1132" w:type="pct"/>
            <w:shd w:val="clear" w:color="auto" w:fill="004B96"/>
            <w:tcMar>
              <w:top w:w="75" w:type="dxa"/>
              <w:left w:w="75" w:type="dxa"/>
              <w:bottom w:w="75" w:type="dxa"/>
              <w:right w:w="75" w:type="dxa"/>
            </w:tcMar>
            <w:vAlign w:val="center"/>
            <w:hideMark/>
          </w:tcPr>
          <w:p w14:paraId="47752C3A" w14:textId="77777777" w:rsidR="001F3E4D" w:rsidRPr="0032393E" w:rsidRDefault="001F3E4D" w:rsidP="00FA2A06">
            <w:pPr>
              <w:pStyle w:val="Tablehead"/>
              <w:keepLines/>
              <w:spacing w:before="60" w:after="60"/>
              <w:rPr>
                <w:color w:val="FFFFFF" w:themeColor="background1"/>
                <w:sz w:val="18"/>
                <w:szCs w:val="18"/>
                <w:lang w:val="fr-FR"/>
              </w:rPr>
            </w:pPr>
            <w:r w:rsidRPr="0032393E">
              <w:rPr>
                <w:color w:val="FFFFFF" w:themeColor="background1"/>
                <w:sz w:val="18"/>
                <w:szCs w:val="18"/>
                <w:lang w:val="fr-FR"/>
              </w:rPr>
              <w:t>Titre</w:t>
            </w:r>
          </w:p>
        </w:tc>
        <w:tc>
          <w:tcPr>
            <w:tcW w:w="583" w:type="pct"/>
            <w:shd w:val="clear" w:color="auto" w:fill="004B96"/>
            <w:tcMar>
              <w:top w:w="75" w:type="dxa"/>
              <w:left w:w="75" w:type="dxa"/>
              <w:bottom w:w="75" w:type="dxa"/>
              <w:right w:w="75" w:type="dxa"/>
            </w:tcMar>
            <w:vAlign w:val="center"/>
            <w:hideMark/>
          </w:tcPr>
          <w:p w14:paraId="752E7BBE" w14:textId="77777777" w:rsidR="001F3E4D" w:rsidRPr="0032393E" w:rsidRDefault="001F3E4D" w:rsidP="00FA2A06">
            <w:pPr>
              <w:pStyle w:val="Tablehead"/>
              <w:keepLines/>
              <w:spacing w:before="60" w:after="60"/>
              <w:rPr>
                <w:color w:val="FFFFFF" w:themeColor="background1"/>
                <w:sz w:val="18"/>
                <w:szCs w:val="18"/>
                <w:lang w:val="fr-FR"/>
              </w:rPr>
            </w:pPr>
            <w:r w:rsidRPr="0032393E">
              <w:rPr>
                <w:color w:val="FFFFFF" w:themeColor="background1"/>
                <w:sz w:val="18"/>
                <w:szCs w:val="18"/>
                <w:lang w:val="fr-FR"/>
              </w:rPr>
              <w:t>Date de début</w:t>
            </w:r>
          </w:p>
        </w:tc>
        <w:tc>
          <w:tcPr>
            <w:tcW w:w="555" w:type="pct"/>
            <w:shd w:val="clear" w:color="auto" w:fill="004B96"/>
            <w:tcMar>
              <w:top w:w="75" w:type="dxa"/>
              <w:left w:w="75" w:type="dxa"/>
              <w:bottom w:w="75" w:type="dxa"/>
              <w:right w:w="75" w:type="dxa"/>
            </w:tcMar>
            <w:vAlign w:val="center"/>
            <w:hideMark/>
          </w:tcPr>
          <w:p w14:paraId="134E1D97" w14:textId="77777777" w:rsidR="001F3E4D" w:rsidRPr="0032393E" w:rsidRDefault="001F3E4D" w:rsidP="00FA2A06">
            <w:pPr>
              <w:pStyle w:val="Tablehead"/>
              <w:keepLines/>
              <w:spacing w:before="60" w:after="60"/>
              <w:rPr>
                <w:color w:val="FFFFFF" w:themeColor="background1"/>
                <w:sz w:val="18"/>
                <w:szCs w:val="18"/>
                <w:lang w:val="fr-FR"/>
              </w:rPr>
            </w:pPr>
            <w:r w:rsidRPr="0032393E">
              <w:rPr>
                <w:color w:val="FFFFFF" w:themeColor="background1"/>
                <w:sz w:val="18"/>
                <w:szCs w:val="18"/>
                <w:lang w:val="fr-FR"/>
              </w:rPr>
              <w:t>Date de fin</w:t>
            </w:r>
          </w:p>
        </w:tc>
        <w:tc>
          <w:tcPr>
            <w:tcW w:w="451" w:type="pct"/>
            <w:shd w:val="clear" w:color="auto" w:fill="004B96"/>
            <w:tcMar>
              <w:top w:w="75" w:type="dxa"/>
              <w:left w:w="75" w:type="dxa"/>
              <w:bottom w:w="75" w:type="dxa"/>
              <w:right w:w="75" w:type="dxa"/>
            </w:tcMar>
            <w:vAlign w:val="center"/>
            <w:hideMark/>
          </w:tcPr>
          <w:p w14:paraId="36D1DD2F" w14:textId="77777777" w:rsidR="001F3E4D" w:rsidRPr="0032393E" w:rsidRDefault="001F3E4D" w:rsidP="00FA2A06">
            <w:pPr>
              <w:pStyle w:val="Tablehead"/>
              <w:keepLines/>
              <w:spacing w:before="60" w:after="60"/>
              <w:rPr>
                <w:color w:val="FFFFFF" w:themeColor="background1"/>
                <w:sz w:val="18"/>
                <w:szCs w:val="18"/>
                <w:lang w:val="fr-FR"/>
              </w:rPr>
            </w:pPr>
            <w:r w:rsidRPr="0032393E">
              <w:rPr>
                <w:color w:val="FFFFFF" w:themeColor="background1"/>
                <w:sz w:val="18"/>
                <w:szCs w:val="18"/>
                <w:lang w:val="fr-FR"/>
              </w:rPr>
              <w:t>État d'avancement</w:t>
            </w:r>
          </w:p>
        </w:tc>
        <w:tc>
          <w:tcPr>
            <w:tcW w:w="361" w:type="pct"/>
            <w:shd w:val="clear" w:color="auto" w:fill="004B96"/>
            <w:tcMar>
              <w:top w:w="75" w:type="dxa"/>
              <w:left w:w="75" w:type="dxa"/>
              <w:bottom w:w="75" w:type="dxa"/>
              <w:right w:w="75" w:type="dxa"/>
            </w:tcMar>
            <w:vAlign w:val="center"/>
            <w:hideMark/>
          </w:tcPr>
          <w:p w14:paraId="2C1F17D0" w14:textId="77777777" w:rsidR="001F3E4D" w:rsidRPr="0032393E" w:rsidRDefault="001F3E4D" w:rsidP="00FA2A06">
            <w:pPr>
              <w:pStyle w:val="Tablehead"/>
              <w:keepLines/>
              <w:spacing w:before="60" w:after="60"/>
              <w:rPr>
                <w:color w:val="FFFFFF" w:themeColor="background1"/>
                <w:sz w:val="18"/>
                <w:szCs w:val="18"/>
                <w:lang w:val="fr-FR"/>
              </w:rPr>
            </w:pPr>
            <w:r w:rsidRPr="0032393E">
              <w:rPr>
                <w:color w:val="FFFFFF" w:themeColor="background1"/>
                <w:sz w:val="18"/>
                <w:szCs w:val="18"/>
                <w:lang w:val="fr-FR"/>
              </w:rPr>
              <w:t>Total des fonds (CHF)</w:t>
            </w:r>
          </w:p>
        </w:tc>
        <w:tc>
          <w:tcPr>
            <w:tcW w:w="825" w:type="pct"/>
            <w:shd w:val="clear" w:color="auto" w:fill="004B96"/>
            <w:tcMar>
              <w:top w:w="75" w:type="dxa"/>
              <w:left w:w="75" w:type="dxa"/>
              <w:bottom w:w="75" w:type="dxa"/>
              <w:right w:w="75" w:type="dxa"/>
            </w:tcMar>
            <w:vAlign w:val="center"/>
            <w:hideMark/>
          </w:tcPr>
          <w:p w14:paraId="3FE141D5" w14:textId="77777777" w:rsidR="001F3E4D" w:rsidRPr="0032393E" w:rsidRDefault="001F3E4D" w:rsidP="00FA2A06">
            <w:pPr>
              <w:pStyle w:val="Tablehead"/>
              <w:keepLines/>
              <w:spacing w:before="60" w:after="60"/>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4" w:type="pct"/>
            <w:shd w:val="clear" w:color="auto" w:fill="004B96"/>
            <w:tcMar>
              <w:top w:w="75" w:type="dxa"/>
              <w:left w:w="75" w:type="dxa"/>
              <w:bottom w:w="75" w:type="dxa"/>
              <w:right w:w="75" w:type="dxa"/>
            </w:tcMar>
            <w:vAlign w:val="center"/>
            <w:hideMark/>
          </w:tcPr>
          <w:p w14:paraId="3FA755DB" w14:textId="77777777" w:rsidR="001F3E4D" w:rsidRPr="0032393E" w:rsidRDefault="001F3E4D" w:rsidP="00FA2A06">
            <w:pPr>
              <w:pStyle w:val="Tablehead"/>
              <w:keepLines/>
              <w:spacing w:before="60" w:after="60"/>
              <w:rPr>
                <w:color w:val="FFFFFF" w:themeColor="background1"/>
                <w:sz w:val="18"/>
                <w:szCs w:val="18"/>
                <w:lang w:val="fr-FR"/>
              </w:rPr>
            </w:pPr>
            <w:r w:rsidRPr="0032393E">
              <w:rPr>
                <w:color w:val="FFFFFF" w:themeColor="background1"/>
                <w:sz w:val="18"/>
                <w:szCs w:val="18"/>
                <w:lang w:val="fr-FR"/>
              </w:rPr>
              <w:t>Rés. de la CMDT mise en œuvre</w:t>
            </w:r>
          </w:p>
        </w:tc>
      </w:tr>
      <w:tr w:rsidR="001F3E4D" w:rsidRPr="0032393E" w14:paraId="4237091B"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26353D" w14:textId="77777777" w:rsidR="001F3E4D" w:rsidRPr="0032393E" w:rsidRDefault="001F3E4D" w:rsidP="00FA2A06">
            <w:pPr>
              <w:pStyle w:val="Tabletext"/>
              <w:keepNext/>
              <w:keepLines/>
              <w:spacing w:before="0" w:after="0"/>
              <w:jc w:val="center"/>
              <w:rPr>
                <w:rFonts w:cstheme="minorHAnsi"/>
                <w:b/>
                <w:sz w:val="18"/>
                <w:szCs w:val="18"/>
                <w:lang w:val="fr-FR"/>
              </w:rPr>
            </w:pPr>
            <w:r w:rsidRPr="0032393E">
              <w:rPr>
                <w:rFonts w:cstheme="minorHAnsi"/>
                <w:b/>
                <w:sz w:val="18"/>
                <w:szCs w:val="18"/>
                <w:lang w:val="fr-FR"/>
              </w:rPr>
              <w:t>2BEN20004</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D53688" w14:textId="77777777" w:rsidR="001F3E4D" w:rsidRPr="0032393E" w:rsidRDefault="001F3E4D" w:rsidP="00FA2A06">
            <w:pPr>
              <w:pStyle w:val="Tabletext"/>
              <w:keepNext/>
              <w:keepLines/>
              <w:tabs>
                <w:tab w:val="clear" w:pos="3119"/>
              </w:tabs>
              <w:spacing w:before="0" w:after="0"/>
              <w:ind w:right="-21"/>
              <w:rPr>
                <w:rFonts w:cstheme="minorHAnsi"/>
                <w:sz w:val="18"/>
                <w:szCs w:val="18"/>
                <w:lang w:val="fr-FR"/>
              </w:rPr>
            </w:pPr>
            <w:r w:rsidRPr="0032393E">
              <w:rPr>
                <w:rFonts w:cstheme="minorHAnsi"/>
                <w:sz w:val="18"/>
                <w:szCs w:val="18"/>
                <w:lang w:val="fr-FR"/>
              </w:rPr>
              <w:t>Développer et entretenir des écosystèmes de l'innovation numérique durables propres à améliorer la résilience et l'autonomisation des jeunes au Bénin grâce à une approche solide des considérations hommes-femmes</w:t>
            </w:r>
          </w:p>
        </w:tc>
        <w:tc>
          <w:tcPr>
            <w:tcW w:w="5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99E34A" w14:textId="77777777" w:rsidR="001F3E4D" w:rsidRPr="0032393E" w:rsidRDefault="001F3E4D" w:rsidP="00FA2A06">
            <w:pPr>
              <w:pStyle w:val="Tabletext"/>
              <w:keepNext/>
              <w:keepLines/>
              <w:spacing w:before="0" w:after="0"/>
              <w:jc w:val="center"/>
              <w:rPr>
                <w:rFonts w:cstheme="minorHAnsi"/>
                <w:sz w:val="18"/>
                <w:szCs w:val="18"/>
                <w:lang w:val="fr-FR"/>
              </w:rPr>
            </w:pPr>
            <w:r w:rsidRPr="0032393E">
              <w:rPr>
                <w:rFonts w:cstheme="minorHAnsi"/>
                <w:sz w:val="18"/>
                <w:szCs w:val="18"/>
                <w:lang w:val="fr-FR"/>
              </w:rPr>
              <w:t>1er janvier 2021</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B1463B" w14:textId="77777777" w:rsidR="001F3E4D" w:rsidRPr="0032393E" w:rsidRDefault="001F3E4D" w:rsidP="00FA2A06">
            <w:pPr>
              <w:pStyle w:val="Tabletext"/>
              <w:keepNext/>
              <w:keepLines/>
              <w:spacing w:before="0" w:after="0"/>
              <w:jc w:val="center"/>
              <w:rPr>
                <w:rFonts w:cstheme="minorHAnsi"/>
                <w:sz w:val="18"/>
                <w:szCs w:val="18"/>
                <w:lang w:val="fr-FR"/>
              </w:rPr>
            </w:pPr>
            <w:r w:rsidRPr="0032393E">
              <w:rPr>
                <w:rFonts w:cstheme="minorHAnsi"/>
                <w:sz w:val="18"/>
                <w:szCs w:val="18"/>
                <w:lang w:val="fr-FR"/>
              </w:rPr>
              <w:t>31 mars 2026</w:t>
            </w:r>
          </w:p>
        </w:tc>
        <w:tc>
          <w:tcPr>
            <w:tcW w:w="4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E00FAF" w14:textId="77777777" w:rsidR="001F3E4D" w:rsidRPr="0032393E" w:rsidRDefault="001F3E4D" w:rsidP="00FA2A06">
            <w:pPr>
              <w:pStyle w:val="Tabletext"/>
              <w:keepNext/>
              <w:keepLines/>
              <w:spacing w:before="0" w:after="0"/>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C6AD00" w14:textId="77777777" w:rsidR="001F3E4D" w:rsidRPr="0032393E" w:rsidRDefault="001F3E4D" w:rsidP="00FA2A06">
            <w:pPr>
              <w:pStyle w:val="Tabletext"/>
              <w:keepNext/>
              <w:keepLines/>
              <w:spacing w:before="0" w:after="0"/>
              <w:jc w:val="center"/>
              <w:rPr>
                <w:rFonts w:cstheme="minorHAnsi"/>
                <w:sz w:val="18"/>
                <w:szCs w:val="18"/>
                <w:lang w:val="fr-FR"/>
              </w:rPr>
            </w:pPr>
            <w:r w:rsidRPr="0032393E">
              <w:rPr>
                <w:rFonts w:cstheme="minorHAnsi"/>
                <w:sz w:val="18"/>
                <w:szCs w:val="18"/>
                <w:lang w:val="fr-FR"/>
              </w:rPr>
              <w:t>249 150</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E7BFBA" w14:textId="77777777" w:rsidR="001F3E4D" w:rsidRPr="0032393E" w:rsidRDefault="001F3E4D" w:rsidP="00FA2A06">
            <w:pPr>
              <w:pStyle w:val="Tabletext"/>
              <w:keepNext/>
              <w:keepLines/>
              <w:spacing w:before="0" w:after="0"/>
              <w:jc w:val="center"/>
              <w:rPr>
                <w:rFonts w:cstheme="minorHAnsi"/>
                <w:sz w:val="18"/>
                <w:szCs w:val="18"/>
                <w:lang w:val="fr-FR"/>
              </w:rPr>
            </w:pPr>
            <w:r w:rsidRPr="0032393E">
              <w:rPr>
                <w:rFonts w:cstheme="minorHAnsi"/>
                <w:sz w:val="18"/>
                <w:szCs w:val="18"/>
                <w:lang w:val="fr-FR"/>
              </w:rPr>
              <w:t>Fonds des Nations Unies pour la population (FNUAP)</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2CFEB7" w14:textId="390D6880" w:rsidR="001F3E4D" w:rsidRPr="0032393E" w:rsidRDefault="001F3E4D" w:rsidP="00FA2A06">
            <w:pPr>
              <w:pStyle w:val="Tabletext"/>
              <w:keepNext/>
              <w:keepLines/>
              <w:spacing w:before="0" w:after="0"/>
              <w:rPr>
                <w:rFonts w:cstheme="minorHAnsi"/>
                <w:sz w:val="18"/>
                <w:szCs w:val="18"/>
                <w:lang w:val="fr-FR"/>
              </w:rPr>
            </w:pPr>
            <w:r w:rsidRPr="0032393E">
              <w:rPr>
                <w:rFonts w:cstheme="minorHAnsi"/>
                <w:sz w:val="18"/>
                <w:szCs w:val="18"/>
                <w:lang w:val="fr-FR"/>
              </w:rPr>
              <w:t>Rés. 90 de la CMDT</w:t>
            </w:r>
          </w:p>
        </w:tc>
      </w:tr>
      <w:tr w:rsidR="001F3E4D" w:rsidRPr="0032393E" w14:paraId="7EF3A77D"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652D32" w14:textId="72523928" w:rsidR="001F3E4D" w:rsidRPr="0032393E" w:rsidRDefault="001F3E4D" w:rsidP="00557122">
            <w:pPr>
              <w:pStyle w:val="Tabletext"/>
              <w:spacing w:before="20" w:after="20"/>
              <w:rPr>
                <w:rFonts w:cstheme="minorHAnsi"/>
                <w:b/>
                <w:sz w:val="18"/>
                <w:szCs w:val="18"/>
                <w:lang w:val="fr-FR"/>
              </w:rPr>
            </w:pPr>
            <w:r w:rsidRPr="0032393E">
              <w:rPr>
                <w:rFonts w:cstheme="minorHAnsi"/>
                <w:b/>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83AF94" w14:textId="77777777" w:rsidR="001F3E4D" w:rsidRPr="0032393E" w:rsidRDefault="001F3E4D" w:rsidP="00557122">
            <w:pPr>
              <w:pStyle w:val="Tabletext"/>
              <w:spacing w:before="20" w:after="20"/>
              <w:rPr>
                <w:rFonts w:cstheme="minorHAnsi"/>
                <w:sz w:val="18"/>
                <w:szCs w:val="18"/>
                <w:lang w:val="fr-FR"/>
              </w:rPr>
            </w:pPr>
            <w:r w:rsidRPr="0032393E">
              <w:rPr>
                <w:rFonts w:cstheme="minorHAnsi"/>
                <w:sz w:val="18"/>
                <w:szCs w:val="18"/>
                <w:lang w:val="fr-FR"/>
              </w:rPr>
              <w:t>Bénin</w:t>
            </w:r>
          </w:p>
        </w:tc>
      </w:tr>
      <w:tr w:rsidR="001F3E4D" w:rsidRPr="0032393E" w14:paraId="0AC4FB40"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6D67BC" w14:textId="77777777" w:rsidR="001F3E4D" w:rsidRPr="0032393E" w:rsidRDefault="001F3E4D" w:rsidP="00510A34">
            <w:pPr>
              <w:pStyle w:val="Tabletext"/>
              <w:spacing w:before="0" w:after="0"/>
              <w:rPr>
                <w:rFonts w:cstheme="minorHAnsi"/>
                <w:b/>
                <w:sz w:val="18"/>
                <w:szCs w:val="18"/>
                <w:lang w:val="fr-FR"/>
              </w:rPr>
            </w:pPr>
            <w:r w:rsidRPr="0032393E">
              <w:rPr>
                <w:rFonts w:cstheme="minorHAnsi"/>
                <w:b/>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3184EB" w14:textId="49EF5858" w:rsidR="001F3E4D" w:rsidRPr="0032393E" w:rsidRDefault="001F3E4D" w:rsidP="00510A34">
            <w:pPr>
              <w:pStyle w:val="Tabletext"/>
              <w:spacing w:before="0" w:after="0"/>
              <w:rPr>
                <w:rFonts w:cstheme="minorHAnsi"/>
                <w:sz w:val="18"/>
                <w:szCs w:val="18"/>
                <w:lang w:val="fr-FR"/>
              </w:rPr>
            </w:pPr>
            <w:r w:rsidRPr="0032393E">
              <w:rPr>
                <w:rFonts w:cstheme="minorHAnsi"/>
                <w:sz w:val="18"/>
                <w:szCs w:val="18"/>
                <w:lang w:val="fr-FR"/>
              </w:rPr>
              <w:t>Ce projet en cours de mise en œuvre vise à autonomiser un réseau d'au moins 100 acteurs de l'innovation au Bénin pour obtenir les résultats suivants: 1) renforcement de l'</w:t>
            </w:r>
            <w:r w:rsidR="0032181C" w:rsidRPr="0032393E">
              <w:rPr>
                <w:rFonts w:cstheme="minorHAnsi"/>
                <w:sz w:val="18"/>
                <w:szCs w:val="18"/>
                <w:lang w:val="fr-FR"/>
              </w:rPr>
              <w:t>I</w:t>
            </w:r>
            <w:r w:rsidRPr="0032393E">
              <w:rPr>
                <w:rFonts w:cstheme="minorHAnsi"/>
                <w:sz w:val="18"/>
                <w:szCs w:val="18"/>
                <w:lang w:val="fr-FR"/>
              </w:rPr>
              <w:t>nitiative sous-régionale #Tech4Youth, en élargissant ses activités pour améliorer la durabilité et l'efficacité du modèle économique et ainsi obtenir des contenus numériques dynamiques axés sur les jeunes et favorables à l'éducation, l'autonomisation et la protection des filles; 2) renforcement de la gouvernance en matière d'innovation locale et d'écosystème numérique au Bénin pour fournir une plate-forme de solutions innovantes et numériques aux parties prenantes nationales; 3) mise en œuvre de l'écosystème ouvert d'innovation de l'</w:t>
            </w:r>
            <w:r w:rsidR="0032181C" w:rsidRPr="0032393E">
              <w:rPr>
                <w:rFonts w:cstheme="minorHAnsi"/>
                <w:sz w:val="18"/>
                <w:szCs w:val="18"/>
                <w:lang w:val="fr-FR"/>
              </w:rPr>
              <w:t>I</w:t>
            </w:r>
            <w:r w:rsidRPr="0032393E">
              <w:rPr>
                <w:rFonts w:cstheme="minorHAnsi"/>
                <w:sz w:val="18"/>
                <w:szCs w:val="18"/>
                <w:lang w:val="fr-FR"/>
              </w:rPr>
              <w:t>nitiative #Tech4Youth, y compris l'élaboration d'un modèle économique permettant d'obtenir des contenus numériques dynamiques axés sur les jeunes et favorables à l'éducation, l'autonomisation et la protection des filles.</w:t>
            </w:r>
          </w:p>
        </w:tc>
      </w:tr>
      <w:tr w:rsidR="001F3E4D" w:rsidRPr="0032393E" w14:paraId="66137ED0"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E76B7D" w14:textId="7C35627B" w:rsidR="001F3E4D" w:rsidRPr="0032393E" w:rsidRDefault="001F3E4D" w:rsidP="00557122">
            <w:pPr>
              <w:pStyle w:val="Tabletext"/>
              <w:spacing w:before="0" w:after="0"/>
              <w:rPr>
                <w:rFonts w:cstheme="minorHAnsi"/>
                <w:b/>
                <w:sz w:val="14"/>
                <w:szCs w:val="14"/>
                <w:lang w:val="fr-FR"/>
              </w:rPr>
            </w:pPr>
          </w:p>
        </w:tc>
      </w:tr>
      <w:tr w:rsidR="001F3E4D" w:rsidRPr="0032393E" w14:paraId="62EED560"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F4DAB1" w14:textId="77777777" w:rsidR="001F3E4D" w:rsidRPr="0032393E" w:rsidRDefault="001F3E4D" w:rsidP="00720B6F">
            <w:pPr>
              <w:pStyle w:val="Tabletext"/>
              <w:spacing w:before="20" w:after="20"/>
              <w:jc w:val="center"/>
              <w:rPr>
                <w:rFonts w:cstheme="minorHAnsi"/>
                <w:b/>
                <w:sz w:val="18"/>
                <w:szCs w:val="18"/>
                <w:lang w:val="fr-FR"/>
              </w:rPr>
            </w:pPr>
            <w:r w:rsidRPr="0032393E">
              <w:rPr>
                <w:rFonts w:cstheme="minorHAnsi"/>
                <w:b/>
                <w:sz w:val="18"/>
                <w:szCs w:val="18"/>
                <w:lang w:val="fr-FR"/>
              </w:rPr>
              <w:t>9UGA21008</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7665B6" w14:textId="77777777" w:rsidR="001F3E4D" w:rsidRPr="0032393E" w:rsidRDefault="001F3E4D" w:rsidP="00557122">
            <w:pPr>
              <w:pStyle w:val="Tabletext"/>
              <w:tabs>
                <w:tab w:val="clear" w:pos="3119"/>
              </w:tabs>
              <w:spacing w:before="20" w:after="20"/>
              <w:rPr>
                <w:rFonts w:cstheme="minorHAnsi"/>
                <w:sz w:val="18"/>
                <w:szCs w:val="18"/>
                <w:lang w:val="fr-FR"/>
              </w:rPr>
            </w:pPr>
            <w:r w:rsidRPr="0032393E">
              <w:rPr>
                <w:rFonts w:cstheme="minorHAnsi"/>
                <w:sz w:val="18"/>
                <w:szCs w:val="18"/>
                <w:lang w:val="fr-FR"/>
              </w:rPr>
              <w:t>Assistance technique et formation proposées à l'Ouganda concernant la Stratégie de développement national des TIC</w:t>
            </w:r>
          </w:p>
        </w:tc>
        <w:tc>
          <w:tcPr>
            <w:tcW w:w="5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28AD71" w14:textId="77777777" w:rsidR="001F3E4D" w:rsidRPr="0032393E" w:rsidRDefault="001F3E4D" w:rsidP="00557122">
            <w:pPr>
              <w:pStyle w:val="Tabletext"/>
              <w:spacing w:before="20" w:after="30"/>
              <w:jc w:val="center"/>
              <w:rPr>
                <w:rFonts w:cstheme="minorHAnsi"/>
                <w:sz w:val="18"/>
                <w:szCs w:val="18"/>
                <w:lang w:val="fr-FR"/>
              </w:rPr>
            </w:pPr>
            <w:r w:rsidRPr="0032393E">
              <w:rPr>
                <w:rFonts w:cstheme="minorHAnsi"/>
                <w:sz w:val="18"/>
                <w:szCs w:val="18"/>
                <w:lang w:val="fr-FR"/>
              </w:rPr>
              <w:t>1er janvier 2021</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9295FB" w14:textId="77777777" w:rsidR="001F3E4D" w:rsidRPr="0032393E" w:rsidRDefault="001F3E4D" w:rsidP="00557122">
            <w:pPr>
              <w:pStyle w:val="Tabletext"/>
              <w:spacing w:before="20" w:after="30"/>
              <w:jc w:val="center"/>
              <w:rPr>
                <w:rFonts w:cstheme="minorHAnsi"/>
                <w:sz w:val="18"/>
                <w:szCs w:val="18"/>
                <w:lang w:val="fr-FR"/>
              </w:rPr>
            </w:pPr>
            <w:r w:rsidRPr="0032393E">
              <w:rPr>
                <w:rFonts w:cstheme="minorHAnsi"/>
                <w:sz w:val="18"/>
                <w:szCs w:val="18"/>
                <w:lang w:val="fr-FR"/>
              </w:rPr>
              <w:t>30 mars 2025</w:t>
            </w:r>
          </w:p>
        </w:tc>
        <w:tc>
          <w:tcPr>
            <w:tcW w:w="4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906E10" w14:textId="77777777" w:rsidR="001F3E4D" w:rsidRPr="0032393E" w:rsidRDefault="001F3E4D" w:rsidP="00557122">
            <w:pPr>
              <w:pStyle w:val="Tabletext"/>
              <w:spacing w:before="20" w:after="30"/>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DB3847" w14:textId="77777777" w:rsidR="001F3E4D" w:rsidRPr="0032393E" w:rsidRDefault="001F3E4D" w:rsidP="00557122">
            <w:pPr>
              <w:pStyle w:val="Tabletext"/>
              <w:spacing w:before="20" w:after="30"/>
              <w:jc w:val="center"/>
              <w:rPr>
                <w:rFonts w:cstheme="minorHAnsi"/>
                <w:sz w:val="18"/>
                <w:szCs w:val="18"/>
                <w:lang w:val="fr-FR"/>
              </w:rPr>
            </w:pPr>
            <w:r w:rsidRPr="0032393E">
              <w:rPr>
                <w:rFonts w:cstheme="minorHAnsi"/>
                <w:sz w:val="18"/>
                <w:szCs w:val="18"/>
                <w:lang w:val="fr-FR"/>
              </w:rPr>
              <w:t>1 691 000</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0AB4D0" w14:textId="77777777" w:rsidR="001F3E4D" w:rsidRPr="0032393E" w:rsidRDefault="001F3E4D" w:rsidP="00510A34">
            <w:pPr>
              <w:pStyle w:val="Tabletext"/>
              <w:spacing w:before="20" w:after="30"/>
              <w:ind w:left="-31"/>
              <w:jc w:val="center"/>
              <w:rPr>
                <w:rFonts w:cstheme="minorHAnsi"/>
                <w:sz w:val="18"/>
                <w:szCs w:val="18"/>
                <w:lang w:val="fr-FR"/>
              </w:rPr>
            </w:pPr>
            <w:r w:rsidRPr="0032393E">
              <w:rPr>
                <w:rFonts w:cstheme="minorHAnsi"/>
                <w:sz w:val="18"/>
                <w:szCs w:val="18"/>
                <w:lang w:val="fr-FR"/>
              </w:rPr>
              <w:t>Ministère de l'industrie et des technologies de l'information de la République populaire de Chine (MIIT)</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CFFBB6" w14:textId="77777777" w:rsidR="001F3E4D" w:rsidRPr="0032393E" w:rsidRDefault="001F3E4D" w:rsidP="00557122">
            <w:pPr>
              <w:pStyle w:val="Tabletext"/>
              <w:spacing w:before="20" w:after="30"/>
              <w:rPr>
                <w:rFonts w:cstheme="minorHAnsi"/>
                <w:sz w:val="18"/>
                <w:szCs w:val="18"/>
                <w:lang w:val="fr-FR"/>
              </w:rPr>
            </w:pPr>
            <w:r w:rsidRPr="0032393E">
              <w:rPr>
                <w:rFonts w:cstheme="minorHAnsi"/>
                <w:sz w:val="18"/>
                <w:szCs w:val="18"/>
                <w:lang w:val="fr-FR"/>
              </w:rPr>
              <w:t>Rés. 13 de la CMDT</w:t>
            </w:r>
          </w:p>
          <w:p w14:paraId="5D6C3AF5" w14:textId="5EF871DF" w:rsidR="001F3E4D" w:rsidRPr="0032393E" w:rsidRDefault="001F3E4D" w:rsidP="00557122">
            <w:pPr>
              <w:pStyle w:val="Tabletext"/>
              <w:spacing w:before="20" w:after="30"/>
              <w:rPr>
                <w:rFonts w:cstheme="minorHAnsi"/>
                <w:sz w:val="18"/>
                <w:szCs w:val="18"/>
                <w:lang w:val="fr-FR"/>
              </w:rPr>
            </w:pPr>
            <w:r w:rsidRPr="0032393E">
              <w:rPr>
                <w:rFonts w:cstheme="minorHAnsi"/>
                <w:sz w:val="18"/>
                <w:szCs w:val="18"/>
                <w:lang w:val="fr-FR"/>
              </w:rPr>
              <w:t>Rés. 89 de la CMDT</w:t>
            </w:r>
          </w:p>
        </w:tc>
      </w:tr>
      <w:tr w:rsidR="001F3E4D" w:rsidRPr="0032393E" w14:paraId="00336799"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7CA3DB" w14:textId="7605B1DE" w:rsidR="001F3E4D" w:rsidRPr="0032393E" w:rsidRDefault="001F3E4D" w:rsidP="00557122">
            <w:pPr>
              <w:pStyle w:val="Tabletext"/>
              <w:spacing w:before="20" w:after="20"/>
              <w:rPr>
                <w:rFonts w:cstheme="minorHAnsi"/>
                <w:b/>
                <w:sz w:val="18"/>
                <w:szCs w:val="18"/>
                <w:lang w:val="fr-FR"/>
              </w:rPr>
            </w:pPr>
            <w:r w:rsidRPr="0032393E">
              <w:rPr>
                <w:rFonts w:cstheme="minorHAnsi"/>
                <w:b/>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A6FC8C" w14:textId="27100D29" w:rsidR="001F3E4D" w:rsidRPr="0032393E" w:rsidRDefault="001F3E4D" w:rsidP="00557122">
            <w:pPr>
              <w:pStyle w:val="Tabletext"/>
              <w:spacing w:before="20" w:after="20"/>
              <w:rPr>
                <w:rFonts w:cstheme="minorHAnsi"/>
                <w:sz w:val="18"/>
                <w:szCs w:val="18"/>
                <w:lang w:val="fr-FR"/>
              </w:rPr>
            </w:pPr>
            <w:r w:rsidRPr="0032393E">
              <w:rPr>
                <w:rFonts w:cstheme="minorHAnsi"/>
                <w:sz w:val="18"/>
                <w:szCs w:val="18"/>
                <w:lang w:val="fr-FR"/>
              </w:rPr>
              <w:t>Ouganda</w:t>
            </w:r>
          </w:p>
        </w:tc>
      </w:tr>
      <w:tr w:rsidR="001F3E4D" w:rsidRPr="0032393E" w14:paraId="4D7F61C6"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19F8E0" w14:textId="77777777" w:rsidR="001F3E4D" w:rsidRPr="0032393E" w:rsidRDefault="001F3E4D" w:rsidP="00557122">
            <w:pPr>
              <w:pStyle w:val="Tabletext"/>
              <w:spacing w:before="20" w:after="20"/>
              <w:rPr>
                <w:rFonts w:cstheme="minorHAnsi"/>
                <w:b/>
                <w:sz w:val="18"/>
                <w:szCs w:val="18"/>
                <w:lang w:val="fr-FR"/>
              </w:rPr>
            </w:pPr>
            <w:r w:rsidRPr="0032393E">
              <w:rPr>
                <w:rFonts w:cstheme="minorHAnsi"/>
                <w:b/>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6D8E3B" w14:textId="77777777" w:rsidR="001F3E4D" w:rsidRPr="0032393E" w:rsidRDefault="001F3E4D" w:rsidP="00557122">
            <w:pPr>
              <w:pStyle w:val="Tabletext"/>
              <w:spacing w:before="20" w:after="20"/>
              <w:rPr>
                <w:rFonts w:cstheme="minorHAnsi"/>
                <w:sz w:val="18"/>
                <w:szCs w:val="18"/>
                <w:lang w:val="fr-FR"/>
              </w:rPr>
            </w:pPr>
            <w:r w:rsidRPr="0032393E">
              <w:rPr>
                <w:rFonts w:cstheme="minorHAnsi"/>
                <w:sz w:val="18"/>
                <w:szCs w:val="18"/>
                <w:lang w:val="fr-FR"/>
              </w:rPr>
              <w:t>Ce projet a contribué à la mise en œuvre du NDP III et de la stratégie de l'Ouganda en matière de numérique (Uganda Digital Vision ou DUV). Plus précisément, il a permis d'obtenir les résultats suivants:</w:t>
            </w:r>
          </w:p>
          <w:p w14:paraId="2FF64207" w14:textId="47AED921" w:rsidR="001F3E4D" w:rsidRPr="0032393E" w:rsidRDefault="001F3E4D" w:rsidP="00510A34">
            <w:pPr>
              <w:pStyle w:val="enumlev1"/>
              <w:tabs>
                <w:tab w:val="clear" w:pos="1134"/>
              </w:tabs>
              <w:spacing w:before="20" w:after="20"/>
              <w:ind w:left="454" w:hanging="454"/>
              <w:rPr>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 xml:space="preserve">Examen de la politique et de la stratégie nationales de développement des TIC: une assistance technique a été fournie à l'Ouganda en ce qui concerne la politique et la stratégie de développement des TIC. Il s'agissait notamment de formuler une série de recommandations conformes aux piliers de la DUV que sont les </w:t>
            </w:r>
            <w:r w:rsidRPr="0032393E">
              <w:rPr>
                <w:sz w:val="18"/>
                <w:szCs w:val="18"/>
                <w:lang w:val="fr-FR"/>
              </w:rPr>
              <w:t>infrastructures et la connectivité; les services numériques; l'innovation et l'entrepreneuriat.</w:t>
            </w:r>
          </w:p>
          <w:p w14:paraId="154FE328" w14:textId="5B70891B" w:rsidR="001F3E4D" w:rsidRPr="0032393E" w:rsidRDefault="001F3E4D" w:rsidP="00510A34">
            <w:pPr>
              <w:pStyle w:val="enumlev1"/>
              <w:tabs>
                <w:tab w:val="clear" w:pos="1134"/>
              </w:tabs>
              <w:spacing w:before="20" w:after="20"/>
              <w:ind w:left="454" w:hanging="454"/>
              <w:rPr>
                <w:sz w:val="18"/>
                <w:szCs w:val="18"/>
                <w:lang w:val="fr-FR"/>
              </w:rPr>
            </w:pPr>
            <w:r w:rsidRPr="0032393E">
              <w:rPr>
                <w:sz w:val="18"/>
                <w:szCs w:val="18"/>
                <w:lang w:val="fr-FR"/>
              </w:rPr>
              <w:t>–</w:t>
            </w:r>
            <w:r w:rsidRPr="0032393E">
              <w:rPr>
                <w:sz w:val="18"/>
                <w:szCs w:val="18"/>
                <w:lang w:val="fr-FR"/>
              </w:rPr>
              <w:tab/>
              <w:t>Renforcement des capacités institutionnelles et humaines des décideurs, du secteur privé et des principales parties prenantes pour permettre et faciliter la transformation numérique. Par le biais de ces mesures, un appui a été fourni aux capacités d'élaboration et de mise en œuvre des politiques des gouvernements et des organismes affiliés, contribuant ainsi au renforcement des compétences du secteur local des TIC et de la population dans son ensemble pour faire avancer le programme de transformation numérique du pays.</w:t>
            </w:r>
          </w:p>
          <w:p w14:paraId="34CA3C7D" w14:textId="72A85939" w:rsidR="001F3E4D" w:rsidRPr="0032393E" w:rsidRDefault="001F3E4D" w:rsidP="00510A34">
            <w:pPr>
              <w:pStyle w:val="enumlev1"/>
              <w:tabs>
                <w:tab w:val="clear" w:pos="1134"/>
              </w:tabs>
              <w:spacing w:before="20" w:after="20"/>
              <w:ind w:left="454" w:hanging="454"/>
              <w:rPr>
                <w:rFonts w:cstheme="minorHAnsi"/>
                <w:sz w:val="18"/>
                <w:szCs w:val="18"/>
                <w:lang w:val="fr-FR"/>
              </w:rPr>
            </w:pPr>
            <w:r w:rsidRPr="0032393E">
              <w:rPr>
                <w:sz w:val="18"/>
                <w:szCs w:val="18"/>
                <w:lang w:val="fr-FR"/>
              </w:rPr>
              <w:t>–</w:t>
            </w:r>
            <w:r w:rsidRPr="0032393E">
              <w:rPr>
                <w:sz w:val="18"/>
                <w:szCs w:val="18"/>
                <w:lang w:val="fr-FR"/>
              </w:rPr>
              <w:tab/>
              <w:t>Mise en</w:t>
            </w:r>
            <w:r w:rsidRPr="0032393E">
              <w:rPr>
                <w:rFonts w:cstheme="minorHAnsi"/>
                <w:sz w:val="18"/>
                <w:szCs w:val="18"/>
                <w:lang w:val="fr-FR"/>
              </w:rPr>
              <w:t xml:space="preserve"> œuvre et pilotage de cas d'utilisation et de services, tels que des mécanismes de partenariat, pour étayer les recommandations politiques et la transposition à plus grande échelle </w:t>
            </w:r>
            <w:r w:rsidRPr="0032393E">
              <w:rPr>
                <w:rFonts w:cstheme="minorHAnsi"/>
                <w:color w:val="000000"/>
                <w:sz w:val="18"/>
                <w:szCs w:val="18"/>
                <w:lang w:val="fr-FR"/>
              </w:rPr>
              <w:t>des</w:t>
            </w:r>
            <w:r w:rsidRPr="0032393E">
              <w:rPr>
                <w:rFonts w:cstheme="minorHAnsi"/>
                <w:sz w:val="18"/>
                <w:szCs w:val="18"/>
                <w:lang w:val="fr-FR"/>
              </w:rPr>
              <w:t xml:space="preserve"> programmes de renforcement des capacités.</w:t>
            </w:r>
          </w:p>
        </w:tc>
      </w:tr>
      <w:tr w:rsidR="001F3E4D" w:rsidRPr="0032393E" w14:paraId="0C510D5D"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6C505" w14:textId="6A2D711C" w:rsidR="001F3E4D" w:rsidRPr="0032393E" w:rsidRDefault="001F3E4D" w:rsidP="00557122">
            <w:pPr>
              <w:pStyle w:val="Tabletext"/>
              <w:widowControl w:val="0"/>
              <w:spacing w:before="0" w:after="0"/>
              <w:rPr>
                <w:rFonts w:cstheme="minorHAnsi"/>
                <w:b/>
                <w:sz w:val="14"/>
                <w:szCs w:val="14"/>
                <w:lang w:val="fr-FR"/>
              </w:rPr>
            </w:pPr>
          </w:p>
        </w:tc>
      </w:tr>
      <w:tr w:rsidR="001F3E4D" w:rsidRPr="0032393E" w14:paraId="26083585"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7A5346" w14:textId="77777777" w:rsidR="001F3E4D" w:rsidRPr="0032393E" w:rsidRDefault="001F3E4D" w:rsidP="00720B6F">
            <w:pPr>
              <w:pStyle w:val="Tabletext"/>
              <w:jc w:val="center"/>
              <w:rPr>
                <w:rFonts w:cstheme="minorHAnsi"/>
                <w:b/>
                <w:sz w:val="18"/>
                <w:szCs w:val="18"/>
                <w:lang w:val="fr-FR"/>
              </w:rPr>
            </w:pPr>
            <w:r w:rsidRPr="0032393E">
              <w:rPr>
                <w:rFonts w:cstheme="minorHAnsi"/>
                <w:b/>
                <w:sz w:val="18"/>
                <w:szCs w:val="18"/>
                <w:lang w:val="fr-FR"/>
              </w:rPr>
              <w:lastRenderedPageBreak/>
              <w:t>9GLO23129</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D95789" w14:textId="77777777" w:rsidR="001F3E4D" w:rsidRPr="0032393E" w:rsidRDefault="001F3E4D" w:rsidP="001F3E4D">
            <w:pPr>
              <w:pStyle w:val="Tabletext"/>
              <w:rPr>
                <w:rFonts w:cstheme="minorHAnsi"/>
                <w:sz w:val="18"/>
                <w:szCs w:val="18"/>
                <w:lang w:val="fr-FR"/>
              </w:rPr>
            </w:pPr>
            <w:r w:rsidRPr="0032393E">
              <w:rPr>
                <w:rFonts w:cstheme="minorHAnsi"/>
                <w:sz w:val="18"/>
                <w:szCs w:val="18"/>
                <w:lang w:val="fr-FR"/>
              </w:rPr>
              <w:t>Prise en charge des écosystèmes à code source ouvert pour l'innovation dans les services publics</w:t>
            </w:r>
          </w:p>
        </w:tc>
        <w:tc>
          <w:tcPr>
            <w:tcW w:w="5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FFD199" w14:textId="77777777" w:rsidR="001F3E4D" w:rsidRPr="0032393E" w:rsidRDefault="001F3E4D" w:rsidP="001F3E4D">
            <w:pPr>
              <w:pStyle w:val="Tabletext"/>
              <w:jc w:val="center"/>
              <w:rPr>
                <w:rFonts w:cstheme="minorHAnsi"/>
                <w:sz w:val="18"/>
                <w:szCs w:val="18"/>
                <w:lang w:val="fr-FR"/>
              </w:rPr>
            </w:pPr>
            <w:r w:rsidRPr="0032393E">
              <w:rPr>
                <w:rFonts w:cstheme="minorHAnsi"/>
                <w:sz w:val="18"/>
                <w:szCs w:val="18"/>
                <w:lang w:val="fr-FR"/>
              </w:rPr>
              <w:t>1er septembre 2023</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18C894" w14:textId="77777777" w:rsidR="001F3E4D" w:rsidRPr="0032393E" w:rsidRDefault="001F3E4D" w:rsidP="001F3E4D">
            <w:pPr>
              <w:pStyle w:val="Tabletext"/>
              <w:jc w:val="center"/>
              <w:rPr>
                <w:rFonts w:cstheme="minorHAnsi"/>
                <w:sz w:val="18"/>
                <w:szCs w:val="18"/>
                <w:lang w:val="fr-FR"/>
              </w:rPr>
            </w:pPr>
            <w:r w:rsidRPr="0032393E">
              <w:rPr>
                <w:rFonts w:cstheme="minorHAnsi"/>
                <w:sz w:val="18"/>
                <w:szCs w:val="18"/>
                <w:lang w:val="fr-FR"/>
              </w:rPr>
              <w:t>11 février 2027</w:t>
            </w:r>
          </w:p>
        </w:tc>
        <w:tc>
          <w:tcPr>
            <w:tcW w:w="4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D3A21D" w14:textId="77777777" w:rsidR="001F3E4D" w:rsidRPr="0032393E" w:rsidRDefault="001F3E4D" w:rsidP="001F3E4D">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FF3642" w14:textId="77777777" w:rsidR="001F3E4D" w:rsidRPr="0032393E" w:rsidRDefault="001F3E4D" w:rsidP="001F3E4D">
            <w:pPr>
              <w:pStyle w:val="Tabletext"/>
              <w:jc w:val="center"/>
              <w:rPr>
                <w:rFonts w:cstheme="minorHAnsi"/>
                <w:sz w:val="18"/>
                <w:szCs w:val="18"/>
                <w:lang w:val="fr-FR"/>
              </w:rPr>
            </w:pPr>
            <w:r w:rsidRPr="0032393E">
              <w:rPr>
                <w:rFonts w:cstheme="minorHAnsi"/>
                <w:sz w:val="18"/>
                <w:szCs w:val="18"/>
                <w:lang w:val="fr-FR"/>
              </w:rPr>
              <w:t>1 764 616</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16866" w14:textId="77777777" w:rsidR="001F3E4D" w:rsidRPr="0032393E" w:rsidRDefault="001F3E4D" w:rsidP="001F3E4D">
            <w:pPr>
              <w:pStyle w:val="Tabletext"/>
              <w:jc w:val="center"/>
              <w:rPr>
                <w:rFonts w:cstheme="minorHAnsi"/>
                <w:sz w:val="18"/>
                <w:szCs w:val="18"/>
                <w:lang w:val="fr-FR"/>
              </w:rPr>
            </w:pPr>
            <w:r w:rsidRPr="0032393E">
              <w:rPr>
                <w:rFonts w:cstheme="minorHAnsi"/>
                <w:sz w:val="18"/>
                <w:szCs w:val="18"/>
                <w:lang w:val="fr-FR"/>
              </w:rPr>
              <w:t>Commission européenne</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0099DF" w14:textId="77777777" w:rsidR="001F3E4D" w:rsidRPr="0032393E" w:rsidRDefault="001F3E4D" w:rsidP="001F3E4D">
            <w:pPr>
              <w:pStyle w:val="Tabletext"/>
              <w:rPr>
                <w:rFonts w:cstheme="minorHAnsi"/>
                <w:sz w:val="18"/>
                <w:szCs w:val="18"/>
                <w:lang w:val="fr-FR"/>
              </w:rPr>
            </w:pPr>
            <w:r w:rsidRPr="0032393E">
              <w:rPr>
                <w:rFonts w:cstheme="minorHAnsi"/>
                <w:sz w:val="18"/>
                <w:szCs w:val="18"/>
                <w:lang w:val="fr-FR"/>
              </w:rPr>
              <w:t>Rés. 89 de la CMDT</w:t>
            </w:r>
          </w:p>
          <w:p w14:paraId="745DFA2D" w14:textId="201BD86E" w:rsidR="001F3E4D" w:rsidRPr="0032393E" w:rsidRDefault="001F3E4D" w:rsidP="001F3E4D">
            <w:pPr>
              <w:pStyle w:val="Tabletext"/>
              <w:rPr>
                <w:rFonts w:cstheme="minorHAnsi"/>
                <w:sz w:val="18"/>
                <w:szCs w:val="18"/>
                <w:lang w:val="fr-FR"/>
              </w:rPr>
            </w:pPr>
            <w:r w:rsidRPr="0032393E">
              <w:rPr>
                <w:rFonts w:cstheme="minorHAnsi"/>
                <w:sz w:val="18"/>
                <w:szCs w:val="18"/>
                <w:lang w:val="fr-FR"/>
              </w:rPr>
              <w:t>Rés. 90 de la CMDT</w:t>
            </w:r>
          </w:p>
        </w:tc>
      </w:tr>
      <w:tr w:rsidR="001F3E4D" w:rsidRPr="0032393E" w14:paraId="5C79DB63"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FA0915" w14:textId="77777777" w:rsidR="001F3E4D" w:rsidRPr="0032393E" w:rsidRDefault="001F3E4D" w:rsidP="001F3E4D">
            <w:pPr>
              <w:pStyle w:val="Tabletext"/>
              <w:rPr>
                <w:rFonts w:cstheme="minorHAnsi"/>
                <w:b/>
                <w:sz w:val="18"/>
                <w:szCs w:val="18"/>
                <w:lang w:val="fr-FR"/>
              </w:rPr>
            </w:pPr>
            <w:r w:rsidRPr="0032393E">
              <w:rPr>
                <w:rFonts w:cstheme="minorHAnsi"/>
                <w:b/>
                <w:sz w:val="18"/>
                <w:szCs w:val="18"/>
                <w:lang w:val="fr-FR"/>
              </w:rPr>
              <w:t xml:space="preserve">Pays bénéficiaires </w:t>
            </w:r>
            <w:r w:rsidRPr="0032393E">
              <w:rPr>
                <w:rFonts w:cstheme="minorHAnsi"/>
                <w:bCs/>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3B3555" w14:textId="6C5941B2" w:rsidR="001F3E4D" w:rsidRPr="0032393E" w:rsidRDefault="001F3E4D" w:rsidP="001F3E4D">
            <w:pPr>
              <w:pStyle w:val="Tabletext"/>
              <w:rPr>
                <w:rFonts w:cstheme="minorHAnsi"/>
                <w:sz w:val="18"/>
                <w:szCs w:val="18"/>
                <w:lang w:val="fr-FR"/>
              </w:rPr>
            </w:pPr>
            <w:r w:rsidRPr="0032393E">
              <w:rPr>
                <w:rFonts w:cstheme="minorHAnsi"/>
                <w:sz w:val="18"/>
                <w:szCs w:val="18"/>
                <w:lang w:val="fr-FR"/>
              </w:rPr>
              <w:t>Projet régional ou multirégional bénéficiant aux pays de la région</w:t>
            </w:r>
          </w:p>
        </w:tc>
      </w:tr>
      <w:tr w:rsidR="001F3E4D" w:rsidRPr="0032393E" w14:paraId="7D61ACFE"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E2592E" w14:textId="77777777" w:rsidR="001F3E4D" w:rsidRPr="0032393E" w:rsidRDefault="001F3E4D" w:rsidP="001F3E4D">
            <w:pPr>
              <w:pStyle w:val="Tabletext"/>
              <w:rPr>
                <w:rFonts w:cstheme="minorHAnsi"/>
                <w:b/>
                <w:sz w:val="18"/>
                <w:szCs w:val="18"/>
                <w:lang w:val="fr-FR"/>
              </w:rPr>
            </w:pPr>
            <w:r w:rsidRPr="0032393E">
              <w:rPr>
                <w:rFonts w:cstheme="minorHAnsi"/>
                <w:b/>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8408FD" w14:textId="77777777" w:rsidR="001F3E4D" w:rsidRPr="0032393E" w:rsidRDefault="001F3E4D" w:rsidP="001F3E4D">
            <w:pPr>
              <w:pStyle w:val="Tabletext"/>
              <w:rPr>
                <w:rFonts w:cstheme="minorHAnsi"/>
                <w:sz w:val="18"/>
                <w:szCs w:val="18"/>
                <w:lang w:val="fr-FR"/>
              </w:rPr>
            </w:pPr>
            <w:r w:rsidRPr="0032393E">
              <w:rPr>
                <w:rFonts w:cstheme="minorHAnsi"/>
                <w:sz w:val="18"/>
                <w:szCs w:val="18"/>
                <w:lang w:val="fr-FR"/>
              </w:rPr>
              <w:t>L'objectif global du projet est d'améliorer la capacité des acteurs publics et privés aux niveaux local et régional à adopter des technologies à code source ouvert pour fournir des services publics numériques. En aidant les pays à renforcer leurs écosystèmes numériques, le projet leur permettra de participer concrètement en devenant des utilisateurs actifs de biens publics numériques à même de réduire les coûts et d'optimiser l'efficacité, puisque réutilisables. Pour ce faire, il convient de mener des interventions qui fonctionnent à la fois du côté de l'offre et de la demande pour aider les pays, et en particulier les gouvernements, à repenser leur approche des innovations numériques afin de faire progresser le passage au numérique des services publics. Cela débouchera sur des services publics inclusifs et centrés sur les citoyens, grâce à la collaboration avec les principales organisations de développement et spécialisées dans les technologies à code source ouvert aux niveaux mondial, régional et national. Le projet est mis en œuvre en collaboration avec le PNUD.</w:t>
            </w:r>
          </w:p>
          <w:p w14:paraId="63598C21" w14:textId="373A338A" w:rsidR="001F3E4D" w:rsidRPr="0032393E" w:rsidRDefault="001F3E4D" w:rsidP="001F3E4D">
            <w:pPr>
              <w:pStyle w:val="Tabletext"/>
              <w:rPr>
                <w:rFonts w:cstheme="minorHAnsi"/>
                <w:sz w:val="18"/>
                <w:szCs w:val="18"/>
                <w:lang w:val="fr-FR"/>
              </w:rPr>
            </w:pPr>
            <w:r w:rsidRPr="0032393E">
              <w:rPr>
                <w:rFonts w:cstheme="minorHAnsi"/>
                <w:sz w:val="18"/>
                <w:szCs w:val="18"/>
                <w:lang w:val="fr-FR"/>
              </w:rPr>
              <w:t>Pendant la période de mise en œuvre, le projet vise à obtenir les résultats suivants: 1) mise au point d'un cadre de prise en charge des écosystèmes à code source ouvert visant à promouvoir les changements structurels, en vue d'accélérer l'adoption de logiciels et de données à code source ouvert; 2) prise en charge des écosystèmes nationaux à code source ouvert pour l'innovation dans les services publics (infrastructure technique prenant en charge les technologies à code source ouvert) dans certains pays; 3) création d'un pôle de connaissances mondial à code source ouvert pour les services publics et maintien de ce pôle à des fins d'évolutivité et de durabilité, afin de garantir que les connaissances et les enseignements tirés de la collecte de données d'expérience pour les deux pays pilotes sont bien documentés et partagés à l'échelle mondiale, et que les ressources sont tenues à jour et diffusées de manière durable.</w:t>
            </w:r>
          </w:p>
        </w:tc>
      </w:tr>
      <w:tr w:rsidR="001F3E4D" w:rsidRPr="0032393E" w14:paraId="748F60DB"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3698C4" w14:textId="4ED801EF" w:rsidR="001F3E4D" w:rsidRPr="0032393E" w:rsidRDefault="001F3E4D" w:rsidP="00510A34">
            <w:pPr>
              <w:pStyle w:val="Tabletext"/>
              <w:spacing w:before="20" w:after="20"/>
              <w:rPr>
                <w:rFonts w:cstheme="minorHAnsi"/>
                <w:b/>
                <w:sz w:val="18"/>
                <w:szCs w:val="18"/>
                <w:lang w:val="fr-FR"/>
              </w:rPr>
            </w:pPr>
          </w:p>
        </w:tc>
      </w:tr>
      <w:tr w:rsidR="001F3E4D" w:rsidRPr="0032393E" w14:paraId="2C62820B"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83A09A" w14:textId="77777777" w:rsidR="001F3E4D" w:rsidRPr="0032393E" w:rsidRDefault="001F3E4D" w:rsidP="00720B6F">
            <w:pPr>
              <w:pStyle w:val="Tabletext"/>
              <w:jc w:val="center"/>
              <w:rPr>
                <w:rFonts w:cstheme="minorHAnsi"/>
                <w:b/>
                <w:sz w:val="18"/>
                <w:szCs w:val="18"/>
                <w:lang w:val="fr-FR"/>
              </w:rPr>
            </w:pPr>
            <w:r w:rsidRPr="0032393E">
              <w:rPr>
                <w:rFonts w:cstheme="minorHAnsi"/>
                <w:b/>
                <w:sz w:val="18"/>
                <w:szCs w:val="18"/>
                <w:lang w:val="fr-FR"/>
              </w:rPr>
              <w:t>9GLO23134</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B51547" w14:textId="77777777" w:rsidR="001F3E4D" w:rsidRPr="0032393E" w:rsidRDefault="001F3E4D" w:rsidP="001F3E4D">
            <w:pPr>
              <w:pStyle w:val="Tabletext"/>
              <w:rPr>
                <w:rFonts w:cstheme="minorHAnsi"/>
                <w:sz w:val="18"/>
                <w:szCs w:val="18"/>
                <w:lang w:val="fr-FR"/>
              </w:rPr>
            </w:pPr>
            <w:r w:rsidRPr="0032393E">
              <w:rPr>
                <w:rFonts w:cstheme="minorHAnsi"/>
                <w:sz w:val="18"/>
                <w:szCs w:val="18"/>
                <w:lang w:val="fr-FR"/>
              </w:rPr>
              <w:t>Assistance visant à encourager l'utilisation de technologies innovantes pour édifier une société numérique de prospérité partagée</w:t>
            </w:r>
          </w:p>
        </w:tc>
        <w:tc>
          <w:tcPr>
            <w:tcW w:w="5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FE1CC3" w14:textId="77777777" w:rsidR="001F3E4D" w:rsidRPr="0032393E" w:rsidRDefault="001F3E4D" w:rsidP="00557122">
            <w:pPr>
              <w:pStyle w:val="Tabletext"/>
              <w:jc w:val="center"/>
              <w:rPr>
                <w:rFonts w:cstheme="minorHAnsi"/>
                <w:sz w:val="18"/>
                <w:szCs w:val="18"/>
                <w:lang w:val="fr-FR"/>
              </w:rPr>
            </w:pPr>
            <w:r w:rsidRPr="0032393E">
              <w:rPr>
                <w:rFonts w:cstheme="minorHAnsi"/>
                <w:sz w:val="18"/>
                <w:szCs w:val="18"/>
                <w:lang w:val="fr-FR"/>
              </w:rPr>
              <w:t>1er janvier 2024</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A221C1" w14:textId="77777777" w:rsidR="001F3E4D" w:rsidRPr="0032393E" w:rsidRDefault="001F3E4D" w:rsidP="00557122">
            <w:pPr>
              <w:pStyle w:val="Tabletext"/>
              <w:jc w:val="center"/>
              <w:rPr>
                <w:rFonts w:cstheme="minorHAnsi"/>
                <w:sz w:val="18"/>
                <w:szCs w:val="18"/>
                <w:lang w:val="fr-FR"/>
              </w:rPr>
            </w:pPr>
            <w:r w:rsidRPr="0032393E">
              <w:rPr>
                <w:rFonts w:cstheme="minorHAnsi"/>
                <w:sz w:val="18"/>
                <w:szCs w:val="18"/>
                <w:lang w:val="fr-FR"/>
              </w:rPr>
              <w:t>31 décembre 2025</w:t>
            </w:r>
          </w:p>
        </w:tc>
        <w:tc>
          <w:tcPr>
            <w:tcW w:w="4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F5DCCE" w14:textId="77777777" w:rsidR="001F3E4D" w:rsidRPr="0032393E" w:rsidRDefault="001F3E4D" w:rsidP="00557122">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248FB2" w14:textId="77777777" w:rsidR="001F3E4D" w:rsidRPr="0032393E" w:rsidRDefault="001F3E4D" w:rsidP="00557122">
            <w:pPr>
              <w:pStyle w:val="Tabletext"/>
              <w:jc w:val="center"/>
              <w:rPr>
                <w:rFonts w:cstheme="minorHAnsi"/>
                <w:sz w:val="18"/>
                <w:szCs w:val="18"/>
                <w:lang w:val="fr-FR"/>
              </w:rPr>
            </w:pPr>
            <w:r w:rsidRPr="0032393E">
              <w:rPr>
                <w:rFonts w:cstheme="minorHAnsi"/>
                <w:sz w:val="18"/>
                <w:szCs w:val="18"/>
                <w:lang w:val="fr-FR"/>
              </w:rPr>
              <w:t>271 560</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A976BB" w14:textId="77777777" w:rsidR="001F3E4D" w:rsidRPr="0032393E" w:rsidRDefault="001F3E4D" w:rsidP="00557122">
            <w:pPr>
              <w:pStyle w:val="Tabletext"/>
              <w:jc w:val="center"/>
              <w:rPr>
                <w:rFonts w:cstheme="minorHAnsi"/>
                <w:sz w:val="18"/>
                <w:szCs w:val="18"/>
                <w:lang w:val="fr-FR"/>
              </w:rPr>
            </w:pPr>
            <w:r w:rsidRPr="0032393E">
              <w:rPr>
                <w:rFonts w:cstheme="minorHAnsi"/>
                <w:sz w:val="18"/>
                <w:szCs w:val="18"/>
                <w:lang w:val="fr-FR"/>
              </w:rPr>
              <w:t>Ministère des sciences et des TIC (MSIT) de la République de Corée</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B4CB9D" w14:textId="13E31B98" w:rsidR="001F3E4D" w:rsidRPr="0032393E" w:rsidRDefault="001F3E4D" w:rsidP="001F3E4D">
            <w:pPr>
              <w:pStyle w:val="Tabletext"/>
              <w:rPr>
                <w:rFonts w:cstheme="minorHAnsi"/>
                <w:sz w:val="18"/>
                <w:szCs w:val="18"/>
                <w:lang w:val="fr-FR"/>
              </w:rPr>
            </w:pPr>
            <w:r w:rsidRPr="0032393E">
              <w:rPr>
                <w:rFonts w:cstheme="minorHAnsi"/>
                <w:sz w:val="18"/>
                <w:szCs w:val="18"/>
                <w:lang w:val="fr-FR"/>
              </w:rPr>
              <w:t>Rés. 89 de la CMDT</w:t>
            </w:r>
          </w:p>
        </w:tc>
      </w:tr>
      <w:tr w:rsidR="001F3E4D" w:rsidRPr="0032393E" w14:paraId="746FDA54"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23AFF1" w14:textId="77777777" w:rsidR="001F3E4D" w:rsidRPr="0032393E" w:rsidRDefault="001F3E4D" w:rsidP="001F3E4D">
            <w:pPr>
              <w:pStyle w:val="Tabletext"/>
              <w:rPr>
                <w:rFonts w:cstheme="minorHAnsi"/>
                <w:b/>
                <w:sz w:val="18"/>
                <w:szCs w:val="18"/>
                <w:lang w:val="fr-FR"/>
              </w:rPr>
            </w:pPr>
            <w:r w:rsidRPr="0032393E">
              <w:rPr>
                <w:rFonts w:cstheme="minorHAnsi"/>
                <w:b/>
                <w:sz w:val="18"/>
                <w:szCs w:val="18"/>
                <w:lang w:val="fr-FR"/>
              </w:rPr>
              <w:t xml:space="preserve">Pays bénéficiaires </w:t>
            </w:r>
            <w:r w:rsidRPr="0032393E">
              <w:rPr>
                <w:rFonts w:cstheme="minorHAnsi"/>
                <w:bCs/>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21A97D" w14:textId="0AA64880" w:rsidR="001F3E4D" w:rsidRPr="0032393E" w:rsidRDefault="001F3E4D" w:rsidP="001F3E4D">
            <w:pPr>
              <w:pStyle w:val="Tabletext"/>
              <w:rPr>
                <w:rFonts w:cstheme="minorHAnsi"/>
                <w:sz w:val="18"/>
                <w:szCs w:val="18"/>
                <w:lang w:val="fr-FR"/>
              </w:rPr>
            </w:pPr>
            <w:r w:rsidRPr="0032393E">
              <w:rPr>
                <w:rFonts w:cstheme="minorHAnsi"/>
                <w:sz w:val="18"/>
                <w:szCs w:val="18"/>
                <w:lang w:val="fr-FR"/>
              </w:rPr>
              <w:t>Projet régional ou multirégional bénéficiant aux pays de la région</w:t>
            </w:r>
          </w:p>
        </w:tc>
      </w:tr>
      <w:tr w:rsidR="001F3E4D" w:rsidRPr="0032393E" w14:paraId="5DA1A879"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17B205" w14:textId="77777777" w:rsidR="001F3E4D" w:rsidRPr="0032393E" w:rsidRDefault="001F3E4D" w:rsidP="001F3E4D">
            <w:pPr>
              <w:pStyle w:val="Tabletext"/>
              <w:rPr>
                <w:rFonts w:cstheme="minorHAnsi"/>
                <w:b/>
                <w:sz w:val="18"/>
                <w:szCs w:val="18"/>
                <w:lang w:val="fr-FR"/>
              </w:rPr>
            </w:pPr>
            <w:r w:rsidRPr="0032393E">
              <w:rPr>
                <w:rFonts w:cstheme="minorHAnsi"/>
                <w:b/>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1513B3" w14:textId="2F2F0B4C" w:rsidR="001F3E4D" w:rsidRPr="0032393E" w:rsidRDefault="001F3E4D" w:rsidP="001F3E4D">
            <w:pPr>
              <w:pStyle w:val="Tabletext"/>
              <w:rPr>
                <w:rFonts w:cstheme="minorHAnsi"/>
                <w:sz w:val="18"/>
                <w:szCs w:val="18"/>
                <w:lang w:val="fr-FR"/>
              </w:rPr>
            </w:pPr>
            <w:r w:rsidRPr="0032393E">
              <w:rPr>
                <w:rFonts w:cstheme="minorHAnsi"/>
                <w:sz w:val="18"/>
                <w:szCs w:val="18"/>
                <w:lang w:val="fr-FR"/>
              </w:rPr>
              <w:t>Le projet vise à atteindre les objectifs suivants: 1) aider au moins 10 pays bénéficiaires à mieux faire connaître et comprendre les technologies innovantes grâce à au moins deux</w:t>
            </w:r>
            <w:r w:rsidR="00557122" w:rsidRPr="0032393E">
              <w:rPr>
                <w:rFonts w:cstheme="minorHAnsi"/>
                <w:sz w:val="18"/>
                <w:szCs w:val="18"/>
                <w:lang w:val="fr-FR"/>
              </w:rPr>
              <w:t> </w:t>
            </w:r>
            <w:r w:rsidRPr="0032393E">
              <w:rPr>
                <w:rFonts w:cstheme="minorHAnsi"/>
                <w:sz w:val="18"/>
                <w:szCs w:val="18"/>
                <w:lang w:val="fr-FR"/>
              </w:rPr>
              <w:t>manifestations mondiales réunissant une centaine de participants chacune; 2) permettre à au moins 3 pays de bénéficier de formations au niveau local et à au moins 20</w:t>
            </w:r>
            <w:r w:rsidR="00557122" w:rsidRPr="0032393E">
              <w:rPr>
                <w:rFonts w:cstheme="minorHAnsi"/>
                <w:sz w:val="18"/>
                <w:szCs w:val="18"/>
                <w:lang w:val="fr-FR"/>
              </w:rPr>
              <w:t> </w:t>
            </w:r>
            <w:r w:rsidRPr="0032393E">
              <w:rPr>
                <w:rFonts w:cstheme="minorHAnsi"/>
                <w:sz w:val="18"/>
                <w:szCs w:val="18"/>
                <w:lang w:val="fr-FR"/>
              </w:rPr>
              <w:t>personnes de participer à chaque formation.</w:t>
            </w:r>
          </w:p>
        </w:tc>
      </w:tr>
      <w:tr w:rsidR="001F3E4D" w:rsidRPr="0032393E" w14:paraId="4594C468"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C910C3" w14:textId="3457583D" w:rsidR="001F3E4D" w:rsidRPr="0032393E" w:rsidRDefault="001F3E4D" w:rsidP="001F3E4D">
            <w:pPr>
              <w:pStyle w:val="Tabletext"/>
              <w:rPr>
                <w:rFonts w:cstheme="minorHAnsi"/>
                <w:b/>
                <w:sz w:val="18"/>
                <w:szCs w:val="18"/>
                <w:lang w:val="fr-FR"/>
              </w:rPr>
            </w:pPr>
          </w:p>
        </w:tc>
      </w:tr>
      <w:tr w:rsidR="001F3E4D" w:rsidRPr="0032393E" w14:paraId="54306339"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3FB321" w14:textId="77777777" w:rsidR="001F3E4D" w:rsidRPr="0032393E" w:rsidRDefault="001F3E4D" w:rsidP="00720B6F">
            <w:pPr>
              <w:pStyle w:val="Tabletext"/>
              <w:jc w:val="center"/>
              <w:rPr>
                <w:rFonts w:cstheme="minorHAnsi"/>
                <w:b/>
                <w:sz w:val="18"/>
                <w:szCs w:val="18"/>
                <w:lang w:val="fr-FR"/>
              </w:rPr>
            </w:pPr>
            <w:r w:rsidRPr="0032393E">
              <w:rPr>
                <w:rFonts w:cstheme="minorHAnsi"/>
                <w:b/>
                <w:sz w:val="18"/>
                <w:szCs w:val="18"/>
                <w:lang w:val="fr-FR"/>
              </w:rPr>
              <w:lastRenderedPageBreak/>
              <w:t>9GLO24147</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C7E1A9" w14:textId="77777777" w:rsidR="001F3E4D" w:rsidRPr="0032393E" w:rsidRDefault="001F3E4D" w:rsidP="001F3E4D">
            <w:pPr>
              <w:pStyle w:val="Tabletext"/>
              <w:rPr>
                <w:rFonts w:cstheme="minorHAnsi"/>
                <w:sz w:val="18"/>
                <w:szCs w:val="18"/>
                <w:lang w:val="fr-FR"/>
              </w:rPr>
            </w:pPr>
            <w:r w:rsidRPr="0032393E">
              <w:rPr>
                <w:rFonts w:cstheme="minorHAnsi"/>
                <w:sz w:val="18"/>
                <w:szCs w:val="18"/>
                <w:lang w:val="fr-FR"/>
              </w:rPr>
              <w:t>Accélérateur d'initiatives régionales pour l'innovation (MIIT) de l'UIT</w:t>
            </w:r>
          </w:p>
        </w:tc>
        <w:tc>
          <w:tcPr>
            <w:tcW w:w="5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290728" w14:textId="77777777" w:rsidR="001F3E4D" w:rsidRPr="0032393E" w:rsidRDefault="001F3E4D" w:rsidP="0004421E">
            <w:pPr>
              <w:pStyle w:val="Tabletext"/>
              <w:jc w:val="center"/>
              <w:rPr>
                <w:rFonts w:cstheme="minorHAnsi"/>
                <w:sz w:val="18"/>
                <w:szCs w:val="18"/>
                <w:lang w:val="fr-FR"/>
              </w:rPr>
            </w:pPr>
            <w:r w:rsidRPr="0032393E">
              <w:rPr>
                <w:rFonts w:cstheme="minorHAnsi"/>
                <w:sz w:val="18"/>
                <w:szCs w:val="18"/>
                <w:lang w:val="fr-FR"/>
              </w:rPr>
              <w:t>1er janvier 2024</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045F8C" w14:textId="77777777" w:rsidR="001F3E4D" w:rsidRPr="0032393E" w:rsidRDefault="001F3E4D" w:rsidP="0004421E">
            <w:pPr>
              <w:pStyle w:val="Tabletext"/>
              <w:jc w:val="center"/>
              <w:rPr>
                <w:rFonts w:cstheme="minorHAnsi"/>
                <w:sz w:val="18"/>
                <w:szCs w:val="18"/>
                <w:lang w:val="fr-FR"/>
              </w:rPr>
            </w:pPr>
            <w:r w:rsidRPr="0032393E">
              <w:rPr>
                <w:rFonts w:cstheme="minorHAnsi"/>
                <w:sz w:val="18"/>
                <w:szCs w:val="18"/>
                <w:lang w:val="fr-FR"/>
              </w:rPr>
              <w:t>31 décembre 2026</w:t>
            </w:r>
          </w:p>
        </w:tc>
        <w:tc>
          <w:tcPr>
            <w:tcW w:w="4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D26BC8" w14:textId="77777777" w:rsidR="001F3E4D" w:rsidRPr="0032393E" w:rsidRDefault="001F3E4D" w:rsidP="0004421E">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7D9D0B" w14:textId="77777777" w:rsidR="001F3E4D" w:rsidRPr="0032393E" w:rsidRDefault="001F3E4D" w:rsidP="0004421E">
            <w:pPr>
              <w:pStyle w:val="Tabletext"/>
              <w:jc w:val="center"/>
              <w:rPr>
                <w:rFonts w:cstheme="minorHAnsi"/>
                <w:sz w:val="18"/>
                <w:szCs w:val="18"/>
                <w:lang w:val="fr-FR"/>
              </w:rPr>
            </w:pPr>
            <w:r w:rsidRPr="0032393E">
              <w:rPr>
                <w:rFonts w:cstheme="minorHAnsi"/>
                <w:sz w:val="18"/>
                <w:szCs w:val="18"/>
                <w:lang w:val="fr-FR"/>
              </w:rPr>
              <w:t>221 000</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FE6A1D" w14:textId="584B7B13" w:rsidR="001F3E4D" w:rsidRPr="0032393E" w:rsidRDefault="001F3E4D" w:rsidP="0004421E">
            <w:pPr>
              <w:pStyle w:val="Tabletext"/>
              <w:jc w:val="center"/>
              <w:rPr>
                <w:rFonts w:cstheme="minorHAnsi"/>
                <w:sz w:val="18"/>
                <w:szCs w:val="18"/>
                <w:lang w:val="fr-FR"/>
              </w:rPr>
            </w:pPr>
            <w:r w:rsidRPr="0032393E">
              <w:rPr>
                <w:rFonts w:cstheme="minorHAnsi"/>
                <w:sz w:val="18"/>
                <w:szCs w:val="18"/>
                <w:lang w:val="fr-FR"/>
              </w:rPr>
              <w:t>CAICT</w:t>
            </w:r>
            <w:r w:rsidR="0004421E" w:rsidRPr="0032393E">
              <w:rPr>
                <w:rFonts w:cstheme="minorHAnsi"/>
                <w:sz w:val="18"/>
                <w:szCs w:val="18"/>
                <w:lang w:val="fr-FR"/>
              </w:rPr>
              <w:t xml:space="preserve"> –</w:t>
            </w:r>
            <w:r w:rsidRPr="0032393E">
              <w:rPr>
                <w:rFonts w:cstheme="minorHAnsi"/>
                <w:sz w:val="18"/>
                <w:szCs w:val="18"/>
                <w:lang w:val="fr-FR"/>
              </w:rPr>
              <w:t xml:space="preserve"> Académie chinoise des technologies de l'information et de la communication; Branche chinoise de l'Institut BRICS pour les réseaux futurs</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36A4A6" w14:textId="27519E91" w:rsidR="001F3E4D" w:rsidRPr="0032393E" w:rsidRDefault="0004421E" w:rsidP="001F3E4D">
            <w:pPr>
              <w:pStyle w:val="Tabletext"/>
              <w:rPr>
                <w:rFonts w:cstheme="minorHAnsi"/>
                <w:sz w:val="18"/>
                <w:szCs w:val="18"/>
                <w:lang w:val="fr-FR"/>
              </w:rPr>
            </w:pPr>
            <w:r w:rsidRPr="0032393E">
              <w:rPr>
                <w:rFonts w:cstheme="minorHAnsi"/>
                <w:sz w:val="18"/>
                <w:szCs w:val="18"/>
                <w:lang w:val="fr-FR"/>
              </w:rPr>
              <w:t>Rés. 90 de la CMDT</w:t>
            </w:r>
          </w:p>
        </w:tc>
      </w:tr>
      <w:tr w:rsidR="001F3E4D" w:rsidRPr="0032393E" w14:paraId="7D7308A3"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5B5999" w14:textId="77777777" w:rsidR="001F3E4D" w:rsidRPr="0032393E" w:rsidRDefault="001F3E4D" w:rsidP="001F3E4D">
            <w:pPr>
              <w:pStyle w:val="Tabletext"/>
              <w:rPr>
                <w:rFonts w:cstheme="minorHAnsi"/>
                <w:b/>
                <w:sz w:val="18"/>
                <w:szCs w:val="18"/>
                <w:lang w:val="fr-FR"/>
              </w:rPr>
            </w:pPr>
            <w:r w:rsidRPr="0032393E">
              <w:rPr>
                <w:rFonts w:cstheme="minorHAnsi"/>
                <w:b/>
                <w:sz w:val="18"/>
                <w:szCs w:val="18"/>
                <w:lang w:val="fr-FR"/>
              </w:rPr>
              <w:t xml:space="preserve">Pays bénéficiaires </w:t>
            </w:r>
            <w:r w:rsidRPr="0032393E">
              <w:rPr>
                <w:rFonts w:cstheme="minorHAnsi"/>
                <w:bCs/>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891EE5" w14:textId="77777777" w:rsidR="001F3E4D" w:rsidRPr="0032393E" w:rsidRDefault="001F3E4D" w:rsidP="001F3E4D">
            <w:pPr>
              <w:pStyle w:val="Tabletext"/>
              <w:rPr>
                <w:rFonts w:cstheme="minorHAnsi"/>
                <w:sz w:val="18"/>
                <w:szCs w:val="18"/>
                <w:lang w:val="fr-FR"/>
              </w:rPr>
            </w:pPr>
            <w:r w:rsidRPr="0032393E">
              <w:rPr>
                <w:rFonts w:cstheme="minorHAnsi"/>
                <w:sz w:val="18"/>
                <w:szCs w:val="18"/>
                <w:lang w:val="fr-FR"/>
              </w:rPr>
              <w:t xml:space="preserve">Projet régional ou multirégional bénéficiant aux pays de la région </w:t>
            </w:r>
          </w:p>
        </w:tc>
      </w:tr>
      <w:tr w:rsidR="001F3E4D" w:rsidRPr="0032393E" w14:paraId="26F579CA"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F4010" w14:textId="77777777" w:rsidR="001F3E4D" w:rsidRPr="0032393E" w:rsidRDefault="001F3E4D" w:rsidP="001F3E4D">
            <w:pPr>
              <w:pStyle w:val="Tabletext"/>
              <w:rPr>
                <w:rFonts w:cstheme="minorHAnsi"/>
                <w:b/>
                <w:sz w:val="18"/>
                <w:szCs w:val="18"/>
                <w:lang w:val="fr-FR"/>
              </w:rPr>
            </w:pPr>
            <w:r w:rsidRPr="0032393E">
              <w:rPr>
                <w:rFonts w:cstheme="minorHAnsi"/>
                <w:b/>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E9808C" w14:textId="77777777" w:rsidR="001F3E4D" w:rsidRPr="0032393E" w:rsidRDefault="001F3E4D" w:rsidP="001F3E4D">
            <w:pPr>
              <w:pStyle w:val="Tabletext"/>
              <w:rPr>
                <w:rFonts w:cstheme="minorHAnsi"/>
                <w:sz w:val="18"/>
                <w:szCs w:val="18"/>
                <w:lang w:val="fr-FR"/>
              </w:rPr>
            </w:pPr>
            <w:r w:rsidRPr="0032393E">
              <w:rPr>
                <w:rFonts w:cstheme="minorHAnsi"/>
                <w:sz w:val="18"/>
                <w:szCs w:val="18"/>
                <w:lang w:val="fr-FR"/>
              </w:rPr>
              <w:t>Le principal objectif de l'accélérateur d'initiatives régionales est d'utiliser une approche écosystémique pour concevoir et accélérer les projets nationaux, régionaux et multirégionaux. Ce mécanisme utilise des méthodes éprouvées telles qu'Agile, la perception du sens, la réflexion systémique et la conception centrée sur l'humain pour répondre aux besoins persistants, intensifier les efforts régionaux et aider à la mise en œuvre des projets de développement numérique menés dans le cadre d'initiatives régionales.</w:t>
            </w:r>
          </w:p>
        </w:tc>
      </w:tr>
    </w:tbl>
    <w:p w14:paraId="524533BB" w14:textId="77777777" w:rsidR="005D3D61" w:rsidRPr="0032393E" w:rsidRDefault="005D3D61">
      <w:pPr>
        <w:tabs>
          <w:tab w:val="clear" w:pos="1134"/>
          <w:tab w:val="clear" w:pos="1871"/>
          <w:tab w:val="clear" w:pos="2268"/>
        </w:tabs>
        <w:overflowPunct/>
        <w:autoSpaceDE/>
        <w:autoSpaceDN/>
        <w:adjustRightInd/>
        <w:spacing w:before="0"/>
        <w:textAlignment w:val="auto"/>
        <w:rPr>
          <w:highlight w:val="yellow"/>
          <w:lang w:val="fr-FR"/>
        </w:rPr>
      </w:pPr>
      <w:r w:rsidRPr="0032393E">
        <w:rPr>
          <w:highlight w:val="yellow"/>
          <w:lang w:val="fr-FR"/>
        </w:rPr>
        <w:br w:type="page"/>
      </w:r>
    </w:p>
    <w:p w14:paraId="63C2F4B8" w14:textId="77777777" w:rsidR="00B927FE" w:rsidRPr="0032393E" w:rsidRDefault="00B927FE" w:rsidP="005B5592">
      <w:pPr>
        <w:pStyle w:val="Title1"/>
        <w:spacing w:after="120"/>
        <w:jc w:val="left"/>
        <w:outlineLvl w:val="0"/>
        <w:rPr>
          <w:u w:val="single"/>
          <w:lang w:val="fr-FR"/>
        </w:rPr>
      </w:pPr>
      <w:bookmarkStart w:id="12" w:name="_Toc208942860"/>
      <w:bookmarkStart w:id="13" w:name="_Toc213924721"/>
      <w:r w:rsidRPr="005B5592">
        <w:rPr>
          <w:b/>
          <w:bCs/>
          <w:u w:val="single"/>
          <w:lang w:val="fr-FR"/>
        </w:rPr>
        <w:lastRenderedPageBreak/>
        <w:t>RÉGION:</w:t>
      </w:r>
      <w:r w:rsidRPr="0032393E">
        <w:rPr>
          <w:u w:val="single"/>
          <w:lang w:val="fr-FR"/>
        </w:rPr>
        <w:t xml:space="preserve"> </w:t>
      </w:r>
      <w:r w:rsidRPr="005B5592">
        <w:rPr>
          <w:b/>
          <w:bCs/>
          <w:u w:val="single"/>
          <w:lang w:val="fr-FR"/>
        </w:rPr>
        <w:t>AMÉRIQUES</w:t>
      </w:r>
      <w:bookmarkEnd w:id="12"/>
      <w:bookmarkEnd w:id="13"/>
    </w:p>
    <w:p w14:paraId="493321FE" w14:textId="77777777" w:rsidR="00B927FE" w:rsidRPr="0032393E" w:rsidRDefault="00B927FE" w:rsidP="005B5592">
      <w:pPr>
        <w:pStyle w:val="Headingb"/>
        <w:tabs>
          <w:tab w:val="clear" w:pos="1134"/>
        </w:tabs>
        <w:spacing w:before="120" w:after="120"/>
        <w:rPr>
          <w:lang w:val="fr-FR"/>
        </w:rPr>
      </w:pPr>
      <w:r w:rsidRPr="0032393E">
        <w:rPr>
          <w:lang w:val="fr-FR"/>
        </w:rPr>
        <w:t>IR: AMS1 – Déploiement d'infrastructures de télécommunication/technologies de l'information et de la communication modernes, résilientes, sécurisées et durables</w:t>
      </w:r>
    </w:p>
    <w:tbl>
      <w:tblPr>
        <w:tblW w:w="14156" w:type="dxa"/>
        <w:tblLayout w:type="fixed"/>
        <w:tblCellMar>
          <w:left w:w="0" w:type="dxa"/>
          <w:right w:w="0" w:type="dxa"/>
        </w:tblCellMar>
        <w:tblLook w:val="04A0" w:firstRow="1" w:lastRow="0" w:firstColumn="1" w:lastColumn="0" w:noHBand="0" w:noVBand="1"/>
      </w:tblPr>
      <w:tblGrid>
        <w:gridCol w:w="1526"/>
        <w:gridCol w:w="3205"/>
        <w:gridCol w:w="1639"/>
        <w:gridCol w:w="1583"/>
        <w:gridCol w:w="1274"/>
        <w:gridCol w:w="1022"/>
        <w:gridCol w:w="2310"/>
        <w:gridCol w:w="1597"/>
      </w:tblGrid>
      <w:tr w:rsidR="004432BF" w:rsidRPr="0032393E" w14:paraId="29EEF9ED" w14:textId="77777777" w:rsidTr="005E3C92">
        <w:trPr>
          <w:tblHeader/>
        </w:trPr>
        <w:tc>
          <w:tcPr>
            <w:tcW w:w="539" w:type="pct"/>
            <w:shd w:val="clear" w:color="auto" w:fill="004B96"/>
            <w:tcMar>
              <w:top w:w="75" w:type="dxa"/>
              <w:left w:w="75" w:type="dxa"/>
              <w:bottom w:w="75" w:type="dxa"/>
              <w:right w:w="75" w:type="dxa"/>
            </w:tcMar>
            <w:vAlign w:val="center"/>
            <w:hideMark/>
          </w:tcPr>
          <w:p w14:paraId="49ABDD5F" w14:textId="77777777" w:rsidR="004432BF" w:rsidRPr="0032393E" w:rsidRDefault="004432BF" w:rsidP="00BD39F7">
            <w:pPr>
              <w:pStyle w:val="Tablehead"/>
              <w:rPr>
                <w:color w:val="FFFFFF" w:themeColor="background1"/>
                <w:sz w:val="18"/>
                <w:szCs w:val="18"/>
                <w:lang w:val="fr-FR"/>
              </w:rPr>
            </w:pPr>
            <w:r w:rsidRPr="0032393E">
              <w:rPr>
                <w:color w:val="FFFFFF" w:themeColor="background1"/>
                <w:sz w:val="18"/>
                <w:szCs w:val="18"/>
                <w:lang w:val="fr-FR"/>
              </w:rPr>
              <w:t>N° du projet</w:t>
            </w:r>
          </w:p>
        </w:tc>
        <w:tc>
          <w:tcPr>
            <w:tcW w:w="1132" w:type="pct"/>
            <w:shd w:val="clear" w:color="auto" w:fill="004B96"/>
            <w:tcMar>
              <w:top w:w="75" w:type="dxa"/>
              <w:left w:w="75" w:type="dxa"/>
              <w:bottom w:w="75" w:type="dxa"/>
              <w:right w:w="75" w:type="dxa"/>
            </w:tcMar>
            <w:vAlign w:val="center"/>
            <w:hideMark/>
          </w:tcPr>
          <w:p w14:paraId="61586605" w14:textId="77777777" w:rsidR="004432BF" w:rsidRPr="0032393E" w:rsidRDefault="004432BF" w:rsidP="00BD39F7">
            <w:pPr>
              <w:pStyle w:val="Tablehead"/>
              <w:rPr>
                <w:color w:val="FFFFFF" w:themeColor="background1"/>
                <w:sz w:val="18"/>
                <w:szCs w:val="18"/>
                <w:lang w:val="fr-FR"/>
              </w:rPr>
            </w:pPr>
            <w:r w:rsidRPr="0032393E">
              <w:rPr>
                <w:color w:val="FFFFFF" w:themeColor="background1"/>
                <w:sz w:val="18"/>
                <w:szCs w:val="18"/>
                <w:lang w:val="fr-FR"/>
              </w:rPr>
              <w:t>Titre</w:t>
            </w:r>
          </w:p>
        </w:tc>
        <w:tc>
          <w:tcPr>
            <w:tcW w:w="579" w:type="pct"/>
            <w:shd w:val="clear" w:color="auto" w:fill="004B96"/>
            <w:tcMar>
              <w:top w:w="75" w:type="dxa"/>
              <w:left w:w="75" w:type="dxa"/>
              <w:bottom w:w="75" w:type="dxa"/>
              <w:right w:w="75" w:type="dxa"/>
            </w:tcMar>
            <w:vAlign w:val="center"/>
            <w:hideMark/>
          </w:tcPr>
          <w:p w14:paraId="174EA5DC" w14:textId="77777777" w:rsidR="004432BF" w:rsidRPr="0032393E" w:rsidRDefault="004432BF" w:rsidP="00BD39F7">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59" w:type="pct"/>
            <w:shd w:val="clear" w:color="auto" w:fill="004B96"/>
            <w:tcMar>
              <w:top w:w="75" w:type="dxa"/>
              <w:left w:w="75" w:type="dxa"/>
              <w:bottom w:w="75" w:type="dxa"/>
              <w:right w:w="75" w:type="dxa"/>
            </w:tcMar>
            <w:vAlign w:val="center"/>
            <w:hideMark/>
          </w:tcPr>
          <w:p w14:paraId="3F3DACCF" w14:textId="77777777" w:rsidR="004432BF" w:rsidRPr="0032393E" w:rsidRDefault="004432BF" w:rsidP="00BD39F7">
            <w:pPr>
              <w:pStyle w:val="Tablehead"/>
              <w:rPr>
                <w:color w:val="FFFFFF" w:themeColor="background1"/>
                <w:sz w:val="18"/>
                <w:szCs w:val="18"/>
                <w:lang w:val="fr-FR"/>
              </w:rPr>
            </w:pPr>
            <w:r w:rsidRPr="0032393E">
              <w:rPr>
                <w:color w:val="FFFFFF" w:themeColor="background1"/>
                <w:sz w:val="18"/>
                <w:szCs w:val="18"/>
                <w:lang w:val="fr-FR"/>
              </w:rPr>
              <w:t>Date de fin</w:t>
            </w:r>
          </w:p>
        </w:tc>
        <w:tc>
          <w:tcPr>
            <w:tcW w:w="450" w:type="pct"/>
            <w:shd w:val="clear" w:color="auto" w:fill="004B96"/>
            <w:tcMar>
              <w:top w:w="75" w:type="dxa"/>
              <w:left w:w="75" w:type="dxa"/>
              <w:bottom w:w="75" w:type="dxa"/>
              <w:right w:w="75" w:type="dxa"/>
            </w:tcMar>
            <w:vAlign w:val="center"/>
            <w:hideMark/>
          </w:tcPr>
          <w:p w14:paraId="3C1B4A68" w14:textId="77777777" w:rsidR="004432BF" w:rsidRPr="0032393E" w:rsidRDefault="004432BF" w:rsidP="00BD39F7">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61" w:type="pct"/>
            <w:shd w:val="clear" w:color="auto" w:fill="004B96"/>
            <w:tcMar>
              <w:top w:w="75" w:type="dxa"/>
              <w:left w:w="75" w:type="dxa"/>
              <w:bottom w:w="75" w:type="dxa"/>
              <w:right w:w="75" w:type="dxa"/>
            </w:tcMar>
            <w:vAlign w:val="center"/>
            <w:hideMark/>
          </w:tcPr>
          <w:p w14:paraId="7E023D03" w14:textId="77777777" w:rsidR="004432BF" w:rsidRPr="0032393E" w:rsidRDefault="004432BF" w:rsidP="00BD39F7">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6" w:type="pct"/>
            <w:shd w:val="clear" w:color="auto" w:fill="004B96"/>
            <w:tcMar>
              <w:top w:w="75" w:type="dxa"/>
              <w:left w:w="75" w:type="dxa"/>
              <w:bottom w:w="75" w:type="dxa"/>
              <w:right w:w="75" w:type="dxa"/>
            </w:tcMar>
            <w:vAlign w:val="center"/>
            <w:hideMark/>
          </w:tcPr>
          <w:p w14:paraId="36EB9600" w14:textId="77777777" w:rsidR="004432BF" w:rsidRPr="0032393E" w:rsidRDefault="004432BF" w:rsidP="00BD39F7">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64" w:type="pct"/>
            <w:shd w:val="clear" w:color="auto" w:fill="004B96"/>
            <w:tcMar>
              <w:top w:w="75" w:type="dxa"/>
              <w:left w:w="75" w:type="dxa"/>
              <w:bottom w:w="75" w:type="dxa"/>
              <w:right w:w="75" w:type="dxa"/>
            </w:tcMar>
            <w:vAlign w:val="center"/>
            <w:hideMark/>
          </w:tcPr>
          <w:p w14:paraId="4B12C3D1" w14:textId="5B9D7D93" w:rsidR="004432BF" w:rsidRPr="0032393E" w:rsidRDefault="004432BF" w:rsidP="00BD39F7">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4432BF" w:rsidRPr="0032393E" w14:paraId="3209E446" w14:textId="77777777" w:rsidTr="005E3C92">
        <w:trPr>
          <w:trHeight w:val="718"/>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F6BA23" w14:textId="77777777" w:rsidR="004432BF" w:rsidRPr="0032393E" w:rsidRDefault="004432BF" w:rsidP="004432BF">
            <w:pPr>
              <w:pStyle w:val="Tabletext"/>
              <w:spacing w:before="20" w:after="20"/>
              <w:jc w:val="center"/>
              <w:rPr>
                <w:b/>
                <w:bCs/>
                <w:sz w:val="18"/>
                <w:szCs w:val="18"/>
                <w:lang w:val="fr-FR"/>
              </w:rPr>
            </w:pPr>
            <w:r w:rsidRPr="0032393E">
              <w:rPr>
                <w:b/>
                <w:bCs/>
                <w:sz w:val="18"/>
                <w:szCs w:val="18"/>
                <w:lang w:val="fr-FR"/>
              </w:rPr>
              <w:t>7SUR23017</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4F9DAB" w14:textId="77777777" w:rsidR="004432BF" w:rsidRPr="0032393E" w:rsidRDefault="004432BF" w:rsidP="004432BF">
            <w:pPr>
              <w:pStyle w:val="Tabletext"/>
              <w:spacing w:before="20" w:after="20"/>
              <w:rPr>
                <w:sz w:val="18"/>
                <w:szCs w:val="18"/>
                <w:lang w:val="fr-FR"/>
              </w:rPr>
            </w:pPr>
            <w:r w:rsidRPr="0032393E">
              <w:rPr>
                <w:sz w:val="18"/>
                <w:szCs w:val="18"/>
                <w:lang w:val="fr-FR"/>
              </w:rPr>
              <w:t>Mise en œuvre d'une équipe nationale d'intervention en cas d'incident informatique (CIRT) – Surinam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607180"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29 juin 2024</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EF272D"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28 juillet 2027</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BE9D7F"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ACFB29"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354 78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2C2EA2"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Direction de l'administration en ligne, cabinet de la Présidente de la République du Suriname</w:t>
            </w:r>
          </w:p>
        </w:tc>
        <w:tc>
          <w:tcPr>
            <w:tcW w:w="564" w:type="pct"/>
            <w:tcBorders>
              <w:top w:val="single" w:sz="6" w:space="0" w:color="004B96"/>
              <w:left w:val="dotted" w:sz="6" w:space="0" w:color="004B96"/>
              <w:bottom w:val="single" w:sz="6" w:space="0" w:color="004B96"/>
            </w:tcBorders>
            <w:tcMar>
              <w:top w:w="75" w:type="dxa"/>
              <w:left w:w="75" w:type="dxa"/>
              <w:bottom w:w="75" w:type="dxa"/>
              <w:right w:w="75" w:type="dxa"/>
            </w:tcMar>
            <w:hideMark/>
          </w:tcPr>
          <w:p w14:paraId="27F5BA28" w14:textId="77777777" w:rsidR="004432BF" w:rsidRPr="0032393E" w:rsidRDefault="004432BF" w:rsidP="004432BF">
            <w:pPr>
              <w:pStyle w:val="Tabletext"/>
              <w:spacing w:before="20" w:after="20"/>
              <w:rPr>
                <w:sz w:val="18"/>
                <w:szCs w:val="18"/>
                <w:lang w:val="fr-FR"/>
              </w:rPr>
            </w:pPr>
            <w:r w:rsidRPr="0032393E">
              <w:rPr>
                <w:sz w:val="18"/>
                <w:szCs w:val="18"/>
                <w:lang w:val="fr-FR"/>
              </w:rPr>
              <w:t>Rés. 17 de la CMDT</w:t>
            </w:r>
          </w:p>
          <w:p w14:paraId="013D91AA" w14:textId="18F34EB9" w:rsidR="004432BF" w:rsidRPr="0032393E" w:rsidRDefault="004432BF" w:rsidP="004432BF">
            <w:pPr>
              <w:pStyle w:val="Tabletext"/>
              <w:spacing w:before="20" w:after="20"/>
              <w:jc w:val="center"/>
              <w:rPr>
                <w:sz w:val="18"/>
                <w:szCs w:val="18"/>
                <w:lang w:val="fr-FR"/>
              </w:rPr>
            </w:pPr>
            <w:r w:rsidRPr="0032393E">
              <w:rPr>
                <w:sz w:val="18"/>
                <w:szCs w:val="18"/>
                <w:lang w:val="fr-FR"/>
              </w:rPr>
              <w:t>Rés. 45 de la CMDT</w:t>
            </w:r>
          </w:p>
        </w:tc>
      </w:tr>
      <w:tr w:rsidR="004432BF" w:rsidRPr="0032393E" w14:paraId="6DFC9620"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73024" w14:textId="77777777" w:rsidR="004432BF" w:rsidRPr="0032393E" w:rsidRDefault="004432BF" w:rsidP="004432BF">
            <w:pPr>
              <w:pStyle w:val="Tabletext"/>
              <w:spacing w:before="20" w:after="20"/>
              <w:rPr>
                <w:b/>
                <w:bCs/>
                <w:sz w:val="18"/>
                <w:szCs w:val="18"/>
                <w:lang w:val="fr-FR"/>
              </w:rPr>
            </w:pPr>
            <w:r w:rsidRPr="0032393E">
              <w:rPr>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4EAAD6" w14:textId="77777777" w:rsidR="004432BF" w:rsidRPr="0032393E" w:rsidRDefault="004432BF" w:rsidP="004432BF">
            <w:pPr>
              <w:pStyle w:val="Tabletext"/>
              <w:spacing w:before="20" w:after="20"/>
              <w:rPr>
                <w:sz w:val="18"/>
                <w:szCs w:val="18"/>
                <w:lang w:val="fr-FR"/>
              </w:rPr>
            </w:pPr>
            <w:r w:rsidRPr="0032393E">
              <w:rPr>
                <w:sz w:val="18"/>
                <w:szCs w:val="18"/>
                <w:lang w:val="fr-FR"/>
              </w:rPr>
              <w:t xml:space="preserve">Suriname </w:t>
            </w:r>
          </w:p>
        </w:tc>
      </w:tr>
      <w:tr w:rsidR="004432BF" w:rsidRPr="0032393E" w14:paraId="5E340FBC"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184748" w14:textId="77777777" w:rsidR="004432BF" w:rsidRPr="0032393E" w:rsidRDefault="004432BF" w:rsidP="004432BF">
            <w:pPr>
              <w:pStyle w:val="Tabletext"/>
              <w:spacing w:before="20" w:after="20"/>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736029" w14:textId="77777777" w:rsidR="004432BF" w:rsidRPr="0032393E" w:rsidRDefault="004432BF" w:rsidP="004432BF">
            <w:pPr>
              <w:pStyle w:val="Tabletext"/>
              <w:spacing w:before="20" w:after="20"/>
              <w:rPr>
                <w:sz w:val="18"/>
                <w:szCs w:val="18"/>
                <w:lang w:val="fr-FR"/>
              </w:rPr>
            </w:pPr>
            <w:r w:rsidRPr="0032393E">
              <w:rPr>
                <w:sz w:val="18"/>
                <w:szCs w:val="18"/>
                <w:lang w:val="fr-FR"/>
              </w:rPr>
              <w:t>Le projet a permis de créer au Suriname une équipe nationale d'intervention en cas d'incident informatique (CIRT) opérationnelle, capable de fournir à ses participants un ensemble de services de base en matière de cybersécurité. Cette réalisation a considérablement amélioré le dispositif de cybersécurité du pays en permettant d'identifier les cybermenaces, d'y répondre et de les gérer.</w:t>
            </w:r>
          </w:p>
          <w:p w14:paraId="693CD7EA" w14:textId="66ED1CB4" w:rsidR="004432BF" w:rsidRPr="0032393E" w:rsidRDefault="004432BF" w:rsidP="004432BF">
            <w:pPr>
              <w:pStyle w:val="Tabletext"/>
              <w:spacing w:before="20" w:after="20"/>
              <w:rPr>
                <w:sz w:val="18"/>
                <w:szCs w:val="18"/>
                <w:lang w:val="fr-FR"/>
              </w:rPr>
            </w:pPr>
            <w:r w:rsidRPr="0032393E">
              <w:rPr>
                <w:sz w:val="18"/>
                <w:szCs w:val="18"/>
                <w:lang w:val="fr-FR"/>
              </w:rPr>
              <w:t>Les principales réalisations du projet à ce jour sont les suivantes: 1) achèvement d'un rapport complet d'évaluation de l'état de l'équipe CIRT nationale, y compris le renforcement des capacités sur site; 2) élaboration et mise en œuvre de la stratégie nationale de cybersécurité et de son plan d'action, avec la participation active des parties prenantes nationales; 3) création d'une équipe CIRT nationale pleinement opérationnelle qui fournit un premier ensemble de services de cybersécurité à ses participants.</w:t>
            </w:r>
          </w:p>
        </w:tc>
      </w:tr>
      <w:tr w:rsidR="004432BF" w:rsidRPr="0032393E" w14:paraId="2B33F2D2"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4C9670" w14:textId="17329EBB" w:rsidR="004432BF" w:rsidRPr="0032393E" w:rsidRDefault="004432BF" w:rsidP="004432BF">
            <w:pPr>
              <w:pStyle w:val="Tabletext"/>
              <w:spacing w:before="0" w:after="0"/>
              <w:rPr>
                <w:sz w:val="16"/>
                <w:szCs w:val="16"/>
                <w:lang w:val="fr-FR"/>
              </w:rPr>
            </w:pPr>
          </w:p>
        </w:tc>
      </w:tr>
      <w:tr w:rsidR="004432BF" w:rsidRPr="0032393E" w14:paraId="129520E2" w14:textId="77777777" w:rsidTr="005E3C92">
        <w:trPr>
          <w:trHeight w:val="918"/>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F73B9C" w14:textId="77777777" w:rsidR="004432BF" w:rsidRPr="0032393E" w:rsidRDefault="004432BF" w:rsidP="004432BF">
            <w:pPr>
              <w:pStyle w:val="Tabletext"/>
              <w:spacing w:before="20" w:after="20"/>
              <w:jc w:val="center"/>
              <w:rPr>
                <w:b/>
                <w:sz w:val="18"/>
                <w:szCs w:val="18"/>
                <w:lang w:val="fr-FR"/>
              </w:rPr>
            </w:pPr>
            <w:r w:rsidRPr="0032393E">
              <w:rPr>
                <w:b/>
                <w:bCs/>
                <w:sz w:val="18"/>
                <w:szCs w:val="18"/>
                <w:lang w:val="fr-FR"/>
              </w:rPr>
              <w:t>9BAR21003</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B67090" w14:textId="77777777" w:rsidR="004432BF" w:rsidRPr="0032393E" w:rsidRDefault="004432BF" w:rsidP="004432BF">
            <w:pPr>
              <w:pStyle w:val="Tabletext"/>
              <w:spacing w:before="20" w:after="20"/>
              <w:rPr>
                <w:sz w:val="18"/>
                <w:szCs w:val="18"/>
                <w:lang w:val="fr-FR"/>
              </w:rPr>
            </w:pPr>
            <w:r w:rsidRPr="0032393E">
              <w:rPr>
                <w:sz w:val="18"/>
                <w:szCs w:val="18"/>
                <w:lang w:val="fr-FR"/>
              </w:rPr>
              <w:t>Examen de la qualité de service des services large bande fixes à la Barbad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093A8E"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1er avril 2021</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1815D5"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30 juin 2024</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0A415B"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7A03A5"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173 842</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EAA4A2" w14:textId="77777777" w:rsidR="004432BF" w:rsidRPr="0032393E" w:rsidRDefault="004432BF" w:rsidP="004432BF">
            <w:pPr>
              <w:pStyle w:val="Tabletext"/>
              <w:spacing w:before="20" w:after="20"/>
              <w:jc w:val="center"/>
              <w:rPr>
                <w:sz w:val="18"/>
                <w:szCs w:val="18"/>
                <w:lang w:val="fr-FR"/>
              </w:rPr>
            </w:pPr>
            <w:r w:rsidRPr="0032393E">
              <w:rPr>
                <w:sz w:val="18"/>
                <w:szCs w:val="18"/>
                <w:lang w:val="fr-FR"/>
              </w:rPr>
              <w:t>Ministère de l'innovation, des sciences et des technologies intelligentes de la Barbade (MIST)</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BAD6EF" w14:textId="77777777" w:rsidR="004432BF" w:rsidRPr="0032393E" w:rsidRDefault="004432BF" w:rsidP="004432BF">
            <w:pPr>
              <w:pStyle w:val="Tabletext"/>
              <w:spacing w:before="20" w:after="20"/>
              <w:rPr>
                <w:sz w:val="18"/>
                <w:szCs w:val="18"/>
                <w:lang w:val="fr-FR"/>
              </w:rPr>
            </w:pPr>
          </w:p>
        </w:tc>
      </w:tr>
      <w:tr w:rsidR="004432BF" w:rsidRPr="0032393E" w14:paraId="7D4F7D0A"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1B37DE" w14:textId="540E8D0E" w:rsidR="004432BF" w:rsidRPr="0032393E" w:rsidRDefault="004432BF" w:rsidP="004432BF">
            <w:pPr>
              <w:pStyle w:val="Tabletext"/>
              <w:spacing w:before="20" w:after="20"/>
              <w:rPr>
                <w:b/>
                <w:bCs/>
                <w:sz w:val="18"/>
                <w:szCs w:val="18"/>
                <w:lang w:val="fr-FR"/>
              </w:rPr>
            </w:pPr>
            <w:r w:rsidRPr="0032393E">
              <w:rPr>
                <w:b/>
                <w:bCs/>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3B4192" w14:textId="3173090C" w:rsidR="004432BF" w:rsidRPr="0032393E" w:rsidRDefault="004432BF" w:rsidP="004432BF">
            <w:pPr>
              <w:pStyle w:val="Tabletext"/>
              <w:spacing w:before="20" w:after="20"/>
              <w:rPr>
                <w:sz w:val="18"/>
                <w:szCs w:val="18"/>
                <w:lang w:val="fr-FR"/>
              </w:rPr>
            </w:pPr>
            <w:r w:rsidRPr="0032393E">
              <w:rPr>
                <w:sz w:val="18"/>
                <w:szCs w:val="18"/>
                <w:lang w:val="fr-FR"/>
              </w:rPr>
              <w:t>Barbade</w:t>
            </w:r>
          </w:p>
        </w:tc>
      </w:tr>
      <w:tr w:rsidR="004432BF" w:rsidRPr="0032393E" w14:paraId="284D7574" w14:textId="77777777" w:rsidTr="004432BF">
        <w:trPr>
          <w:trHeight w:val="1496"/>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7CE456" w14:textId="77777777" w:rsidR="004432BF" w:rsidRPr="0032393E" w:rsidRDefault="004432BF" w:rsidP="004432BF">
            <w:pPr>
              <w:pStyle w:val="Tabletext"/>
              <w:widowControl w:val="0"/>
              <w:spacing w:before="20" w:after="20"/>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50B33F" w14:textId="77777777" w:rsidR="004432BF" w:rsidRPr="0032393E" w:rsidRDefault="004432BF" w:rsidP="004432BF">
            <w:pPr>
              <w:pStyle w:val="Tabletext"/>
              <w:widowControl w:val="0"/>
              <w:spacing w:before="20" w:after="20"/>
              <w:rPr>
                <w:sz w:val="18"/>
                <w:szCs w:val="18"/>
                <w:lang w:val="fr-FR"/>
              </w:rPr>
            </w:pPr>
            <w:r w:rsidRPr="0032393E">
              <w:rPr>
                <w:sz w:val="18"/>
                <w:szCs w:val="18"/>
                <w:lang w:val="fr-FR"/>
              </w:rPr>
              <w:t>Le projet a permis d'améliorer la qualité de service des services large bande fixes à la Barbade grâce à la réalisation d'un examen complet et d'un audit technique de la qualité de service actuelle du large bande. Il s'agissait notamment d'évaluer les niveaux de service entre les fournisseurs, de recenser les lacunes et de s'assurer que toutes les activités d'échantillonnage et de test s'achèvent dans les délais prévus.</w:t>
            </w:r>
          </w:p>
          <w:p w14:paraId="11F96968" w14:textId="77777777" w:rsidR="004432BF" w:rsidRPr="0032393E" w:rsidRDefault="004432BF" w:rsidP="004432BF">
            <w:pPr>
              <w:pStyle w:val="Tabletext"/>
              <w:widowControl w:val="0"/>
              <w:spacing w:after="20"/>
              <w:rPr>
                <w:sz w:val="18"/>
                <w:szCs w:val="18"/>
                <w:lang w:val="fr-FR"/>
              </w:rPr>
            </w:pPr>
            <w:r w:rsidRPr="0032393E">
              <w:rPr>
                <w:sz w:val="18"/>
                <w:szCs w:val="18"/>
                <w:lang w:val="fr-FR"/>
              </w:rPr>
              <w:t>Un cadre applicable à la qualité de service a été élaboré pour guider la surveillance réglementaire et l'amélioration des services. Il s'agissait notamment de créer un kit pratique sur la qualité de service pour les services large bande fixes et d'élaborer un rapport comparatif des bonnes pratiques internationales. Comme résultat final, une évaluation des goulets d'étranglement existants a été réalisée et des recommandations ont été formulées dans un rapport d'évaluation technique. Un atelier de vérification a été organisé pour garantir l'efficacité des mesures de suivi. Ces résultats ont aidé la Barbade à améliorer son infrastructure large bande, en offrant à ses utilisateurs un service plus fiable et de meilleure qualité.</w:t>
            </w:r>
          </w:p>
        </w:tc>
      </w:tr>
      <w:tr w:rsidR="004432BF" w:rsidRPr="0032393E" w14:paraId="0CAC8E34"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9F9F3C" w14:textId="4D462628" w:rsidR="004432BF" w:rsidRPr="0032393E" w:rsidRDefault="004432BF" w:rsidP="004432BF">
            <w:pPr>
              <w:pStyle w:val="Tabletext"/>
              <w:widowControl w:val="0"/>
              <w:spacing w:before="0" w:after="0"/>
              <w:rPr>
                <w:sz w:val="16"/>
                <w:szCs w:val="16"/>
                <w:lang w:val="fr-FR"/>
              </w:rPr>
            </w:pPr>
          </w:p>
        </w:tc>
      </w:tr>
      <w:tr w:rsidR="004432BF" w:rsidRPr="0032393E" w14:paraId="6A4DFE3D" w14:textId="77777777" w:rsidTr="005E3C92">
        <w:trPr>
          <w:trHeight w:val="823"/>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D8065B" w14:textId="77777777" w:rsidR="004432BF" w:rsidRPr="0032393E" w:rsidRDefault="004432BF" w:rsidP="00BD39F7">
            <w:pPr>
              <w:pStyle w:val="Tabletext"/>
              <w:jc w:val="center"/>
              <w:rPr>
                <w:sz w:val="18"/>
                <w:szCs w:val="18"/>
                <w:lang w:val="fr-FR"/>
              </w:rPr>
            </w:pPr>
            <w:r w:rsidRPr="0032393E">
              <w:rPr>
                <w:b/>
                <w:bCs/>
                <w:sz w:val="18"/>
                <w:szCs w:val="18"/>
                <w:lang w:val="fr-FR"/>
              </w:rPr>
              <w:lastRenderedPageBreak/>
              <w:t>9BHA20005</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78A401" w14:textId="77777777" w:rsidR="004432BF" w:rsidRPr="0032393E" w:rsidRDefault="004432BF" w:rsidP="00BD39F7">
            <w:pPr>
              <w:pStyle w:val="Tabletext"/>
              <w:rPr>
                <w:sz w:val="18"/>
                <w:szCs w:val="18"/>
                <w:lang w:val="fr-FR"/>
              </w:rPr>
            </w:pPr>
            <w:r w:rsidRPr="0032393E">
              <w:rPr>
                <w:sz w:val="18"/>
                <w:szCs w:val="18"/>
                <w:lang w:val="fr-FR"/>
              </w:rPr>
              <w:t>Création d'une équipe CIRT aux Bahamas</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38971F" w14:textId="77777777" w:rsidR="004432BF" w:rsidRPr="0032393E" w:rsidRDefault="004432BF" w:rsidP="00BD39F7">
            <w:pPr>
              <w:pStyle w:val="Tabletext"/>
              <w:jc w:val="center"/>
              <w:rPr>
                <w:sz w:val="18"/>
                <w:szCs w:val="18"/>
                <w:lang w:val="fr-FR"/>
              </w:rPr>
            </w:pPr>
            <w:r w:rsidRPr="0032393E">
              <w:rPr>
                <w:sz w:val="18"/>
                <w:szCs w:val="18"/>
                <w:lang w:val="fr-FR"/>
              </w:rPr>
              <w:t>1er octobre 2020</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0A7B86" w14:textId="77777777" w:rsidR="004432BF" w:rsidRPr="0032393E" w:rsidRDefault="004432BF" w:rsidP="00BD39F7">
            <w:pPr>
              <w:pStyle w:val="Tabletext"/>
              <w:jc w:val="center"/>
              <w:rPr>
                <w:sz w:val="18"/>
                <w:szCs w:val="18"/>
                <w:lang w:val="fr-FR"/>
              </w:rPr>
            </w:pPr>
            <w:r w:rsidRPr="0032393E">
              <w:rPr>
                <w:sz w:val="18"/>
                <w:szCs w:val="18"/>
                <w:lang w:val="fr-FR"/>
              </w:rPr>
              <w:t>30 avril 2025</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316F70" w14:textId="77777777" w:rsidR="004432BF" w:rsidRPr="0032393E" w:rsidRDefault="004432BF" w:rsidP="00BD39F7">
            <w:pPr>
              <w:pStyle w:val="Tabletext"/>
              <w:jc w:val="center"/>
              <w:rPr>
                <w:sz w:val="18"/>
                <w:szCs w:val="18"/>
                <w:lang w:val="fr-FR"/>
              </w:rPr>
            </w:pPr>
            <w:r w:rsidRPr="0032393E">
              <w:rPr>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8CF887" w14:textId="77777777" w:rsidR="004432BF" w:rsidRPr="0032393E" w:rsidRDefault="004432BF" w:rsidP="00BD39F7">
            <w:pPr>
              <w:pStyle w:val="Tabletext"/>
              <w:jc w:val="center"/>
              <w:rPr>
                <w:sz w:val="18"/>
                <w:szCs w:val="18"/>
                <w:lang w:val="fr-FR"/>
              </w:rPr>
            </w:pPr>
            <w:r w:rsidRPr="0032393E">
              <w:rPr>
                <w:sz w:val="18"/>
                <w:szCs w:val="18"/>
                <w:lang w:val="fr-FR"/>
              </w:rPr>
              <w:t>336 26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27088A" w14:textId="77777777" w:rsidR="004432BF" w:rsidRPr="0032393E" w:rsidRDefault="004432BF" w:rsidP="00BD39F7">
            <w:pPr>
              <w:pStyle w:val="Tabletext"/>
              <w:jc w:val="center"/>
              <w:rPr>
                <w:sz w:val="18"/>
                <w:szCs w:val="18"/>
                <w:lang w:val="fr-FR"/>
              </w:rPr>
            </w:pPr>
            <w:r w:rsidRPr="0032393E">
              <w:rPr>
                <w:sz w:val="18"/>
                <w:szCs w:val="18"/>
                <w:lang w:val="fr-FR"/>
              </w:rPr>
              <w:t>Gouvernement des Bahamas</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FA40B0" w14:textId="77777777" w:rsidR="004432BF" w:rsidRPr="0032393E" w:rsidRDefault="004432BF" w:rsidP="004432BF">
            <w:pPr>
              <w:pStyle w:val="Tabletext"/>
              <w:rPr>
                <w:sz w:val="18"/>
                <w:szCs w:val="18"/>
                <w:lang w:val="fr-FR"/>
              </w:rPr>
            </w:pPr>
            <w:r w:rsidRPr="0032393E">
              <w:rPr>
                <w:sz w:val="18"/>
                <w:szCs w:val="18"/>
                <w:lang w:val="fr-FR"/>
              </w:rPr>
              <w:t>Rés. 45 de la CMDT</w:t>
            </w:r>
          </w:p>
          <w:p w14:paraId="4875B89B" w14:textId="7A909845" w:rsidR="004432BF" w:rsidRPr="0032393E" w:rsidRDefault="004432BF" w:rsidP="004432BF">
            <w:pPr>
              <w:pStyle w:val="Tabletext"/>
              <w:rPr>
                <w:sz w:val="18"/>
                <w:szCs w:val="18"/>
                <w:lang w:val="fr-FR"/>
              </w:rPr>
            </w:pPr>
            <w:r w:rsidRPr="0032393E">
              <w:rPr>
                <w:sz w:val="18"/>
                <w:szCs w:val="18"/>
                <w:lang w:val="fr-FR"/>
              </w:rPr>
              <w:t>Rés. 69 de la CMDT</w:t>
            </w:r>
          </w:p>
        </w:tc>
      </w:tr>
      <w:tr w:rsidR="004432BF" w:rsidRPr="0032393E" w14:paraId="3437998E"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1F529C" w14:textId="77777777" w:rsidR="004432BF" w:rsidRPr="0032393E" w:rsidRDefault="004432BF" w:rsidP="00BD39F7">
            <w:pPr>
              <w:pStyle w:val="Tabletext"/>
              <w:rPr>
                <w:b/>
                <w:bCs/>
                <w:sz w:val="18"/>
                <w:szCs w:val="18"/>
                <w:lang w:val="fr-FR"/>
              </w:rPr>
            </w:pPr>
            <w:r w:rsidRPr="0032393E">
              <w:rPr>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B10C74" w14:textId="77777777" w:rsidR="004432BF" w:rsidRPr="0032393E" w:rsidRDefault="004432BF" w:rsidP="00BD39F7">
            <w:pPr>
              <w:pStyle w:val="Tabletext"/>
              <w:rPr>
                <w:sz w:val="18"/>
                <w:szCs w:val="18"/>
                <w:lang w:val="fr-FR"/>
              </w:rPr>
            </w:pPr>
            <w:r w:rsidRPr="0032393E">
              <w:rPr>
                <w:sz w:val="18"/>
                <w:szCs w:val="18"/>
                <w:lang w:val="fr-FR"/>
              </w:rPr>
              <w:t xml:space="preserve">Bahamas </w:t>
            </w:r>
          </w:p>
        </w:tc>
      </w:tr>
      <w:tr w:rsidR="004432BF" w:rsidRPr="0032393E" w14:paraId="1722DFC3" w14:textId="77777777" w:rsidTr="004432BF">
        <w:trPr>
          <w:trHeight w:val="805"/>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0AA724" w14:textId="77777777" w:rsidR="004432BF" w:rsidRPr="0032393E" w:rsidRDefault="004432BF"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BADFA7" w14:textId="06E77619" w:rsidR="004432BF" w:rsidRPr="0032393E" w:rsidRDefault="004432BF" w:rsidP="00BD39F7">
            <w:pPr>
              <w:pStyle w:val="Tabletext"/>
              <w:rPr>
                <w:sz w:val="18"/>
                <w:szCs w:val="18"/>
                <w:lang w:val="fr-FR"/>
              </w:rPr>
            </w:pPr>
            <w:r w:rsidRPr="0032393E">
              <w:rPr>
                <w:sz w:val="18"/>
                <w:szCs w:val="18"/>
                <w:lang w:val="fr-FR"/>
              </w:rPr>
              <w:t>1) Élaboration d'une stratégie nationale en matière cybersécurité; 2) mise en œuvre de l'évaluation de la maturité selon le modèle CMM; 3) création d'une équipe nationale d'intervention en cas d'incident informatique (BS-CIRT); 4) déploiement d'un réseau Honeynet; 5) création et déploiement des capacités techniques et de la formation connexe; 6) renforcement des capacités nationales en matière de cybersécurité et promotion de la collaboration internationale; 7) déploiement d'outils pour le laboratoire de criminalistique numérique.</w:t>
            </w:r>
          </w:p>
        </w:tc>
      </w:tr>
      <w:tr w:rsidR="004432BF" w:rsidRPr="0032393E" w14:paraId="006D796A"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EF0A5E" w14:textId="14FE41E3" w:rsidR="004432BF" w:rsidRPr="0032393E" w:rsidRDefault="004432BF" w:rsidP="00BD39F7">
            <w:pPr>
              <w:pStyle w:val="Tabletext"/>
              <w:rPr>
                <w:sz w:val="18"/>
                <w:szCs w:val="18"/>
                <w:lang w:val="fr-FR"/>
              </w:rPr>
            </w:pPr>
          </w:p>
        </w:tc>
      </w:tr>
      <w:tr w:rsidR="004432BF" w:rsidRPr="0032393E" w14:paraId="160DB70D" w14:textId="77777777" w:rsidTr="005E3C92">
        <w:trPr>
          <w:trHeight w:val="784"/>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D79301" w14:textId="77777777" w:rsidR="004432BF" w:rsidRPr="0032393E" w:rsidRDefault="004432BF" w:rsidP="00BD39F7">
            <w:pPr>
              <w:pStyle w:val="Tabletext"/>
              <w:jc w:val="center"/>
              <w:rPr>
                <w:sz w:val="18"/>
                <w:szCs w:val="18"/>
                <w:lang w:val="fr-FR"/>
              </w:rPr>
            </w:pPr>
            <w:r w:rsidRPr="0032393E">
              <w:rPr>
                <w:b/>
                <w:bCs/>
                <w:sz w:val="18"/>
                <w:szCs w:val="18"/>
                <w:lang w:val="fr-FR"/>
              </w:rPr>
              <w:t>9CHI24013</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2F4962" w14:textId="77777777" w:rsidR="004432BF" w:rsidRPr="0032393E" w:rsidRDefault="004432BF" w:rsidP="00BD39F7">
            <w:pPr>
              <w:pStyle w:val="Tabletext"/>
              <w:rPr>
                <w:sz w:val="18"/>
                <w:szCs w:val="18"/>
                <w:lang w:val="fr-FR"/>
              </w:rPr>
            </w:pPr>
            <w:r w:rsidRPr="0032393E">
              <w:rPr>
                <w:sz w:val="18"/>
                <w:szCs w:val="18"/>
                <w:lang w:val="fr-FR"/>
              </w:rPr>
              <w:t>Assurer la couverture de la connectivité numérique et permettre aux habitants des zones rurales en retard du Chili d'y accéder et de l'utiliser</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1F0688" w14:textId="77777777" w:rsidR="004432BF" w:rsidRPr="0032393E" w:rsidRDefault="004432BF" w:rsidP="00BD39F7">
            <w:pPr>
              <w:pStyle w:val="Tabletext"/>
              <w:jc w:val="center"/>
              <w:rPr>
                <w:sz w:val="18"/>
                <w:szCs w:val="18"/>
                <w:lang w:val="fr-FR"/>
              </w:rPr>
            </w:pPr>
            <w:r w:rsidRPr="0032393E">
              <w:rPr>
                <w:sz w:val="18"/>
                <w:szCs w:val="18"/>
                <w:lang w:val="fr-FR"/>
              </w:rPr>
              <w:t>1er juin 2024</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4A7D5E" w14:textId="77777777" w:rsidR="004432BF" w:rsidRPr="0032393E" w:rsidRDefault="004432BF" w:rsidP="00BD39F7">
            <w:pPr>
              <w:pStyle w:val="Tabletext"/>
              <w:jc w:val="center"/>
              <w:rPr>
                <w:sz w:val="18"/>
                <w:szCs w:val="18"/>
                <w:lang w:val="fr-FR"/>
              </w:rPr>
            </w:pPr>
            <w:r w:rsidRPr="0032393E">
              <w:rPr>
                <w:sz w:val="18"/>
                <w:szCs w:val="18"/>
                <w:lang w:val="fr-FR"/>
              </w:rPr>
              <w:t>30 juin 2027</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B834CD" w14:textId="77777777" w:rsidR="004432BF" w:rsidRPr="0032393E" w:rsidRDefault="004432BF" w:rsidP="00BD39F7">
            <w:pPr>
              <w:pStyle w:val="Tabletext"/>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CE520B" w14:textId="77777777" w:rsidR="004432BF" w:rsidRPr="0032393E" w:rsidRDefault="004432BF" w:rsidP="00BD39F7">
            <w:pPr>
              <w:pStyle w:val="Tabletext"/>
              <w:jc w:val="center"/>
              <w:rPr>
                <w:sz w:val="18"/>
                <w:szCs w:val="18"/>
                <w:lang w:val="fr-FR"/>
              </w:rPr>
            </w:pPr>
            <w:r w:rsidRPr="0032393E">
              <w:rPr>
                <w:sz w:val="18"/>
                <w:szCs w:val="18"/>
                <w:lang w:val="fr-FR"/>
              </w:rPr>
              <w:t>53 46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2E6B54" w14:textId="77777777" w:rsidR="004432BF" w:rsidRPr="0032393E" w:rsidRDefault="004432BF" w:rsidP="00BD39F7">
            <w:pPr>
              <w:pStyle w:val="Tabletext"/>
              <w:jc w:val="center"/>
              <w:rPr>
                <w:sz w:val="18"/>
                <w:szCs w:val="18"/>
                <w:lang w:val="fr-FR"/>
              </w:rPr>
            </w:pPr>
            <w:r w:rsidRPr="0032393E">
              <w:rPr>
                <w:sz w:val="18"/>
                <w:szCs w:val="18"/>
                <w:lang w:val="fr-FR"/>
              </w:rPr>
              <w:t>Gouvernement du Chili</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6441EF" w14:textId="77777777" w:rsidR="004432BF" w:rsidRPr="0032393E" w:rsidRDefault="004432BF" w:rsidP="004432BF">
            <w:pPr>
              <w:pStyle w:val="Tabletext"/>
              <w:rPr>
                <w:sz w:val="18"/>
                <w:szCs w:val="18"/>
                <w:lang w:val="fr-FR"/>
              </w:rPr>
            </w:pPr>
            <w:r w:rsidRPr="0032393E">
              <w:rPr>
                <w:sz w:val="18"/>
                <w:szCs w:val="18"/>
                <w:lang w:val="fr-FR"/>
              </w:rPr>
              <w:t>Rés. 11 de la CMDT</w:t>
            </w:r>
          </w:p>
          <w:p w14:paraId="7BB3FA09" w14:textId="5B422E7C" w:rsidR="004432BF" w:rsidRPr="0032393E" w:rsidRDefault="004432BF" w:rsidP="004432BF">
            <w:pPr>
              <w:pStyle w:val="Tabletext"/>
              <w:rPr>
                <w:sz w:val="18"/>
                <w:szCs w:val="18"/>
                <w:lang w:val="fr-FR"/>
              </w:rPr>
            </w:pPr>
            <w:r w:rsidRPr="0032393E">
              <w:rPr>
                <w:sz w:val="18"/>
                <w:szCs w:val="18"/>
                <w:lang w:val="fr-FR"/>
              </w:rPr>
              <w:t>Rés. 17 de la CMDT</w:t>
            </w:r>
          </w:p>
        </w:tc>
      </w:tr>
      <w:tr w:rsidR="004432BF" w:rsidRPr="0032393E" w14:paraId="09BE58B7"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341D3B" w14:textId="77777777" w:rsidR="004432BF" w:rsidRPr="0032393E" w:rsidRDefault="004432BF" w:rsidP="00BD39F7">
            <w:pPr>
              <w:pStyle w:val="Tabletext"/>
              <w:rPr>
                <w:b/>
                <w:bCs/>
                <w:sz w:val="18"/>
                <w:szCs w:val="18"/>
                <w:lang w:val="fr-FR"/>
              </w:rPr>
            </w:pPr>
            <w:r w:rsidRPr="0032393E">
              <w:rPr>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521A0E" w14:textId="1EDCA617" w:rsidR="004432BF" w:rsidRPr="0032393E" w:rsidRDefault="004432BF" w:rsidP="00BD39F7">
            <w:pPr>
              <w:pStyle w:val="Tabletext"/>
              <w:rPr>
                <w:sz w:val="18"/>
                <w:szCs w:val="18"/>
                <w:lang w:val="fr-FR"/>
              </w:rPr>
            </w:pPr>
            <w:r w:rsidRPr="0032393E">
              <w:rPr>
                <w:sz w:val="18"/>
                <w:szCs w:val="18"/>
                <w:lang w:val="fr-FR"/>
              </w:rPr>
              <w:t>Chili</w:t>
            </w:r>
          </w:p>
        </w:tc>
      </w:tr>
      <w:tr w:rsidR="004432BF" w:rsidRPr="0032393E" w14:paraId="61B6D6AA" w14:textId="77777777" w:rsidTr="004432BF">
        <w:trPr>
          <w:trHeight w:val="1780"/>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5E1ED9" w14:textId="77777777" w:rsidR="004432BF" w:rsidRPr="0032393E" w:rsidRDefault="004432BF" w:rsidP="00BD39F7">
            <w:pPr>
              <w:pStyle w:val="Tabletext"/>
              <w:keepN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D257C7" w14:textId="543462F1" w:rsidR="004432BF" w:rsidRPr="0032393E" w:rsidRDefault="004432BF" w:rsidP="00BD39F7">
            <w:pPr>
              <w:pStyle w:val="Tabletext"/>
              <w:keepNext/>
              <w:rPr>
                <w:sz w:val="18"/>
                <w:szCs w:val="18"/>
                <w:lang w:val="fr-FR"/>
              </w:rPr>
            </w:pPr>
            <w:r w:rsidRPr="0032393E">
              <w:rPr>
                <w:sz w:val="18"/>
                <w:szCs w:val="18"/>
                <w:lang w:val="fr-FR"/>
              </w:rPr>
              <w:t>Le programme conjoint stimulera la connectivité numérique et les investissements privés dans les zones rurales, en ciblant au moins 50 communautés rurales pour bénéficier à plus de 8 500 habitants, tout en testant des mécanismes d'accès au large bande dans le cadre de partenariats public-privé, qui pourraient toucher plus de 440 000 personnes dans les régions en retard sur le plan du numérique.</w:t>
            </w:r>
          </w:p>
          <w:p w14:paraId="777E4B2D" w14:textId="77777777" w:rsidR="004432BF" w:rsidRPr="0032393E" w:rsidRDefault="004432BF" w:rsidP="00BD39F7">
            <w:pPr>
              <w:pStyle w:val="Tabletext"/>
              <w:keepNext/>
              <w:rPr>
                <w:sz w:val="18"/>
                <w:szCs w:val="18"/>
                <w:lang w:val="fr-FR"/>
              </w:rPr>
            </w:pPr>
            <w:r w:rsidRPr="0032393E">
              <w:rPr>
                <w:sz w:val="18"/>
                <w:szCs w:val="18"/>
                <w:lang w:val="fr-FR"/>
              </w:rPr>
              <w:t>Il favorisera les outils et les compétences numériques durables en tenant compte des questions de genre, permettant la formation d'au moins 1 000 petits agriculteurs (bénéficiant de l'appui du ministère de l'Agriculture et de la BID) aux pratiques en matière d'agriculture, de commercialisation et de services financiers numériques, tout en établissant des réseaux de formation d'homologue à homologue.</w:t>
            </w:r>
          </w:p>
          <w:p w14:paraId="4316EE0A" w14:textId="77777777" w:rsidR="004432BF" w:rsidRPr="0032393E" w:rsidRDefault="004432BF" w:rsidP="00BD39F7">
            <w:pPr>
              <w:pStyle w:val="Tabletext"/>
              <w:keepNext/>
              <w:rPr>
                <w:sz w:val="18"/>
                <w:szCs w:val="18"/>
                <w:lang w:val="fr-FR"/>
              </w:rPr>
            </w:pPr>
            <w:r w:rsidRPr="0032393E">
              <w:rPr>
                <w:sz w:val="18"/>
                <w:szCs w:val="18"/>
                <w:lang w:val="fr-FR"/>
              </w:rPr>
              <w:t>Le programme renforcera la protection sociale et les services de santé dans les zones rurales mal desservies en formant 1 100 femmes aux outils numériques et en mettant en œuvre des solutions de télésanté et de télémédecine dans les municipalités, ce qui pourrait bénéficier à plus de 25 000 habitants.</w:t>
            </w:r>
          </w:p>
        </w:tc>
      </w:tr>
      <w:tr w:rsidR="004432BF" w:rsidRPr="0032393E" w14:paraId="08387D63"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561A37" w14:textId="79326F16" w:rsidR="004432BF" w:rsidRPr="0032393E" w:rsidRDefault="004432BF" w:rsidP="00FA2A06">
            <w:pPr>
              <w:pStyle w:val="Tabletext"/>
              <w:widowControl w:val="0"/>
              <w:rPr>
                <w:sz w:val="18"/>
                <w:szCs w:val="18"/>
                <w:lang w:val="fr-FR"/>
              </w:rPr>
            </w:pPr>
          </w:p>
        </w:tc>
      </w:tr>
      <w:tr w:rsidR="004432BF" w:rsidRPr="0032393E" w14:paraId="71742B3A" w14:textId="77777777" w:rsidTr="005E3C92">
        <w:trPr>
          <w:trHeight w:val="2147"/>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2EE46D" w14:textId="77777777" w:rsidR="004432BF" w:rsidRPr="0032393E" w:rsidRDefault="004432BF" w:rsidP="004432BF">
            <w:pPr>
              <w:pStyle w:val="Tabletext"/>
              <w:widowControl w:val="0"/>
              <w:jc w:val="center"/>
              <w:rPr>
                <w:sz w:val="18"/>
                <w:szCs w:val="18"/>
                <w:lang w:val="fr-FR"/>
              </w:rPr>
            </w:pPr>
            <w:r w:rsidRPr="0032393E">
              <w:rPr>
                <w:b/>
                <w:bCs/>
                <w:sz w:val="18"/>
                <w:szCs w:val="18"/>
                <w:lang w:val="fr-FR"/>
              </w:rPr>
              <w:lastRenderedPageBreak/>
              <w:t>9COL19040</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FE22E7" w14:textId="77777777" w:rsidR="004432BF" w:rsidRPr="0032393E" w:rsidRDefault="004432BF" w:rsidP="00FA2A06">
            <w:pPr>
              <w:pStyle w:val="Tabletext"/>
              <w:widowControl w:val="0"/>
              <w:rPr>
                <w:sz w:val="18"/>
                <w:szCs w:val="18"/>
                <w:lang w:val="fr-FR"/>
              </w:rPr>
            </w:pPr>
            <w:r w:rsidRPr="0032393E">
              <w:rPr>
                <w:sz w:val="18"/>
                <w:szCs w:val="18"/>
                <w:lang w:val="fr-FR"/>
              </w:rPr>
              <w:t>Asistencia técnica para validar, planificar y ejecutar la asignación de permisos para uso de espectro IMT y para uso de mejores prácticas para el aumento de la penetración de Internet en Colombia (</w:t>
            </w:r>
            <w:r w:rsidRPr="0032393E">
              <w:rPr>
                <w:i/>
                <w:iCs/>
                <w:sz w:val="18"/>
                <w:szCs w:val="18"/>
                <w:lang w:val="fr-FR"/>
              </w:rPr>
              <w:t>Assistance technique pour valider, planifier et mettre en œuvre l'octroi de permis pour l'utilisation du spectre pour les IMT et appliquer de bonnes pratiques en vue d'améliorer le taux de pénétration de l'Internet en Colombie.</w:t>
            </w:r>
            <w:r w:rsidRPr="0032393E">
              <w:rPr>
                <w:sz w:val="18"/>
                <w:szCs w:val="18"/>
                <w:lang w:val="fr-FR"/>
              </w:rPr>
              <w: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8DFB1D" w14:textId="77777777" w:rsidR="004432BF" w:rsidRPr="0032393E" w:rsidRDefault="004432BF" w:rsidP="004432BF">
            <w:pPr>
              <w:pStyle w:val="Tabletext"/>
              <w:widowControl w:val="0"/>
              <w:jc w:val="center"/>
              <w:rPr>
                <w:sz w:val="18"/>
                <w:szCs w:val="18"/>
                <w:lang w:val="fr-FR"/>
              </w:rPr>
            </w:pPr>
            <w:r w:rsidRPr="0032393E">
              <w:rPr>
                <w:sz w:val="18"/>
                <w:szCs w:val="18"/>
                <w:lang w:val="fr-FR"/>
              </w:rPr>
              <w:t>1er mai 2019</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E789D7" w14:textId="77777777" w:rsidR="004432BF" w:rsidRPr="0032393E" w:rsidRDefault="004432BF" w:rsidP="004432BF">
            <w:pPr>
              <w:pStyle w:val="Tabletext"/>
              <w:widowControl w:val="0"/>
              <w:jc w:val="center"/>
              <w:rPr>
                <w:sz w:val="18"/>
                <w:szCs w:val="18"/>
                <w:lang w:val="fr-FR"/>
              </w:rPr>
            </w:pPr>
            <w:r w:rsidRPr="0032393E">
              <w:rPr>
                <w:sz w:val="18"/>
                <w:szCs w:val="18"/>
                <w:lang w:val="fr-FR"/>
              </w:rPr>
              <w:t>31 décembre 2024</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9FABC8" w14:textId="77777777" w:rsidR="004432BF" w:rsidRPr="0032393E" w:rsidRDefault="004432BF" w:rsidP="004432BF">
            <w:pPr>
              <w:pStyle w:val="Tabletext"/>
              <w:widowControl w:val="0"/>
              <w:jc w:val="center"/>
              <w:rPr>
                <w:sz w:val="18"/>
                <w:szCs w:val="18"/>
                <w:lang w:val="fr-FR"/>
              </w:rPr>
            </w:pPr>
            <w:r w:rsidRPr="0032393E">
              <w:rPr>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8E1E13" w14:textId="77777777" w:rsidR="004432BF" w:rsidRPr="0032393E" w:rsidRDefault="004432BF" w:rsidP="004432BF">
            <w:pPr>
              <w:pStyle w:val="Tabletext"/>
              <w:widowControl w:val="0"/>
              <w:jc w:val="center"/>
              <w:rPr>
                <w:sz w:val="18"/>
                <w:szCs w:val="18"/>
                <w:lang w:val="fr-FR"/>
              </w:rPr>
            </w:pPr>
            <w:r w:rsidRPr="0032393E">
              <w:rPr>
                <w:sz w:val="18"/>
                <w:szCs w:val="18"/>
                <w:lang w:val="fr-FR"/>
              </w:rPr>
              <w:t>218 472</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24BA02" w14:textId="77777777" w:rsidR="004432BF" w:rsidRPr="0032393E" w:rsidRDefault="004432BF" w:rsidP="004432BF">
            <w:pPr>
              <w:pStyle w:val="Tabletext"/>
              <w:widowControl w:val="0"/>
              <w:jc w:val="center"/>
              <w:rPr>
                <w:sz w:val="18"/>
                <w:szCs w:val="18"/>
                <w:lang w:val="fr-FR"/>
              </w:rPr>
            </w:pPr>
            <w:r w:rsidRPr="0032393E">
              <w:rPr>
                <w:sz w:val="18"/>
                <w:szCs w:val="18"/>
                <w:lang w:val="fr-FR"/>
              </w:rPr>
              <w:t>Ministère des technologies de l'information et de la communication de la Colombie (MINTIC)</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00C95A" w14:textId="77777777" w:rsidR="004432BF" w:rsidRPr="0032393E" w:rsidRDefault="004432BF" w:rsidP="004432BF">
            <w:pPr>
              <w:pStyle w:val="Tabletext"/>
              <w:widowControl w:val="0"/>
              <w:rPr>
                <w:sz w:val="18"/>
                <w:szCs w:val="18"/>
                <w:lang w:val="fr-FR"/>
              </w:rPr>
            </w:pPr>
          </w:p>
        </w:tc>
      </w:tr>
      <w:tr w:rsidR="004432BF" w:rsidRPr="0032393E" w14:paraId="3E99DA49"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AB4BDB" w14:textId="77777777" w:rsidR="004432BF" w:rsidRPr="0032393E" w:rsidRDefault="004432BF" w:rsidP="00BD39F7">
            <w:pPr>
              <w:pStyle w:val="Tabletext"/>
              <w:rPr>
                <w:b/>
                <w:bCs/>
                <w:sz w:val="18"/>
                <w:szCs w:val="18"/>
                <w:lang w:val="fr-FR"/>
              </w:rPr>
            </w:pPr>
            <w:r w:rsidRPr="0032393E">
              <w:rPr>
                <w:b/>
                <w:bCs/>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89C6BC" w14:textId="7D987FF6" w:rsidR="004432BF" w:rsidRPr="0032393E" w:rsidRDefault="004432BF" w:rsidP="00BD39F7">
            <w:pPr>
              <w:pStyle w:val="Tabletext"/>
              <w:rPr>
                <w:sz w:val="18"/>
                <w:szCs w:val="18"/>
                <w:lang w:val="fr-FR"/>
              </w:rPr>
            </w:pPr>
            <w:r w:rsidRPr="0032393E">
              <w:rPr>
                <w:sz w:val="18"/>
                <w:szCs w:val="18"/>
                <w:lang w:val="fr-FR"/>
              </w:rPr>
              <w:t>Colombie</w:t>
            </w:r>
          </w:p>
        </w:tc>
      </w:tr>
      <w:tr w:rsidR="004432BF" w:rsidRPr="0032393E" w14:paraId="40EB4254"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580101" w14:textId="77777777" w:rsidR="004432BF" w:rsidRPr="0032393E" w:rsidRDefault="004432BF"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2B5F13" w14:textId="3DFAD203" w:rsidR="004432BF" w:rsidRPr="0032393E" w:rsidRDefault="004432BF" w:rsidP="00BD39F7">
            <w:pPr>
              <w:pStyle w:val="Tabletext"/>
              <w:rPr>
                <w:sz w:val="18"/>
                <w:szCs w:val="18"/>
                <w:lang w:val="fr-FR"/>
              </w:rPr>
            </w:pPr>
            <w:r w:rsidRPr="0032393E">
              <w:rPr>
                <w:sz w:val="18"/>
                <w:szCs w:val="18"/>
                <w:lang w:val="fr-FR"/>
              </w:rPr>
              <w:t>1) Réalisation d'un diagnostic et recensement des parties prenantes afin d'évaluer la connectivité numérique et les besoins des zones rurales; 2) formulation d'une stratégie inclusive pour la participation des femmes aux initiatives numériques et agricoles; 3) sélection d'au moins 50 communautés rurales en vue de réaliser des interventions sur la connectivité et le développement numériques; 4) collaboration avec des entités publiques et privées pour soutenir les investissements dans le large bande dans les zones rurales; 5) formation de 1 000 petits agriculteurs aux outils et au marketing numériques, ainsi qu'aux pratiques durables dans le domaine du numérique; 6) création d'un comité interministériel visant à coordonner et à améliorer l'accès aux services numériques; 7) lancement d'un projet pilote de services financiers numériques pour aider les petits agriculteurs des zones rurales; 8) formation de 1 100 femmes aux outils numériques dans le domaine de la protection sociale, y compris la télésanté et la télémédecine; 9) mise en place d'un cadre pour suivre et évaluer l'avancement et les résultats des projets; 10) promotion de réseaux de formation d'homologue à homologue: création de réseaux de formation d'homologue à homologue dans le domaine des compétences numériques et agricoles.</w:t>
            </w:r>
          </w:p>
        </w:tc>
      </w:tr>
      <w:tr w:rsidR="004432BF" w:rsidRPr="0032393E" w14:paraId="222682B0"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5C75F9" w14:textId="5E71F10F" w:rsidR="004432BF" w:rsidRPr="0032393E" w:rsidRDefault="004432BF" w:rsidP="00BD39F7">
            <w:pPr>
              <w:pStyle w:val="Tabletext"/>
              <w:rPr>
                <w:sz w:val="18"/>
                <w:szCs w:val="18"/>
                <w:lang w:val="fr-FR"/>
              </w:rPr>
            </w:pPr>
          </w:p>
        </w:tc>
      </w:tr>
      <w:tr w:rsidR="004432BF" w:rsidRPr="0032393E" w14:paraId="17D9D507"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705A60" w14:textId="77777777" w:rsidR="004432BF" w:rsidRPr="0032393E" w:rsidRDefault="004432BF" w:rsidP="00BD39F7">
            <w:pPr>
              <w:pStyle w:val="Tabletext"/>
              <w:jc w:val="center"/>
              <w:rPr>
                <w:sz w:val="18"/>
                <w:szCs w:val="18"/>
                <w:lang w:val="fr-FR"/>
              </w:rPr>
            </w:pPr>
            <w:r w:rsidRPr="0032393E">
              <w:rPr>
                <w:b/>
                <w:bCs/>
                <w:sz w:val="18"/>
                <w:szCs w:val="18"/>
                <w:lang w:val="fr-FR"/>
              </w:rPr>
              <w:t>9COL24042</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47F6CF" w14:textId="77777777" w:rsidR="004432BF" w:rsidRPr="0032393E" w:rsidRDefault="004432BF" w:rsidP="00BD39F7">
            <w:pPr>
              <w:pStyle w:val="Tabletext"/>
              <w:rPr>
                <w:sz w:val="18"/>
                <w:szCs w:val="18"/>
                <w:lang w:val="fr-FR"/>
              </w:rPr>
            </w:pPr>
            <w:r w:rsidRPr="0032393E">
              <w:rPr>
                <w:sz w:val="18"/>
                <w:szCs w:val="18"/>
                <w:lang w:val="fr-FR"/>
              </w:rPr>
              <w:t>Mise à jour du Plan général pour l'arrêt des émissions analogiques (GPCAE) de la Colombie et des bonnes pratiques en matière d'accès et de service universels en ce qui concerne la télévision</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D4262F" w14:textId="77777777" w:rsidR="004432BF" w:rsidRPr="0032393E" w:rsidRDefault="004432BF" w:rsidP="00BD39F7">
            <w:pPr>
              <w:pStyle w:val="Tabletext"/>
              <w:jc w:val="center"/>
              <w:rPr>
                <w:sz w:val="18"/>
                <w:szCs w:val="18"/>
                <w:lang w:val="fr-FR"/>
              </w:rPr>
            </w:pPr>
            <w:r w:rsidRPr="0032393E">
              <w:rPr>
                <w:sz w:val="18"/>
                <w:szCs w:val="18"/>
                <w:lang w:val="fr-FR"/>
              </w:rPr>
              <w:t>1er juin 2024</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C9C1C1" w14:textId="77777777" w:rsidR="004432BF" w:rsidRPr="0032393E" w:rsidRDefault="004432BF" w:rsidP="00BD39F7">
            <w:pPr>
              <w:pStyle w:val="Tabletext"/>
              <w:jc w:val="center"/>
              <w:rPr>
                <w:sz w:val="18"/>
                <w:szCs w:val="18"/>
                <w:lang w:val="fr-FR"/>
              </w:rPr>
            </w:pPr>
            <w:r w:rsidRPr="0032393E">
              <w:rPr>
                <w:sz w:val="18"/>
                <w:szCs w:val="18"/>
                <w:lang w:val="fr-FR"/>
              </w:rPr>
              <w:t>1er mai 2026</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1ACA13" w14:textId="77777777" w:rsidR="004432BF" w:rsidRPr="0032393E" w:rsidRDefault="004432BF" w:rsidP="00BD39F7">
            <w:pPr>
              <w:pStyle w:val="Tabletext"/>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C7273F" w14:textId="77777777" w:rsidR="004432BF" w:rsidRPr="0032393E" w:rsidRDefault="004432BF" w:rsidP="00BD39F7">
            <w:pPr>
              <w:pStyle w:val="Tabletext"/>
              <w:jc w:val="center"/>
              <w:rPr>
                <w:sz w:val="18"/>
                <w:szCs w:val="18"/>
                <w:lang w:val="fr-FR"/>
              </w:rPr>
            </w:pPr>
            <w:r w:rsidRPr="0032393E">
              <w:rPr>
                <w:sz w:val="18"/>
                <w:szCs w:val="18"/>
                <w:lang w:val="fr-FR"/>
              </w:rPr>
              <w:t>157 727</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398EC1" w14:textId="77777777" w:rsidR="004432BF" w:rsidRPr="0032393E" w:rsidRDefault="004432BF" w:rsidP="00BD39F7">
            <w:pPr>
              <w:pStyle w:val="Tabletext"/>
              <w:jc w:val="center"/>
              <w:rPr>
                <w:sz w:val="18"/>
                <w:szCs w:val="18"/>
                <w:lang w:val="fr-FR"/>
              </w:rPr>
            </w:pPr>
            <w:r w:rsidRPr="0032393E">
              <w:rPr>
                <w:sz w:val="18"/>
                <w:szCs w:val="18"/>
                <w:lang w:val="fr-FR"/>
              </w:rPr>
              <w:t>Ministère des technologies de l'information et de la communication de la Colombie (MinTIC)</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247BF4" w14:textId="188B557F" w:rsidR="004432BF" w:rsidRPr="0032393E" w:rsidRDefault="004432BF" w:rsidP="00BD39F7">
            <w:pPr>
              <w:pStyle w:val="Tabletext"/>
              <w:rPr>
                <w:sz w:val="18"/>
                <w:szCs w:val="18"/>
                <w:lang w:val="fr-FR"/>
              </w:rPr>
            </w:pPr>
            <w:r w:rsidRPr="0032393E">
              <w:rPr>
                <w:sz w:val="18"/>
                <w:szCs w:val="18"/>
                <w:lang w:val="fr-FR"/>
              </w:rPr>
              <w:t>Rés. 17 de la CMDT</w:t>
            </w:r>
          </w:p>
        </w:tc>
      </w:tr>
      <w:tr w:rsidR="004432BF" w:rsidRPr="0032393E" w14:paraId="68ACDF14"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CE3ADF" w14:textId="5D345601" w:rsidR="004432BF" w:rsidRPr="0032393E" w:rsidRDefault="004432BF" w:rsidP="00BD39F7">
            <w:pPr>
              <w:pStyle w:val="Tabletext"/>
              <w:rPr>
                <w:b/>
                <w:bCs/>
                <w:sz w:val="18"/>
                <w:szCs w:val="18"/>
                <w:lang w:val="fr-FR"/>
              </w:rPr>
            </w:pPr>
            <w:r w:rsidRPr="0032393E">
              <w:rPr>
                <w:b/>
                <w:bCs/>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B541DE" w14:textId="3BD44745" w:rsidR="004432BF" w:rsidRPr="0032393E" w:rsidRDefault="004432BF" w:rsidP="00BD39F7">
            <w:pPr>
              <w:pStyle w:val="Tabletext"/>
              <w:rPr>
                <w:sz w:val="18"/>
                <w:szCs w:val="18"/>
                <w:lang w:val="fr-FR"/>
              </w:rPr>
            </w:pPr>
            <w:r w:rsidRPr="0032393E">
              <w:rPr>
                <w:sz w:val="18"/>
                <w:szCs w:val="18"/>
                <w:lang w:val="fr-FR"/>
              </w:rPr>
              <w:t>Colombie</w:t>
            </w:r>
          </w:p>
        </w:tc>
      </w:tr>
      <w:tr w:rsidR="004432BF" w:rsidRPr="0032393E" w14:paraId="33333123"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F6DECD" w14:textId="77777777" w:rsidR="004432BF" w:rsidRPr="0032393E" w:rsidRDefault="004432BF"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CE44D2" w14:textId="43C12A24" w:rsidR="004432BF" w:rsidRPr="0032393E" w:rsidRDefault="004432BF" w:rsidP="00BD39F7">
            <w:pPr>
              <w:pStyle w:val="Tabletext"/>
              <w:rPr>
                <w:sz w:val="18"/>
                <w:szCs w:val="18"/>
                <w:lang w:val="fr-FR"/>
              </w:rPr>
            </w:pPr>
            <w:r w:rsidRPr="0032393E">
              <w:rPr>
                <w:sz w:val="18"/>
                <w:szCs w:val="18"/>
                <w:lang w:val="fr-FR"/>
              </w:rPr>
              <w:t>Le projet contribue à la réalisation des objectifs suivants: 1) réduire au minimum les incidences des coupures numériques sur les populations vulnérables en Colombie; 2) renforcer l'accès et le service universel en ce qui concerne la télévision.</w:t>
            </w:r>
          </w:p>
        </w:tc>
      </w:tr>
      <w:tr w:rsidR="004432BF" w:rsidRPr="0032393E" w14:paraId="2DEE06E6"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F0E780" w14:textId="59BEF2EA" w:rsidR="004432BF" w:rsidRPr="0032393E" w:rsidRDefault="004432BF" w:rsidP="005E3C92">
            <w:pPr>
              <w:pStyle w:val="Tabletext"/>
              <w:spacing w:before="20" w:after="20"/>
              <w:rPr>
                <w:sz w:val="18"/>
                <w:szCs w:val="18"/>
                <w:lang w:val="fr-FR"/>
              </w:rPr>
            </w:pPr>
          </w:p>
        </w:tc>
      </w:tr>
      <w:tr w:rsidR="004432BF" w:rsidRPr="0032393E" w14:paraId="28357315"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8B6087" w14:textId="77777777" w:rsidR="004432BF" w:rsidRPr="0032393E" w:rsidRDefault="004432BF" w:rsidP="00BD39F7">
            <w:pPr>
              <w:pStyle w:val="Tabletext"/>
              <w:jc w:val="center"/>
              <w:rPr>
                <w:sz w:val="18"/>
                <w:szCs w:val="18"/>
                <w:lang w:val="fr-FR"/>
              </w:rPr>
            </w:pPr>
            <w:r w:rsidRPr="0032393E">
              <w:rPr>
                <w:b/>
                <w:bCs/>
                <w:sz w:val="18"/>
                <w:szCs w:val="18"/>
                <w:lang w:val="fr-FR"/>
              </w:rPr>
              <w:lastRenderedPageBreak/>
              <w:t>9HON24024</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02CCA5" w14:textId="77777777" w:rsidR="004432BF" w:rsidRPr="0032393E" w:rsidRDefault="004432BF" w:rsidP="00BD39F7">
            <w:pPr>
              <w:pStyle w:val="Tabletext"/>
              <w:rPr>
                <w:sz w:val="18"/>
                <w:szCs w:val="18"/>
                <w:lang w:val="fr-FR"/>
              </w:rPr>
            </w:pPr>
            <w:r w:rsidRPr="0032393E">
              <w:rPr>
                <w:sz w:val="18"/>
                <w:szCs w:val="18"/>
                <w:lang w:val="fr-FR"/>
              </w:rPr>
              <w:t>Implementación del Equipo Nacional de Respuesta a Incidentes Informáticos (CIRT) Honduras (</w:t>
            </w:r>
            <w:r w:rsidRPr="0032393E">
              <w:rPr>
                <w:i/>
                <w:iCs/>
                <w:sz w:val="18"/>
                <w:szCs w:val="18"/>
                <w:lang w:val="fr-FR"/>
              </w:rPr>
              <w:t>Mise en place d'une équipe nationale d'intervention en cas d'incident informatique (CIRT) au Honduras</w:t>
            </w:r>
            <w:r w:rsidRPr="0032393E">
              <w:rPr>
                <w:sz w:val="18"/>
                <w:szCs w:val="18"/>
                <w:lang w:val="fr-FR"/>
              </w:rPr>
              <w: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71B939" w14:textId="77777777" w:rsidR="004432BF" w:rsidRPr="0032393E" w:rsidRDefault="004432BF" w:rsidP="00BD39F7">
            <w:pPr>
              <w:pStyle w:val="Tabletext"/>
              <w:jc w:val="center"/>
              <w:rPr>
                <w:sz w:val="18"/>
                <w:szCs w:val="18"/>
                <w:lang w:val="fr-FR"/>
              </w:rPr>
            </w:pPr>
            <w:r w:rsidRPr="0032393E">
              <w:rPr>
                <w:sz w:val="18"/>
                <w:szCs w:val="18"/>
                <w:lang w:val="fr-FR"/>
              </w:rPr>
              <w:t>13 décembre 2024</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DB8D08" w14:textId="77777777" w:rsidR="004432BF" w:rsidRPr="0032393E" w:rsidRDefault="004432BF" w:rsidP="00BD39F7">
            <w:pPr>
              <w:pStyle w:val="Tabletext"/>
              <w:jc w:val="center"/>
              <w:rPr>
                <w:sz w:val="18"/>
                <w:szCs w:val="18"/>
                <w:lang w:val="fr-FR"/>
              </w:rPr>
            </w:pPr>
            <w:r w:rsidRPr="0032393E">
              <w:rPr>
                <w:sz w:val="18"/>
                <w:szCs w:val="18"/>
                <w:lang w:val="fr-FR"/>
              </w:rPr>
              <w:t>13 décembre 2027</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BE5720" w14:textId="77777777" w:rsidR="004432BF" w:rsidRPr="0032393E" w:rsidRDefault="004432BF" w:rsidP="00BD39F7">
            <w:pPr>
              <w:pStyle w:val="Tabletext"/>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21640E" w14:textId="77777777" w:rsidR="004432BF" w:rsidRPr="0032393E" w:rsidRDefault="004432BF" w:rsidP="00BD39F7">
            <w:pPr>
              <w:pStyle w:val="Tabletext"/>
              <w:jc w:val="center"/>
              <w:rPr>
                <w:sz w:val="18"/>
                <w:szCs w:val="18"/>
                <w:lang w:val="fr-FR"/>
              </w:rPr>
            </w:pPr>
            <w:r w:rsidRPr="0032393E">
              <w:rPr>
                <w:sz w:val="18"/>
                <w:szCs w:val="18"/>
                <w:lang w:val="fr-FR"/>
              </w:rPr>
              <w:t>176 4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0849A0" w14:textId="77777777" w:rsidR="004432BF" w:rsidRPr="0032393E" w:rsidRDefault="004432BF" w:rsidP="00BD39F7">
            <w:pPr>
              <w:pStyle w:val="Tabletext"/>
              <w:jc w:val="center"/>
              <w:rPr>
                <w:sz w:val="18"/>
                <w:szCs w:val="18"/>
                <w:lang w:val="fr-FR"/>
              </w:rPr>
            </w:pPr>
            <w:r w:rsidRPr="0032393E">
              <w:rPr>
                <w:sz w:val="18"/>
                <w:szCs w:val="18"/>
                <w:lang w:val="fr-FR"/>
              </w:rPr>
              <w:t>CONATEL</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69E57A" w14:textId="77777777" w:rsidR="005E3C92" w:rsidRPr="0032393E" w:rsidRDefault="005E3C92" w:rsidP="005E3C92">
            <w:pPr>
              <w:pStyle w:val="Tabletext"/>
              <w:rPr>
                <w:sz w:val="18"/>
                <w:szCs w:val="18"/>
                <w:lang w:val="fr-FR"/>
              </w:rPr>
            </w:pPr>
            <w:r w:rsidRPr="0032393E">
              <w:rPr>
                <w:sz w:val="18"/>
                <w:szCs w:val="18"/>
                <w:lang w:val="fr-FR"/>
              </w:rPr>
              <w:t>Rés. 45 de la CMDT</w:t>
            </w:r>
          </w:p>
          <w:p w14:paraId="1F93130D" w14:textId="5E954C0A" w:rsidR="004432BF" w:rsidRPr="0032393E" w:rsidRDefault="005E3C92" w:rsidP="005E3C92">
            <w:pPr>
              <w:pStyle w:val="Tabletext"/>
              <w:rPr>
                <w:sz w:val="18"/>
                <w:szCs w:val="18"/>
                <w:lang w:val="fr-FR"/>
              </w:rPr>
            </w:pPr>
            <w:r w:rsidRPr="0032393E">
              <w:rPr>
                <w:sz w:val="18"/>
                <w:szCs w:val="18"/>
                <w:lang w:val="fr-FR"/>
              </w:rPr>
              <w:t>Rés. 69 de la CMDT</w:t>
            </w:r>
          </w:p>
        </w:tc>
      </w:tr>
      <w:tr w:rsidR="004432BF" w:rsidRPr="0032393E" w14:paraId="244BDD44"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8CA833" w14:textId="4027CECD" w:rsidR="004432BF" w:rsidRPr="0032393E" w:rsidRDefault="004432BF" w:rsidP="00BD39F7">
            <w:pPr>
              <w:pStyle w:val="Tabletext"/>
              <w:rPr>
                <w:b/>
                <w:bCs/>
                <w:sz w:val="18"/>
                <w:szCs w:val="18"/>
                <w:lang w:val="fr-FR"/>
              </w:rPr>
            </w:pPr>
            <w:r w:rsidRPr="0032393E">
              <w:rPr>
                <w:b/>
                <w:bCs/>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1D6F84" w14:textId="15D8FB27" w:rsidR="004432BF" w:rsidRPr="0032393E" w:rsidRDefault="004432BF" w:rsidP="00BD39F7">
            <w:pPr>
              <w:pStyle w:val="Tabletext"/>
              <w:rPr>
                <w:sz w:val="18"/>
                <w:szCs w:val="18"/>
                <w:lang w:val="fr-FR"/>
              </w:rPr>
            </w:pPr>
            <w:r w:rsidRPr="0032393E">
              <w:rPr>
                <w:sz w:val="18"/>
                <w:szCs w:val="18"/>
                <w:lang w:val="fr-FR"/>
              </w:rPr>
              <w:t>République du Honduras</w:t>
            </w:r>
          </w:p>
        </w:tc>
      </w:tr>
      <w:tr w:rsidR="004432BF" w:rsidRPr="0032393E" w14:paraId="1E9E3BE6"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744A08" w14:textId="77777777" w:rsidR="004432BF" w:rsidRPr="0032393E" w:rsidRDefault="004432BF"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48BD98" w14:textId="77777777" w:rsidR="004432BF" w:rsidRPr="0032393E" w:rsidRDefault="004432BF" w:rsidP="00BD39F7">
            <w:pPr>
              <w:pStyle w:val="Tabletext"/>
              <w:rPr>
                <w:sz w:val="18"/>
                <w:szCs w:val="18"/>
                <w:lang w:val="fr-FR"/>
              </w:rPr>
            </w:pPr>
            <w:r w:rsidRPr="0032393E">
              <w:rPr>
                <w:sz w:val="18"/>
                <w:szCs w:val="18"/>
                <w:lang w:val="fr-FR"/>
              </w:rPr>
              <w:t>Le projet contribue à l'obtention des résultats suivants: a) réalisation d'une évaluation de l'état de préparation de l'équipe CIRT et de l'Indice GCI, et organisation d'exercices de cybersécurité sur site; b) élaboration d'une stratégie nationale en matière de cybersécurité accompagnée d'un plan d'action; c) déploiement d'une équipe CIRT nationale afin de lutter contre les cybermenaces et de fournir des services de criminalistique numérique; d) organisation de formations à la cybersécurité sur le terrain pour apprendre à l'équipe CIRT à gérer les incidents de cybersécurité et à intervenir lorsque ceux-ci se produisent; e) conception de formations sur la cybersécurité pour la protection des infrastructures nationales critiques.</w:t>
            </w:r>
          </w:p>
        </w:tc>
      </w:tr>
      <w:tr w:rsidR="004432BF" w:rsidRPr="0032393E" w14:paraId="5EFE9850"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6CAB91" w14:textId="0D79D47A" w:rsidR="004432BF" w:rsidRPr="0032393E" w:rsidRDefault="004432BF" w:rsidP="00BD39F7">
            <w:pPr>
              <w:pStyle w:val="Tabletext"/>
              <w:rPr>
                <w:sz w:val="18"/>
                <w:szCs w:val="18"/>
                <w:lang w:val="fr-FR"/>
              </w:rPr>
            </w:pPr>
          </w:p>
        </w:tc>
      </w:tr>
      <w:tr w:rsidR="004432BF" w:rsidRPr="0032393E" w14:paraId="7D67981B"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262F91" w14:textId="77777777" w:rsidR="004432BF" w:rsidRPr="0032393E" w:rsidRDefault="004432BF" w:rsidP="00BD39F7">
            <w:pPr>
              <w:pStyle w:val="Tabletext"/>
              <w:jc w:val="center"/>
              <w:rPr>
                <w:sz w:val="18"/>
                <w:szCs w:val="18"/>
                <w:lang w:val="fr-FR"/>
              </w:rPr>
            </w:pPr>
            <w:r w:rsidRPr="0032393E">
              <w:rPr>
                <w:b/>
                <w:bCs/>
                <w:sz w:val="18"/>
                <w:szCs w:val="18"/>
                <w:lang w:val="fr-FR"/>
              </w:rPr>
              <w:t>9RLA23022</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FBCD35" w14:textId="77777777" w:rsidR="004432BF" w:rsidRPr="0032393E" w:rsidRDefault="004432BF" w:rsidP="00BD39F7">
            <w:pPr>
              <w:pStyle w:val="Tabletext"/>
              <w:rPr>
                <w:sz w:val="18"/>
                <w:szCs w:val="18"/>
                <w:lang w:val="fr-FR"/>
              </w:rPr>
            </w:pPr>
            <w:r w:rsidRPr="0032393E">
              <w:rPr>
                <w:sz w:val="18"/>
                <w:szCs w:val="18"/>
                <w:lang w:val="fr-FR"/>
              </w:rPr>
              <w:t xml:space="preserve">Appui à la mise en œuvre des initiatives régionales pour la région Amériques </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FC2393" w14:textId="77777777" w:rsidR="004432BF" w:rsidRPr="0032393E" w:rsidRDefault="004432BF" w:rsidP="00BD39F7">
            <w:pPr>
              <w:pStyle w:val="Tabletext"/>
              <w:jc w:val="center"/>
              <w:rPr>
                <w:sz w:val="18"/>
                <w:szCs w:val="18"/>
                <w:lang w:val="fr-FR"/>
              </w:rPr>
            </w:pPr>
            <w:r w:rsidRPr="0032393E">
              <w:rPr>
                <w:sz w:val="18"/>
                <w:szCs w:val="18"/>
                <w:lang w:val="fr-FR"/>
              </w:rPr>
              <w:t>17 août 2023</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ED9684" w14:textId="77777777" w:rsidR="004432BF" w:rsidRPr="0032393E" w:rsidRDefault="004432BF" w:rsidP="00BD39F7">
            <w:pPr>
              <w:pStyle w:val="Tabletext"/>
              <w:jc w:val="center"/>
              <w:rPr>
                <w:sz w:val="18"/>
                <w:szCs w:val="18"/>
                <w:lang w:val="fr-FR"/>
              </w:rPr>
            </w:pPr>
            <w:r w:rsidRPr="0032393E">
              <w:rPr>
                <w:sz w:val="18"/>
                <w:szCs w:val="18"/>
                <w:lang w:val="fr-FR"/>
              </w:rPr>
              <w:t>31 octobre 2025</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B4372C" w14:textId="77777777" w:rsidR="004432BF" w:rsidRPr="0032393E" w:rsidRDefault="004432BF" w:rsidP="00BD39F7">
            <w:pPr>
              <w:pStyle w:val="Tabletext"/>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B55811" w14:textId="77777777" w:rsidR="004432BF" w:rsidRPr="0032393E" w:rsidRDefault="004432BF" w:rsidP="00BD39F7">
            <w:pPr>
              <w:pStyle w:val="Tabletext"/>
              <w:jc w:val="center"/>
              <w:rPr>
                <w:sz w:val="18"/>
                <w:szCs w:val="18"/>
                <w:lang w:val="fr-FR"/>
              </w:rPr>
            </w:pPr>
            <w:r w:rsidRPr="0032393E">
              <w:rPr>
                <w:sz w:val="18"/>
                <w:szCs w:val="18"/>
                <w:lang w:val="fr-FR"/>
              </w:rPr>
              <w:t>131 7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007026" w14:textId="77777777" w:rsidR="004432BF" w:rsidRPr="0032393E" w:rsidRDefault="004432BF" w:rsidP="00BD39F7">
            <w:pPr>
              <w:pStyle w:val="Tabletext"/>
              <w:jc w:val="center"/>
              <w:rPr>
                <w:sz w:val="18"/>
                <w:szCs w:val="18"/>
                <w:lang w:val="fr-FR"/>
              </w:rPr>
            </w:pPr>
            <w:r w:rsidRPr="0032393E">
              <w:rPr>
                <w:sz w:val="18"/>
                <w:szCs w:val="18"/>
                <w:lang w:val="fr-FR"/>
              </w:rPr>
              <w:t>Huawei</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1202D2" w14:textId="071246C9" w:rsidR="004432BF" w:rsidRPr="0032393E" w:rsidRDefault="005E3C92" w:rsidP="00BD39F7">
            <w:pPr>
              <w:pStyle w:val="Tabletext"/>
              <w:rPr>
                <w:sz w:val="18"/>
                <w:szCs w:val="18"/>
                <w:lang w:val="fr-FR"/>
              </w:rPr>
            </w:pPr>
            <w:r w:rsidRPr="0032393E">
              <w:rPr>
                <w:sz w:val="18"/>
                <w:szCs w:val="18"/>
                <w:lang w:val="fr-FR"/>
              </w:rPr>
              <w:t>Rés. 17 de la CMDT</w:t>
            </w:r>
          </w:p>
        </w:tc>
      </w:tr>
      <w:tr w:rsidR="004432BF" w:rsidRPr="0032393E" w14:paraId="0316AD18"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432C0A" w14:textId="77777777" w:rsidR="004432BF" w:rsidRPr="0032393E" w:rsidRDefault="004432BF" w:rsidP="00BD39F7">
            <w:pPr>
              <w:pStyle w:val="Tabletext"/>
              <w:rPr>
                <w:b/>
                <w:bCs/>
                <w:sz w:val="18"/>
                <w:szCs w:val="18"/>
                <w:lang w:val="fr-FR"/>
              </w:rPr>
            </w:pPr>
            <w:r w:rsidRPr="0032393E">
              <w:rPr>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FD2238" w14:textId="77777777" w:rsidR="004432BF" w:rsidRPr="0032393E" w:rsidRDefault="004432BF" w:rsidP="00BD39F7">
            <w:pPr>
              <w:pStyle w:val="Tabletext"/>
              <w:rPr>
                <w:sz w:val="18"/>
                <w:szCs w:val="18"/>
                <w:lang w:val="fr-FR"/>
              </w:rPr>
            </w:pPr>
            <w:r w:rsidRPr="0032393E">
              <w:rPr>
                <w:sz w:val="18"/>
                <w:szCs w:val="18"/>
                <w:lang w:val="fr-FR"/>
              </w:rPr>
              <w:t xml:space="preserve">Cuba, Honduras, Mexique, République du Panama, République du Paraguay, République orientale de l'Uruguay </w:t>
            </w:r>
          </w:p>
        </w:tc>
      </w:tr>
      <w:tr w:rsidR="004432BF" w:rsidRPr="0032393E" w14:paraId="7338E616"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FB10AB" w14:textId="77777777" w:rsidR="004432BF" w:rsidRPr="0032393E" w:rsidRDefault="004432BF"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BB2447" w14:textId="77777777" w:rsidR="004432BF" w:rsidRPr="0032393E" w:rsidRDefault="004432BF" w:rsidP="00AB408F">
            <w:pPr>
              <w:pStyle w:val="enumlev1"/>
              <w:tabs>
                <w:tab w:val="clear" w:pos="1134"/>
                <w:tab w:val="clear" w:pos="1871"/>
                <w:tab w:val="clear" w:pos="2608"/>
              </w:tabs>
              <w:spacing w:before="40" w:after="40"/>
              <w:ind w:left="454" w:hanging="454"/>
              <w:rPr>
                <w:sz w:val="18"/>
                <w:szCs w:val="18"/>
                <w:lang w:val="fr-FR"/>
              </w:rPr>
            </w:pPr>
            <w:r w:rsidRPr="0032393E">
              <w:rPr>
                <w:sz w:val="18"/>
                <w:szCs w:val="18"/>
                <w:lang w:val="fr-FR"/>
              </w:rPr>
              <w:t>–</w:t>
            </w:r>
            <w:r w:rsidRPr="0032393E">
              <w:rPr>
                <w:sz w:val="18"/>
                <w:szCs w:val="18"/>
                <w:lang w:val="fr-FR"/>
              </w:rPr>
              <w:tab/>
              <w:t>Améliorer et renforcer la confiance et la sécurité dans l'utilisation des TIC, y compris en renforçant les capacités et en élaborant des stratégies transnationales en matière de cybersécurité.</w:t>
            </w:r>
          </w:p>
          <w:p w14:paraId="476B6C18" w14:textId="77777777" w:rsidR="004432BF" w:rsidRPr="0032393E" w:rsidRDefault="004432BF" w:rsidP="00AB408F">
            <w:pPr>
              <w:pStyle w:val="enumlev1"/>
              <w:tabs>
                <w:tab w:val="clear" w:pos="1134"/>
                <w:tab w:val="clear" w:pos="1871"/>
                <w:tab w:val="clear" w:pos="2608"/>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en vue du renforcement des capacités humaines grâce à des projets nationaux, régionaux et sous-régionaux de renforcement des capacités, par exemple des programmes ou des ateliers de formation, pour échanger des avis spécialisés et des connaissances, ainsi que des données d'expérience nationales et internationales, de façon à mettre à disposition des compétences et des outils pratiques permettant de réduire les fractures numériques, y compris la fracture numérique entre les hommes et les femmes, de contribuer au développement de télécommunications et de TIC durables, et favoriser ainsi la concurrence, les investissements et l'innovation.</w:t>
            </w:r>
          </w:p>
          <w:p w14:paraId="7F1EA650" w14:textId="77777777" w:rsidR="004432BF" w:rsidRPr="0032393E" w:rsidRDefault="004432BF" w:rsidP="00AB408F">
            <w:pPr>
              <w:pStyle w:val="enumlev1"/>
              <w:tabs>
                <w:tab w:val="clear" w:pos="1134"/>
                <w:tab w:val="clear" w:pos="1871"/>
                <w:tab w:val="clear" w:pos="2608"/>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aux fins de la planification et de la mise en place d'infrastructures de base et de services en ligne conçus pour un usage spécifique.</w:t>
            </w:r>
          </w:p>
          <w:p w14:paraId="55DF43D9" w14:textId="77777777" w:rsidR="004432BF" w:rsidRPr="0032393E" w:rsidRDefault="004432BF" w:rsidP="00AB408F">
            <w:pPr>
              <w:pStyle w:val="enumlev1"/>
              <w:tabs>
                <w:tab w:val="clear" w:pos="1134"/>
                <w:tab w:val="clear" w:pos="1871"/>
                <w:tab w:val="clear" w:pos="2608"/>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aux fins de la mise en place d'un environnement politique et réglementaire favorable; promouvoir les investissements et l'innovation en vue de connecter ceux qui ne le sont pas encore et de contribuer à la réalisation des ODD.</w:t>
            </w:r>
          </w:p>
          <w:p w14:paraId="713AAE2D" w14:textId="77777777" w:rsidR="004432BF" w:rsidRPr="0032393E" w:rsidRDefault="004432BF" w:rsidP="00AB408F">
            <w:pPr>
              <w:pStyle w:val="enumlev1"/>
              <w:tabs>
                <w:tab w:val="clear" w:pos="1134"/>
                <w:tab w:val="clear" w:pos="1871"/>
                <w:tab w:val="clear" w:pos="2608"/>
              </w:tabs>
              <w:spacing w:before="40" w:after="40"/>
              <w:ind w:left="454" w:hanging="454"/>
              <w:rPr>
                <w:sz w:val="18"/>
                <w:szCs w:val="18"/>
                <w:lang w:val="fr-FR"/>
              </w:rPr>
            </w:pPr>
            <w:r w:rsidRPr="0032393E">
              <w:rPr>
                <w:sz w:val="18"/>
                <w:szCs w:val="18"/>
                <w:lang w:val="fr-FR"/>
              </w:rPr>
              <w:t>–</w:t>
            </w:r>
            <w:r w:rsidRPr="0032393E">
              <w:rPr>
                <w:sz w:val="18"/>
                <w:szCs w:val="18"/>
                <w:lang w:val="fr-FR"/>
              </w:rPr>
              <w:tab/>
              <w:t>Appuyer l'inclusion financière numérique et favoriser la possibilité d'effectuer des transactions électroniques.</w:t>
            </w:r>
          </w:p>
        </w:tc>
      </w:tr>
      <w:tr w:rsidR="004432BF" w:rsidRPr="0032393E" w14:paraId="6D3B937F"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FD001" w14:textId="63324E35" w:rsidR="004432BF" w:rsidRPr="0032393E" w:rsidRDefault="004432BF" w:rsidP="00BD39F7">
            <w:pPr>
              <w:pStyle w:val="Tabletext"/>
              <w:rPr>
                <w:sz w:val="18"/>
                <w:szCs w:val="18"/>
                <w:lang w:val="fr-FR"/>
              </w:rPr>
            </w:pPr>
          </w:p>
        </w:tc>
      </w:tr>
      <w:tr w:rsidR="004432BF" w:rsidRPr="0032393E" w14:paraId="394E09D4"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9666E0" w14:textId="77777777" w:rsidR="004432BF" w:rsidRPr="0032393E" w:rsidRDefault="004432BF" w:rsidP="00BD39F7">
            <w:pPr>
              <w:pStyle w:val="Tabletext"/>
              <w:jc w:val="center"/>
              <w:rPr>
                <w:sz w:val="18"/>
                <w:szCs w:val="18"/>
                <w:lang w:val="fr-FR"/>
              </w:rPr>
            </w:pPr>
            <w:r w:rsidRPr="0032393E">
              <w:rPr>
                <w:b/>
                <w:bCs/>
                <w:sz w:val="18"/>
                <w:szCs w:val="18"/>
                <w:lang w:val="fr-FR"/>
              </w:rPr>
              <w:lastRenderedPageBreak/>
              <w:t>7GLO24144</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F55D0B" w14:textId="77777777" w:rsidR="004432BF" w:rsidRPr="0032393E" w:rsidRDefault="004432BF" w:rsidP="00BD39F7">
            <w:pPr>
              <w:pStyle w:val="Tabletext"/>
              <w:rPr>
                <w:sz w:val="18"/>
                <w:szCs w:val="18"/>
                <w:lang w:val="fr-FR"/>
              </w:rPr>
            </w:pPr>
            <w:r w:rsidRPr="0032393E">
              <w:rPr>
                <w:sz w:val="18"/>
                <w:szCs w:val="18"/>
                <w:lang w:val="fr-FR"/>
              </w:rPr>
              <w:t xml:space="preserve">Alertes précoces pour tous (EW4All): fonds de l'UIT destinés à appuyer la mise en œuvre de l'initiative </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FF3547" w14:textId="77777777" w:rsidR="004432BF" w:rsidRPr="0032393E" w:rsidRDefault="004432BF" w:rsidP="00BD39F7">
            <w:pPr>
              <w:pStyle w:val="Tabletext"/>
              <w:jc w:val="center"/>
              <w:rPr>
                <w:sz w:val="18"/>
                <w:szCs w:val="18"/>
                <w:lang w:val="fr-FR"/>
              </w:rPr>
            </w:pPr>
            <w:r w:rsidRPr="0032393E">
              <w:rPr>
                <w:sz w:val="18"/>
                <w:szCs w:val="18"/>
                <w:lang w:val="fr-FR"/>
              </w:rPr>
              <w:t>1er octobre 2024</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ABCD2B" w14:textId="77777777" w:rsidR="004432BF" w:rsidRPr="0032393E" w:rsidRDefault="004432BF" w:rsidP="00BD39F7">
            <w:pPr>
              <w:pStyle w:val="Tabletext"/>
              <w:tabs>
                <w:tab w:val="clear" w:pos="1418"/>
              </w:tabs>
              <w:ind w:right="-56"/>
              <w:jc w:val="center"/>
              <w:rPr>
                <w:sz w:val="18"/>
                <w:szCs w:val="18"/>
                <w:lang w:val="fr-FR"/>
              </w:rPr>
            </w:pPr>
            <w:r w:rsidRPr="0032393E">
              <w:rPr>
                <w:sz w:val="18"/>
                <w:szCs w:val="18"/>
                <w:lang w:val="fr-FR"/>
              </w:rPr>
              <w:t>30 septembre 2027</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AC56F" w14:textId="77777777" w:rsidR="004432BF" w:rsidRPr="0032393E" w:rsidRDefault="004432BF" w:rsidP="00BD39F7">
            <w:pPr>
              <w:pStyle w:val="Tabletext"/>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A512DB" w14:textId="77777777" w:rsidR="004432BF" w:rsidRPr="0032393E" w:rsidRDefault="004432BF" w:rsidP="00BD39F7">
            <w:pPr>
              <w:pStyle w:val="Tabletext"/>
              <w:jc w:val="center"/>
              <w:rPr>
                <w:sz w:val="18"/>
                <w:szCs w:val="18"/>
                <w:lang w:val="fr-FR"/>
              </w:rPr>
            </w:pPr>
            <w:r w:rsidRPr="0032393E">
              <w:rPr>
                <w:sz w:val="18"/>
                <w:szCs w:val="18"/>
                <w:lang w:val="fr-FR"/>
              </w:rPr>
              <w:t>514 2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D14C2E" w14:textId="77777777" w:rsidR="004432BF" w:rsidRPr="0032393E" w:rsidRDefault="004432BF" w:rsidP="00BD39F7">
            <w:pPr>
              <w:pStyle w:val="Tabletext"/>
              <w:jc w:val="center"/>
              <w:rPr>
                <w:sz w:val="18"/>
                <w:szCs w:val="18"/>
                <w:lang w:val="fr-FR"/>
              </w:rPr>
            </w:pPr>
            <w:r w:rsidRPr="0032393E">
              <w:rPr>
                <w:sz w:val="18"/>
                <w:szCs w:val="18"/>
                <w:lang w:val="fr-FR"/>
              </w:rPr>
              <w:t>OMM, UNDRR, Fédération internationale des Sociétés de la Croix-Rouge et du Croissant-Rouge</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AC344E" w14:textId="05015844" w:rsidR="004432BF" w:rsidRPr="0032393E" w:rsidRDefault="005E3C92" w:rsidP="00BD39F7">
            <w:pPr>
              <w:pStyle w:val="Tabletext"/>
              <w:rPr>
                <w:sz w:val="18"/>
                <w:szCs w:val="18"/>
                <w:lang w:val="fr-FR"/>
              </w:rPr>
            </w:pPr>
            <w:r w:rsidRPr="0032393E">
              <w:rPr>
                <w:sz w:val="18"/>
                <w:szCs w:val="18"/>
                <w:lang w:val="fr-FR"/>
              </w:rPr>
              <w:t>Rés. 34 de la CMDT</w:t>
            </w:r>
          </w:p>
        </w:tc>
      </w:tr>
      <w:tr w:rsidR="004432BF" w:rsidRPr="0032393E" w14:paraId="77C5B697"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DBE821" w14:textId="77777777" w:rsidR="004432BF" w:rsidRPr="0032393E" w:rsidRDefault="004432BF" w:rsidP="00BD39F7">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4F2DB" w14:textId="77777777" w:rsidR="004432BF" w:rsidRPr="0032393E" w:rsidRDefault="004432BF" w:rsidP="00BD39F7">
            <w:pPr>
              <w:pStyle w:val="Tabletext"/>
              <w:rPr>
                <w:sz w:val="18"/>
                <w:szCs w:val="18"/>
                <w:lang w:val="fr-FR"/>
              </w:rPr>
            </w:pPr>
            <w:r w:rsidRPr="0032393E">
              <w:rPr>
                <w:sz w:val="18"/>
                <w:szCs w:val="18"/>
                <w:lang w:val="fr-FR"/>
              </w:rPr>
              <w:t>Albanie, Cabo Verde, Djibouti, Guyana, Monténégro, Macédoine du Nord, Sao Tomé-et-Principe</w:t>
            </w:r>
          </w:p>
        </w:tc>
      </w:tr>
      <w:tr w:rsidR="004432BF" w:rsidRPr="0032393E" w14:paraId="280248A0"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FAB983" w14:textId="77777777" w:rsidR="004432BF" w:rsidRPr="0032393E" w:rsidRDefault="004432BF"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ABBDC5" w14:textId="77777777" w:rsidR="004432BF" w:rsidRPr="0032393E" w:rsidRDefault="004432BF" w:rsidP="00BD39F7">
            <w:pPr>
              <w:pStyle w:val="Tabletext"/>
              <w:rPr>
                <w:sz w:val="18"/>
                <w:szCs w:val="18"/>
                <w:lang w:val="fr-FR"/>
              </w:rPr>
            </w:pPr>
            <w:r w:rsidRPr="0032393E">
              <w:rPr>
                <w:sz w:val="18"/>
                <w:szCs w:val="18"/>
                <w:lang w:val="fr-FR"/>
              </w:rPr>
              <w:t>Le projet est en cours de mise en œuvre et devrait permettre de mettre en œuvre les principaux résultats attendus et les réalisations suivants:</w:t>
            </w:r>
          </w:p>
          <w:p w14:paraId="569BE6B0" w14:textId="77777777" w:rsidR="004432BF" w:rsidRPr="0032393E" w:rsidRDefault="004432BF" w:rsidP="00AB408F">
            <w:pPr>
              <w:pStyle w:val="enumlev1"/>
              <w:tabs>
                <w:tab w:val="clear" w:pos="1134"/>
                <w:tab w:val="clear" w:pos="1871"/>
                <w:tab w:val="clear" w:pos="2608"/>
              </w:tabs>
              <w:spacing w:before="40" w:after="40"/>
              <w:ind w:left="454" w:hanging="454"/>
              <w:rPr>
                <w:sz w:val="18"/>
                <w:szCs w:val="14"/>
                <w:lang w:val="fr-FR"/>
              </w:rPr>
            </w:pPr>
            <w:r w:rsidRPr="0032393E">
              <w:rPr>
                <w:sz w:val="18"/>
                <w:szCs w:val="14"/>
                <w:lang w:val="fr-FR"/>
              </w:rPr>
              <w:t>–</w:t>
            </w:r>
            <w:r w:rsidRPr="0032393E">
              <w:rPr>
                <w:sz w:val="18"/>
                <w:szCs w:val="14"/>
                <w:lang w:val="fr-FR"/>
              </w:rPr>
              <w:tab/>
              <w:t>Renforcement des systèmes d'alerte avancée: le projet vise à améliorer les systèmes de diffusion et de communication des alertes dans sept pays, à savoir Sao Tomé-et-Principe, Cabo Verde, Guyana, Djibouti, Macédoine du Nord, Albanie et Monténégro. Cela permettra de faire en sorte que les alertes émises par ces systèmes parviennent aux personnes menacées suffisamment tôt pour qu'elles aient le temps de réagir, une amélioration grâce à laquelle des vies pourront être sauvées et qui réduira les incidences des risques naturels.</w:t>
            </w:r>
          </w:p>
          <w:p w14:paraId="35EDC9A7" w14:textId="77777777" w:rsidR="004432BF" w:rsidRPr="0032393E" w:rsidRDefault="004432BF" w:rsidP="00AB408F">
            <w:pPr>
              <w:pStyle w:val="enumlev1"/>
              <w:tabs>
                <w:tab w:val="clear" w:pos="1134"/>
                <w:tab w:val="clear" w:pos="1871"/>
                <w:tab w:val="clear" w:pos="2608"/>
              </w:tabs>
              <w:spacing w:before="40" w:after="40"/>
              <w:ind w:left="454" w:hanging="454"/>
              <w:rPr>
                <w:sz w:val="18"/>
                <w:szCs w:val="14"/>
                <w:lang w:val="fr-FR"/>
              </w:rPr>
            </w:pPr>
            <w:r w:rsidRPr="0032393E">
              <w:rPr>
                <w:sz w:val="18"/>
                <w:szCs w:val="14"/>
                <w:lang w:val="fr-FR"/>
              </w:rPr>
              <w:t>–</w:t>
            </w:r>
            <w:r w:rsidRPr="0032393E">
              <w:rPr>
                <w:sz w:val="18"/>
                <w:szCs w:val="14"/>
                <w:lang w:val="fr-FR"/>
              </w:rPr>
              <w:tab/>
              <w:t>Appui technique et coordination: l'UIT fournira des contributions et un appui techniques pour renforcer les systèmes d'alerte avancée, la communication des risques et les canaux de diffusion. Il s'agit notamment d'évaluer les canaux de communication disponibles, d'identifier les lacunes et de renforcer les capacités nationales en matière de diffusion et de communication des alertes.</w:t>
            </w:r>
          </w:p>
          <w:p w14:paraId="7E5DCBBA" w14:textId="77777777" w:rsidR="004432BF" w:rsidRPr="0032393E" w:rsidRDefault="004432BF" w:rsidP="00AB408F">
            <w:pPr>
              <w:pStyle w:val="enumlev1"/>
              <w:tabs>
                <w:tab w:val="clear" w:pos="1134"/>
                <w:tab w:val="clear" w:pos="1871"/>
                <w:tab w:val="clear" w:pos="2608"/>
              </w:tabs>
              <w:spacing w:before="40" w:after="40"/>
              <w:ind w:left="454" w:hanging="454"/>
              <w:rPr>
                <w:sz w:val="18"/>
                <w:szCs w:val="14"/>
                <w:lang w:val="fr-FR"/>
              </w:rPr>
            </w:pPr>
            <w:r w:rsidRPr="0032393E">
              <w:rPr>
                <w:sz w:val="18"/>
                <w:szCs w:val="14"/>
                <w:lang w:val="fr-FR"/>
              </w:rPr>
              <w:t>–</w:t>
            </w:r>
            <w:r w:rsidRPr="0032393E">
              <w:rPr>
                <w:sz w:val="18"/>
                <w:szCs w:val="14"/>
                <w:lang w:val="fr-FR"/>
              </w:rPr>
              <w:tab/>
              <w:t>Renforcement des capacités et ateliers: des ateliers et des activités de renforcement des capacités seront organisés en fonction des priorités et des lacunes identifiées. Cela permettra d'améliorer la coordination et la mise en œuvre des mesures décrites dans la feuille de route pour la diffusion et la communication des alertes.</w:t>
            </w:r>
          </w:p>
          <w:p w14:paraId="6F5DAA62" w14:textId="77777777" w:rsidR="004432BF" w:rsidRPr="0032393E" w:rsidRDefault="004432BF" w:rsidP="00AB408F">
            <w:pPr>
              <w:pStyle w:val="enumlev1"/>
              <w:tabs>
                <w:tab w:val="clear" w:pos="1134"/>
                <w:tab w:val="clear" w:pos="1871"/>
                <w:tab w:val="clear" w:pos="2608"/>
              </w:tabs>
              <w:spacing w:before="40" w:after="40"/>
              <w:ind w:left="454" w:hanging="454"/>
              <w:rPr>
                <w:sz w:val="18"/>
                <w:szCs w:val="18"/>
                <w:lang w:val="fr-FR"/>
              </w:rPr>
            </w:pPr>
            <w:r w:rsidRPr="0032393E">
              <w:rPr>
                <w:sz w:val="18"/>
                <w:szCs w:val="14"/>
                <w:lang w:val="fr-FR"/>
              </w:rPr>
              <w:t>–</w:t>
            </w:r>
            <w:r w:rsidRPr="0032393E">
              <w:rPr>
                <w:sz w:val="18"/>
                <w:szCs w:val="14"/>
                <w:lang w:val="fr-FR"/>
              </w:rPr>
              <w:tab/>
              <w:t xml:space="preserve">Élaboration de listes de contrôle et de feuilles de route nationales: l'UIT élaborera des listes de contrôle et des feuilles de route nationales et procédera à des évaluations au niveau des pays pour identifier les lacunes, les priorités et les besoins. Cela contribuera à l'amélioration stratégique des mécanismes de communication et </w:t>
            </w:r>
            <w:r w:rsidRPr="0032393E">
              <w:rPr>
                <w:sz w:val="18"/>
                <w:szCs w:val="18"/>
                <w:lang w:val="fr-FR"/>
              </w:rPr>
              <w:t>de diffusion.</w:t>
            </w:r>
          </w:p>
          <w:p w14:paraId="775E6FB4" w14:textId="77777777" w:rsidR="004432BF" w:rsidRPr="0032393E" w:rsidRDefault="004432BF" w:rsidP="00AB408F">
            <w:pPr>
              <w:pStyle w:val="enumlev1"/>
              <w:tabs>
                <w:tab w:val="clear" w:pos="1134"/>
                <w:tab w:val="clear" w:pos="1871"/>
                <w:tab w:val="clear" w:pos="2608"/>
              </w:tabs>
              <w:spacing w:before="40" w:after="40"/>
              <w:ind w:left="454" w:hanging="454"/>
              <w:rPr>
                <w:sz w:val="18"/>
                <w:szCs w:val="14"/>
                <w:lang w:val="fr-FR"/>
              </w:rPr>
            </w:pPr>
            <w:r w:rsidRPr="0032393E">
              <w:rPr>
                <w:sz w:val="18"/>
                <w:szCs w:val="14"/>
                <w:lang w:val="fr-FR"/>
              </w:rPr>
              <w:t>–</w:t>
            </w:r>
            <w:r w:rsidRPr="0032393E">
              <w:rPr>
                <w:sz w:val="18"/>
                <w:szCs w:val="14"/>
                <w:lang w:val="fr-FR"/>
              </w:rPr>
              <w:tab/>
              <w:t>Promotion de l'utilisation du protocole d'alerte commun (PAC): l'utilisation et la mise en œuvre du PAC seront encouragées dans tous les systèmes d'alerte afin de garantir que tous les messages sont envoyés de manière harmonisée et cohérente.</w:t>
            </w:r>
          </w:p>
          <w:p w14:paraId="7CF04133" w14:textId="77777777" w:rsidR="004432BF" w:rsidRPr="0032393E" w:rsidRDefault="004432BF" w:rsidP="00BD39F7">
            <w:pPr>
              <w:pStyle w:val="Tabletext"/>
              <w:rPr>
                <w:sz w:val="18"/>
                <w:szCs w:val="18"/>
                <w:lang w:val="fr-FR"/>
              </w:rPr>
            </w:pPr>
            <w:r w:rsidRPr="0032393E">
              <w:rPr>
                <w:sz w:val="18"/>
                <w:szCs w:val="18"/>
                <w:lang w:val="fr-FR"/>
              </w:rPr>
              <w:t>Dans l'ensemble, le projet vise à mieux préparer les pays aux risques naturels, à sauver des vies et à réduire l'incidence de ces risques en tirant parti des canaux et des technologies de communication établis et innovants.</w:t>
            </w:r>
          </w:p>
        </w:tc>
      </w:tr>
      <w:tr w:rsidR="004432BF" w:rsidRPr="0032393E" w14:paraId="3CF72583"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A8E8C7" w14:textId="01203CE7" w:rsidR="004432BF" w:rsidRPr="0032393E" w:rsidRDefault="004432BF" w:rsidP="00BD39F7">
            <w:pPr>
              <w:pStyle w:val="Tabletext"/>
              <w:rPr>
                <w:sz w:val="18"/>
                <w:szCs w:val="18"/>
                <w:lang w:val="fr-FR"/>
              </w:rPr>
            </w:pPr>
          </w:p>
        </w:tc>
      </w:tr>
      <w:tr w:rsidR="004432BF" w:rsidRPr="0032393E" w14:paraId="46FF49DC" w14:textId="77777777" w:rsidTr="00AB408F">
        <w:trPr>
          <w:trHeight w:val="624"/>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66D8F2" w14:textId="77777777" w:rsidR="004432BF" w:rsidRPr="0032393E" w:rsidRDefault="004432BF" w:rsidP="00AB408F">
            <w:pPr>
              <w:pStyle w:val="Tabletext"/>
              <w:widowControl w:val="0"/>
              <w:jc w:val="center"/>
              <w:rPr>
                <w:sz w:val="18"/>
                <w:szCs w:val="18"/>
                <w:lang w:val="fr-FR"/>
              </w:rPr>
            </w:pPr>
            <w:r w:rsidRPr="0032393E">
              <w:rPr>
                <w:b/>
                <w:bCs/>
                <w:sz w:val="18"/>
                <w:szCs w:val="18"/>
                <w:lang w:val="fr-FR"/>
              </w:rPr>
              <w:t>7GLO24146</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9DAB42" w14:textId="77777777" w:rsidR="004432BF" w:rsidRPr="0032393E" w:rsidRDefault="004432BF" w:rsidP="00AB408F">
            <w:pPr>
              <w:pStyle w:val="Tabletext"/>
              <w:widowControl w:val="0"/>
              <w:rPr>
                <w:sz w:val="18"/>
                <w:szCs w:val="18"/>
                <w:lang w:val="fr-FR"/>
              </w:rPr>
            </w:pPr>
            <w:r w:rsidRPr="0032393E">
              <w:rPr>
                <w:sz w:val="18"/>
                <w:szCs w:val="18"/>
                <w:lang w:val="fr-FR"/>
              </w:rPr>
              <w:t>Deuxième phase du projet "La cybersécurité au service du bien social" (MSI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BFD9D2" w14:textId="77777777" w:rsidR="004432BF" w:rsidRPr="0032393E" w:rsidRDefault="004432BF" w:rsidP="00AB408F">
            <w:pPr>
              <w:pStyle w:val="Tabletext"/>
              <w:widowControl w:val="0"/>
              <w:jc w:val="center"/>
              <w:rPr>
                <w:sz w:val="18"/>
                <w:szCs w:val="18"/>
                <w:lang w:val="fr-FR"/>
              </w:rPr>
            </w:pPr>
            <w:r w:rsidRPr="0032393E">
              <w:rPr>
                <w:sz w:val="18"/>
                <w:szCs w:val="18"/>
                <w:lang w:val="fr-FR"/>
              </w:rPr>
              <w:t>1er janvier 2025</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1414C6" w14:textId="77777777" w:rsidR="004432BF" w:rsidRPr="0032393E" w:rsidRDefault="004432BF" w:rsidP="00AB408F">
            <w:pPr>
              <w:pStyle w:val="Tabletext"/>
              <w:widowControl w:val="0"/>
              <w:jc w:val="center"/>
              <w:rPr>
                <w:sz w:val="18"/>
                <w:szCs w:val="18"/>
                <w:lang w:val="fr-FR"/>
              </w:rPr>
            </w:pPr>
            <w:r w:rsidRPr="0032393E">
              <w:rPr>
                <w:sz w:val="18"/>
                <w:szCs w:val="18"/>
                <w:lang w:val="fr-FR"/>
              </w:rPr>
              <w:t>31 décembre 2026</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6DAE59" w14:textId="77777777" w:rsidR="004432BF" w:rsidRPr="0032393E" w:rsidRDefault="004432BF" w:rsidP="00AB408F">
            <w:pPr>
              <w:pStyle w:val="Tabletext"/>
              <w:widowControl w:val="0"/>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C64B93" w14:textId="77777777" w:rsidR="004432BF" w:rsidRPr="0032393E" w:rsidRDefault="004432BF" w:rsidP="00AB408F">
            <w:pPr>
              <w:pStyle w:val="Tabletext"/>
              <w:widowControl w:val="0"/>
              <w:jc w:val="center"/>
              <w:rPr>
                <w:sz w:val="18"/>
                <w:szCs w:val="18"/>
                <w:lang w:val="fr-FR"/>
              </w:rPr>
            </w:pPr>
            <w:r w:rsidRPr="0032393E">
              <w:rPr>
                <w:sz w:val="18"/>
                <w:szCs w:val="18"/>
                <w:lang w:val="fr-FR"/>
              </w:rPr>
              <w:t>265 2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4E0591" w14:textId="77777777" w:rsidR="004432BF" w:rsidRPr="0032393E" w:rsidRDefault="004432BF" w:rsidP="00AB408F">
            <w:pPr>
              <w:pStyle w:val="Tabletext"/>
              <w:widowControl w:val="0"/>
              <w:jc w:val="center"/>
              <w:rPr>
                <w:sz w:val="18"/>
                <w:szCs w:val="18"/>
                <w:lang w:val="fr-FR"/>
              </w:rPr>
            </w:pPr>
            <w:r w:rsidRPr="0032393E">
              <w:rPr>
                <w:sz w:val="18"/>
                <w:szCs w:val="18"/>
                <w:lang w:val="fr-FR"/>
              </w:rPr>
              <w:t>Ministère des sciences et des TIC (MSIT) de la République de Corée</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12A02B" w14:textId="77777777" w:rsidR="005E3C92" w:rsidRPr="0032393E" w:rsidRDefault="005E3C92" w:rsidP="00AB408F">
            <w:pPr>
              <w:pStyle w:val="Tabletext"/>
              <w:widowControl w:val="0"/>
              <w:rPr>
                <w:sz w:val="18"/>
                <w:szCs w:val="18"/>
                <w:lang w:val="fr-FR"/>
              </w:rPr>
            </w:pPr>
            <w:r w:rsidRPr="0032393E">
              <w:rPr>
                <w:sz w:val="18"/>
                <w:szCs w:val="18"/>
                <w:lang w:val="fr-FR"/>
              </w:rPr>
              <w:t>Rés. 16 de la CMDT</w:t>
            </w:r>
          </w:p>
          <w:p w14:paraId="3D975E7F" w14:textId="77777777" w:rsidR="005E3C92" w:rsidRPr="0032393E" w:rsidRDefault="005E3C92" w:rsidP="00AB408F">
            <w:pPr>
              <w:pStyle w:val="Tabletext"/>
              <w:widowControl w:val="0"/>
              <w:rPr>
                <w:sz w:val="18"/>
                <w:szCs w:val="18"/>
                <w:lang w:val="fr-FR"/>
              </w:rPr>
            </w:pPr>
            <w:r w:rsidRPr="0032393E">
              <w:rPr>
                <w:sz w:val="18"/>
                <w:szCs w:val="18"/>
                <w:lang w:val="fr-FR"/>
              </w:rPr>
              <w:t>Rés. 45 de la CMDT</w:t>
            </w:r>
          </w:p>
          <w:p w14:paraId="2920533D" w14:textId="731115E9" w:rsidR="004432BF" w:rsidRPr="0032393E" w:rsidRDefault="005E3C92" w:rsidP="00AB408F">
            <w:pPr>
              <w:pStyle w:val="Tabletext"/>
              <w:widowControl w:val="0"/>
              <w:rPr>
                <w:sz w:val="18"/>
                <w:szCs w:val="18"/>
                <w:lang w:val="fr-FR"/>
              </w:rPr>
            </w:pPr>
            <w:r w:rsidRPr="0032393E">
              <w:rPr>
                <w:sz w:val="18"/>
                <w:szCs w:val="18"/>
                <w:lang w:val="fr-FR"/>
              </w:rPr>
              <w:t>Rés. 69 de la CMDT</w:t>
            </w:r>
          </w:p>
        </w:tc>
      </w:tr>
      <w:tr w:rsidR="004432BF" w:rsidRPr="0032393E" w14:paraId="37FC9AE5"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C14501" w14:textId="77777777" w:rsidR="004432BF" w:rsidRPr="0032393E" w:rsidRDefault="004432BF" w:rsidP="00FF4DB0">
            <w:pPr>
              <w:pStyle w:val="Tabletext"/>
              <w:spacing w:before="20" w:after="20"/>
              <w:rPr>
                <w:sz w:val="18"/>
                <w:szCs w:val="18"/>
                <w:lang w:val="fr-FR"/>
              </w:rPr>
            </w:pPr>
            <w:r w:rsidRPr="0032393E">
              <w:rPr>
                <w:b/>
                <w:bCs/>
                <w:sz w:val="18"/>
                <w:szCs w:val="18"/>
                <w:lang w:val="fr-FR"/>
              </w:rPr>
              <w:lastRenderedPageBreak/>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810729" w14:textId="77777777" w:rsidR="004432BF" w:rsidRPr="0032393E" w:rsidRDefault="004432BF" w:rsidP="00FF4DB0">
            <w:pPr>
              <w:pStyle w:val="Tabletext"/>
              <w:spacing w:before="20" w:after="20"/>
              <w:rPr>
                <w:sz w:val="18"/>
                <w:szCs w:val="18"/>
                <w:lang w:val="fr-FR"/>
              </w:rPr>
            </w:pPr>
            <w:r w:rsidRPr="0032393E">
              <w:rPr>
                <w:sz w:val="18"/>
                <w:szCs w:val="18"/>
                <w:lang w:val="fr-FR"/>
              </w:rPr>
              <w:t>Afghanistan, Angola, Antigua-et-Barbuda, Bahamas, Bangladesh, Barbade, Belize, Bénin, Burkina Faso, Burundi, Cambodge, Cabo Verde, République Centrafricaine, Tchad, Comores, Cuba, République démocratique du Congo, Djibouti, Dominique, Érythrée, Éthiopie, Fidji, Gambie, Grenade, Guinée, Guinée-Bissau, Guyana, Haïti, Jamaïque, Kiribati, République démocratique populaire Lao, Lesotho, Libéria, Madagascar, Maldives, Mali, Iles Marshall, Mauritanie, Maurice, Micronésie, Mozambique, Myanmar, Nauru, Népal, Niger, Palaos, Papouasie-Nouvelle-Guinée, Rwanda, Saint-Kitts-et-Nevis, Sainte-Lucie, Saint-Vincent-et-les-Grenadines, Samoa, Sao Tomé-et-Principe, Sénégal, Seychelles, Sierra Leone, Singapour, Îles Salomon, Somalie, Soudan du Sud, Soudan, Tanzanie, Timor-Leste, Togo, Tonga, Trinité</w:t>
            </w:r>
            <w:r w:rsidRPr="0032393E">
              <w:rPr>
                <w:sz w:val="18"/>
                <w:szCs w:val="18"/>
                <w:lang w:val="fr-FR"/>
              </w:rPr>
              <w:noBreakHyphen/>
              <w:t>et</w:t>
            </w:r>
            <w:r w:rsidRPr="0032393E">
              <w:rPr>
                <w:sz w:val="18"/>
                <w:szCs w:val="18"/>
                <w:lang w:val="fr-FR"/>
              </w:rPr>
              <w:noBreakHyphen/>
              <w:t xml:space="preserve">Tobago, Tuvalu, Ouganda, Vanuatu, Yémen, Zambie </w:t>
            </w:r>
          </w:p>
        </w:tc>
      </w:tr>
      <w:tr w:rsidR="004432BF" w:rsidRPr="0032393E" w14:paraId="1451CC6D"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CF055A" w14:textId="77777777" w:rsidR="004432BF" w:rsidRPr="0032393E" w:rsidRDefault="004432BF" w:rsidP="00FF4DB0">
            <w:pPr>
              <w:pStyle w:val="Tabletext"/>
              <w:spacing w:before="20" w:after="20"/>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0D3672" w14:textId="77777777" w:rsidR="004432BF" w:rsidRPr="0032393E" w:rsidRDefault="004432BF" w:rsidP="00FF4DB0">
            <w:pPr>
              <w:pStyle w:val="Tabletext"/>
              <w:keepLines/>
              <w:spacing w:before="20" w:after="20"/>
              <w:rPr>
                <w:sz w:val="18"/>
                <w:szCs w:val="18"/>
                <w:lang w:val="fr-FR"/>
              </w:rPr>
            </w:pPr>
            <w:r w:rsidRPr="0032393E">
              <w:rPr>
                <w:sz w:val="18"/>
                <w:szCs w:val="18"/>
                <w:lang w:val="fr-FR"/>
              </w:rPr>
              <w:t>Le projet en cours de mise en œuvre vise à obtenir plusieurs résultats significatifs. Il s'agit notamment de toucher de nouveaux pays bénéficiaires appartenant aux PMA et aux PEID grâce à la fourniture efficace d'outils et de services de cybersécurité proposés par les Membres du Secteur de l'UIT-D issus du secteur privé. En outre, le projet vise l'établissement d'au moins 20 rapports d'évaluation sur l'Indice mondial de cybersécurité (GCI) et l'organisation d'au moins trois séances de formation dans des domaines tels que l'intervention en cas d'incident, la gouvernance de la cybersécurité, la stratégie nationale de cybersécurité et le développement des compétences. Il est prévu d'organiser, dans ce cadre, au moins un cyberexercice adapté aux menaces spécifiques auxquelles sont confrontés les PMA, et de proposer au moins dix bourses à des professionnels de la cybersécurité et à des représentants gouvernementaux des PMA.</w:t>
            </w:r>
          </w:p>
          <w:p w14:paraId="02EE8ADC" w14:textId="77777777" w:rsidR="004432BF" w:rsidRPr="0032393E" w:rsidRDefault="004432BF" w:rsidP="00FF4DB0">
            <w:pPr>
              <w:pStyle w:val="Tabletext"/>
              <w:spacing w:before="20" w:after="20"/>
              <w:rPr>
                <w:sz w:val="18"/>
                <w:szCs w:val="18"/>
                <w:lang w:val="fr-FR"/>
              </w:rPr>
            </w:pPr>
            <w:r w:rsidRPr="0032393E">
              <w:rPr>
                <w:sz w:val="18"/>
                <w:szCs w:val="18"/>
                <w:lang w:val="fr-FR"/>
              </w:rPr>
              <w:t>Le projet prévoit également l'organisation d'au moins 15 séances de sensibilisation en collaboration avec les membres de Secteur l'UIT issus du secteur privé, l'objectif étant qu'au moins un nouveau Membre du Secteur de l'UIT-D issu du secteur privé participe à la seconde phase pour fournir des outils, des solutions et des services. Il permettra également de garantir au moins une contribution en espèces de la part des États Membres pour un soutien ciblé et a pour objectif d'obtenir l'adhésion d'au moins une organisation internationale, une ONG ou un établissement universitaire, afin de tirer parti de ses compétences. Enfin, au moins un mécanisme de durabilité en faveur d'un futur programme de renforcement des capacités en matière de cybersécurité sera mis en place.</w:t>
            </w:r>
          </w:p>
        </w:tc>
      </w:tr>
      <w:tr w:rsidR="004432BF" w:rsidRPr="0032393E" w14:paraId="5239D662"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1C356A" w14:textId="71827B6F" w:rsidR="004432BF" w:rsidRPr="0032393E" w:rsidRDefault="004432BF" w:rsidP="00AB408F">
            <w:pPr>
              <w:pStyle w:val="Tabletext"/>
              <w:spacing w:before="0" w:after="0"/>
              <w:rPr>
                <w:sz w:val="18"/>
                <w:szCs w:val="18"/>
                <w:lang w:val="fr-FR"/>
              </w:rPr>
            </w:pPr>
          </w:p>
        </w:tc>
      </w:tr>
      <w:tr w:rsidR="004432BF" w:rsidRPr="0032393E" w14:paraId="1E2A4508"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E25442" w14:textId="77777777" w:rsidR="004432BF" w:rsidRPr="0032393E" w:rsidRDefault="004432BF" w:rsidP="00FF4DB0">
            <w:pPr>
              <w:pStyle w:val="Tabletext"/>
              <w:spacing w:before="20" w:after="20"/>
              <w:jc w:val="center"/>
              <w:rPr>
                <w:sz w:val="18"/>
                <w:szCs w:val="18"/>
                <w:lang w:val="fr-FR"/>
              </w:rPr>
            </w:pPr>
            <w:r w:rsidRPr="0032393E">
              <w:rPr>
                <w:b/>
                <w:bCs/>
                <w:sz w:val="18"/>
                <w:szCs w:val="18"/>
                <w:lang w:val="fr-FR"/>
              </w:rPr>
              <w:t>9GLO21111</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C7159B" w14:textId="77777777" w:rsidR="004432BF" w:rsidRPr="0032393E" w:rsidRDefault="004432BF" w:rsidP="00FF4DB0">
            <w:pPr>
              <w:pStyle w:val="Tabletext"/>
              <w:spacing w:before="20" w:after="20"/>
              <w:rPr>
                <w:sz w:val="18"/>
                <w:szCs w:val="18"/>
                <w:lang w:val="fr-FR"/>
              </w:rPr>
            </w:pPr>
            <w:r w:rsidRPr="0032393E">
              <w:rPr>
                <w:sz w:val="18"/>
                <w:szCs w:val="18"/>
                <w:lang w:val="fr-FR"/>
              </w:rPr>
              <w:t>Connect2Recover – Renforcer les infrastructures et l'écosystème numériques face à la pandémie de COVID-19</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94CCE7" w14:textId="77777777" w:rsidR="004432BF" w:rsidRPr="0032393E" w:rsidRDefault="004432BF" w:rsidP="00FF4DB0">
            <w:pPr>
              <w:pStyle w:val="Tabletext"/>
              <w:spacing w:before="20" w:after="20"/>
              <w:jc w:val="center"/>
              <w:rPr>
                <w:sz w:val="18"/>
                <w:szCs w:val="18"/>
                <w:lang w:val="fr-FR"/>
              </w:rPr>
            </w:pPr>
            <w:r w:rsidRPr="0032393E">
              <w:rPr>
                <w:sz w:val="18"/>
                <w:szCs w:val="18"/>
                <w:lang w:val="fr-FR"/>
              </w:rPr>
              <w:t>1er février 2021</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857B7B" w14:textId="77777777" w:rsidR="004432BF" w:rsidRPr="0032393E" w:rsidRDefault="004432BF" w:rsidP="00FF4DB0">
            <w:pPr>
              <w:pStyle w:val="Tabletext"/>
              <w:spacing w:before="20" w:after="20"/>
              <w:jc w:val="center"/>
              <w:rPr>
                <w:sz w:val="18"/>
                <w:szCs w:val="18"/>
                <w:lang w:val="fr-FR"/>
              </w:rPr>
            </w:pPr>
            <w:r w:rsidRPr="0032393E">
              <w:rPr>
                <w:sz w:val="18"/>
                <w:szCs w:val="18"/>
                <w:lang w:val="fr-FR"/>
              </w:rPr>
              <w:t>30 juin 2024</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DEF50D" w14:textId="77777777" w:rsidR="004432BF" w:rsidRPr="0032393E" w:rsidRDefault="004432BF" w:rsidP="00FF4DB0">
            <w:pPr>
              <w:pStyle w:val="Tabletext"/>
              <w:spacing w:before="20" w:after="20"/>
              <w:jc w:val="center"/>
              <w:rPr>
                <w:sz w:val="18"/>
                <w:szCs w:val="18"/>
                <w:lang w:val="fr-FR"/>
              </w:rPr>
            </w:pPr>
            <w:r w:rsidRPr="0032393E">
              <w:rPr>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6BC59E" w14:textId="77777777" w:rsidR="004432BF" w:rsidRPr="0032393E" w:rsidRDefault="004432BF" w:rsidP="00FF4DB0">
            <w:pPr>
              <w:pStyle w:val="Tabletext"/>
              <w:spacing w:before="20" w:after="20"/>
              <w:jc w:val="center"/>
              <w:rPr>
                <w:sz w:val="18"/>
                <w:szCs w:val="18"/>
                <w:lang w:val="fr-FR"/>
              </w:rPr>
            </w:pPr>
            <w:r w:rsidRPr="0032393E">
              <w:rPr>
                <w:sz w:val="18"/>
                <w:szCs w:val="18"/>
                <w:lang w:val="fr-FR"/>
              </w:rPr>
              <w:t>508 5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892CB1" w14:textId="0030FA55" w:rsidR="004432BF" w:rsidRPr="0032393E" w:rsidRDefault="004432BF" w:rsidP="00FF4DB0">
            <w:pPr>
              <w:pStyle w:val="Tabletext"/>
              <w:spacing w:before="20" w:after="20"/>
              <w:jc w:val="center"/>
              <w:rPr>
                <w:sz w:val="18"/>
                <w:szCs w:val="18"/>
                <w:lang w:val="fr-FR"/>
              </w:rPr>
            </w:pPr>
            <w:r w:rsidRPr="0032393E">
              <w:rPr>
                <w:sz w:val="18"/>
                <w:szCs w:val="18"/>
                <w:lang w:val="fr-FR"/>
              </w:rPr>
              <w:t>Centre d'aide humanitaire et de secours du Roi Salman (KS</w:t>
            </w:r>
            <w:r w:rsidR="005E3C92" w:rsidRPr="0032393E">
              <w:rPr>
                <w:sz w:val="18"/>
                <w:szCs w:val="18"/>
                <w:lang w:val="fr-FR"/>
              </w:rPr>
              <w:t> </w:t>
            </w:r>
            <w:r w:rsidRPr="0032393E">
              <w:rPr>
                <w:sz w:val="18"/>
                <w:szCs w:val="18"/>
                <w:lang w:val="fr-FR"/>
              </w:rPr>
              <w:t>Relief)</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75C419" w14:textId="7F4BBE09" w:rsidR="004432BF" w:rsidRPr="0032393E" w:rsidRDefault="005E3C92" w:rsidP="00FF4DB0">
            <w:pPr>
              <w:pStyle w:val="Tabletext"/>
              <w:spacing w:before="20" w:after="20"/>
              <w:rPr>
                <w:sz w:val="18"/>
                <w:szCs w:val="18"/>
                <w:lang w:val="fr-FR"/>
              </w:rPr>
            </w:pPr>
            <w:r w:rsidRPr="0032393E">
              <w:rPr>
                <w:sz w:val="18"/>
                <w:szCs w:val="18"/>
                <w:lang w:val="fr-FR"/>
              </w:rPr>
              <w:t>Rés. 34 de la CMDT</w:t>
            </w:r>
          </w:p>
        </w:tc>
      </w:tr>
      <w:tr w:rsidR="004432BF" w:rsidRPr="0032393E" w14:paraId="40BDF68C"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A70804" w14:textId="35C651D4" w:rsidR="004432BF" w:rsidRPr="0032393E" w:rsidRDefault="004432BF" w:rsidP="00FF4DB0">
            <w:pPr>
              <w:pStyle w:val="Tabletext"/>
              <w:spacing w:before="20" w:after="20"/>
              <w:rPr>
                <w:sz w:val="18"/>
                <w:szCs w:val="18"/>
                <w:lang w:val="fr-FR"/>
              </w:rPr>
            </w:pPr>
            <w:r w:rsidRPr="0032393E">
              <w:rPr>
                <w:b/>
                <w:bCs/>
                <w:sz w:val="18"/>
                <w:szCs w:val="18"/>
                <w:lang w:val="fr-FR"/>
              </w:rPr>
              <w:t>Pays bénéficiaires</w:t>
            </w:r>
            <w:r w:rsidRPr="0032393E">
              <w:rPr>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EB5F90" w14:textId="143DF947" w:rsidR="004432BF" w:rsidRPr="0032393E" w:rsidRDefault="004432BF" w:rsidP="00FF4DB0">
            <w:pPr>
              <w:pStyle w:val="Tabletext"/>
              <w:spacing w:before="20" w:after="20"/>
              <w:rPr>
                <w:sz w:val="18"/>
                <w:szCs w:val="18"/>
                <w:lang w:val="fr-FR"/>
              </w:rPr>
            </w:pPr>
            <w:r w:rsidRPr="0032393E">
              <w:rPr>
                <w:sz w:val="18"/>
                <w:szCs w:val="18"/>
                <w:lang w:val="fr-FR"/>
              </w:rPr>
              <w:t>Projet régional ou multirégional bénéficiant aux pays de la région</w:t>
            </w:r>
          </w:p>
        </w:tc>
      </w:tr>
      <w:tr w:rsidR="004432BF" w:rsidRPr="0032393E" w14:paraId="2509731B"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A82D87" w14:textId="77777777" w:rsidR="004432BF" w:rsidRPr="0032393E" w:rsidRDefault="004432BF" w:rsidP="00FF4DB0">
            <w:pPr>
              <w:pStyle w:val="Tabletext"/>
              <w:spacing w:before="20" w:after="20"/>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E777A0" w14:textId="77777777" w:rsidR="004432BF" w:rsidRPr="0032393E" w:rsidRDefault="004432BF" w:rsidP="00FF4DB0">
            <w:pPr>
              <w:pStyle w:val="Tabletext"/>
              <w:spacing w:before="20" w:after="20"/>
              <w:rPr>
                <w:sz w:val="18"/>
                <w:szCs w:val="18"/>
                <w:lang w:val="fr-FR"/>
              </w:rPr>
            </w:pPr>
            <w:r w:rsidRPr="0032393E">
              <w:rPr>
                <w:sz w:val="18"/>
                <w:szCs w:val="18"/>
                <w:lang w:val="fr-FR"/>
              </w:rPr>
              <w:t>Les principaux résultats de ce projet ont été de permettre la mise à disposition d'un réseau large bande (et de services numériques) pour mieux lutter contre la pandémie de COVID-19 (et faire face aux éventuels futurs risques sanitaires), atténuer ses effets et s'adapter aux nouvelles conditions sociales et économiques imposées par le COVID-19, notamment: a) pour les ressortissants de pays touchés par la crise du COVID-19, en particulier dans les zones rurales et difficiles d'accès; b) en permettant aux établissements de santé de fournir des services de télémédecine et aux écoles d'assurer un enseignement à distance dans les zones touchées par le COVID-19; c) en permettant aux gouvernements et aux équipes d'urgence de coordonner les efforts et les activités d'intervention dans le cas de situations d'urgence liées au COVID-19.</w:t>
            </w:r>
          </w:p>
          <w:p w14:paraId="02E4F7F7" w14:textId="77777777" w:rsidR="004432BF" w:rsidRPr="0032393E" w:rsidRDefault="004432BF" w:rsidP="00FF4DB0">
            <w:pPr>
              <w:pStyle w:val="Tabletext"/>
              <w:spacing w:before="20" w:after="20"/>
              <w:rPr>
                <w:sz w:val="18"/>
                <w:szCs w:val="18"/>
                <w:lang w:val="fr-FR"/>
              </w:rPr>
            </w:pPr>
            <w:r w:rsidRPr="0032393E">
              <w:rPr>
                <w:sz w:val="18"/>
                <w:szCs w:val="18"/>
                <w:lang w:val="fr-FR"/>
              </w:rPr>
              <w:t>Autres bénéfices du projet: 1) élargissement de la connectivité; 2) résilience accrue du réseau; 3) augmentation du débit du large bande; 4) utilisation de l'apprentissage à distance et de la télémédecine; 5) renforcement de l'écosystème numérique.</w:t>
            </w:r>
          </w:p>
        </w:tc>
      </w:tr>
      <w:tr w:rsidR="004432BF" w:rsidRPr="0032393E" w14:paraId="4D68672D"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91AB60" w14:textId="17C66B9D" w:rsidR="004432BF" w:rsidRPr="0032393E" w:rsidRDefault="004432BF" w:rsidP="00AB408F">
            <w:pPr>
              <w:pStyle w:val="Tabletext"/>
              <w:widowControl w:val="0"/>
              <w:spacing w:before="0" w:after="0"/>
              <w:rPr>
                <w:sz w:val="16"/>
                <w:szCs w:val="16"/>
                <w:lang w:val="fr-FR"/>
              </w:rPr>
            </w:pPr>
          </w:p>
        </w:tc>
      </w:tr>
      <w:tr w:rsidR="004432BF" w:rsidRPr="0032393E" w14:paraId="51AB3E18"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4B195E" w14:textId="77777777" w:rsidR="004432BF" w:rsidRPr="0032393E" w:rsidRDefault="004432BF" w:rsidP="00BD39F7">
            <w:pPr>
              <w:pStyle w:val="Tabletext"/>
              <w:keepNext/>
              <w:keepLines/>
              <w:jc w:val="center"/>
              <w:rPr>
                <w:sz w:val="18"/>
                <w:szCs w:val="18"/>
                <w:lang w:val="fr-FR"/>
              </w:rPr>
            </w:pPr>
            <w:r w:rsidRPr="0032393E">
              <w:rPr>
                <w:b/>
                <w:bCs/>
                <w:sz w:val="18"/>
                <w:szCs w:val="18"/>
                <w:lang w:val="fr-FR"/>
              </w:rPr>
              <w:lastRenderedPageBreak/>
              <w:t>9GLO21112</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18F3D5" w14:textId="77777777" w:rsidR="004432BF" w:rsidRPr="0032393E" w:rsidRDefault="004432BF" w:rsidP="00BD39F7">
            <w:pPr>
              <w:pStyle w:val="Tabletext"/>
              <w:keepNext/>
              <w:keepLines/>
              <w:rPr>
                <w:sz w:val="18"/>
                <w:szCs w:val="18"/>
                <w:lang w:val="fr-FR"/>
              </w:rPr>
            </w:pPr>
            <w:r w:rsidRPr="0032393E">
              <w:rPr>
                <w:sz w:val="18"/>
                <w:szCs w:val="18"/>
                <w:lang w:val="fr-FR"/>
              </w:rPr>
              <w:t>Créer un cyberespace sain et sécurisé au profit des enfants</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4EED34" w14:textId="77777777" w:rsidR="004432BF" w:rsidRPr="0032393E" w:rsidRDefault="004432BF" w:rsidP="00BD39F7">
            <w:pPr>
              <w:pStyle w:val="Tabletext"/>
              <w:keepNext/>
              <w:keepLines/>
              <w:jc w:val="center"/>
              <w:rPr>
                <w:sz w:val="18"/>
                <w:szCs w:val="18"/>
                <w:lang w:val="fr-FR"/>
              </w:rPr>
            </w:pPr>
            <w:r w:rsidRPr="0032393E">
              <w:rPr>
                <w:sz w:val="18"/>
                <w:szCs w:val="18"/>
                <w:lang w:val="fr-FR"/>
              </w:rPr>
              <w:t>1er août 2021</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EE878F" w14:textId="77777777" w:rsidR="004432BF" w:rsidRPr="0032393E" w:rsidRDefault="004432BF" w:rsidP="00BD39F7">
            <w:pPr>
              <w:pStyle w:val="Tabletext"/>
              <w:keepNext/>
              <w:keepLines/>
              <w:jc w:val="center"/>
              <w:rPr>
                <w:sz w:val="18"/>
                <w:szCs w:val="18"/>
                <w:lang w:val="fr-FR"/>
              </w:rPr>
            </w:pPr>
            <w:r w:rsidRPr="0032393E">
              <w:rPr>
                <w:sz w:val="18"/>
                <w:szCs w:val="18"/>
                <w:lang w:val="fr-FR"/>
              </w:rPr>
              <w:t>31 décembre 2025</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D33E1C" w14:textId="77777777" w:rsidR="004432BF" w:rsidRPr="0032393E" w:rsidRDefault="004432BF" w:rsidP="00BD39F7">
            <w:pPr>
              <w:pStyle w:val="Tabletext"/>
              <w:keepNext/>
              <w:keepLines/>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0284C0" w14:textId="77777777" w:rsidR="004432BF" w:rsidRPr="0032393E" w:rsidRDefault="004432BF" w:rsidP="00BD39F7">
            <w:pPr>
              <w:pStyle w:val="Tabletext"/>
              <w:keepNext/>
              <w:keepLines/>
              <w:jc w:val="center"/>
              <w:rPr>
                <w:sz w:val="18"/>
                <w:szCs w:val="18"/>
                <w:lang w:val="fr-FR"/>
              </w:rPr>
            </w:pPr>
            <w:r w:rsidRPr="0032393E">
              <w:rPr>
                <w:sz w:val="18"/>
                <w:szCs w:val="18"/>
                <w:lang w:val="fr-FR"/>
              </w:rPr>
              <w:t>1 825 338</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AB85A6" w14:textId="77777777" w:rsidR="004432BF" w:rsidRPr="0032393E" w:rsidRDefault="004432BF" w:rsidP="00BD39F7">
            <w:pPr>
              <w:pStyle w:val="Tabletext"/>
              <w:keepNext/>
              <w:keepLines/>
              <w:jc w:val="center"/>
              <w:rPr>
                <w:sz w:val="18"/>
                <w:szCs w:val="18"/>
                <w:lang w:val="fr-FR"/>
              </w:rPr>
            </w:pPr>
            <w:r w:rsidRPr="0032393E">
              <w:rPr>
                <w:sz w:val="18"/>
                <w:szCs w:val="18"/>
                <w:lang w:val="fr-FR"/>
              </w:rPr>
              <w:t>Autorité nationale de cybersécurité (NCA) du Royaume d'Arabie saoudite</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C8CC0A" w14:textId="77777777" w:rsidR="005E3C92" w:rsidRPr="0032393E" w:rsidRDefault="005E3C92" w:rsidP="005E3C92">
            <w:pPr>
              <w:pStyle w:val="Tabletext"/>
              <w:keepNext/>
              <w:keepLines/>
              <w:rPr>
                <w:sz w:val="18"/>
                <w:szCs w:val="18"/>
                <w:lang w:val="fr-FR"/>
              </w:rPr>
            </w:pPr>
            <w:r w:rsidRPr="0032393E">
              <w:rPr>
                <w:sz w:val="18"/>
                <w:szCs w:val="18"/>
                <w:lang w:val="fr-FR"/>
              </w:rPr>
              <w:t>Rés. 45 de la CMDT</w:t>
            </w:r>
          </w:p>
          <w:p w14:paraId="5FEBDF33" w14:textId="0B4879AC" w:rsidR="004432BF" w:rsidRPr="0032393E" w:rsidRDefault="005E3C92" w:rsidP="005E3C92">
            <w:pPr>
              <w:pStyle w:val="Tabletext"/>
              <w:keepNext/>
              <w:keepLines/>
              <w:rPr>
                <w:sz w:val="18"/>
                <w:szCs w:val="18"/>
                <w:lang w:val="fr-FR"/>
              </w:rPr>
            </w:pPr>
            <w:r w:rsidRPr="0032393E">
              <w:rPr>
                <w:sz w:val="18"/>
                <w:szCs w:val="18"/>
                <w:lang w:val="fr-FR"/>
              </w:rPr>
              <w:t>Rés. 69 de la CMDT</w:t>
            </w:r>
          </w:p>
        </w:tc>
      </w:tr>
      <w:tr w:rsidR="004432BF" w:rsidRPr="0032393E" w14:paraId="1201516A"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7A0825" w14:textId="77777777" w:rsidR="004432BF" w:rsidRPr="0032393E" w:rsidRDefault="004432BF" w:rsidP="00BD39F7">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973CB9" w14:textId="77777777" w:rsidR="004432BF" w:rsidRPr="0032393E" w:rsidRDefault="004432BF" w:rsidP="00BD39F7">
            <w:pPr>
              <w:pStyle w:val="Tabletext"/>
              <w:rPr>
                <w:sz w:val="18"/>
                <w:szCs w:val="18"/>
                <w:lang w:val="fr-FR"/>
              </w:rPr>
            </w:pPr>
            <w:r w:rsidRPr="0032393E">
              <w:rPr>
                <w:sz w:val="18"/>
                <w:szCs w:val="18"/>
                <w:lang w:val="fr-FR"/>
              </w:rPr>
              <w:t>Albanie, Arménie, Burundi, Éthiopie, Malawi, Malte, Maroc, Ouzbékistan</w:t>
            </w:r>
          </w:p>
        </w:tc>
      </w:tr>
      <w:tr w:rsidR="004432BF" w:rsidRPr="0032393E" w14:paraId="7BAA744E"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9CF891" w14:textId="77777777" w:rsidR="004432BF" w:rsidRPr="0032393E" w:rsidRDefault="004432BF" w:rsidP="00BD39F7">
            <w:pPr>
              <w:pStyle w:val="Tabletext"/>
              <w:keepN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F8C132" w14:textId="77777777" w:rsidR="004432BF" w:rsidRPr="0032393E" w:rsidRDefault="004432BF" w:rsidP="00BD39F7">
            <w:pPr>
              <w:pStyle w:val="Tabletext"/>
              <w:keepNext/>
              <w:rPr>
                <w:sz w:val="18"/>
                <w:szCs w:val="18"/>
                <w:lang w:val="fr-FR"/>
              </w:rPr>
            </w:pPr>
            <w:r w:rsidRPr="0032393E">
              <w:rPr>
                <w:sz w:val="18"/>
                <w:szCs w:val="18"/>
                <w:lang w:val="fr-FR"/>
              </w:rPr>
              <w:t>Diffusion et adaptation des lignes directrices relatives à la protection en ligne des enfants: a) traduction des lignes directrices relatives à la protection en ligne des enfants et des ressources connexes dans les langues nationales; b) élaboration de campagnes de sensibilisation sur les lignes directrices relatives à la protection des enfants en ligne dans les langues nationales et fourniture d'un appui à cet égard; c) organisation et mise en place de formations en présentiel et en ligne dans les langues nationales par des tiers, en fournissant une assistance technique aux parties prenantes locales.</w:t>
            </w:r>
          </w:p>
          <w:p w14:paraId="511871EE" w14:textId="77777777" w:rsidR="004432BF" w:rsidRPr="0032393E" w:rsidRDefault="004432BF" w:rsidP="00BD39F7">
            <w:pPr>
              <w:pStyle w:val="Tabletext"/>
              <w:keepNext/>
              <w:rPr>
                <w:sz w:val="18"/>
                <w:szCs w:val="18"/>
                <w:lang w:val="fr-FR"/>
              </w:rPr>
            </w:pPr>
            <w:r w:rsidRPr="0032393E">
              <w:rPr>
                <w:sz w:val="18"/>
                <w:szCs w:val="18"/>
                <w:lang w:val="fr-FR"/>
              </w:rPr>
              <w:t>Programmes de formation complets: a) élaboration de séances de formation adaptables en présentiel et en ligne pour les enfants et les jeunes afin de les faire participer à la consultation et à la création conjointe de processus liés à la protection en ligne des enfants; b) mise en œuvre de programmes de "formation des formateurs" pour permettre aux parents, tuteurs, éducateurs et professionnels des TIC d'accéder à des outils de renforcement des compétences numériques en matière de sécurité par le biais de plates-formes innovantes s'appuyant sur des contenus traduits; c) déploiement, suivi et évaluation des programmes de formation.</w:t>
            </w:r>
          </w:p>
          <w:p w14:paraId="31D79E57" w14:textId="77777777" w:rsidR="004432BF" w:rsidRPr="0032393E" w:rsidRDefault="004432BF" w:rsidP="00BD39F7">
            <w:pPr>
              <w:pStyle w:val="Tabletext"/>
              <w:keepNext/>
              <w:rPr>
                <w:sz w:val="18"/>
                <w:szCs w:val="18"/>
                <w:lang w:val="fr-FR"/>
              </w:rPr>
            </w:pPr>
            <w:r w:rsidRPr="0032393E">
              <w:rPr>
                <w:sz w:val="18"/>
                <w:szCs w:val="18"/>
                <w:lang w:val="fr-FR"/>
              </w:rPr>
              <w:t>Élaboration d'outils numériques et fourniture d'un appui à cet égard: travaux de recherche-développement sur un jeu à code source ouvert pour les enfants de moins de 13 ans et d'une application mobile pour les enfants de moins de 18 ans sur la base des lignes directrices relatives à la protection en ligne des enfants, mettant en vedette Sango, la mascotte de la protection en ligne des enfants.</w:t>
            </w:r>
          </w:p>
          <w:p w14:paraId="37E23225" w14:textId="77777777" w:rsidR="004432BF" w:rsidRPr="0032393E" w:rsidRDefault="004432BF" w:rsidP="00BD39F7">
            <w:pPr>
              <w:pStyle w:val="Tabletext"/>
              <w:keepNext/>
              <w:rPr>
                <w:sz w:val="18"/>
                <w:szCs w:val="18"/>
                <w:lang w:val="fr-FR"/>
              </w:rPr>
            </w:pPr>
            <w:r w:rsidRPr="0032393E">
              <w:rPr>
                <w:sz w:val="18"/>
                <w:szCs w:val="18"/>
                <w:lang w:val="fr-FR"/>
              </w:rPr>
              <w:t>Adoption de cadres nationaux: a) fourniture d'un appui à l'élaboration de projets de cadres nationaux ou à l'identification des éléments prioritaires d'un cadre national pour la protection en ligne des enfants reposant sur l'examen des cadres, politiques et réglementations existants; b) organisation de consultations avec des experts internationaux en vue de l'harmonisation des cadres nationaux; c) suivi et évaluation par rapport à la stratégie élaborée; d) définition de 10 principes mondiaux en matière de protection en ligne des enfants, en élargissant et en prenant en considération les cadres existants.</w:t>
            </w:r>
          </w:p>
        </w:tc>
      </w:tr>
      <w:tr w:rsidR="004432BF" w:rsidRPr="0032393E" w14:paraId="163A4BEB"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3CBD62" w14:textId="558C8DEA" w:rsidR="004432BF" w:rsidRPr="0032393E" w:rsidRDefault="004432BF" w:rsidP="00BD39F7">
            <w:pPr>
              <w:pStyle w:val="Tabletext"/>
              <w:rPr>
                <w:sz w:val="18"/>
                <w:szCs w:val="18"/>
                <w:lang w:val="fr-FR"/>
              </w:rPr>
            </w:pPr>
          </w:p>
        </w:tc>
      </w:tr>
      <w:tr w:rsidR="004432BF" w:rsidRPr="0032393E" w14:paraId="09318B6E"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7F3EC0" w14:textId="77777777" w:rsidR="004432BF" w:rsidRPr="0032393E" w:rsidRDefault="004432BF" w:rsidP="00BD39F7">
            <w:pPr>
              <w:pStyle w:val="Tabletext"/>
              <w:jc w:val="center"/>
              <w:rPr>
                <w:sz w:val="18"/>
                <w:szCs w:val="18"/>
                <w:lang w:val="fr-FR"/>
              </w:rPr>
            </w:pPr>
            <w:r w:rsidRPr="0032393E">
              <w:rPr>
                <w:b/>
                <w:bCs/>
                <w:sz w:val="18"/>
                <w:szCs w:val="18"/>
                <w:lang w:val="fr-FR"/>
              </w:rPr>
              <w:t>9GLO23124</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97376D" w14:textId="77777777" w:rsidR="004432BF" w:rsidRPr="0032393E" w:rsidRDefault="004432BF" w:rsidP="00BD39F7">
            <w:pPr>
              <w:pStyle w:val="Tabletext"/>
              <w:rPr>
                <w:sz w:val="18"/>
                <w:szCs w:val="18"/>
                <w:lang w:val="fr-FR"/>
              </w:rPr>
            </w:pPr>
            <w:r w:rsidRPr="0032393E">
              <w:rPr>
                <w:sz w:val="18"/>
                <w:szCs w:val="18"/>
                <w:lang w:val="fr-FR"/>
              </w:rPr>
              <w:t>Partenariat pour un renforcement de la cybersécurité – Phase 1</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3604BF" w14:textId="77777777" w:rsidR="004432BF" w:rsidRPr="0032393E" w:rsidRDefault="004432BF" w:rsidP="00BD39F7">
            <w:pPr>
              <w:pStyle w:val="Tabletext"/>
              <w:jc w:val="center"/>
              <w:rPr>
                <w:sz w:val="18"/>
                <w:szCs w:val="18"/>
                <w:lang w:val="fr-FR"/>
              </w:rPr>
            </w:pPr>
            <w:r w:rsidRPr="0032393E">
              <w:rPr>
                <w:sz w:val="18"/>
                <w:szCs w:val="18"/>
                <w:lang w:val="fr-FR"/>
              </w:rPr>
              <w:t>1er mars 2023</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60FD6A" w14:textId="77777777" w:rsidR="004432BF" w:rsidRPr="0032393E" w:rsidRDefault="004432BF" w:rsidP="00BD39F7">
            <w:pPr>
              <w:pStyle w:val="Tabletext"/>
              <w:jc w:val="center"/>
              <w:rPr>
                <w:sz w:val="18"/>
                <w:szCs w:val="18"/>
                <w:lang w:val="fr-FR"/>
              </w:rPr>
            </w:pPr>
            <w:r w:rsidRPr="0032393E">
              <w:rPr>
                <w:sz w:val="18"/>
                <w:szCs w:val="18"/>
                <w:lang w:val="fr-FR"/>
              </w:rPr>
              <w:t>31 décembre 2023</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E67FE2" w14:textId="77777777" w:rsidR="004432BF" w:rsidRPr="0032393E" w:rsidRDefault="004432BF" w:rsidP="00BD39F7">
            <w:pPr>
              <w:pStyle w:val="Tabletext"/>
              <w:jc w:val="center"/>
              <w:rPr>
                <w:sz w:val="18"/>
                <w:szCs w:val="18"/>
                <w:lang w:val="fr-FR"/>
              </w:rPr>
            </w:pPr>
            <w:r w:rsidRPr="0032393E">
              <w:rPr>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C4D9AA" w14:textId="77777777" w:rsidR="004432BF" w:rsidRPr="0032393E" w:rsidRDefault="004432BF" w:rsidP="00BD39F7">
            <w:pPr>
              <w:pStyle w:val="Tabletext"/>
              <w:jc w:val="center"/>
              <w:rPr>
                <w:sz w:val="18"/>
                <w:szCs w:val="18"/>
                <w:lang w:val="fr-FR"/>
              </w:rPr>
            </w:pPr>
            <w:r w:rsidRPr="0032393E">
              <w:rPr>
                <w:sz w:val="18"/>
                <w:szCs w:val="18"/>
                <w:lang w:val="fr-FR"/>
              </w:rPr>
              <w:t>426 869</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DF436D" w14:textId="77777777" w:rsidR="004432BF" w:rsidRPr="0032393E" w:rsidRDefault="004432BF" w:rsidP="005E3C92">
            <w:pPr>
              <w:pStyle w:val="Tabletext"/>
              <w:tabs>
                <w:tab w:val="clear" w:pos="1985"/>
                <w:tab w:val="clear" w:pos="2268"/>
              </w:tabs>
              <w:ind w:left="-81" w:right="-73"/>
              <w:jc w:val="center"/>
              <w:rPr>
                <w:sz w:val="18"/>
                <w:szCs w:val="18"/>
                <w:lang w:val="fr-FR"/>
              </w:rPr>
            </w:pPr>
            <w:r w:rsidRPr="0032393E">
              <w:rPr>
                <w:sz w:val="18"/>
                <w:szCs w:val="18"/>
                <w:lang w:val="fr-FR"/>
              </w:rPr>
              <w:t>Deutsche Gesellschaft für Internationale Zusammenarbeit (Agence allemande pour la coopération internationale ou GIZ)</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C7B581" w14:textId="77777777" w:rsidR="005E3C92" w:rsidRPr="0032393E" w:rsidRDefault="005E3C92" w:rsidP="005E3C92">
            <w:pPr>
              <w:pStyle w:val="Tabletext"/>
              <w:rPr>
                <w:sz w:val="18"/>
                <w:szCs w:val="18"/>
                <w:lang w:val="fr-FR"/>
              </w:rPr>
            </w:pPr>
            <w:r w:rsidRPr="0032393E">
              <w:rPr>
                <w:sz w:val="18"/>
                <w:szCs w:val="18"/>
                <w:lang w:val="fr-FR"/>
              </w:rPr>
              <w:t>Rés. 45 de la CMDT</w:t>
            </w:r>
          </w:p>
          <w:p w14:paraId="67C47727" w14:textId="498AD3FB" w:rsidR="004432BF" w:rsidRPr="0032393E" w:rsidRDefault="005E3C92" w:rsidP="005E3C92">
            <w:pPr>
              <w:pStyle w:val="Tabletext"/>
              <w:rPr>
                <w:sz w:val="18"/>
                <w:szCs w:val="18"/>
                <w:lang w:val="fr-FR"/>
              </w:rPr>
            </w:pPr>
            <w:r w:rsidRPr="0032393E">
              <w:rPr>
                <w:sz w:val="18"/>
                <w:szCs w:val="18"/>
                <w:lang w:val="fr-FR"/>
              </w:rPr>
              <w:t>Rés. 69 de la CMDT</w:t>
            </w:r>
          </w:p>
        </w:tc>
      </w:tr>
      <w:tr w:rsidR="004432BF" w:rsidRPr="0032393E" w14:paraId="15E77893"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BEC06B" w14:textId="77777777" w:rsidR="004432BF" w:rsidRPr="0032393E" w:rsidRDefault="004432BF" w:rsidP="00BD39F7">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E8B152" w14:textId="0DD55CA4" w:rsidR="004432BF" w:rsidRPr="0032393E" w:rsidRDefault="004432BF" w:rsidP="00BD39F7">
            <w:pPr>
              <w:pStyle w:val="Tabletext"/>
              <w:rPr>
                <w:sz w:val="18"/>
                <w:szCs w:val="18"/>
                <w:lang w:val="fr-FR"/>
              </w:rPr>
            </w:pPr>
            <w:r w:rsidRPr="0032393E">
              <w:rPr>
                <w:sz w:val="18"/>
                <w:szCs w:val="18"/>
                <w:lang w:val="fr-FR"/>
              </w:rPr>
              <w:t>Projet régional ou multirégional bénéficiant aux pays de la région</w:t>
            </w:r>
          </w:p>
        </w:tc>
      </w:tr>
      <w:tr w:rsidR="004432BF" w:rsidRPr="0032393E" w14:paraId="5BD4161F"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095473" w14:textId="77777777" w:rsidR="004432BF" w:rsidRPr="0032393E" w:rsidRDefault="004432BF" w:rsidP="00BD39F7">
            <w:pPr>
              <w:pStyle w:val="Tabletext"/>
              <w:rPr>
                <w:b/>
                <w:bCs/>
                <w:sz w:val="18"/>
                <w:szCs w:val="18"/>
                <w:lang w:val="fr-FR"/>
              </w:rPr>
            </w:pPr>
            <w:r w:rsidRPr="0032393E">
              <w:rPr>
                <w:b/>
                <w:bCs/>
                <w:sz w:val="18"/>
                <w:szCs w:val="18"/>
                <w:lang w:val="fr-FR"/>
              </w:rPr>
              <w:lastRenderedPageBreak/>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9B0B2" w14:textId="77777777" w:rsidR="004432BF" w:rsidRPr="0032393E" w:rsidRDefault="004432BF" w:rsidP="00BD39F7">
            <w:pPr>
              <w:pStyle w:val="Tabletext"/>
              <w:rPr>
                <w:sz w:val="18"/>
                <w:szCs w:val="18"/>
                <w:lang w:val="fr-FR"/>
              </w:rPr>
            </w:pPr>
            <w:r w:rsidRPr="0032393E">
              <w:rPr>
                <w:sz w:val="18"/>
                <w:szCs w:val="18"/>
                <w:lang w:val="fr-FR"/>
              </w:rPr>
              <w:t>Le projet a permis de former 101 femmes par le biais de diverses activités, notamment des cours à suivre à son rythme, des sessions en ligne sur la cyberdiplomatie et des séances de formation en direct, au sujet desquelles 90% des participants se sont déclarés très satisfaits. Le projet comprenait 12 exercices pratiques, cinq conférences inspirantes et trois rencontres entre professionnels, chacune de ces manifestations ayant reçu des retours positifs. Le programme de mentorat a dépassé ses objectifs et bénéficié à 67 femmes pour une note moyenne de satisfaction de 9/10.</w:t>
            </w:r>
          </w:p>
          <w:p w14:paraId="51FC6C50" w14:textId="77777777" w:rsidR="004432BF" w:rsidRPr="0032393E" w:rsidRDefault="004432BF" w:rsidP="00BD39F7">
            <w:pPr>
              <w:pStyle w:val="Tabletext"/>
              <w:rPr>
                <w:sz w:val="18"/>
                <w:szCs w:val="18"/>
                <w:lang w:val="fr-FR"/>
              </w:rPr>
            </w:pPr>
            <w:r w:rsidRPr="0032393E">
              <w:rPr>
                <w:sz w:val="18"/>
                <w:szCs w:val="18"/>
                <w:lang w:val="fr-FR"/>
              </w:rPr>
              <w:t>Dans l'ensemble, le projet a maintenu un niveau élevé d'engagement, 95 de ses participants étant restés actifs, et a permis à ces derniers de gagner en confiance, de mieux comprendre les questions internationales de cybersécurité et d'acquérir des connaissances sur l'élaboration de politiques en matière de cybersécurité.</w:t>
            </w:r>
          </w:p>
        </w:tc>
      </w:tr>
      <w:tr w:rsidR="004432BF" w:rsidRPr="0032393E" w14:paraId="2478B88C"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19407" w14:textId="7D03CBCB" w:rsidR="004432BF" w:rsidRPr="0032393E" w:rsidRDefault="004432BF" w:rsidP="00BD39F7">
            <w:pPr>
              <w:pStyle w:val="Tabletext"/>
              <w:rPr>
                <w:sz w:val="18"/>
                <w:szCs w:val="18"/>
                <w:lang w:val="fr-FR"/>
              </w:rPr>
            </w:pPr>
          </w:p>
        </w:tc>
      </w:tr>
      <w:tr w:rsidR="004432BF" w:rsidRPr="0032393E" w14:paraId="5A3887EC" w14:textId="77777777" w:rsidTr="005E3C92">
        <w:trPr>
          <w:trHeight w:val="1176"/>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4C8AD5" w14:textId="77777777" w:rsidR="004432BF" w:rsidRPr="0032393E" w:rsidRDefault="004432BF" w:rsidP="00BD39F7">
            <w:pPr>
              <w:pStyle w:val="Tabletext"/>
              <w:jc w:val="center"/>
              <w:rPr>
                <w:sz w:val="18"/>
                <w:szCs w:val="18"/>
                <w:lang w:val="fr-FR"/>
              </w:rPr>
            </w:pPr>
            <w:r w:rsidRPr="0032393E">
              <w:rPr>
                <w:b/>
                <w:bCs/>
                <w:sz w:val="18"/>
                <w:szCs w:val="18"/>
                <w:lang w:val="fr-FR"/>
              </w:rPr>
              <w:t>9GLO23126</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76DB29" w14:textId="77777777" w:rsidR="004432BF" w:rsidRPr="0032393E" w:rsidRDefault="004432BF" w:rsidP="00BD39F7">
            <w:pPr>
              <w:pStyle w:val="Tabletext"/>
              <w:rPr>
                <w:sz w:val="18"/>
                <w:szCs w:val="18"/>
                <w:lang w:val="fr-FR"/>
              </w:rPr>
            </w:pPr>
            <w:r w:rsidRPr="0032393E">
              <w:rPr>
                <w:sz w:val="18"/>
                <w:szCs w:val="18"/>
                <w:lang w:val="fr-FR"/>
              </w:rPr>
              <w:t xml:space="preserve">Élaboration et mise en œuvre d'une politique et d'une réglementation sur les déchets d'équipements électriques et électroniques pour une économie circulaire </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C255D6" w14:textId="77777777" w:rsidR="004432BF" w:rsidRPr="0032393E" w:rsidRDefault="004432BF" w:rsidP="00BD39F7">
            <w:pPr>
              <w:pStyle w:val="Tabletext"/>
              <w:jc w:val="center"/>
              <w:rPr>
                <w:sz w:val="18"/>
                <w:szCs w:val="18"/>
                <w:lang w:val="fr-FR"/>
              </w:rPr>
            </w:pPr>
            <w:r w:rsidRPr="0032393E">
              <w:rPr>
                <w:sz w:val="18"/>
                <w:szCs w:val="18"/>
                <w:lang w:val="fr-FR"/>
              </w:rPr>
              <w:t>1er juillet 2023</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63D773" w14:textId="77777777" w:rsidR="004432BF" w:rsidRPr="0032393E" w:rsidRDefault="004432BF" w:rsidP="00BD39F7">
            <w:pPr>
              <w:pStyle w:val="Tabletext"/>
              <w:jc w:val="center"/>
              <w:rPr>
                <w:sz w:val="18"/>
                <w:szCs w:val="18"/>
                <w:lang w:val="fr-FR"/>
              </w:rPr>
            </w:pPr>
            <w:r w:rsidRPr="0032393E">
              <w:rPr>
                <w:sz w:val="18"/>
                <w:szCs w:val="18"/>
                <w:lang w:val="fr-FR"/>
              </w:rPr>
              <w:t>31 décembre 2025</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4D1A83" w14:textId="77777777" w:rsidR="004432BF" w:rsidRPr="0032393E" w:rsidRDefault="004432BF" w:rsidP="00BD39F7">
            <w:pPr>
              <w:pStyle w:val="Tabletext"/>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FEF539" w14:textId="77777777" w:rsidR="004432BF" w:rsidRPr="0032393E" w:rsidRDefault="004432BF" w:rsidP="00BD39F7">
            <w:pPr>
              <w:pStyle w:val="Tabletext"/>
              <w:jc w:val="center"/>
              <w:rPr>
                <w:sz w:val="18"/>
                <w:szCs w:val="18"/>
                <w:lang w:val="fr-FR"/>
              </w:rPr>
            </w:pPr>
            <w:r w:rsidRPr="0032393E">
              <w:rPr>
                <w:sz w:val="18"/>
                <w:szCs w:val="18"/>
                <w:lang w:val="fr-FR"/>
              </w:rPr>
              <w:t>452 0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2592F" w14:textId="77777777" w:rsidR="004432BF" w:rsidRPr="0032393E" w:rsidRDefault="004432BF" w:rsidP="00BD39F7">
            <w:pPr>
              <w:pStyle w:val="Tabletext"/>
              <w:jc w:val="center"/>
              <w:rPr>
                <w:sz w:val="18"/>
                <w:szCs w:val="18"/>
                <w:lang w:val="fr-FR"/>
              </w:rPr>
            </w:pPr>
            <w:r w:rsidRPr="0032393E">
              <w:rPr>
                <w:sz w:val="18"/>
                <w:szCs w:val="18"/>
                <w:lang w:val="fr-FR"/>
              </w:rPr>
              <w:t>Commission des communications, de l'espace et des technologies (CST) du Royaume d'Arabie saoudite</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2E5E1" w14:textId="6D858407" w:rsidR="004432BF" w:rsidRPr="0032393E" w:rsidRDefault="005E3C92" w:rsidP="00BD39F7">
            <w:pPr>
              <w:pStyle w:val="Tabletext"/>
              <w:rPr>
                <w:sz w:val="18"/>
                <w:szCs w:val="18"/>
                <w:lang w:val="fr-FR"/>
              </w:rPr>
            </w:pPr>
            <w:r w:rsidRPr="0032393E">
              <w:rPr>
                <w:sz w:val="18"/>
                <w:szCs w:val="18"/>
                <w:lang w:val="fr-FR"/>
              </w:rPr>
              <w:t>Rés. 66 de la CMDT</w:t>
            </w:r>
          </w:p>
        </w:tc>
      </w:tr>
      <w:tr w:rsidR="004432BF" w:rsidRPr="0032393E" w14:paraId="1DB77C33"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C34353" w14:textId="77777777" w:rsidR="004432BF" w:rsidRPr="0032393E" w:rsidRDefault="004432BF" w:rsidP="00BD39F7">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FA91C7" w14:textId="77777777" w:rsidR="004432BF" w:rsidRPr="0032393E" w:rsidRDefault="004432BF" w:rsidP="00BD39F7">
            <w:pPr>
              <w:pStyle w:val="Tabletext"/>
              <w:rPr>
                <w:sz w:val="18"/>
                <w:szCs w:val="18"/>
                <w:lang w:val="fr-FR"/>
              </w:rPr>
            </w:pPr>
            <w:r w:rsidRPr="0032393E">
              <w:rPr>
                <w:sz w:val="18"/>
                <w:szCs w:val="18"/>
                <w:lang w:val="fr-FR"/>
              </w:rPr>
              <w:t xml:space="preserve">Paraguay, Rwanda, Zambie </w:t>
            </w:r>
          </w:p>
        </w:tc>
      </w:tr>
      <w:tr w:rsidR="004432BF" w:rsidRPr="0032393E" w14:paraId="1E3D9911"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248293" w14:textId="77777777" w:rsidR="004432BF" w:rsidRPr="0032393E" w:rsidRDefault="004432BF"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B21745" w14:textId="74FAEAE8" w:rsidR="004432BF" w:rsidRPr="0032393E" w:rsidRDefault="004432BF" w:rsidP="00BD39F7">
            <w:pPr>
              <w:pStyle w:val="Tabletext"/>
              <w:rPr>
                <w:sz w:val="18"/>
                <w:szCs w:val="18"/>
                <w:lang w:val="fr-FR"/>
              </w:rPr>
            </w:pPr>
            <w:r w:rsidRPr="0032393E">
              <w:rPr>
                <w:sz w:val="18"/>
                <w:szCs w:val="18"/>
                <w:lang w:val="fr-FR"/>
              </w:rPr>
              <w:t>Politiques et réglementations nationales en matière de DEEE: a) élaboration et/ou mise en œuvre de trois politiques ou réglementations nationales en matière de DEEE, y</w:t>
            </w:r>
            <w:r w:rsidR="005E3C92" w:rsidRPr="0032393E">
              <w:rPr>
                <w:sz w:val="18"/>
                <w:szCs w:val="18"/>
                <w:lang w:val="fr-FR"/>
              </w:rPr>
              <w:t> </w:t>
            </w:r>
            <w:r w:rsidRPr="0032393E">
              <w:rPr>
                <w:sz w:val="18"/>
                <w:szCs w:val="18"/>
                <w:lang w:val="fr-FR"/>
              </w:rPr>
              <w:t>compris éventuellement des amendements ou des suppléments aux cadres existants; b) participation des producteurs d'équipements électriques et électroniques à</w:t>
            </w:r>
            <w:r w:rsidR="00FF4DB0" w:rsidRPr="0032393E">
              <w:rPr>
                <w:sz w:val="18"/>
                <w:szCs w:val="18"/>
                <w:lang w:val="fr-FR"/>
              </w:rPr>
              <w:t> </w:t>
            </w:r>
            <w:r w:rsidRPr="0032393E">
              <w:rPr>
                <w:sz w:val="18"/>
                <w:szCs w:val="18"/>
                <w:lang w:val="fr-FR"/>
              </w:rPr>
              <w:t>3</w:t>
            </w:r>
            <w:r w:rsidR="00FF4DB0" w:rsidRPr="0032393E">
              <w:rPr>
                <w:sz w:val="18"/>
                <w:szCs w:val="18"/>
                <w:lang w:val="fr-FR"/>
              </w:rPr>
              <w:t> </w:t>
            </w:r>
            <w:r w:rsidRPr="0032393E">
              <w:rPr>
                <w:sz w:val="18"/>
                <w:szCs w:val="18"/>
                <w:lang w:val="fr-FR"/>
              </w:rPr>
              <w:t xml:space="preserve">séances sur la responsabilité élargie du producteur (REP) et sur le principe de pollueur-payeur. </w:t>
            </w:r>
          </w:p>
          <w:p w14:paraId="2D33920D" w14:textId="77777777" w:rsidR="004432BF" w:rsidRPr="0032393E" w:rsidRDefault="004432BF" w:rsidP="00BD39F7">
            <w:pPr>
              <w:pStyle w:val="Tabletext"/>
              <w:rPr>
                <w:sz w:val="18"/>
                <w:szCs w:val="18"/>
                <w:lang w:val="fr-FR"/>
              </w:rPr>
            </w:pPr>
            <w:r w:rsidRPr="0032393E">
              <w:rPr>
                <w:sz w:val="18"/>
                <w:szCs w:val="18"/>
                <w:lang w:val="fr-FR"/>
              </w:rPr>
              <w:t xml:space="preserve">Sensibilisation et mobilisation: a) mise en œuvre de trois campagnes de sensibilisation pour encourager la réexpédition des appareils usagés et en fin de vie, en s'appuyant sur des initiatives telles que "Recycle Your Device" (Recyclez vos appareils); b) conceptualisation et/ou mise en œuvre de trois cadres institutionnels du secteur privé pour la gestion durable des DEEE. </w:t>
            </w:r>
          </w:p>
          <w:p w14:paraId="2E76CA5A" w14:textId="23721EB7" w:rsidR="004432BF" w:rsidRPr="0032393E" w:rsidRDefault="004432BF" w:rsidP="00BD39F7">
            <w:pPr>
              <w:pStyle w:val="Tabletext"/>
              <w:rPr>
                <w:sz w:val="18"/>
                <w:szCs w:val="18"/>
                <w:lang w:val="fr-FR"/>
              </w:rPr>
            </w:pPr>
            <w:r w:rsidRPr="0032393E">
              <w:rPr>
                <w:sz w:val="18"/>
                <w:szCs w:val="18"/>
                <w:lang w:val="fr-FR"/>
              </w:rPr>
              <w:t>Financement durable et établissement de rapports: a) préparation de 3 rapports et/ou mécanismes institutionnels pour le financement durable de la gestion des DEEE; b)</w:t>
            </w:r>
            <w:r w:rsidR="005E3C92" w:rsidRPr="0032393E">
              <w:rPr>
                <w:sz w:val="18"/>
                <w:szCs w:val="18"/>
                <w:lang w:val="fr-FR"/>
              </w:rPr>
              <w:t> </w:t>
            </w:r>
            <w:r w:rsidRPr="0032393E">
              <w:rPr>
                <w:sz w:val="18"/>
                <w:szCs w:val="18"/>
                <w:lang w:val="fr-FR"/>
              </w:rPr>
              <w:t xml:space="preserve">création de trois supports promotionnels pour communiquer les activités et les effets du projet et de la collaboration entre les parties prenantes. </w:t>
            </w:r>
          </w:p>
        </w:tc>
      </w:tr>
      <w:tr w:rsidR="004432BF" w:rsidRPr="0032393E" w14:paraId="1538DB5D"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25E7C2" w14:textId="19E03F53" w:rsidR="004432BF" w:rsidRPr="0032393E" w:rsidRDefault="004432BF" w:rsidP="00BD39F7">
            <w:pPr>
              <w:pStyle w:val="Tabletext"/>
              <w:rPr>
                <w:sz w:val="18"/>
                <w:szCs w:val="18"/>
                <w:lang w:val="fr-FR"/>
              </w:rPr>
            </w:pPr>
          </w:p>
        </w:tc>
      </w:tr>
      <w:tr w:rsidR="005E3C92" w:rsidRPr="0032393E" w14:paraId="02B814E8" w14:textId="77777777" w:rsidTr="005E3C92">
        <w:trPr>
          <w:trHeight w:val="764"/>
        </w:trPr>
        <w:tc>
          <w:tcPr>
            <w:tcW w:w="539" w:type="pct"/>
            <w:tcBorders>
              <w:top w:val="single" w:sz="6" w:space="0" w:color="004B96"/>
              <w:left w:val="dotted" w:sz="6" w:space="0" w:color="004B96"/>
              <w:right w:val="dotted" w:sz="6" w:space="0" w:color="004B96"/>
            </w:tcBorders>
            <w:tcMar>
              <w:top w:w="75" w:type="dxa"/>
              <w:left w:w="75" w:type="dxa"/>
              <w:bottom w:w="75" w:type="dxa"/>
              <w:right w:w="75" w:type="dxa"/>
            </w:tcMar>
            <w:hideMark/>
          </w:tcPr>
          <w:p w14:paraId="4144491D" w14:textId="77777777" w:rsidR="005E3C92" w:rsidRPr="0032393E" w:rsidRDefault="005E3C92" w:rsidP="00BD39F7">
            <w:pPr>
              <w:pStyle w:val="Tabletext"/>
              <w:jc w:val="center"/>
              <w:rPr>
                <w:b/>
                <w:bCs/>
                <w:sz w:val="18"/>
                <w:szCs w:val="18"/>
                <w:lang w:val="fr-FR"/>
              </w:rPr>
            </w:pPr>
            <w:r w:rsidRPr="0032393E">
              <w:rPr>
                <w:b/>
                <w:bCs/>
                <w:sz w:val="18"/>
                <w:szCs w:val="18"/>
                <w:lang w:val="fr-FR"/>
              </w:rPr>
              <w:t>9GLO24137</w:t>
            </w:r>
          </w:p>
        </w:tc>
        <w:tc>
          <w:tcPr>
            <w:tcW w:w="1132" w:type="pct"/>
            <w:tcBorders>
              <w:top w:val="single" w:sz="6" w:space="0" w:color="004B96"/>
              <w:left w:val="dotted" w:sz="6" w:space="0" w:color="004B96"/>
              <w:right w:val="dotted" w:sz="6" w:space="0" w:color="004B96"/>
            </w:tcBorders>
            <w:tcMar>
              <w:top w:w="75" w:type="dxa"/>
              <w:left w:w="75" w:type="dxa"/>
              <w:bottom w:w="75" w:type="dxa"/>
              <w:right w:w="75" w:type="dxa"/>
            </w:tcMar>
            <w:hideMark/>
          </w:tcPr>
          <w:p w14:paraId="73B5BE91" w14:textId="14D0E8E2" w:rsidR="005E3C92" w:rsidRPr="0032393E" w:rsidRDefault="005E3C92" w:rsidP="00BD39F7">
            <w:pPr>
              <w:pStyle w:val="Tabletext"/>
              <w:rPr>
                <w:sz w:val="18"/>
                <w:szCs w:val="18"/>
                <w:lang w:val="fr-FR"/>
              </w:rPr>
            </w:pPr>
            <w:r w:rsidRPr="0032393E">
              <w:rPr>
                <w:sz w:val="18"/>
                <w:szCs w:val="18"/>
                <w:lang w:val="fr-FR"/>
              </w:rPr>
              <w:t>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tc>
        <w:tc>
          <w:tcPr>
            <w:tcW w:w="579" w:type="pct"/>
            <w:tcBorders>
              <w:top w:val="single" w:sz="6" w:space="0" w:color="004B96"/>
              <w:left w:val="dotted" w:sz="6" w:space="0" w:color="004B96"/>
              <w:right w:val="dotted" w:sz="6" w:space="0" w:color="004B96"/>
            </w:tcBorders>
            <w:tcMar>
              <w:top w:w="75" w:type="dxa"/>
              <w:left w:w="75" w:type="dxa"/>
              <w:bottom w:w="75" w:type="dxa"/>
              <w:right w:w="75" w:type="dxa"/>
            </w:tcMar>
            <w:hideMark/>
          </w:tcPr>
          <w:p w14:paraId="1E5CA322" w14:textId="77777777" w:rsidR="005E3C92" w:rsidRPr="0032393E" w:rsidRDefault="005E3C92" w:rsidP="00BD39F7">
            <w:pPr>
              <w:pStyle w:val="Tabletext"/>
              <w:jc w:val="center"/>
              <w:rPr>
                <w:sz w:val="18"/>
                <w:szCs w:val="18"/>
                <w:lang w:val="fr-FR"/>
              </w:rPr>
            </w:pPr>
            <w:r w:rsidRPr="0032393E">
              <w:rPr>
                <w:sz w:val="18"/>
                <w:szCs w:val="18"/>
                <w:lang w:val="fr-FR"/>
              </w:rPr>
              <w:t>26 février 2024</w:t>
            </w:r>
          </w:p>
        </w:tc>
        <w:tc>
          <w:tcPr>
            <w:tcW w:w="559" w:type="pct"/>
            <w:tcBorders>
              <w:top w:val="single" w:sz="6" w:space="0" w:color="004B96"/>
              <w:left w:val="dotted" w:sz="6" w:space="0" w:color="004B96"/>
              <w:right w:val="dotted" w:sz="6" w:space="0" w:color="004B96"/>
            </w:tcBorders>
            <w:tcMar>
              <w:top w:w="75" w:type="dxa"/>
              <w:left w:w="75" w:type="dxa"/>
              <w:bottom w:w="75" w:type="dxa"/>
              <w:right w:w="75" w:type="dxa"/>
            </w:tcMar>
            <w:hideMark/>
          </w:tcPr>
          <w:p w14:paraId="62EB1CE7" w14:textId="77777777" w:rsidR="005E3C92" w:rsidRPr="0032393E" w:rsidRDefault="005E3C92" w:rsidP="00BD39F7">
            <w:pPr>
              <w:pStyle w:val="Tabletext"/>
              <w:jc w:val="center"/>
              <w:rPr>
                <w:sz w:val="18"/>
                <w:szCs w:val="18"/>
                <w:lang w:val="fr-FR"/>
              </w:rPr>
            </w:pPr>
            <w:r w:rsidRPr="0032393E">
              <w:rPr>
                <w:sz w:val="18"/>
                <w:szCs w:val="18"/>
                <w:lang w:val="fr-FR"/>
              </w:rPr>
              <w:t>30 juin 2025</w:t>
            </w:r>
          </w:p>
        </w:tc>
        <w:tc>
          <w:tcPr>
            <w:tcW w:w="450" w:type="pct"/>
            <w:tcBorders>
              <w:top w:val="single" w:sz="6" w:space="0" w:color="004B96"/>
              <w:left w:val="dotted" w:sz="6" w:space="0" w:color="004B96"/>
              <w:right w:val="dotted" w:sz="6" w:space="0" w:color="004B96"/>
            </w:tcBorders>
            <w:tcMar>
              <w:top w:w="75" w:type="dxa"/>
              <w:left w:w="75" w:type="dxa"/>
              <w:bottom w:w="75" w:type="dxa"/>
              <w:right w:w="75" w:type="dxa"/>
            </w:tcMar>
            <w:hideMark/>
          </w:tcPr>
          <w:p w14:paraId="70C0A3AE" w14:textId="77777777" w:rsidR="005E3C92" w:rsidRPr="0032393E" w:rsidRDefault="005E3C92" w:rsidP="00BD39F7">
            <w:pPr>
              <w:pStyle w:val="Tabletext"/>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right w:val="dotted" w:sz="6" w:space="0" w:color="004B96"/>
            </w:tcBorders>
            <w:tcMar>
              <w:top w:w="75" w:type="dxa"/>
              <w:left w:w="75" w:type="dxa"/>
              <w:bottom w:w="75" w:type="dxa"/>
              <w:right w:w="75" w:type="dxa"/>
            </w:tcMar>
            <w:hideMark/>
          </w:tcPr>
          <w:p w14:paraId="29543B48" w14:textId="77777777" w:rsidR="005E3C92" w:rsidRPr="0032393E" w:rsidRDefault="005E3C92" w:rsidP="00BD39F7">
            <w:pPr>
              <w:pStyle w:val="Tabletext"/>
              <w:jc w:val="center"/>
              <w:rPr>
                <w:sz w:val="18"/>
                <w:szCs w:val="18"/>
                <w:lang w:val="fr-FR"/>
              </w:rPr>
            </w:pPr>
            <w:r w:rsidRPr="0032393E">
              <w:rPr>
                <w:sz w:val="18"/>
                <w:szCs w:val="18"/>
                <w:lang w:val="fr-FR"/>
              </w:rPr>
              <w:t>796 504</w:t>
            </w:r>
          </w:p>
        </w:tc>
        <w:tc>
          <w:tcPr>
            <w:tcW w:w="816" w:type="pct"/>
            <w:tcBorders>
              <w:top w:val="single" w:sz="6" w:space="0" w:color="004B96"/>
              <w:left w:val="dotted" w:sz="6" w:space="0" w:color="004B96"/>
              <w:right w:val="dotted" w:sz="6" w:space="0" w:color="004B96"/>
            </w:tcBorders>
            <w:tcMar>
              <w:top w:w="75" w:type="dxa"/>
              <w:left w:w="75" w:type="dxa"/>
              <w:bottom w:w="75" w:type="dxa"/>
              <w:right w:w="75" w:type="dxa"/>
            </w:tcMar>
            <w:hideMark/>
          </w:tcPr>
          <w:p w14:paraId="1F72F061" w14:textId="77777777" w:rsidR="005E3C92" w:rsidRPr="0032393E" w:rsidRDefault="005E3C92" w:rsidP="00BD39F7">
            <w:pPr>
              <w:pStyle w:val="Tabletext"/>
              <w:jc w:val="center"/>
              <w:rPr>
                <w:sz w:val="18"/>
                <w:szCs w:val="18"/>
                <w:lang w:val="fr-FR"/>
              </w:rPr>
            </w:pPr>
            <w:r w:rsidRPr="0032393E">
              <w:rPr>
                <w:sz w:val="18"/>
                <w:szCs w:val="18"/>
                <w:lang w:val="fr-FR"/>
              </w:rPr>
              <w:t>Bureau des Nations Unies pour la réduction des risques de catastrophe</w:t>
            </w:r>
          </w:p>
        </w:tc>
        <w:tc>
          <w:tcPr>
            <w:tcW w:w="564" w:type="pct"/>
            <w:tcBorders>
              <w:top w:val="single" w:sz="6" w:space="0" w:color="004B96"/>
              <w:left w:val="dotted" w:sz="6" w:space="0" w:color="004B96"/>
              <w:right w:val="dotted" w:sz="6" w:space="0" w:color="004B96"/>
            </w:tcBorders>
            <w:tcMar>
              <w:top w:w="75" w:type="dxa"/>
              <w:left w:w="75" w:type="dxa"/>
              <w:bottom w:w="75" w:type="dxa"/>
              <w:right w:w="75" w:type="dxa"/>
            </w:tcMar>
            <w:hideMark/>
          </w:tcPr>
          <w:p w14:paraId="3FE628AD" w14:textId="77777777" w:rsidR="005E3C92" w:rsidRPr="0032393E" w:rsidRDefault="005E3C92" w:rsidP="00BD39F7">
            <w:pPr>
              <w:pStyle w:val="Tabletext"/>
              <w:rPr>
                <w:sz w:val="18"/>
                <w:szCs w:val="18"/>
                <w:lang w:val="fr-FR"/>
              </w:rPr>
            </w:pPr>
            <w:r w:rsidRPr="0032393E">
              <w:rPr>
                <w:sz w:val="18"/>
                <w:szCs w:val="18"/>
                <w:lang w:val="fr-FR"/>
              </w:rPr>
              <w:t>Rés. 34 de la CMDT</w:t>
            </w:r>
          </w:p>
          <w:p w14:paraId="177C8E0F" w14:textId="7BB33DF9" w:rsidR="005E3C92" w:rsidRPr="0032393E" w:rsidRDefault="005E3C92" w:rsidP="00BD39F7">
            <w:pPr>
              <w:pStyle w:val="Tabletext"/>
              <w:rPr>
                <w:sz w:val="18"/>
                <w:szCs w:val="18"/>
                <w:lang w:val="fr-FR"/>
              </w:rPr>
            </w:pPr>
            <w:r w:rsidRPr="0032393E">
              <w:rPr>
                <w:sz w:val="18"/>
                <w:szCs w:val="18"/>
                <w:lang w:val="fr-FR"/>
              </w:rPr>
              <w:t>Rés. 16 de la CMDT</w:t>
            </w:r>
          </w:p>
        </w:tc>
      </w:tr>
      <w:tr w:rsidR="004432BF" w:rsidRPr="0032393E" w14:paraId="56ACDFA3"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AE1791" w14:textId="188B2B24" w:rsidR="004432BF" w:rsidRPr="0032393E" w:rsidRDefault="004432BF" w:rsidP="00BD39F7">
            <w:pPr>
              <w:pStyle w:val="Tabletext"/>
              <w:rPr>
                <w:sz w:val="18"/>
                <w:szCs w:val="18"/>
                <w:lang w:val="fr-FR"/>
              </w:rPr>
            </w:pPr>
            <w:r w:rsidRPr="0032393E">
              <w:rPr>
                <w:b/>
                <w:bCs/>
                <w:sz w:val="18"/>
                <w:szCs w:val="18"/>
                <w:lang w:val="fr-FR"/>
              </w:rPr>
              <w:t>Pays bénéficiaires</w:t>
            </w:r>
            <w:r w:rsidRPr="0032393E">
              <w:rPr>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CAE480" w14:textId="5912C163" w:rsidR="004432BF" w:rsidRPr="0032393E" w:rsidRDefault="004432BF" w:rsidP="00BD39F7">
            <w:pPr>
              <w:pStyle w:val="Tabletext"/>
              <w:rPr>
                <w:sz w:val="18"/>
                <w:szCs w:val="18"/>
                <w:lang w:val="fr-FR"/>
              </w:rPr>
            </w:pPr>
            <w:r w:rsidRPr="0032393E">
              <w:rPr>
                <w:sz w:val="18"/>
                <w:szCs w:val="18"/>
                <w:lang w:val="fr-FR"/>
              </w:rPr>
              <w:t>Bangladesh, Haïti, Libéria, Mozambique, Somalie</w:t>
            </w:r>
          </w:p>
        </w:tc>
      </w:tr>
      <w:tr w:rsidR="004432BF" w:rsidRPr="0032393E" w14:paraId="54844A38"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0C4196" w14:textId="77777777" w:rsidR="004432BF" w:rsidRPr="0032393E" w:rsidRDefault="004432BF" w:rsidP="00BD39F7">
            <w:pPr>
              <w:pStyle w:val="Tabletext"/>
              <w:rPr>
                <w:b/>
                <w:bCs/>
                <w:sz w:val="18"/>
                <w:szCs w:val="18"/>
                <w:lang w:val="fr-FR"/>
              </w:rPr>
            </w:pPr>
            <w:r w:rsidRPr="0032393E">
              <w:rPr>
                <w:b/>
                <w:bCs/>
                <w:sz w:val="18"/>
                <w:szCs w:val="18"/>
                <w:lang w:val="fr-FR"/>
              </w:rPr>
              <w:lastRenderedPageBreak/>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3CFB60" w14:textId="005C9E74" w:rsidR="004432BF" w:rsidRPr="0032393E" w:rsidRDefault="004432BF" w:rsidP="005E3C92">
            <w:pPr>
              <w:pStyle w:val="Tabletext"/>
              <w:rPr>
                <w:sz w:val="18"/>
                <w:szCs w:val="18"/>
                <w:lang w:val="fr-FR"/>
              </w:rPr>
            </w:pPr>
            <w:r w:rsidRPr="0032393E">
              <w:rPr>
                <w:sz w:val="18"/>
                <w:szCs w:val="18"/>
                <w:lang w:val="fr-FR"/>
              </w:rPr>
              <w:t>1)</w:t>
            </w:r>
            <w:r w:rsidR="005E3C92" w:rsidRPr="0032393E">
              <w:rPr>
                <w:sz w:val="18"/>
                <w:szCs w:val="18"/>
                <w:lang w:val="fr-FR"/>
              </w:rPr>
              <w:t xml:space="preserve"> </w:t>
            </w:r>
            <w:r w:rsidRPr="0032393E">
              <w:rPr>
                <w:sz w:val="18"/>
                <w:szCs w:val="18"/>
                <w:lang w:val="fr-FR"/>
              </w:rPr>
              <w:t>Examen et documentation de l'état actuel des systèmes de diffusion et de communication des alertes, y compris des lacunes, des priorités, des besoins et des dispositions institutionnelles existantes; 2) fourniture de conseils techniques sur la manière de mettre en œuvre les prochaines étapes concernant la diffusion et la communication des alertes, telles qu'elles figurent dans la feuille de route; 3) renforcement des capacités nationales de coordination et de mise en œuvre des actions de la feuille de route pour la diffusion et la communication des alertes; 4) renforcement des capacités nationales de diffusion et de communication des alertes.</w:t>
            </w:r>
          </w:p>
        </w:tc>
      </w:tr>
      <w:tr w:rsidR="004432BF" w:rsidRPr="0032393E" w14:paraId="58E9556E" w14:textId="77777777" w:rsidTr="004432B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2036F5" w14:textId="7A0BF815" w:rsidR="004432BF" w:rsidRPr="0032393E" w:rsidRDefault="004432BF" w:rsidP="00BD39F7">
            <w:pPr>
              <w:pStyle w:val="Tabletext"/>
              <w:rPr>
                <w:sz w:val="18"/>
                <w:szCs w:val="18"/>
                <w:lang w:val="fr-FR"/>
              </w:rPr>
            </w:pPr>
          </w:p>
        </w:tc>
      </w:tr>
      <w:tr w:rsidR="004432BF" w:rsidRPr="0032393E" w14:paraId="34DEE62E"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7F43B1" w14:textId="77777777" w:rsidR="004432BF" w:rsidRPr="0032393E" w:rsidRDefault="004432BF" w:rsidP="00BD39F7">
            <w:pPr>
              <w:pStyle w:val="Tabletext"/>
              <w:jc w:val="center"/>
              <w:rPr>
                <w:sz w:val="18"/>
                <w:szCs w:val="18"/>
                <w:lang w:val="fr-FR"/>
              </w:rPr>
            </w:pPr>
            <w:r w:rsidRPr="0032393E">
              <w:rPr>
                <w:b/>
                <w:bCs/>
                <w:sz w:val="18"/>
                <w:szCs w:val="18"/>
                <w:lang w:val="fr-FR"/>
              </w:rPr>
              <w:t>7GLO25152</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5491E6" w14:textId="77777777" w:rsidR="004432BF" w:rsidRPr="0032393E" w:rsidRDefault="004432BF" w:rsidP="005E3C92">
            <w:pPr>
              <w:pStyle w:val="Tabletext"/>
              <w:tabs>
                <w:tab w:val="clear" w:pos="3119"/>
              </w:tabs>
              <w:ind w:right="-19"/>
              <w:rPr>
                <w:sz w:val="18"/>
                <w:szCs w:val="18"/>
                <w:lang w:val="fr-FR"/>
              </w:rPr>
            </w:pPr>
            <w:r w:rsidRPr="0032393E">
              <w:rPr>
                <w:sz w:val="18"/>
                <w:szCs w:val="18"/>
                <w:lang w:val="fr-FR"/>
              </w:rPr>
              <w:t>Initiative relative à l'échange international sur la réglementation des DEEE et la mobilisation des entreprises technologiques – Créer une économie circulaire pour le secteur de l'électroniqu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6E1206" w14:textId="77777777" w:rsidR="004432BF" w:rsidRPr="0032393E" w:rsidRDefault="004432BF" w:rsidP="00BD39F7">
            <w:pPr>
              <w:pStyle w:val="Tabletext"/>
              <w:jc w:val="center"/>
              <w:rPr>
                <w:sz w:val="18"/>
                <w:szCs w:val="18"/>
                <w:lang w:val="fr-FR"/>
              </w:rPr>
            </w:pPr>
            <w:r w:rsidRPr="0032393E">
              <w:rPr>
                <w:sz w:val="18"/>
                <w:szCs w:val="18"/>
                <w:lang w:val="fr-FR"/>
              </w:rPr>
              <w:t>1er juillet 2025</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B6587A" w14:textId="77777777" w:rsidR="004432BF" w:rsidRPr="0032393E" w:rsidRDefault="004432BF" w:rsidP="00BD39F7">
            <w:pPr>
              <w:pStyle w:val="Tabletext"/>
              <w:jc w:val="center"/>
              <w:rPr>
                <w:sz w:val="18"/>
                <w:szCs w:val="18"/>
                <w:lang w:val="fr-FR"/>
              </w:rPr>
            </w:pPr>
            <w:r w:rsidRPr="0032393E">
              <w:rPr>
                <w:sz w:val="18"/>
                <w:szCs w:val="18"/>
                <w:lang w:val="fr-FR"/>
              </w:rPr>
              <w:t>31 décembre 2026</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6D3A87" w14:textId="77777777" w:rsidR="004432BF" w:rsidRPr="0032393E" w:rsidRDefault="004432BF" w:rsidP="00BD39F7">
            <w:pPr>
              <w:pStyle w:val="Tabletext"/>
              <w:jc w:val="center"/>
              <w:rPr>
                <w:sz w:val="18"/>
                <w:szCs w:val="18"/>
                <w:lang w:val="fr-FR"/>
              </w:rPr>
            </w:pPr>
            <w:r w:rsidRPr="0032393E">
              <w:rPr>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6B30C5" w14:textId="77777777" w:rsidR="004432BF" w:rsidRPr="0032393E" w:rsidRDefault="004432BF" w:rsidP="00BD39F7">
            <w:pPr>
              <w:pStyle w:val="Tabletext"/>
              <w:jc w:val="center"/>
              <w:rPr>
                <w:sz w:val="18"/>
                <w:szCs w:val="18"/>
                <w:lang w:val="fr-FR"/>
              </w:rPr>
            </w:pPr>
            <w:r w:rsidRPr="0032393E">
              <w:rPr>
                <w:sz w:val="18"/>
                <w:szCs w:val="18"/>
                <w:lang w:val="fr-FR"/>
              </w:rPr>
              <w:t>246 0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3AECB5" w14:textId="77777777" w:rsidR="004432BF" w:rsidRPr="0032393E" w:rsidRDefault="004432BF" w:rsidP="00BD39F7">
            <w:pPr>
              <w:pStyle w:val="Tabletext"/>
              <w:jc w:val="center"/>
              <w:rPr>
                <w:sz w:val="18"/>
                <w:szCs w:val="18"/>
                <w:lang w:val="fr-FR"/>
              </w:rPr>
            </w:pPr>
            <w:r w:rsidRPr="0032393E">
              <w:rPr>
                <w:sz w:val="18"/>
                <w:szCs w:val="18"/>
                <w:lang w:val="fr-FR"/>
              </w:rPr>
              <w:t>Agence présidentielle colombienne pour la coopération internationale</w:t>
            </w:r>
          </w:p>
        </w:tc>
        <w:tc>
          <w:tcPr>
            <w:tcW w:w="5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55796D" w14:textId="77777777" w:rsidR="005E3C92" w:rsidRPr="0032393E" w:rsidRDefault="005E3C92" w:rsidP="005E3C92">
            <w:pPr>
              <w:pStyle w:val="Tabletext"/>
              <w:rPr>
                <w:sz w:val="18"/>
                <w:szCs w:val="18"/>
                <w:lang w:val="fr-FR"/>
              </w:rPr>
            </w:pPr>
            <w:r w:rsidRPr="0032393E">
              <w:rPr>
                <w:sz w:val="18"/>
                <w:szCs w:val="18"/>
                <w:lang w:val="fr-FR"/>
              </w:rPr>
              <w:t>Rés. 37 de la CMDT</w:t>
            </w:r>
          </w:p>
          <w:p w14:paraId="37403771" w14:textId="4C73A583" w:rsidR="004432BF" w:rsidRPr="0032393E" w:rsidRDefault="005E3C92" w:rsidP="005E3C92">
            <w:pPr>
              <w:pStyle w:val="Tabletext"/>
              <w:rPr>
                <w:sz w:val="18"/>
                <w:szCs w:val="18"/>
                <w:lang w:val="fr-FR"/>
              </w:rPr>
            </w:pPr>
            <w:r w:rsidRPr="0032393E">
              <w:rPr>
                <w:sz w:val="18"/>
                <w:szCs w:val="18"/>
                <w:lang w:val="fr-FR"/>
              </w:rPr>
              <w:t>Rés. 58 de la CMDT</w:t>
            </w:r>
          </w:p>
        </w:tc>
      </w:tr>
      <w:tr w:rsidR="004432BF" w:rsidRPr="0032393E" w14:paraId="09869ED9"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3149A0" w14:textId="77777777" w:rsidR="004432BF" w:rsidRPr="0032393E" w:rsidRDefault="004432BF" w:rsidP="00BD39F7">
            <w:pPr>
              <w:pStyle w:val="Tabletext"/>
              <w:rPr>
                <w:b/>
                <w:bCs/>
                <w:sz w:val="18"/>
                <w:szCs w:val="18"/>
                <w:lang w:val="fr-FR"/>
              </w:rPr>
            </w:pPr>
            <w:r w:rsidRPr="0032393E">
              <w:rPr>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E273F1" w14:textId="77777777" w:rsidR="004432BF" w:rsidRPr="0032393E" w:rsidRDefault="004432BF" w:rsidP="00BD39F7">
            <w:pPr>
              <w:pStyle w:val="Tabletext"/>
              <w:rPr>
                <w:sz w:val="18"/>
                <w:szCs w:val="18"/>
                <w:lang w:val="fr-FR"/>
              </w:rPr>
            </w:pPr>
            <w:r w:rsidRPr="0032393E">
              <w:rPr>
                <w:sz w:val="18"/>
                <w:szCs w:val="18"/>
                <w:lang w:val="fr-FR"/>
              </w:rPr>
              <w:t>Colombie, République dominicaine, Inde, Nigéria, Philippines, République sudafricaine</w:t>
            </w:r>
          </w:p>
        </w:tc>
      </w:tr>
      <w:tr w:rsidR="004432BF" w:rsidRPr="0032393E" w14:paraId="6D8A0113" w14:textId="77777777" w:rsidTr="004432B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88AA73" w14:textId="77777777" w:rsidR="004432BF" w:rsidRPr="0032393E" w:rsidRDefault="004432BF" w:rsidP="00BD39F7">
            <w:pPr>
              <w:pStyle w:val="Tabletext"/>
              <w:rPr>
                <w:sz w:val="18"/>
                <w:szCs w:val="18"/>
                <w:lang w:val="fr-FR"/>
              </w:rPr>
            </w:pPr>
            <w:r w:rsidRPr="0032393E">
              <w:rPr>
                <w:b/>
                <w:bCs/>
                <w:sz w:val="18"/>
                <w:szCs w:val="18"/>
                <w:lang w:val="fr-FR"/>
              </w:rPr>
              <w:t>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FFB96B" w14:textId="77777777" w:rsidR="004432BF" w:rsidRPr="0032393E" w:rsidRDefault="004432BF" w:rsidP="00BD39F7">
            <w:pPr>
              <w:pStyle w:val="Tabletext"/>
              <w:rPr>
                <w:sz w:val="18"/>
                <w:szCs w:val="18"/>
                <w:lang w:val="fr-FR"/>
              </w:rPr>
            </w:pPr>
            <w:r w:rsidRPr="0032393E">
              <w:rPr>
                <w:sz w:val="18"/>
                <w:szCs w:val="18"/>
                <w:lang w:val="fr-FR"/>
              </w:rPr>
              <w:t>Le projet devrait accroître les capacités et les outils dont disposent les administrations bénéficiaires pour renforcer les mesures réglementaires applicables au traitement des déchets d'équipements électriques et électroniques, et soutenir la transition vers une économie circulaire au sein du secteur de l'électronique dans leurs pays respectifs. Pour ce faire, les activités suivantes seront menées:</w:t>
            </w:r>
          </w:p>
          <w:p w14:paraId="7A792E2F" w14:textId="77777777" w:rsidR="004432BF" w:rsidRPr="0032393E" w:rsidRDefault="004432BF" w:rsidP="00AB408F">
            <w:pPr>
              <w:pStyle w:val="enumlev1"/>
              <w:tabs>
                <w:tab w:val="clear" w:pos="1134"/>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Préalablement au voyage d'études, établissement de profils techniques des pays sur le système de gestion post-consommation dans le secteur de l'électronique.</w:t>
            </w:r>
          </w:p>
          <w:p w14:paraId="15EDCC12" w14:textId="77777777" w:rsidR="004432BF" w:rsidRPr="0032393E" w:rsidRDefault="004432BF" w:rsidP="00AB408F">
            <w:pPr>
              <w:pStyle w:val="enumlev1"/>
              <w:tabs>
                <w:tab w:val="clear" w:pos="1134"/>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Après le voyage d'études, organisation de webinaires sur les meilleures pratiques concernant le système de gestion post-consommation dans le secteur de l'électronique dans les pays participants.</w:t>
            </w:r>
          </w:p>
          <w:p w14:paraId="5EBA7FEA" w14:textId="77777777" w:rsidR="004432BF" w:rsidRPr="0032393E" w:rsidRDefault="004432BF" w:rsidP="00AB408F">
            <w:pPr>
              <w:pStyle w:val="enumlev1"/>
              <w:tabs>
                <w:tab w:val="clear" w:pos="1134"/>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Voyage d'études organisé avec des partenaires techniques et pour le partage de connaissances à Pretoria (République sudafricaine) et à New Delhi (Inde).</w:t>
            </w:r>
          </w:p>
          <w:p w14:paraId="33CA28BF" w14:textId="77777777" w:rsidR="004432BF" w:rsidRPr="0032393E" w:rsidRDefault="004432BF" w:rsidP="00AB408F">
            <w:pPr>
              <w:pStyle w:val="enumlev1"/>
              <w:tabs>
                <w:tab w:val="clear" w:pos="1134"/>
                <w:tab w:val="clear" w:pos="2608"/>
                <w:tab w:val="clear" w:pos="3345"/>
              </w:tabs>
              <w:spacing w:before="40" w:after="40"/>
              <w:ind w:left="454" w:hanging="454"/>
              <w:rPr>
                <w:lang w:val="fr-FR"/>
              </w:rPr>
            </w:pPr>
            <w:r w:rsidRPr="0032393E">
              <w:rPr>
                <w:sz w:val="18"/>
                <w:szCs w:val="18"/>
                <w:lang w:val="fr-FR"/>
              </w:rPr>
              <w:t>–</w:t>
            </w:r>
            <w:r w:rsidRPr="0032393E">
              <w:rPr>
                <w:sz w:val="18"/>
                <w:szCs w:val="18"/>
                <w:lang w:val="fr-FR"/>
              </w:rPr>
              <w:tab/>
              <w:t>Mise à disposition du kit pratique à l'intention des décideurs sur les sites web de l'Agence présidentielle colombienne pour la coopération internationale et de l'UIT en anglais, espagnol, français pour les Membres de l'UIT dans toutes les régions.</w:t>
            </w:r>
          </w:p>
        </w:tc>
      </w:tr>
      <w:tr w:rsidR="004432BF" w:rsidRPr="0032393E" w14:paraId="69D081A1" w14:textId="77777777" w:rsidTr="004432BF">
        <w:trPr>
          <w:trHeight w:val="313"/>
        </w:trPr>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582000" w14:textId="77777777" w:rsidR="004432BF" w:rsidRPr="0032393E" w:rsidRDefault="004432BF" w:rsidP="00BD39F7">
            <w:pPr>
              <w:pStyle w:val="Tabletext"/>
              <w:rPr>
                <w:sz w:val="18"/>
                <w:szCs w:val="18"/>
                <w:lang w:val="fr-FR"/>
              </w:rPr>
            </w:pPr>
          </w:p>
        </w:tc>
      </w:tr>
    </w:tbl>
    <w:p w14:paraId="7F09F153" w14:textId="28EEEA00" w:rsidR="00B927FE" w:rsidRPr="0032393E" w:rsidRDefault="00B927FE" w:rsidP="005E3C92">
      <w:pPr>
        <w:pStyle w:val="Headingb"/>
        <w:keepNext/>
        <w:keepLines/>
        <w:tabs>
          <w:tab w:val="clear" w:pos="1134"/>
        </w:tabs>
        <w:spacing w:after="120"/>
        <w:rPr>
          <w:lang w:val="fr-FR"/>
        </w:rPr>
      </w:pPr>
      <w:r w:rsidRPr="0032393E">
        <w:rPr>
          <w:lang w:val="fr-FR"/>
        </w:rPr>
        <w:lastRenderedPageBreak/>
        <w:t>IR: AMS2 – Amélioration et intensification des programmes de maîtrise des outils et compétences numériques et d'inclusion numérique, en particulier pour les populations vulnérables</w:t>
      </w:r>
    </w:p>
    <w:tbl>
      <w:tblPr>
        <w:tblW w:w="4990" w:type="pct"/>
        <w:tblLayout w:type="fixed"/>
        <w:tblCellMar>
          <w:left w:w="0" w:type="dxa"/>
          <w:right w:w="0" w:type="dxa"/>
        </w:tblCellMar>
        <w:tblLook w:val="04A0" w:firstRow="1" w:lastRow="0" w:firstColumn="1" w:lastColumn="0" w:noHBand="0" w:noVBand="1"/>
      </w:tblPr>
      <w:tblGrid>
        <w:gridCol w:w="1525"/>
        <w:gridCol w:w="3206"/>
        <w:gridCol w:w="1635"/>
        <w:gridCol w:w="1582"/>
        <w:gridCol w:w="1273"/>
        <w:gridCol w:w="1021"/>
        <w:gridCol w:w="2312"/>
        <w:gridCol w:w="1593"/>
      </w:tblGrid>
      <w:tr w:rsidR="005E3C92" w:rsidRPr="0032393E" w14:paraId="6FEAC316" w14:textId="77777777" w:rsidTr="005E3C92">
        <w:trPr>
          <w:tblHeader/>
        </w:trPr>
        <w:tc>
          <w:tcPr>
            <w:tcW w:w="539" w:type="pct"/>
            <w:shd w:val="clear" w:color="auto" w:fill="004B96"/>
            <w:tcMar>
              <w:top w:w="75" w:type="dxa"/>
              <w:left w:w="75" w:type="dxa"/>
              <w:bottom w:w="75" w:type="dxa"/>
              <w:right w:w="75" w:type="dxa"/>
            </w:tcMar>
            <w:vAlign w:val="center"/>
            <w:hideMark/>
          </w:tcPr>
          <w:p w14:paraId="3B7BF650" w14:textId="77777777" w:rsidR="005E3C92" w:rsidRPr="0032393E" w:rsidRDefault="005E3C92" w:rsidP="005E3C92">
            <w:pPr>
              <w:pStyle w:val="Tablehead"/>
              <w:keepLines/>
              <w:rPr>
                <w:color w:val="FFFFFF" w:themeColor="background1"/>
                <w:sz w:val="18"/>
                <w:szCs w:val="18"/>
                <w:lang w:val="fr-FR"/>
              </w:rPr>
            </w:pPr>
            <w:r w:rsidRPr="0032393E">
              <w:rPr>
                <w:color w:val="FFFFFF" w:themeColor="background1"/>
                <w:sz w:val="18"/>
                <w:szCs w:val="18"/>
                <w:lang w:val="fr-FR"/>
              </w:rPr>
              <w:t>N° du projet</w:t>
            </w:r>
          </w:p>
        </w:tc>
        <w:tc>
          <w:tcPr>
            <w:tcW w:w="1133" w:type="pct"/>
            <w:shd w:val="clear" w:color="auto" w:fill="004B96"/>
            <w:tcMar>
              <w:top w:w="75" w:type="dxa"/>
              <w:left w:w="75" w:type="dxa"/>
              <w:bottom w:w="75" w:type="dxa"/>
              <w:right w:w="75" w:type="dxa"/>
            </w:tcMar>
            <w:vAlign w:val="center"/>
            <w:hideMark/>
          </w:tcPr>
          <w:p w14:paraId="1DA529F7" w14:textId="77777777" w:rsidR="005E3C92" w:rsidRPr="0032393E" w:rsidRDefault="005E3C92" w:rsidP="005E3C92">
            <w:pPr>
              <w:pStyle w:val="Tablehead"/>
              <w:keepLines/>
              <w:rPr>
                <w:color w:val="FFFFFF" w:themeColor="background1"/>
                <w:sz w:val="18"/>
                <w:szCs w:val="18"/>
                <w:lang w:val="fr-FR"/>
              </w:rPr>
            </w:pPr>
            <w:r w:rsidRPr="0032393E">
              <w:rPr>
                <w:color w:val="FFFFFF" w:themeColor="background1"/>
                <w:sz w:val="18"/>
                <w:szCs w:val="18"/>
                <w:lang w:val="fr-FR"/>
              </w:rPr>
              <w:t>Titre</w:t>
            </w:r>
          </w:p>
        </w:tc>
        <w:tc>
          <w:tcPr>
            <w:tcW w:w="578" w:type="pct"/>
            <w:shd w:val="clear" w:color="auto" w:fill="004B96"/>
            <w:tcMar>
              <w:top w:w="75" w:type="dxa"/>
              <w:left w:w="75" w:type="dxa"/>
              <w:bottom w:w="75" w:type="dxa"/>
              <w:right w:w="75" w:type="dxa"/>
            </w:tcMar>
            <w:vAlign w:val="center"/>
            <w:hideMark/>
          </w:tcPr>
          <w:p w14:paraId="6447A678" w14:textId="77777777" w:rsidR="005E3C92" w:rsidRPr="0032393E" w:rsidRDefault="005E3C92" w:rsidP="005E3C92">
            <w:pPr>
              <w:pStyle w:val="Tablehead"/>
              <w:keepLines/>
              <w:rPr>
                <w:color w:val="FFFFFF" w:themeColor="background1"/>
                <w:sz w:val="18"/>
                <w:szCs w:val="18"/>
                <w:lang w:val="fr-FR"/>
              </w:rPr>
            </w:pPr>
            <w:r w:rsidRPr="0032393E">
              <w:rPr>
                <w:color w:val="FFFFFF" w:themeColor="background1"/>
                <w:sz w:val="18"/>
                <w:szCs w:val="18"/>
                <w:lang w:val="fr-FR"/>
              </w:rPr>
              <w:t>Date de début</w:t>
            </w:r>
          </w:p>
        </w:tc>
        <w:tc>
          <w:tcPr>
            <w:tcW w:w="559" w:type="pct"/>
            <w:shd w:val="clear" w:color="auto" w:fill="004B96"/>
            <w:tcMar>
              <w:top w:w="75" w:type="dxa"/>
              <w:left w:w="75" w:type="dxa"/>
              <w:bottom w:w="75" w:type="dxa"/>
              <w:right w:w="75" w:type="dxa"/>
            </w:tcMar>
            <w:vAlign w:val="center"/>
            <w:hideMark/>
          </w:tcPr>
          <w:p w14:paraId="2BCA3D36" w14:textId="77777777" w:rsidR="005E3C92" w:rsidRPr="0032393E" w:rsidRDefault="005E3C92" w:rsidP="005E3C92">
            <w:pPr>
              <w:pStyle w:val="Tablehead"/>
              <w:keepLines/>
              <w:rPr>
                <w:color w:val="FFFFFF" w:themeColor="background1"/>
                <w:sz w:val="18"/>
                <w:szCs w:val="18"/>
                <w:lang w:val="fr-FR"/>
              </w:rPr>
            </w:pPr>
            <w:r w:rsidRPr="0032393E">
              <w:rPr>
                <w:color w:val="FFFFFF" w:themeColor="background1"/>
                <w:sz w:val="18"/>
                <w:szCs w:val="18"/>
                <w:lang w:val="fr-FR"/>
              </w:rPr>
              <w:t>Date de fin</w:t>
            </w:r>
          </w:p>
        </w:tc>
        <w:tc>
          <w:tcPr>
            <w:tcW w:w="450" w:type="pct"/>
            <w:shd w:val="clear" w:color="auto" w:fill="004B96"/>
            <w:tcMar>
              <w:top w:w="75" w:type="dxa"/>
              <w:left w:w="75" w:type="dxa"/>
              <w:bottom w:w="75" w:type="dxa"/>
              <w:right w:w="75" w:type="dxa"/>
            </w:tcMar>
            <w:vAlign w:val="center"/>
            <w:hideMark/>
          </w:tcPr>
          <w:p w14:paraId="089AFE83" w14:textId="77777777" w:rsidR="005E3C92" w:rsidRPr="0032393E" w:rsidRDefault="005E3C92" w:rsidP="005E3C92">
            <w:pPr>
              <w:pStyle w:val="Tablehead"/>
              <w:keepLines/>
              <w:rPr>
                <w:color w:val="FFFFFF" w:themeColor="background1"/>
                <w:sz w:val="18"/>
                <w:szCs w:val="18"/>
                <w:lang w:val="fr-FR"/>
              </w:rPr>
            </w:pPr>
            <w:r w:rsidRPr="0032393E">
              <w:rPr>
                <w:color w:val="FFFFFF" w:themeColor="background1"/>
                <w:sz w:val="18"/>
                <w:szCs w:val="18"/>
                <w:lang w:val="fr-FR"/>
              </w:rPr>
              <w:t>État d'avancement</w:t>
            </w:r>
          </w:p>
        </w:tc>
        <w:tc>
          <w:tcPr>
            <w:tcW w:w="361" w:type="pct"/>
            <w:shd w:val="clear" w:color="auto" w:fill="004B96"/>
            <w:tcMar>
              <w:top w:w="75" w:type="dxa"/>
              <w:left w:w="75" w:type="dxa"/>
              <w:bottom w:w="75" w:type="dxa"/>
              <w:right w:w="75" w:type="dxa"/>
            </w:tcMar>
            <w:vAlign w:val="center"/>
            <w:hideMark/>
          </w:tcPr>
          <w:p w14:paraId="3D229C6A" w14:textId="77777777" w:rsidR="005E3C92" w:rsidRPr="0032393E" w:rsidRDefault="005E3C92" w:rsidP="005E3C92">
            <w:pPr>
              <w:pStyle w:val="Tablehead"/>
              <w:keepLines/>
              <w:rPr>
                <w:color w:val="FFFFFF" w:themeColor="background1"/>
                <w:sz w:val="18"/>
                <w:szCs w:val="18"/>
                <w:lang w:val="fr-FR"/>
              </w:rPr>
            </w:pPr>
            <w:r w:rsidRPr="0032393E">
              <w:rPr>
                <w:color w:val="FFFFFF" w:themeColor="background1"/>
                <w:sz w:val="18"/>
                <w:szCs w:val="18"/>
                <w:lang w:val="fr-FR"/>
              </w:rPr>
              <w:t>Total des fonds (CHF)</w:t>
            </w:r>
          </w:p>
        </w:tc>
        <w:tc>
          <w:tcPr>
            <w:tcW w:w="817" w:type="pct"/>
            <w:shd w:val="clear" w:color="auto" w:fill="004B96"/>
            <w:tcMar>
              <w:top w:w="75" w:type="dxa"/>
              <w:left w:w="75" w:type="dxa"/>
              <w:bottom w:w="75" w:type="dxa"/>
              <w:right w:w="75" w:type="dxa"/>
            </w:tcMar>
            <w:vAlign w:val="center"/>
            <w:hideMark/>
          </w:tcPr>
          <w:p w14:paraId="73D76A84" w14:textId="77777777" w:rsidR="005E3C92" w:rsidRPr="0032393E" w:rsidRDefault="005E3C92" w:rsidP="005E3C92">
            <w:pPr>
              <w:pStyle w:val="Tablehead"/>
              <w:keepLines/>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63" w:type="pct"/>
            <w:shd w:val="clear" w:color="auto" w:fill="004B96"/>
            <w:tcMar>
              <w:top w:w="75" w:type="dxa"/>
              <w:left w:w="75" w:type="dxa"/>
              <w:bottom w:w="75" w:type="dxa"/>
              <w:right w:w="75" w:type="dxa"/>
            </w:tcMar>
            <w:vAlign w:val="center"/>
            <w:hideMark/>
          </w:tcPr>
          <w:p w14:paraId="67602EA8" w14:textId="2A495A5E" w:rsidR="005E3C92" w:rsidRPr="0032393E" w:rsidRDefault="005E3C92" w:rsidP="005E3C92">
            <w:pPr>
              <w:pStyle w:val="Tablehead"/>
              <w:keepLines/>
              <w:rPr>
                <w:color w:val="FFFFFF" w:themeColor="background1"/>
                <w:sz w:val="18"/>
                <w:szCs w:val="18"/>
                <w:lang w:val="fr-FR"/>
              </w:rPr>
            </w:pPr>
            <w:r w:rsidRPr="0032393E">
              <w:rPr>
                <w:color w:val="FFFFFF" w:themeColor="background1"/>
                <w:sz w:val="18"/>
                <w:szCs w:val="18"/>
                <w:lang w:val="fr-FR"/>
              </w:rPr>
              <w:t>Rés. de la CMDT mise en œuvre</w:t>
            </w:r>
          </w:p>
        </w:tc>
      </w:tr>
      <w:tr w:rsidR="005E3C92" w:rsidRPr="0032393E" w14:paraId="7DDEDF58"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4B1DF4" w14:textId="77777777" w:rsidR="005E3C92" w:rsidRPr="0032393E" w:rsidRDefault="005E3C92" w:rsidP="005E3C92">
            <w:pPr>
              <w:pStyle w:val="Tabletext"/>
              <w:keepNext/>
              <w:keepLines/>
              <w:jc w:val="center"/>
              <w:rPr>
                <w:rFonts w:cstheme="minorHAnsi"/>
                <w:b/>
                <w:bCs/>
                <w:sz w:val="18"/>
                <w:szCs w:val="18"/>
                <w:lang w:val="fr-FR"/>
              </w:rPr>
            </w:pPr>
            <w:r w:rsidRPr="0032393E">
              <w:rPr>
                <w:rFonts w:cstheme="minorHAnsi"/>
                <w:b/>
                <w:bCs/>
                <w:sz w:val="18"/>
                <w:szCs w:val="18"/>
                <w:lang w:val="fr-FR"/>
              </w:rPr>
              <w:t>2RLA21018</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C8CFF8" w14:textId="77777777" w:rsidR="005E3C92" w:rsidRPr="0032393E" w:rsidRDefault="005E3C92" w:rsidP="005E3C92">
            <w:pPr>
              <w:pStyle w:val="Tabletext"/>
              <w:keepNext/>
              <w:keepLines/>
              <w:rPr>
                <w:rFonts w:cstheme="minorHAnsi"/>
                <w:sz w:val="18"/>
                <w:szCs w:val="18"/>
                <w:lang w:val="fr-FR"/>
              </w:rPr>
            </w:pPr>
            <w:r w:rsidRPr="0032393E">
              <w:rPr>
                <w:rFonts w:cstheme="minorHAnsi"/>
                <w:sz w:val="18"/>
                <w:szCs w:val="18"/>
                <w:lang w:val="fr-FR"/>
              </w:rPr>
              <w:t>Surmonter les obstacles à l'inclusion numérique: Les jeunes Américaines savent coder</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DF04A9" w14:textId="77777777" w:rsidR="005E3C92" w:rsidRPr="0032393E" w:rsidRDefault="005E3C92" w:rsidP="005E3C92">
            <w:pPr>
              <w:pStyle w:val="Tabletext"/>
              <w:keepNext/>
              <w:keepLines/>
              <w:jc w:val="center"/>
              <w:rPr>
                <w:rFonts w:cstheme="minorHAnsi"/>
                <w:sz w:val="18"/>
                <w:szCs w:val="18"/>
                <w:lang w:val="fr-FR"/>
              </w:rPr>
            </w:pPr>
            <w:r w:rsidRPr="0032393E">
              <w:rPr>
                <w:rFonts w:cstheme="minorHAnsi"/>
                <w:sz w:val="18"/>
                <w:szCs w:val="18"/>
                <w:lang w:val="fr-FR"/>
              </w:rPr>
              <w:t>1er janvier 2021</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C27745" w14:textId="77777777" w:rsidR="005E3C92" w:rsidRPr="0032393E" w:rsidRDefault="005E3C92" w:rsidP="005E3C92">
            <w:pPr>
              <w:pStyle w:val="Tabletext"/>
              <w:keepNext/>
              <w:keepLines/>
              <w:jc w:val="center"/>
              <w:rPr>
                <w:rFonts w:cstheme="minorHAnsi"/>
                <w:sz w:val="18"/>
                <w:szCs w:val="18"/>
                <w:lang w:val="fr-FR"/>
              </w:rPr>
            </w:pPr>
            <w:r w:rsidRPr="0032393E">
              <w:rPr>
                <w:rFonts w:cstheme="minorHAnsi"/>
                <w:sz w:val="18"/>
                <w:szCs w:val="18"/>
                <w:lang w:val="fr-FR"/>
              </w:rPr>
              <w:t>31 décembre 2023</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6694E4" w14:textId="77777777" w:rsidR="005E3C92" w:rsidRPr="0032393E" w:rsidRDefault="005E3C92" w:rsidP="005E3C92">
            <w:pPr>
              <w:pStyle w:val="Tabletext"/>
              <w:keepNext/>
              <w:keepLines/>
              <w:jc w:val="center"/>
              <w:rPr>
                <w:rFonts w:cstheme="minorHAnsi"/>
                <w:sz w:val="18"/>
                <w:szCs w:val="18"/>
                <w:lang w:val="fr-FR"/>
              </w:rPr>
            </w:pPr>
            <w:r w:rsidRPr="0032393E">
              <w:rPr>
                <w:rFonts w:cstheme="minorHAnsi"/>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6ACE5D" w14:textId="77777777" w:rsidR="005E3C92" w:rsidRPr="0032393E" w:rsidRDefault="005E3C92" w:rsidP="005E3C92">
            <w:pPr>
              <w:pStyle w:val="Tabletext"/>
              <w:keepNext/>
              <w:keepLines/>
              <w:jc w:val="center"/>
              <w:rPr>
                <w:rFonts w:cstheme="minorHAnsi"/>
                <w:sz w:val="18"/>
                <w:szCs w:val="18"/>
                <w:lang w:val="fr-FR"/>
              </w:rPr>
            </w:pPr>
            <w:r w:rsidRPr="0032393E">
              <w:rPr>
                <w:rFonts w:cstheme="minorHAnsi"/>
                <w:sz w:val="18"/>
                <w:szCs w:val="18"/>
                <w:lang w:val="fr-FR"/>
              </w:rPr>
              <w:t>355 2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7B8FF7" w14:textId="77777777" w:rsidR="005E3C92" w:rsidRPr="0032393E" w:rsidRDefault="005E3C92" w:rsidP="005E3C92">
            <w:pPr>
              <w:pStyle w:val="Tabletext"/>
              <w:keepNext/>
              <w:keepLines/>
              <w:jc w:val="center"/>
              <w:rPr>
                <w:rFonts w:cstheme="minorHAnsi"/>
                <w:sz w:val="18"/>
                <w:szCs w:val="18"/>
                <w:lang w:val="fr-FR"/>
              </w:rPr>
            </w:pPr>
            <w:r w:rsidRPr="0032393E">
              <w:rPr>
                <w:rFonts w:cstheme="minorHAnsi"/>
                <w:sz w:val="18"/>
                <w:szCs w:val="18"/>
                <w:lang w:val="fr-FR"/>
              </w:rPr>
              <w:t>Facebook</w:t>
            </w:r>
          </w:p>
        </w:tc>
        <w:tc>
          <w:tcPr>
            <w:tcW w:w="563" w:type="pct"/>
            <w:tcBorders>
              <w:top w:val="single" w:sz="6" w:space="0" w:color="004B96"/>
              <w:left w:val="dotted" w:sz="6" w:space="0" w:color="004B96"/>
              <w:bottom w:val="single" w:sz="6" w:space="0" w:color="004B96"/>
            </w:tcBorders>
            <w:tcMar>
              <w:top w:w="75" w:type="dxa"/>
              <w:left w:w="75" w:type="dxa"/>
              <w:bottom w:w="75" w:type="dxa"/>
              <w:right w:w="75" w:type="dxa"/>
            </w:tcMar>
            <w:hideMark/>
          </w:tcPr>
          <w:p w14:paraId="11A18E5A" w14:textId="77777777" w:rsidR="005E3C92" w:rsidRPr="0032393E" w:rsidRDefault="005E3C92" w:rsidP="005E3C92">
            <w:pPr>
              <w:pStyle w:val="Tabletext"/>
              <w:keepNext/>
              <w:keepLines/>
              <w:rPr>
                <w:rFonts w:cstheme="minorHAnsi"/>
                <w:sz w:val="18"/>
                <w:szCs w:val="18"/>
                <w:lang w:val="fr-FR"/>
              </w:rPr>
            </w:pPr>
          </w:p>
        </w:tc>
      </w:tr>
      <w:tr w:rsidR="005E3C92" w:rsidRPr="0032393E" w14:paraId="10CC7E55"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2B2C33"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4B9CD6" w14:textId="12C62C0B" w:rsidR="005E3C92" w:rsidRPr="0032393E" w:rsidRDefault="005E3C92" w:rsidP="00BD39F7">
            <w:pPr>
              <w:pStyle w:val="Tabletext"/>
              <w:rPr>
                <w:rFonts w:cstheme="minorHAnsi"/>
                <w:sz w:val="18"/>
                <w:szCs w:val="18"/>
                <w:lang w:val="fr-FR"/>
              </w:rPr>
            </w:pPr>
            <w:r w:rsidRPr="0032393E">
              <w:rPr>
                <w:rFonts w:cstheme="minorHAnsi"/>
                <w:sz w:val="18"/>
                <w:szCs w:val="18"/>
                <w:lang w:val="fr-FR"/>
              </w:rPr>
              <w:t xml:space="preserve">Argentine, Brésil, </w:t>
            </w:r>
            <w:r w:rsidR="0004004E" w:rsidRPr="0032393E">
              <w:rPr>
                <w:rFonts w:cstheme="minorHAnsi"/>
                <w:sz w:val="18"/>
                <w:szCs w:val="18"/>
                <w:lang w:val="fr-FR"/>
              </w:rPr>
              <w:t>É</w:t>
            </w:r>
            <w:r w:rsidRPr="0032393E">
              <w:rPr>
                <w:rFonts w:cstheme="minorHAnsi"/>
                <w:sz w:val="18"/>
                <w:szCs w:val="18"/>
                <w:lang w:val="fr-FR"/>
              </w:rPr>
              <w:t xml:space="preserve">quateur, Mexique </w:t>
            </w:r>
          </w:p>
        </w:tc>
      </w:tr>
      <w:tr w:rsidR="005E3C92" w:rsidRPr="0032393E" w14:paraId="14F2052E"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174C63"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A2CB5"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1) Établissement de 4 rapports d'évaluation/de politique générale; 2) organisation de formations dans les langues locales, avec le déploiement de 5 programmes (3 en espagnol, 2 en portugais); 3) formation de 2 000 jeunes filles aux STEM, dont 110 dans le cadre d'une manifestation organisée au Brésil; 4) appui à l'accessibilité pour les personnes handicapées, ayant bénéficié à 1 pays et permis la formation de 100 personnes handicapées; 5) organisation de campagnes de sensibilisation au numérique: lancement de 3 campagnes de promotion d'opportunités dans le domaine des STEM; 6) élaboration d'une stratégie de connectivité et élaboration d'un rapport national sur la connectivité par pays; 7) promotion des résultats obtenus au niveau régional et dans un autre pays dans le cadre d'une manifestation de l'UIT; 8) établissement d'un rapport final contenant 10 exemples de réussite.</w:t>
            </w:r>
          </w:p>
        </w:tc>
      </w:tr>
      <w:tr w:rsidR="005E3C92" w:rsidRPr="0032393E" w14:paraId="37BDA27A"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BD7EFE" w14:textId="49D5EB11" w:rsidR="005E3C92" w:rsidRPr="0032393E" w:rsidRDefault="005E3C92" w:rsidP="00BD39F7">
            <w:pPr>
              <w:pStyle w:val="Tabletext"/>
              <w:rPr>
                <w:rFonts w:cstheme="minorHAnsi"/>
                <w:sz w:val="18"/>
                <w:szCs w:val="18"/>
                <w:lang w:val="fr-FR"/>
              </w:rPr>
            </w:pPr>
          </w:p>
        </w:tc>
      </w:tr>
      <w:tr w:rsidR="005E3C92" w:rsidRPr="0032393E" w14:paraId="01F73310" w14:textId="77777777" w:rsidTr="005E3C92">
        <w:trPr>
          <w:trHeight w:val="1197"/>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0EF1C0" w14:textId="77777777" w:rsidR="005E3C92" w:rsidRPr="0032393E" w:rsidRDefault="005E3C92" w:rsidP="00BD39F7">
            <w:pPr>
              <w:pStyle w:val="Tabletext"/>
              <w:jc w:val="center"/>
              <w:rPr>
                <w:rFonts w:cstheme="minorHAnsi"/>
                <w:b/>
                <w:bCs/>
                <w:sz w:val="18"/>
                <w:szCs w:val="18"/>
                <w:lang w:val="fr-FR"/>
              </w:rPr>
            </w:pPr>
            <w:r w:rsidRPr="0032393E">
              <w:rPr>
                <w:rFonts w:cstheme="minorHAnsi"/>
                <w:b/>
                <w:bCs/>
                <w:sz w:val="18"/>
                <w:szCs w:val="18"/>
                <w:lang w:val="fr-FR"/>
              </w:rPr>
              <w:t>9COS24019</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5CF48B"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Desarrollo del conocimiento en tecnologías, para especialistas del ICE (</w:t>
            </w:r>
            <w:r w:rsidRPr="0032393E">
              <w:rPr>
                <w:rFonts w:cstheme="minorHAnsi"/>
                <w:i/>
                <w:iCs/>
                <w:sz w:val="18"/>
                <w:szCs w:val="18"/>
                <w:lang w:val="fr-FR"/>
              </w:rPr>
              <w:t>Renforcement des connaissances dans le domaine des technologies, à l'intention des experts de l'ICE</w:t>
            </w:r>
            <w:r w:rsidRPr="0032393E">
              <w:rPr>
                <w:rFonts w:cstheme="minorHAnsi"/>
                <w:sz w:val="18"/>
                <w:szCs w:val="18"/>
                <w:lang w:val="fr-FR"/>
              </w:rPr>
              <w:t>) – Phase 2</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E4F44"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1er mars 2024</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D3AFB9"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31 mars 2027</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08F710"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FB1D1E"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211 034</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98EEDA"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Instituto Costarricense de Electricidad (ICE)</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BACEE2" w14:textId="77777777" w:rsidR="005E3C92" w:rsidRPr="0032393E" w:rsidRDefault="005E3C92" w:rsidP="005E3C92">
            <w:pPr>
              <w:pStyle w:val="Tabletext"/>
              <w:rPr>
                <w:rFonts w:cstheme="minorHAnsi"/>
                <w:sz w:val="18"/>
                <w:szCs w:val="18"/>
                <w:lang w:val="fr-FR"/>
              </w:rPr>
            </w:pPr>
            <w:r w:rsidRPr="0032393E">
              <w:rPr>
                <w:rFonts w:cstheme="minorHAnsi"/>
                <w:sz w:val="18"/>
                <w:szCs w:val="18"/>
                <w:lang w:val="fr-FR"/>
              </w:rPr>
              <w:t>Rés. 8 de la CMDT</w:t>
            </w:r>
          </w:p>
          <w:p w14:paraId="204B2859" w14:textId="7E9F8C4A" w:rsidR="005E3C92" w:rsidRPr="0032393E" w:rsidRDefault="005E3C92" w:rsidP="005E3C92">
            <w:pPr>
              <w:pStyle w:val="Tabletext"/>
              <w:rPr>
                <w:rFonts w:cstheme="minorHAnsi"/>
                <w:sz w:val="18"/>
                <w:szCs w:val="18"/>
                <w:lang w:val="fr-FR"/>
              </w:rPr>
            </w:pPr>
            <w:r w:rsidRPr="0032393E">
              <w:rPr>
                <w:rFonts w:cstheme="minorHAnsi"/>
                <w:sz w:val="18"/>
                <w:szCs w:val="18"/>
                <w:lang w:val="fr-FR"/>
              </w:rPr>
              <w:t>Rés. 17 de la CMDT</w:t>
            </w:r>
          </w:p>
        </w:tc>
      </w:tr>
      <w:tr w:rsidR="005E3C92" w:rsidRPr="0032393E" w14:paraId="688A16A8"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6EA131"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2A8701"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 xml:space="preserve">Costa Rica </w:t>
            </w:r>
          </w:p>
        </w:tc>
      </w:tr>
      <w:tr w:rsidR="005E3C92" w:rsidRPr="0032393E" w14:paraId="08195E9D"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940BC4"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9424CA" w14:textId="2EA7D281" w:rsidR="005E3C92" w:rsidRPr="0032393E" w:rsidRDefault="005E3C92" w:rsidP="00BD39F7">
            <w:pPr>
              <w:pStyle w:val="Tabletext"/>
              <w:keepNext/>
              <w:rPr>
                <w:rFonts w:cstheme="minorHAnsi"/>
                <w:sz w:val="18"/>
                <w:szCs w:val="18"/>
                <w:lang w:val="fr-FR"/>
              </w:rPr>
            </w:pPr>
            <w:r w:rsidRPr="0032393E">
              <w:rPr>
                <w:rFonts w:cstheme="minorHAnsi"/>
                <w:sz w:val="18"/>
                <w:szCs w:val="18"/>
                <w:lang w:val="fr-FR"/>
              </w:rPr>
              <w:t>Jusqu'à présent, le projet a permis d'obtenir les résultats suivants:</w:t>
            </w:r>
          </w:p>
          <w:p w14:paraId="645410E7"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1) au moins 20 fonctionnaires ont été formés pour chaque cours en personne dispensé; 2) au moins 20 personnes ont participé à chaque cours, pour un total de 520 participations.</w:t>
            </w:r>
          </w:p>
        </w:tc>
      </w:tr>
      <w:tr w:rsidR="005E3C92" w:rsidRPr="0032393E" w14:paraId="114A46D9"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4F67B4" w14:textId="774364D8" w:rsidR="005E3C92" w:rsidRPr="0032393E" w:rsidRDefault="005E3C92" w:rsidP="00BD39F7">
            <w:pPr>
              <w:pStyle w:val="Tabletext"/>
              <w:rPr>
                <w:rFonts w:cstheme="minorHAnsi"/>
                <w:sz w:val="18"/>
                <w:szCs w:val="18"/>
                <w:lang w:val="fr-FR"/>
              </w:rPr>
            </w:pPr>
          </w:p>
        </w:tc>
      </w:tr>
      <w:tr w:rsidR="005E3C92" w:rsidRPr="0032393E" w14:paraId="0DBED1F4"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8CC03B" w14:textId="77777777" w:rsidR="005E3C92" w:rsidRPr="0032393E" w:rsidRDefault="005E3C92" w:rsidP="00BD39F7">
            <w:pPr>
              <w:pStyle w:val="Tabletext"/>
              <w:keepNext/>
              <w:spacing w:after="0"/>
              <w:jc w:val="center"/>
              <w:rPr>
                <w:rFonts w:cstheme="minorHAnsi"/>
                <w:b/>
                <w:bCs/>
                <w:sz w:val="18"/>
                <w:szCs w:val="18"/>
                <w:lang w:val="fr-FR"/>
              </w:rPr>
            </w:pPr>
            <w:r w:rsidRPr="0032393E">
              <w:rPr>
                <w:rFonts w:cstheme="minorHAnsi"/>
                <w:b/>
                <w:bCs/>
                <w:sz w:val="18"/>
                <w:szCs w:val="18"/>
                <w:lang w:val="fr-FR"/>
              </w:rPr>
              <w:lastRenderedPageBreak/>
              <w:t>9ELS24008</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B789A0" w14:textId="77777777" w:rsidR="005E3C92" w:rsidRPr="0032393E" w:rsidRDefault="005E3C92" w:rsidP="00BD39F7">
            <w:pPr>
              <w:pStyle w:val="Tabletext"/>
              <w:keepNext/>
              <w:spacing w:after="0"/>
              <w:rPr>
                <w:rFonts w:cstheme="minorHAnsi"/>
                <w:sz w:val="18"/>
                <w:szCs w:val="18"/>
                <w:lang w:val="fr-FR"/>
              </w:rPr>
            </w:pPr>
            <w:r w:rsidRPr="0032393E">
              <w:rPr>
                <w:rFonts w:cstheme="minorHAnsi"/>
                <w:sz w:val="18"/>
                <w:szCs w:val="18"/>
                <w:lang w:val="fr-FR"/>
              </w:rPr>
              <w:t>MERIAN – Fortalecimiento de capacidades de CENTA y ENA para la investigación, extensión y educación digital agrícola (</w:t>
            </w:r>
            <w:r w:rsidRPr="0032393E">
              <w:rPr>
                <w:rFonts w:cstheme="minorHAnsi"/>
                <w:i/>
                <w:iCs/>
                <w:sz w:val="18"/>
                <w:szCs w:val="18"/>
                <w:lang w:val="fr-FR"/>
              </w:rPr>
              <w:t>Renforcement des capacités de recherche, de vulgarisation et d'éducation numérique agricole du CENTA et de l'ENA</w:t>
            </w:r>
            <w:r w:rsidRPr="0032393E">
              <w:rPr>
                <w:rFonts w:cstheme="minorHAnsi"/>
                <w:sz w:val="18"/>
                <w:szCs w:val="18"/>
                <w:lang w:val="fr-FR"/>
              </w:rPr>
              <w:t>)</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279212" w14:textId="77777777" w:rsidR="005E3C92" w:rsidRPr="0032393E" w:rsidRDefault="005E3C92" w:rsidP="00BD39F7">
            <w:pPr>
              <w:pStyle w:val="Tabletext"/>
              <w:keepNext/>
              <w:spacing w:after="0"/>
              <w:jc w:val="center"/>
              <w:rPr>
                <w:rFonts w:cstheme="minorHAnsi"/>
                <w:sz w:val="18"/>
                <w:szCs w:val="18"/>
                <w:lang w:val="fr-FR"/>
              </w:rPr>
            </w:pPr>
            <w:r w:rsidRPr="0032393E">
              <w:rPr>
                <w:rFonts w:cstheme="minorHAnsi"/>
                <w:sz w:val="18"/>
                <w:szCs w:val="18"/>
                <w:lang w:val="fr-FR"/>
              </w:rPr>
              <w:t>1er février 2024</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1B994E" w14:textId="77777777" w:rsidR="005E3C92" w:rsidRPr="0032393E" w:rsidRDefault="005E3C92" w:rsidP="00BD39F7">
            <w:pPr>
              <w:pStyle w:val="Tabletext"/>
              <w:keepNext/>
              <w:spacing w:after="0"/>
              <w:jc w:val="center"/>
              <w:rPr>
                <w:rFonts w:cstheme="minorHAnsi"/>
                <w:sz w:val="18"/>
                <w:szCs w:val="18"/>
                <w:lang w:val="fr-FR"/>
              </w:rPr>
            </w:pPr>
            <w:r w:rsidRPr="0032393E">
              <w:rPr>
                <w:rFonts w:cstheme="minorHAnsi"/>
                <w:sz w:val="18"/>
                <w:szCs w:val="18"/>
                <w:lang w:val="fr-FR"/>
              </w:rPr>
              <w:t>31 janvier 2027</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D4F3DE" w14:textId="77777777" w:rsidR="005E3C92" w:rsidRPr="0032393E" w:rsidRDefault="005E3C92" w:rsidP="00BD39F7">
            <w:pPr>
              <w:pStyle w:val="Tabletext"/>
              <w:keepNext/>
              <w:spacing w:after="0"/>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9C5DC5" w14:textId="77777777" w:rsidR="005E3C92" w:rsidRPr="0032393E" w:rsidRDefault="005E3C92" w:rsidP="00BD39F7">
            <w:pPr>
              <w:pStyle w:val="Tabletext"/>
              <w:keepNext/>
              <w:spacing w:after="0"/>
              <w:jc w:val="center"/>
              <w:rPr>
                <w:rFonts w:cstheme="minorHAnsi"/>
                <w:sz w:val="18"/>
                <w:szCs w:val="18"/>
                <w:lang w:val="fr-FR"/>
              </w:rPr>
            </w:pPr>
            <w:r w:rsidRPr="0032393E">
              <w:rPr>
                <w:rFonts w:cstheme="minorHAnsi"/>
                <w:sz w:val="18"/>
                <w:szCs w:val="18"/>
                <w:lang w:val="fr-FR"/>
              </w:rPr>
              <w:t>1 074 118</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C62B66" w14:textId="77777777" w:rsidR="005E3C92" w:rsidRPr="0032393E" w:rsidRDefault="005E3C92" w:rsidP="00BD39F7">
            <w:pPr>
              <w:pStyle w:val="Tabletext"/>
              <w:keepNext/>
              <w:spacing w:after="0"/>
              <w:jc w:val="center"/>
              <w:rPr>
                <w:rFonts w:cstheme="minorHAnsi"/>
                <w:sz w:val="18"/>
                <w:szCs w:val="18"/>
                <w:lang w:val="fr-FR"/>
              </w:rPr>
            </w:pPr>
            <w:r w:rsidRPr="0032393E">
              <w:rPr>
                <w:rFonts w:cstheme="minorHAnsi"/>
                <w:sz w:val="18"/>
                <w:szCs w:val="18"/>
                <w:lang w:val="fr-FR"/>
              </w:rPr>
              <w:t>Commission européenne</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478D7C" w14:textId="1BCA8509" w:rsidR="005E3C92" w:rsidRPr="0032393E" w:rsidRDefault="005E3C92" w:rsidP="00BD39F7">
            <w:pPr>
              <w:pStyle w:val="Tabletext"/>
              <w:keepNext/>
              <w:spacing w:after="0"/>
              <w:rPr>
                <w:rFonts w:cstheme="minorHAnsi"/>
                <w:sz w:val="18"/>
                <w:szCs w:val="18"/>
                <w:lang w:val="fr-FR"/>
              </w:rPr>
            </w:pPr>
            <w:r w:rsidRPr="0032393E">
              <w:rPr>
                <w:rFonts w:cstheme="minorHAnsi"/>
                <w:sz w:val="18"/>
                <w:szCs w:val="18"/>
                <w:lang w:val="fr-FR"/>
              </w:rPr>
              <w:t>Rés. 17 de la CMDT</w:t>
            </w:r>
          </w:p>
        </w:tc>
      </w:tr>
      <w:tr w:rsidR="005E3C92" w:rsidRPr="0032393E" w14:paraId="3B975634"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892F51"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E920AC" w14:textId="435E79D8" w:rsidR="005E3C92" w:rsidRPr="0032393E" w:rsidRDefault="005E3C92" w:rsidP="00BD39F7">
            <w:pPr>
              <w:pStyle w:val="Tabletext"/>
              <w:rPr>
                <w:rFonts w:cstheme="minorHAnsi"/>
                <w:sz w:val="18"/>
                <w:szCs w:val="18"/>
                <w:lang w:val="fr-FR"/>
              </w:rPr>
            </w:pPr>
            <w:r w:rsidRPr="0032393E">
              <w:rPr>
                <w:rFonts w:cstheme="minorHAnsi"/>
                <w:sz w:val="18"/>
                <w:szCs w:val="18"/>
                <w:lang w:val="fr-FR"/>
              </w:rPr>
              <w:t>République d'El Salvador</w:t>
            </w:r>
          </w:p>
        </w:tc>
      </w:tr>
      <w:tr w:rsidR="005E3C92" w:rsidRPr="0032393E" w14:paraId="55D6D06E"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D2DC10"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511D1E"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1) Fournir une assistance technique plus large à 50 organismes de vulgarisation du numérique et producteurs agricoles grâce à des modèles hybrides, à la fois en présentiel et en ligne; 2) créer un modèle d'assistance technique virtuel et hybride pour les producteurs agricoles; 3) concevoir un modèle de vulgarisation agricole reposant sur les droits, en accordant une attention particulière aux questions de genre et à l'aspect générationnel; 4) mettre au point une plate-forme numérique reposant sur une infrastructure mobile et web, proposant des fonctions alimentées par l'IA, des données agronomiques et un SIG, coordonnée par la FAO et l'UIT; 5) créer un centre d'appel à l'intention des organismes de vulgarisation du numérique et des producteurs, en donnant la priorité aux petits et moyens producteurs; 6) acheter sept véhicules 4 x 4 pour les activités sur le terrain et la vulgarisation du numérique dans les zones rurales; 7) renforcer les formations à l'éducation numérique dispensées par 40 organismes de vulgarisation numérique aux formats virtuel et hybride; 8) fournir un appui aux laboratoires de microbiologie du CENTA pour les intrants biologiques tels que les micro-organismes de lutte contre les organismes nuisibles; 9) construire des laboratoires de biotechnologie qui accueilleront le CENTA et lui permettront de réaliser des travaux sur l'amélioration génétique et le développement d'intrants biologiques; 10) produire des intrants biologiques dans les laboratoires du CENTA pour améliorer la fertilité des cultures et lutter contre les organismes nuisibles, en donnant la priorité aux exploitations gérées par des productrices; 11) documenter les résultats techniques reposant sur les innovations, en veillant à ce que le CENTA obtienne les droits de propriété intellectuelle; 12) établir des alliances institutionnelles avec le CENTA, l'ENA, le MAG et le Secrétariat de l'innovation au service de la durabilité.</w:t>
            </w:r>
          </w:p>
        </w:tc>
      </w:tr>
      <w:tr w:rsidR="005E3C92" w:rsidRPr="0032393E" w14:paraId="7BADC686"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06DF35" w14:textId="4CF48878" w:rsidR="005E3C92" w:rsidRPr="0032393E" w:rsidRDefault="005E3C92" w:rsidP="00BD39F7">
            <w:pPr>
              <w:pStyle w:val="Tabletext"/>
              <w:rPr>
                <w:rFonts w:cstheme="minorHAnsi"/>
                <w:sz w:val="18"/>
                <w:szCs w:val="18"/>
                <w:lang w:val="fr-FR"/>
              </w:rPr>
            </w:pPr>
          </w:p>
        </w:tc>
      </w:tr>
      <w:tr w:rsidR="005E3C92" w:rsidRPr="0032393E" w14:paraId="2250E449"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A5ED74" w14:textId="77777777" w:rsidR="005E3C92" w:rsidRPr="0032393E" w:rsidRDefault="005E3C92" w:rsidP="00BD39F7">
            <w:pPr>
              <w:pStyle w:val="Tabletext"/>
              <w:jc w:val="center"/>
              <w:rPr>
                <w:rFonts w:cstheme="minorHAnsi"/>
                <w:b/>
                <w:bCs/>
                <w:sz w:val="18"/>
                <w:szCs w:val="18"/>
                <w:lang w:val="fr-FR"/>
              </w:rPr>
            </w:pPr>
            <w:r w:rsidRPr="0032393E">
              <w:rPr>
                <w:rFonts w:cstheme="minorHAnsi"/>
                <w:b/>
                <w:bCs/>
                <w:sz w:val="18"/>
                <w:szCs w:val="18"/>
                <w:lang w:val="fr-FR"/>
              </w:rPr>
              <w:t>9RLA23022</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934ED5" w14:textId="218F61AD" w:rsidR="005E3C92" w:rsidRPr="0032393E" w:rsidRDefault="005E3C92" w:rsidP="00BD39F7">
            <w:pPr>
              <w:pStyle w:val="Tabletext"/>
              <w:rPr>
                <w:rFonts w:cstheme="minorHAnsi"/>
                <w:sz w:val="18"/>
                <w:szCs w:val="18"/>
                <w:lang w:val="fr-FR"/>
              </w:rPr>
            </w:pPr>
            <w:r w:rsidRPr="0032393E">
              <w:rPr>
                <w:rFonts w:cstheme="minorHAnsi"/>
                <w:sz w:val="18"/>
                <w:szCs w:val="18"/>
                <w:lang w:val="fr-FR"/>
              </w:rPr>
              <w:t>Appui à la mise en œuvre des initiatives régionales pour la région Amériques</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443D76"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17 août 2023</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F6A9E9"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31 octobre 2025</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E14BE1"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28B05C"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131 7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02870C"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Huawei</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E862DC" w14:textId="1FB944C1" w:rsidR="005E3C92" w:rsidRPr="0032393E" w:rsidRDefault="005E3C92" w:rsidP="00BD39F7">
            <w:pPr>
              <w:pStyle w:val="Tabletext"/>
              <w:rPr>
                <w:rFonts w:cstheme="minorHAnsi"/>
                <w:sz w:val="18"/>
                <w:szCs w:val="18"/>
                <w:lang w:val="fr-FR"/>
              </w:rPr>
            </w:pPr>
            <w:r w:rsidRPr="0032393E">
              <w:rPr>
                <w:rFonts w:cstheme="minorHAnsi"/>
                <w:sz w:val="18"/>
                <w:szCs w:val="18"/>
                <w:lang w:val="fr-FR"/>
              </w:rPr>
              <w:t>Rés. 17 de la CMDT</w:t>
            </w:r>
          </w:p>
        </w:tc>
      </w:tr>
      <w:tr w:rsidR="005E3C92" w:rsidRPr="0032393E" w14:paraId="390E9884"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52809D"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CD470"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 xml:space="preserve">Cuba, Honduras, Mexique, Panama, Paraguay, Uruguay </w:t>
            </w:r>
          </w:p>
        </w:tc>
      </w:tr>
      <w:tr w:rsidR="005E3C92" w:rsidRPr="0032393E" w14:paraId="28D8BD78"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FDD2E5" w14:textId="77777777" w:rsidR="005E3C92" w:rsidRPr="0032393E" w:rsidRDefault="005E3C92" w:rsidP="005E3C92">
            <w:pPr>
              <w:pStyle w:val="Tabletext"/>
              <w:rPr>
                <w:rFonts w:cstheme="minorHAnsi"/>
                <w:b/>
                <w:bCs/>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909E51" w14:textId="77777777" w:rsidR="005E3C92" w:rsidRPr="0032393E" w:rsidRDefault="005E3C92" w:rsidP="00AB408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Renforcer la confiance et la sécurité dans l'utilisation des TIC, y compris en renforçant les capacités et en fournissant un appui à l'élaboration de stratégies transnationales en matière de cybersécurité.</w:t>
            </w:r>
          </w:p>
          <w:p w14:paraId="12165E79" w14:textId="77777777" w:rsidR="005E3C92" w:rsidRPr="0032393E" w:rsidRDefault="005E3C92" w:rsidP="00AB408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en vue du renforcement des capacités humaines grâce à des projets nationaux, régionaux et sous-régionaux de renforcement des capacités, par exemple des programmes ou des ateliers de formation, pour échanger des avis spécialisés et des connaissances, ainsi que des données d'expérience nationales et internationales, de façon à mettre à disposition des compétences et des outils pratiques permettant de réduire les fractures numériques, y compris la fracture numérique entre les hommes et les femmes, de contribuer au développement de télécommunications et de TIC durables, et favoriser ainsi la concurrence, les investissements et l'innovation.</w:t>
            </w:r>
          </w:p>
          <w:p w14:paraId="7F3301A6" w14:textId="77777777" w:rsidR="005E3C92" w:rsidRPr="0032393E" w:rsidRDefault="005E3C92" w:rsidP="00AB408F">
            <w:pPr>
              <w:pStyle w:val="enumlev1"/>
              <w:tabs>
                <w:tab w:val="clear" w:pos="1134"/>
              </w:tabs>
              <w:spacing w:before="40" w:after="40"/>
              <w:ind w:left="454" w:hanging="454"/>
              <w:rPr>
                <w:sz w:val="18"/>
                <w:szCs w:val="18"/>
                <w:lang w:val="fr-FR"/>
              </w:rPr>
            </w:pPr>
            <w:r w:rsidRPr="0032393E">
              <w:rPr>
                <w:sz w:val="18"/>
                <w:szCs w:val="18"/>
                <w:lang w:val="fr-FR"/>
              </w:rPr>
              <w:lastRenderedPageBreak/>
              <w:t>–</w:t>
            </w:r>
            <w:r w:rsidRPr="0032393E">
              <w:rPr>
                <w:sz w:val="18"/>
                <w:szCs w:val="18"/>
                <w:lang w:val="fr-FR"/>
              </w:rPr>
              <w:tab/>
              <w:t>Fournir une assistance aux fins de la planification et de la mise en place d'infrastructures de base et de services en ligne conçus pour un usage spécifique.</w:t>
            </w:r>
          </w:p>
          <w:p w14:paraId="62D33843" w14:textId="77777777" w:rsidR="005E3C92" w:rsidRPr="0032393E" w:rsidRDefault="005E3C92" w:rsidP="00AB408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aux fins de la mise en place d'un environnement politique et réglementaire favorable et promouvoir les investissements et l'innovation en vue de connecter ceux qui ne le sont pas encore et de contribuer à la réalisation des ODD.</w:t>
            </w:r>
          </w:p>
          <w:p w14:paraId="5C223F06" w14:textId="77777777" w:rsidR="005E3C92" w:rsidRPr="0032393E" w:rsidRDefault="005E3C92" w:rsidP="00AB408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Appuyer l'inclusion financière numérique et favoriser la possibilité d'effectuer des transactions électroniques.</w:t>
            </w:r>
          </w:p>
        </w:tc>
      </w:tr>
      <w:tr w:rsidR="005E3C92" w:rsidRPr="0032393E" w14:paraId="211A4035"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E97AD7" w14:textId="0E29DD06" w:rsidR="005E3C92" w:rsidRPr="0032393E" w:rsidRDefault="005E3C92" w:rsidP="00BD39F7">
            <w:pPr>
              <w:pStyle w:val="Tabletext"/>
              <w:rPr>
                <w:rFonts w:cstheme="minorHAnsi"/>
                <w:sz w:val="18"/>
                <w:szCs w:val="18"/>
                <w:lang w:val="fr-FR"/>
              </w:rPr>
            </w:pPr>
          </w:p>
        </w:tc>
      </w:tr>
      <w:tr w:rsidR="005E3C92" w:rsidRPr="0032393E" w14:paraId="4858272A"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1DEA47" w14:textId="77777777" w:rsidR="005E3C92" w:rsidRPr="0032393E" w:rsidRDefault="005E3C92" w:rsidP="00BD39F7">
            <w:pPr>
              <w:pStyle w:val="Tabletext"/>
              <w:jc w:val="center"/>
              <w:rPr>
                <w:rFonts w:cstheme="minorHAnsi"/>
                <w:b/>
                <w:bCs/>
                <w:sz w:val="18"/>
                <w:szCs w:val="18"/>
                <w:lang w:val="fr-FR"/>
              </w:rPr>
            </w:pPr>
            <w:r w:rsidRPr="0032393E">
              <w:rPr>
                <w:rFonts w:cstheme="minorHAnsi"/>
                <w:b/>
                <w:bCs/>
                <w:sz w:val="18"/>
                <w:szCs w:val="18"/>
                <w:lang w:val="fr-FR"/>
              </w:rPr>
              <w:t>2GLO20104-02</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B1620A" w14:textId="0CD73BFE" w:rsidR="005E3C92" w:rsidRPr="0032393E" w:rsidRDefault="005E3C92" w:rsidP="005E3C92">
            <w:pPr>
              <w:pStyle w:val="Tabletext"/>
              <w:tabs>
                <w:tab w:val="clear" w:pos="3119"/>
              </w:tabs>
              <w:ind w:right="20"/>
              <w:rPr>
                <w:rFonts w:cstheme="minorHAnsi"/>
                <w:sz w:val="18"/>
                <w:szCs w:val="18"/>
                <w:lang w:val="fr-FR"/>
              </w:rPr>
            </w:pPr>
            <w:r w:rsidRPr="0032393E">
              <w:rPr>
                <w:rFonts w:cstheme="minorHAnsi"/>
                <w:sz w:val="18"/>
                <w:szCs w:val="18"/>
                <w:lang w:val="fr-FR"/>
              </w:rPr>
              <w:t>Programme de connectivité communautaire de l'</w:t>
            </w:r>
            <w:r w:rsidR="00764B45">
              <w:rPr>
                <w:rFonts w:cstheme="minorHAnsi"/>
                <w:sz w:val="18"/>
                <w:szCs w:val="18"/>
                <w:lang w:val="fr-FR"/>
              </w:rPr>
              <w:t>Initiative Giga</w:t>
            </w:r>
            <w:r w:rsidRPr="0032393E">
              <w:rPr>
                <w:rFonts w:cstheme="minorHAnsi"/>
                <w:sz w:val="18"/>
                <w:szCs w:val="18"/>
                <w:lang w:val="fr-FR"/>
              </w:rPr>
              <w:t xml:space="preserve"> à la Barbade et de l'OECO: garantir la sécurité en ligne des enfants et la connectivité communautaire</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0ACE9C"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1er avril 2021</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A4FA43"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31 décembre 2023</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2189AC"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AB6134"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164 828</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BCD9F1"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Fonds des Nations Unies pour l'enfance (UNICEF)</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01A20F" w14:textId="77777777" w:rsidR="005E3C92" w:rsidRPr="0032393E" w:rsidRDefault="005E3C92" w:rsidP="00BD39F7">
            <w:pPr>
              <w:pStyle w:val="Tabletext"/>
              <w:rPr>
                <w:rFonts w:cstheme="minorHAnsi"/>
                <w:sz w:val="18"/>
                <w:szCs w:val="18"/>
                <w:lang w:val="fr-FR"/>
              </w:rPr>
            </w:pPr>
          </w:p>
        </w:tc>
      </w:tr>
      <w:tr w:rsidR="005E3C92" w:rsidRPr="0032393E" w14:paraId="7365F397"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356FD"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 xml:space="preserve">Pays bénéficiaires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8D14DB" w14:textId="69574B2F" w:rsidR="005E3C92" w:rsidRPr="0032393E" w:rsidRDefault="005E3C92" w:rsidP="00BD39F7">
            <w:pPr>
              <w:pStyle w:val="Tabletext"/>
              <w:rPr>
                <w:rFonts w:cstheme="minorHAnsi"/>
                <w:sz w:val="18"/>
                <w:szCs w:val="18"/>
                <w:lang w:val="fr-FR"/>
              </w:rPr>
            </w:pPr>
            <w:r w:rsidRPr="0032393E">
              <w:rPr>
                <w:rFonts w:cstheme="minorHAnsi"/>
                <w:sz w:val="18"/>
                <w:szCs w:val="18"/>
                <w:lang w:val="fr-FR"/>
              </w:rPr>
              <w:t>Barbade</w:t>
            </w:r>
          </w:p>
        </w:tc>
      </w:tr>
      <w:tr w:rsidR="005E3C92" w:rsidRPr="0032393E" w14:paraId="4438F03F"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3EE67C"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1CFBFC" w14:textId="4F74E15D" w:rsidR="005E3C92" w:rsidRPr="0032393E" w:rsidRDefault="005E3C92" w:rsidP="00BD39F7">
            <w:pPr>
              <w:pStyle w:val="Tabletext"/>
              <w:rPr>
                <w:rFonts w:cstheme="minorHAnsi"/>
                <w:sz w:val="18"/>
                <w:szCs w:val="18"/>
                <w:lang w:val="fr-FR"/>
              </w:rPr>
            </w:pPr>
            <w:r w:rsidRPr="0032393E">
              <w:rPr>
                <w:rFonts w:cstheme="minorHAnsi"/>
                <w:sz w:val="18"/>
                <w:szCs w:val="18"/>
                <w:lang w:val="fr-FR"/>
              </w:rPr>
              <w:t>Ce projet est le fruit de la collaboration entre l'UIT et l'UNICEF dans la région des Caraïbes dans le cadre d'un accord UN2UN visant à obtenir les résultats suivants:</w:t>
            </w:r>
          </w:p>
          <w:p w14:paraId="0BFBE3B1" w14:textId="16E7A36A" w:rsidR="005E3C92" w:rsidRPr="0032393E" w:rsidRDefault="005E3C92" w:rsidP="00BD39F7">
            <w:pPr>
              <w:pStyle w:val="Tabletext"/>
              <w:rPr>
                <w:rFonts w:cstheme="minorHAnsi"/>
                <w:sz w:val="18"/>
                <w:szCs w:val="18"/>
                <w:lang w:val="fr-FR"/>
              </w:rPr>
            </w:pPr>
            <w:r w:rsidRPr="0032393E">
              <w:rPr>
                <w:rFonts w:cstheme="minorHAnsi"/>
                <w:sz w:val="18"/>
                <w:szCs w:val="18"/>
                <w:lang w:val="fr-FR"/>
              </w:rPr>
              <w:t>1) améliorer la largeur de bande Internet pour l'éducation en ligne dans les écoles de la Barbade; 2) élaborer des études pilotes dans les communautés rurales de la Barbade; 3) élabore une stratégie de protection en ligne des enfants pour les pays de l'OECO.</w:t>
            </w:r>
          </w:p>
          <w:p w14:paraId="595ABB91"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Merci pour les activités menées dans le cadre de ce projet; l'initiative a obtenu les résultats suivants:</w:t>
            </w:r>
          </w:p>
          <w:p w14:paraId="08DA8158"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Mise à niveau du large bande dans 27 écoles pilotes à travers le pays.</w:t>
            </w:r>
          </w:p>
          <w:p w14:paraId="41A0D460"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Plus de 18 057 élèves et 1 382 enseignants de la Barbade ont bénéficié du programme.</w:t>
            </w:r>
          </w:p>
          <w:p w14:paraId="520044AF"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Mise en place d'un outil de contrôle facilitant le suivi en temps réel du débit et de la qualité de l'Internet.</w:t>
            </w:r>
          </w:p>
          <w:p w14:paraId="6F57D74C"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Mise à niveau du large bande dans deux centres communautaires pilotes du pays, à savoir le centre communautaire de Sion Hill et l'école secondaire pour garçons St. Leonards.</w:t>
            </w:r>
          </w:p>
          <w:p w14:paraId="17EB63C4"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4 tuteurs locaux en compétences numériques ont été recrutés, plus de 200 membres de la communauté se sont inscrits aux cours et 55 personnes ont bénéficié des programmes de formation.</w:t>
            </w:r>
          </w:p>
          <w:p w14:paraId="3C5F1212" w14:textId="77777777" w:rsidR="005E3C92" w:rsidRPr="0032393E" w:rsidRDefault="005E3C92" w:rsidP="00AB408F">
            <w:pPr>
              <w:pStyle w:val="enumlev1"/>
              <w:tabs>
                <w:tab w:val="clear" w:pos="1134"/>
                <w:tab w:val="clear" w:pos="1871"/>
                <w:tab w:val="clear" w:pos="2608"/>
              </w:tabs>
              <w:spacing w:before="40" w:after="40"/>
              <w:ind w:left="454" w:hanging="454"/>
              <w:rPr>
                <w:sz w:val="18"/>
                <w:szCs w:val="18"/>
                <w:lang w:val="fr-FR"/>
              </w:rPr>
            </w:pPr>
            <w:r w:rsidRPr="0032393E">
              <w:rPr>
                <w:sz w:val="18"/>
                <w:szCs w:val="18"/>
                <w:lang w:val="fr-FR"/>
              </w:rPr>
              <w:t>–</w:t>
            </w:r>
            <w:r w:rsidRPr="0032393E">
              <w:rPr>
                <w:sz w:val="18"/>
                <w:szCs w:val="18"/>
                <w:lang w:val="fr-FR"/>
              </w:rPr>
              <w:tab/>
              <w:t>Élaboration d'un cadre politique et stratégique applicable à la protection en ligne des enfants dans les pays de l'OECO.</w:t>
            </w:r>
          </w:p>
          <w:p w14:paraId="26451B66" w14:textId="77777777" w:rsidR="005E3C92" w:rsidRPr="0032393E" w:rsidRDefault="005E3C92" w:rsidP="00AB408F">
            <w:pPr>
              <w:pStyle w:val="enumlev1"/>
              <w:tabs>
                <w:tab w:val="clear" w:pos="1134"/>
                <w:tab w:val="clear" w:pos="1871"/>
                <w:tab w:val="clear" w:pos="2608"/>
              </w:tabs>
              <w:spacing w:before="40" w:after="40"/>
              <w:ind w:left="454" w:hanging="454"/>
              <w:rPr>
                <w:lang w:val="fr-FR"/>
              </w:rPr>
            </w:pPr>
            <w:r w:rsidRPr="0032393E">
              <w:rPr>
                <w:sz w:val="18"/>
                <w:szCs w:val="18"/>
                <w:lang w:val="fr-FR"/>
              </w:rPr>
              <w:t>–</w:t>
            </w:r>
            <w:r w:rsidRPr="0032393E">
              <w:rPr>
                <w:sz w:val="18"/>
                <w:szCs w:val="18"/>
                <w:lang w:val="fr-FR"/>
              </w:rPr>
              <w:tab/>
              <w:t>Approbation du cadre par les ministères de l'Éducation des États membres de l'OECO</w:t>
            </w:r>
            <w:r w:rsidRPr="0032393E">
              <w:rPr>
                <w:lang w:val="fr-FR"/>
              </w:rPr>
              <w:t>.</w:t>
            </w:r>
          </w:p>
        </w:tc>
      </w:tr>
      <w:tr w:rsidR="005E3C92" w:rsidRPr="0032393E" w14:paraId="69EE7114"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6572B5" w14:textId="51F68E0B" w:rsidR="005E3C92" w:rsidRPr="0032393E" w:rsidRDefault="005E3C92" w:rsidP="00BD39F7">
            <w:pPr>
              <w:pStyle w:val="Tabletext"/>
              <w:rPr>
                <w:rFonts w:cstheme="minorHAnsi"/>
                <w:sz w:val="18"/>
                <w:szCs w:val="18"/>
                <w:lang w:val="fr-FR"/>
              </w:rPr>
            </w:pPr>
          </w:p>
        </w:tc>
      </w:tr>
      <w:tr w:rsidR="005E3C92" w:rsidRPr="0032393E" w14:paraId="3D5DAE36"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74F89C" w14:textId="77777777" w:rsidR="005E3C92" w:rsidRPr="0032393E" w:rsidRDefault="005E3C92" w:rsidP="00BD39F7">
            <w:pPr>
              <w:pStyle w:val="Tabletext"/>
              <w:jc w:val="center"/>
              <w:rPr>
                <w:rFonts w:cstheme="minorHAnsi"/>
                <w:b/>
                <w:bCs/>
                <w:sz w:val="18"/>
                <w:szCs w:val="18"/>
                <w:lang w:val="fr-FR"/>
              </w:rPr>
            </w:pPr>
            <w:r w:rsidRPr="0032393E">
              <w:rPr>
                <w:rFonts w:cstheme="minorHAnsi"/>
                <w:b/>
                <w:bCs/>
                <w:sz w:val="18"/>
                <w:szCs w:val="18"/>
                <w:lang w:val="fr-FR"/>
              </w:rPr>
              <w:t>2GLO21115</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726B89"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Digital Skills Badges (badges de compétences numériques)</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945225"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1er février 2021</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201415"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31 mai 2024</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AF3DC7"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E1AE19"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388 056</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E0AE68"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Women's WorldWide Web (W4)</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8F7D89"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Rés. 76 de la CMDT</w:t>
            </w:r>
          </w:p>
        </w:tc>
      </w:tr>
      <w:tr w:rsidR="005E3C92" w:rsidRPr="0032393E" w14:paraId="59E20E0A"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F11360"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lastRenderedPageBreak/>
              <w:t xml:space="preserve">Pays bénéficiaires </w:t>
            </w:r>
            <w:r w:rsidRPr="0032393E">
              <w:rPr>
                <w:rFonts w:cstheme="minorHAnsi"/>
                <w:b/>
                <w:bCs/>
                <w:sz w:val="18"/>
                <w:szCs w:val="18"/>
                <w:lang w:val="fr-FR"/>
              </w:rPr>
              <w:br/>
            </w:r>
            <w:r w:rsidRPr="0032393E">
              <w:rPr>
                <w:rFonts w:cstheme="minorHAnsi"/>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8127D6"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 xml:space="preserve">Éthiopie, Jamaïque, Kenya, Népal, Philippines </w:t>
            </w:r>
          </w:p>
        </w:tc>
      </w:tr>
      <w:tr w:rsidR="005E3C92" w:rsidRPr="0032393E" w14:paraId="5A0F5D65"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41728B" w14:textId="77777777" w:rsidR="005E3C92" w:rsidRPr="0032393E" w:rsidRDefault="005E3C92" w:rsidP="005E3C92">
            <w:pPr>
              <w:pStyle w:val="Tabletext"/>
              <w:spacing w:before="20" w:after="20"/>
              <w:rPr>
                <w:rFonts w:cstheme="minorHAnsi"/>
                <w:b/>
                <w:bCs/>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D42153" w14:textId="77777777" w:rsidR="005E3C92" w:rsidRPr="0032393E" w:rsidRDefault="005E3C92" w:rsidP="005E3C92">
            <w:pPr>
              <w:pStyle w:val="Tabletext"/>
              <w:spacing w:before="20" w:after="20"/>
              <w:rPr>
                <w:rFonts w:cstheme="minorHAnsi"/>
                <w:sz w:val="18"/>
                <w:szCs w:val="18"/>
                <w:lang w:val="fr-FR"/>
              </w:rPr>
            </w:pPr>
            <w:r w:rsidRPr="0032393E">
              <w:rPr>
                <w:rFonts w:cstheme="minorHAnsi"/>
                <w:sz w:val="18"/>
                <w:szCs w:val="18"/>
                <w:lang w:val="fr-FR"/>
              </w:rPr>
              <w:t xml:space="preserve">Ce projet a contribué à l'obtention des résultats suivants: 1) 3 178 jeunes filles et jeunes femmes ont pu recevoir une formation directe dans le cadre du projet, pour un total de 49 ateliers et cycles de mentorat en ligne (2 697 participantes aux ateliers et 350 participantes au programme de mentorat en ligne) en Éthiopie, en Jamaïque, au Kenya, au Népal et aux Philippines. La chaîne EQUALS HDS hébergée dans l'application EY STEAM a atteint plus de 5 000 filles; 2) un rapport détaillé intitulé "Her Digital Skills: Towards a Gender Transformative Approach" a été élaboré et publié pour guider la création de contenu pour le module d'apprentissage à son propre rythme associé aux Digital Skills Badges; 3) une plate-forme centrée sur l'utilisateur spécialement conçue pour les filles et les jeunes femmes a vu le jour et un badge de compétences numériques de base, associé à huit cours sur les compétences numériques, a été créé. </w:t>
            </w:r>
          </w:p>
        </w:tc>
      </w:tr>
      <w:tr w:rsidR="005E3C92" w:rsidRPr="0032393E" w14:paraId="0D023D5B"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7EC96E" w14:textId="681BFD91" w:rsidR="005E3C92" w:rsidRPr="0032393E" w:rsidRDefault="005E3C92" w:rsidP="005E3C92">
            <w:pPr>
              <w:pStyle w:val="Tabletext"/>
              <w:spacing w:before="20" w:after="20"/>
              <w:rPr>
                <w:rFonts w:cstheme="minorHAnsi"/>
                <w:sz w:val="18"/>
                <w:szCs w:val="18"/>
                <w:lang w:val="fr-FR"/>
              </w:rPr>
            </w:pPr>
          </w:p>
        </w:tc>
      </w:tr>
      <w:tr w:rsidR="005E3C92" w:rsidRPr="0032393E" w14:paraId="3C5053E0"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F88EF9" w14:textId="77777777" w:rsidR="005E3C92" w:rsidRPr="0032393E" w:rsidRDefault="005E3C92" w:rsidP="005E3C92">
            <w:pPr>
              <w:pStyle w:val="Tabletext"/>
              <w:keepLines/>
              <w:spacing w:before="20" w:after="20"/>
              <w:jc w:val="center"/>
              <w:rPr>
                <w:rFonts w:cstheme="minorHAnsi"/>
                <w:sz w:val="18"/>
                <w:szCs w:val="18"/>
                <w:lang w:val="fr-FR"/>
              </w:rPr>
            </w:pPr>
            <w:r w:rsidRPr="0032393E">
              <w:rPr>
                <w:rFonts w:cstheme="minorHAnsi"/>
                <w:b/>
                <w:bCs/>
                <w:sz w:val="18"/>
                <w:szCs w:val="18"/>
                <w:lang w:val="fr-FR"/>
              </w:rPr>
              <w:t>7GLO20106</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91A1CD" w14:textId="77777777" w:rsidR="005E3C92" w:rsidRPr="0032393E" w:rsidRDefault="005E3C92" w:rsidP="005E3C92">
            <w:pPr>
              <w:pStyle w:val="Tabletext"/>
              <w:keepLines/>
              <w:spacing w:before="20" w:after="20"/>
              <w:rPr>
                <w:rFonts w:cstheme="minorHAnsi"/>
                <w:sz w:val="18"/>
                <w:szCs w:val="18"/>
                <w:lang w:val="fr-FR"/>
              </w:rPr>
            </w:pPr>
            <w:r w:rsidRPr="0032393E">
              <w:rPr>
                <w:rFonts w:cstheme="minorHAnsi"/>
                <w:sz w:val="18"/>
                <w:szCs w:val="18"/>
                <w:lang w:val="fr-FR"/>
              </w:rPr>
              <w:t>Renforcer l'écosystème numérique et les compétences numériques pour autonomiser les femmes sur le plan économique dans les PMA</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F909EB" w14:textId="77777777" w:rsidR="005E3C92" w:rsidRPr="0032393E" w:rsidRDefault="005E3C92" w:rsidP="005E3C92">
            <w:pPr>
              <w:pStyle w:val="Tabletext"/>
              <w:keepLines/>
              <w:spacing w:before="20" w:after="20"/>
              <w:jc w:val="center"/>
              <w:rPr>
                <w:rFonts w:cstheme="minorHAnsi"/>
                <w:sz w:val="18"/>
                <w:szCs w:val="18"/>
                <w:lang w:val="fr-FR"/>
              </w:rPr>
            </w:pPr>
            <w:r w:rsidRPr="0032393E">
              <w:rPr>
                <w:rFonts w:cstheme="minorHAnsi"/>
                <w:sz w:val="18"/>
                <w:szCs w:val="18"/>
                <w:lang w:val="fr-FR"/>
              </w:rPr>
              <w:t>1er juillet 2020</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FE4B0B" w14:textId="77777777" w:rsidR="005E3C92" w:rsidRPr="0032393E" w:rsidRDefault="005E3C92" w:rsidP="005E3C92">
            <w:pPr>
              <w:pStyle w:val="Tabletext"/>
              <w:keepLines/>
              <w:tabs>
                <w:tab w:val="clear" w:pos="1418"/>
              </w:tabs>
              <w:spacing w:before="20" w:after="20"/>
              <w:ind w:right="-25"/>
              <w:jc w:val="center"/>
              <w:rPr>
                <w:rFonts w:cstheme="minorHAnsi"/>
                <w:sz w:val="18"/>
                <w:szCs w:val="18"/>
                <w:lang w:val="fr-FR"/>
              </w:rPr>
            </w:pPr>
            <w:r w:rsidRPr="0032393E">
              <w:rPr>
                <w:rFonts w:cstheme="minorHAnsi"/>
                <w:sz w:val="18"/>
                <w:szCs w:val="18"/>
                <w:lang w:val="fr-FR"/>
              </w:rPr>
              <w:t>29 septembre 2023</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91DA8F" w14:textId="77777777" w:rsidR="005E3C92" w:rsidRPr="0032393E" w:rsidRDefault="005E3C92" w:rsidP="005E3C92">
            <w:pPr>
              <w:pStyle w:val="Tabletext"/>
              <w:keepLines/>
              <w:spacing w:before="20" w:after="20"/>
              <w:jc w:val="center"/>
              <w:rPr>
                <w:rFonts w:cstheme="minorHAnsi"/>
                <w:sz w:val="18"/>
                <w:szCs w:val="18"/>
                <w:lang w:val="fr-FR"/>
              </w:rPr>
            </w:pPr>
            <w:r w:rsidRPr="0032393E">
              <w:rPr>
                <w:rFonts w:cstheme="minorHAnsi"/>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7A79A3" w14:textId="77777777" w:rsidR="005E3C92" w:rsidRPr="0032393E" w:rsidRDefault="005E3C92" w:rsidP="005E3C92">
            <w:pPr>
              <w:pStyle w:val="Tabletext"/>
              <w:keepLines/>
              <w:spacing w:before="20" w:after="20"/>
              <w:jc w:val="center"/>
              <w:rPr>
                <w:rFonts w:cstheme="minorHAnsi"/>
                <w:sz w:val="18"/>
                <w:szCs w:val="18"/>
                <w:lang w:val="fr-FR"/>
              </w:rPr>
            </w:pPr>
            <w:r w:rsidRPr="0032393E">
              <w:rPr>
                <w:rFonts w:cstheme="minorHAnsi"/>
                <w:sz w:val="18"/>
                <w:szCs w:val="18"/>
                <w:lang w:val="fr-FR"/>
              </w:rPr>
              <w:t>1 165 703</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994C51" w14:textId="77777777" w:rsidR="005E3C92" w:rsidRPr="0032393E" w:rsidRDefault="005E3C92" w:rsidP="005E3C92">
            <w:pPr>
              <w:pStyle w:val="Tabletext"/>
              <w:keepLines/>
              <w:spacing w:before="20" w:after="20"/>
              <w:jc w:val="center"/>
              <w:rPr>
                <w:rFonts w:cstheme="minorHAnsi"/>
                <w:sz w:val="18"/>
                <w:szCs w:val="18"/>
                <w:lang w:val="fr-FR"/>
              </w:rPr>
            </w:pPr>
            <w:r w:rsidRPr="0032393E">
              <w:rPr>
                <w:rFonts w:cstheme="minorHAnsi"/>
                <w:sz w:val="18"/>
                <w:szCs w:val="18"/>
                <w:lang w:val="fr-FR"/>
              </w:rPr>
              <w:t>Cadre intégré renforcé (CIR) du Bureau des Nations Unies pour les services d'appui aux projets (UNOPS)</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117AB3" w14:textId="77777777" w:rsidR="005E3C92" w:rsidRPr="0032393E" w:rsidRDefault="005E3C92" w:rsidP="005E3C92">
            <w:pPr>
              <w:pStyle w:val="Tabletext"/>
              <w:keepLines/>
              <w:spacing w:before="20" w:after="20"/>
              <w:rPr>
                <w:rFonts w:cstheme="minorHAnsi"/>
                <w:sz w:val="18"/>
                <w:szCs w:val="18"/>
                <w:lang w:val="fr-FR"/>
              </w:rPr>
            </w:pPr>
            <w:r w:rsidRPr="0032393E">
              <w:rPr>
                <w:rFonts w:cstheme="minorHAnsi"/>
                <w:sz w:val="18"/>
                <w:szCs w:val="18"/>
                <w:lang w:val="fr-FR"/>
              </w:rPr>
              <w:t>Rés. 76 de la CMDT</w:t>
            </w:r>
          </w:p>
        </w:tc>
      </w:tr>
      <w:tr w:rsidR="005E3C92" w:rsidRPr="0032393E" w14:paraId="08722735"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AE8732" w14:textId="77777777" w:rsidR="005E3C92" w:rsidRPr="0032393E" w:rsidRDefault="005E3C92" w:rsidP="005E3C92">
            <w:pPr>
              <w:pStyle w:val="Tabletext"/>
              <w:spacing w:before="20" w:after="20"/>
              <w:rPr>
                <w:rFonts w:cstheme="minorHAnsi"/>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r w:rsidRPr="0032393E">
              <w:rPr>
                <w:rFonts w:cstheme="minorHAnsi"/>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858CA9" w14:textId="14DB8FA7" w:rsidR="005E3C92" w:rsidRPr="0032393E" w:rsidRDefault="005E3C92" w:rsidP="005E3C92">
            <w:pPr>
              <w:pStyle w:val="Tabletext"/>
              <w:spacing w:before="20" w:after="20"/>
              <w:rPr>
                <w:rFonts w:cstheme="minorHAnsi"/>
                <w:sz w:val="18"/>
                <w:szCs w:val="18"/>
                <w:lang w:val="fr-FR"/>
              </w:rPr>
            </w:pPr>
            <w:r w:rsidRPr="0032393E">
              <w:rPr>
                <w:rFonts w:cstheme="minorHAnsi"/>
                <w:sz w:val="18"/>
                <w:szCs w:val="18"/>
                <w:lang w:val="fr-FR"/>
              </w:rPr>
              <w:t>Burundi, Éthiopie, Haïti</w:t>
            </w:r>
          </w:p>
        </w:tc>
      </w:tr>
      <w:tr w:rsidR="005E3C92" w:rsidRPr="0032393E" w14:paraId="16E7F380"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56E0D1" w14:textId="77777777" w:rsidR="005E3C92" w:rsidRPr="0032393E" w:rsidRDefault="005E3C92" w:rsidP="005E3C92">
            <w:pPr>
              <w:pStyle w:val="Tabletext"/>
              <w:spacing w:before="20" w:after="20"/>
              <w:rPr>
                <w:rFonts w:cstheme="minorHAnsi"/>
                <w:b/>
                <w:bCs/>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FB6D1F" w14:textId="77777777" w:rsidR="005E3C92" w:rsidRPr="0032393E" w:rsidRDefault="005E3C92" w:rsidP="005E3C92">
            <w:pPr>
              <w:pStyle w:val="Tabletext"/>
              <w:spacing w:before="20" w:after="20"/>
              <w:rPr>
                <w:rFonts w:cstheme="minorHAnsi"/>
                <w:sz w:val="18"/>
                <w:szCs w:val="18"/>
                <w:lang w:val="fr-FR"/>
              </w:rPr>
            </w:pPr>
            <w:r w:rsidRPr="0032393E">
              <w:rPr>
                <w:rFonts w:cstheme="minorHAnsi"/>
                <w:sz w:val="18"/>
                <w:szCs w:val="18"/>
                <w:lang w:val="fr-FR"/>
              </w:rPr>
              <w:t>Le projet a eu des retombées en faveur des femmes des pays bénéficiaires, en favorisant des communautés solides et dynamiques fondées sur la mise en réseau qui transcendent les frontières géographiques. Au niveau local, les activités menées dans le cadre du projet ont facilité l'établissement de liens solides entre les participantes, comme en témoigne le renforcement du réseau de femmes éthiopiennes dans le secteur du textile et de l'habillement. En outre, l'organisation de manifestations et de foires commerciales régionales et internationales a permis d'élargir les réseaux internationaux, ce qui a tout particulièrement bénéficié aux femmes entrepreneurs dans les secteurs du textile et de l'habillement au Burundi et en Éthiopie.</w:t>
            </w:r>
          </w:p>
          <w:p w14:paraId="199604C6" w14:textId="77777777" w:rsidR="005E3C92" w:rsidRPr="0032393E" w:rsidRDefault="005E3C92" w:rsidP="005E3C92">
            <w:pPr>
              <w:pStyle w:val="Tabletext"/>
              <w:spacing w:before="20" w:after="20"/>
              <w:rPr>
                <w:rFonts w:cstheme="minorHAnsi"/>
                <w:sz w:val="18"/>
                <w:szCs w:val="18"/>
                <w:lang w:val="fr-FR"/>
              </w:rPr>
            </w:pPr>
            <w:r w:rsidRPr="0032393E">
              <w:rPr>
                <w:rFonts w:cstheme="minorHAnsi"/>
                <w:sz w:val="18"/>
                <w:szCs w:val="18"/>
                <w:lang w:val="fr-FR"/>
              </w:rPr>
              <w:t>En mettant l'accent sur le renforcement des liens communautaires, le projet a également débouché sur la création et l'amélioration de communautés de participantes, favorisant ainsi un environnement de mentorat organique venu compléter le cadre formel de mentorat. Cette approche dynamique du mentorat s'est avérée cruciale, en particulier pour relever les défis posés par la pandémie de COVID-19, car elle a inculqué l'autonomie et la résilience aux femmes entrepreneurs, ce qui leur a permis de s'orienter et de prospérer dans un contexte post-pandémique.</w:t>
            </w:r>
          </w:p>
          <w:p w14:paraId="2B41D07C" w14:textId="77777777" w:rsidR="005E3C92" w:rsidRPr="0032393E" w:rsidRDefault="005E3C92" w:rsidP="005E3C92">
            <w:pPr>
              <w:pStyle w:val="Tabletext"/>
              <w:spacing w:before="20" w:after="20"/>
              <w:rPr>
                <w:rFonts w:cstheme="minorHAnsi"/>
                <w:sz w:val="18"/>
                <w:szCs w:val="18"/>
                <w:lang w:val="fr-FR"/>
              </w:rPr>
            </w:pPr>
            <w:r w:rsidRPr="0032393E">
              <w:rPr>
                <w:rFonts w:cstheme="minorHAnsi"/>
                <w:sz w:val="18"/>
                <w:szCs w:val="18"/>
                <w:lang w:val="fr-FR"/>
              </w:rPr>
              <w:t xml:space="preserve">Enfin, grâce à une formation ciblée, les femmes ont acquis des connaissances inestimables et perfectionné leurs compétences technologiques, et ont mis ces outils au service de leur réussite entrepreneuriale. Le rôle du projet dans le développement d'un réseau de soutien a incité les femmes à accroître leur influence et à apporter une contribution significative à leurs communautés. Ainsi, ces femmes autonomes ont démontré non seulement de solides compétences entrepreneuriales, mais également une grande capacité à défendre l'égalité hommes-femmes, utilisant leur visibilité accrue pour plaider en faveur de politiques progressistes favorables à une économie numérique plus inclusive. </w:t>
            </w:r>
          </w:p>
        </w:tc>
      </w:tr>
      <w:tr w:rsidR="005E3C92" w:rsidRPr="0032393E" w14:paraId="39B764B9"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752FCB" w14:textId="4622A354" w:rsidR="005E3C92" w:rsidRPr="0032393E" w:rsidRDefault="005E3C92" w:rsidP="005E3C92">
            <w:pPr>
              <w:pStyle w:val="Tabletext"/>
              <w:widowControl w:val="0"/>
              <w:rPr>
                <w:rFonts w:cstheme="minorHAnsi"/>
                <w:sz w:val="18"/>
                <w:szCs w:val="18"/>
                <w:lang w:val="fr-FR"/>
              </w:rPr>
            </w:pPr>
          </w:p>
        </w:tc>
      </w:tr>
      <w:tr w:rsidR="005E3C92" w:rsidRPr="0032393E" w14:paraId="337E353A"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9FEF36" w14:textId="77777777" w:rsidR="005E3C92" w:rsidRPr="0032393E" w:rsidRDefault="005E3C92" w:rsidP="00BD39F7">
            <w:pPr>
              <w:pStyle w:val="Tabletext"/>
              <w:jc w:val="center"/>
              <w:rPr>
                <w:rFonts w:cstheme="minorHAnsi"/>
                <w:sz w:val="18"/>
                <w:szCs w:val="18"/>
                <w:lang w:val="fr-FR"/>
              </w:rPr>
            </w:pPr>
            <w:r w:rsidRPr="0032393E">
              <w:rPr>
                <w:rFonts w:cstheme="minorHAnsi"/>
                <w:b/>
                <w:bCs/>
                <w:sz w:val="18"/>
                <w:szCs w:val="18"/>
                <w:lang w:val="fr-FR"/>
              </w:rPr>
              <w:lastRenderedPageBreak/>
              <w:t>7GLO20108</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8DAEF"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 xml:space="preserve">Renforcer les compétences numériques au moyen des Centres de transformation numérique (DTC) </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E3E761"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1er janvier 2021</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3044F0" w14:textId="77777777" w:rsidR="005E3C92" w:rsidRPr="0032393E" w:rsidRDefault="005E3C92" w:rsidP="00BD39F7">
            <w:pPr>
              <w:pStyle w:val="Tabletext"/>
              <w:tabs>
                <w:tab w:val="clear" w:pos="1418"/>
              </w:tabs>
              <w:ind w:right="-25"/>
              <w:jc w:val="center"/>
              <w:rPr>
                <w:rFonts w:cstheme="minorHAnsi"/>
                <w:sz w:val="18"/>
                <w:szCs w:val="18"/>
                <w:lang w:val="fr-FR"/>
              </w:rPr>
            </w:pPr>
            <w:r w:rsidRPr="0032393E">
              <w:rPr>
                <w:rFonts w:cstheme="minorHAnsi"/>
                <w:sz w:val="18"/>
                <w:szCs w:val="18"/>
                <w:lang w:val="fr-FR"/>
              </w:rPr>
              <w:t>30 septembre 2024</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D176B8"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C427EB"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3 767 492</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3C2940"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Agence norvégienne de coopération pour le développement (NORAD)</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077602" w14:textId="77777777" w:rsidR="005E3C92" w:rsidRPr="0032393E" w:rsidRDefault="005E3C92" w:rsidP="00BD39F7">
            <w:pPr>
              <w:pStyle w:val="Tabletext"/>
              <w:rPr>
                <w:rFonts w:cstheme="minorHAnsi"/>
                <w:sz w:val="18"/>
                <w:szCs w:val="18"/>
                <w:lang w:val="fr-FR"/>
              </w:rPr>
            </w:pPr>
          </w:p>
        </w:tc>
      </w:tr>
      <w:tr w:rsidR="005E3C92" w:rsidRPr="0032393E" w14:paraId="58CDB9CF"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CC252" w14:textId="77777777" w:rsidR="005E3C92" w:rsidRPr="0032393E" w:rsidRDefault="005E3C92" w:rsidP="00BD39F7">
            <w:pPr>
              <w:pStyle w:val="Tabletext"/>
              <w:rPr>
                <w:rFonts w:cstheme="minorHAnsi"/>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r w:rsidRPr="0032393E">
              <w:rPr>
                <w:rFonts w:cstheme="minorHAnsi"/>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478BDF"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 xml:space="preserve">Côte d'Ivoire, République démocratique du Congo, République dominicaine, Ghana, Indonésie, Maroc, Pakistan, Papouasie-Nouvelle-Guinée, Ouganda, Philippines, Rwanda, Zambie </w:t>
            </w:r>
          </w:p>
        </w:tc>
      </w:tr>
      <w:tr w:rsidR="005E3C92" w:rsidRPr="0032393E" w14:paraId="1271B3D7"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5E2532"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C5D7B1"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Ce projet a proposé trois groupes d'activités. Il s'agissait de mettre en œuvre une première série d'activités au niveau national au Ghana, une deuxième série d'activités visant à élargir le réseau de centres DTC et une troisième série d'activités à l'appui de l'initiative globale sur les centres DTC. Les résultats suivants ont été obtenus pour chaque groupe d'activités:</w:t>
            </w:r>
          </w:p>
          <w:p w14:paraId="3DF063B0"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 xml:space="preserve">Initiative sur les centres DTC au Ghana: 1) renforcement de la formation aux compétences numériques: formation de 14 200 personnes sur trois ans, l'accent étant mis sur la participation d'au moins 8 000 femmes; 2) capacité de formation accrue: 186 maîtres formateurs supplémentaires formés pour renforcer les capacités d'enseignement à distance; 3) organisation d'ateliers nationaux annuels sur la mobilisation des parties prenantes afin d'accroître la participation aux activités des centres DTC et la coordination; 4) élargissement du réseau avec des centres DTC communautaires: l'intégralité des 200 centres communautaires situés dans des zones isolées sont à présent opérationnels et entièrement équipés; 5) élaboration de contenus de formation locaux: élaboration et mise en place de cinq nouveaux programmes de formation en langues locales; 6) création de clubs de codage: création et exploitation fonctionnelle de 10 clubs de codage locaux. </w:t>
            </w:r>
          </w:p>
          <w:p w14:paraId="4A2D2E3B"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Activités à l'appui du réseau de centres DTC: 1) élargissement du réseau avec 10 centres supplémentaires, l'accent étant mis sur la formation de base et de niveau intermédiaire aux compétences numériques; 2) perfectionnement des formateurs et des enseignants: augmentation du nombre de formateurs et d'enseignants formés dans ces centres, l'accent étant mis sur les capacités d'enseignement à distance; 3) organisation d'ateliers nationaux à l'intention des parties prenantes dans chaque pays participant à l'initiative sur les centres DTC, afin de favoriser la coordination et la participation au niveau national.</w:t>
            </w:r>
          </w:p>
          <w:p w14:paraId="4253585D" w14:textId="77777777" w:rsidR="005E3C92" w:rsidRPr="0032393E" w:rsidRDefault="005E3C92" w:rsidP="00AB408F">
            <w:pPr>
              <w:pStyle w:val="enumlev1"/>
              <w:keepLines/>
              <w:tabs>
                <w:tab w:val="clear" w:pos="1134"/>
                <w:tab w:val="clear" w:pos="1871"/>
                <w:tab w:val="clear" w:pos="2608"/>
              </w:tabs>
              <w:spacing w:before="40" w:after="40"/>
              <w:ind w:left="454" w:hanging="454"/>
              <w:rPr>
                <w:lang w:val="fr-FR"/>
              </w:rPr>
            </w:pPr>
            <w:r w:rsidRPr="0032393E">
              <w:rPr>
                <w:sz w:val="18"/>
                <w:szCs w:val="18"/>
                <w:lang w:val="fr-FR"/>
              </w:rPr>
              <w:t>–</w:t>
            </w:r>
            <w:r w:rsidRPr="0032393E">
              <w:rPr>
                <w:sz w:val="18"/>
                <w:szCs w:val="18"/>
                <w:lang w:val="fr-FR"/>
              </w:rPr>
              <w:tab/>
              <w:t xml:space="preserve">Initiative globale sur les centres DTC: 1) réseau mondial opérationnel: l'initiative a été lancée et ses centres sont opérationnels dans la plupart des pays, 80% d'entre eux ayant pleinement mis en œuvre les activités comme prévu; 2) réseaux régionaux et supports de formation: création de réseaux régionaux de centres DTC et augmentation de la disponibilité de supports de formation ciblés de haute qualité; 3) mobilisation de nouveaux partenaires: mobilisation d'au moins 5 nouveaux partenaires à l'appui de l'initiative et achèvement de l'évaluation pour la première phase, jetant ainsi les bases du lancement de la deuxième phase, avec au moins 10 nouveaux centres DTC rejoignant le réseau. </w:t>
            </w:r>
          </w:p>
        </w:tc>
      </w:tr>
      <w:tr w:rsidR="005E3C92" w:rsidRPr="0032393E" w14:paraId="20DC979E"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0D0098"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 </w:t>
            </w:r>
          </w:p>
        </w:tc>
      </w:tr>
      <w:tr w:rsidR="005E3C92" w:rsidRPr="0032393E" w14:paraId="1EF10CE5"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B15E6A" w14:textId="77777777" w:rsidR="005E3C92" w:rsidRPr="0032393E" w:rsidRDefault="005E3C92" w:rsidP="00BD39F7">
            <w:pPr>
              <w:pStyle w:val="Tabletext"/>
              <w:jc w:val="center"/>
              <w:rPr>
                <w:rFonts w:cstheme="minorHAnsi"/>
                <w:sz w:val="18"/>
                <w:szCs w:val="18"/>
                <w:lang w:val="fr-FR"/>
              </w:rPr>
            </w:pPr>
            <w:r w:rsidRPr="0032393E">
              <w:rPr>
                <w:rFonts w:cstheme="minorHAnsi"/>
                <w:b/>
                <w:bCs/>
                <w:sz w:val="18"/>
                <w:szCs w:val="18"/>
                <w:lang w:val="fr-FR"/>
              </w:rPr>
              <w:t>7GLO23133</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7FF66E"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Renforcer les compétences numériques au moyen des Centres de transformation numérique (DTC) – Deuxième phase</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1D9F59"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1er janvier 2024</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76D474"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31 décembre 2025</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C125AD"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CF5F40"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1 068 767</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85E867"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Agence norvégienne de coopération pour le développement (NORAD)</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F1186B" w14:textId="1AA12476" w:rsidR="005E3C92" w:rsidRPr="0032393E" w:rsidRDefault="005E3C92" w:rsidP="00BD39F7">
            <w:pPr>
              <w:pStyle w:val="Tabletext"/>
              <w:rPr>
                <w:rFonts w:cstheme="minorHAnsi"/>
                <w:sz w:val="18"/>
                <w:szCs w:val="18"/>
                <w:lang w:val="fr-FR"/>
              </w:rPr>
            </w:pPr>
            <w:r w:rsidRPr="0032393E">
              <w:rPr>
                <w:rFonts w:cstheme="minorHAnsi"/>
                <w:sz w:val="18"/>
                <w:szCs w:val="18"/>
                <w:lang w:val="fr-FR"/>
              </w:rPr>
              <w:t>Rés. 89 de la CMDT</w:t>
            </w:r>
          </w:p>
        </w:tc>
      </w:tr>
      <w:tr w:rsidR="005E3C92" w:rsidRPr="0032393E" w14:paraId="729FA66D"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887666" w14:textId="77777777" w:rsidR="005E3C92" w:rsidRPr="0032393E" w:rsidRDefault="005E3C92" w:rsidP="00BD39F7">
            <w:pPr>
              <w:pStyle w:val="Tabletext"/>
              <w:rPr>
                <w:rFonts w:cstheme="minorHAnsi"/>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r w:rsidRPr="0032393E">
              <w:rPr>
                <w:rFonts w:cstheme="minorHAnsi"/>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32EC4A" w14:textId="3300816F" w:rsidR="005E3C92" w:rsidRPr="0032393E" w:rsidRDefault="005E3C92" w:rsidP="00BD39F7">
            <w:pPr>
              <w:pStyle w:val="Tabletext"/>
              <w:rPr>
                <w:rFonts w:cstheme="minorHAnsi"/>
                <w:sz w:val="18"/>
                <w:szCs w:val="18"/>
                <w:lang w:val="fr-FR"/>
              </w:rPr>
            </w:pPr>
            <w:r w:rsidRPr="0032393E">
              <w:rPr>
                <w:rFonts w:cstheme="minorHAnsi"/>
                <w:sz w:val="18"/>
                <w:szCs w:val="18"/>
                <w:lang w:val="fr-FR"/>
              </w:rPr>
              <w:t>Côte d'Ivoire, République démocratique du Congo, République dominicaine, Ghana, Indonésie, Maroc, Pakistan, Papouasie-Nouvelle-Guinée, Ouganda, Philippines, Rwanda, Sénégal, Zambie</w:t>
            </w:r>
          </w:p>
        </w:tc>
      </w:tr>
      <w:tr w:rsidR="005E3C92" w:rsidRPr="0032393E" w14:paraId="45B291FF"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C091BD"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lastRenderedPageBreak/>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A40077"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Il s'agit de la deuxième phase du projet intitulé "Renforcer les compétences numériques au moyen des Centres de transformation numérique (DTC)" (7GLO20108). Pour cette deuxième phase, les résultats suivants devraient être obtenus: 1) dispenser une formation aux bénéficiaires issus des communautés mal desservies, à savoir les femmes, les jeunes et les écoliers; 2) dispenser une formation aux formateurs et aux enseignants; 3) promouvoir les services fournis par les centres DTC au niveau local au sein des communautés cibles; 4) évaluer l'état de préparation des centres locaux et identification des besoins; 5) doter les centres des infrastructures et des équipements nécessaires; 6) dispenser une formation aux gestionnaires des centres; 7) organiser des réunions à l'échelle mondiale pour appuyer et renforcer la communauté; 8) mener des activités de sensibilisation pour accroître le nombre de centres DTC appartenant au réseau; 9) collaborer avec des partenaires nouveaux et existants pour soutenir l'initiative sur les centres DTC; 10) élaborer des supports promotionnels en faveur de l'initiative sur les centres DTC; 11) aider certains centres DTC à répondre à des demandes ponctuelles liées à leurs activités principales; 12) aider les centres DTC à mesurer les incidences de leurs activités.</w:t>
            </w:r>
          </w:p>
        </w:tc>
      </w:tr>
      <w:tr w:rsidR="005E3C92" w:rsidRPr="0032393E" w14:paraId="5015CE6E"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97C963" w14:textId="35724C80" w:rsidR="005E3C92" w:rsidRPr="0032393E" w:rsidRDefault="005E3C92" w:rsidP="00BD39F7">
            <w:pPr>
              <w:pStyle w:val="Tabletext"/>
              <w:rPr>
                <w:rFonts w:cstheme="minorHAnsi"/>
                <w:sz w:val="18"/>
                <w:szCs w:val="18"/>
                <w:lang w:val="fr-FR"/>
              </w:rPr>
            </w:pPr>
          </w:p>
        </w:tc>
      </w:tr>
      <w:tr w:rsidR="005E3C92" w:rsidRPr="0032393E" w14:paraId="79F5D8A3"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9D285A" w14:textId="77777777" w:rsidR="005E3C92" w:rsidRPr="0032393E" w:rsidRDefault="005E3C92" w:rsidP="00BD39F7">
            <w:pPr>
              <w:pStyle w:val="Tabletext"/>
              <w:jc w:val="center"/>
              <w:rPr>
                <w:rFonts w:cstheme="minorHAnsi"/>
                <w:sz w:val="18"/>
                <w:szCs w:val="18"/>
                <w:lang w:val="fr-FR"/>
              </w:rPr>
            </w:pPr>
            <w:r w:rsidRPr="0032393E">
              <w:rPr>
                <w:rFonts w:cstheme="minorHAnsi"/>
                <w:b/>
                <w:bCs/>
                <w:sz w:val="18"/>
                <w:szCs w:val="18"/>
                <w:lang w:val="fr-FR"/>
              </w:rPr>
              <w:t>9GLO23128</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21EF17" w14:textId="77777777" w:rsidR="005E3C92" w:rsidRPr="0032393E" w:rsidRDefault="005E3C92" w:rsidP="00BD39F7">
            <w:pPr>
              <w:pStyle w:val="Tabletext"/>
              <w:rPr>
                <w:rFonts w:cstheme="minorHAnsi"/>
                <w:sz w:val="18"/>
                <w:szCs w:val="18"/>
                <w:lang w:val="fr-FR"/>
              </w:rPr>
            </w:pPr>
            <w:r w:rsidRPr="0032393E">
              <w:rPr>
                <w:rFonts w:cstheme="minorHAnsi"/>
                <w:sz w:val="18"/>
                <w:szCs w:val="18"/>
                <w:lang w:val="fr-FR"/>
              </w:rPr>
              <w:t>Renforcement des capacités pour la transformation numérique</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DE42DC" w14:textId="77777777" w:rsidR="005E3C92" w:rsidRPr="0032393E" w:rsidRDefault="005E3C92" w:rsidP="00BD39F7">
            <w:pPr>
              <w:pStyle w:val="Tabletext"/>
              <w:tabs>
                <w:tab w:val="clear" w:pos="284"/>
                <w:tab w:val="clear" w:pos="851"/>
                <w:tab w:val="clear" w:pos="1134"/>
                <w:tab w:val="clear" w:pos="1418"/>
              </w:tabs>
              <w:ind w:left="-72" w:right="-77"/>
              <w:jc w:val="center"/>
              <w:rPr>
                <w:rFonts w:cstheme="minorHAnsi"/>
                <w:sz w:val="18"/>
                <w:szCs w:val="18"/>
                <w:lang w:val="fr-FR"/>
              </w:rPr>
            </w:pPr>
            <w:r w:rsidRPr="0032393E">
              <w:rPr>
                <w:rFonts w:cstheme="minorHAnsi"/>
                <w:sz w:val="18"/>
                <w:szCs w:val="18"/>
                <w:lang w:val="fr-FR"/>
              </w:rPr>
              <w:t>1er septembre 2023</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B7D559"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31 août 2027</w:t>
            </w:r>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80B8F5"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447222"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3 828 194</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DB681B" w14:textId="77777777" w:rsidR="005E3C92" w:rsidRPr="0032393E" w:rsidRDefault="005E3C92" w:rsidP="00BD39F7">
            <w:pPr>
              <w:pStyle w:val="Tabletext"/>
              <w:jc w:val="center"/>
              <w:rPr>
                <w:rFonts w:cstheme="minorHAnsi"/>
                <w:sz w:val="18"/>
                <w:szCs w:val="18"/>
                <w:lang w:val="fr-FR"/>
              </w:rPr>
            </w:pPr>
            <w:r w:rsidRPr="0032393E">
              <w:rPr>
                <w:rFonts w:cstheme="minorHAnsi"/>
                <w:sz w:val="18"/>
                <w:szCs w:val="18"/>
                <w:lang w:val="fr-FR"/>
              </w:rPr>
              <w:t>Commission européenne</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4520CB" w14:textId="0B2E0F72" w:rsidR="005E3C92" w:rsidRPr="0032393E" w:rsidRDefault="005E3C92" w:rsidP="00BD39F7">
            <w:pPr>
              <w:pStyle w:val="Tabletext"/>
              <w:rPr>
                <w:rFonts w:cstheme="minorHAnsi"/>
                <w:sz w:val="18"/>
                <w:szCs w:val="18"/>
                <w:lang w:val="fr-FR"/>
              </w:rPr>
            </w:pPr>
            <w:r w:rsidRPr="0032393E">
              <w:rPr>
                <w:rFonts w:cstheme="minorHAnsi"/>
                <w:sz w:val="18"/>
                <w:szCs w:val="18"/>
                <w:lang w:val="fr-FR"/>
              </w:rPr>
              <w:t>Rés. 89 de la CMDT</w:t>
            </w:r>
          </w:p>
        </w:tc>
      </w:tr>
      <w:tr w:rsidR="005E3C92" w:rsidRPr="0032393E" w14:paraId="7A23313D"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84F154" w14:textId="77777777" w:rsidR="005E3C92" w:rsidRPr="0032393E" w:rsidRDefault="005E3C92" w:rsidP="00BD39F7">
            <w:pPr>
              <w:pStyle w:val="Tabletext"/>
              <w:rPr>
                <w:rFonts w:cstheme="minorHAnsi"/>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r w:rsidRPr="0032393E">
              <w:rPr>
                <w:rFonts w:cstheme="minorHAnsi"/>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2B1721" w14:textId="011331DB" w:rsidR="005E3C92" w:rsidRPr="0032393E" w:rsidRDefault="005E3C92" w:rsidP="00BD39F7">
            <w:pPr>
              <w:pStyle w:val="Tabletext"/>
              <w:rPr>
                <w:rFonts w:cstheme="minorHAnsi"/>
                <w:sz w:val="18"/>
                <w:szCs w:val="18"/>
                <w:lang w:val="fr-FR"/>
              </w:rPr>
            </w:pPr>
            <w:r w:rsidRPr="0032393E">
              <w:rPr>
                <w:rFonts w:cstheme="minorHAnsi"/>
                <w:sz w:val="18"/>
                <w:szCs w:val="18"/>
                <w:lang w:val="fr-FR"/>
              </w:rPr>
              <w:t>Projet régional ou multirégional bénéficiant aux pays de la région</w:t>
            </w:r>
          </w:p>
        </w:tc>
      </w:tr>
      <w:tr w:rsidR="005E3C92" w:rsidRPr="0032393E" w14:paraId="30A3C59A" w14:textId="77777777" w:rsidTr="005E3C9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24F2DD" w14:textId="77777777" w:rsidR="005E3C92" w:rsidRPr="0032393E" w:rsidRDefault="005E3C92" w:rsidP="00BD39F7">
            <w:pPr>
              <w:pStyle w:val="Tabletext"/>
              <w:rPr>
                <w:rFonts w:cstheme="minorHAnsi"/>
                <w:b/>
                <w:bCs/>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85CBF2"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Identification et évaluation des besoins de formation: une évaluation complète des besoins de formation sera réalisée en envoyant aux coordonnateurs gouvernementaux des questionnaires dont les réponses serviront à identifier les lacunes, évaluer la demande de contenus nouveaux et personnalisés, et recenser les besoins de formation, puis en utilisant les conclusions tirées pour établir des rapports détaillés.</w:t>
            </w:r>
          </w:p>
          <w:p w14:paraId="46EDDD94"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Renforcement des compétences et des capacités des bénéficiaires: des formations seront dispensées sur divers sujets liés à la transformation numérique à au moins 20 responsables gouvernementaux issus de pays en développement, en utilisant à la fois les formations en présentiel, les sessions en ligne dirigées par un instructeur, les cours à son propre rythme et les universités d'été, garantissant ainsi de larges retombées en faveur des capacités de gouvernance numérique.</w:t>
            </w:r>
          </w:p>
          <w:p w14:paraId="2E5A485D"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Mise à disposition de supports de formation: exploitation des documents existants de l'UIT, du PNUD et des partenaires, et élaboration de nouveaux contenus sur des sujets spécifiques insuffisamment documentés pour assurer une couverture complète des questions liées à la transformation numérique.</w:t>
            </w:r>
          </w:p>
          <w:p w14:paraId="5896EA35" w14:textId="77777777" w:rsidR="005E3C92" w:rsidRPr="0032393E" w:rsidRDefault="005E3C92"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Renforcement de la plate-forme de l'Académie de l'UIT: la plate-forme d'apprentissage en ligne de l'Académie de l'UIT fera l'objet d'améliorations pour mieux répondre aux besoins d'apprentissage des décideurs, notamment des mises à niveau des systèmes de gestion du contenu et de l'apprentissage, l'intégration du suivi des performances et des améliorations de l'accessibilité et de l'expérience utilisateur.</w:t>
            </w:r>
          </w:p>
        </w:tc>
      </w:tr>
      <w:tr w:rsidR="005E3C92" w:rsidRPr="0032393E" w14:paraId="5E41EFA6" w14:textId="77777777" w:rsidTr="005E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E07053" w14:textId="01EBA6E0" w:rsidR="005E3C92" w:rsidRPr="0032393E" w:rsidRDefault="005E3C92" w:rsidP="00BD39F7">
            <w:pPr>
              <w:pStyle w:val="Tabletext"/>
              <w:rPr>
                <w:rFonts w:cstheme="minorHAnsi"/>
                <w:sz w:val="18"/>
                <w:szCs w:val="18"/>
                <w:lang w:val="fr-FR"/>
              </w:rPr>
            </w:pPr>
          </w:p>
        </w:tc>
      </w:tr>
    </w:tbl>
    <w:p w14:paraId="2293A8CB" w14:textId="54EC3C57" w:rsidR="00B927FE" w:rsidRPr="0032393E" w:rsidRDefault="00B927FE" w:rsidP="00073716">
      <w:pPr>
        <w:pStyle w:val="Headingb"/>
        <w:keepNext/>
        <w:tabs>
          <w:tab w:val="clear" w:pos="1134"/>
        </w:tabs>
        <w:spacing w:after="120"/>
        <w:rPr>
          <w:lang w:val="fr-FR"/>
        </w:rPr>
      </w:pPr>
      <w:r w:rsidRPr="0032393E">
        <w:rPr>
          <w:lang w:val="fr-FR"/>
        </w:rPr>
        <w:lastRenderedPageBreak/>
        <w:t>IR: AMS3 – Appui efficace à la transformation numérique et aux écosystèmes de l'innovation dans le cadre de projets de connectivité modulables, financés et durables</w:t>
      </w:r>
    </w:p>
    <w:tbl>
      <w:tblPr>
        <w:tblW w:w="4989" w:type="pct"/>
        <w:tblLayout w:type="fixed"/>
        <w:tblCellMar>
          <w:left w:w="0" w:type="dxa"/>
          <w:right w:w="0" w:type="dxa"/>
        </w:tblCellMar>
        <w:tblLook w:val="04A0" w:firstRow="1" w:lastRow="0" w:firstColumn="1" w:lastColumn="0" w:noHBand="0" w:noVBand="1"/>
      </w:tblPr>
      <w:tblGrid>
        <w:gridCol w:w="1525"/>
        <w:gridCol w:w="3154"/>
        <w:gridCol w:w="136"/>
        <w:gridCol w:w="1564"/>
        <w:gridCol w:w="1559"/>
        <w:gridCol w:w="1301"/>
        <w:gridCol w:w="1024"/>
        <w:gridCol w:w="2305"/>
        <w:gridCol w:w="1576"/>
      </w:tblGrid>
      <w:tr w:rsidR="003D0F36" w:rsidRPr="0032393E" w14:paraId="660AC0D9" w14:textId="77777777" w:rsidTr="00387602">
        <w:trPr>
          <w:tblHeader/>
        </w:trPr>
        <w:tc>
          <w:tcPr>
            <w:tcW w:w="539" w:type="pct"/>
            <w:shd w:val="clear" w:color="auto" w:fill="004B96"/>
            <w:tcMar>
              <w:top w:w="75" w:type="dxa"/>
              <w:left w:w="75" w:type="dxa"/>
              <w:bottom w:w="75" w:type="dxa"/>
              <w:right w:w="75" w:type="dxa"/>
            </w:tcMar>
            <w:vAlign w:val="center"/>
            <w:hideMark/>
          </w:tcPr>
          <w:p w14:paraId="15BF4665" w14:textId="77777777" w:rsidR="00AB408F" w:rsidRPr="0032393E" w:rsidRDefault="00AB408F" w:rsidP="00BD39F7">
            <w:pPr>
              <w:pStyle w:val="Tablehead"/>
              <w:rPr>
                <w:color w:val="FFFFFF" w:themeColor="background1"/>
                <w:sz w:val="18"/>
                <w:szCs w:val="18"/>
                <w:lang w:val="fr-FR"/>
              </w:rPr>
            </w:pPr>
            <w:r w:rsidRPr="0032393E">
              <w:rPr>
                <w:color w:val="FFFFFF" w:themeColor="background1"/>
                <w:sz w:val="18"/>
                <w:szCs w:val="18"/>
                <w:lang w:val="fr-FR"/>
              </w:rPr>
              <w:t>N° du projet</w:t>
            </w:r>
          </w:p>
        </w:tc>
        <w:tc>
          <w:tcPr>
            <w:tcW w:w="1115" w:type="pct"/>
            <w:shd w:val="clear" w:color="auto" w:fill="004B96"/>
            <w:tcMar>
              <w:top w:w="75" w:type="dxa"/>
              <w:left w:w="75" w:type="dxa"/>
              <w:bottom w:w="75" w:type="dxa"/>
              <w:right w:w="75" w:type="dxa"/>
            </w:tcMar>
            <w:vAlign w:val="center"/>
            <w:hideMark/>
          </w:tcPr>
          <w:p w14:paraId="65FC5194" w14:textId="77777777" w:rsidR="00AB408F" w:rsidRPr="0032393E" w:rsidRDefault="00AB408F" w:rsidP="00BD39F7">
            <w:pPr>
              <w:pStyle w:val="Tablehead"/>
              <w:rPr>
                <w:color w:val="FFFFFF" w:themeColor="background1"/>
                <w:sz w:val="18"/>
                <w:szCs w:val="18"/>
                <w:lang w:val="fr-FR"/>
              </w:rPr>
            </w:pPr>
            <w:r w:rsidRPr="0032393E">
              <w:rPr>
                <w:color w:val="FFFFFF" w:themeColor="background1"/>
                <w:sz w:val="18"/>
                <w:szCs w:val="18"/>
                <w:lang w:val="fr-FR"/>
              </w:rPr>
              <w:t>Titre</w:t>
            </w:r>
          </w:p>
        </w:tc>
        <w:tc>
          <w:tcPr>
            <w:tcW w:w="601" w:type="pct"/>
            <w:gridSpan w:val="2"/>
            <w:shd w:val="clear" w:color="auto" w:fill="004B96"/>
            <w:tcMar>
              <w:top w:w="75" w:type="dxa"/>
              <w:left w:w="75" w:type="dxa"/>
              <w:bottom w:w="75" w:type="dxa"/>
              <w:right w:w="75" w:type="dxa"/>
            </w:tcMar>
            <w:vAlign w:val="center"/>
            <w:hideMark/>
          </w:tcPr>
          <w:p w14:paraId="1BD28025" w14:textId="77777777" w:rsidR="00AB408F" w:rsidRPr="0032393E" w:rsidRDefault="00AB408F" w:rsidP="00BD39F7">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51" w:type="pct"/>
            <w:shd w:val="clear" w:color="auto" w:fill="004B96"/>
            <w:tcMar>
              <w:top w:w="75" w:type="dxa"/>
              <w:left w:w="75" w:type="dxa"/>
              <w:bottom w:w="75" w:type="dxa"/>
              <w:right w:w="75" w:type="dxa"/>
            </w:tcMar>
            <w:vAlign w:val="center"/>
            <w:hideMark/>
          </w:tcPr>
          <w:p w14:paraId="758ADC10" w14:textId="77777777" w:rsidR="00AB408F" w:rsidRPr="0032393E" w:rsidRDefault="00AB408F" w:rsidP="00BD39F7">
            <w:pPr>
              <w:pStyle w:val="Tablehead"/>
              <w:rPr>
                <w:color w:val="FFFFFF" w:themeColor="background1"/>
                <w:sz w:val="18"/>
                <w:szCs w:val="18"/>
                <w:lang w:val="fr-FR"/>
              </w:rPr>
            </w:pPr>
            <w:r w:rsidRPr="0032393E">
              <w:rPr>
                <w:color w:val="FFFFFF" w:themeColor="background1"/>
                <w:sz w:val="18"/>
                <w:szCs w:val="18"/>
                <w:lang w:val="fr-FR"/>
              </w:rPr>
              <w:t>Date de fin</w:t>
            </w:r>
          </w:p>
        </w:tc>
        <w:tc>
          <w:tcPr>
            <w:tcW w:w="460" w:type="pct"/>
            <w:shd w:val="clear" w:color="auto" w:fill="004B96"/>
            <w:tcMar>
              <w:top w:w="75" w:type="dxa"/>
              <w:left w:w="75" w:type="dxa"/>
              <w:bottom w:w="75" w:type="dxa"/>
              <w:right w:w="75" w:type="dxa"/>
            </w:tcMar>
            <w:vAlign w:val="center"/>
            <w:hideMark/>
          </w:tcPr>
          <w:p w14:paraId="6B293CBC" w14:textId="77777777" w:rsidR="00AB408F" w:rsidRPr="0032393E" w:rsidRDefault="00AB408F" w:rsidP="00BD39F7">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62" w:type="pct"/>
            <w:shd w:val="clear" w:color="auto" w:fill="004B96"/>
            <w:tcMar>
              <w:top w:w="75" w:type="dxa"/>
              <w:left w:w="75" w:type="dxa"/>
              <w:bottom w:w="75" w:type="dxa"/>
              <w:right w:w="75" w:type="dxa"/>
            </w:tcMar>
            <w:vAlign w:val="center"/>
            <w:hideMark/>
          </w:tcPr>
          <w:p w14:paraId="280BD9EE" w14:textId="77777777" w:rsidR="00AB408F" w:rsidRPr="0032393E" w:rsidRDefault="00AB408F" w:rsidP="00BD39F7">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5" w:type="pct"/>
            <w:shd w:val="clear" w:color="auto" w:fill="004B96"/>
            <w:tcMar>
              <w:top w:w="75" w:type="dxa"/>
              <w:left w:w="75" w:type="dxa"/>
              <w:bottom w:w="75" w:type="dxa"/>
              <w:right w:w="75" w:type="dxa"/>
            </w:tcMar>
            <w:vAlign w:val="center"/>
            <w:hideMark/>
          </w:tcPr>
          <w:p w14:paraId="69B44D02" w14:textId="77777777" w:rsidR="00AB408F" w:rsidRPr="0032393E" w:rsidRDefault="00AB408F" w:rsidP="00BD39F7">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7" w:type="pct"/>
            <w:shd w:val="clear" w:color="auto" w:fill="004B96"/>
            <w:tcMar>
              <w:top w:w="75" w:type="dxa"/>
              <w:left w:w="75" w:type="dxa"/>
              <w:bottom w:w="75" w:type="dxa"/>
              <w:right w:w="75" w:type="dxa"/>
            </w:tcMar>
            <w:vAlign w:val="center"/>
            <w:hideMark/>
          </w:tcPr>
          <w:p w14:paraId="76B3AD42" w14:textId="30395630" w:rsidR="00AB408F" w:rsidRPr="0032393E" w:rsidRDefault="00AB408F" w:rsidP="00BD39F7">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3D0F36" w:rsidRPr="0032393E" w14:paraId="59A42446"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95390C" w14:textId="77777777" w:rsidR="00AB408F" w:rsidRPr="0032393E" w:rsidRDefault="00AB408F" w:rsidP="00BD39F7">
            <w:pPr>
              <w:pStyle w:val="Tabletext"/>
              <w:jc w:val="center"/>
              <w:rPr>
                <w:sz w:val="18"/>
                <w:szCs w:val="18"/>
                <w:lang w:val="fr-FR"/>
              </w:rPr>
            </w:pPr>
            <w:r w:rsidRPr="0032393E">
              <w:rPr>
                <w:b/>
                <w:bCs/>
                <w:sz w:val="18"/>
                <w:szCs w:val="18"/>
                <w:lang w:val="fr-FR"/>
              </w:rPr>
              <w:t>9ELS24008</w:t>
            </w: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BA50A3" w14:textId="77777777" w:rsidR="00AB408F" w:rsidRPr="0032393E" w:rsidRDefault="00AB408F" w:rsidP="00BD39F7">
            <w:pPr>
              <w:pStyle w:val="Tabletext"/>
              <w:rPr>
                <w:sz w:val="18"/>
                <w:szCs w:val="18"/>
                <w:lang w:val="fr-FR"/>
              </w:rPr>
            </w:pPr>
            <w:r w:rsidRPr="0032393E">
              <w:rPr>
                <w:sz w:val="18"/>
                <w:szCs w:val="18"/>
                <w:lang w:val="fr-FR"/>
              </w:rPr>
              <w:t>MERIAN – Fortalecimiento de capacidades de CENTA y ENA para la investigación, extensión y educación digital agrícola (</w:t>
            </w:r>
            <w:r w:rsidRPr="0032393E">
              <w:rPr>
                <w:i/>
                <w:iCs/>
                <w:sz w:val="18"/>
                <w:szCs w:val="18"/>
                <w:lang w:val="fr-FR"/>
              </w:rPr>
              <w:t>Renforcement des capacités de recherche, de vulgarisation et d'éducation numérique agricole du CENTA et de l'ENA</w:t>
            </w:r>
            <w:r w:rsidRPr="0032393E">
              <w:rPr>
                <w:sz w:val="18"/>
                <w:szCs w:val="18"/>
                <w:lang w:val="fr-FR"/>
              </w:rPr>
              <w:t>)</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B4376E" w14:textId="77777777" w:rsidR="00AB408F" w:rsidRPr="0032393E" w:rsidRDefault="00AB408F" w:rsidP="00BD39F7">
            <w:pPr>
              <w:pStyle w:val="Tabletext"/>
              <w:jc w:val="center"/>
              <w:rPr>
                <w:sz w:val="18"/>
                <w:szCs w:val="18"/>
                <w:lang w:val="fr-FR"/>
              </w:rPr>
            </w:pPr>
            <w:r w:rsidRPr="0032393E">
              <w:rPr>
                <w:sz w:val="18"/>
                <w:szCs w:val="18"/>
                <w:lang w:val="fr-FR"/>
              </w:rPr>
              <w:t>1er février 2024</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BF7C56" w14:textId="77777777" w:rsidR="00AB408F" w:rsidRPr="0032393E" w:rsidRDefault="00AB408F" w:rsidP="00BD39F7">
            <w:pPr>
              <w:pStyle w:val="Tabletext"/>
              <w:jc w:val="center"/>
              <w:rPr>
                <w:sz w:val="18"/>
                <w:szCs w:val="18"/>
                <w:lang w:val="fr-FR"/>
              </w:rPr>
            </w:pPr>
            <w:r w:rsidRPr="0032393E">
              <w:rPr>
                <w:sz w:val="18"/>
                <w:szCs w:val="18"/>
                <w:lang w:val="fr-FR"/>
              </w:rPr>
              <w:t>31 janvier 2027</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11AF01" w14:textId="77777777" w:rsidR="00AB408F" w:rsidRPr="0032393E" w:rsidRDefault="00AB408F" w:rsidP="00BD39F7">
            <w:pPr>
              <w:pStyle w:val="Tabletext"/>
              <w:jc w:val="center"/>
              <w:rPr>
                <w:sz w:val="18"/>
                <w:szCs w:val="18"/>
                <w:lang w:val="fr-FR"/>
              </w:rPr>
            </w:pPr>
            <w:r w:rsidRPr="0032393E">
              <w:rPr>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73A94E" w14:textId="77777777" w:rsidR="00AB408F" w:rsidRPr="0032393E" w:rsidRDefault="00AB408F" w:rsidP="00BD39F7">
            <w:pPr>
              <w:pStyle w:val="Tabletext"/>
              <w:jc w:val="center"/>
              <w:rPr>
                <w:sz w:val="18"/>
                <w:szCs w:val="18"/>
                <w:lang w:val="fr-FR"/>
              </w:rPr>
            </w:pPr>
            <w:r w:rsidRPr="0032393E">
              <w:rPr>
                <w:sz w:val="18"/>
                <w:szCs w:val="18"/>
                <w:lang w:val="fr-FR"/>
              </w:rPr>
              <w:t>1 074 118</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32FD69" w14:textId="77777777" w:rsidR="00AB408F" w:rsidRPr="0032393E" w:rsidRDefault="00AB408F" w:rsidP="00BD39F7">
            <w:pPr>
              <w:pStyle w:val="Tabletext"/>
              <w:jc w:val="center"/>
              <w:rPr>
                <w:sz w:val="18"/>
                <w:szCs w:val="18"/>
                <w:lang w:val="fr-FR"/>
              </w:rPr>
            </w:pPr>
            <w:r w:rsidRPr="0032393E">
              <w:rPr>
                <w:sz w:val="18"/>
                <w:szCs w:val="18"/>
                <w:lang w:val="fr-FR"/>
              </w:rPr>
              <w:t>Commission européenne</w:t>
            </w:r>
          </w:p>
        </w:tc>
        <w:tc>
          <w:tcPr>
            <w:tcW w:w="557" w:type="pct"/>
            <w:tcBorders>
              <w:top w:val="single" w:sz="6" w:space="0" w:color="004B96"/>
              <w:left w:val="dotted" w:sz="6" w:space="0" w:color="004B96"/>
              <w:bottom w:val="single" w:sz="6" w:space="0" w:color="004B96"/>
            </w:tcBorders>
            <w:tcMar>
              <w:top w:w="75" w:type="dxa"/>
              <w:left w:w="75" w:type="dxa"/>
              <w:bottom w:w="75" w:type="dxa"/>
              <w:right w:w="75" w:type="dxa"/>
            </w:tcMar>
            <w:hideMark/>
          </w:tcPr>
          <w:p w14:paraId="03A4858D" w14:textId="55633C75" w:rsidR="00AB408F" w:rsidRPr="0032393E" w:rsidRDefault="00AB408F" w:rsidP="00BD39F7">
            <w:pPr>
              <w:pStyle w:val="Tabletext"/>
              <w:rPr>
                <w:sz w:val="18"/>
                <w:szCs w:val="18"/>
                <w:lang w:val="fr-FR"/>
              </w:rPr>
            </w:pPr>
            <w:r w:rsidRPr="0032393E">
              <w:rPr>
                <w:sz w:val="18"/>
                <w:szCs w:val="18"/>
                <w:lang w:val="fr-FR"/>
              </w:rPr>
              <w:t>Rés. 17 de la CMDT</w:t>
            </w:r>
          </w:p>
        </w:tc>
      </w:tr>
      <w:tr w:rsidR="003D0F36" w:rsidRPr="0032393E" w14:paraId="0BB4DC3F"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107829" w14:textId="77777777" w:rsidR="00AB408F" w:rsidRPr="0032393E" w:rsidRDefault="00AB408F" w:rsidP="00BD39F7">
            <w:pPr>
              <w:pStyle w:val="Tabletext"/>
              <w:rPr>
                <w:b/>
                <w:bCs/>
                <w:sz w:val="18"/>
                <w:szCs w:val="18"/>
                <w:lang w:val="fr-FR"/>
              </w:rPr>
            </w:pPr>
            <w:r w:rsidRPr="0032393E">
              <w:rPr>
                <w:b/>
                <w:bCs/>
                <w:sz w:val="18"/>
                <w:szCs w:val="18"/>
                <w:lang w:val="fr-FR"/>
              </w:rPr>
              <w:t xml:space="preserve">Pays bénéficiaires </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DE717E" w14:textId="77777777" w:rsidR="00AB408F" w:rsidRPr="0032393E" w:rsidRDefault="00AB408F" w:rsidP="00BD39F7">
            <w:pPr>
              <w:pStyle w:val="Tabletext"/>
              <w:rPr>
                <w:sz w:val="18"/>
                <w:szCs w:val="18"/>
                <w:lang w:val="fr-FR"/>
              </w:rPr>
            </w:pPr>
            <w:r w:rsidRPr="0032393E">
              <w:rPr>
                <w:sz w:val="18"/>
                <w:szCs w:val="18"/>
                <w:lang w:val="fr-FR"/>
              </w:rPr>
              <w:t xml:space="preserve">El Salvador </w:t>
            </w:r>
          </w:p>
        </w:tc>
      </w:tr>
      <w:tr w:rsidR="003D0F36" w:rsidRPr="0032393E" w14:paraId="62F0E3CA"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721ED3" w14:textId="77777777" w:rsidR="00AB408F" w:rsidRPr="0032393E" w:rsidRDefault="00AB408F" w:rsidP="00BD39F7">
            <w:pPr>
              <w:pStyle w:val="Tabletext"/>
              <w:rPr>
                <w:b/>
                <w:bCs/>
                <w:sz w:val="18"/>
                <w:szCs w:val="18"/>
                <w:lang w:val="fr-FR"/>
              </w:rPr>
            </w:pPr>
            <w:r w:rsidRPr="0032393E">
              <w:rPr>
                <w:b/>
                <w:bCs/>
                <w:sz w:val="18"/>
                <w:szCs w:val="18"/>
                <w:lang w:val="fr-FR"/>
              </w:rPr>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155880" w14:textId="77777777" w:rsidR="00AB408F" w:rsidRPr="0032393E" w:rsidRDefault="00AB408F" w:rsidP="00BD39F7">
            <w:pPr>
              <w:pStyle w:val="Tabletext"/>
              <w:rPr>
                <w:sz w:val="18"/>
                <w:szCs w:val="18"/>
                <w:lang w:val="fr-FR"/>
              </w:rPr>
            </w:pPr>
            <w:r w:rsidRPr="0032393E">
              <w:rPr>
                <w:sz w:val="18"/>
                <w:szCs w:val="18"/>
                <w:lang w:val="fr-FR"/>
              </w:rPr>
              <w:t>1) Fournir une assistance technique plus large à 50 organismes de vulgarisation et producteurs grâce à un modèle combinant les prestations en présentiel et en ligne; 2) créer un modèle d'assistance technique virtuel et hybride pour les producteurs agricoles; 3) concevoir un modèle de vulgarisation agricole reposant sur les droits, en accordant une attention particulière aux questions de genre et à l'aspect générationnel; 4) mettre au point une plate-forme numérique reposant sur une infrastructure mobile et web, proposant des fonctions alimentées par l'IA, des données agronomiques et un SIG, coordonnée par la FAO et l'UIT; 5) créer un centre d'appel à l'intention des organismes de vulgarisation et des producteurs, en mettant l'accent sur les petits et moyens producteurs; 6) acheter sept véhicules 4 x 4 pour les activités sur le terrain et la vulgarisation du numérique dans les zones rurales; 7) renforcer les formations à l'éducation numérique dispensées par 40 organismes de vulgarisation numérique aux formats virtuel et hybride; 8) fournir un appui aux laboratoires de microbiologie du CENTA pour les intrants biologiques tels que les micro</w:t>
            </w:r>
            <w:r w:rsidRPr="0032393E">
              <w:rPr>
                <w:sz w:val="18"/>
                <w:szCs w:val="18"/>
                <w:lang w:val="fr-FR"/>
              </w:rPr>
              <w:noBreakHyphen/>
              <w:t>organismes de lutte contre les organismes nuisibles; 9) construire des laboratoires de biotechnologie qui accueilleront le CENTA et lui permettront de réaliser des travaux sur l'amélioration génétique et le développement d'intrants biologiques; 10) produire des intrants biologiques dans les laboratoires du CENTA pour améliorer la fertilité des cultures et lutter contre les organismes nuisibles, en donnant la priorité aux exploitations gérées par des productrices; 11) documenter les résultats techniques reposant sur les innovations, en veillant à ce que le CENTA obtienne les droits de propriété intellectuelle; 12) établir des alliances institutionnelles avec le CENTA, l'ENA, le MAG et le Secrétariat de l'innovation au service de la durabilité.</w:t>
            </w:r>
          </w:p>
        </w:tc>
      </w:tr>
      <w:tr w:rsidR="00AB408F" w:rsidRPr="0032393E" w14:paraId="476B73D7"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5FAC8D" w14:textId="5DB7BD12" w:rsidR="00AB408F" w:rsidRPr="0032393E" w:rsidRDefault="00AB408F" w:rsidP="00BD39F7">
            <w:pPr>
              <w:pStyle w:val="Tabletext"/>
              <w:rPr>
                <w:sz w:val="18"/>
                <w:szCs w:val="18"/>
                <w:lang w:val="fr-FR"/>
              </w:rPr>
            </w:pPr>
          </w:p>
        </w:tc>
      </w:tr>
      <w:tr w:rsidR="003D0F36" w:rsidRPr="0032393E" w14:paraId="4720EAE7"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47D80D" w14:textId="77777777" w:rsidR="00AB408F" w:rsidRPr="0032393E" w:rsidRDefault="00AB408F" w:rsidP="00BD39F7">
            <w:pPr>
              <w:pStyle w:val="Tabletext"/>
              <w:jc w:val="center"/>
              <w:rPr>
                <w:b/>
                <w:bCs/>
                <w:sz w:val="18"/>
                <w:szCs w:val="18"/>
                <w:lang w:val="fr-FR"/>
              </w:rPr>
            </w:pPr>
            <w:r w:rsidRPr="0032393E">
              <w:rPr>
                <w:b/>
                <w:bCs/>
                <w:sz w:val="18"/>
                <w:szCs w:val="18"/>
                <w:lang w:val="fr-FR"/>
              </w:rPr>
              <w:t>9RCA24004</w:t>
            </w: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380F23" w14:textId="77777777" w:rsidR="00AB408F" w:rsidRPr="0032393E" w:rsidRDefault="00AB408F" w:rsidP="00BD39F7">
            <w:pPr>
              <w:pStyle w:val="Tabletext"/>
              <w:rPr>
                <w:sz w:val="18"/>
                <w:szCs w:val="18"/>
                <w:lang w:val="fr-FR"/>
              </w:rPr>
            </w:pPr>
            <w:r w:rsidRPr="0032393E">
              <w:rPr>
                <w:sz w:val="18"/>
                <w:szCs w:val="18"/>
                <w:lang w:val="fr-FR"/>
              </w:rPr>
              <w:t xml:space="preserve">Optimisation des financements innovants pour les groupes mal desservis afin de renforcer la résilience et d'accélérer la réalisation des ODD à Antigua-et-Barbuda et à Sainte-Lucie </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A99633" w14:textId="77777777" w:rsidR="00AB408F" w:rsidRPr="0032393E" w:rsidRDefault="00AB408F" w:rsidP="00BD39F7">
            <w:pPr>
              <w:pStyle w:val="Tabletext"/>
              <w:jc w:val="center"/>
              <w:rPr>
                <w:sz w:val="18"/>
                <w:szCs w:val="18"/>
                <w:lang w:val="fr-FR"/>
              </w:rPr>
            </w:pPr>
            <w:r w:rsidRPr="0032393E">
              <w:rPr>
                <w:sz w:val="18"/>
                <w:szCs w:val="18"/>
                <w:lang w:val="fr-FR"/>
              </w:rPr>
              <w:t>1er janvier 2024</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F3D447" w14:textId="77777777" w:rsidR="00AB408F" w:rsidRPr="0032393E" w:rsidRDefault="00AB408F" w:rsidP="00BD39F7">
            <w:pPr>
              <w:pStyle w:val="Tabletext"/>
              <w:tabs>
                <w:tab w:val="clear" w:pos="1418"/>
              </w:tabs>
              <w:ind w:left="-79" w:right="-69"/>
              <w:jc w:val="center"/>
              <w:rPr>
                <w:sz w:val="18"/>
                <w:szCs w:val="18"/>
                <w:lang w:val="fr-FR"/>
              </w:rPr>
            </w:pPr>
            <w:r w:rsidRPr="0032393E">
              <w:rPr>
                <w:sz w:val="18"/>
                <w:szCs w:val="18"/>
                <w:lang w:val="fr-FR"/>
              </w:rPr>
              <w:t>31 décembre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239903" w14:textId="77777777" w:rsidR="00AB408F" w:rsidRPr="0032393E" w:rsidRDefault="00AB408F" w:rsidP="00BD39F7">
            <w:pPr>
              <w:pStyle w:val="Tabletext"/>
              <w:jc w:val="center"/>
              <w:rPr>
                <w:sz w:val="18"/>
                <w:szCs w:val="18"/>
                <w:lang w:val="fr-FR"/>
              </w:rPr>
            </w:pPr>
            <w:r w:rsidRPr="0032393E">
              <w:rPr>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B1CD40" w14:textId="77777777" w:rsidR="00AB408F" w:rsidRPr="0032393E" w:rsidRDefault="00AB408F" w:rsidP="00BD39F7">
            <w:pPr>
              <w:pStyle w:val="Tabletext"/>
              <w:jc w:val="center"/>
              <w:rPr>
                <w:sz w:val="18"/>
                <w:szCs w:val="18"/>
                <w:lang w:val="fr-FR"/>
              </w:rPr>
            </w:pPr>
            <w:r w:rsidRPr="0032393E">
              <w:rPr>
                <w:sz w:val="18"/>
                <w:szCs w:val="18"/>
                <w:lang w:val="fr-FR"/>
              </w:rPr>
              <w:t>213 153</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1BDCD3" w14:textId="77777777" w:rsidR="00AB408F" w:rsidRPr="0032393E" w:rsidRDefault="00AB408F" w:rsidP="00BD39F7">
            <w:pPr>
              <w:pStyle w:val="Tabletext"/>
              <w:jc w:val="center"/>
              <w:rPr>
                <w:sz w:val="18"/>
                <w:szCs w:val="18"/>
                <w:lang w:val="fr-FR"/>
              </w:rPr>
            </w:pPr>
            <w:r w:rsidRPr="0032393E">
              <w:rPr>
                <w:sz w:val="18"/>
                <w:szCs w:val="18"/>
                <w:lang w:val="fr-FR"/>
              </w:rPr>
              <w:t>PNUD, ONU-Femmes et coordonnateurs résidents</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B80A24" w14:textId="77777777" w:rsidR="00AB408F" w:rsidRPr="0032393E" w:rsidRDefault="00AB408F" w:rsidP="00AB408F">
            <w:pPr>
              <w:pStyle w:val="Tabletext"/>
              <w:rPr>
                <w:sz w:val="18"/>
                <w:szCs w:val="18"/>
                <w:lang w:val="fr-FR"/>
              </w:rPr>
            </w:pPr>
            <w:r w:rsidRPr="0032393E">
              <w:rPr>
                <w:sz w:val="18"/>
                <w:szCs w:val="18"/>
                <w:lang w:val="fr-FR"/>
              </w:rPr>
              <w:t>Rés. 17 de la CMDT</w:t>
            </w:r>
          </w:p>
          <w:p w14:paraId="0C0A4DDC" w14:textId="5569FA64" w:rsidR="00AB408F" w:rsidRPr="0032393E" w:rsidRDefault="00AB408F" w:rsidP="00AB408F">
            <w:pPr>
              <w:pStyle w:val="Tabletext"/>
              <w:rPr>
                <w:sz w:val="18"/>
                <w:szCs w:val="18"/>
                <w:lang w:val="fr-FR"/>
              </w:rPr>
            </w:pPr>
            <w:r w:rsidRPr="0032393E">
              <w:rPr>
                <w:sz w:val="18"/>
                <w:szCs w:val="18"/>
                <w:lang w:val="fr-FR"/>
              </w:rPr>
              <w:t>Rés. 54 de la CMDT</w:t>
            </w:r>
          </w:p>
        </w:tc>
      </w:tr>
      <w:tr w:rsidR="003D0F36" w:rsidRPr="0032393E" w14:paraId="1BE4117C"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E082AD" w14:textId="77777777" w:rsidR="00AB408F" w:rsidRPr="0032393E" w:rsidRDefault="00AB408F" w:rsidP="00BD39F7">
            <w:pPr>
              <w:pStyle w:val="Tabletext"/>
              <w:rPr>
                <w:b/>
                <w:bCs/>
                <w:sz w:val="18"/>
                <w:szCs w:val="18"/>
                <w:lang w:val="fr-FR"/>
              </w:rPr>
            </w:pPr>
            <w:r w:rsidRPr="0032393E">
              <w:rPr>
                <w:b/>
                <w:bCs/>
                <w:sz w:val="18"/>
                <w:szCs w:val="18"/>
                <w:lang w:val="fr-FR"/>
              </w:rPr>
              <w:t>Pays bénéficiaire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0200C3" w14:textId="77777777" w:rsidR="00AB408F" w:rsidRPr="0032393E" w:rsidRDefault="00AB408F" w:rsidP="00BD39F7">
            <w:pPr>
              <w:pStyle w:val="Tabletext"/>
              <w:rPr>
                <w:sz w:val="18"/>
                <w:szCs w:val="18"/>
                <w:lang w:val="fr-FR"/>
              </w:rPr>
            </w:pPr>
            <w:r w:rsidRPr="0032393E">
              <w:rPr>
                <w:sz w:val="18"/>
                <w:szCs w:val="18"/>
                <w:lang w:val="fr-FR"/>
              </w:rPr>
              <w:t xml:space="preserve">Antigua-et-Barbuda, Sainte-Lucie </w:t>
            </w:r>
          </w:p>
        </w:tc>
      </w:tr>
      <w:tr w:rsidR="003D0F36" w:rsidRPr="0032393E" w14:paraId="68DE85C1"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7F70F4" w14:textId="77777777" w:rsidR="00AB408F" w:rsidRPr="0032393E" w:rsidRDefault="00AB408F" w:rsidP="00BD39F7">
            <w:pPr>
              <w:pStyle w:val="Tabletext"/>
              <w:rPr>
                <w:b/>
                <w:bCs/>
                <w:sz w:val="18"/>
                <w:szCs w:val="18"/>
                <w:lang w:val="fr-FR"/>
              </w:rPr>
            </w:pPr>
            <w:r w:rsidRPr="0032393E">
              <w:rPr>
                <w:b/>
                <w:bCs/>
                <w:sz w:val="18"/>
                <w:szCs w:val="18"/>
                <w:lang w:val="fr-FR"/>
              </w:rPr>
              <w:lastRenderedPageBreak/>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1D0F3E" w14:textId="0001BD23" w:rsidR="00AB408F" w:rsidRPr="0032393E" w:rsidRDefault="00AB408F" w:rsidP="00BD39F7">
            <w:pPr>
              <w:pStyle w:val="Tabletext"/>
              <w:rPr>
                <w:sz w:val="18"/>
                <w:szCs w:val="18"/>
                <w:lang w:val="fr-FR"/>
              </w:rPr>
            </w:pPr>
            <w:r w:rsidRPr="0032393E">
              <w:rPr>
                <w:sz w:val="18"/>
                <w:szCs w:val="18"/>
                <w:lang w:val="fr-FR"/>
              </w:rPr>
              <w:t>L'UIT: 1) organisera des ateliers de renforcement des capacités à l'intention des femmes et des jeunes entrepreneurs, des institutions financières et des parties prenantes pour assurer la réussite de la mise en œuvre des activités pilotes; 2) contribuera à l'examen de la réussite des activités pilotes, à la diffusion des enseignements tirés et à l'étude des possibilités de mise en œuvre à plus grande échelle; 3) contribuera à la création d'une plate-forme de dialogue sur le financement commercial innovant parmi les parties prenantes; 4) évaluera les instruments juridiques, réglementaires et politiques régissant les services financiers numériques afin de proposer des améliorations; 5) évaluera la sécurité des services financiers numériques, déploiera des programmes de transfert de connaissances et s'alignera sur les normes internationales; 6) soutiendra le renforcement des compétences et la formation des femmes et des jeunes dirigeants de start-up et de micro, petites et moyennes entreprises dans le domaine de la monnaie électronique et des paiements numériques.</w:t>
            </w:r>
          </w:p>
        </w:tc>
      </w:tr>
      <w:tr w:rsidR="00AB408F" w:rsidRPr="0032393E" w14:paraId="0718D997"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BE1AD9" w14:textId="5DC18503" w:rsidR="00AB408F" w:rsidRPr="0032393E" w:rsidRDefault="00AB408F" w:rsidP="00BD39F7">
            <w:pPr>
              <w:pStyle w:val="Tabletext"/>
              <w:rPr>
                <w:sz w:val="18"/>
                <w:szCs w:val="18"/>
                <w:lang w:val="fr-FR"/>
              </w:rPr>
            </w:pPr>
          </w:p>
        </w:tc>
      </w:tr>
      <w:tr w:rsidR="003D0F36" w:rsidRPr="0032393E" w14:paraId="546114EA"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6038C4" w14:textId="77777777" w:rsidR="00AB408F" w:rsidRPr="0032393E" w:rsidRDefault="00AB408F" w:rsidP="00BD39F7">
            <w:pPr>
              <w:pStyle w:val="Tabletext"/>
              <w:jc w:val="center"/>
              <w:rPr>
                <w:b/>
                <w:bCs/>
                <w:sz w:val="18"/>
                <w:szCs w:val="18"/>
                <w:lang w:val="fr-FR"/>
              </w:rPr>
            </w:pPr>
            <w:r w:rsidRPr="0032393E">
              <w:rPr>
                <w:b/>
                <w:bCs/>
                <w:sz w:val="18"/>
                <w:szCs w:val="18"/>
                <w:lang w:val="fr-FR"/>
              </w:rPr>
              <w:t>9RLA23022</w:t>
            </w: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6E98EA" w14:textId="51A9FB73" w:rsidR="00AB408F" w:rsidRPr="0032393E" w:rsidRDefault="00AB408F" w:rsidP="00BD39F7">
            <w:pPr>
              <w:pStyle w:val="Tabletext"/>
              <w:rPr>
                <w:sz w:val="18"/>
                <w:szCs w:val="18"/>
                <w:lang w:val="fr-FR"/>
              </w:rPr>
            </w:pPr>
            <w:r w:rsidRPr="0032393E">
              <w:rPr>
                <w:sz w:val="18"/>
                <w:szCs w:val="18"/>
                <w:lang w:val="fr-FR"/>
              </w:rPr>
              <w:t>Appui à la mise en œuvre des initiatives régionales pour la région Amériques</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ECF716" w14:textId="77777777" w:rsidR="00AB408F" w:rsidRPr="0032393E" w:rsidRDefault="00AB408F" w:rsidP="00BD39F7">
            <w:pPr>
              <w:pStyle w:val="Tabletext"/>
              <w:jc w:val="center"/>
              <w:rPr>
                <w:sz w:val="18"/>
                <w:szCs w:val="18"/>
                <w:lang w:val="fr-FR"/>
              </w:rPr>
            </w:pPr>
            <w:r w:rsidRPr="0032393E">
              <w:rPr>
                <w:sz w:val="18"/>
                <w:szCs w:val="18"/>
                <w:lang w:val="fr-FR"/>
              </w:rPr>
              <w:t>17 août 2023</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CFFC09" w14:textId="77777777" w:rsidR="00AB408F" w:rsidRPr="0032393E" w:rsidRDefault="00AB408F" w:rsidP="00BD39F7">
            <w:pPr>
              <w:pStyle w:val="Tabletext"/>
              <w:jc w:val="center"/>
              <w:rPr>
                <w:sz w:val="18"/>
                <w:szCs w:val="18"/>
                <w:lang w:val="fr-FR"/>
              </w:rPr>
            </w:pPr>
            <w:r w:rsidRPr="0032393E">
              <w:rPr>
                <w:sz w:val="18"/>
                <w:szCs w:val="18"/>
                <w:lang w:val="fr-FR"/>
              </w:rPr>
              <w:t>31 octobre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048E41" w14:textId="77777777" w:rsidR="00AB408F" w:rsidRPr="0032393E" w:rsidRDefault="00AB408F" w:rsidP="00BD39F7">
            <w:pPr>
              <w:pStyle w:val="Tabletext"/>
              <w:jc w:val="center"/>
              <w:rPr>
                <w:sz w:val="18"/>
                <w:szCs w:val="18"/>
                <w:lang w:val="fr-FR"/>
              </w:rPr>
            </w:pPr>
            <w:r w:rsidRPr="0032393E">
              <w:rPr>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D23B2A" w14:textId="77777777" w:rsidR="00AB408F" w:rsidRPr="0032393E" w:rsidRDefault="00AB408F" w:rsidP="00BD39F7">
            <w:pPr>
              <w:pStyle w:val="Tabletext"/>
              <w:jc w:val="center"/>
              <w:rPr>
                <w:sz w:val="18"/>
                <w:szCs w:val="18"/>
                <w:lang w:val="fr-FR"/>
              </w:rPr>
            </w:pPr>
            <w:r w:rsidRPr="0032393E">
              <w:rPr>
                <w:sz w:val="18"/>
                <w:szCs w:val="18"/>
                <w:lang w:val="fr-FR"/>
              </w:rPr>
              <w:t>131 700</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349526" w14:textId="77777777" w:rsidR="00AB408F" w:rsidRPr="0032393E" w:rsidRDefault="00AB408F" w:rsidP="00BD39F7">
            <w:pPr>
              <w:pStyle w:val="Tabletext"/>
              <w:jc w:val="center"/>
              <w:rPr>
                <w:sz w:val="18"/>
                <w:szCs w:val="18"/>
                <w:lang w:val="fr-FR"/>
              </w:rPr>
            </w:pPr>
            <w:r w:rsidRPr="0032393E">
              <w:rPr>
                <w:sz w:val="18"/>
                <w:szCs w:val="18"/>
                <w:lang w:val="fr-FR"/>
              </w:rPr>
              <w:t>Huawei</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AF0AED" w14:textId="46CC8730" w:rsidR="00AB408F" w:rsidRPr="0032393E" w:rsidRDefault="00AB408F" w:rsidP="00BD39F7">
            <w:pPr>
              <w:pStyle w:val="Tabletext"/>
              <w:rPr>
                <w:sz w:val="18"/>
                <w:szCs w:val="18"/>
                <w:lang w:val="fr-FR"/>
              </w:rPr>
            </w:pPr>
            <w:r w:rsidRPr="0032393E">
              <w:rPr>
                <w:sz w:val="18"/>
                <w:szCs w:val="18"/>
                <w:lang w:val="fr-FR"/>
              </w:rPr>
              <w:t>Rés. 17 de la CMDT</w:t>
            </w:r>
          </w:p>
        </w:tc>
      </w:tr>
      <w:tr w:rsidR="003D0F36" w:rsidRPr="0032393E" w14:paraId="4222E185"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6C30B9" w14:textId="77777777" w:rsidR="00AB408F" w:rsidRPr="0032393E" w:rsidRDefault="00AB408F" w:rsidP="00BD39F7">
            <w:pPr>
              <w:pStyle w:val="Tabletext"/>
              <w:rPr>
                <w:b/>
                <w:bCs/>
                <w:sz w:val="18"/>
                <w:szCs w:val="18"/>
                <w:lang w:val="fr-FR"/>
              </w:rPr>
            </w:pPr>
            <w:r w:rsidRPr="0032393E">
              <w:rPr>
                <w:b/>
                <w:bCs/>
                <w:sz w:val="18"/>
                <w:szCs w:val="18"/>
                <w:lang w:val="fr-FR"/>
              </w:rPr>
              <w:t xml:space="preserve">Pays bénéficiaires </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95E945" w14:textId="77777777" w:rsidR="00AB408F" w:rsidRPr="0032393E" w:rsidRDefault="00AB408F" w:rsidP="00BD39F7">
            <w:pPr>
              <w:pStyle w:val="Tabletext"/>
              <w:rPr>
                <w:sz w:val="18"/>
                <w:szCs w:val="18"/>
                <w:lang w:val="fr-FR"/>
              </w:rPr>
            </w:pPr>
            <w:r w:rsidRPr="0032393E">
              <w:rPr>
                <w:sz w:val="18"/>
                <w:szCs w:val="18"/>
                <w:lang w:val="fr-FR"/>
              </w:rPr>
              <w:t xml:space="preserve">Cuba, Honduras, Mexique, Panama, Paraguay, Uruguay </w:t>
            </w:r>
          </w:p>
        </w:tc>
      </w:tr>
      <w:tr w:rsidR="003D0F36" w:rsidRPr="0032393E" w14:paraId="0B7584D5"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32830F" w14:textId="77777777" w:rsidR="00AB408F" w:rsidRPr="0032393E" w:rsidRDefault="00AB408F" w:rsidP="00AB408F">
            <w:pPr>
              <w:pStyle w:val="Tabletext"/>
              <w:rPr>
                <w:b/>
                <w:bCs/>
                <w:sz w:val="18"/>
                <w:szCs w:val="18"/>
                <w:lang w:val="fr-FR"/>
              </w:rPr>
            </w:pPr>
            <w:r w:rsidRPr="0032393E">
              <w:rPr>
                <w:b/>
                <w:bCs/>
                <w:sz w:val="18"/>
                <w:szCs w:val="18"/>
                <w:lang w:val="fr-FR"/>
              </w:rPr>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DAA4D3" w14:textId="77777777" w:rsidR="00AB408F" w:rsidRPr="0032393E" w:rsidRDefault="00AB408F" w:rsidP="00AB408F">
            <w:pPr>
              <w:pStyle w:val="enumlev1"/>
              <w:keepNext/>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Renforcer la confiance et la sécurité dans l'utilisation des TIC, y compris en renforçant les capacités et en fournissant un appui à l'élaboration de stratégies transnationales en matière de cybersécurité.</w:t>
            </w:r>
          </w:p>
          <w:p w14:paraId="61F20C57" w14:textId="77777777" w:rsidR="00AB408F" w:rsidRPr="0032393E" w:rsidRDefault="00AB408F" w:rsidP="00AB408F">
            <w:pPr>
              <w:pStyle w:val="enumlev1"/>
              <w:keepLines/>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en vue du renforcement des capacités humaines grâce à des projets nationaux, régionaux et sous-régionaux de renforcement des capacités, par exemple des programmes ou des ateliers de formation, pour échanger des avis spécialisés et des connaissances, ainsi que des données d'expérience nationales et internationales, de façon à mettre à disposition des compétences et des outils pratiques permettant de réduire les fractures numériques, y compris la fracture numérique entre les hommes et les femmes, de contribuer au développement de télécommunications et de TIC durables, et favoriser ainsi la concurrence, les investissements et l'innovation.</w:t>
            </w:r>
          </w:p>
          <w:p w14:paraId="1DD04FB5" w14:textId="77777777" w:rsidR="00AB408F" w:rsidRPr="0032393E" w:rsidRDefault="00AB408F"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aux fins de la planification et de la mise en place d'infrastructures de base et de services en ligne conçus pour un usage spécifique.</w:t>
            </w:r>
          </w:p>
          <w:p w14:paraId="5B8E8E05" w14:textId="77777777" w:rsidR="00AB408F" w:rsidRPr="0032393E" w:rsidRDefault="00AB408F"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aux fins de la mise en place d'un environnement politique et réglementaire favorable et promouvoir les investissements et l'innovation en vue de connecter ceux qui ne le sont pas encore et de contribuer à la réalisation des ODD.</w:t>
            </w:r>
          </w:p>
          <w:p w14:paraId="06EB49A9" w14:textId="77777777" w:rsidR="00AB408F" w:rsidRPr="0032393E" w:rsidRDefault="00AB408F" w:rsidP="00AB408F">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Appuyer l'inclusion financière numérique et favoriser la possibilité d'effectuer des transactions électroniques.</w:t>
            </w:r>
          </w:p>
        </w:tc>
      </w:tr>
      <w:tr w:rsidR="00AB408F" w:rsidRPr="0032393E" w14:paraId="55E9203E"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7587D7" w14:textId="77777777" w:rsidR="00AB408F" w:rsidRPr="0032393E" w:rsidRDefault="00AB408F" w:rsidP="00BD39F7">
            <w:pPr>
              <w:pStyle w:val="Tabletext"/>
              <w:rPr>
                <w:sz w:val="18"/>
                <w:szCs w:val="18"/>
                <w:lang w:val="fr-FR"/>
              </w:rPr>
            </w:pPr>
            <w:r w:rsidRPr="0032393E">
              <w:rPr>
                <w:sz w:val="18"/>
                <w:szCs w:val="18"/>
                <w:lang w:val="fr-FR"/>
              </w:rPr>
              <w:t> </w:t>
            </w:r>
          </w:p>
        </w:tc>
      </w:tr>
      <w:tr w:rsidR="00FF4DB0" w:rsidRPr="0032393E" w14:paraId="24627B42"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86BBE5" w14:textId="77777777" w:rsidR="00FF4DB0" w:rsidRPr="0032393E" w:rsidRDefault="00FF4DB0" w:rsidP="00FF4DB0">
            <w:pPr>
              <w:pStyle w:val="Tabletext"/>
              <w:jc w:val="center"/>
              <w:rPr>
                <w:sz w:val="18"/>
                <w:szCs w:val="18"/>
                <w:lang w:val="fr-FR"/>
              </w:rPr>
            </w:pPr>
            <w:r w:rsidRPr="0032393E">
              <w:rPr>
                <w:b/>
                <w:bCs/>
                <w:sz w:val="18"/>
                <w:szCs w:val="18"/>
                <w:lang w:val="fr-FR"/>
              </w:rPr>
              <w:t>2GLO21119</w:t>
            </w: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EBA552" w14:textId="4DE849FE" w:rsidR="00FF4DB0" w:rsidRPr="0032393E" w:rsidRDefault="00FF4DB0" w:rsidP="00FF4DB0">
            <w:pPr>
              <w:pStyle w:val="Tabletext"/>
              <w:jc w:val="center"/>
              <w:rPr>
                <w:sz w:val="18"/>
                <w:szCs w:val="18"/>
                <w:lang w:val="fr-FR"/>
              </w:rPr>
            </w:pPr>
            <w:r w:rsidRPr="0032393E">
              <w:rPr>
                <w:sz w:val="18"/>
                <w:szCs w:val="18"/>
                <w:lang w:val="fr-FR"/>
              </w:rPr>
              <w:t>Mise en place de l'Initiative Cyber4Good</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32325F" w14:textId="1E0414E5" w:rsidR="00FF4DB0" w:rsidRPr="0032393E" w:rsidRDefault="00FF4DB0" w:rsidP="00FF4DB0">
            <w:pPr>
              <w:pStyle w:val="Tabletext"/>
              <w:jc w:val="center"/>
              <w:rPr>
                <w:sz w:val="18"/>
                <w:szCs w:val="18"/>
                <w:lang w:val="fr-FR"/>
              </w:rPr>
            </w:pPr>
            <w:r w:rsidRPr="0032393E">
              <w:rPr>
                <w:sz w:val="18"/>
                <w:szCs w:val="18"/>
                <w:lang w:val="fr-FR"/>
              </w:rPr>
              <w:t>1er janvier 2022</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C362D2" w14:textId="244AAEDD" w:rsidR="00FF4DB0" w:rsidRPr="0032393E" w:rsidRDefault="00FF4DB0" w:rsidP="00FF4DB0">
            <w:pPr>
              <w:pStyle w:val="Tabletext"/>
              <w:jc w:val="center"/>
              <w:rPr>
                <w:sz w:val="18"/>
                <w:szCs w:val="18"/>
                <w:lang w:val="fr-FR"/>
              </w:rPr>
            </w:pPr>
            <w:r w:rsidRPr="0032393E">
              <w:rPr>
                <w:sz w:val="18"/>
                <w:szCs w:val="18"/>
                <w:lang w:val="fr-FR"/>
              </w:rPr>
              <w:t>31 décembre 2024</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B2D2F5" w14:textId="0743D885" w:rsidR="00FF4DB0" w:rsidRPr="0032393E" w:rsidRDefault="00FF4DB0" w:rsidP="00FF4DB0">
            <w:pPr>
              <w:pStyle w:val="Tabletext"/>
              <w:jc w:val="center"/>
              <w:rPr>
                <w:sz w:val="18"/>
                <w:szCs w:val="18"/>
                <w:lang w:val="fr-FR"/>
              </w:rPr>
            </w:pPr>
            <w:r w:rsidRPr="0032393E">
              <w:rPr>
                <w:sz w:val="18"/>
                <w:szCs w:val="18"/>
                <w:lang w:val="fr-FR"/>
              </w:rPr>
              <w:t>Mis en œuvre</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34B52E" w14:textId="2B2040F0" w:rsidR="00FF4DB0" w:rsidRPr="0032393E" w:rsidRDefault="00FF4DB0" w:rsidP="00FF4DB0">
            <w:pPr>
              <w:pStyle w:val="Tabletext"/>
              <w:jc w:val="center"/>
              <w:rPr>
                <w:sz w:val="18"/>
                <w:szCs w:val="18"/>
                <w:lang w:val="fr-FR"/>
              </w:rPr>
            </w:pPr>
            <w:r w:rsidRPr="0032393E">
              <w:rPr>
                <w:sz w:val="18"/>
                <w:szCs w:val="18"/>
                <w:lang w:val="fr-FR"/>
              </w:rPr>
              <w:t>464 350</w:t>
            </w:r>
          </w:p>
        </w:tc>
        <w:tc>
          <w:tcPr>
            <w:tcW w:w="815" w:type="pct"/>
            <w:tcBorders>
              <w:top w:val="single" w:sz="6" w:space="0" w:color="004B96"/>
              <w:left w:val="dotted" w:sz="6" w:space="0" w:color="004B96"/>
              <w:bottom w:val="single" w:sz="6" w:space="0" w:color="004B96"/>
              <w:right w:val="dotted" w:sz="6" w:space="0" w:color="004B96"/>
            </w:tcBorders>
          </w:tcPr>
          <w:p w14:paraId="7E53AB1C" w14:textId="2F774B53" w:rsidR="00FF4DB0" w:rsidRPr="0032393E" w:rsidRDefault="00FF4DB0" w:rsidP="00FF4DB0">
            <w:pPr>
              <w:pStyle w:val="Tabletext"/>
              <w:jc w:val="center"/>
              <w:rPr>
                <w:sz w:val="18"/>
                <w:szCs w:val="18"/>
                <w:lang w:val="fr-FR"/>
              </w:rPr>
            </w:pPr>
            <w:r w:rsidRPr="0032393E">
              <w:rPr>
                <w:sz w:val="18"/>
                <w:szCs w:val="18"/>
                <w:lang w:val="fr-FR"/>
              </w:rPr>
              <w:t>Ministère des sciences et des TIC (MSIT) de la République de Corée</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B1D3CE" w14:textId="77777777" w:rsidR="00FF4DB0" w:rsidRPr="0032393E" w:rsidRDefault="00FF4DB0" w:rsidP="00FF4DB0">
            <w:pPr>
              <w:pStyle w:val="Tabletext"/>
              <w:rPr>
                <w:sz w:val="18"/>
                <w:szCs w:val="18"/>
                <w:lang w:val="fr-FR"/>
              </w:rPr>
            </w:pPr>
            <w:r w:rsidRPr="0032393E">
              <w:rPr>
                <w:sz w:val="18"/>
                <w:szCs w:val="18"/>
                <w:lang w:val="fr-FR"/>
              </w:rPr>
              <w:t>Rés. 45 de la CMDT</w:t>
            </w:r>
          </w:p>
          <w:p w14:paraId="47A26DAA" w14:textId="03175CFB" w:rsidR="00FF4DB0" w:rsidRPr="0032393E" w:rsidRDefault="00FF4DB0" w:rsidP="00FF4DB0">
            <w:pPr>
              <w:pStyle w:val="Tabletext"/>
              <w:rPr>
                <w:sz w:val="18"/>
                <w:szCs w:val="18"/>
                <w:lang w:val="fr-FR"/>
              </w:rPr>
            </w:pPr>
            <w:r w:rsidRPr="0032393E">
              <w:rPr>
                <w:sz w:val="18"/>
                <w:szCs w:val="18"/>
                <w:lang w:val="fr-FR"/>
              </w:rPr>
              <w:t>Rés. 69 de la CMDT</w:t>
            </w:r>
          </w:p>
        </w:tc>
      </w:tr>
      <w:tr w:rsidR="003D0F36" w:rsidRPr="0032393E" w14:paraId="7D4C069B"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1F4600" w14:textId="77777777" w:rsidR="00FF4DB0" w:rsidRPr="0032393E" w:rsidRDefault="00FF4DB0" w:rsidP="00FF4DB0">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CD6296" w14:textId="77777777" w:rsidR="00FF4DB0" w:rsidRPr="0032393E" w:rsidRDefault="00FF4DB0" w:rsidP="00FF4DB0">
            <w:pPr>
              <w:pStyle w:val="Tabletext"/>
              <w:rPr>
                <w:sz w:val="18"/>
                <w:szCs w:val="18"/>
                <w:lang w:val="fr-FR"/>
              </w:rPr>
            </w:pPr>
            <w:r w:rsidRPr="0032393E">
              <w:rPr>
                <w:sz w:val="18"/>
                <w:szCs w:val="18"/>
                <w:lang w:val="fr-FR"/>
              </w:rPr>
              <w:t xml:space="preserve">Libéria, Malawi, Mauritanie, Rwanda, Tanzanie </w:t>
            </w:r>
          </w:p>
        </w:tc>
      </w:tr>
      <w:tr w:rsidR="003D0F36" w:rsidRPr="0032393E" w14:paraId="25737C6E"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A65AA6" w14:textId="77777777" w:rsidR="00FF4DB0" w:rsidRPr="0032393E" w:rsidRDefault="00FF4DB0" w:rsidP="00FF4DB0">
            <w:pPr>
              <w:pStyle w:val="Tabletext"/>
              <w:rPr>
                <w:b/>
                <w:bCs/>
                <w:sz w:val="18"/>
                <w:szCs w:val="18"/>
                <w:lang w:val="fr-FR"/>
              </w:rPr>
            </w:pPr>
            <w:r w:rsidRPr="0032393E">
              <w:rPr>
                <w:b/>
                <w:bCs/>
                <w:sz w:val="18"/>
                <w:szCs w:val="18"/>
                <w:lang w:val="fr-FR"/>
              </w:rPr>
              <w:lastRenderedPageBreak/>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F07356" w14:textId="77777777" w:rsidR="00FF4DB0" w:rsidRPr="0032393E" w:rsidRDefault="00FF4DB0" w:rsidP="00FF4DB0">
            <w:pPr>
              <w:pStyle w:val="Tabletext"/>
              <w:rPr>
                <w:sz w:val="18"/>
                <w:szCs w:val="18"/>
                <w:lang w:val="fr-FR"/>
              </w:rPr>
            </w:pPr>
            <w:r w:rsidRPr="0032393E">
              <w:rPr>
                <w:sz w:val="18"/>
                <w:szCs w:val="18"/>
                <w:lang w:val="fr-FR"/>
              </w:rPr>
              <w:t>Le projet a débouché sur la création et le maintien d'une plate-forme web qui présente les outils proposés, les services fournis et les formations dispensées. De nombreux pays appartenant à la catégorie des pays les moins avancés (PMA) ont pu bénéficier du projet en tirant parti des formations, des outils et des services proposés de manière efficace et ciblée. Plus précisément, ce projet a atteint 1 pays de la région Amériques, 15 pays de la région Afrique, 4 pays de la région des États arabes et 5 pays de la région Asie-Pacifique. Il a également permis d'améliorer de 5% les piliers de l'Indice GCI que représentent les mesures techniques et de renforcement des capacités dans les pays bénéficiaires et d'obtenir une augmentation de 5% de l'engagement général de tous les pays participants à mettre en œuvre les mesures pertinentes au regard de l'Indice GCI, selon les domaines d'intervention.</w:t>
            </w:r>
          </w:p>
          <w:p w14:paraId="33858CB3" w14:textId="7ACF665B" w:rsidR="00FF4DB0" w:rsidRPr="0032393E" w:rsidRDefault="00FF4DB0" w:rsidP="00FF4DB0">
            <w:pPr>
              <w:pStyle w:val="Tabletext"/>
              <w:rPr>
                <w:sz w:val="18"/>
                <w:szCs w:val="18"/>
                <w:lang w:val="fr-FR"/>
              </w:rPr>
            </w:pPr>
            <w:r w:rsidRPr="0032393E">
              <w:rPr>
                <w:sz w:val="18"/>
                <w:szCs w:val="18"/>
                <w:lang w:val="fr-FR"/>
              </w:rPr>
              <w:t>En outre, les pays bénéficiaires ont attribué au projet une note de satisfaction minimale de 7,0 sur 10 pour les services fournis. Une feuille de route de la durabilité a été élaborée pour l'initiative, ce qui a motivé cinq nouveaux partenaires à rejoindre l'</w:t>
            </w:r>
            <w:r w:rsidR="00250236" w:rsidRPr="0032393E">
              <w:rPr>
                <w:sz w:val="18"/>
                <w:szCs w:val="18"/>
                <w:lang w:val="fr-FR"/>
              </w:rPr>
              <w:t>I</w:t>
            </w:r>
            <w:r w:rsidRPr="0032393E">
              <w:rPr>
                <w:sz w:val="18"/>
                <w:szCs w:val="18"/>
                <w:lang w:val="fr-FR"/>
              </w:rPr>
              <w:t>nitiative Cyber4Good dès sa première année. Un cadre a également été élaboré pour la création d'un futur Fonds de renforcement des capacités en matière de cybersécurité, afin de continuer à faciliter l'accès des PMA aux outils et services pertinents fournis par la plate-forme.</w:t>
            </w:r>
          </w:p>
        </w:tc>
      </w:tr>
      <w:tr w:rsidR="00FF4DB0" w:rsidRPr="0032393E" w14:paraId="7B903F53"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7953C9" w14:textId="5EEC6394" w:rsidR="00FF4DB0" w:rsidRPr="0032393E" w:rsidRDefault="00FF4DB0" w:rsidP="00FF4DB0">
            <w:pPr>
              <w:pStyle w:val="Tabletext"/>
              <w:rPr>
                <w:sz w:val="18"/>
                <w:szCs w:val="18"/>
                <w:lang w:val="fr-FR"/>
              </w:rPr>
            </w:pPr>
          </w:p>
        </w:tc>
      </w:tr>
      <w:tr w:rsidR="003D0F36" w:rsidRPr="0032393E" w14:paraId="18B09142"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DA5646" w14:textId="77777777" w:rsidR="003D0F36" w:rsidRPr="0032393E" w:rsidRDefault="003D0F36" w:rsidP="00FF4DB0">
            <w:pPr>
              <w:pStyle w:val="Tabletext"/>
              <w:jc w:val="center"/>
              <w:rPr>
                <w:sz w:val="18"/>
                <w:szCs w:val="18"/>
                <w:lang w:val="fr-FR"/>
              </w:rPr>
            </w:pPr>
            <w:r w:rsidRPr="0032393E">
              <w:rPr>
                <w:b/>
                <w:bCs/>
                <w:sz w:val="18"/>
                <w:szCs w:val="18"/>
                <w:lang w:val="fr-FR"/>
              </w:rPr>
              <w:t>7GLO23132</w:t>
            </w: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6F0FCD" w14:textId="3E350B0D" w:rsidR="003D0F36" w:rsidRPr="0032393E" w:rsidRDefault="003D0F36" w:rsidP="003D0F36">
            <w:pPr>
              <w:pStyle w:val="Tabletext"/>
              <w:tabs>
                <w:tab w:val="clear" w:pos="284"/>
                <w:tab w:val="clear" w:pos="851"/>
                <w:tab w:val="clear" w:pos="1134"/>
                <w:tab w:val="clear" w:pos="1418"/>
                <w:tab w:val="clear" w:pos="1871"/>
                <w:tab w:val="clear" w:pos="1985"/>
                <w:tab w:val="clear" w:pos="2268"/>
                <w:tab w:val="clear" w:pos="2552"/>
                <w:tab w:val="clear" w:pos="3119"/>
              </w:tabs>
              <w:ind w:right="68"/>
              <w:rPr>
                <w:sz w:val="18"/>
                <w:szCs w:val="18"/>
                <w:lang w:val="fr-FR"/>
              </w:rPr>
            </w:pPr>
            <w:r w:rsidRPr="0032393E">
              <w:rPr>
                <w:sz w:val="18"/>
                <w:szCs w:val="18"/>
                <w:lang w:val="fr-FR"/>
              </w:rPr>
              <w:t>Programme "Jeunes chefs de file" dans le cadre de l'</w:t>
            </w:r>
            <w:r w:rsidR="00BE5949" w:rsidRPr="0032393E">
              <w:rPr>
                <w:sz w:val="18"/>
                <w:szCs w:val="18"/>
                <w:lang w:val="fr-FR"/>
              </w:rPr>
              <w:t>Initiative Generation Connect</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BE0011" w14:textId="5939D939" w:rsidR="003D0F36" w:rsidRPr="0032393E" w:rsidRDefault="003D0F36" w:rsidP="003D0F36">
            <w:pPr>
              <w:pStyle w:val="Tabletext"/>
              <w:jc w:val="center"/>
              <w:rPr>
                <w:sz w:val="18"/>
                <w:szCs w:val="18"/>
                <w:lang w:val="fr-FR"/>
              </w:rPr>
            </w:pPr>
            <w:r w:rsidRPr="0032393E">
              <w:rPr>
                <w:sz w:val="18"/>
                <w:szCs w:val="18"/>
                <w:lang w:val="fr-FR"/>
              </w:rPr>
              <w:t>1er novembre 2023</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1568C9" w14:textId="5A6DA070" w:rsidR="003D0F36" w:rsidRPr="0032393E" w:rsidRDefault="003D0F36" w:rsidP="003D0F36">
            <w:pPr>
              <w:pStyle w:val="Tabletext"/>
              <w:jc w:val="center"/>
              <w:rPr>
                <w:sz w:val="18"/>
                <w:szCs w:val="18"/>
                <w:lang w:val="fr-FR"/>
              </w:rPr>
            </w:pPr>
            <w:r w:rsidRPr="0032393E">
              <w:rPr>
                <w:sz w:val="18"/>
                <w:szCs w:val="18"/>
                <w:lang w:val="fr-FR"/>
              </w:rPr>
              <w:t>30 avril 2027</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61D457" w14:textId="4EF1E319" w:rsidR="003D0F36" w:rsidRPr="0032393E" w:rsidRDefault="003D0F36" w:rsidP="003D0F36">
            <w:pPr>
              <w:pStyle w:val="Tabletext"/>
              <w:jc w:val="center"/>
              <w:rPr>
                <w:sz w:val="18"/>
                <w:szCs w:val="18"/>
                <w:lang w:val="fr-FR"/>
              </w:rPr>
            </w:pPr>
            <w:r w:rsidRPr="0032393E">
              <w:rPr>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3317B7" w14:textId="5AEC1423" w:rsidR="003D0F36" w:rsidRPr="0032393E" w:rsidRDefault="003D0F36" w:rsidP="003D0F36">
            <w:pPr>
              <w:pStyle w:val="Tabletext"/>
              <w:jc w:val="center"/>
              <w:rPr>
                <w:sz w:val="18"/>
                <w:szCs w:val="18"/>
                <w:lang w:val="fr-FR"/>
              </w:rPr>
            </w:pPr>
            <w:r w:rsidRPr="0032393E">
              <w:rPr>
                <w:sz w:val="18"/>
                <w:szCs w:val="18"/>
                <w:lang w:val="fr-FR"/>
              </w:rPr>
              <w:t>1 587 111</w:t>
            </w:r>
          </w:p>
        </w:tc>
        <w:tc>
          <w:tcPr>
            <w:tcW w:w="815" w:type="pct"/>
            <w:tcBorders>
              <w:top w:val="single" w:sz="6" w:space="0" w:color="004B96"/>
              <w:left w:val="dotted" w:sz="6" w:space="0" w:color="004B96"/>
              <w:bottom w:val="single" w:sz="6" w:space="0" w:color="004B96"/>
              <w:right w:val="dotted" w:sz="6" w:space="0" w:color="004B96"/>
            </w:tcBorders>
          </w:tcPr>
          <w:p w14:paraId="571BE80B" w14:textId="0AFF436B" w:rsidR="003D0F36" w:rsidRPr="0032393E" w:rsidRDefault="003D0F36" w:rsidP="003D0F36">
            <w:pPr>
              <w:pStyle w:val="Tabletext"/>
              <w:jc w:val="center"/>
              <w:rPr>
                <w:sz w:val="18"/>
                <w:szCs w:val="18"/>
                <w:lang w:val="fr-FR"/>
              </w:rPr>
            </w:pPr>
            <w:r w:rsidRPr="0032393E">
              <w:rPr>
                <w:sz w:val="18"/>
                <w:szCs w:val="18"/>
                <w:lang w:val="fr-FR"/>
              </w:rPr>
              <w:t>Huawei</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BCB7A" w14:textId="77777777" w:rsidR="003D0F36" w:rsidRPr="0032393E" w:rsidRDefault="003D0F36" w:rsidP="00FF4DB0">
            <w:pPr>
              <w:pStyle w:val="Tabletext"/>
              <w:rPr>
                <w:sz w:val="18"/>
                <w:szCs w:val="18"/>
                <w:lang w:val="fr-FR"/>
              </w:rPr>
            </w:pPr>
            <w:r w:rsidRPr="0032393E">
              <w:rPr>
                <w:sz w:val="18"/>
                <w:szCs w:val="18"/>
                <w:lang w:val="fr-FR"/>
              </w:rPr>
              <w:t>Rés. 37 de la CMDT</w:t>
            </w:r>
          </w:p>
          <w:p w14:paraId="22B9EE59" w14:textId="77777777" w:rsidR="003D0F36" w:rsidRPr="0032393E" w:rsidRDefault="003D0F36" w:rsidP="00FF4DB0">
            <w:pPr>
              <w:pStyle w:val="Tabletext"/>
              <w:rPr>
                <w:sz w:val="18"/>
                <w:szCs w:val="18"/>
                <w:lang w:val="fr-FR"/>
              </w:rPr>
            </w:pPr>
            <w:r w:rsidRPr="0032393E">
              <w:rPr>
                <w:sz w:val="18"/>
                <w:szCs w:val="18"/>
                <w:lang w:val="fr-FR"/>
              </w:rPr>
              <w:t>Rés. 45 de la CMDT</w:t>
            </w:r>
          </w:p>
          <w:p w14:paraId="51F99CCE" w14:textId="77777777" w:rsidR="003D0F36" w:rsidRPr="0032393E" w:rsidRDefault="003D0F36" w:rsidP="00FF4DB0">
            <w:pPr>
              <w:pStyle w:val="Tabletext"/>
              <w:rPr>
                <w:sz w:val="18"/>
                <w:szCs w:val="18"/>
                <w:lang w:val="fr-FR"/>
              </w:rPr>
            </w:pPr>
            <w:r w:rsidRPr="0032393E">
              <w:rPr>
                <w:sz w:val="18"/>
                <w:szCs w:val="18"/>
                <w:lang w:val="fr-FR"/>
              </w:rPr>
              <w:t>Rés. 64 de la CMDT</w:t>
            </w:r>
          </w:p>
          <w:p w14:paraId="506E6B38" w14:textId="700167D2" w:rsidR="003D0F36" w:rsidRPr="0032393E" w:rsidRDefault="003D0F36" w:rsidP="00FF4DB0">
            <w:pPr>
              <w:pStyle w:val="Tabletext"/>
              <w:rPr>
                <w:sz w:val="18"/>
                <w:szCs w:val="18"/>
                <w:lang w:val="fr-FR"/>
              </w:rPr>
            </w:pPr>
            <w:r w:rsidRPr="0032393E">
              <w:rPr>
                <w:sz w:val="18"/>
                <w:szCs w:val="18"/>
                <w:lang w:val="fr-FR"/>
              </w:rPr>
              <w:t>Rés. 76 de la CMDT</w:t>
            </w:r>
          </w:p>
        </w:tc>
      </w:tr>
      <w:tr w:rsidR="003D0F36" w:rsidRPr="0032393E" w14:paraId="06F32B3B"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C15982" w14:textId="77777777" w:rsidR="00FF4DB0" w:rsidRPr="0032393E" w:rsidRDefault="00FF4DB0" w:rsidP="00FF4DB0">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3A379" w14:textId="2DFC0838" w:rsidR="00FF4DB0" w:rsidRPr="0032393E" w:rsidRDefault="00FF4DB0" w:rsidP="00FF4DB0">
            <w:pPr>
              <w:pStyle w:val="Tabletext"/>
              <w:rPr>
                <w:sz w:val="18"/>
                <w:szCs w:val="18"/>
                <w:lang w:val="fr-FR"/>
              </w:rPr>
            </w:pPr>
            <w:r w:rsidRPr="0032393E">
              <w:rPr>
                <w:sz w:val="18"/>
                <w:szCs w:val="18"/>
                <w:lang w:val="fr-FR"/>
              </w:rPr>
              <w:t>Projet régional ou multirégional bénéficiant aux pays de la région</w:t>
            </w:r>
          </w:p>
        </w:tc>
      </w:tr>
      <w:tr w:rsidR="003D0F36" w:rsidRPr="0032393E" w14:paraId="281F6651"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CE3AD8" w14:textId="77777777" w:rsidR="00FF4DB0" w:rsidRPr="0032393E" w:rsidRDefault="00FF4DB0" w:rsidP="00FF4DB0">
            <w:pPr>
              <w:pStyle w:val="Tabletext"/>
              <w:rPr>
                <w:b/>
                <w:bCs/>
                <w:sz w:val="18"/>
                <w:szCs w:val="18"/>
                <w:lang w:val="fr-FR"/>
              </w:rPr>
            </w:pPr>
            <w:r w:rsidRPr="0032393E">
              <w:rPr>
                <w:b/>
                <w:bCs/>
                <w:sz w:val="18"/>
                <w:szCs w:val="18"/>
                <w:lang w:val="fr-FR"/>
              </w:rPr>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B44417" w14:textId="5655D314" w:rsidR="00FF4DB0" w:rsidRPr="0032393E" w:rsidRDefault="00FF4DB0" w:rsidP="00FF4DB0">
            <w:pPr>
              <w:pStyle w:val="Tabletext"/>
              <w:rPr>
                <w:sz w:val="18"/>
                <w:szCs w:val="18"/>
                <w:lang w:val="fr-FR"/>
              </w:rPr>
            </w:pPr>
            <w:r w:rsidRPr="0032393E">
              <w:rPr>
                <w:sz w:val="18"/>
                <w:szCs w:val="18"/>
                <w:lang w:val="fr-FR"/>
              </w:rPr>
              <w:t>Le programme de bourses de l'</w:t>
            </w:r>
            <w:r w:rsidR="00BE5949" w:rsidRPr="0032393E">
              <w:rPr>
                <w:sz w:val="18"/>
                <w:szCs w:val="18"/>
                <w:lang w:val="fr-FR"/>
              </w:rPr>
              <w:t>Initiative Generation Connect</w:t>
            </w:r>
            <w:r w:rsidRPr="0032393E">
              <w:rPr>
                <w:sz w:val="18"/>
                <w:szCs w:val="18"/>
                <w:lang w:val="fr-FR"/>
              </w:rPr>
              <w:t xml:space="preserve"> x Huawei donne aux jeunes visionnaires les moyens d'agir en mettant à leur disposition une formation, un mentorat et un financement pour mettre au point des initiatives locales de développement du numérique. Au cours de la première année de mise en œuvre du projet, 30 boursiers ont déjà bénéficié d'une aide financière de 5 000 USD chacun, à laquelle s'est ajouté un financement supplémentaire pour les lauréats les plus prometteurs. Ces jeunes dirigeants sont actuellement responsables de la mise en œuvre de 30 projets communautaires à travers le monde, qui visent à répondre à divers défis numériques et à favoriser le développement durable.</w:t>
            </w:r>
          </w:p>
          <w:p w14:paraId="19A4F51C" w14:textId="77777777" w:rsidR="00FF4DB0" w:rsidRPr="0032393E" w:rsidRDefault="00FF4DB0" w:rsidP="00FF4DB0">
            <w:pPr>
              <w:pStyle w:val="Tabletext"/>
              <w:rPr>
                <w:sz w:val="18"/>
                <w:szCs w:val="18"/>
                <w:lang w:val="fr-FR"/>
              </w:rPr>
            </w:pPr>
            <w:r w:rsidRPr="0032393E">
              <w:rPr>
                <w:sz w:val="18"/>
                <w:szCs w:val="18"/>
                <w:lang w:val="fr-FR"/>
              </w:rPr>
              <w:t>Le programme se poursuivra pendant deux années supplémentaires, pour atteindre un total de 90 boursiers. Le programme cherche tout particulièrement à garantir la représentation régionale et la parité parmi les participants, en privilégiant l'inclusion des jeunes issus de milieux sous-représentés, tels que les personnes handicapées ou vivant dans des régions isolées.</w:t>
            </w:r>
          </w:p>
          <w:p w14:paraId="685BE2F9" w14:textId="61348F4F" w:rsidR="00FF4DB0" w:rsidRPr="0032393E" w:rsidRDefault="00FF4DB0" w:rsidP="00FF4DB0">
            <w:pPr>
              <w:pStyle w:val="Tabletext"/>
              <w:rPr>
                <w:sz w:val="18"/>
                <w:szCs w:val="18"/>
                <w:lang w:val="fr-FR"/>
              </w:rPr>
            </w:pPr>
            <w:r w:rsidRPr="0032393E">
              <w:rPr>
                <w:sz w:val="18"/>
                <w:szCs w:val="18"/>
                <w:lang w:val="fr-FR"/>
              </w:rPr>
              <w:t>Le programme a donné aux jeunes l'occasion d'apprendre, de prendre des responsabilités et de contribuer au programme mondial en faveur du développement du numérique. D'ici à la fin de 2026, il est attendu que le programme de bourses de l'</w:t>
            </w:r>
            <w:r w:rsidR="00BE5949" w:rsidRPr="0032393E">
              <w:rPr>
                <w:sz w:val="18"/>
                <w:szCs w:val="18"/>
                <w:lang w:val="fr-FR"/>
              </w:rPr>
              <w:t>Initiative Generation Connect</w:t>
            </w:r>
            <w:r w:rsidRPr="0032393E">
              <w:rPr>
                <w:sz w:val="18"/>
                <w:szCs w:val="18"/>
                <w:lang w:val="fr-FR"/>
              </w:rPr>
              <w:t xml:space="preserve"> x Huawei ait des retombées significatives sur la vie des jeunes et de leurs communautés, et contribue ainsi à bâtir un avenir numérique plus inclusif pour tous.</w:t>
            </w:r>
          </w:p>
        </w:tc>
      </w:tr>
      <w:tr w:rsidR="00FF4DB0" w:rsidRPr="0032393E" w14:paraId="6D6112E8"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A4EE91" w14:textId="34813A36" w:rsidR="00FF4DB0" w:rsidRPr="0032393E" w:rsidRDefault="00FF4DB0" w:rsidP="00FF4DB0">
            <w:pPr>
              <w:pStyle w:val="Tabletext"/>
              <w:rPr>
                <w:sz w:val="18"/>
                <w:szCs w:val="18"/>
                <w:lang w:val="fr-FR"/>
              </w:rPr>
            </w:pPr>
          </w:p>
        </w:tc>
      </w:tr>
      <w:tr w:rsidR="003D0F36" w:rsidRPr="0032393E" w14:paraId="00CCC7B9"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1F2D24" w14:textId="77777777" w:rsidR="003D0F36" w:rsidRPr="0032393E" w:rsidRDefault="003D0F36" w:rsidP="00FF4DB0">
            <w:pPr>
              <w:pStyle w:val="Tabletext"/>
              <w:jc w:val="center"/>
              <w:rPr>
                <w:sz w:val="18"/>
                <w:szCs w:val="18"/>
                <w:lang w:val="fr-FR"/>
              </w:rPr>
            </w:pPr>
            <w:r w:rsidRPr="0032393E">
              <w:rPr>
                <w:b/>
                <w:bCs/>
                <w:sz w:val="18"/>
                <w:szCs w:val="18"/>
                <w:lang w:val="fr-FR"/>
              </w:rPr>
              <w:lastRenderedPageBreak/>
              <w:t>9GLO19099</w:t>
            </w: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7E66A2" w14:textId="67959E51" w:rsidR="003D0F36" w:rsidRPr="0032393E" w:rsidRDefault="003D0F36" w:rsidP="003D0F36">
            <w:pPr>
              <w:pStyle w:val="Tabletext"/>
              <w:rPr>
                <w:sz w:val="18"/>
                <w:szCs w:val="18"/>
                <w:lang w:val="fr-FR"/>
              </w:rPr>
            </w:pPr>
            <w:r w:rsidRPr="0032393E">
              <w:rPr>
                <w:sz w:val="18"/>
                <w:szCs w:val="18"/>
                <w:lang w:val="fr-FR"/>
              </w:rPr>
              <w:t>Assistance en vue de la création de systèmes</w:t>
            </w:r>
            <w:r w:rsidRPr="0032393E">
              <w:rPr>
                <w:sz w:val="18"/>
                <w:szCs w:val="18"/>
                <w:lang w:val="fr-FR"/>
              </w:rPr>
              <w:noBreakHyphen/>
              <w:t>cadres nationaux de base pour la gestion du spectre</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340D93" w14:textId="541C8A10" w:rsidR="003D0F36" w:rsidRPr="0032393E" w:rsidRDefault="003D0F36" w:rsidP="003D0F36">
            <w:pPr>
              <w:pStyle w:val="Tabletext"/>
              <w:jc w:val="center"/>
              <w:rPr>
                <w:sz w:val="18"/>
                <w:szCs w:val="18"/>
                <w:lang w:val="fr-FR"/>
              </w:rPr>
            </w:pPr>
            <w:r w:rsidRPr="0032393E">
              <w:rPr>
                <w:sz w:val="18"/>
                <w:szCs w:val="18"/>
                <w:lang w:val="fr-FR"/>
              </w:rPr>
              <w:t>1er janvier 2019</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F98723" w14:textId="709498A6" w:rsidR="003D0F36" w:rsidRPr="0032393E" w:rsidRDefault="003D0F36" w:rsidP="003D0F36">
            <w:pPr>
              <w:pStyle w:val="Tabletext"/>
              <w:jc w:val="center"/>
              <w:rPr>
                <w:sz w:val="18"/>
                <w:szCs w:val="18"/>
                <w:lang w:val="fr-FR"/>
              </w:rPr>
            </w:pPr>
            <w:r w:rsidRPr="0032393E">
              <w:rPr>
                <w:sz w:val="18"/>
                <w:szCs w:val="18"/>
                <w:lang w:val="fr-FR"/>
              </w:rPr>
              <w:t>31 mars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C20F2C" w14:textId="5820D4CC" w:rsidR="003D0F36" w:rsidRPr="0032393E" w:rsidRDefault="003D0F36" w:rsidP="003D0F36">
            <w:pPr>
              <w:pStyle w:val="Tabletext"/>
              <w:jc w:val="center"/>
              <w:rPr>
                <w:sz w:val="18"/>
                <w:szCs w:val="18"/>
                <w:lang w:val="fr-FR"/>
              </w:rPr>
            </w:pPr>
            <w:r w:rsidRPr="0032393E">
              <w:rPr>
                <w:sz w:val="18"/>
                <w:szCs w:val="18"/>
                <w:lang w:val="fr-FR"/>
              </w:rPr>
              <w:t>Mis en œuvre</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9CA391" w14:textId="49B91D9B" w:rsidR="003D0F36" w:rsidRPr="0032393E" w:rsidRDefault="003D0F36" w:rsidP="003D0F36">
            <w:pPr>
              <w:pStyle w:val="Tabletext"/>
              <w:jc w:val="center"/>
              <w:rPr>
                <w:sz w:val="18"/>
                <w:szCs w:val="18"/>
                <w:lang w:val="fr-FR"/>
              </w:rPr>
            </w:pPr>
            <w:r w:rsidRPr="0032393E">
              <w:rPr>
                <w:sz w:val="18"/>
                <w:szCs w:val="18"/>
                <w:lang w:val="fr-FR"/>
              </w:rPr>
              <w:t>521 251</w:t>
            </w:r>
          </w:p>
        </w:tc>
        <w:tc>
          <w:tcPr>
            <w:tcW w:w="815" w:type="pct"/>
            <w:tcBorders>
              <w:top w:val="single" w:sz="6" w:space="0" w:color="004B96"/>
              <w:left w:val="dotted" w:sz="6" w:space="0" w:color="004B96"/>
              <w:bottom w:val="single" w:sz="6" w:space="0" w:color="004B96"/>
              <w:right w:val="dotted" w:sz="6" w:space="0" w:color="004B96"/>
            </w:tcBorders>
          </w:tcPr>
          <w:p w14:paraId="12CCF370" w14:textId="03D6959F" w:rsidR="003D0F36" w:rsidRPr="0032393E" w:rsidRDefault="003D0F36" w:rsidP="00387602">
            <w:pPr>
              <w:pStyle w:val="Tabletext"/>
              <w:ind w:left="-12"/>
              <w:jc w:val="center"/>
              <w:rPr>
                <w:spacing w:val="-2"/>
                <w:sz w:val="18"/>
                <w:szCs w:val="18"/>
                <w:lang w:val="fr-FR"/>
              </w:rPr>
            </w:pPr>
            <w:r w:rsidRPr="0032393E">
              <w:rPr>
                <w:spacing w:val="-2"/>
                <w:sz w:val="18"/>
                <w:szCs w:val="18"/>
                <w:lang w:val="fr-FR"/>
              </w:rPr>
              <w:t>Ministère des sciences et des TIC (MSIT, anciennement MSIP) de la République de Corée</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AAFE94" w14:textId="77777777" w:rsidR="003D0F36" w:rsidRPr="0032393E" w:rsidRDefault="003D0F36" w:rsidP="003D0F36">
            <w:pPr>
              <w:pStyle w:val="Tabletext"/>
              <w:rPr>
                <w:sz w:val="18"/>
                <w:szCs w:val="18"/>
                <w:lang w:val="fr-FR"/>
              </w:rPr>
            </w:pPr>
            <w:r w:rsidRPr="0032393E">
              <w:rPr>
                <w:sz w:val="18"/>
                <w:szCs w:val="18"/>
                <w:lang w:val="fr-FR"/>
              </w:rPr>
              <w:t>Rés. 9 de la CMDT</w:t>
            </w:r>
          </w:p>
          <w:p w14:paraId="7D65B719" w14:textId="19F55B65" w:rsidR="003D0F36" w:rsidRPr="0032393E" w:rsidRDefault="003D0F36" w:rsidP="003D0F36">
            <w:pPr>
              <w:pStyle w:val="Tabletext"/>
              <w:rPr>
                <w:sz w:val="18"/>
                <w:szCs w:val="18"/>
                <w:lang w:val="fr-FR"/>
              </w:rPr>
            </w:pPr>
            <w:r w:rsidRPr="0032393E">
              <w:rPr>
                <w:sz w:val="18"/>
                <w:szCs w:val="18"/>
                <w:lang w:val="fr-FR"/>
              </w:rPr>
              <w:t>Rés. 48 de la CMDT</w:t>
            </w:r>
          </w:p>
        </w:tc>
      </w:tr>
      <w:tr w:rsidR="003D0F36" w:rsidRPr="0032393E" w14:paraId="1E46460B"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16BFB3" w14:textId="77777777" w:rsidR="00FF4DB0" w:rsidRPr="0032393E" w:rsidRDefault="00FF4DB0" w:rsidP="00FF4DB0">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C51869" w14:textId="77777777" w:rsidR="00FF4DB0" w:rsidRPr="0032393E" w:rsidRDefault="00FF4DB0" w:rsidP="00FF4DB0">
            <w:pPr>
              <w:pStyle w:val="Tabletext"/>
              <w:rPr>
                <w:sz w:val="18"/>
                <w:szCs w:val="18"/>
                <w:lang w:val="fr-FR"/>
              </w:rPr>
            </w:pPr>
            <w:r w:rsidRPr="0032393E">
              <w:rPr>
                <w:sz w:val="18"/>
                <w:szCs w:val="18"/>
                <w:lang w:val="fr-FR"/>
              </w:rPr>
              <w:t xml:space="preserve">Projet régional ou multirégional bénéficiant aux pays de la région </w:t>
            </w:r>
          </w:p>
        </w:tc>
      </w:tr>
      <w:tr w:rsidR="003D0F36" w:rsidRPr="0032393E" w14:paraId="13946C08"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F9DBEE" w14:textId="77777777" w:rsidR="00FF4DB0" w:rsidRPr="0032393E" w:rsidRDefault="00FF4DB0" w:rsidP="00FF4DB0">
            <w:pPr>
              <w:pStyle w:val="Tabletext"/>
              <w:rPr>
                <w:b/>
                <w:bCs/>
                <w:sz w:val="18"/>
                <w:szCs w:val="18"/>
                <w:lang w:val="fr-FR"/>
              </w:rPr>
            </w:pPr>
            <w:r w:rsidRPr="0032393E">
              <w:rPr>
                <w:b/>
                <w:bCs/>
                <w:sz w:val="18"/>
                <w:szCs w:val="18"/>
                <w:lang w:val="fr-FR"/>
              </w:rPr>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76FB52" w14:textId="02F49778" w:rsidR="00FF4DB0" w:rsidRPr="0032393E" w:rsidRDefault="00FF4DB0" w:rsidP="00FF4DB0">
            <w:pPr>
              <w:pStyle w:val="Tabletext"/>
              <w:rPr>
                <w:sz w:val="18"/>
                <w:szCs w:val="18"/>
                <w:lang w:val="fr-FR"/>
              </w:rPr>
            </w:pPr>
            <w:r w:rsidRPr="0032393E">
              <w:rPr>
                <w:sz w:val="18"/>
                <w:szCs w:val="18"/>
                <w:lang w:val="fr-FR"/>
              </w:rPr>
              <w:t>Les travaux menés ont permis d'aider les pays bénéficiaires à analyser leurs mécanismes de gestion du spectre existants et à établir une structure juridique, administrative et institutionnelle fondamentale pour tout système national de gestion du spectre. En outre, le projet était axé sur le renforcement des capacités humaines liées au système national de gestion du spectre dans ces pays. Grâce au renforcement des capacités humaines, les participants ont acquis les connaissances et les compétences nécessaires pour gérer efficacement le spectre dans leurs pays respectifs.</w:t>
            </w:r>
          </w:p>
        </w:tc>
      </w:tr>
      <w:tr w:rsidR="00FF4DB0" w:rsidRPr="0032393E" w14:paraId="08AD42F7"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013078" w14:textId="7C637B88" w:rsidR="00FF4DB0" w:rsidRPr="0032393E" w:rsidRDefault="00FF4DB0" w:rsidP="00387602">
            <w:pPr>
              <w:pStyle w:val="Tabletext"/>
              <w:spacing w:before="0" w:after="0"/>
              <w:rPr>
                <w:sz w:val="18"/>
                <w:szCs w:val="18"/>
                <w:lang w:val="fr-FR"/>
              </w:rPr>
            </w:pPr>
          </w:p>
        </w:tc>
      </w:tr>
      <w:tr w:rsidR="003D0F36" w:rsidRPr="0032393E" w14:paraId="1BBDBA35"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EEA943" w14:textId="77777777" w:rsidR="003D0F36" w:rsidRPr="0032393E" w:rsidRDefault="003D0F36" w:rsidP="00FF4DB0">
            <w:pPr>
              <w:pStyle w:val="Tabletext"/>
              <w:jc w:val="center"/>
              <w:rPr>
                <w:sz w:val="18"/>
                <w:szCs w:val="18"/>
                <w:lang w:val="fr-FR"/>
              </w:rPr>
            </w:pPr>
            <w:r w:rsidRPr="0032393E">
              <w:rPr>
                <w:b/>
                <w:bCs/>
                <w:sz w:val="18"/>
                <w:szCs w:val="18"/>
                <w:lang w:val="fr-FR"/>
              </w:rPr>
              <w:t>9GLO23129</w:t>
            </w: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74F813" w14:textId="5C2E9AC6" w:rsidR="003D0F36" w:rsidRPr="0032393E" w:rsidRDefault="003D0F36" w:rsidP="003D0F36">
            <w:pPr>
              <w:pStyle w:val="Tabletext"/>
              <w:tabs>
                <w:tab w:val="clear" w:pos="1418"/>
              </w:tabs>
              <w:ind w:left="-22" w:right="-66"/>
              <w:rPr>
                <w:sz w:val="18"/>
                <w:szCs w:val="18"/>
                <w:lang w:val="fr-FR"/>
              </w:rPr>
            </w:pPr>
            <w:r w:rsidRPr="0032393E">
              <w:rPr>
                <w:sz w:val="18"/>
                <w:szCs w:val="18"/>
                <w:lang w:val="fr-FR"/>
              </w:rPr>
              <w:t>Prise en charge des écosystèmes à code source ouvert pour l'innovation dans les services publics</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5DE424" w14:textId="6A67E84B" w:rsidR="003D0F36" w:rsidRPr="0032393E" w:rsidRDefault="003D0F36" w:rsidP="003D0F36">
            <w:pPr>
              <w:pStyle w:val="Tabletext"/>
              <w:jc w:val="center"/>
              <w:rPr>
                <w:sz w:val="18"/>
                <w:szCs w:val="18"/>
                <w:lang w:val="fr-FR"/>
              </w:rPr>
            </w:pPr>
            <w:r w:rsidRPr="0032393E">
              <w:rPr>
                <w:sz w:val="18"/>
                <w:szCs w:val="18"/>
                <w:lang w:val="fr-FR"/>
              </w:rPr>
              <w:t>1er septembre 2023</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0620DB" w14:textId="151D3D8D" w:rsidR="003D0F36" w:rsidRPr="0032393E" w:rsidRDefault="003D0F36" w:rsidP="003D0F36">
            <w:pPr>
              <w:pStyle w:val="Tabletext"/>
              <w:jc w:val="center"/>
              <w:rPr>
                <w:sz w:val="18"/>
                <w:szCs w:val="18"/>
                <w:lang w:val="fr-FR"/>
              </w:rPr>
            </w:pPr>
            <w:r w:rsidRPr="0032393E">
              <w:rPr>
                <w:sz w:val="18"/>
                <w:szCs w:val="18"/>
                <w:lang w:val="fr-FR"/>
              </w:rPr>
              <w:t>11 février 2027</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273AFC" w14:textId="7573583F" w:rsidR="003D0F36" w:rsidRPr="0032393E" w:rsidRDefault="003D0F36" w:rsidP="003D0F36">
            <w:pPr>
              <w:pStyle w:val="Tabletext"/>
              <w:jc w:val="center"/>
              <w:rPr>
                <w:sz w:val="18"/>
                <w:szCs w:val="18"/>
                <w:lang w:val="fr-FR"/>
              </w:rPr>
            </w:pPr>
            <w:r w:rsidRPr="0032393E">
              <w:rPr>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5CE1E8" w14:textId="7F090105" w:rsidR="003D0F36" w:rsidRPr="0032393E" w:rsidRDefault="003D0F36" w:rsidP="003D0F36">
            <w:pPr>
              <w:pStyle w:val="Tabletext"/>
              <w:jc w:val="center"/>
              <w:rPr>
                <w:sz w:val="18"/>
                <w:szCs w:val="18"/>
                <w:lang w:val="fr-FR"/>
              </w:rPr>
            </w:pPr>
            <w:r w:rsidRPr="0032393E">
              <w:rPr>
                <w:sz w:val="18"/>
                <w:szCs w:val="18"/>
                <w:lang w:val="fr-FR"/>
              </w:rPr>
              <w:t>1 764 616</w:t>
            </w:r>
          </w:p>
        </w:tc>
        <w:tc>
          <w:tcPr>
            <w:tcW w:w="815" w:type="pct"/>
            <w:tcBorders>
              <w:top w:val="single" w:sz="6" w:space="0" w:color="004B96"/>
              <w:left w:val="dotted" w:sz="6" w:space="0" w:color="004B96"/>
              <w:bottom w:val="single" w:sz="6" w:space="0" w:color="004B96"/>
              <w:right w:val="dotted" w:sz="6" w:space="0" w:color="004B96"/>
            </w:tcBorders>
          </w:tcPr>
          <w:p w14:paraId="5A0ED60C" w14:textId="322C32DF" w:rsidR="003D0F36" w:rsidRPr="0032393E" w:rsidRDefault="003D0F36" w:rsidP="003D0F36">
            <w:pPr>
              <w:pStyle w:val="Tabletext"/>
              <w:jc w:val="center"/>
              <w:rPr>
                <w:sz w:val="18"/>
                <w:szCs w:val="18"/>
                <w:lang w:val="fr-FR"/>
              </w:rPr>
            </w:pPr>
            <w:r w:rsidRPr="0032393E">
              <w:rPr>
                <w:sz w:val="18"/>
                <w:szCs w:val="18"/>
                <w:lang w:val="fr-FR"/>
              </w:rPr>
              <w:t>Commission européenne</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14D34F" w14:textId="77777777" w:rsidR="003D0F36" w:rsidRPr="0032393E" w:rsidRDefault="003D0F36" w:rsidP="003D0F36">
            <w:pPr>
              <w:pStyle w:val="Tabletext"/>
              <w:rPr>
                <w:sz w:val="18"/>
                <w:szCs w:val="18"/>
                <w:lang w:val="fr-FR"/>
              </w:rPr>
            </w:pPr>
            <w:r w:rsidRPr="0032393E">
              <w:rPr>
                <w:sz w:val="18"/>
                <w:szCs w:val="18"/>
                <w:lang w:val="fr-FR"/>
              </w:rPr>
              <w:t>Rés. 89 de la CMDT</w:t>
            </w:r>
          </w:p>
          <w:p w14:paraId="52CD9A9F" w14:textId="68FB6745" w:rsidR="003D0F36" w:rsidRPr="0032393E" w:rsidRDefault="003D0F36" w:rsidP="003D0F36">
            <w:pPr>
              <w:pStyle w:val="Tabletext"/>
              <w:rPr>
                <w:sz w:val="18"/>
                <w:szCs w:val="18"/>
                <w:lang w:val="fr-FR"/>
              </w:rPr>
            </w:pPr>
            <w:r w:rsidRPr="0032393E">
              <w:rPr>
                <w:sz w:val="18"/>
                <w:szCs w:val="18"/>
                <w:lang w:val="fr-FR"/>
              </w:rPr>
              <w:t>Rés. 90 de la CMDT</w:t>
            </w:r>
          </w:p>
        </w:tc>
      </w:tr>
      <w:tr w:rsidR="003D0F36" w:rsidRPr="0032393E" w14:paraId="475C273E"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9D4DA8" w14:textId="77777777" w:rsidR="00FF4DB0" w:rsidRPr="0032393E" w:rsidRDefault="00FF4DB0" w:rsidP="00FF4DB0">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B90E09" w14:textId="77777777" w:rsidR="00FF4DB0" w:rsidRPr="0032393E" w:rsidRDefault="00FF4DB0" w:rsidP="00FF4DB0">
            <w:pPr>
              <w:pStyle w:val="Tabletext"/>
              <w:rPr>
                <w:sz w:val="18"/>
                <w:szCs w:val="18"/>
                <w:lang w:val="fr-FR"/>
              </w:rPr>
            </w:pPr>
            <w:r w:rsidRPr="0032393E">
              <w:rPr>
                <w:sz w:val="18"/>
                <w:szCs w:val="18"/>
                <w:lang w:val="fr-FR"/>
              </w:rPr>
              <w:t xml:space="preserve">Projet régional ou multirégional bénéficiant aux pays de la région </w:t>
            </w:r>
          </w:p>
        </w:tc>
      </w:tr>
      <w:tr w:rsidR="003D0F36" w:rsidRPr="0032393E" w14:paraId="2199FFC6"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5A434D" w14:textId="77777777" w:rsidR="00FF4DB0" w:rsidRPr="0032393E" w:rsidRDefault="00FF4DB0" w:rsidP="00FF4DB0">
            <w:pPr>
              <w:pStyle w:val="Tabletext"/>
              <w:rPr>
                <w:b/>
                <w:bCs/>
                <w:sz w:val="18"/>
                <w:szCs w:val="18"/>
                <w:lang w:val="fr-FR"/>
              </w:rPr>
            </w:pPr>
            <w:r w:rsidRPr="0032393E">
              <w:rPr>
                <w:b/>
                <w:bCs/>
                <w:sz w:val="18"/>
                <w:szCs w:val="18"/>
                <w:lang w:val="fr-FR"/>
              </w:rPr>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D4A947" w14:textId="77777777" w:rsidR="00FF4DB0" w:rsidRPr="0032393E" w:rsidRDefault="00FF4DB0" w:rsidP="00FF4DB0">
            <w:pPr>
              <w:pStyle w:val="Tabletext"/>
              <w:rPr>
                <w:sz w:val="18"/>
                <w:szCs w:val="18"/>
                <w:lang w:val="fr-FR"/>
              </w:rPr>
            </w:pPr>
            <w:r w:rsidRPr="0032393E">
              <w:rPr>
                <w:sz w:val="18"/>
                <w:szCs w:val="18"/>
                <w:lang w:val="fr-FR"/>
              </w:rPr>
              <w:t>L'objectif global du projet est d'améliorer la capacité des acteurs publics et privés aux niveaux local et régional à adopter des technologies à code source ouvert pour fournir des services publics numériques. En aidant les pays à renforcer leurs écosystèmes numériques, le projet leur permettra de participer concrètement en devenant des utilisateurs actifs de biens publics numériques à même de réduire les coûts et d'optimiser l'efficacité, puisque réutilisables. Pour ce faire, il convient de mener des interventions qui fonctionnent à la fois du côté de l'offre et de la demande pour aider les pays, et en particulier les gouvernements, à repenser leur approche des innovations numériques afin de faire progresser le passage au numérique des services publics. Cela débouchera sur des services publics inclusifs et centrés sur les citoyens, grâce à la collaboration avec les principales organisations de développement et spécialisées dans les technologies à code source ouvert aux niveaux mondial, régional et national. Le projet est mis en œuvre en collaboration avec le PNUD.</w:t>
            </w:r>
          </w:p>
          <w:p w14:paraId="136EED80" w14:textId="4738C3A3" w:rsidR="00FF4DB0" w:rsidRPr="0032393E" w:rsidRDefault="00FF4DB0" w:rsidP="00FF4DB0">
            <w:pPr>
              <w:pStyle w:val="Tabletext"/>
              <w:rPr>
                <w:sz w:val="18"/>
                <w:szCs w:val="18"/>
                <w:lang w:val="fr-FR"/>
              </w:rPr>
            </w:pPr>
            <w:r w:rsidRPr="0032393E">
              <w:rPr>
                <w:sz w:val="18"/>
                <w:szCs w:val="18"/>
                <w:lang w:val="fr-FR"/>
              </w:rPr>
              <w:t>Pendant la période de mise en œuvre, le projet vise à obtenir les résultats suivants: 1) mise au point d'un cadre de prise en charge des écosystèmes à code source ouvert visant à promouvoir les changements structurels, en vue d'accélérer l'adoption de logiciels et de données à code source ouvert; 2) prise en charge des écosystèmes nationaux à code source ouvert pour l'innovation dans les services publics (infrastructure technique prenant en charge les technologies à code source ouvert) dans certains pays; 3) création d'un pôle de connaissances mondial à code source ouvert pour les services publics et maintien de ce pôle à des fins d'évolutivité et de durabilité, afin de garantir que les connaissances et les enseignements tirés de la collecte de données d'expérience pour les deux pays pilotes sont bien documentés et partagés à l'échelle mondiale, et que les ressources sont tenues à jour et diffusées de manière durable.</w:t>
            </w:r>
          </w:p>
        </w:tc>
      </w:tr>
      <w:tr w:rsidR="00FF4DB0" w:rsidRPr="0032393E" w14:paraId="1A25A62B"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F61238" w14:textId="0F86FF4E" w:rsidR="00FF4DB0" w:rsidRPr="0032393E" w:rsidRDefault="00FF4DB0" w:rsidP="00387602">
            <w:pPr>
              <w:pStyle w:val="Tabletext"/>
              <w:spacing w:before="0" w:after="0"/>
              <w:rPr>
                <w:sz w:val="18"/>
                <w:szCs w:val="18"/>
                <w:lang w:val="fr-FR"/>
              </w:rPr>
            </w:pPr>
          </w:p>
        </w:tc>
      </w:tr>
      <w:tr w:rsidR="00387602" w:rsidRPr="0032393E" w14:paraId="1E73D07F"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647F76" w14:textId="77777777" w:rsidR="00387602" w:rsidRPr="0032393E" w:rsidRDefault="00387602" w:rsidP="00FF4DB0">
            <w:pPr>
              <w:pStyle w:val="Tabletext"/>
              <w:jc w:val="center"/>
              <w:rPr>
                <w:sz w:val="18"/>
                <w:szCs w:val="18"/>
                <w:lang w:val="fr-FR"/>
              </w:rPr>
            </w:pPr>
            <w:r w:rsidRPr="0032393E">
              <w:rPr>
                <w:b/>
                <w:bCs/>
                <w:sz w:val="18"/>
                <w:szCs w:val="18"/>
                <w:lang w:val="fr-FR"/>
              </w:rPr>
              <w:lastRenderedPageBreak/>
              <w:t>9GLO23134</w:t>
            </w: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B5A077" w14:textId="6DBD1FE6" w:rsidR="00387602" w:rsidRPr="0032393E" w:rsidRDefault="00387602" w:rsidP="00FF4DB0">
            <w:pPr>
              <w:pStyle w:val="Tabletext"/>
              <w:jc w:val="center"/>
              <w:rPr>
                <w:sz w:val="18"/>
                <w:szCs w:val="18"/>
                <w:lang w:val="fr-FR"/>
              </w:rPr>
            </w:pPr>
            <w:r w:rsidRPr="0032393E">
              <w:rPr>
                <w:sz w:val="18"/>
                <w:szCs w:val="18"/>
                <w:lang w:val="fr-FR"/>
              </w:rPr>
              <w:t>Assistance visant à encourager l'utilisation de technologies innovantes pour édifier une société numérique de prospérité partagée</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D9B4B1" w14:textId="08E67E6C" w:rsidR="00387602" w:rsidRPr="0032393E" w:rsidRDefault="00387602" w:rsidP="00FF4DB0">
            <w:pPr>
              <w:pStyle w:val="Tabletext"/>
              <w:jc w:val="center"/>
              <w:rPr>
                <w:sz w:val="18"/>
                <w:szCs w:val="18"/>
                <w:lang w:val="fr-FR"/>
              </w:rPr>
            </w:pPr>
            <w:r w:rsidRPr="0032393E">
              <w:rPr>
                <w:sz w:val="18"/>
                <w:szCs w:val="18"/>
                <w:lang w:val="fr-FR"/>
              </w:rPr>
              <w:t>1er janvier 2024</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F5E4BB" w14:textId="0D6352AF" w:rsidR="00387602" w:rsidRPr="0032393E" w:rsidRDefault="00387602" w:rsidP="00FF4DB0">
            <w:pPr>
              <w:pStyle w:val="Tabletext"/>
              <w:jc w:val="center"/>
              <w:rPr>
                <w:sz w:val="18"/>
                <w:szCs w:val="18"/>
                <w:lang w:val="fr-FR"/>
              </w:rPr>
            </w:pPr>
            <w:r w:rsidRPr="0032393E">
              <w:rPr>
                <w:sz w:val="18"/>
                <w:szCs w:val="18"/>
                <w:lang w:val="fr-FR"/>
              </w:rPr>
              <w:t>31 décembre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54D2A4" w14:textId="54ABC8E3" w:rsidR="00387602" w:rsidRPr="0032393E" w:rsidRDefault="00387602" w:rsidP="00FF4DB0">
            <w:pPr>
              <w:pStyle w:val="Tabletext"/>
              <w:jc w:val="center"/>
              <w:rPr>
                <w:sz w:val="18"/>
                <w:szCs w:val="18"/>
                <w:lang w:val="fr-FR"/>
              </w:rPr>
            </w:pPr>
            <w:r w:rsidRPr="0032393E">
              <w:rPr>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2A6071" w14:textId="218F499E" w:rsidR="00387602" w:rsidRPr="0032393E" w:rsidRDefault="00387602" w:rsidP="00FF4DB0">
            <w:pPr>
              <w:pStyle w:val="Tabletext"/>
              <w:jc w:val="center"/>
              <w:rPr>
                <w:sz w:val="18"/>
                <w:szCs w:val="18"/>
                <w:lang w:val="fr-FR"/>
              </w:rPr>
            </w:pPr>
            <w:r w:rsidRPr="0032393E">
              <w:rPr>
                <w:sz w:val="18"/>
                <w:szCs w:val="18"/>
                <w:lang w:val="fr-FR"/>
              </w:rPr>
              <w:t>271 560</w:t>
            </w:r>
          </w:p>
        </w:tc>
        <w:tc>
          <w:tcPr>
            <w:tcW w:w="815" w:type="pct"/>
            <w:tcBorders>
              <w:top w:val="single" w:sz="6" w:space="0" w:color="004B96"/>
              <w:left w:val="dotted" w:sz="6" w:space="0" w:color="004B96"/>
              <w:bottom w:val="single" w:sz="6" w:space="0" w:color="004B96"/>
              <w:right w:val="dotted" w:sz="6" w:space="0" w:color="004B96"/>
            </w:tcBorders>
          </w:tcPr>
          <w:p w14:paraId="2F21CF65" w14:textId="03CEF516" w:rsidR="00387602" w:rsidRPr="0032393E" w:rsidRDefault="00387602" w:rsidP="00FF4DB0">
            <w:pPr>
              <w:pStyle w:val="Tabletext"/>
              <w:jc w:val="center"/>
              <w:rPr>
                <w:sz w:val="18"/>
                <w:szCs w:val="18"/>
                <w:lang w:val="fr-FR"/>
              </w:rPr>
            </w:pPr>
            <w:r w:rsidRPr="0032393E">
              <w:rPr>
                <w:sz w:val="18"/>
                <w:szCs w:val="18"/>
                <w:lang w:val="fr-FR"/>
              </w:rPr>
              <w:t>Ministère des sciences et des TIC (MSIT) de la République de Corée</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FD1377" w14:textId="5A614E33" w:rsidR="00387602" w:rsidRPr="0032393E" w:rsidRDefault="00387602" w:rsidP="00387602">
            <w:pPr>
              <w:rPr>
                <w:sz w:val="18"/>
                <w:szCs w:val="18"/>
                <w:lang w:val="fr-FR"/>
              </w:rPr>
            </w:pPr>
            <w:r w:rsidRPr="0032393E">
              <w:rPr>
                <w:sz w:val="18"/>
                <w:szCs w:val="18"/>
                <w:lang w:val="fr-FR"/>
              </w:rPr>
              <w:t>Rés. 89 de la CMDT</w:t>
            </w:r>
          </w:p>
        </w:tc>
      </w:tr>
      <w:tr w:rsidR="003D0F36" w:rsidRPr="0032393E" w14:paraId="7D6352F1"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125607" w14:textId="77777777" w:rsidR="00FF4DB0" w:rsidRPr="0032393E" w:rsidRDefault="00FF4DB0" w:rsidP="00FF4DB0">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7B25BB" w14:textId="722C2B24" w:rsidR="00FF4DB0" w:rsidRPr="0032393E" w:rsidRDefault="00FF4DB0" w:rsidP="00FF4DB0">
            <w:pPr>
              <w:pStyle w:val="Tabletext"/>
              <w:rPr>
                <w:sz w:val="18"/>
                <w:szCs w:val="18"/>
                <w:lang w:val="fr-FR"/>
              </w:rPr>
            </w:pPr>
            <w:r w:rsidRPr="0032393E">
              <w:rPr>
                <w:sz w:val="18"/>
                <w:szCs w:val="18"/>
                <w:lang w:val="fr-FR"/>
              </w:rPr>
              <w:t>Projet régional ou multirégional bénéficiant aux pays de la région</w:t>
            </w:r>
          </w:p>
        </w:tc>
      </w:tr>
      <w:tr w:rsidR="003D0F36" w:rsidRPr="0032393E" w14:paraId="1B127539"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71E9D9" w14:textId="77777777" w:rsidR="00FF4DB0" w:rsidRPr="0032393E" w:rsidRDefault="00FF4DB0" w:rsidP="00FF4DB0">
            <w:pPr>
              <w:pStyle w:val="Tabletext"/>
              <w:rPr>
                <w:b/>
                <w:bCs/>
                <w:sz w:val="18"/>
                <w:szCs w:val="18"/>
                <w:lang w:val="fr-FR"/>
              </w:rPr>
            </w:pPr>
            <w:r w:rsidRPr="0032393E">
              <w:rPr>
                <w:b/>
                <w:bCs/>
                <w:sz w:val="18"/>
                <w:szCs w:val="18"/>
                <w:lang w:val="fr-FR"/>
              </w:rPr>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25253D" w14:textId="23800183" w:rsidR="00FF4DB0" w:rsidRPr="0032393E" w:rsidRDefault="00FF4DB0" w:rsidP="00FF4DB0">
            <w:pPr>
              <w:pStyle w:val="Tabletext"/>
              <w:rPr>
                <w:sz w:val="18"/>
                <w:szCs w:val="18"/>
                <w:lang w:val="fr-FR"/>
              </w:rPr>
            </w:pPr>
            <w:r w:rsidRPr="0032393E">
              <w:rPr>
                <w:sz w:val="18"/>
                <w:szCs w:val="18"/>
                <w:lang w:val="fr-FR"/>
              </w:rPr>
              <w:t>Le projet vise à atteindre les objectifs suivants: 1) aider au moins 10 pays bénéficiaires à mieux faire connaître et comprendre les technologies innovantes grâce à au moins deux manifestations mondiales réunissant une centaine de participants chacune; 2) permettre à au moins 3 pays de bénéficier de formations au niveau local et à au moins 20 personnes de participer à chaque formation.</w:t>
            </w:r>
          </w:p>
        </w:tc>
      </w:tr>
      <w:tr w:rsidR="00FF4DB0" w:rsidRPr="0032393E" w14:paraId="451508CD"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27B9F0" w14:textId="48FD174C" w:rsidR="00FF4DB0" w:rsidRPr="0032393E" w:rsidRDefault="00FF4DB0" w:rsidP="00FF4DB0">
            <w:pPr>
              <w:pStyle w:val="Tabletext"/>
              <w:rPr>
                <w:sz w:val="18"/>
                <w:szCs w:val="18"/>
                <w:lang w:val="fr-FR"/>
              </w:rPr>
            </w:pPr>
          </w:p>
        </w:tc>
      </w:tr>
      <w:tr w:rsidR="00387602" w:rsidRPr="0032393E" w14:paraId="08488C89"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FF676E" w14:textId="77777777" w:rsidR="00387602" w:rsidRPr="0032393E" w:rsidRDefault="00387602" w:rsidP="00FF4DB0">
            <w:pPr>
              <w:pStyle w:val="Tabletext"/>
              <w:jc w:val="center"/>
              <w:rPr>
                <w:sz w:val="18"/>
                <w:szCs w:val="18"/>
                <w:lang w:val="fr-FR"/>
              </w:rPr>
            </w:pPr>
            <w:r w:rsidRPr="0032393E">
              <w:rPr>
                <w:b/>
                <w:bCs/>
                <w:sz w:val="18"/>
                <w:szCs w:val="18"/>
                <w:lang w:val="fr-FR"/>
              </w:rPr>
              <w:t>9GLO24140</w:t>
            </w: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18693D" w14:textId="0475144F" w:rsidR="00387602" w:rsidRPr="0032393E" w:rsidRDefault="00387602" w:rsidP="00FF4DB0">
            <w:pPr>
              <w:pStyle w:val="Tabletext"/>
              <w:jc w:val="center"/>
              <w:rPr>
                <w:sz w:val="18"/>
                <w:szCs w:val="18"/>
                <w:lang w:val="fr-FR"/>
              </w:rPr>
            </w:pPr>
            <w:r w:rsidRPr="0032393E">
              <w:rPr>
                <w:sz w:val="18"/>
                <w:szCs w:val="18"/>
                <w:lang w:val="fr-FR"/>
              </w:rPr>
              <w:t>Renforcer les capacités pour accélérer la connectivité dans les écoles en collaboration avec l'</w:t>
            </w:r>
            <w:r w:rsidR="00764B45">
              <w:rPr>
                <w:sz w:val="18"/>
                <w:szCs w:val="18"/>
                <w:lang w:val="fr-FR"/>
              </w:rPr>
              <w:t>Initiative Giga</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8A2C10" w14:textId="0849B747" w:rsidR="00387602" w:rsidRPr="0032393E" w:rsidRDefault="00387602" w:rsidP="00FF4DB0">
            <w:pPr>
              <w:pStyle w:val="Tabletext"/>
              <w:jc w:val="center"/>
              <w:rPr>
                <w:sz w:val="18"/>
                <w:szCs w:val="18"/>
                <w:lang w:val="fr-FR"/>
              </w:rPr>
            </w:pPr>
            <w:r w:rsidRPr="0032393E">
              <w:rPr>
                <w:sz w:val="18"/>
                <w:szCs w:val="18"/>
                <w:lang w:val="fr-FR"/>
              </w:rPr>
              <w:t>1er avril 2024</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95907" w14:textId="0941747A" w:rsidR="00387602" w:rsidRPr="0032393E" w:rsidRDefault="00387602" w:rsidP="00FF4DB0">
            <w:pPr>
              <w:pStyle w:val="Tabletext"/>
              <w:jc w:val="center"/>
              <w:rPr>
                <w:sz w:val="18"/>
                <w:szCs w:val="18"/>
                <w:lang w:val="fr-FR"/>
              </w:rPr>
            </w:pPr>
            <w:r w:rsidRPr="0032393E">
              <w:rPr>
                <w:sz w:val="18"/>
                <w:szCs w:val="18"/>
                <w:lang w:val="fr-FR"/>
              </w:rPr>
              <w:t>31 août 2026</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6914A4" w14:textId="34BE4961" w:rsidR="00387602" w:rsidRPr="0032393E" w:rsidRDefault="00387602" w:rsidP="00FF4DB0">
            <w:pPr>
              <w:pStyle w:val="Tabletext"/>
              <w:jc w:val="center"/>
              <w:rPr>
                <w:sz w:val="18"/>
                <w:szCs w:val="18"/>
                <w:lang w:val="fr-FR"/>
              </w:rPr>
            </w:pPr>
            <w:r w:rsidRPr="0032393E">
              <w:rPr>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31F25D" w14:textId="69DAE95B" w:rsidR="00387602" w:rsidRPr="0032393E" w:rsidRDefault="00387602" w:rsidP="00FF4DB0">
            <w:pPr>
              <w:pStyle w:val="Tabletext"/>
              <w:rPr>
                <w:sz w:val="18"/>
                <w:szCs w:val="18"/>
                <w:lang w:val="fr-FR"/>
              </w:rPr>
            </w:pPr>
            <w:r w:rsidRPr="0032393E">
              <w:rPr>
                <w:sz w:val="18"/>
                <w:szCs w:val="18"/>
                <w:lang w:val="fr-FR"/>
              </w:rPr>
              <w:t>832 828</w:t>
            </w:r>
          </w:p>
        </w:tc>
        <w:tc>
          <w:tcPr>
            <w:tcW w:w="815" w:type="pct"/>
            <w:tcBorders>
              <w:top w:val="single" w:sz="6" w:space="0" w:color="004B96"/>
              <w:left w:val="dotted" w:sz="6" w:space="0" w:color="004B96"/>
              <w:bottom w:val="single" w:sz="6" w:space="0" w:color="004B96"/>
              <w:right w:val="dotted" w:sz="6" w:space="0" w:color="004B96"/>
            </w:tcBorders>
          </w:tcPr>
          <w:p w14:paraId="7D49D322" w14:textId="22E27F14" w:rsidR="00387602" w:rsidRPr="0032393E" w:rsidRDefault="00387602" w:rsidP="00FF4DB0">
            <w:pPr>
              <w:pStyle w:val="Tabletext"/>
              <w:rPr>
                <w:sz w:val="18"/>
                <w:szCs w:val="18"/>
                <w:lang w:val="fr-FR"/>
              </w:rPr>
            </w:pP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D88FB2" w14:textId="77A6708D" w:rsidR="00387602" w:rsidRPr="0032393E" w:rsidRDefault="00387602" w:rsidP="00FF4DB0">
            <w:pPr>
              <w:pStyle w:val="Tabletext"/>
              <w:rPr>
                <w:sz w:val="18"/>
                <w:szCs w:val="18"/>
                <w:lang w:val="fr-FR"/>
              </w:rPr>
            </w:pPr>
            <w:r w:rsidRPr="0032393E">
              <w:rPr>
                <w:sz w:val="18"/>
                <w:szCs w:val="18"/>
                <w:lang w:val="fr-FR"/>
              </w:rPr>
              <w:t>Rés. 87 de la CMDT</w:t>
            </w:r>
          </w:p>
        </w:tc>
      </w:tr>
      <w:tr w:rsidR="003D0F36" w:rsidRPr="0032393E" w14:paraId="23B8FED2"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442B79" w14:textId="77777777" w:rsidR="00FF4DB0" w:rsidRPr="0032393E" w:rsidRDefault="00FF4DB0" w:rsidP="00FF4DB0">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44BAA3" w14:textId="77777777" w:rsidR="00FF4DB0" w:rsidRPr="0032393E" w:rsidRDefault="00FF4DB0" w:rsidP="00FF4DB0">
            <w:pPr>
              <w:pStyle w:val="Tabletext"/>
              <w:rPr>
                <w:sz w:val="18"/>
                <w:szCs w:val="18"/>
                <w:lang w:val="fr-FR"/>
              </w:rPr>
            </w:pPr>
            <w:r w:rsidRPr="0032393E">
              <w:rPr>
                <w:sz w:val="18"/>
                <w:szCs w:val="18"/>
                <w:lang w:val="fr-FR"/>
              </w:rPr>
              <w:t xml:space="preserve">Projet régional ou multirégional bénéficiant aux pays de la région </w:t>
            </w:r>
          </w:p>
        </w:tc>
      </w:tr>
      <w:tr w:rsidR="003D0F36" w:rsidRPr="0032393E" w14:paraId="3246774E"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147EA8" w14:textId="77777777" w:rsidR="00FF4DB0" w:rsidRPr="0032393E" w:rsidRDefault="00FF4DB0" w:rsidP="00FF4DB0">
            <w:pPr>
              <w:pStyle w:val="Tabletext"/>
              <w:rPr>
                <w:b/>
                <w:bCs/>
                <w:sz w:val="18"/>
                <w:szCs w:val="18"/>
                <w:lang w:val="fr-FR"/>
              </w:rPr>
            </w:pPr>
            <w:r w:rsidRPr="0032393E">
              <w:rPr>
                <w:b/>
                <w:bCs/>
                <w:sz w:val="18"/>
                <w:szCs w:val="18"/>
                <w:lang w:val="fr-FR"/>
              </w:rPr>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4BA7A2" w14:textId="71477BBE" w:rsidR="00FF4DB0" w:rsidRPr="0032393E" w:rsidRDefault="00FF4DB0" w:rsidP="00FF4DB0">
            <w:pPr>
              <w:pStyle w:val="Tabletext"/>
              <w:rPr>
                <w:sz w:val="18"/>
                <w:szCs w:val="18"/>
                <w:lang w:val="fr-FR"/>
              </w:rPr>
            </w:pPr>
            <w:r w:rsidRPr="0032393E">
              <w:rPr>
                <w:sz w:val="18"/>
                <w:szCs w:val="18"/>
                <w:lang w:val="fr-FR"/>
              </w:rPr>
              <w:t xml:space="preserve">Le projet vise à renforcer considérablement les capacités des États Membres de l'UIT et des parties prenantes en améliorant les cadres politiques en matière de télécommunications et de TIC, accélérant ainsi la connectivité dans les écoles. Une stratégie globale de formation et d'apprentissage reposant sur </w:t>
            </w:r>
            <w:r w:rsidR="00250236" w:rsidRPr="0032393E">
              <w:rPr>
                <w:sz w:val="18"/>
                <w:szCs w:val="18"/>
                <w:lang w:val="fr-FR"/>
              </w:rPr>
              <w:t>L'</w:t>
            </w:r>
            <w:r w:rsidR="00764B45">
              <w:rPr>
                <w:sz w:val="18"/>
                <w:szCs w:val="18"/>
                <w:lang w:val="fr-FR"/>
              </w:rPr>
              <w:t>Initiative Giga</w:t>
            </w:r>
            <w:r w:rsidRPr="0032393E">
              <w:rPr>
                <w:sz w:val="18"/>
                <w:szCs w:val="18"/>
                <w:lang w:val="fr-FR"/>
              </w:rPr>
              <w:t xml:space="preserve"> sera élaborée, en tirant parti de la plate-forme d'apprentissage de l'Académie de l'UIT pour créer des supports de formation et des cours. Dans le cadre de cette initiative, des ateliers seront organisés pour améliorer les compétences des États Membres et d'autres parties prenantes.</w:t>
            </w:r>
          </w:p>
          <w:p w14:paraId="6D6AB8F5" w14:textId="7AE9E091" w:rsidR="00FF4DB0" w:rsidRPr="0032393E" w:rsidRDefault="00FF4DB0" w:rsidP="00FF4DB0">
            <w:pPr>
              <w:pStyle w:val="Tabletext"/>
              <w:rPr>
                <w:sz w:val="18"/>
                <w:szCs w:val="18"/>
                <w:lang w:val="fr-FR"/>
              </w:rPr>
            </w:pPr>
            <w:r w:rsidRPr="0032393E">
              <w:rPr>
                <w:sz w:val="18"/>
                <w:szCs w:val="18"/>
                <w:lang w:val="fr-FR"/>
              </w:rPr>
              <w:t xml:space="preserve">En outre, un répertoire numérique sera établi pour les supports d'apprentissage, les études de cas et les bonnes pratiques, garantissant un accès permanent aux personnes qui suivent une formation. Un mécanisme de rétroaction sera mis en place afin de mettre à jour régulièrement le contenu des formations en fonction des tendances mondiales et des commentaires des participants. En encourageant la collaboration et l'esprit d'initiative parmi les parties prenantes de </w:t>
            </w:r>
            <w:r w:rsidR="00250236" w:rsidRPr="0032393E">
              <w:rPr>
                <w:sz w:val="18"/>
                <w:szCs w:val="18"/>
                <w:lang w:val="fr-FR"/>
              </w:rPr>
              <w:t>L'</w:t>
            </w:r>
            <w:r w:rsidR="00764B45">
              <w:rPr>
                <w:sz w:val="18"/>
                <w:szCs w:val="18"/>
                <w:lang w:val="fr-FR"/>
              </w:rPr>
              <w:t>Initiative Giga</w:t>
            </w:r>
            <w:r w:rsidRPr="0032393E">
              <w:rPr>
                <w:sz w:val="18"/>
                <w:szCs w:val="18"/>
                <w:lang w:val="fr-FR"/>
              </w:rPr>
              <w:t>, ce projet cherche à connecter toutes les écoles à l'Internet, afin que les jeunes aient accès aux technologies et services numériques essentiels.</w:t>
            </w:r>
          </w:p>
        </w:tc>
      </w:tr>
      <w:tr w:rsidR="00FF4DB0" w:rsidRPr="0032393E" w14:paraId="5EC22B5D"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5BBF2E" w14:textId="77777777" w:rsidR="00FF4DB0" w:rsidRPr="0032393E" w:rsidRDefault="00FF4DB0" w:rsidP="00FF4DB0">
            <w:pPr>
              <w:pStyle w:val="Tabletext"/>
              <w:rPr>
                <w:sz w:val="18"/>
                <w:szCs w:val="18"/>
                <w:lang w:val="fr-FR"/>
              </w:rPr>
            </w:pPr>
            <w:r w:rsidRPr="0032393E">
              <w:rPr>
                <w:sz w:val="18"/>
                <w:szCs w:val="18"/>
                <w:lang w:val="fr-FR"/>
              </w:rPr>
              <w:t> </w:t>
            </w:r>
          </w:p>
        </w:tc>
      </w:tr>
      <w:tr w:rsidR="00387602" w:rsidRPr="0032393E" w14:paraId="356DD264"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067EF4" w14:textId="77777777" w:rsidR="00387602" w:rsidRPr="0032393E" w:rsidRDefault="00387602" w:rsidP="00387602">
            <w:pPr>
              <w:pStyle w:val="Tabletext"/>
              <w:keepNext/>
              <w:keepLines/>
              <w:rPr>
                <w:sz w:val="18"/>
                <w:szCs w:val="18"/>
                <w:highlight w:val="yellow"/>
                <w:lang w:val="fr-FR"/>
              </w:rPr>
            </w:pPr>
          </w:p>
        </w:tc>
        <w:tc>
          <w:tcPr>
            <w:tcW w:w="11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7215EA" w14:textId="4CE19E60" w:rsidR="00387602" w:rsidRPr="00B75DB1" w:rsidRDefault="00387602" w:rsidP="00387602">
            <w:pPr>
              <w:pStyle w:val="Tabletext"/>
              <w:keepNext/>
              <w:keepLines/>
              <w:jc w:val="center"/>
              <w:rPr>
                <w:sz w:val="18"/>
                <w:szCs w:val="18"/>
                <w:lang w:val="fr-FR"/>
              </w:rPr>
            </w:pPr>
            <w:r w:rsidRPr="00B75DB1">
              <w:rPr>
                <w:sz w:val="18"/>
                <w:szCs w:val="18"/>
                <w:lang w:val="fr-FR"/>
              </w:rPr>
              <w:t>Accélérateur d'initiatives régionales pour l'innovation (MIIT) de l'UIT</w:t>
            </w:r>
          </w:p>
        </w:tc>
        <w:tc>
          <w:tcPr>
            <w:tcW w:w="60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BFA327" w14:textId="02AD4ED8" w:rsidR="00387602" w:rsidRPr="00B75DB1" w:rsidRDefault="00387602" w:rsidP="00387602">
            <w:pPr>
              <w:pStyle w:val="Tabletext"/>
              <w:keepNext/>
              <w:keepLines/>
              <w:jc w:val="center"/>
              <w:rPr>
                <w:sz w:val="18"/>
                <w:szCs w:val="18"/>
                <w:lang w:val="fr-FR"/>
              </w:rPr>
            </w:pPr>
            <w:r w:rsidRPr="00B75DB1">
              <w:rPr>
                <w:sz w:val="18"/>
                <w:szCs w:val="18"/>
                <w:lang w:val="fr-FR"/>
              </w:rPr>
              <w:t>1er janvier 2024</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E2CD48" w14:textId="127CB312" w:rsidR="00387602" w:rsidRPr="00B75DB1" w:rsidRDefault="00387602" w:rsidP="00387602">
            <w:pPr>
              <w:pStyle w:val="Tabletext"/>
              <w:keepNext/>
              <w:keepLines/>
              <w:jc w:val="center"/>
              <w:rPr>
                <w:sz w:val="18"/>
                <w:szCs w:val="18"/>
                <w:lang w:val="fr-FR"/>
              </w:rPr>
            </w:pPr>
            <w:r w:rsidRPr="00B75DB1">
              <w:rPr>
                <w:sz w:val="18"/>
                <w:szCs w:val="18"/>
                <w:lang w:val="fr-FR"/>
              </w:rPr>
              <w:t>31 décembre 2026</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EA333F" w14:textId="28150DD5" w:rsidR="00387602" w:rsidRPr="00B75DB1" w:rsidRDefault="00387602" w:rsidP="00387602">
            <w:pPr>
              <w:pStyle w:val="Tabletext"/>
              <w:keepNext/>
              <w:keepLines/>
              <w:jc w:val="center"/>
              <w:rPr>
                <w:sz w:val="18"/>
                <w:szCs w:val="18"/>
                <w:lang w:val="fr-FR"/>
              </w:rPr>
            </w:pPr>
            <w:r w:rsidRPr="00B75DB1">
              <w:rPr>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81DD63" w14:textId="5A6E614F" w:rsidR="00387602" w:rsidRPr="00B75DB1" w:rsidRDefault="00387602" w:rsidP="00387602">
            <w:pPr>
              <w:pStyle w:val="Tabletext"/>
              <w:keepNext/>
              <w:keepLines/>
              <w:jc w:val="center"/>
              <w:rPr>
                <w:sz w:val="18"/>
                <w:szCs w:val="18"/>
                <w:lang w:val="fr-FR"/>
              </w:rPr>
            </w:pPr>
            <w:r w:rsidRPr="00B75DB1">
              <w:rPr>
                <w:sz w:val="18"/>
                <w:szCs w:val="18"/>
                <w:lang w:val="fr-FR"/>
              </w:rPr>
              <w:t>221 000</w:t>
            </w:r>
          </w:p>
        </w:tc>
        <w:tc>
          <w:tcPr>
            <w:tcW w:w="815" w:type="pct"/>
            <w:tcBorders>
              <w:top w:val="single" w:sz="6" w:space="0" w:color="004B96"/>
              <w:left w:val="dotted" w:sz="6" w:space="0" w:color="004B96"/>
              <w:bottom w:val="single" w:sz="6" w:space="0" w:color="004B96"/>
              <w:right w:val="dotted" w:sz="6" w:space="0" w:color="004B96"/>
            </w:tcBorders>
          </w:tcPr>
          <w:p w14:paraId="4CBCEDE6" w14:textId="0B3EAD92" w:rsidR="00387602" w:rsidRPr="00B75DB1" w:rsidRDefault="00387602" w:rsidP="00387602">
            <w:pPr>
              <w:pStyle w:val="Tabletext"/>
              <w:keepNext/>
              <w:keepLines/>
              <w:jc w:val="center"/>
              <w:rPr>
                <w:sz w:val="18"/>
                <w:szCs w:val="18"/>
                <w:lang w:val="fr-FR"/>
              </w:rPr>
            </w:pPr>
            <w:r w:rsidRPr="00B75DB1">
              <w:rPr>
                <w:sz w:val="18"/>
                <w:szCs w:val="18"/>
                <w:lang w:val="fr-FR"/>
              </w:rPr>
              <w:t>CAICT – Académie chinoise des technologies de l'information et de la communication; Branche chinoise de l'Institut BRICS pour les réseaux futurs</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60DA5D" w14:textId="3B8C5C2C" w:rsidR="00387602" w:rsidRPr="00B75DB1" w:rsidRDefault="00387602" w:rsidP="00387602">
            <w:pPr>
              <w:pStyle w:val="Tabletext"/>
              <w:keepNext/>
              <w:keepLines/>
              <w:rPr>
                <w:sz w:val="18"/>
                <w:szCs w:val="18"/>
                <w:lang w:val="fr-FR"/>
              </w:rPr>
            </w:pPr>
            <w:r w:rsidRPr="00B75DB1">
              <w:rPr>
                <w:sz w:val="18"/>
                <w:szCs w:val="18"/>
                <w:lang w:val="fr-FR"/>
              </w:rPr>
              <w:t>Rés. 90 de la CMDT</w:t>
            </w:r>
          </w:p>
        </w:tc>
      </w:tr>
      <w:tr w:rsidR="003D0F36" w:rsidRPr="0032393E" w14:paraId="085D439C"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2D2065" w14:textId="77777777" w:rsidR="00FF4DB0" w:rsidRPr="0032393E" w:rsidRDefault="00FF4DB0" w:rsidP="00FF4DB0">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4099E8" w14:textId="77777777" w:rsidR="00FF4DB0" w:rsidRPr="0032393E" w:rsidRDefault="00FF4DB0" w:rsidP="00FF4DB0">
            <w:pPr>
              <w:pStyle w:val="Tabletext"/>
              <w:rPr>
                <w:sz w:val="18"/>
                <w:szCs w:val="18"/>
                <w:lang w:val="fr-FR"/>
              </w:rPr>
            </w:pPr>
            <w:r w:rsidRPr="0032393E">
              <w:rPr>
                <w:sz w:val="18"/>
                <w:szCs w:val="18"/>
                <w:lang w:val="fr-FR"/>
              </w:rPr>
              <w:t xml:space="preserve">Projet régional ou multirégional bénéficiant aux pays de la région </w:t>
            </w:r>
          </w:p>
        </w:tc>
      </w:tr>
      <w:tr w:rsidR="003D0F36" w:rsidRPr="0032393E" w14:paraId="3C115FE4"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F7617A" w14:textId="77777777" w:rsidR="00FF4DB0" w:rsidRPr="0032393E" w:rsidRDefault="00FF4DB0" w:rsidP="00FF4DB0">
            <w:pPr>
              <w:pStyle w:val="Tabletext"/>
              <w:keepLines/>
              <w:rPr>
                <w:b/>
                <w:bCs/>
                <w:sz w:val="18"/>
                <w:szCs w:val="18"/>
                <w:lang w:val="fr-FR"/>
              </w:rPr>
            </w:pPr>
            <w:r w:rsidRPr="0032393E">
              <w:rPr>
                <w:b/>
                <w:bCs/>
                <w:sz w:val="18"/>
                <w:szCs w:val="18"/>
                <w:lang w:val="fr-FR"/>
              </w:rPr>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639329" w14:textId="0FF7EDE3" w:rsidR="00FF4DB0" w:rsidRPr="0032393E" w:rsidRDefault="00FF4DB0" w:rsidP="00FF4DB0">
            <w:pPr>
              <w:pStyle w:val="Tabletext"/>
              <w:keepLines/>
              <w:rPr>
                <w:sz w:val="18"/>
                <w:szCs w:val="18"/>
                <w:lang w:val="fr-FR"/>
              </w:rPr>
            </w:pPr>
            <w:r w:rsidRPr="0032393E">
              <w:rPr>
                <w:sz w:val="18"/>
                <w:szCs w:val="18"/>
                <w:lang w:val="fr-FR"/>
              </w:rPr>
              <w:t>Le principal objectif de l'accélérateur d'initiatives régionales est d'utiliser une approche écosystémique pour concevoir et accélérer les projets nationaux, régionaux et multirégionaux. Ce mécanisme utilise des méthodes éprouvées telles qu'Agile, la perception du sens, la réflexion systémique et la conception centrée sur l'humain pour répondre aux besoins persistants, intensifier les efforts régionaux et aider à la mise en œuvre des projets de développement numérique menés dans le cadre d'initiatives régionales.</w:t>
            </w:r>
          </w:p>
        </w:tc>
      </w:tr>
      <w:tr w:rsidR="00FF4DB0" w:rsidRPr="0032393E" w14:paraId="5168F603"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98790F" w14:textId="216C30A5" w:rsidR="00FF4DB0" w:rsidRPr="0032393E" w:rsidRDefault="00FF4DB0" w:rsidP="00FF4DB0">
            <w:pPr>
              <w:pStyle w:val="Tabletext"/>
              <w:rPr>
                <w:sz w:val="18"/>
                <w:szCs w:val="18"/>
                <w:lang w:val="fr-FR"/>
              </w:rPr>
            </w:pPr>
          </w:p>
        </w:tc>
      </w:tr>
      <w:tr w:rsidR="00387602" w:rsidRPr="0032393E" w14:paraId="165C3830"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B2A875" w14:textId="77777777" w:rsidR="00FF4DB0" w:rsidRPr="0032393E" w:rsidRDefault="00FF4DB0" w:rsidP="00FF4DB0">
            <w:pPr>
              <w:pStyle w:val="Tabletext"/>
              <w:jc w:val="center"/>
              <w:rPr>
                <w:sz w:val="18"/>
                <w:szCs w:val="18"/>
                <w:lang w:val="fr-FR"/>
              </w:rPr>
            </w:pPr>
            <w:r w:rsidRPr="0032393E">
              <w:rPr>
                <w:b/>
                <w:bCs/>
                <w:sz w:val="18"/>
                <w:szCs w:val="18"/>
                <w:lang w:val="fr-FR"/>
              </w:rPr>
              <w:t>9GLO21116</w:t>
            </w:r>
          </w:p>
        </w:tc>
        <w:tc>
          <w:tcPr>
            <w:tcW w:w="116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F56DDD" w14:textId="77777777" w:rsidR="00FF4DB0" w:rsidRPr="0032393E" w:rsidRDefault="00FF4DB0" w:rsidP="00FF4DB0">
            <w:pPr>
              <w:pStyle w:val="Tabletext"/>
              <w:rPr>
                <w:sz w:val="18"/>
                <w:szCs w:val="18"/>
                <w:lang w:val="fr-FR"/>
              </w:rPr>
            </w:pPr>
            <w:r w:rsidRPr="0032393E">
              <w:rPr>
                <w:sz w:val="18"/>
                <w:szCs w:val="18"/>
                <w:lang w:val="fr-FR"/>
              </w:rPr>
              <w:t>Promouvoir des politiques et des réglementations propices</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849D91" w14:textId="77777777" w:rsidR="00FF4DB0" w:rsidRPr="0032393E" w:rsidRDefault="00FF4DB0" w:rsidP="00FF4DB0">
            <w:pPr>
              <w:pStyle w:val="Tabletext"/>
              <w:jc w:val="center"/>
              <w:rPr>
                <w:sz w:val="18"/>
                <w:szCs w:val="18"/>
                <w:lang w:val="fr-FR"/>
              </w:rPr>
            </w:pPr>
            <w:r w:rsidRPr="0032393E">
              <w:rPr>
                <w:sz w:val="18"/>
                <w:szCs w:val="18"/>
                <w:lang w:val="fr-FR"/>
              </w:rPr>
              <w:t>1er mars 2021</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9D74D4" w14:textId="77777777" w:rsidR="00FF4DB0" w:rsidRPr="0032393E" w:rsidRDefault="00FF4DB0" w:rsidP="00FF4DB0">
            <w:pPr>
              <w:pStyle w:val="Tabletext"/>
              <w:jc w:val="center"/>
              <w:rPr>
                <w:sz w:val="18"/>
                <w:szCs w:val="18"/>
                <w:lang w:val="fr-FR"/>
              </w:rPr>
            </w:pPr>
            <w:r w:rsidRPr="0032393E">
              <w:rPr>
                <w:sz w:val="18"/>
                <w:szCs w:val="18"/>
                <w:lang w:val="fr-FR"/>
              </w:rPr>
              <w:t>31 mars 2026</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97C8DA" w14:textId="77777777" w:rsidR="00FF4DB0" w:rsidRPr="0032393E" w:rsidRDefault="00FF4DB0" w:rsidP="00FF4DB0">
            <w:pPr>
              <w:pStyle w:val="Tabletext"/>
              <w:jc w:val="center"/>
              <w:rPr>
                <w:sz w:val="18"/>
                <w:szCs w:val="18"/>
                <w:lang w:val="fr-FR"/>
              </w:rPr>
            </w:pPr>
            <w:r w:rsidRPr="0032393E">
              <w:rPr>
                <w:sz w:val="18"/>
                <w:szCs w:val="18"/>
                <w:lang w:val="fr-FR"/>
              </w:rPr>
              <w:t>En cours</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0112E3" w14:textId="77777777" w:rsidR="00FF4DB0" w:rsidRPr="0032393E" w:rsidRDefault="00FF4DB0" w:rsidP="00FF4DB0">
            <w:pPr>
              <w:pStyle w:val="Tabletext"/>
              <w:jc w:val="center"/>
              <w:rPr>
                <w:sz w:val="18"/>
                <w:szCs w:val="18"/>
                <w:lang w:val="fr-FR"/>
              </w:rPr>
            </w:pPr>
            <w:r w:rsidRPr="0032393E">
              <w:rPr>
                <w:sz w:val="18"/>
                <w:szCs w:val="18"/>
                <w:lang w:val="fr-FR"/>
              </w:rPr>
              <w:t>2 695 051</w:t>
            </w:r>
          </w:p>
        </w:tc>
        <w:tc>
          <w:tcPr>
            <w:tcW w:w="8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3E5114" w14:textId="77777777" w:rsidR="00FF4DB0" w:rsidRPr="0032393E" w:rsidRDefault="00FF4DB0" w:rsidP="00FF4DB0">
            <w:pPr>
              <w:pStyle w:val="Tabletext"/>
              <w:jc w:val="center"/>
              <w:rPr>
                <w:sz w:val="18"/>
                <w:szCs w:val="18"/>
                <w:lang w:val="fr-FR"/>
              </w:rPr>
            </w:pPr>
            <w:r w:rsidRPr="0032393E">
              <w:rPr>
                <w:sz w:val="18"/>
                <w:szCs w:val="18"/>
                <w:lang w:val="fr-FR"/>
              </w:rPr>
              <w:t>FCDO</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1C60D3" w14:textId="77777777" w:rsidR="00387602" w:rsidRPr="0032393E" w:rsidRDefault="00387602" w:rsidP="00387602">
            <w:pPr>
              <w:pStyle w:val="Tabletext"/>
              <w:rPr>
                <w:sz w:val="18"/>
                <w:szCs w:val="18"/>
                <w:lang w:val="fr-FR"/>
              </w:rPr>
            </w:pPr>
            <w:r w:rsidRPr="0032393E">
              <w:rPr>
                <w:sz w:val="18"/>
                <w:szCs w:val="18"/>
                <w:lang w:val="fr-FR"/>
              </w:rPr>
              <w:t>Rés. 20 de la CMDT</w:t>
            </w:r>
          </w:p>
          <w:p w14:paraId="503CEBDC" w14:textId="46BB683A" w:rsidR="00FF4DB0" w:rsidRPr="0032393E" w:rsidRDefault="00387602" w:rsidP="00387602">
            <w:pPr>
              <w:pStyle w:val="Tabletext"/>
              <w:rPr>
                <w:sz w:val="18"/>
                <w:szCs w:val="18"/>
                <w:lang w:val="fr-FR"/>
              </w:rPr>
            </w:pPr>
            <w:r w:rsidRPr="0032393E">
              <w:rPr>
                <w:sz w:val="18"/>
                <w:szCs w:val="18"/>
                <w:lang w:val="fr-FR"/>
              </w:rPr>
              <w:t>Rés. 40 de la CMDT</w:t>
            </w:r>
          </w:p>
        </w:tc>
      </w:tr>
      <w:tr w:rsidR="003D0F36" w:rsidRPr="0032393E" w14:paraId="584AB7B0"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43F02" w14:textId="77777777" w:rsidR="00FF4DB0" w:rsidRPr="0032393E" w:rsidRDefault="00FF4DB0" w:rsidP="00FF4DB0">
            <w:pPr>
              <w:pStyle w:val="Tabletext"/>
              <w:rPr>
                <w:sz w:val="18"/>
                <w:szCs w:val="18"/>
                <w:lang w:val="fr-FR"/>
              </w:rPr>
            </w:pPr>
            <w:r w:rsidRPr="0032393E">
              <w:rPr>
                <w:b/>
                <w:bCs/>
                <w:sz w:val="18"/>
                <w:szCs w:val="18"/>
                <w:lang w:val="fr-FR"/>
              </w:rPr>
              <w:t>Pays bénéficiaires</w:t>
            </w:r>
            <w:r w:rsidRPr="0032393E">
              <w:rPr>
                <w:sz w:val="18"/>
                <w:szCs w:val="18"/>
                <w:lang w:val="fr-FR"/>
              </w:rPr>
              <w:t xml:space="preserve"> </w:t>
            </w:r>
            <w:r w:rsidRPr="0032393E">
              <w:rPr>
                <w:sz w:val="18"/>
                <w:szCs w:val="18"/>
                <w:lang w:val="fr-FR"/>
              </w:rPr>
              <w:br/>
              <w:t>(y compris d'autres rég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522B0F" w14:textId="77777777" w:rsidR="00FF4DB0" w:rsidRPr="0032393E" w:rsidRDefault="00FF4DB0" w:rsidP="00FF4DB0">
            <w:pPr>
              <w:pStyle w:val="Tabletext"/>
              <w:rPr>
                <w:sz w:val="18"/>
                <w:szCs w:val="18"/>
                <w:lang w:val="fr-FR"/>
              </w:rPr>
            </w:pPr>
            <w:r w:rsidRPr="0032393E">
              <w:rPr>
                <w:sz w:val="18"/>
                <w:szCs w:val="18"/>
                <w:lang w:val="fr-FR"/>
              </w:rPr>
              <w:t>Brésil, Indonésie, Kenya, Nigéria, République sudafricaine</w:t>
            </w:r>
          </w:p>
        </w:tc>
      </w:tr>
      <w:tr w:rsidR="003D0F36" w:rsidRPr="0032393E" w14:paraId="4D72BA17" w14:textId="77777777" w:rsidTr="00AB408F">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75C197" w14:textId="77777777" w:rsidR="00FF4DB0" w:rsidRPr="0032393E" w:rsidRDefault="00FF4DB0" w:rsidP="00FF4DB0">
            <w:pPr>
              <w:pStyle w:val="Tabletext"/>
              <w:rPr>
                <w:b/>
                <w:bCs/>
                <w:sz w:val="18"/>
                <w:szCs w:val="18"/>
                <w:lang w:val="fr-FR"/>
              </w:rPr>
            </w:pPr>
            <w:r w:rsidRPr="0032393E">
              <w:rPr>
                <w:b/>
                <w:bCs/>
                <w:sz w:val="18"/>
                <w:szCs w:val="18"/>
                <w:lang w:val="fr-FR"/>
              </w:rPr>
              <w:t>Résultats attendus et réalisations</w:t>
            </w:r>
          </w:p>
        </w:tc>
        <w:tc>
          <w:tcPr>
            <w:tcW w:w="446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9091D9" w14:textId="1E9A504A" w:rsidR="00FF4DB0" w:rsidRPr="0032393E" w:rsidRDefault="00FF4DB0" w:rsidP="00FF4DB0">
            <w:pPr>
              <w:pStyle w:val="Tabletext"/>
              <w:rPr>
                <w:sz w:val="18"/>
                <w:szCs w:val="18"/>
                <w:lang w:val="fr-FR"/>
              </w:rPr>
            </w:pPr>
            <w:r w:rsidRPr="0032393E">
              <w:rPr>
                <w:sz w:val="18"/>
                <w:szCs w:val="18"/>
                <w:lang w:val="fr-FR"/>
              </w:rPr>
              <w:t>Ce projet vise à étendre la connectivité dans les pays bénéficiaires cibles, l'accent étant mis sur les écoles, ainsi que sur les compétences numériques dans cinq pays bénéficiant du Programme DAP (Brésil, Indonésie, Kenya, Nigéria et République sudafricaine). Plus précisément, des progrès ont été accomplis dans les domaines de travail suivants:</w:t>
            </w:r>
          </w:p>
          <w:p w14:paraId="3238236D" w14:textId="77777777" w:rsidR="00FF4DB0" w:rsidRPr="0032393E" w:rsidRDefault="00FF4DB0"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Réaliser une analyse réglementaire, définir un cadre et élaborer des outils à l'appui des objectifs d'inclusion numérique dans certains pays partenaires.</w:t>
            </w:r>
          </w:p>
          <w:p w14:paraId="2EB3CE29" w14:textId="77777777" w:rsidR="00FF4DB0" w:rsidRPr="0032393E" w:rsidRDefault="00FF4DB0"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Promouvoir des modèles durables pour étendre la connectivité des écoles dans les communautés mal desservies.</w:t>
            </w:r>
          </w:p>
          <w:p w14:paraId="42F8D243" w14:textId="77777777" w:rsidR="00FF4DB0" w:rsidRPr="0032393E" w:rsidRDefault="00FF4DB0"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Promouvoir un environnement plus propice à l'investissement (privé et public) en faveur de l'inclusion numérique.</w:t>
            </w:r>
          </w:p>
          <w:p w14:paraId="5EA7263C" w14:textId="77777777" w:rsidR="00FF4DB0" w:rsidRPr="0032393E" w:rsidRDefault="00FF4DB0"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Renforcer les compétences numériques des personnes, en particulier des jeunes, pour leur permettre d'accéder à des emplois décents.</w:t>
            </w:r>
          </w:p>
        </w:tc>
      </w:tr>
      <w:tr w:rsidR="00FF4DB0" w:rsidRPr="0032393E" w14:paraId="25D5DD02" w14:textId="77777777" w:rsidTr="00AB408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59EC95" w14:textId="2106EAD8" w:rsidR="00FF4DB0" w:rsidRPr="0032393E" w:rsidRDefault="00FF4DB0" w:rsidP="00FF4DB0">
            <w:pPr>
              <w:pStyle w:val="Tabletext"/>
              <w:rPr>
                <w:sz w:val="18"/>
                <w:szCs w:val="18"/>
                <w:lang w:val="fr-FR"/>
              </w:rPr>
            </w:pPr>
          </w:p>
        </w:tc>
      </w:tr>
    </w:tbl>
    <w:p w14:paraId="188C5724" w14:textId="7CBB43D2" w:rsidR="00B927FE" w:rsidRPr="0032393E" w:rsidRDefault="00B927FE" w:rsidP="00387602">
      <w:pPr>
        <w:pStyle w:val="Headingb"/>
        <w:keepNext/>
        <w:tabs>
          <w:tab w:val="clear" w:pos="1134"/>
        </w:tabs>
        <w:spacing w:after="120"/>
        <w:rPr>
          <w:lang w:val="fr-FR"/>
        </w:rPr>
      </w:pPr>
      <w:r w:rsidRPr="0032393E">
        <w:rPr>
          <w:lang w:val="fr-FR"/>
        </w:rPr>
        <w:lastRenderedPageBreak/>
        <w:t>IR: AMS4 – Mise en place d'environnements politiques et réglementaires propices pour connecter les personnes qui ne le sont pas encore grâce à des télécommunications/technologies de l'information et de la communication accessibles et abordables qui favorisent la réalisation des Objectifs de développement durable et le passage à une économie numérique</w:t>
      </w:r>
    </w:p>
    <w:tbl>
      <w:tblPr>
        <w:tblW w:w="4992" w:type="pct"/>
        <w:tblLayout w:type="fixed"/>
        <w:tblCellMar>
          <w:left w:w="0" w:type="dxa"/>
          <w:right w:w="0" w:type="dxa"/>
        </w:tblCellMar>
        <w:tblLook w:val="04A0" w:firstRow="1" w:lastRow="0" w:firstColumn="1" w:lastColumn="0" w:noHBand="0" w:noVBand="1"/>
      </w:tblPr>
      <w:tblGrid>
        <w:gridCol w:w="1525"/>
        <w:gridCol w:w="3263"/>
        <w:gridCol w:w="1594"/>
        <w:gridCol w:w="1554"/>
        <w:gridCol w:w="1302"/>
        <w:gridCol w:w="1022"/>
        <w:gridCol w:w="2310"/>
        <w:gridCol w:w="1582"/>
      </w:tblGrid>
      <w:tr w:rsidR="00387602" w:rsidRPr="0032393E" w14:paraId="2C01D89E" w14:textId="77777777" w:rsidTr="00077B9D">
        <w:trPr>
          <w:tblHeader/>
        </w:trPr>
        <w:tc>
          <w:tcPr>
            <w:tcW w:w="539" w:type="pct"/>
            <w:shd w:val="clear" w:color="auto" w:fill="004B96"/>
            <w:tcMar>
              <w:top w:w="75" w:type="dxa"/>
              <w:left w:w="75" w:type="dxa"/>
              <w:bottom w:w="75" w:type="dxa"/>
              <w:right w:w="75" w:type="dxa"/>
            </w:tcMar>
            <w:vAlign w:val="center"/>
            <w:hideMark/>
          </w:tcPr>
          <w:p w14:paraId="5AF7C982" w14:textId="77777777" w:rsidR="00387602" w:rsidRPr="0032393E" w:rsidRDefault="00387602" w:rsidP="00BD39F7">
            <w:pPr>
              <w:pStyle w:val="Tablehead"/>
              <w:rPr>
                <w:rFonts w:cstheme="minorHAnsi"/>
                <w:color w:val="FFFFFF" w:themeColor="background1"/>
                <w:sz w:val="18"/>
                <w:szCs w:val="18"/>
                <w:lang w:val="fr-FR"/>
              </w:rPr>
            </w:pPr>
            <w:r w:rsidRPr="0032393E">
              <w:rPr>
                <w:rFonts w:cstheme="minorHAnsi"/>
                <w:color w:val="FFFFFF" w:themeColor="background1"/>
                <w:sz w:val="18"/>
                <w:szCs w:val="18"/>
                <w:lang w:val="fr-FR"/>
              </w:rPr>
              <w:t>N° du projet</w:t>
            </w:r>
          </w:p>
        </w:tc>
        <w:tc>
          <w:tcPr>
            <w:tcW w:w="1153" w:type="pct"/>
            <w:shd w:val="clear" w:color="auto" w:fill="004B96"/>
            <w:tcMar>
              <w:top w:w="75" w:type="dxa"/>
              <w:left w:w="75" w:type="dxa"/>
              <w:bottom w:w="75" w:type="dxa"/>
              <w:right w:w="75" w:type="dxa"/>
            </w:tcMar>
            <w:vAlign w:val="center"/>
            <w:hideMark/>
          </w:tcPr>
          <w:p w14:paraId="6EFA5A5D" w14:textId="77777777" w:rsidR="00387602" w:rsidRPr="0032393E" w:rsidRDefault="00387602" w:rsidP="00BD39F7">
            <w:pPr>
              <w:pStyle w:val="Tablehead"/>
              <w:rPr>
                <w:rFonts w:cstheme="minorHAnsi"/>
                <w:color w:val="FFFFFF" w:themeColor="background1"/>
                <w:sz w:val="18"/>
                <w:szCs w:val="18"/>
                <w:lang w:val="fr-FR"/>
              </w:rPr>
            </w:pPr>
            <w:r w:rsidRPr="0032393E">
              <w:rPr>
                <w:rFonts w:cstheme="minorHAnsi"/>
                <w:color w:val="FFFFFF" w:themeColor="background1"/>
                <w:sz w:val="18"/>
                <w:szCs w:val="18"/>
                <w:lang w:val="fr-FR"/>
              </w:rPr>
              <w:t>Titre</w:t>
            </w:r>
          </w:p>
        </w:tc>
        <w:tc>
          <w:tcPr>
            <w:tcW w:w="563" w:type="pct"/>
            <w:shd w:val="clear" w:color="auto" w:fill="004B96"/>
            <w:tcMar>
              <w:top w:w="75" w:type="dxa"/>
              <w:left w:w="75" w:type="dxa"/>
              <w:bottom w:w="75" w:type="dxa"/>
              <w:right w:w="75" w:type="dxa"/>
            </w:tcMar>
            <w:vAlign w:val="center"/>
            <w:hideMark/>
          </w:tcPr>
          <w:p w14:paraId="15698F55" w14:textId="77777777" w:rsidR="00387602" w:rsidRPr="0032393E" w:rsidRDefault="00387602" w:rsidP="00BD39F7">
            <w:pPr>
              <w:pStyle w:val="Tablehead"/>
              <w:rPr>
                <w:rFonts w:cstheme="minorHAnsi"/>
                <w:color w:val="FFFFFF" w:themeColor="background1"/>
                <w:sz w:val="18"/>
                <w:szCs w:val="18"/>
                <w:lang w:val="fr-FR"/>
              </w:rPr>
            </w:pPr>
            <w:r w:rsidRPr="0032393E">
              <w:rPr>
                <w:rFonts w:cstheme="minorHAnsi"/>
                <w:color w:val="FFFFFF" w:themeColor="background1"/>
                <w:sz w:val="18"/>
                <w:szCs w:val="18"/>
                <w:lang w:val="fr-FR"/>
              </w:rPr>
              <w:t>Date de début</w:t>
            </w:r>
          </w:p>
        </w:tc>
        <w:tc>
          <w:tcPr>
            <w:tcW w:w="549" w:type="pct"/>
            <w:shd w:val="clear" w:color="auto" w:fill="004B96"/>
            <w:tcMar>
              <w:top w:w="75" w:type="dxa"/>
              <w:left w:w="75" w:type="dxa"/>
              <w:bottom w:w="75" w:type="dxa"/>
              <w:right w:w="75" w:type="dxa"/>
            </w:tcMar>
            <w:vAlign w:val="center"/>
            <w:hideMark/>
          </w:tcPr>
          <w:p w14:paraId="0DAC78F0" w14:textId="77777777" w:rsidR="00387602" w:rsidRPr="0032393E" w:rsidRDefault="00387602" w:rsidP="00BD39F7">
            <w:pPr>
              <w:pStyle w:val="Tablehead"/>
              <w:rPr>
                <w:rFonts w:cstheme="minorHAnsi"/>
                <w:color w:val="FFFFFF" w:themeColor="background1"/>
                <w:sz w:val="18"/>
                <w:szCs w:val="18"/>
                <w:lang w:val="fr-FR"/>
              </w:rPr>
            </w:pPr>
            <w:r w:rsidRPr="0032393E">
              <w:rPr>
                <w:rFonts w:cstheme="minorHAnsi"/>
                <w:color w:val="FFFFFF" w:themeColor="background1"/>
                <w:sz w:val="18"/>
                <w:szCs w:val="18"/>
                <w:lang w:val="fr-FR"/>
              </w:rPr>
              <w:t>Date de fin</w:t>
            </w:r>
          </w:p>
        </w:tc>
        <w:tc>
          <w:tcPr>
            <w:tcW w:w="460" w:type="pct"/>
            <w:shd w:val="clear" w:color="auto" w:fill="004B96"/>
            <w:tcMar>
              <w:top w:w="75" w:type="dxa"/>
              <w:left w:w="75" w:type="dxa"/>
              <w:bottom w:w="75" w:type="dxa"/>
              <w:right w:w="75" w:type="dxa"/>
            </w:tcMar>
            <w:vAlign w:val="center"/>
            <w:hideMark/>
          </w:tcPr>
          <w:p w14:paraId="2CA8467C" w14:textId="77777777" w:rsidR="00387602" w:rsidRPr="0032393E" w:rsidRDefault="00387602" w:rsidP="00BD39F7">
            <w:pPr>
              <w:pStyle w:val="Tablehead"/>
              <w:rPr>
                <w:rFonts w:cstheme="minorHAnsi"/>
                <w:color w:val="FFFFFF" w:themeColor="background1"/>
                <w:sz w:val="18"/>
                <w:szCs w:val="18"/>
                <w:lang w:val="fr-FR"/>
              </w:rPr>
            </w:pPr>
            <w:r w:rsidRPr="0032393E">
              <w:rPr>
                <w:rFonts w:cstheme="minorHAnsi"/>
                <w:color w:val="FFFFFF" w:themeColor="background1"/>
                <w:sz w:val="18"/>
                <w:szCs w:val="18"/>
                <w:lang w:val="fr-FR"/>
              </w:rPr>
              <w:t>État d'avancement</w:t>
            </w:r>
          </w:p>
        </w:tc>
        <w:tc>
          <w:tcPr>
            <w:tcW w:w="361" w:type="pct"/>
            <w:shd w:val="clear" w:color="auto" w:fill="004B96"/>
            <w:tcMar>
              <w:top w:w="75" w:type="dxa"/>
              <w:left w:w="75" w:type="dxa"/>
              <w:bottom w:w="75" w:type="dxa"/>
              <w:right w:w="75" w:type="dxa"/>
            </w:tcMar>
            <w:vAlign w:val="center"/>
            <w:hideMark/>
          </w:tcPr>
          <w:p w14:paraId="4EA4DED5" w14:textId="77777777" w:rsidR="00387602" w:rsidRPr="0032393E" w:rsidRDefault="00387602" w:rsidP="00BD39F7">
            <w:pPr>
              <w:pStyle w:val="Tablehead"/>
              <w:rPr>
                <w:rFonts w:cstheme="minorHAnsi"/>
                <w:color w:val="FFFFFF" w:themeColor="background1"/>
                <w:sz w:val="18"/>
                <w:szCs w:val="18"/>
                <w:lang w:val="fr-FR"/>
              </w:rPr>
            </w:pPr>
            <w:r w:rsidRPr="0032393E">
              <w:rPr>
                <w:rFonts w:cstheme="minorHAnsi"/>
                <w:color w:val="FFFFFF" w:themeColor="background1"/>
                <w:sz w:val="18"/>
                <w:szCs w:val="18"/>
                <w:lang w:val="fr-FR"/>
              </w:rPr>
              <w:t>Total des fonds (CHF)</w:t>
            </w:r>
          </w:p>
        </w:tc>
        <w:tc>
          <w:tcPr>
            <w:tcW w:w="816" w:type="pct"/>
            <w:shd w:val="clear" w:color="auto" w:fill="004B96"/>
            <w:tcMar>
              <w:top w:w="75" w:type="dxa"/>
              <w:left w:w="75" w:type="dxa"/>
              <w:bottom w:w="75" w:type="dxa"/>
              <w:right w:w="75" w:type="dxa"/>
            </w:tcMar>
            <w:vAlign w:val="center"/>
            <w:hideMark/>
          </w:tcPr>
          <w:p w14:paraId="26057EC7" w14:textId="77777777" w:rsidR="00387602" w:rsidRPr="0032393E" w:rsidRDefault="00387602" w:rsidP="00BD39F7">
            <w:pPr>
              <w:pStyle w:val="Tablehead"/>
              <w:rPr>
                <w:rFonts w:cstheme="minorHAnsi"/>
                <w:color w:val="FFFFFF" w:themeColor="background1"/>
                <w:sz w:val="18"/>
                <w:szCs w:val="18"/>
                <w:lang w:val="fr-FR"/>
              </w:rPr>
            </w:pPr>
            <w:r w:rsidRPr="0032393E">
              <w:rPr>
                <w:rFonts w:cstheme="minorHAnsi"/>
                <w:color w:val="FFFFFF" w:themeColor="background1"/>
                <w:sz w:val="18"/>
                <w:szCs w:val="18"/>
                <w:lang w:val="fr-FR"/>
              </w:rPr>
              <w:t xml:space="preserve">Organisme de coopération </w:t>
            </w:r>
          </w:p>
        </w:tc>
        <w:tc>
          <w:tcPr>
            <w:tcW w:w="559" w:type="pct"/>
            <w:shd w:val="clear" w:color="auto" w:fill="004B96"/>
            <w:tcMar>
              <w:top w:w="75" w:type="dxa"/>
              <w:left w:w="75" w:type="dxa"/>
              <w:bottom w:w="75" w:type="dxa"/>
              <w:right w:w="75" w:type="dxa"/>
            </w:tcMar>
            <w:vAlign w:val="center"/>
            <w:hideMark/>
          </w:tcPr>
          <w:p w14:paraId="3BDD5343" w14:textId="77777777" w:rsidR="00387602" w:rsidRPr="0032393E" w:rsidRDefault="00387602" w:rsidP="00BD39F7">
            <w:pPr>
              <w:pStyle w:val="Tablehead"/>
              <w:rPr>
                <w:rFonts w:cstheme="minorHAnsi"/>
                <w:color w:val="FFFFFF" w:themeColor="background1"/>
                <w:sz w:val="18"/>
                <w:szCs w:val="18"/>
                <w:lang w:val="fr-FR"/>
              </w:rPr>
            </w:pPr>
            <w:r w:rsidRPr="0032393E">
              <w:rPr>
                <w:rFonts w:cstheme="minorHAnsi"/>
                <w:color w:val="FFFFFF" w:themeColor="background1"/>
                <w:sz w:val="18"/>
                <w:szCs w:val="18"/>
                <w:lang w:val="fr-FR"/>
              </w:rPr>
              <w:t>Rés. de la CMDT mise en œuvre</w:t>
            </w:r>
          </w:p>
        </w:tc>
      </w:tr>
      <w:tr w:rsidR="00387602" w:rsidRPr="0032393E" w14:paraId="10304A61"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DFF2B9" w14:textId="77777777" w:rsidR="00387602" w:rsidRPr="0032393E" w:rsidRDefault="00387602" w:rsidP="00BD39F7">
            <w:pPr>
              <w:pStyle w:val="Tabletext"/>
              <w:jc w:val="center"/>
              <w:rPr>
                <w:rFonts w:cstheme="minorHAnsi"/>
                <w:b/>
                <w:sz w:val="18"/>
                <w:szCs w:val="18"/>
                <w:lang w:val="fr-FR"/>
              </w:rPr>
            </w:pPr>
            <w:r w:rsidRPr="0032393E">
              <w:rPr>
                <w:rFonts w:cstheme="minorHAnsi"/>
                <w:b/>
                <w:bCs/>
                <w:sz w:val="18"/>
                <w:szCs w:val="18"/>
                <w:lang w:val="fr-FR"/>
              </w:rPr>
              <w:t>2RLA21018</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6F8E6D"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Surmonter les obstacles à l'inclusion numérique: Les jeunes Américaines savent coder</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B7E908"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er janvier 2021</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738E14" w14:textId="77777777" w:rsidR="00387602" w:rsidRPr="0032393E" w:rsidRDefault="00387602" w:rsidP="00BD39F7">
            <w:pPr>
              <w:pStyle w:val="Tabletext"/>
              <w:tabs>
                <w:tab w:val="clear" w:pos="1134"/>
                <w:tab w:val="clear" w:pos="1418"/>
              </w:tabs>
              <w:ind w:left="-15" w:right="-65"/>
              <w:jc w:val="center"/>
              <w:rPr>
                <w:rFonts w:cstheme="minorHAnsi"/>
                <w:sz w:val="18"/>
                <w:szCs w:val="18"/>
                <w:lang w:val="fr-FR"/>
              </w:rPr>
            </w:pPr>
            <w:r w:rsidRPr="0032393E">
              <w:rPr>
                <w:rFonts w:cstheme="minorHAnsi"/>
                <w:sz w:val="18"/>
                <w:szCs w:val="18"/>
                <w:lang w:val="fr-FR"/>
              </w:rPr>
              <w:t>31 décembre 2023</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1E7B9E"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793AE2"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355 2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D4CBD0"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Facebook</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9BD0FE" w14:textId="77777777" w:rsidR="00387602" w:rsidRPr="0032393E" w:rsidRDefault="00387602" w:rsidP="00BD39F7">
            <w:pPr>
              <w:pStyle w:val="Tabletext"/>
              <w:rPr>
                <w:rFonts w:cstheme="minorHAnsi"/>
                <w:sz w:val="18"/>
                <w:szCs w:val="18"/>
                <w:lang w:val="fr-FR"/>
              </w:rPr>
            </w:pPr>
          </w:p>
        </w:tc>
      </w:tr>
      <w:tr w:rsidR="00387602" w:rsidRPr="0032393E" w14:paraId="27EA54A5"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A22BAE" w14:textId="77777777" w:rsidR="00387602" w:rsidRPr="0032393E" w:rsidRDefault="00387602" w:rsidP="00BD39F7">
            <w:pPr>
              <w:pStyle w:val="Tabletext"/>
              <w:rPr>
                <w:rFonts w:cstheme="minorHAnsi"/>
                <w:b/>
                <w:bCs/>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726DC8" w14:textId="74180CAA" w:rsidR="00387602" w:rsidRPr="0032393E" w:rsidRDefault="00387602" w:rsidP="00BD39F7">
            <w:pPr>
              <w:pStyle w:val="Tabletext"/>
              <w:rPr>
                <w:rFonts w:cstheme="minorHAnsi"/>
                <w:sz w:val="18"/>
                <w:szCs w:val="18"/>
                <w:lang w:val="fr-FR"/>
              </w:rPr>
            </w:pPr>
            <w:r w:rsidRPr="0032393E">
              <w:rPr>
                <w:rFonts w:cstheme="minorHAnsi"/>
                <w:sz w:val="18"/>
                <w:szCs w:val="18"/>
                <w:lang w:val="fr-FR"/>
              </w:rPr>
              <w:t xml:space="preserve">Argentine, Brésil, </w:t>
            </w:r>
            <w:r w:rsidR="0004004E" w:rsidRPr="0032393E">
              <w:rPr>
                <w:rFonts w:cstheme="minorHAnsi"/>
                <w:sz w:val="18"/>
                <w:szCs w:val="18"/>
                <w:lang w:val="fr-FR"/>
              </w:rPr>
              <w:t>Équateur</w:t>
            </w:r>
            <w:r w:rsidRPr="0032393E">
              <w:rPr>
                <w:rFonts w:cstheme="minorHAnsi"/>
                <w:sz w:val="18"/>
                <w:szCs w:val="18"/>
                <w:lang w:val="fr-FR"/>
              </w:rPr>
              <w:t xml:space="preserve">, Mexique </w:t>
            </w:r>
          </w:p>
        </w:tc>
      </w:tr>
      <w:tr w:rsidR="00387602" w:rsidRPr="0032393E" w14:paraId="617DFF3C"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BE0040" w14:textId="77777777" w:rsidR="00387602" w:rsidRPr="0032393E" w:rsidRDefault="00387602" w:rsidP="00BD39F7">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1C8DF1"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1) Établissement de 4 rapports d'évaluation/de politique générale; 2) organisation de formations dans les langues locales, avec le déploiement de 5 programmes (3 en espagnol, 2 en portugais); 3) formation de 2 000 jeunes filles aux STEM, dont 110 dans le cadre d'une manifestation organisée au Brésil; 4) appui à l'accessibilité pour les personnes handicapées, ayant bénéficié à 1 pays et permis la formation de 100 personnes handicapées; 5) organisation de campagnes de sensibilisation au numérique: lancement de 3 campagnes de promotion d'opportunités dans le domaine des STEM; 6) élaboration d'une stratégie de connectivité et élaboration d'un rapport national sur la connectivité par pays; 7) promotion des résultats obtenus au niveau régional et dans un autre pays dans le cadre d'une manifestation de l'UIT; 8) établissement d'un rapport final contenant 10 exemples de réussite.</w:t>
            </w:r>
          </w:p>
        </w:tc>
      </w:tr>
      <w:tr w:rsidR="00387602" w:rsidRPr="0032393E" w14:paraId="05CF071E"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B592D7" w14:textId="62F2A677" w:rsidR="00387602" w:rsidRPr="0032393E" w:rsidRDefault="00387602" w:rsidP="00BD39F7">
            <w:pPr>
              <w:pStyle w:val="Tabletext"/>
              <w:rPr>
                <w:rFonts w:cstheme="minorHAnsi"/>
                <w:sz w:val="18"/>
                <w:szCs w:val="18"/>
                <w:lang w:val="fr-FR"/>
              </w:rPr>
            </w:pPr>
          </w:p>
        </w:tc>
      </w:tr>
      <w:tr w:rsidR="00387602" w:rsidRPr="0032393E" w14:paraId="251F3C0E"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50C889" w14:textId="77777777" w:rsidR="00387602" w:rsidRPr="0032393E" w:rsidRDefault="00387602" w:rsidP="00BD39F7">
            <w:pPr>
              <w:pStyle w:val="Tabletext"/>
              <w:jc w:val="center"/>
              <w:rPr>
                <w:rFonts w:cstheme="minorHAnsi"/>
                <w:b/>
                <w:sz w:val="18"/>
                <w:szCs w:val="18"/>
                <w:lang w:val="fr-FR"/>
              </w:rPr>
            </w:pPr>
            <w:r w:rsidRPr="0032393E">
              <w:rPr>
                <w:rFonts w:cstheme="minorHAnsi"/>
                <w:b/>
                <w:bCs/>
                <w:sz w:val="18"/>
                <w:szCs w:val="18"/>
                <w:lang w:val="fr-FR"/>
              </w:rPr>
              <w:t>9BRA19008</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2A2A48"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Mise en place d'un cadre réglementaire favorable à la transformation numérique au Brésil</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A4BF09"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er mars 2019</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417C8F" w14:textId="77777777" w:rsidR="00387602" w:rsidRPr="0032393E" w:rsidRDefault="00387602" w:rsidP="00BD39F7">
            <w:pPr>
              <w:pStyle w:val="Tabletext"/>
              <w:tabs>
                <w:tab w:val="clear" w:pos="1418"/>
              </w:tabs>
              <w:ind w:right="-19"/>
              <w:jc w:val="center"/>
              <w:rPr>
                <w:rFonts w:cstheme="minorHAnsi"/>
                <w:sz w:val="18"/>
                <w:szCs w:val="18"/>
                <w:lang w:val="fr-FR"/>
              </w:rPr>
            </w:pPr>
            <w:r w:rsidRPr="0032393E">
              <w:rPr>
                <w:rFonts w:cstheme="minorHAnsi"/>
                <w:sz w:val="18"/>
                <w:szCs w:val="18"/>
                <w:lang w:val="fr-FR"/>
              </w:rPr>
              <w:t>31 décembre 2024</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544DF2"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3F0825"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7 063 0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283500" w14:textId="77777777" w:rsidR="00387602" w:rsidRPr="0032393E" w:rsidRDefault="00387602" w:rsidP="00BD39F7">
            <w:pPr>
              <w:pStyle w:val="Tabletext"/>
              <w:tabs>
                <w:tab w:val="clear" w:pos="1418"/>
              </w:tabs>
              <w:ind w:right="-24"/>
              <w:jc w:val="center"/>
              <w:rPr>
                <w:rFonts w:cstheme="minorHAnsi"/>
                <w:sz w:val="18"/>
                <w:szCs w:val="18"/>
                <w:lang w:val="fr-FR"/>
              </w:rPr>
            </w:pPr>
            <w:r w:rsidRPr="0032393E">
              <w:rPr>
                <w:rFonts w:cstheme="minorHAnsi"/>
                <w:sz w:val="18"/>
                <w:szCs w:val="18"/>
                <w:lang w:val="fr-FR"/>
              </w:rPr>
              <w:t>Agence nationale des télécommunications (ANATEL)</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863EBB" w14:textId="77777777" w:rsidR="00387602" w:rsidRPr="0032393E" w:rsidRDefault="00387602" w:rsidP="00BD39F7">
            <w:pPr>
              <w:pStyle w:val="Tabletext"/>
              <w:rPr>
                <w:rFonts w:cstheme="minorHAnsi"/>
                <w:sz w:val="18"/>
                <w:szCs w:val="18"/>
                <w:lang w:val="fr-FR"/>
              </w:rPr>
            </w:pPr>
          </w:p>
        </w:tc>
      </w:tr>
      <w:tr w:rsidR="00387602" w:rsidRPr="0032393E" w14:paraId="57F390F8"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4F9EB5" w14:textId="77777777" w:rsidR="00387602" w:rsidRPr="0032393E" w:rsidRDefault="00387602" w:rsidP="00BD39F7">
            <w:pPr>
              <w:pStyle w:val="Tabletext"/>
              <w:rPr>
                <w:rFonts w:cstheme="minorHAnsi"/>
                <w:b/>
                <w:bCs/>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885362" w14:textId="3448E699" w:rsidR="00387602" w:rsidRPr="0032393E" w:rsidRDefault="00387602" w:rsidP="00BD39F7">
            <w:pPr>
              <w:pStyle w:val="Tabletext"/>
              <w:rPr>
                <w:rFonts w:cstheme="minorHAnsi"/>
                <w:sz w:val="18"/>
                <w:szCs w:val="18"/>
                <w:lang w:val="fr-FR"/>
              </w:rPr>
            </w:pPr>
            <w:r w:rsidRPr="0032393E">
              <w:rPr>
                <w:rFonts w:cstheme="minorHAnsi"/>
                <w:sz w:val="18"/>
                <w:szCs w:val="18"/>
                <w:lang w:val="fr-FR"/>
              </w:rPr>
              <w:t>Brésil</w:t>
            </w:r>
          </w:p>
        </w:tc>
      </w:tr>
      <w:tr w:rsidR="00387602" w:rsidRPr="0032393E" w14:paraId="3FB760A5"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0D670A" w14:textId="77777777" w:rsidR="00387602" w:rsidRPr="0032393E" w:rsidRDefault="00387602" w:rsidP="00BD39F7">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36C885" w14:textId="3BD12E86" w:rsidR="00387602" w:rsidRPr="0032393E" w:rsidRDefault="00387602" w:rsidP="00BD39F7">
            <w:pPr>
              <w:pStyle w:val="Tabletext"/>
              <w:rPr>
                <w:rFonts w:cstheme="minorHAnsi"/>
                <w:sz w:val="18"/>
                <w:szCs w:val="18"/>
                <w:lang w:val="fr-FR"/>
              </w:rPr>
            </w:pPr>
            <w:r w:rsidRPr="0032393E">
              <w:rPr>
                <w:rFonts w:cstheme="minorHAnsi"/>
                <w:sz w:val="18"/>
                <w:szCs w:val="18"/>
                <w:lang w:val="fr-FR"/>
              </w:rPr>
              <w:t>1) Renforcer la confiance dans l'écosystème numérique du Brésil en vue d'obtenir des résultats similaires vis-à-vis de l'environnement numérique du pays; 2) assurer la coordination avec les mécanismes institutionnels existants et permettre à ANATEL de répondre avec souplesse aux priorités des institutions brésiliennes; 3) privilégier la mise en place d'une réglementation axée sur la mise en œuvre, le suivi et l'évaluation des résultats; 4) promouvoir des politiques en matière de production et de technologies qui permettent de valoriser et d'inciter la recherche, le développement et l'innovation; 5) élaborer des indicateurs, formules et paramètres applicables au déploiement du large bande, en élargissant la couverture et les capacités dans les zones mal desservies et desservies; 6) moderniser la réglementation pour faire en sorte qu'elle couvre le service universel et les applications Internet, garantisse la concurrence et favorise les nouveaux investissements et l'innovation technologique; 7) élargir l'accès aux réseaux large bande; 8) rendre la réglementation brésilienne plus efficace en améliorant la capacité du Brésil à relever les défis à court, moyen et long terme en ce qui concerne le traitement des données numériques, en mettant l'accent sur les données et l'analyse comportementale dans la relation avec les consommateurs; 9) améliorer le fonctionnement et la gestion de l'organisme de réglementation pour lui permettre de mieux remplir son mandat.</w:t>
            </w:r>
          </w:p>
        </w:tc>
      </w:tr>
      <w:tr w:rsidR="00387602" w:rsidRPr="0032393E" w14:paraId="159184EA"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037AF8" w14:textId="3C482D2B" w:rsidR="00387602" w:rsidRPr="0032393E" w:rsidRDefault="00387602" w:rsidP="00BD39F7">
            <w:pPr>
              <w:pStyle w:val="Tabletext"/>
              <w:rPr>
                <w:rFonts w:cstheme="minorHAnsi"/>
                <w:sz w:val="18"/>
                <w:szCs w:val="18"/>
                <w:lang w:val="fr-FR"/>
              </w:rPr>
            </w:pPr>
          </w:p>
        </w:tc>
      </w:tr>
      <w:tr w:rsidR="00387602" w:rsidRPr="0032393E" w14:paraId="7B39617A"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A4D290" w14:textId="77777777" w:rsidR="00387602" w:rsidRPr="0032393E" w:rsidRDefault="00387602" w:rsidP="00BD39F7">
            <w:pPr>
              <w:pStyle w:val="Tabletext"/>
              <w:jc w:val="center"/>
              <w:rPr>
                <w:rFonts w:cstheme="minorHAnsi"/>
                <w:b/>
                <w:sz w:val="18"/>
                <w:szCs w:val="18"/>
                <w:lang w:val="fr-FR"/>
              </w:rPr>
            </w:pPr>
            <w:r w:rsidRPr="0032393E">
              <w:rPr>
                <w:rFonts w:cstheme="minorHAnsi"/>
                <w:b/>
                <w:bCs/>
                <w:sz w:val="18"/>
                <w:szCs w:val="18"/>
                <w:lang w:val="fr-FR"/>
              </w:rPr>
              <w:lastRenderedPageBreak/>
              <w:t>9COL24043</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2E91B6"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Modèle contractuel para operación del Registro de Dominio "co" (</w:t>
            </w:r>
            <w:r w:rsidRPr="0032393E">
              <w:rPr>
                <w:rFonts w:cstheme="minorHAnsi"/>
                <w:i/>
                <w:iCs/>
                <w:sz w:val="18"/>
                <w:szCs w:val="18"/>
                <w:lang w:val="fr-FR"/>
              </w:rPr>
              <w:t>Modèle contractuel pour l'exploitation du registre associé au domaine "co"</w:t>
            </w:r>
            <w:r w:rsidRPr="0032393E">
              <w:rPr>
                <w:rFonts w:cstheme="minorHAnsi"/>
                <w:sz w:val="18"/>
                <w:szCs w:val="18"/>
                <w:lang w:val="fr-FR"/>
              </w:rPr>
              <w:t>)</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98E42F"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er août 2024</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76BCAA"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er août 2026</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307438"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E72D22"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210 513</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BB5250"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Ministère des technologies de l'information et de la communication de la Colombie (MinTIC)</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48BED2" w14:textId="6A555E96" w:rsidR="00387602" w:rsidRPr="0032393E" w:rsidRDefault="00387602" w:rsidP="00BD39F7">
            <w:pPr>
              <w:pStyle w:val="Tabletext"/>
              <w:rPr>
                <w:rFonts w:cstheme="minorHAnsi"/>
                <w:sz w:val="18"/>
                <w:szCs w:val="18"/>
                <w:lang w:val="fr-FR"/>
              </w:rPr>
            </w:pPr>
            <w:r w:rsidRPr="0032393E">
              <w:rPr>
                <w:rFonts w:cstheme="minorHAnsi"/>
                <w:sz w:val="18"/>
                <w:szCs w:val="18"/>
                <w:lang w:val="fr-FR"/>
              </w:rPr>
              <w:t>Rés. 13 de la CMDT</w:t>
            </w:r>
          </w:p>
        </w:tc>
      </w:tr>
      <w:tr w:rsidR="00387602" w:rsidRPr="0032393E" w14:paraId="6FC8AD08"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5D7EB4" w14:textId="77777777" w:rsidR="00387602" w:rsidRPr="0032393E" w:rsidRDefault="00387602" w:rsidP="00BD39F7">
            <w:pPr>
              <w:pStyle w:val="Tabletext"/>
              <w:rPr>
                <w:rFonts w:cstheme="minorHAnsi"/>
                <w:b/>
                <w:bCs/>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D2A320" w14:textId="16870377" w:rsidR="00387602" w:rsidRPr="0032393E" w:rsidRDefault="00387602" w:rsidP="00BD39F7">
            <w:pPr>
              <w:pStyle w:val="Tabletext"/>
              <w:rPr>
                <w:rFonts w:cstheme="minorHAnsi"/>
                <w:sz w:val="18"/>
                <w:szCs w:val="18"/>
                <w:lang w:val="fr-FR"/>
              </w:rPr>
            </w:pPr>
            <w:r w:rsidRPr="0032393E">
              <w:rPr>
                <w:rFonts w:cstheme="minorHAnsi"/>
                <w:sz w:val="18"/>
                <w:szCs w:val="18"/>
                <w:lang w:val="fr-FR"/>
              </w:rPr>
              <w:t>Colombie</w:t>
            </w:r>
          </w:p>
        </w:tc>
      </w:tr>
      <w:tr w:rsidR="00387602" w:rsidRPr="0032393E" w14:paraId="76EE73AE"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A304C5" w14:textId="77777777" w:rsidR="00387602" w:rsidRPr="0032393E" w:rsidRDefault="00387602" w:rsidP="00BD39F7">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FAAC99"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Les objectifs du projet ont été atteints, notamment l'analyse et la description des tendances du marché international et des modèles économiques applicables à l'enregistrement du domaine national de premier niveau (ccTLD) dans la région Amériques et dans le monde. Une analyse a permis de comparer les bonnes pratiques internationales conformes aux exigences de l'ICANN/IANA en ce qui concerne les politiques, la délégation de sous-domaine, le système DNS, les institutions, les attributions, les fonctions de domaine national de premier niveau (ccTLD), les modèles d'administration, d'exploitation et de maintenance, les pratiques commerciales et les niveaux de service.</w:t>
            </w:r>
          </w:p>
          <w:p w14:paraId="13BC1173"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Le projet a donné lieu à l'examen, l'analyse et la mise à jour de la politique et de la stratégie de la Colombie en ce qui concerne l'organisation, l'administration, la maintenance et l'exploitation du ccTLD colombien ".co". Une description a été établie pour définir l'infrastructure minimale requise pour gérer le ccTLD ".co", notamment en ce qui concerne le matériel, les logiciels, les profils personnels, la sécurité des données et la protection des informations personnelles essentielles.</w:t>
            </w:r>
          </w:p>
          <w:p w14:paraId="30F619AB"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Un modèle économique a été élaboré et fournit des recommandations en matière d'évaluation, ainsi qu'un modèle efficace permettant compenser financièrement des prestataires pendant le processus de sélection du contrat d'exploitation. Ce modèle comprend l'analyse financière, les modèles de flux de trésorerie d'exploitation, les modèles d'estimation, l'itération, la sensibilité et les estimations concernant l'échéance prévue.</w:t>
            </w:r>
          </w:p>
          <w:p w14:paraId="6C438FBF"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Ce projet a également donné lieu à l'élaboration de documents préliminaires et à la définition du cahier des charges pour l'appel d'offres relatif au ccTLD colombien "co". Pour finir, des conclusions et des recommandations ont été formulées, compte tenu de la réglementation colombienne en vigueur.</w:t>
            </w:r>
          </w:p>
        </w:tc>
      </w:tr>
      <w:tr w:rsidR="00387602" w:rsidRPr="0032393E" w14:paraId="7A96D069"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D8C1FD" w14:textId="69C9AA84" w:rsidR="00387602" w:rsidRPr="0032393E" w:rsidRDefault="00387602" w:rsidP="00BD39F7">
            <w:pPr>
              <w:pStyle w:val="Tabletext"/>
              <w:rPr>
                <w:rFonts w:cstheme="minorHAnsi"/>
                <w:sz w:val="18"/>
                <w:szCs w:val="18"/>
                <w:lang w:val="fr-FR"/>
              </w:rPr>
            </w:pPr>
          </w:p>
        </w:tc>
      </w:tr>
      <w:tr w:rsidR="00387602" w:rsidRPr="0032393E" w14:paraId="5E0267D7"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C6539E" w14:textId="77777777" w:rsidR="00387602" w:rsidRPr="0032393E" w:rsidRDefault="00387602" w:rsidP="00BD39F7">
            <w:pPr>
              <w:pStyle w:val="Tabletext"/>
              <w:jc w:val="center"/>
              <w:rPr>
                <w:rFonts w:cstheme="minorHAnsi"/>
                <w:b/>
                <w:sz w:val="18"/>
                <w:szCs w:val="18"/>
                <w:lang w:val="fr-FR"/>
              </w:rPr>
            </w:pPr>
            <w:r w:rsidRPr="0032393E">
              <w:rPr>
                <w:rFonts w:cstheme="minorHAnsi"/>
                <w:b/>
                <w:bCs/>
                <w:sz w:val="18"/>
                <w:szCs w:val="18"/>
                <w:lang w:val="fr-FR"/>
              </w:rPr>
              <w:t>9COS24019</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829777"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Desarrollo del conocimiento en tecnologías, para especialistas del ICE (</w:t>
            </w:r>
            <w:r w:rsidRPr="0032393E">
              <w:rPr>
                <w:rFonts w:cstheme="minorHAnsi"/>
                <w:i/>
                <w:iCs/>
                <w:sz w:val="18"/>
                <w:szCs w:val="18"/>
                <w:lang w:val="fr-FR"/>
              </w:rPr>
              <w:t>Renforcement des connaissances dans le domaine des technologies, à l'intention des experts de l'ICE</w:t>
            </w:r>
            <w:r w:rsidRPr="0032393E">
              <w:rPr>
                <w:rFonts w:cstheme="minorHAnsi"/>
                <w:sz w:val="18"/>
                <w:szCs w:val="18"/>
                <w:lang w:val="fr-FR"/>
              </w:rPr>
              <w:t>) – Phase 2</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F95327"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er mars 2024</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7A502"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31 mars 2027</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8218A8"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F89570"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211 034</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89AA33"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Instituto Costarricense de Electricidad (IC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98A02F" w14:textId="77777777" w:rsidR="00387602" w:rsidRPr="0032393E" w:rsidRDefault="00387602" w:rsidP="00387602">
            <w:pPr>
              <w:pStyle w:val="Tabletext"/>
              <w:rPr>
                <w:rFonts w:cstheme="minorHAnsi"/>
                <w:sz w:val="18"/>
                <w:szCs w:val="18"/>
                <w:lang w:val="fr-FR"/>
              </w:rPr>
            </w:pPr>
            <w:r w:rsidRPr="0032393E">
              <w:rPr>
                <w:rFonts w:cstheme="minorHAnsi"/>
                <w:sz w:val="18"/>
                <w:szCs w:val="18"/>
                <w:lang w:val="fr-FR"/>
              </w:rPr>
              <w:t>Rés. 8 de la CMDT</w:t>
            </w:r>
          </w:p>
          <w:p w14:paraId="7B81307F" w14:textId="08461DA5" w:rsidR="00387602" w:rsidRPr="0032393E" w:rsidRDefault="00387602" w:rsidP="00387602">
            <w:pPr>
              <w:pStyle w:val="Tabletext"/>
              <w:rPr>
                <w:rFonts w:cstheme="minorHAnsi"/>
                <w:sz w:val="18"/>
                <w:szCs w:val="18"/>
                <w:lang w:val="fr-FR"/>
              </w:rPr>
            </w:pPr>
            <w:r w:rsidRPr="0032393E">
              <w:rPr>
                <w:rFonts w:cstheme="minorHAnsi"/>
                <w:sz w:val="18"/>
                <w:szCs w:val="18"/>
                <w:lang w:val="fr-FR"/>
              </w:rPr>
              <w:t>Rés. 17 de la CMDT</w:t>
            </w:r>
          </w:p>
        </w:tc>
      </w:tr>
      <w:tr w:rsidR="00387602" w:rsidRPr="0032393E" w14:paraId="3F29CB0E"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567F92" w14:textId="789F8715" w:rsidR="00387602" w:rsidRPr="0032393E" w:rsidRDefault="00387602" w:rsidP="00BD39F7">
            <w:pPr>
              <w:pStyle w:val="Tabletext"/>
              <w:rPr>
                <w:rFonts w:cstheme="minorHAnsi"/>
                <w:b/>
                <w:bCs/>
                <w:sz w:val="18"/>
                <w:szCs w:val="18"/>
                <w:lang w:val="fr-FR"/>
              </w:rPr>
            </w:pPr>
            <w:r w:rsidRPr="0032393E">
              <w:rPr>
                <w:rFonts w:cstheme="minorHAnsi"/>
                <w:b/>
                <w:bCs/>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68BD10"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 xml:space="preserve">Costa Rica </w:t>
            </w:r>
          </w:p>
        </w:tc>
      </w:tr>
      <w:tr w:rsidR="00387602" w:rsidRPr="0032393E" w14:paraId="645A2148"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5FB36C" w14:textId="77777777" w:rsidR="00387602" w:rsidRPr="0032393E" w:rsidRDefault="00387602" w:rsidP="00BD39F7">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732030"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 xml:space="preserve">Jusqu'à présent, les résultats suivants ont été obtenus: </w:t>
            </w:r>
          </w:p>
          <w:p w14:paraId="4EA67EC5"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1) au moins 20 fonctionnaires ont été formés pour chaque cours en personne dispensé; 2) au moins 20 personnes ont participé à chaque cours, pour un total de 520 participations.</w:t>
            </w:r>
          </w:p>
        </w:tc>
      </w:tr>
      <w:tr w:rsidR="00387602" w:rsidRPr="0032393E" w14:paraId="6DB0F38B"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BBBF90" w14:textId="04EBEC02" w:rsidR="00387602" w:rsidRPr="0032393E" w:rsidRDefault="00387602" w:rsidP="00BD39F7">
            <w:pPr>
              <w:pStyle w:val="Tabletext"/>
              <w:rPr>
                <w:rFonts w:cstheme="minorHAnsi"/>
                <w:sz w:val="18"/>
                <w:szCs w:val="18"/>
                <w:lang w:val="fr-FR"/>
              </w:rPr>
            </w:pPr>
          </w:p>
        </w:tc>
      </w:tr>
      <w:tr w:rsidR="00387602" w:rsidRPr="0032393E" w14:paraId="16F85271"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7BFBA1" w14:textId="77777777" w:rsidR="00387602" w:rsidRPr="0032393E" w:rsidRDefault="00387602" w:rsidP="00BD39F7">
            <w:pPr>
              <w:pStyle w:val="Tabletext"/>
              <w:jc w:val="center"/>
              <w:rPr>
                <w:rFonts w:cstheme="minorHAnsi"/>
                <w:b/>
                <w:sz w:val="18"/>
                <w:szCs w:val="18"/>
                <w:lang w:val="fr-FR"/>
              </w:rPr>
            </w:pPr>
            <w:r w:rsidRPr="0032393E">
              <w:rPr>
                <w:rFonts w:cstheme="minorHAnsi"/>
                <w:b/>
                <w:bCs/>
                <w:sz w:val="18"/>
                <w:szCs w:val="18"/>
                <w:lang w:val="fr-FR"/>
              </w:rPr>
              <w:lastRenderedPageBreak/>
              <w:t>9DOM23004</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712B21"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Appui institutionnel fourni à l'Institut dominicain des télécommunications</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904A16"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3 mars 2023</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76F135"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28 février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102F1C"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EC0923"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74 097</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272D87" w14:textId="77777777" w:rsidR="00387602" w:rsidRPr="0032393E" w:rsidRDefault="00387602" w:rsidP="00BD39F7">
            <w:pPr>
              <w:pStyle w:val="Tabletext"/>
              <w:ind w:left="-91" w:right="-52"/>
              <w:jc w:val="center"/>
              <w:rPr>
                <w:rFonts w:cstheme="minorHAnsi"/>
                <w:sz w:val="18"/>
                <w:szCs w:val="18"/>
                <w:lang w:val="fr-FR"/>
              </w:rPr>
            </w:pPr>
            <w:r w:rsidRPr="0032393E">
              <w:rPr>
                <w:rFonts w:cstheme="minorHAnsi"/>
                <w:sz w:val="18"/>
                <w:szCs w:val="18"/>
                <w:lang w:val="fr-FR"/>
              </w:rPr>
              <w:t>Institut dominicain des télécommunications (INDOTEL), République dominicain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FE2D66" w14:textId="2FD54610" w:rsidR="00387602" w:rsidRPr="0032393E" w:rsidRDefault="00387602" w:rsidP="00387602">
            <w:pPr>
              <w:rPr>
                <w:rFonts w:cstheme="minorHAnsi"/>
                <w:sz w:val="18"/>
                <w:szCs w:val="18"/>
                <w:lang w:val="fr-FR"/>
              </w:rPr>
            </w:pPr>
            <w:r w:rsidRPr="0032393E">
              <w:rPr>
                <w:rFonts w:cstheme="minorHAnsi"/>
                <w:sz w:val="18"/>
                <w:szCs w:val="18"/>
                <w:lang w:val="fr-FR"/>
              </w:rPr>
              <w:t>Rés. 13 de la CMDT</w:t>
            </w:r>
          </w:p>
        </w:tc>
      </w:tr>
      <w:tr w:rsidR="00387602" w:rsidRPr="0032393E" w14:paraId="057F0653"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7F681B" w14:textId="77777777" w:rsidR="00387602" w:rsidRPr="0032393E" w:rsidRDefault="00387602" w:rsidP="00BD39F7">
            <w:pPr>
              <w:pStyle w:val="Tabletext"/>
              <w:rPr>
                <w:rFonts w:cstheme="minorHAnsi"/>
                <w:b/>
                <w:bCs/>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C9B058"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 xml:space="preserve">République dominicaine </w:t>
            </w:r>
          </w:p>
        </w:tc>
      </w:tr>
      <w:tr w:rsidR="00387602" w:rsidRPr="0032393E" w14:paraId="0FCD0852"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225645" w14:textId="77777777" w:rsidR="00387602" w:rsidRPr="0032393E" w:rsidRDefault="00387602" w:rsidP="00BD39F7">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549724"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Amélioration du régime réglementaire dans le secteur des télécommunications de la République dominicaine, compte tenu des récentes tendances internationales en matière de réglementation.</w:t>
            </w:r>
          </w:p>
          <w:p w14:paraId="65372681"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Des processus réglementaires simplifiés ont été mis en œuvre dans le cadre réglementaire le plus efficace pour les télécommunications.</w:t>
            </w:r>
          </w:p>
        </w:tc>
      </w:tr>
      <w:tr w:rsidR="00387602" w:rsidRPr="0032393E" w14:paraId="6745F741"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C4E304" w14:textId="1B8AAF35" w:rsidR="00387602" w:rsidRPr="0032393E" w:rsidRDefault="00387602" w:rsidP="00387602">
            <w:pPr>
              <w:pStyle w:val="Tabletext"/>
              <w:rPr>
                <w:rFonts w:cstheme="minorHAnsi"/>
                <w:sz w:val="18"/>
                <w:szCs w:val="18"/>
                <w:lang w:val="fr-FR"/>
              </w:rPr>
            </w:pPr>
          </w:p>
        </w:tc>
      </w:tr>
      <w:tr w:rsidR="00387602" w:rsidRPr="0032393E" w14:paraId="0120A887"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2B5A8C" w14:textId="77777777" w:rsidR="00387602" w:rsidRPr="0032393E" w:rsidRDefault="00387602" w:rsidP="00BD39F7">
            <w:pPr>
              <w:pStyle w:val="Tabletext"/>
              <w:jc w:val="center"/>
              <w:rPr>
                <w:rFonts w:cstheme="minorHAnsi"/>
                <w:b/>
                <w:sz w:val="18"/>
                <w:szCs w:val="18"/>
                <w:lang w:val="fr-FR"/>
              </w:rPr>
            </w:pPr>
            <w:r w:rsidRPr="0032393E">
              <w:rPr>
                <w:rFonts w:cstheme="minorHAnsi"/>
                <w:b/>
                <w:bCs/>
                <w:sz w:val="18"/>
                <w:szCs w:val="18"/>
                <w:lang w:val="fr-FR"/>
              </w:rPr>
              <w:t>9HON23023</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3D6FD8"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Propuesta de actualización normativa y regulatoria en materia de telecomunicaciones en la República de Honduras (</w:t>
            </w:r>
            <w:r w:rsidRPr="0032393E">
              <w:rPr>
                <w:rFonts w:cstheme="minorHAnsi"/>
                <w:i/>
                <w:iCs/>
                <w:sz w:val="18"/>
                <w:szCs w:val="18"/>
                <w:lang w:val="fr-FR"/>
              </w:rPr>
              <w:t>Proposition de mise à jour de la législation et de la réglementation sur les télécommunications en République du Honduras</w:t>
            </w:r>
            <w:r w:rsidRPr="0032393E">
              <w:rPr>
                <w:rFonts w:cstheme="minorHAnsi"/>
                <w:sz w:val="18"/>
                <w:szCs w:val="18"/>
                <w:lang w:val="fr-FR"/>
              </w:rPr>
              <w:t>)</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F89A25"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er janvier 2024</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E64C6" w14:textId="77777777" w:rsidR="00387602" w:rsidRPr="0032393E" w:rsidRDefault="00387602" w:rsidP="00BD39F7">
            <w:pPr>
              <w:pStyle w:val="Tabletext"/>
              <w:tabs>
                <w:tab w:val="clear" w:pos="1418"/>
              </w:tabs>
              <w:ind w:right="-69"/>
              <w:jc w:val="center"/>
              <w:rPr>
                <w:rFonts w:cstheme="minorHAnsi"/>
                <w:sz w:val="18"/>
                <w:szCs w:val="18"/>
                <w:lang w:val="fr-FR"/>
              </w:rPr>
            </w:pPr>
            <w:r w:rsidRPr="0032393E">
              <w:rPr>
                <w:rFonts w:cstheme="minorHAnsi"/>
                <w:sz w:val="18"/>
                <w:szCs w:val="18"/>
                <w:lang w:val="fr-FR"/>
              </w:rPr>
              <w:t>31 décembre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AC9F8E"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71B0B9"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75 4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5AB80"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Commission nationale des télécommunications du Honduras (CONATEL)</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EA6F6A" w14:textId="77777777" w:rsidR="00387602" w:rsidRPr="0032393E" w:rsidRDefault="00387602" w:rsidP="00387602">
            <w:pPr>
              <w:pStyle w:val="Tabletext"/>
              <w:rPr>
                <w:rFonts w:cstheme="minorHAnsi"/>
                <w:sz w:val="18"/>
                <w:szCs w:val="18"/>
                <w:lang w:val="fr-FR"/>
              </w:rPr>
            </w:pPr>
            <w:r w:rsidRPr="0032393E">
              <w:rPr>
                <w:rFonts w:cstheme="minorHAnsi"/>
                <w:sz w:val="18"/>
                <w:szCs w:val="18"/>
                <w:lang w:val="fr-FR"/>
              </w:rPr>
              <w:t>Rés. 13 de la CMDT</w:t>
            </w:r>
          </w:p>
          <w:p w14:paraId="22C10409" w14:textId="77777777" w:rsidR="00387602" w:rsidRPr="0032393E" w:rsidRDefault="00387602" w:rsidP="00387602">
            <w:pPr>
              <w:pStyle w:val="Tabletext"/>
              <w:rPr>
                <w:rFonts w:cstheme="minorHAnsi"/>
                <w:sz w:val="18"/>
                <w:szCs w:val="18"/>
                <w:lang w:val="fr-FR"/>
              </w:rPr>
            </w:pPr>
            <w:r w:rsidRPr="0032393E">
              <w:rPr>
                <w:rFonts w:cstheme="minorHAnsi"/>
                <w:sz w:val="18"/>
                <w:szCs w:val="18"/>
                <w:lang w:val="fr-FR"/>
              </w:rPr>
              <w:t>Rés. 20 de la CMDT</w:t>
            </w:r>
          </w:p>
          <w:p w14:paraId="50434638" w14:textId="61C48E88" w:rsidR="00387602" w:rsidRPr="0032393E" w:rsidRDefault="00387602" w:rsidP="00387602">
            <w:pPr>
              <w:pStyle w:val="Tabletext"/>
              <w:rPr>
                <w:rFonts w:cstheme="minorHAnsi"/>
                <w:sz w:val="18"/>
                <w:szCs w:val="18"/>
                <w:lang w:val="fr-FR"/>
              </w:rPr>
            </w:pPr>
            <w:r w:rsidRPr="0032393E">
              <w:rPr>
                <w:rFonts w:cstheme="minorHAnsi"/>
                <w:sz w:val="18"/>
                <w:szCs w:val="18"/>
                <w:lang w:val="fr-FR"/>
              </w:rPr>
              <w:t>Rés. 17 de la CMDT</w:t>
            </w:r>
          </w:p>
        </w:tc>
      </w:tr>
      <w:tr w:rsidR="00387602" w:rsidRPr="0032393E" w14:paraId="2F1A3284"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EDFA1D" w14:textId="3847C1B9" w:rsidR="00387602" w:rsidRPr="0032393E" w:rsidRDefault="00387602" w:rsidP="00BD39F7">
            <w:pPr>
              <w:pStyle w:val="Tabletext"/>
              <w:rPr>
                <w:rFonts w:cstheme="minorHAnsi"/>
                <w:b/>
                <w:bCs/>
                <w:sz w:val="18"/>
                <w:szCs w:val="18"/>
                <w:lang w:val="fr-FR"/>
              </w:rPr>
            </w:pPr>
            <w:r w:rsidRPr="0032393E">
              <w:rPr>
                <w:rFonts w:cstheme="minorHAnsi"/>
                <w:b/>
                <w:bCs/>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A117C8" w14:textId="4C9CD943" w:rsidR="00387602" w:rsidRPr="0032393E" w:rsidRDefault="00387602" w:rsidP="00BD39F7">
            <w:pPr>
              <w:pStyle w:val="Tabletext"/>
              <w:rPr>
                <w:rFonts w:cstheme="minorHAnsi"/>
                <w:sz w:val="18"/>
                <w:szCs w:val="18"/>
                <w:lang w:val="fr-FR"/>
              </w:rPr>
            </w:pPr>
            <w:r w:rsidRPr="0032393E">
              <w:rPr>
                <w:rFonts w:cstheme="minorHAnsi"/>
                <w:sz w:val="18"/>
                <w:szCs w:val="18"/>
                <w:lang w:val="fr-FR"/>
              </w:rPr>
              <w:t>Honduras</w:t>
            </w:r>
          </w:p>
        </w:tc>
      </w:tr>
      <w:tr w:rsidR="00387602" w:rsidRPr="0032393E" w14:paraId="4DC41182"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10CA25" w14:textId="77777777" w:rsidR="00387602" w:rsidRPr="0032393E" w:rsidRDefault="00387602" w:rsidP="00BD39F7">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27BF43"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Les principaux objectifs de projet sont les suivants:</w:t>
            </w:r>
          </w:p>
          <w:p w14:paraId="05E154AB" w14:textId="77777777" w:rsidR="00387602" w:rsidRPr="0032393E" w:rsidRDefault="00387602"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Élaborer un rapport sur l'état de la réglementation dans le secteur.</w:t>
            </w:r>
          </w:p>
          <w:p w14:paraId="3079EA2E" w14:textId="77777777" w:rsidR="00387602" w:rsidRPr="0032393E" w:rsidRDefault="00387602"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Organiser au moins un atelier avec le personnel technique du CONATEL et au moins un atelier avec les organismes représentant les secteurs concernés.</w:t>
            </w:r>
          </w:p>
          <w:p w14:paraId="5019BA2E" w14:textId="77777777" w:rsidR="00387602" w:rsidRPr="0032393E" w:rsidRDefault="00387602"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Réaliser un diagnostic des principaux facteurs, y compris les mécanismes d'amélioration, ainsi que les forces et faiblesses à prendre en considération.</w:t>
            </w:r>
          </w:p>
          <w:p w14:paraId="06085DE4" w14:textId="77777777" w:rsidR="00387602" w:rsidRPr="0032393E" w:rsidRDefault="00387602"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Recenser les bonnes pratiques et les tendances internationales en matière de réforme du secteur des télécommunications, en étudiant au moins six pays présentant des caractéristiques similaires à celles du Honduras.</w:t>
            </w:r>
          </w:p>
          <w:p w14:paraId="0A06ABE1" w14:textId="77777777" w:rsidR="00387602" w:rsidRPr="0032393E" w:rsidRDefault="00387602"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 xml:space="preserve">Étudier la situation d'au moins six pays, parmi lesquels au moins quatre doivent appartenir à la région Amériques, y compris le Brésil, le Costa Rica, le Chili et le Mexique, et deux doivent appartenir d'autres régions, dans lesquels le secteur des télécommunications/TIC est très développé. </w:t>
            </w:r>
          </w:p>
          <w:p w14:paraId="3CFC851F" w14:textId="77777777" w:rsidR="00387602" w:rsidRPr="0032393E" w:rsidRDefault="00387602" w:rsidP="00387602">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Élaborer un rapport qui présente les résultats de l'évaluation comparative et du recensement des bonnes pratiques en matière de réforme du secteur des télécommunications/TIC.</w:t>
            </w:r>
          </w:p>
          <w:p w14:paraId="3E8BBA72" w14:textId="77777777" w:rsidR="00387602" w:rsidRPr="0032393E" w:rsidRDefault="00387602" w:rsidP="00387602">
            <w:pPr>
              <w:pStyle w:val="enumlev1"/>
              <w:keepNext/>
              <w:keepLines/>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lastRenderedPageBreak/>
              <w:t>–</w:t>
            </w:r>
            <w:r w:rsidRPr="0032393E">
              <w:rPr>
                <w:sz w:val="18"/>
                <w:szCs w:val="18"/>
                <w:lang w:val="fr-FR"/>
              </w:rPr>
              <w:tab/>
              <w:t>Élaborer un document compilant des recommandations, des propositions et des contributions pour la modification du cadre juridique. Proposer la modification du cadre juridique du Honduras.</w:t>
            </w:r>
          </w:p>
          <w:p w14:paraId="117C8C7F" w14:textId="77777777" w:rsidR="00387602" w:rsidRPr="0032393E" w:rsidRDefault="00387602" w:rsidP="00387602">
            <w:pPr>
              <w:pStyle w:val="enumlev1"/>
              <w:keepNext/>
              <w:keepLines/>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Élaborer un document contenant les projets de modifications qu'il est proposé d'apporter au cadre juridique.</w:t>
            </w:r>
          </w:p>
          <w:p w14:paraId="722698E2" w14:textId="77777777" w:rsidR="00387602" w:rsidRPr="0032393E" w:rsidRDefault="00387602" w:rsidP="00387602">
            <w:pPr>
              <w:pStyle w:val="enumlev1"/>
              <w:keepNext/>
              <w:keepLines/>
              <w:tabs>
                <w:tab w:val="clear" w:pos="1134"/>
                <w:tab w:val="clear" w:pos="1871"/>
                <w:tab w:val="clear" w:pos="2608"/>
                <w:tab w:val="clear" w:pos="3345"/>
              </w:tabs>
              <w:spacing w:before="40" w:after="40"/>
              <w:ind w:left="454" w:hanging="454"/>
              <w:rPr>
                <w:rFonts w:cstheme="minorHAnsi"/>
                <w:sz w:val="18"/>
                <w:szCs w:val="18"/>
                <w:lang w:val="fr-FR"/>
              </w:rPr>
            </w:pPr>
            <w:r w:rsidRPr="0032393E">
              <w:rPr>
                <w:sz w:val="18"/>
                <w:szCs w:val="18"/>
                <w:lang w:val="fr-FR"/>
              </w:rPr>
              <w:t>–</w:t>
            </w:r>
            <w:r w:rsidRPr="0032393E">
              <w:rPr>
                <w:sz w:val="18"/>
                <w:szCs w:val="18"/>
                <w:lang w:val="fr-FR"/>
              </w:rPr>
              <w:tab/>
              <w:t>Élaborer un document contenant des sujets qu'il est proposé d'inclure dans la consultation sur le programme réglementaire.</w:t>
            </w:r>
          </w:p>
        </w:tc>
      </w:tr>
      <w:tr w:rsidR="00387602" w:rsidRPr="0032393E" w14:paraId="41DC0CFC"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E0885B" w14:textId="336BA3E7" w:rsidR="00387602" w:rsidRPr="0032393E" w:rsidRDefault="00387602" w:rsidP="00077B9D">
            <w:pPr>
              <w:pStyle w:val="Tabletext"/>
              <w:spacing w:before="0" w:after="0"/>
              <w:rPr>
                <w:rFonts w:cstheme="minorHAnsi"/>
                <w:sz w:val="16"/>
                <w:szCs w:val="16"/>
                <w:lang w:val="fr-FR"/>
              </w:rPr>
            </w:pPr>
          </w:p>
        </w:tc>
      </w:tr>
      <w:tr w:rsidR="00387602" w:rsidRPr="0032393E" w14:paraId="5564C4E2"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EAF830" w14:textId="77777777" w:rsidR="00387602" w:rsidRPr="0032393E" w:rsidRDefault="00387602" w:rsidP="00BD39F7">
            <w:pPr>
              <w:pStyle w:val="Tabletext"/>
              <w:jc w:val="center"/>
              <w:rPr>
                <w:rFonts w:cstheme="minorHAnsi"/>
                <w:b/>
                <w:sz w:val="18"/>
                <w:szCs w:val="18"/>
                <w:lang w:val="fr-FR"/>
              </w:rPr>
            </w:pPr>
            <w:r w:rsidRPr="0032393E">
              <w:rPr>
                <w:rFonts w:cstheme="minorHAnsi"/>
                <w:b/>
                <w:bCs/>
                <w:sz w:val="18"/>
                <w:szCs w:val="18"/>
                <w:lang w:val="fr-FR"/>
              </w:rPr>
              <w:t>9PAR24003</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401EB5"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Assistance technique à la Commission nationale des télécommunications du Paraguay dans le domaine réglementaire</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E6D45B"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er novembre 2024</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6D6F4A" w14:textId="77777777" w:rsidR="00387602" w:rsidRPr="0032393E" w:rsidRDefault="00387602" w:rsidP="00BD39F7">
            <w:pPr>
              <w:pStyle w:val="Tabletext"/>
              <w:ind w:left="-57"/>
              <w:jc w:val="center"/>
              <w:rPr>
                <w:rFonts w:cstheme="minorHAnsi"/>
                <w:sz w:val="18"/>
                <w:szCs w:val="18"/>
                <w:lang w:val="fr-FR"/>
              </w:rPr>
            </w:pPr>
            <w:r w:rsidRPr="0032393E">
              <w:rPr>
                <w:rFonts w:cstheme="minorHAnsi"/>
                <w:sz w:val="18"/>
                <w:szCs w:val="18"/>
                <w:lang w:val="fr-FR"/>
              </w:rPr>
              <w:t>31 décembre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53479F"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EF5B27"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73 289</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88D071"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CONATEL</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0E2BE2" w14:textId="77777777" w:rsidR="00077B9D" w:rsidRPr="0032393E" w:rsidRDefault="00077B9D" w:rsidP="00077B9D">
            <w:pPr>
              <w:pStyle w:val="Tabletext"/>
              <w:rPr>
                <w:rFonts w:cstheme="minorHAnsi"/>
                <w:sz w:val="18"/>
                <w:szCs w:val="18"/>
                <w:lang w:val="fr-FR"/>
              </w:rPr>
            </w:pPr>
            <w:r w:rsidRPr="0032393E">
              <w:rPr>
                <w:rFonts w:cstheme="minorHAnsi"/>
                <w:sz w:val="18"/>
                <w:szCs w:val="18"/>
                <w:lang w:val="fr-FR"/>
              </w:rPr>
              <w:t>Rés. 13 de la CMDT</w:t>
            </w:r>
          </w:p>
          <w:p w14:paraId="31B6622E" w14:textId="77777777" w:rsidR="00077B9D" w:rsidRPr="0032393E" w:rsidRDefault="00077B9D" w:rsidP="00077B9D">
            <w:pPr>
              <w:pStyle w:val="Tabletext"/>
              <w:rPr>
                <w:rFonts w:cstheme="minorHAnsi"/>
                <w:sz w:val="18"/>
                <w:szCs w:val="18"/>
                <w:lang w:val="fr-FR"/>
              </w:rPr>
            </w:pPr>
            <w:r w:rsidRPr="0032393E">
              <w:rPr>
                <w:rFonts w:cstheme="minorHAnsi"/>
                <w:sz w:val="18"/>
                <w:szCs w:val="18"/>
                <w:lang w:val="fr-FR"/>
              </w:rPr>
              <w:t>Rés. 20 de la CMDT</w:t>
            </w:r>
          </w:p>
          <w:p w14:paraId="7F54C6BA" w14:textId="3CE159D3" w:rsidR="00387602" w:rsidRPr="0032393E" w:rsidRDefault="00077B9D" w:rsidP="00077B9D">
            <w:pPr>
              <w:pStyle w:val="Tabletext"/>
              <w:rPr>
                <w:rFonts w:cstheme="minorHAnsi"/>
                <w:sz w:val="18"/>
                <w:szCs w:val="18"/>
                <w:lang w:val="fr-FR"/>
              </w:rPr>
            </w:pPr>
            <w:r w:rsidRPr="0032393E">
              <w:rPr>
                <w:rFonts w:cstheme="minorHAnsi"/>
                <w:sz w:val="18"/>
                <w:szCs w:val="18"/>
                <w:lang w:val="fr-FR"/>
              </w:rPr>
              <w:t>Rés. 17 de la CMDT</w:t>
            </w:r>
          </w:p>
        </w:tc>
      </w:tr>
      <w:tr w:rsidR="00387602" w:rsidRPr="0032393E" w14:paraId="5BB8A2CA"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E1F66F" w14:textId="77777777" w:rsidR="00387602" w:rsidRPr="0032393E" w:rsidRDefault="00387602" w:rsidP="00BD39F7">
            <w:pPr>
              <w:pStyle w:val="Tabletext"/>
              <w:rPr>
                <w:rFonts w:cstheme="minorHAnsi"/>
                <w:b/>
                <w:bCs/>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B7BC1F" w14:textId="313E030C" w:rsidR="00387602" w:rsidRPr="0032393E" w:rsidRDefault="00387602" w:rsidP="00BD39F7">
            <w:pPr>
              <w:pStyle w:val="Tabletext"/>
              <w:rPr>
                <w:rFonts w:cstheme="minorHAnsi"/>
                <w:sz w:val="18"/>
                <w:szCs w:val="18"/>
                <w:lang w:val="fr-FR"/>
              </w:rPr>
            </w:pPr>
            <w:r w:rsidRPr="0032393E">
              <w:rPr>
                <w:rFonts w:cstheme="minorHAnsi"/>
                <w:sz w:val="18"/>
                <w:szCs w:val="18"/>
                <w:lang w:val="fr-FR"/>
              </w:rPr>
              <w:t>Paraguay</w:t>
            </w:r>
          </w:p>
        </w:tc>
      </w:tr>
      <w:tr w:rsidR="00387602" w:rsidRPr="0032393E" w14:paraId="2F82F605"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49FBB2" w14:textId="77777777" w:rsidR="00387602" w:rsidRPr="0032393E" w:rsidRDefault="00387602" w:rsidP="00BD39F7">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49AD1D"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À ce jour, les résultats suivants ont été obtenus: 1) proposition de réglementation relative à l'adoption de la méthode d'analyse des incidences de la réglementation; 2) guide méthodologique pour l'adoption de la méthode d'analyse des incidences de la réglementation; 3) projet pilote proposé pour l'analyse des incidences de la réglementation; 4) formation à la méthodologie.</w:t>
            </w:r>
          </w:p>
        </w:tc>
      </w:tr>
      <w:tr w:rsidR="00387602" w:rsidRPr="0032393E" w14:paraId="7B5A7868"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24F867" w14:textId="3307A3E0" w:rsidR="00387602" w:rsidRPr="0032393E" w:rsidRDefault="00387602" w:rsidP="00077B9D">
            <w:pPr>
              <w:pStyle w:val="Tabletext"/>
              <w:spacing w:before="0" w:after="0"/>
              <w:rPr>
                <w:rFonts w:cstheme="minorHAnsi"/>
                <w:sz w:val="16"/>
                <w:szCs w:val="16"/>
                <w:lang w:val="fr-FR"/>
              </w:rPr>
            </w:pPr>
          </w:p>
        </w:tc>
      </w:tr>
      <w:tr w:rsidR="00387602" w:rsidRPr="0032393E" w14:paraId="05897351"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CA2AAF" w14:textId="77777777" w:rsidR="00387602" w:rsidRPr="0032393E" w:rsidRDefault="00387602" w:rsidP="00077B9D">
            <w:pPr>
              <w:pStyle w:val="Tabletext"/>
              <w:spacing w:before="20" w:after="20"/>
              <w:jc w:val="center"/>
              <w:rPr>
                <w:rFonts w:cstheme="minorHAnsi"/>
                <w:b/>
                <w:sz w:val="18"/>
                <w:szCs w:val="18"/>
                <w:lang w:val="fr-FR"/>
              </w:rPr>
            </w:pPr>
            <w:r w:rsidRPr="0032393E">
              <w:rPr>
                <w:rFonts w:cstheme="minorHAnsi"/>
                <w:b/>
                <w:bCs/>
                <w:sz w:val="18"/>
                <w:szCs w:val="18"/>
                <w:lang w:val="fr-FR"/>
              </w:rPr>
              <w:t>9RCA24005</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D473FC" w14:textId="47268AE9" w:rsidR="00387602" w:rsidRPr="0032393E" w:rsidRDefault="00387602" w:rsidP="00077B9D">
            <w:pPr>
              <w:pStyle w:val="Tabletext"/>
              <w:spacing w:before="20" w:after="20"/>
              <w:rPr>
                <w:rFonts w:cstheme="minorHAnsi"/>
                <w:sz w:val="18"/>
                <w:szCs w:val="18"/>
                <w:lang w:val="fr-FR"/>
              </w:rPr>
            </w:pPr>
            <w:r w:rsidRPr="0032393E">
              <w:rPr>
                <w:rFonts w:cstheme="minorHAnsi"/>
                <w:sz w:val="18"/>
                <w:szCs w:val="18"/>
                <w:lang w:val="fr-FR"/>
              </w:rPr>
              <w:t>Innovation réglementaire régionale pour l'Amérique centrale – Environnement de type "bac à sable"</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72606B" w14:textId="77777777" w:rsidR="00387602" w:rsidRPr="0032393E" w:rsidRDefault="00387602" w:rsidP="00077B9D">
            <w:pPr>
              <w:pStyle w:val="Tabletext"/>
              <w:spacing w:before="20" w:after="20"/>
              <w:jc w:val="center"/>
              <w:rPr>
                <w:rFonts w:cstheme="minorHAnsi"/>
                <w:sz w:val="18"/>
                <w:szCs w:val="18"/>
                <w:lang w:val="fr-FR"/>
              </w:rPr>
            </w:pPr>
            <w:r w:rsidRPr="0032393E">
              <w:rPr>
                <w:rFonts w:cstheme="minorHAnsi"/>
                <w:sz w:val="18"/>
                <w:szCs w:val="18"/>
                <w:lang w:val="fr-FR"/>
              </w:rPr>
              <w:t>1er novembre 2024</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E9A27E" w14:textId="77777777" w:rsidR="00387602" w:rsidRPr="0032393E" w:rsidRDefault="00387602" w:rsidP="00077B9D">
            <w:pPr>
              <w:pStyle w:val="Tabletext"/>
              <w:spacing w:before="20" w:after="20"/>
              <w:jc w:val="center"/>
              <w:rPr>
                <w:rFonts w:cstheme="minorHAnsi"/>
                <w:sz w:val="18"/>
                <w:szCs w:val="18"/>
                <w:lang w:val="fr-FR"/>
              </w:rPr>
            </w:pPr>
            <w:r w:rsidRPr="0032393E">
              <w:rPr>
                <w:rFonts w:cstheme="minorHAnsi"/>
                <w:sz w:val="18"/>
                <w:szCs w:val="18"/>
                <w:lang w:val="fr-FR"/>
              </w:rPr>
              <w:t>31 octobre 2027</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0B8966" w14:textId="77777777" w:rsidR="00387602" w:rsidRPr="0032393E" w:rsidRDefault="00387602" w:rsidP="00077B9D">
            <w:pPr>
              <w:pStyle w:val="Tabletext"/>
              <w:spacing w:before="20" w:after="20"/>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A2EEC9" w14:textId="77777777" w:rsidR="00387602" w:rsidRPr="0032393E" w:rsidRDefault="00387602" w:rsidP="00077B9D">
            <w:pPr>
              <w:pStyle w:val="Tabletext"/>
              <w:spacing w:before="20" w:after="20"/>
              <w:jc w:val="center"/>
              <w:rPr>
                <w:rFonts w:cstheme="minorHAnsi"/>
                <w:sz w:val="18"/>
                <w:szCs w:val="18"/>
                <w:lang w:val="fr-FR"/>
              </w:rPr>
            </w:pPr>
            <w:r w:rsidRPr="0032393E">
              <w:rPr>
                <w:rFonts w:cstheme="minorHAnsi"/>
                <w:sz w:val="18"/>
                <w:szCs w:val="18"/>
                <w:lang w:val="fr-FR"/>
              </w:rPr>
              <w:t>2 817 073</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AF81F6" w14:textId="77777777" w:rsidR="00387602" w:rsidRPr="0032393E" w:rsidRDefault="00387602" w:rsidP="00077B9D">
            <w:pPr>
              <w:pStyle w:val="Tabletext"/>
              <w:spacing w:before="20" w:after="20"/>
              <w:jc w:val="center"/>
              <w:rPr>
                <w:rFonts w:cstheme="minorHAnsi"/>
                <w:sz w:val="18"/>
                <w:szCs w:val="18"/>
                <w:lang w:val="fr-FR"/>
              </w:rPr>
            </w:pPr>
            <w:r w:rsidRPr="0032393E">
              <w:rPr>
                <w:rFonts w:cstheme="minorHAnsi"/>
                <w:sz w:val="18"/>
                <w:szCs w:val="18"/>
                <w:lang w:val="fr-FR"/>
              </w:rPr>
              <w:t>Commission européenn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4EFA6" w14:textId="77777777" w:rsidR="00077B9D" w:rsidRPr="0032393E" w:rsidRDefault="00077B9D" w:rsidP="00077B9D">
            <w:pPr>
              <w:pStyle w:val="Tabletext"/>
              <w:spacing w:before="20" w:after="20"/>
              <w:rPr>
                <w:rFonts w:cstheme="minorHAnsi"/>
                <w:sz w:val="18"/>
                <w:szCs w:val="18"/>
                <w:lang w:val="fr-FR"/>
              </w:rPr>
            </w:pPr>
            <w:r w:rsidRPr="0032393E">
              <w:rPr>
                <w:rFonts w:cstheme="minorHAnsi"/>
                <w:sz w:val="18"/>
                <w:szCs w:val="18"/>
                <w:lang w:val="fr-FR"/>
              </w:rPr>
              <w:t>Rés. 17 de la CMDT</w:t>
            </w:r>
          </w:p>
          <w:p w14:paraId="746AA438" w14:textId="77777777" w:rsidR="00077B9D" w:rsidRPr="0032393E" w:rsidRDefault="00077B9D" w:rsidP="00077B9D">
            <w:pPr>
              <w:pStyle w:val="Tabletext"/>
              <w:spacing w:before="20" w:after="20"/>
              <w:rPr>
                <w:rFonts w:cstheme="minorHAnsi"/>
                <w:sz w:val="18"/>
                <w:szCs w:val="18"/>
                <w:lang w:val="fr-FR"/>
              </w:rPr>
            </w:pPr>
            <w:r w:rsidRPr="0032393E">
              <w:rPr>
                <w:rFonts w:cstheme="minorHAnsi"/>
                <w:sz w:val="18"/>
                <w:szCs w:val="18"/>
                <w:lang w:val="fr-FR"/>
              </w:rPr>
              <w:t>Rés. 32 de la CMDT</w:t>
            </w:r>
          </w:p>
          <w:p w14:paraId="117AD353" w14:textId="3A2AEE48" w:rsidR="00387602" w:rsidRPr="0032393E" w:rsidRDefault="00077B9D" w:rsidP="00077B9D">
            <w:pPr>
              <w:pStyle w:val="Tabletext"/>
              <w:spacing w:before="20" w:after="20"/>
              <w:rPr>
                <w:rFonts w:cstheme="minorHAnsi"/>
                <w:sz w:val="18"/>
                <w:szCs w:val="18"/>
                <w:lang w:val="fr-FR"/>
              </w:rPr>
            </w:pPr>
            <w:r w:rsidRPr="0032393E">
              <w:rPr>
                <w:rFonts w:cstheme="minorHAnsi"/>
                <w:sz w:val="18"/>
                <w:szCs w:val="18"/>
                <w:lang w:val="fr-FR"/>
              </w:rPr>
              <w:t>Rés. 89 de la CMDT</w:t>
            </w:r>
          </w:p>
        </w:tc>
      </w:tr>
      <w:tr w:rsidR="00387602" w:rsidRPr="0032393E" w14:paraId="190F32DE"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199284" w14:textId="77777777" w:rsidR="00387602" w:rsidRPr="0032393E" w:rsidRDefault="00387602" w:rsidP="00077B9D">
            <w:pPr>
              <w:pStyle w:val="Tabletext"/>
              <w:spacing w:before="20" w:after="20"/>
              <w:rPr>
                <w:rFonts w:cstheme="minorHAnsi"/>
                <w:b/>
                <w:bCs/>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68C3F" w14:textId="77777777" w:rsidR="00387602" w:rsidRPr="0032393E" w:rsidRDefault="00387602" w:rsidP="00077B9D">
            <w:pPr>
              <w:pStyle w:val="Tabletext"/>
              <w:spacing w:before="20" w:after="20"/>
              <w:rPr>
                <w:rFonts w:cstheme="minorHAnsi"/>
                <w:sz w:val="18"/>
                <w:szCs w:val="18"/>
                <w:lang w:val="fr-FR"/>
              </w:rPr>
            </w:pPr>
            <w:r w:rsidRPr="0032393E">
              <w:rPr>
                <w:rFonts w:cstheme="minorHAnsi"/>
                <w:sz w:val="18"/>
                <w:szCs w:val="18"/>
                <w:lang w:val="fr-FR"/>
              </w:rPr>
              <w:t xml:space="preserve">Belize, Costa Rica, République dominicaine, El Salvador, République du Guatemala, Honduras, Panama </w:t>
            </w:r>
          </w:p>
        </w:tc>
      </w:tr>
      <w:tr w:rsidR="00387602" w:rsidRPr="0032393E" w14:paraId="7C3C3365"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1F2A4A" w14:textId="77777777" w:rsidR="00387602" w:rsidRPr="0032393E" w:rsidRDefault="00387602" w:rsidP="00077B9D">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A64934" w14:textId="77777777" w:rsidR="00387602" w:rsidRPr="0032393E" w:rsidRDefault="00387602" w:rsidP="00077B9D">
            <w:pPr>
              <w:pStyle w:val="Tabletext"/>
              <w:rPr>
                <w:rFonts w:cstheme="minorHAnsi"/>
                <w:sz w:val="18"/>
                <w:szCs w:val="18"/>
                <w:lang w:val="fr-FR"/>
              </w:rPr>
            </w:pPr>
            <w:r w:rsidRPr="0032393E">
              <w:rPr>
                <w:rFonts w:cstheme="minorHAnsi"/>
                <w:sz w:val="18"/>
                <w:szCs w:val="18"/>
                <w:lang w:val="fr-FR"/>
              </w:rPr>
              <w:t>S'agissant des incidences du projet, l'objectif global consiste à encourager les investissements en faveur de la transformation numérique grâce à des cadres réglementaires favorables à l'innovation, à l'accélération du passage au numérique et à l'intégration numérique régionale en Amérique centrale.</w:t>
            </w:r>
          </w:p>
          <w:p w14:paraId="63530E27" w14:textId="77777777" w:rsidR="00387602" w:rsidRPr="0032393E" w:rsidRDefault="00387602" w:rsidP="00077B9D">
            <w:pPr>
              <w:pStyle w:val="Tabletext"/>
              <w:rPr>
                <w:rFonts w:cstheme="minorHAnsi"/>
                <w:sz w:val="18"/>
                <w:szCs w:val="18"/>
                <w:lang w:val="fr-FR"/>
              </w:rPr>
            </w:pPr>
            <w:r w:rsidRPr="0032393E">
              <w:rPr>
                <w:rFonts w:cstheme="minorHAnsi"/>
                <w:sz w:val="18"/>
                <w:szCs w:val="18"/>
                <w:lang w:val="fr-FR"/>
              </w:rPr>
              <w:t>Le résultat attendu est précisément le renforcement des cadres réglementaires et institutionnels en vue de la transformation numérique et de l'intégration régionale des technologies de l'information et de la communication (TIC) en Amérique centrale, grâce au diagnostic, à la conception et à la mise en œuvre d'outils réglementaires novateurs, tels que des bacs à sable réglementaires et des centres d'innovation, afin d'encourager l'élaboration de politiques aux niveaux national et régional, conformément aux normes internationales relatives aux questions de genre, aux droits de l'homme et à la durabilité environnementale.</w:t>
            </w:r>
          </w:p>
          <w:p w14:paraId="0452EC34" w14:textId="77777777" w:rsidR="00387602" w:rsidRPr="0032393E" w:rsidRDefault="00387602" w:rsidP="00077B9D">
            <w:pPr>
              <w:pStyle w:val="Tabletext"/>
              <w:rPr>
                <w:rFonts w:cstheme="minorHAnsi"/>
                <w:sz w:val="18"/>
                <w:szCs w:val="18"/>
                <w:lang w:val="fr-FR"/>
              </w:rPr>
            </w:pPr>
            <w:r w:rsidRPr="0032393E">
              <w:rPr>
                <w:rFonts w:cstheme="minorHAnsi"/>
                <w:sz w:val="18"/>
                <w:szCs w:val="18"/>
                <w:lang w:val="fr-FR"/>
              </w:rPr>
              <w:t>Ce projet doit aboutir à l'élaboration d'un cadre réglementaire et institutionnel en vue de la transformation numérique et de l'intégration régionale des technologies de l'information et de la communication (TIC) en Amérique centrale, grâce au diagnostic, à la conception et à la mise en œuvre d'outils réglementaires novateurs, tels que des bacs à sable réglementaires et des centres d'innovation, afin d'encourager l'élaboration de politiques aux niveaux national et régional, conformément aux normes internationales relatives aux questions de genre, aux droits de l'homme et à la durabilité environnementale. Pour cela, une assistance technique complète sera fournie en vue de moderniser la réglementation et d'inclure des mécanismes/outils novateurs permettant d'expérimenter des solutions réglementaires.</w:t>
            </w:r>
          </w:p>
        </w:tc>
      </w:tr>
      <w:tr w:rsidR="00387602" w:rsidRPr="0032393E" w14:paraId="2AC34EEC"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8CA5D9" w14:textId="054DD8ED" w:rsidR="00387602" w:rsidRPr="0032393E" w:rsidRDefault="00387602" w:rsidP="00077B9D">
            <w:pPr>
              <w:pStyle w:val="Tabletext"/>
              <w:widowControl w:val="0"/>
              <w:spacing w:before="0" w:after="0"/>
              <w:rPr>
                <w:rFonts w:cstheme="minorHAnsi"/>
                <w:sz w:val="16"/>
                <w:szCs w:val="16"/>
                <w:lang w:val="fr-FR"/>
              </w:rPr>
            </w:pPr>
          </w:p>
        </w:tc>
      </w:tr>
      <w:tr w:rsidR="00387602" w:rsidRPr="0032393E" w14:paraId="16E57ED7"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B78C74" w14:textId="77777777" w:rsidR="00387602" w:rsidRPr="0032393E" w:rsidRDefault="00387602" w:rsidP="00BD39F7">
            <w:pPr>
              <w:pStyle w:val="Tabletext"/>
              <w:jc w:val="center"/>
              <w:rPr>
                <w:rFonts w:cstheme="minorHAnsi"/>
                <w:b/>
                <w:sz w:val="18"/>
                <w:szCs w:val="18"/>
                <w:lang w:val="fr-FR"/>
              </w:rPr>
            </w:pPr>
            <w:r w:rsidRPr="0032393E">
              <w:rPr>
                <w:rFonts w:cstheme="minorHAnsi"/>
                <w:b/>
                <w:bCs/>
                <w:sz w:val="18"/>
                <w:szCs w:val="18"/>
                <w:lang w:val="fr-FR"/>
              </w:rPr>
              <w:lastRenderedPageBreak/>
              <w:t>9RLA23022</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93F404"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 xml:space="preserve">Appui à la mise en œuvre des initiatives régionales pour la région Amériques </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0507EE"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7 août 2023</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0E246E"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31 octobre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986A2C"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2E0E80"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31 70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EF094A"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Huawei</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7DC253" w14:textId="26A34DA2" w:rsidR="00387602" w:rsidRPr="0032393E" w:rsidRDefault="00077B9D" w:rsidP="00BD39F7">
            <w:pPr>
              <w:pStyle w:val="Tabletext"/>
              <w:rPr>
                <w:rFonts w:cstheme="minorHAnsi"/>
                <w:sz w:val="18"/>
                <w:szCs w:val="18"/>
                <w:lang w:val="fr-FR"/>
              </w:rPr>
            </w:pPr>
            <w:r w:rsidRPr="0032393E">
              <w:rPr>
                <w:rFonts w:cstheme="minorHAnsi"/>
                <w:sz w:val="18"/>
                <w:szCs w:val="18"/>
                <w:lang w:val="fr-FR"/>
              </w:rPr>
              <w:t>Rés. 17 de la CMDT</w:t>
            </w:r>
          </w:p>
        </w:tc>
      </w:tr>
      <w:tr w:rsidR="00387602" w:rsidRPr="0032393E" w14:paraId="314D0407"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3FC356" w14:textId="77777777" w:rsidR="00387602" w:rsidRPr="0032393E" w:rsidRDefault="00387602" w:rsidP="00BD39F7">
            <w:pPr>
              <w:pStyle w:val="Tabletext"/>
              <w:rPr>
                <w:rFonts w:cstheme="minorHAnsi"/>
                <w:b/>
                <w:bCs/>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35B427"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 xml:space="preserve">Cuba, Honduras, Mexique, Panama, Paraguay, Uruguay </w:t>
            </w:r>
          </w:p>
        </w:tc>
      </w:tr>
      <w:tr w:rsidR="00387602" w:rsidRPr="0032393E" w14:paraId="50181F1C"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A03B6F" w14:textId="77777777" w:rsidR="00387602" w:rsidRPr="0032393E" w:rsidRDefault="00387602" w:rsidP="00BD39F7">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1508B0" w14:textId="77777777" w:rsidR="00387602" w:rsidRPr="0032393E" w:rsidRDefault="00387602" w:rsidP="00077B9D">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Renforcer la confiance et la sécurité dans l'utilisation des technologies de l'information et de la communication, y compris en renforçant les capacités et en fournissant un appui à l'élaboration de stratégies transnationales en matière de cybersécurité.</w:t>
            </w:r>
          </w:p>
          <w:p w14:paraId="29FB090D" w14:textId="77777777" w:rsidR="00387602" w:rsidRPr="0032393E" w:rsidRDefault="00387602" w:rsidP="00077B9D">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en vue du renforcement des capacités humaines grâce à des projets nationaux, régionaux et sous-régionaux de renforcement des capacités, par exemple des programmes ou des ateliers de formation, pour échanger des avis spécialisés et des connaissances, ainsi que des données d'expérience nationales et internationales, de façon à mettre à disposition des compétences et des outils pratiques permettant de réduire les fractures numériques, y compris la fracture numérique entre les hommes et les femmes, de contribuer au développement de télécommunications et de technologies de l'information et de la communication durables, et favoriser ainsi la concurrence, les investissements et l'innovation.</w:t>
            </w:r>
          </w:p>
          <w:p w14:paraId="1E970BA5" w14:textId="77777777" w:rsidR="00387602" w:rsidRPr="0032393E" w:rsidRDefault="00387602" w:rsidP="00077B9D">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Fournir une assistance aux fins de la planification et de la mise en place d'infrastructures de base et de services en ligne conçus pour un usage spécifique.</w:t>
            </w:r>
          </w:p>
          <w:p w14:paraId="23A67D34" w14:textId="77777777" w:rsidR="00387602" w:rsidRPr="0032393E" w:rsidRDefault="00387602" w:rsidP="00077B9D">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 xml:space="preserve">Fournir une assistance aux fins de la mise en place d'un environnement politique et réglementaire favorable et promouvoir les investissements et l'innovation en vue de connecter ceux qui ne le sont pas encore et de contribuer à la réalisation des ODD. </w:t>
            </w:r>
          </w:p>
          <w:p w14:paraId="451DF993" w14:textId="77777777" w:rsidR="00387602" w:rsidRPr="0032393E" w:rsidRDefault="00387602" w:rsidP="00077B9D">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Appuyer l'inclusion financière numérique et favoriser la possibilité d'effectuer des transactions électroniques.</w:t>
            </w:r>
          </w:p>
          <w:p w14:paraId="29FC5365" w14:textId="77777777" w:rsidR="00387602" w:rsidRPr="0032393E" w:rsidRDefault="00387602" w:rsidP="00077B9D">
            <w:pPr>
              <w:pStyle w:val="enumlev1"/>
              <w:tabs>
                <w:tab w:val="clear" w:pos="1134"/>
                <w:tab w:val="clear" w:pos="1871"/>
                <w:tab w:val="clear" w:pos="2608"/>
                <w:tab w:val="clear" w:pos="3345"/>
              </w:tabs>
              <w:spacing w:before="40" w:after="40"/>
              <w:ind w:left="454" w:hanging="454"/>
              <w:rPr>
                <w:sz w:val="18"/>
                <w:szCs w:val="18"/>
                <w:lang w:val="fr-FR"/>
              </w:rPr>
            </w:pPr>
            <w:r w:rsidRPr="0032393E">
              <w:rPr>
                <w:sz w:val="18"/>
                <w:szCs w:val="18"/>
                <w:lang w:val="fr-FR"/>
              </w:rPr>
              <w:t>–</w:t>
            </w:r>
            <w:r w:rsidRPr="0032393E">
              <w:rPr>
                <w:sz w:val="18"/>
                <w:szCs w:val="18"/>
                <w:lang w:val="fr-FR"/>
              </w:rPr>
              <w:tab/>
              <w:t xml:space="preserve">Fournir une assistance en vue du renforcement des capacités humaines grâce à des projets nationaux, régionaux et sous-régionaux de renforcement des capacités, par exemple des programmes ou des ateliers de formation, pour échanger des avis spécialisés et des connaissances, ainsi que des données d'expérience nationales et internationales, afin de contribuer au développement de télécommunications/technologies de l'information et de la communication durables, et favoriser ainsi la concurrence, les investissements et l'innovation. </w:t>
            </w:r>
          </w:p>
        </w:tc>
      </w:tr>
      <w:tr w:rsidR="00387602" w:rsidRPr="0032393E" w14:paraId="4B41731B"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6E51B5"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 </w:t>
            </w:r>
          </w:p>
        </w:tc>
      </w:tr>
      <w:tr w:rsidR="00387602" w:rsidRPr="0032393E" w14:paraId="7DDEA6C2" w14:textId="77777777" w:rsidTr="00077B9D">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E9B14B" w14:textId="77777777" w:rsidR="00387602" w:rsidRPr="0032393E" w:rsidRDefault="00387602" w:rsidP="00BD39F7">
            <w:pPr>
              <w:pStyle w:val="Tabletext"/>
              <w:jc w:val="center"/>
              <w:rPr>
                <w:rFonts w:cstheme="minorHAnsi"/>
                <w:b/>
                <w:sz w:val="18"/>
                <w:szCs w:val="18"/>
                <w:lang w:val="fr-FR"/>
              </w:rPr>
            </w:pPr>
            <w:r w:rsidRPr="0032393E">
              <w:rPr>
                <w:rFonts w:cstheme="minorHAnsi"/>
                <w:b/>
                <w:bCs/>
                <w:sz w:val="18"/>
                <w:szCs w:val="18"/>
                <w:lang w:val="fr-FR"/>
              </w:rPr>
              <w:t>2GLO21119</w:t>
            </w:r>
          </w:p>
        </w:tc>
        <w:tc>
          <w:tcPr>
            <w:tcW w:w="11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4365F6" w14:textId="67B0896F" w:rsidR="00387602" w:rsidRPr="0032393E" w:rsidRDefault="00387602" w:rsidP="00BD39F7">
            <w:pPr>
              <w:pStyle w:val="Tabletext"/>
              <w:rPr>
                <w:rFonts w:cstheme="minorHAnsi"/>
                <w:sz w:val="18"/>
                <w:szCs w:val="18"/>
                <w:lang w:val="fr-FR"/>
              </w:rPr>
            </w:pPr>
            <w:r w:rsidRPr="0032393E">
              <w:rPr>
                <w:rFonts w:cstheme="minorHAnsi"/>
                <w:sz w:val="18"/>
                <w:szCs w:val="18"/>
                <w:lang w:val="fr-FR"/>
              </w:rPr>
              <w:t>Mise en place de l'</w:t>
            </w:r>
            <w:r w:rsidR="00077B9D" w:rsidRPr="0032393E">
              <w:rPr>
                <w:rFonts w:cstheme="minorHAnsi"/>
                <w:sz w:val="18"/>
                <w:szCs w:val="18"/>
                <w:lang w:val="fr-FR"/>
              </w:rPr>
              <w:t>I</w:t>
            </w:r>
            <w:r w:rsidRPr="0032393E">
              <w:rPr>
                <w:rFonts w:cstheme="minorHAnsi"/>
                <w:sz w:val="18"/>
                <w:szCs w:val="18"/>
                <w:lang w:val="fr-FR"/>
              </w:rPr>
              <w:t>nitiative Cyber4Good</w:t>
            </w:r>
          </w:p>
        </w:tc>
        <w:tc>
          <w:tcPr>
            <w:tcW w:w="5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AB4E6E"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1er janvier 2022</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ECB76B" w14:textId="77777777" w:rsidR="00387602" w:rsidRPr="0032393E" w:rsidRDefault="00387602" w:rsidP="00BD39F7">
            <w:pPr>
              <w:pStyle w:val="Tabletext"/>
              <w:tabs>
                <w:tab w:val="clear" w:pos="1418"/>
              </w:tabs>
              <w:ind w:right="-69"/>
              <w:jc w:val="center"/>
              <w:rPr>
                <w:rFonts w:cstheme="minorHAnsi"/>
                <w:sz w:val="18"/>
                <w:szCs w:val="18"/>
                <w:lang w:val="fr-FR"/>
              </w:rPr>
            </w:pPr>
            <w:r w:rsidRPr="0032393E">
              <w:rPr>
                <w:rFonts w:cstheme="minorHAnsi"/>
                <w:sz w:val="18"/>
                <w:szCs w:val="18"/>
                <w:lang w:val="fr-FR"/>
              </w:rPr>
              <w:t>31 décembre 2024</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45351A"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12E6E2"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464 350</w:t>
            </w:r>
          </w:p>
        </w:tc>
        <w:tc>
          <w:tcPr>
            <w:tcW w:w="8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304E08" w14:textId="77777777" w:rsidR="00387602" w:rsidRPr="0032393E" w:rsidRDefault="00387602" w:rsidP="00BD39F7">
            <w:pPr>
              <w:pStyle w:val="Tabletext"/>
              <w:jc w:val="center"/>
              <w:rPr>
                <w:rFonts w:cstheme="minorHAnsi"/>
                <w:sz w:val="18"/>
                <w:szCs w:val="18"/>
                <w:lang w:val="fr-FR"/>
              </w:rPr>
            </w:pPr>
            <w:r w:rsidRPr="0032393E">
              <w:rPr>
                <w:rFonts w:cstheme="minorHAnsi"/>
                <w:sz w:val="18"/>
                <w:szCs w:val="18"/>
                <w:lang w:val="fr-FR"/>
              </w:rPr>
              <w:t>Ministère des sciences et des TIC (MSIT) de la République de Coré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61E320" w14:textId="77777777" w:rsidR="00077B9D" w:rsidRPr="0032393E" w:rsidRDefault="00077B9D" w:rsidP="00077B9D">
            <w:pPr>
              <w:pStyle w:val="Tabletext"/>
              <w:rPr>
                <w:rFonts w:cstheme="minorHAnsi"/>
                <w:sz w:val="18"/>
                <w:szCs w:val="18"/>
                <w:lang w:val="fr-FR"/>
              </w:rPr>
            </w:pPr>
            <w:r w:rsidRPr="0032393E">
              <w:rPr>
                <w:rFonts w:cstheme="minorHAnsi"/>
                <w:sz w:val="18"/>
                <w:szCs w:val="18"/>
                <w:lang w:val="fr-FR"/>
              </w:rPr>
              <w:t>Rés. 45 de la CMDT</w:t>
            </w:r>
          </w:p>
          <w:p w14:paraId="535BEB16" w14:textId="595321DC" w:rsidR="00387602" w:rsidRPr="0032393E" w:rsidRDefault="00077B9D" w:rsidP="00077B9D">
            <w:pPr>
              <w:pStyle w:val="Tabletext"/>
              <w:rPr>
                <w:rFonts w:cstheme="minorHAnsi"/>
                <w:sz w:val="18"/>
                <w:szCs w:val="18"/>
                <w:lang w:val="fr-FR"/>
              </w:rPr>
            </w:pPr>
            <w:r w:rsidRPr="0032393E">
              <w:rPr>
                <w:rFonts w:cstheme="minorHAnsi"/>
                <w:sz w:val="18"/>
                <w:szCs w:val="18"/>
                <w:lang w:val="fr-FR"/>
              </w:rPr>
              <w:t>Rés. 69 de la CMDT</w:t>
            </w:r>
          </w:p>
        </w:tc>
      </w:tr>
      <w:tr w:rsidR="00387602" w:rsidRPr="0032393E" w14:paraId="32FB8D41"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B05B5B" w14:textId="77777777" w:rsidR="00387602" w:rsidRPr="0032393E" w:rsidRDefault="00387602" w:rsidP="00BD39F7">
            <w:pPr>
              <w:pStyle w:val="Tabletext"/>
              <w:rPr>
                <w:rFonts w:cstheme="minorHAnsi"/>
                <w:b/>
                <w:bCs/>
                <w:sz w:val="18"/>
                <w:szCs w:val="18"/>
                <w:lang w:val="fr-FR"/>
              </w:rPr>
            </w:pPr>
            <w:r w:rsidRPr="0032393E">
              <w:rPr>
                <w:rFonts w:cstheme="minorHAnsi"/>
                <w:b/>
                <w:bCs/>
                <w:sz w:val="18"/>
                <w:szCs w:val="18"/>
                <w:lang w:val="fr-FR"/>
              </w:rPr>
              <w:t>Pays bénéficiaires</w:t>
            </w:r>
            <w:r w:rsidRPr="0032393E">
              <w:rPr>
                <w:rFonts w:cstheme="minorHAnsi"/>
                <w:sz w:val="18"/>
                <w:szCs w:val="18"/>
                <w:lang w:val="fr-FR"/>
              </w:rPr>
              <w:t xml:space="preserve"> </w:t>
            </w:r>
            <w:r w:rsidRPr="0032393E">
              <w:rPr>
                <w:rFonts w:cstheme="minorHAnsi"/>
                <w:sz w:val="18"/>
                <w:szCs w:val="18"/>
                <w:lang w:val="fr-FR"/>
              </w:rPr>
              <w:b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ADAE11" w14:textId="7A955085" w:rsidR="00387602" w:rsidRPr="0032393E" w:rsidRDefault="00387602" w:rsidP="00BD39F7">
            <w:pPr>
              <w:pStyle w:val="Tabletext"/>
              <w:rPr>
                <w:rFonts w:cstheme="minorHAnsi"/>
                <w:sz w:val="18"/>
                <w:szCs w:val="18"/>
                <w:lang w:val="fr-FR"/>
              </w:rPr>
            </w:pPr>
            <w:r w:rsidRPr="0032393E">
              <w:rPr>
                <w:rFonts w:cstheme="minorHAnsi"/>
                <w:sz w:val="18"/>
                <w:szCs w:val="18"/>
                <w:lang w:val="fr-FR"/>
              </w:rPr>
              <w:t>Libéria, Malawi, Mauritanie, Rwanda, Tanzanie</w:t>
            </w:r>
          </w:p>
        </w:tc>
      </w:tr>
      <w:tr w:rsidR="00387602" w:rsidRPr="0032393E" w14:paraId="443E8E45" w14:textId="77777777" w:rsidTr="00387602">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66D099" w14:textId="77777777" w:rsidR="00387602" w:rsidRPr="0032393E" w:rsidRDefault="00387602" w:rsidP="00BD39F7">
            <w:pPr>
              <w:pStyle w:val="Tabletext"/>
              <w:rPr>
                <w:rFonts w:cstheme="minorHAnsi"/>
                <w:b/>
                <w:sz w:val="18"/>
                <w:szCs w:val="18"/>
                <w:lang w:val="fr-FR"/>
              </w:rPr>
            </w:pPr>
            <w:r w:rsidRPr="0032393E">
              <w:rPr>
                <w:rFonts w:cstheme="minorHAnsi"/>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5D838E" w14:textId="77777777" w:rsidR="00387602" w:rsidRPr="0032393E" w:rsidRDefault="00387602" w:rsidP="00BD39F7">
            <w:pPr>
              <w:pStyle w:val="Tabletext"/>
              <w:rPr>
                <w:rFonts w:cstheme="minorHAnsi"/>
                <w:sz w:val="18"/>
                <w:szCs w:val="18"/>
                <w:lang w:val="fr-FR"/>
              </w:rPr>
            </w:pPr>
            <w:r w:rsidRPr="0032393E">
              <w:rPr>
                <w:rFonts w:cstheme="minorHAnsi"/>
                <w:sz w:val="18"/>
                <w:szCs w:val="18"/>
                <w:lang w:val="fr-FR"/>
              </w:rPr>
              <w:t>Le projet a débouché sur la création et le maintien d'une plate-forme web qui présente les outils proposés, les services fournis et les formations dispensées. De nombreux pays appartenant à la catégorie des pays les moins avancés (PMA) ont pu bénéficier du projet en tirant parti des formations, des outils et des services proposés de manière efficace et ciblée. Plus précisément, ce projet a atteint 1 pays de la région Amériques, 15 pays de la région Afrique, 4 pays de la région des États arabes et 5 pays de la région Asie-Pacifique. Il a également permis d'améliorer de 5% les piliers de l'Indice GCI que représentent les mesures techniques et de renforcement des capacités dans les pays bénéficiaires et d'obtenir une augmentation de 5% de l'engagement général de tous les pays participants à mettre en œuvre les mesures pertinentes au regard de l'Indice GCI, selon les domaines d'intervention.</w:t>
            </w:r>
          </w:p>
          <w:p w14:paraId="248CAFBC" w14:textId="7B38A960" w:rsidR="00387602" w:rsidRPr="0032393E" w:rsidRDefault="00387602" w:rsidP="00BD39F7">
            <w:pPr>
              <w:pStyle w:val="Tabletext"/>
              <w:rPr>
                <w:rFonts w:cstheme="minorHAnsi"/>
                <w:sz w:val="18"/>
                <w:szCs w:val="18"/>
                <w:lang w:val="fr-FR"/>
              </w:rPr>
            </w:pPr>
            <w:r w:rsidRPr="0032393E">
              <w:rPr>
                <w:rFonts w:cstheme="minorHAnsi"/>
                <w:sz w:val="18"/>
                <w:szCs w:val="18"/>
                <w:lang w:val="fr-FR"/>
              </w:rPr>
              <w:lastRenderedPageBreak/>
              <w:t xml:space="preserve">En outre, les pays bénéficiaires ont attribué au projet une note de satisfaction minimale de 7,0 sur 10 pour les services fournis. Une feuille de route de la durabilité a été élaborée pour l'initiative, ce qui a motivé cinq nouveaux partenaires à rejoindre </w:t>
            </w:r>
            <w:r w:rsidR="00250236" w:rsidRPr="0032393E">
              <w:rPr>
                <w:rFonts w:cstheme="minorHAnsi"/>
                <w:sz w:val="18"/>
                <w:szCs w:val="18"/>
                <w:lang w:val="fr-FR"/>
              </w:rPr>
              <w:t xml:space="preserve">l'Initiative </w:t>
            </w:r>
            <w:r w:rsidRPr="0032393E">
              <w:rPr>
                <w:rFonts w:cstheme="minorHAnsi"/>
                <w:sz w:val="18"/>
                <w:szCs w:val="18"/>
                <w:lang w:val="fr-FR"/>
              </w:rPr>
              <w:t>Cyber4Good dès sa première année. Un cadre a également été élaboré pour la création d'un futur Fonds de renforcement des capacités en matière de cybersécurité, afin de continuer à faciliter l'accès des PMA aux outils et services pertinents fournis par la plate-forme.</w:t>
            </w:r>
          </w:p>
        </w:tc>
      </w:tr>
      <w:tr w:rsidR="00387602" w:rsidRPr="0032393E" w14:paraId="1C44A636" w14:textId="77777777" w:rsidTr="003876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E4D824" w14:textId="4D3EFF6B" w:rsidR="00387602" w:rsidRPr="0032393E" w:rsidRDefault="00387602" w:rsidP="00BD39F7">
            <w:pPr>
              <w:pStyle w:val="Tabletext"/>
              <w:rPr>
                <w:rFonts w:cstheme="minorHAnsi"/>
                <w:sz w:val="18"/>
                <w:szCs w:val="18"/>
                <w:lang w:val="fr-FR"/>
              </w:rPr>
            </w:pPr>
          </w:p>
        </w:tc>
      </w:tr>
    </w:tbl>
    <w:p w14:paraId="38E2EBAD" w14:textId="2EB1AE14" w:rsidR="00CE6D80" w:rsidRPr="0032393E" w:rsidRDefault="00CE6D80">
      <w:pPr>
        <w:tabs>
          <w:tab w:val="clear" w:pos="1134"/>
          <w:tab w:val="clear" w:pos="1871"/>
          <w:tab w:val="clear" w:pos="2268"/>
        </w:tabs>
        <w:overflowPunct/>
        <w:autoSpaceDE/>
        <w:autoSpaceDN/>
        <w:adjustRightInd/>
        <w:spacing w:before="0"/>
        <w:textAlignment w:val="auto"/>
        <w:rPr>
          <w:highlight w:val="yellow"/>
          <w:lang w:val="fr-FR"/>
        </w:rPr>
      </w:pPr>
      <w:r w:rsidRPr="0032393E">
        <w:rPr>
          <w:highlight w:val="yellow"/>
          <w:lang w:val="fr-FR"/>
        </w:rPr>
        <w:br w:type="page"/>
      </w:r>
    </w:p>
    <w:p w14:paraId="4A95E0A8" w14:textId="2300B45B" w:rsidR="002114AC" w:rsidRPr="0032393E" w:rsidRDefault="002114AC" w:rsidP="002114AC">
      <w:pPr>
        <w:pStyle w:val="Title1"/>
        <w:spacing w:after="120"/>
        <w:jc w:val="left"/>
        <w:outlineLvl w:val="0"/>
        <w:rPr>
          <w:rFonts w:cstheme="minorHAnsi"/>
          <w:b/>
          <w:szCs w:val="28"/>
          <w:u w:val="single"/>
          <w:lang w:val="fr-FR"/>
        </w:rPr>
      </w:pPr>
      <w:bookmarkStart w:id="14" w:name="_Toc208942861"/>
      <w:bookmarkStart w:id="15" w:name="_Toc213924722"/>
      <w:r w:rsidRPr="0032393E">
        <w:rPr>
          <w:b/>
          <w:bCs/>
          <w:u w:val="single"/>
          <w:lang w:val="fr-FR"/>
        </w:rPr>
        <w:lastRenderedPageBreak/>
        <w:t>RÉGION: ÉTATS ARABES</w:t>
      </w:r>
      <w:bookmarkEnd w:id="14"/>
      <w:bookmarkEnd w:id="15"/>
    </w:p>
    <w:p w14:paraId="72D868E4" w14:textId="26F16BFB" w:rsidR="002114AC" w:rsidRPr="0032393E" w:rsidRDefault="002114AC" w:rsidP="002114AC">
      <w:pPr>
        <w:pStyle w:val="Heading2"/>
        <w:spacing w:before="240" w:after="120"/>
        <w:ind w:left="1138" w:hanging="1138"/>
        <w:rPr>
          <w:bCs/>
          <w:lang w:val="fr-FR"/>
        </w:rPr>
      </w:pPr>
      <w:r w:rsidRPr="0032393E">
        <w:rPr>
          <w:bCs/>
          <w:lang w:val="fr-FR"/>
        </w:rPr>
        <w:t>IR: ARB1 – Parvenir à une économie numérique durable grâce à la transformation numérique</w:t>
      </w:r>
    </w:p>
    <w:tbl>
      <w:tblPr>
        <w:tblW w:w="4992" w:type="pct"/>
        <w:tblLayout w:type="fixed"/>
        <w:tblCellMar>
          <w:left w:w="0" w:type="dxa"/>
          <w:right w:w="0" w:type="dxa"/>
        </w:tblCellMar>
        <w:tblLook w:val="04A0" w:firstRow="1" w:lastRow="0" w:firstColumn="1" w:lastColumn="0" w:noHBand="0" w:noVBand="1"/>
      </w:tblPr>
      <w:tblGrid>
        <w:gridCol w:w="1526"/>
        <w:gridCol w:w="3207"/>
        <w:gridCol w:w="1639"/>
        <w:gridCol w:w="1608"/>
        <w:gridCol w:w="1245"/>
        <w:gridCol w:w="982"/>
        <w:gridCol w:w="2363"/>
        <w:gridCol w:w="1582"/>
      </w:tblGrid>
      <w:tr w:rsidR="002114AC" w:rsidRPr="0032393E" w14:paraId="79E73BC1" w14:textId="77777777" w:rsidTr="002114AC">
        <w:trPr>
          <w:tblHeader/>
        </w:trPr>
        <w:tc>
          <w:tcPr>
            <w:tcW w:w="539" w:type="pct"/>
            <w:shd w:val="clear" w:color="auto" w:fill="004B96"/>
            <w:tcMar>
              <w:top w:w="75" w:type="dxa"/>
              <w:left w:w="75" w:type="dxa"/>
              <w:bottom w:w="75" w:type="dxa"/>
              <w:right w:w="75" w:type="dxa"/>
            </w:tcMar>
            <w:vAlign w:val="center"/>
            <w:hideMark/>
          </w:tcPr>
          <w:p w14:paraId="733CE730"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N° du projet</w:t>
            </w:r>
          </w:p>
        </w:tc>
        <w:tc>
          <w:tcPr>
            <w:tcW w:w="1133" w:type="pct"/>
            <w:shd w:val="clear" w:color="auto" w:fill="004B96"/>
            <w:tcMar>
              <w:top w:w="75" w:type="dxa"/>
              <w:left w:w="75" w:type="dxa"/>
              <w:bottom w:w="75" w:type="dxa"/>
              <w:right w:w="75" w:type="dxa"/>
            </w:tcMar>
            <w:vAlign w:val="center"/>
            <w:hideMark/>
          </w:tcPr>
          <w:p w14:paraId="027E2017"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itre</w:t>
            </w:r>
          </w:p>
        </w:tc>
        <w:tc>
          <w:tcPr>
            <w:tcW w:w="579" w:type="pct"/>
            <w:shd w:val="clear" w:color="auto" w:fill="004B96"/>
            <w:tcMar>
              <w:top w:w="75" w:type="dxa"/>
              <w:left w:w="75" w:type="dxa"/>
              <w:bottom w:w="75" w:type="dxa"/>
              <w:right w:w="75" w:type="dxa"/>
            </w:tcMar>
            <w:vAlign w:val="center"/>
            <w:hideMark/>
          </w:tcPr>
          <w:p w14:paraId="3BA1CB60"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68" w:type="pct"/>
            <w:shd w:val="clear" w:color="auto" w:fill="004B96"/>
            <w:tcMar>
              <w:top w:w="75" w:type="dxa"/>
              <w:left w:w="75" w:type="dxa"/>
              <w:bottom w:w="75" w:type="dxa"/>
              <w:right w:w="75" w:type="dxa"/>
            </w:tcMar>
            <w:vAlign w:val="center"/>
            <w:hideMark/>
          </w:tcPr>
          <w:p w14:paraId="4904047C"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fin</w:t>
            </w:r>
          </w:p>
        </w:tc>
        <w:tc>
          <w:tcPr>
            <w:tcW w:w="440" w:type="pct"/>
            <w:shd w:val="clear" w:color="auto" w:fill="004B96"/>
            <w:tcMar>
              <w:top w:w="75" w:type="dxa"/>
              <w:left w:w="75" w:type="dxa"/>
              <w:bottom w:w="75" w:type="dxa"/>
              <w:right w:w="75" w:type="dxa"/>
            </w:tcMar>
            <w:vAlign w:val="center"/>
            <w:hideMark/>
          </w:tcPr>
          <w:p w14:paraId="3A2CD506"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47" w:type="pct"/>
            <w:shd w:val="clear" w:color="auto" w:fill="004B96"/>
            <w:tcMar>
              <w:top w:w="75" w:type="dxa"/>
              <w:left w:w="75" w:type="dxa"/>
              <w:bottom w:w="75" w:type="dxa"/>
              <w:right w:w="75" w:type="dxa"/>
            </w:tcMar>
            <w:vAlign w:val="center"/>
            <w:hideMark/>
          </w:tcPr>
          <w:p w14:paraId="64F5280F"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35" w:type="pct"/>
            <w:shd w:val="clear" w:color="auto" w:fill="004B96"/>
            <w:tcMar>
              <w:top w:w="75" w:type="dxa"/>
              <w:left w:w="75" w:type="dxa"/>
              <w:bottom w:w="75" w:type="dxa"/>
              <w:right w:w="75" w:type="dxa"/>
            </w:tcMar>
            <w:vAlign w:val="center"/>
            <w:hideMark/>
          </w:tcPr>
          <w:p w14:paraId="2C0EC255"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9" w:type="pct"/>
            <w:shd w:val="clear" w:color="auto" w:fill="004B96"/>
            <w:tcMar>
              <w:top w:w="75" w:type="dxa"/>
              <w:left w:w="75" w:type="dxa"/>
              <w:bottom w:w="75" w:type="dxa"/>
              <w:right w:w="75" w:type="dxa"/>
            </w:tcMar>
            <w:vAlign w:val="center"/>
            <w:hideMark/>
          </w:tcPr>
          <w:p w14:paraId="4D420C85"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2114AC" w:rsidRPr="0032393E" w14:paraId="6FAF19E3" w14:textId="77777777" w:rsidTr="002114AC">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EC5B77" w14:textId="77777777" w:rsidR="002114AC" w:rsidRPr="0032393E" w:rsidRDefault="002114AC" w:rsidP="00720B6F">
            <w:pPr>
              <w:pStyle w:val="Tabletext"/>
              <w:jc w:val="center"/>
              <w:rPr>
                <w:b/>
                <w:bCs/>
                <w:sz w:val="18"/>
                <w:szCs w:val="18"/>
                <w:lang w:val="fr-FR"/>
              </w:rPr>
            </w:pPr>
            <w:r w:rsidRPr="0032393E">
              <w:rPr>
                <w:b/>
                <w:bCs/>
                <w:sz w:val="18"/>
                <w:szCs w:val="18"/>
                <w:lang w:val="fr-FR"/>
              </w:rPr>
              <w:t>9MAU25002</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7DC3EA" w14:textId="77777777" w:rsidR="002114AC" w:rsidRPr="0032393E" w:rsidRDefault="002114AC" w:rsidP="00510A34">
            <w:pPr>
              <w:pStyle w:val="Tabletext"/>
              <w:tabs>
                <w:tab w:val="clear" w:pos="3119"/>
              </w:tabs>
              <w:ind w:right="-50"/>
              <w:rPr>
                <w:sz w:val="18"/>
                <w:szCs w:val="18"/>
                <w:lang w:val="fr-FR"/>
              </w:rPr>
            </w:pPr>
            <w:r w:rsidRPr="0032393E">
              <w:rPr>
                <w:sz w:val="18"/>
                <w:szCs w:val="18"/>
                <w:lang w:val="fr-FR"/>
              </w:rPr>
              <w:t>Assistance technique pour le développement de services gouvernementaux numériques en s'appuyant sur les principes, les spécifications et les ressources de GovStack</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D1C021" w14:textId="77777777" w:rsidR="002114AC" w:rsidRPr="0032393E" w:rsidRDefault="002114AC" w:rsidP="00BD39F7">
            <w:pPr>
              <w:pStyle w:val="Tabletext"/>
              <w:jc w:val="center"/>
              <w:rPr>
                <w:sz w:val="18"/>
                <w:szCs w:val="18"/>
                <w:lang w:val="fr-FR"/>
              </w:rPr>
            </w:pPr>
            <w:r w:rsidRPr="0032393E">
              <w:rPr>
                <w:sz w:val="18"/>
                <w:szCs w:val="18"/>
                <w:lang w:val="fr-FR"/>
              </w:rPr>
              <w:t>1er décembre 2024</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C4567B" w14:textId="77777777" w:rsidR="002114AC" w:rsidRPr="0032393E" w:rsidRDefault="002114AC" w:rsidP="00BD39F7">
            <w:pPr>
              <w:pStyle w:val="Tabletext"/>
              <w:jc w:val="center"/>
              <w:rPr>
                <w:sz w:val="18"/>
                <w:szCs w:val="18"/>
                <w:lang w:val="fr-FR"/>
              </w:rPr>
            </w:pPr>
            <w:r w:rsidRPr="0032393E">
              <w:rPr>
                <w:sz w:val="18"/>
                <w:szCs w:val="18"/>
                <w:lang w:val="fr-FR"/>
              </w:rPr>
              <w:t>31 octobr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3671C4" w14:textId="77777777" w:rsidR="002114AC" w:rsidRPr="0032393E" w:rsidRDefault="002114AC" w:rsidP="00BD39F7">
            <w:pPr>
              <w:pStyle w:val="Tabletext"/>
              <w:jc w:val="center"/>
              <w:rPr>
                <w:sz w:val="18"/>
                <w:szCs w:val="18"/>
                <w:lang w:val="fr-FR"/>
              </w:rPr>
            </w:pPr>
            <w:r w:rsidRPr="0032393E">
              <w:rPr>
                <w:sz w:val="18"/>
                <w:szCs w:val="18"/>
                <w:lang w:val="fr-FR"/>
              </w:rPr>
              <w:t>En cours</w:t>
            </w:r>
          </w:p>
        </w:tc>
        <w:tc>
          <w:tcPr>
            <w:tcW w:w="3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7582E" w14:textId="77777777" w:rsidR="002114AC" w:rsidRPr="0032393E" w:rsidRDefault="002114AC" w:rsidP="00BD39F7">
            <w:pPr>
              <w:pStyle w:val="Tabletext"/>
              <w:jc w:val="center"/>
              <w:rPr>
                <w:sz w:val="18"/>
                <w:szCs w:val="18"/>
                <w:lang w:val="fr-FR"/>
              </w:rPr>
            </w:pPr>
            <w:r w:rsidRPr="0032393E">
              <w:rPr>
                <w:sz w:val="18"/>
                <w:szCs w:val="18"/>
                <w:lang w:val="fr-FR"/>
              </w:rPr>
              <w:t>78 455</w:t>
            </w:r>
          </w:p>
        </w:tc>
        <w:tc>
          <w:tcPr>
            <w:tcW w:w="8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BE865F" w14:textId="77777777" w:rsidR="002114AC" w:rsidRPr="0032393E" w:rsidRDefault="002114AC" w:rsidP="00BD39F7">
            <w:pPr>
              <w:pStyle w:val="Tabletext"/>
              <w:jc w:val="center"/>
              <w:rPr>
                <w:sz w:val="18"/>
                <w:szCs w:val="18"/>
                <w:lang w:val="fr-FR"/>
              </w:rPr>
            </w:pPr>
            <w:r w:rsidRPr="0032393E">
              <w:rPr>
                <w:sz w:val="18"/>
                <w:szCs w:val="18"/>
                <w:lang w:val="fr-FR"/>
              </w:rPr>
              <w:t>Ministère de la Transformation Numérique, et de la Modernisation de l'Administration (Mauritani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35C40D" w14:textId="77777777" w:rsidR="002114AC" w:rsidRPr="0032393E" w:rsidRDefault="002114AC" w:rsidP="00BD39F7">
            <w:pPr>
              <w:pStyle w:val="Tabletext"/>
              <w:jc w:val="center"/>
              <w:rPr>
                <w:sz w:val="18"/>
                <w:szCs w:val="18"/>
                <w:lang w:val="fr-FR"/>
              </w:rPr>
            </w:pPr>
            <w:r w:rsidRPr="0032393E">
              <w:rPr>
                <w:sz w:val="18"/>
                <w:szCs w:val="18"/>
                <w:lang w:val="fr-FR"/>
              </w:rPr>
              <w:t>Rés. 89 de la CMDT</w:t>
            </w:r>
          </w:p>
        </w:tc>
      </w:tr>
      <w:tr w:rsidR="002114AC" w:rsidRPr="0032393E" w14:paraId="3CC3ECB6" w14:textId="77777777" w:rsidTr="002114AC">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80FA59" w14:textId="77777777" w:rsidR="002114AC" w:rsidRPr="0032393E" w:rsidRDefault="002114AC" w:rsidP="00BD39F7">
            <w:pPr>
              <w:pStyle w:val="Tabletext"/>
              <w:rPr>
                <w:b/>
                <w:bCs/>
                <w:sz w:val="18"/>
                <w:szCs w:val="18"/>
                <w:lang w:val="fr-FR"/>
              </w:rPr>
            </w:pPr>
            <w:r w:rsidRPr="0032393E">
              <w:rPr>
                <w:b/>
                <w:bCs/>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10FCEE" w14:textId="77777777" w:rsidR="002114AC" w:rsidRPr="0032393E" w:rsidRDefault="002114AC" w:rsidP="00BD39F7">
            <w:pPr>
              <w:pStyle w:val="Tabletext"/>
              <w:rPr>
                <w:sz w:val="18"/>
                <w:szCs w:val="18"/>
                <w:lang w:val="fr-FR"/>
              </w:rPr>
            </w:pPr>
            <w:r w:rsidRPr="0032393E">
              <w:rPr>
                <w:sz w:val="18"/>
                <w:szCs w:val="18"/>
                <w:lang w:val="fr-FR"/>
              </w:rPr>
              <w:t>Mauritanie</w:t>
            </w:r>
          </w:p>
        </w:tc>
      </w:tr>
      <w:tr w:rsidR="002114AC" w:rsidRPr="0032393E" w14:paraId="1F9BE4CB" w14:textId="77777777" w:rsidTr="002114AC">
        <w:trPr>
          <w:trHeight w:val="719"/>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5CC913"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9AB844" w14:textId="77777777" w:rsidR="002114AC" w:rsidRPr="0032393E" w:rsidRDefault="002114AC" w:rsidP="00BD39F7">
            <w:pPr>
              <w:pStyle w:val="Tabletext"/>
              <w:rPr>
                <w:sz w:val="18"/>
                <w:szCs w:val="18"/>
                <w:lang w:val="fr-FR"/>
              </w:rPr>
            </w:pPr>
            <w:r w:rsidRPr="0032393E">
              <w:rPr>
                <w:sz w:val="18"/>
                <w:szCs w:val="18"/>
                <w:lang w:val="fr-FR"/>
              </w:rPr>
              <w:t>Le projet est en cours de mise en œuvre. Son objectif principal consiste à renforcer la capacité du gouvernement mauritanien et des institutions publiques à mener à bien la transformation numérique grâce à l'adoption de GovStack. Le projet vise à mettre en œuvre trois services numériques en utilisant l'approche, les principes, les spécifications et les outils GovStack. Il donnera également lieu à l'organisation d'une formation approfondie en Mauritanie à l'intention des parties prenantes, qui sera axée sur GovStack dans son ensemble et sur toutes ses composantes prioritaires. Enfin, une feuille de route sera élaborée pour l'adoption de GovStack à court, moyen et long terme.</w:t>
            </w:r>
          </w:p>
        </w:tc>
      </w:tr>
      <w:tr w:rsidR="002114AC" w:rsidRPr="0032393E" w14:paraId="666F73BA" w14:textId="77777777" w:rsidTr="002114AC">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A4FC4A" w14:textId="77777777" w:rsidR="002114AC" w:rsidRPr="0032393E" w:rsidRDefault="002114AC" w:rsidP="00BD39F7">
            <w:pPr>
              <w:pStyle w:val="Tabletext"/>
              <w:rPr>
                <w:rFonts w:cstheme="minorHAnsi"/>
                <w:b/>
                <w:sz w:val="18"/>
                <w:szCs w:val="18"/>
                <w:lang w:val="fr-FR"/>
              </w:rPr>
            </w:pPr>
          </w:p>
        </w:tc>
      </w:tr>
      <w:tr w:rsidR="002114AC" w:rsidRPr="0032393E" w14:paraId="2D473A09" w14:textId="77777777" w:rsidTr="002114AC">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B7A666" w14:textId="77777777" w:rsidR="002114AC" w:rsidRPr="0032393E" w:rsidRDefault="002114AC" w:rsidP="00720B6F">
            <w:pPr>
              <w:pStyle w:val="Tabletext"/>
              <w:jc w:val="center"/>
              <w:rPr>
                <w:b/>
                <w:bCs/>
                <w:sz w:val="18"/>
                <w:szCs w:val="18"/>
                <w:lang w:val="fr-FR"/>
              </w:rPr>
            </w:pPr>
            <w:r w:rsidRPr="0032393E">
              <w:rPr>
                <w:b/>
                <w:bCs/>
                <w:sz w:val="18"/>
                <w:szCs w:val="18"/>
                <w:lang w:val="fr-FR"/>
              </w:rPr>
              <w:t>9SAU20009</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776C40" w14:textId="77777777" w:rsidR="002114AC" w:rsidRPr="0032393E" w:rsidRDefault="002114AC" w:rsidP="00BD39F7">
            <w:pPr>
              <w:pStyle w:val="Tabletext"/>
              <w:rPr>
                <w:sz w:val="18"/>
                <w:szCs w:val="18"/>
                <w:lang w:val="fr-FR"/>
              </w:rPr>
            </w:pPr>
            <w:r w:rsidRPr="0032393E">
              <w:rPr>
                <w:sz w:val="18"/>
                <w:szCs w:val="18"/>
                <w:lang w:val="fr-FR"/>
              </w:rPr>
              <w:t>Services consultatifs fournis à la Commission des technologies de l'information et de la communication (CITC) d'Arabie Saoudit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809AE1" w14:textId="77777777" w:rsidR="002114AC" w:rsidRPr="0032393E" w:rsidRDefault="002114AC" w:rsidP="00BD39F7">
            <w:pPr>
              <w:pStyle w:val="Tabletext"/>
              <w:jc w:val="center"/>
              <w:rPr>
                <w:sz w:val="18"/>
                <w:szCs w:val="18"/>
                <w:lang w:val="fr-FR"/>
              </w:rPr>
            </w:pPr>
            <w:r w:rsidRPr="0032393E">
              <w:rPr>
                <w:sz w:val="18"/>
                <w:szCs w:val="18"/>
                <w:lang w:val="fr-FR"/>
              </w:rPr>
              <w:t>1er janvier 2021</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C29C74" w14:textId="77777777" w:rsidR="002114AC" w:rsidRPr="0032393E" w:rsidRDefault="002114AC" w:rsidP="00BD39F7">
            <w:pPr>
              <w:pStyle w:val="Tabletext"/>
              <w:jc w:val="center"/>
              <w:rPr>
                <w:sz w:val="18"/>
                <w:szCs w:val="18"/>
                <w:lang w:val="fr-FR"/>
              </w:rPr>
            </w:pPr>
            <w:r w:rsidRPr="0032393E">
              <w:rPr>
                <w:sz w:val="18"/>
                <w:szCs w:val="18"/>
                <w:lang w:val="fr-FR"/>
              </w:rPr>
              <w:t>30 août 2023</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F8EB80" w14:textId="77777777" w:rsidR="002114AC" w:rsidRPr="0032393E" w:rsidRDefault="002114AC" w:rsidP="00BD39F7">
            <w:pPr>
              <w:pStyle w:val="Tabletext"/>
              <w:jc w:val="center"/>
              <w:rPr>
                <w:sz w:val="18"/>
                <w:szCs w:val="18"/>
                <w:lang w:val="fr-FR"/>
              </w:rPr>
            </w:pPr>
            <w:r w:rsidRPr="0032393E">
              <w:rPr>
                <w:sz w:val="18"/>
                <w:szCs w:val="18"/>
                <w:lang w:val="fr-FR"/>
              </w:rPr>
              <w:t>Mis en œuvre</w:t>
            </w:r>
          </w:p>
        </w:tc>
        <w:tc>
          <w:tcPr>
            <w:tcW w:w="3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6F73C7" w14:textId="77777777" w:rsidR="002114AC" w:rsidRPr="0032393E" w:rsidRDefault="002114AC" w:rsidP="00BD39F7">
            <w:pPr>
              <w:pStyle w:val="Tabletext"/>
              <w:jc w:val="center"/>
              <w:rPr>
                <w:sz w:val="18"/>
                <w:szCs w:val="18"/>
                <w:lang w:val="fr-FR"/>
              </w:rPr>
            </w:pPr>
            <w:r w:rsidRPr="0032393E">
              <w:rPr>
                <w:sz w:val="18"/>
                <w:szCs w:val="18"/>
                <w:lang w:val="fr-FR"/>
              </w:rPr>
              <w:t>270 486</w:t>
            </w:r>
          </w:p>
        </w:tc>
        <w:tc>
          <w:tcPr>
            <w:tcW w:w="8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B970CE" w14:textId="77777777" w:rsidR="002114AC" w:rsidRPr="0032393E" w:rsidRDefault="002114AC" w:rsidP="00BD39F7">
            <w:pPr>
              <w:pStyle w:val="Tabletext"/>
              <w:jc w:val="center"/>
              <w:rPr>
                <w:sz w:val="18"/>
                <w:szCs w:val="18"/>
                <w:lang w:val="fr-FR"/>
              </w:rPr>
            </w:pPr>
            <w:r w:rsidRPr="0032393E">
              <w:rPr>
                <w:sz w:val="18"/>
                <w:szCs w:val="18"/>
                <w:lang w:val="fr-FR"/>
              </w:rPr>
              <w:t>Commission des communications, de l'espace et des technologies (CST, anciennement CITC)</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299508" w14:textId="77777777" w:rsidR="002114AC" w:rsidRPr="0032393E" w:rsidRDefault="002114AC" w:rsidP="00BD39F7">
            <w:pPr>
              <w:pStyle w:val="Tabletext"/>
              <w:jc w:val="center"/>
              <w:rPr>
                <w:sz w:val="18"/>
                <w:szCs w:val="18"/>
                <w:lang w:val="fr-FR"/>
              </w:rPr>
            </w:pPr>
            <w:r w:rsidRPr="0032393E">
              <w:rPr>
                <w:sz w:val="18"/>
                <w:szCs w:val="18"/>
                <w:lang w:val="fr-FR"/>
              </w:rPr>
              <w:t>Rés. 17 de la CMDT</w:t>
            </w:r>
          </w:p>
        </w:tc>
      </w:tr>
      <w:tr w:rsidR="002114AC" w:rsidRPr="0032393E" w14:paraId="199EB996" w14:textId="77777777" w:rsidTr="002114AC">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8A34DA" w14:textId="77777777" w:rsidR="002114AC" w:rsidRPr="0032393E" w:rsidRDefault="002114AC" w:rsidP="00BD39F7">
            <w:pPr>
              <w:pStyle w:val="Tabletext"/>
              <w:rPr>
                <w:b/>
                <w:bCs/>
                <w:sz w:val="18"/>
                <w:szCs w:val="18"/>
                <w:lang w:val="fr-FR"/>
              </w:rPr>
            </w:pPr>
            <w:r w:rsidRPr="0032393E">
              <w:rPr>
                <w:b/>
                <w:bCs/>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1A50E8" w14:textId="77777777" w:rsidR="002114AC" w:rsidRPr="0032393E" w:rsidRDefault="002114AC" w:rsidP="00BD39F7">
            <w:pPr>
              <w:pStyle w:val="Tabletext"/>
              <w:rPr>
                <w:sz w:val="18"/>
                <w:szCs w:val="18"/>
                <w:lang w:val="fr-FR"/>
              </w:rPr>
            </w:pPr>
            <w:r w:rsidRPr="0032393E">
              <w:rPr>
                <w:sz w:val="18"/>
                <w:szCs w:val="18"/>
                <w:lang w:val="fr-FR"/>
              </w:rPr>
              <w:t xml:space="preserve">Arabie saoudite </w:t>
            </w:r>
          </w:p>
        </w:tc>
      </w:tr>
      <w:tr w:rsidR="002114AC" w:rsidRPr="0032393E" w14:paraId="461776DC" w14:textId="77777777" w:rsidTr="002114AC">
        <w:trPr>
          <w:trHeight w:val="20"/>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427925"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2E6F7D" w14:textId="77777777" w:rsidR="002114AC" w:rsidRPr="0032393E" w:rsidRDefault="002114AC" w:rsidP="00BD39F7">
            <w:pPr>
              <w:pStyle w:val="Tabletext"/>
              <w:rPr>
                <w:rFonts w:cstheme="minorHAnsi"/>
                <w:sz w:val="18"/>
                <w:szCs w:val="18"/>
                <w:lang w:val="fr-FR"/>
              </w:rPr>
            </w:pPr>
            <w:r w:rsidRPr="0032393E">
              <w:rPr>
                <w:sz w:val="18"/>
                <w:szCs w:val="18"/>
                <w:lang w:val="fr-FR"/>
              </w:rPr>
              <w:t>Ce projet visait à améliorer les cadres réglementaires nationaux, à renforcer les compétences techniques et à faire progresser la coordination internationale en matière de communications spatiales. Tout au long du projet, 14 activités essentielles ont été menées à bien, notamment:</w:t>
            </w:r>
          </w:p>
          <w:p w14:paraId="3E77C961"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r>
            <w:r w:rsidRPr="0032393E">
              <w:rPr>
                <w:rFonts w:cstheme="minorHAnsi"/>
                <w:sz w:val="18"/>
                <w:szCs w:val="18"/>
                <w:lang w:val="fr-FR"/>
              </w:rPr>
              <w:t xml:space="preserve">examiner et </w:t>
            </w:r>
            <w:r w:rsidRPr="0032393E">
              <w:rPr>
                <w:sz w:val="18"/>
                <w:szCs w:val="18"/>
                <w:lang w:val="fr-FR"/>
              </w:rPr>
              <w:t>renforcer les réglementations nationales applicables aux services de radiocommunication spatiale et aux procédures d'octroi de licences;</w:t>
            </w:r>
          </w:p>
          <w:p w14:paraId="14756635"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élaborer un document relatif aux perspectives en matière de spectre pour les services spatiaux et des politiques d'octroi de licences pour une gestion efficace des fréquences;</w:t>
            </w:r>
          </w:p>
          <w:p w14:paraId="76DEBC2B"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soutenir les efforts de coordination au sujet des accords sur les fréquences et des réseaux à satellite géostationnaire;</w:t>
            </w:r>
          </w:p>
          <w:p w14:paraId="59E5B14F" w14:textId="77777777" w:rsidR="002114AC" w:rsidRPr="0032393E" w:rsidRDefault="002114AC" w:rsidP="00720B6F">
            <w:pPr>
              <w:pStyle w:val="enumlev1"/>
              <w:tabs>
                <w:tab w:val="clear" w:pos="1134"/>
              </w:tabs>
              <w:spacing w:before="40" w:after="40"/>
              <w:ind w:left="454" w:hanging="454"/>
              <w:rPr>
                <w:rFonts w:cstheme="minorHAnsi"/>
                <w:sz w:val="18"/>
                <w:szCs w:val="18"/>
                <w:lang w:val="fr-FR"/>
              </w:rPr>
            </w:pPr>
            <w:r w:rsidRPr="0032393E">
              <w:rPr>
                <w:sz w:val="18"/>
                <w:szCs w:val="18"/>
                <w:lang w:val="fr-FR"/>
              </w:rPr>
              <w:t>•</w:t>
            </w:r>
            <w:r w:rsidRPr="0032393E">
              <w:rPr>
                <w:sz w:val="18"/>
                <w:szCs w:val="18"/>
                <w:lang w:val="fr-FR"/>
              </w:rPr>
              <w:tab/>
              <w:t>analyser les risques de brouillage dans les réseaux à satellite pour protéger les services de Terre;</w:t>
            </w:r>
          </w:p>
          <w:p w14:paraId="5BD00EEC"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lastRenderedPageBreak/>
              <w:t>•</w:t>
            </w:r>
            <w:r w:rsidRPr="0032393E">
              <w:rPr>
                <w:sz w:val="18"/>
                <w:szCs w:val="18"/>
                <w:lang w:val="fr-FR"/>
              </w:rPr>
              <w:tab/>
              <w:t>fournir des orientations techniques sur la réglementation de l'UIT-R et préparer les contributions de l'Arabie saoudite aux réunions mondiales sur la réglementation;</w:t>
            </w:r>
          </w:p>
          <w:p w14:paraId="57D94ACD"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formation de 15 experts nationaux dans le domaine des services spatiaux afin de renforcer les capacités locales pour répondre aux besoins futurs en matière de réglementation et d'exploitation.</w:t>
            </w:r>
          </w:p>
        </w:tc>
      </w:tr>
      <w:tr w:rsidR="002114AC" w:rsidRPr="0032393E" w14:paraId="2C27FFF8" w14:textId="77777777" w:rsidTr="002114AC">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37AE57" w14:textId="77777777" w:rsidR="002114AC" w:rsidRPr="0032393E" w:rsidRDefault="002114AC" w:rsidP="00BD39F7">
            <w:pPr>
              <w:pStyle w:val="Tabletext"/>
              <w:rPr>
                <w:rFonts w:cstheme="minorHAnsi"/>
                <w:b/>
                <w:sz w:val="18"/>
                <w:szCs w:val="18"/>
                <w:lang w:val="fr-FR"/>
              </w:rPr>
            </w:pPr>
          </w:p>
        </w:tc>
      </w:tr>
      <w:tr w:rsidR="002114AC" w:rsidRPr="0032393E" w14:paraId="02E9B713" w14:textId="77777777" w:rsidTr="002114AC">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93A80F" w14:textId="51DA666E" w:rsidR="002114AC" w:rsidRPr="0032393E" w:rsidRDefault="002114AC" w:rsidP="00720B6F">
            <w:pPr>
              <w:pStyle w:val="Tabletext"/>
              <w:jc w:val="center"/>
              <w:rPr>
                <w:b/>
                <w:bCs/>
                <w:sz w:val="18"/>
                <w:szCs w:val="18"/>
                <w:lang w:val="fr-FR"/>
              </w:rPr>
            </w:pPr>
            <w:r w:rsidRPr="0032393E">
              <w:rPr>
                <w:b/>
                <w:bCs/>
                <w:sz w:val="18"/>
                <w:szCs w:val="18"/>
                <w:lang w:val="fr-FR"/>
              </w:rPr>
              <w:t>9TUN21004</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A30E8E" w14:textId="77777777" w:rsidR="002114AC" w:rsidRPr="0032393E" w:rsidRDefault="002114AC" w:rsidP="00BD39F7">
            <w:pPr>
              <w:pStyle w:val="Tabletext"/>
              <w:rPr>
                <w:sz w:val="18"/>
                <w:szCs w:val="18"/>
                <w:lang w:val="fr-FR"/>
              </w:rPr>
            </w:pPr>
            <w:r w:rsidRPr="0032393E">
              <w:rPr>
                <w:sz w:val="18"/>
                <w:szCs w:val="18"/>
                <w:lang w:val="fr-FR"/>
              </w:rPr>
              <w:t>Digital4Reforms – Le passage au numérique au service du développement durable en Tunisie (Centre numériqu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7245E2" w14:textId="77777777" w:rsidR="002114AC" w:rsidRPr="0032393E" w:rsidRDefault="002114AC" w:rsidP="00BD39F7">
            <w:pPr>
              <w:pStyle w:val="Tabletext"/>
              <w:jc w:val="center"/>
              <w:rPr>
                <w:sz w:val="18"/>
                <w:szCs w:val="18"/>
                <w:lang w:val="fr-FR"/>
              </w:rPr>
            </w:pPr>
            <w:r w:rsidRPr="0032393E">
              <w:rPr>
                <w:sz w:val="18"/>
                <w:szCs w:val="18"/>
                <w:lang w:val="fr-FR"/>
              </w:rPr>
              <w:t>1er janvier 2022</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EFE950" w14:textId="77777777" w:rsidR="002114AC" w:rsidRPr="0032393E" w:rsidRDefault="002114AC" w:rsidP="00BD39F7">
            <w:pPr>
              <w:pStyle w:val="Tabletext"/>
              <w:jc w:val="center"/>
              <w:rPr>
                <w:sz w:val="18"/>
                <w:szCs w:val="18"/>
                <w:lang w:val="fr-FR"/>
              </w:rPr>
            </w:pPr>
            <w:r w:rsidRPr="0032393E">
              <w:rPr>
                <w:sz w:val="18"/>
                <w:szCs w:val="18"/>
                <w:lang w:val="fr-FR"/>
              </w:rPr>
              <w:t>31 mars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D65F6E" w14:textId="77777777" w:rsidR="002114AC" w:rsidRPr="0032393E" w:rsidRDefault="002114AC" w:rsidP="00BD39F7">
            <w:pPr>
              <w:pStyle w:val="Tabletext"/>
              <w:jc w:val="center"/>
              <w:rPr>
                <w:sz w:val="18"/>
                <w:szCs w:val="18"/>
                <w:lang w:val="fr-FR"/>
              </w:rPr>
            </w:pPr>
            <w:r w:rsidRPr="0032393E">
              <w:rPr>
                <w:sz w:val="18"/>
                <w:szCs w:val="18"/>
                <w:lang w:val="fr-FR"/>
              </w:rPr>
              <w:t>Mis en œuvre</w:t>
            </w:r>
          </w:p>
        </w:tc>
        <w:tc>
          <w:tcPr>
            <w:tcW w:w="3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17CFBC" w14:textId="77777777" w:rsidR="002114AC" w:rsidRPr="0032393E" w:rsidRDefault="002114AC" w:rsidP="00BD39F7">
            <w:pPr>
              <w:pStyle w:val="Tabletext"/>
              <w:jc w:val="center"/>
              <w:rPr>
                <w:sz w:val="18"/>
                <w:szCs w:val="18"/>
                <w:lang w:val="fr-FR"/>
              </w:rPr>
            </w:pPr>
            <w:r w:rsidRPr="0032393E">
              <w:rPr>
                <w:sz w:val="18"/>
                <w:szCs w:val="18"/>
                <w:lang w:val="fr-FR"/>
              </w:rPr>
              <w:t>691 347</w:t>
            </w:r>
          </w:p>
        </w:tc>
        <w:tc>
          <w:tcPr>
            <w:tcW w:w="8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8931CC" w14:textId="77777777" w:rsidR="002114AC" w:rsidRPr="0032393E" w:rsidRDefault="002114AC" w:rsidP="002114AC">
            <w:pPr>
              <w:pStyle w:val="Tabletext"/>
              <w:tabs>
                <w:tab w:val="clear" w:pos="2268"/>
              </w:tabs>
              <w:ind w:left="-46" w:right="-49"/>
              <w:jc w:val="center"/>
              <w:rPr>
                <w:sz w:val="18"/>
                <w:szCs w:val="18"/>
                <w:lang w:val="fr-FR"/>
              </w:rPr>
            </w:pPr>
            <w:r w:rsidRPr="0032393E">
              <w:rPr>
                <w:sz w:val="18"/>
                <w:szCs w:val="18"/>
                <w:lang w:val="fr-FR"/>
              </w:rPr>
              <w:t>Deutsche Gesellschaft für Internationale Zusammenarbeit (Agence allemande pour la coopération internationale ou GIZ)</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48120F" w14:textId="77777777" w:rsidR="002114AC" w:rsidRPr="0032393E" w:rsidRDefault="002114AC" w:rsidP="00BD39F7">
            <w:pPr>
              <w:pStyle w:val="Tabletext"/>
              <w:jc w:val="center"/>
              <w:rPr>
                <w:sz w:val="18"/>
                <w:szCs w:val="18"/>
                <w:lang w:val="fr-FR"/>
              </w:rPr>
            </w:pPr>
            <w:r w:rsidRPr="0032393E">
              <w:rPr>
                <w:sz w:val="18"/>
                <w:szCs w:val="18"/>
                <w:lang w:val="fr-FR"/>
              </w:rPr>
              <w:t>Rés. 89 de la CMDT</w:t>
            </w:r>
          </w:p>
        </w:tc>
      </w:tr>
      <w:tr w:rsidR="002114AC" w:rsidRPr="0032393E" w14:paraId="61000894" w14:textId="77777777" w:rsidTr="002114AC">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20FD69" w14:textId="77777777" w:rsidR="002114AC" w:rsidRPr="0032393E" w:rsidRDefault="002114AC" w:rsidP="00BD39F7">
            <w:pPr>
              <w:pStyle w:val="Tabletext"/>
              <w:rPr>
                <w:b/>
                <w:bCs/>
                <w:sz w:val="18"/>
                <w:szCs w:val="18"/>
                <w:lang w:val="fr-FR"/>
              </w:rPr>
            </w:pPr>
            <w:r w:rsidRPr="0032393E">
              <w:rPr>
                <w:b/>
                <w:bCs/>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A6971E" w14:textId="048C88C8" w:rsidR="002114AC" w:rsidRPr="0032393E" w:rsidRDefault="002114AC" w:rsidP="00BD39F7">
            <w:pPr>
              <w:pStyle w:val="Tabletext"/>
              <w:rPr>
                <w:sz w:val="18"/>
                <w:szCs w:val="18"/>
                <w:lang w:val="fr-FR"/>
              </w:rPr>
            </w:pPr>
            <w:r w:rsidRPr="0032393E">
              <w:rPr>
                <w:sz w:val="18"/>
                <w:szCs w:val="18"/>
                <w:lang w:val="fr-FR"/>
              </w:rPr>
              <w:t>Tunisie</w:t>
            </w:r>
          </w:p>
        </w:tc>
      </w:tr>
      <w:tr w:rsidR="002114AC" w:rsidRPr="0032393E" w14:paraId="78AC717F" w14:textId="77777777" w:rsidTr="002114AC">
        <w:trPr>
          <w:trHeight w:val="719"/>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55F5D3"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C4743F" w14:textId="77777777" w:rsidR="002114AC" w:rsidRPr="0032393E" w:rsidRDefault="002114AC" w:rsidP="00BD39F7">
            <w:pPr>
              <w:pStyle w:val="Tabletext"/>
              <w:rPr>
                <w:sz w:val="18"/>
                <w:szCs w:val="18"/>
                <w:lang w:val="fr-FR"/>
              </w:rPr>
            </w:pPr>
            <w:r w:rsidRPr="0032393E">
              <w:rPr>
                <w:sz w:val="18"/>
                <w:szCs w:val="18"/>
                <w:lang w:val="fr-FR"/>
              </w:rPr>
              <w:t xml:space="preserve">Le projet a contribué à accélérer la transformation numérique en appuyant le renforcement des capacités numériques et le développement des infrastructures numériques en Tunisie. Plus de 200 fonctionnaires ont été formés par l'intermédiaire de l'Académie de l'UIT à des méthodes de travail axées sur les incidences et la durabilité des changements entrepris. </w:t>
            </w:r>
          </w:p>
        </w:tc>
      </w:tr>
      <w:tr w:rsidR="002114AC" w:rsidRPr="0032393E" w14:paraId="11EA1CF2" w14:textId="77777777" w:rsidTr="002114AC">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8B0276" w14:textId="77777777" w:rsidR="002114AC" w:rsidRPr="0032393E" w:rsidRDefault="002114AC" w:rsidP="00BD39F7">
            <w:pPr>
              <w:pStyle w:val="Tabletext"/>
              <w:rPr>
                <w:rFonts w:cstheme="minorHAnsi"/>
                <w:b/>
                <w:sz w:val="18"/>
                <w:szCs w:val="18"/>
                <w:lang w:val="fr-FR"/>
              </w:rPr>
            </w:pPr>
          </w:p>
        </w:tc>
      </w:tr>
      <w:tr w:rsidR="002114AC" w:rsidRPr="0032393E" w14:paraId="646B3B21" w14:textId="77777777" w:rsidTr="002114AC">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652C9B" w14:textId="77777777" w:rsidR="002114AC" w:rsidRPr="0032393E" w:rsidRDefault="002114AC" w:rsidP="00720B6F">
            <w:pPr>
              <w:pStyle w:val="Tabletext"/>
              <w:jc w:val="center"/>
              <w:rPr>
                <w:b/>
                <w:bCs/>
                <w:sz w:val="18"/>
                <w:szCs w:val="18"/>
                <w:lang w:val="fr-FR"/>
              </w:rPr>
            </w:pPr>
            <w:r w:rsidRPr="0032393E">
              <w:rPr>
                <w:b/>
                <w:bCs/>
                <w:sz w:val="18"/>
                <w:szCs w:val="18"/>
                <w:lang w:val="fr-FR"/>
              </w:rPr>
              <w:t>9GLO24137</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6D1519" w14:textId="136E2B93" w:rsidR="002114AC" w:rsidRPr="0032393E" w:rsidRDefault="002114AC" w:rsidP="00BD39F7">
            <w:pPr>
              <w:pStyle w:val="Tabletext"/>
              <w:rPr>
                <w:sz w:val="18"/>
                <w:szCs w:val="18"/>
                <w:lang w:val="fr-FR"/>
              </w:rPr>
            </w:pPr>
            <w:r w:rsidRPr="0032393E">
              <w:rPr>
                <w:color w:val="000000"/>
                <w:sz w:val="18"/>
                <w:szCs w:val="18"/>
                <w:lang w:val="fr-FR"/>
              </w:rPr>
              <w:t>Accélérateur multi-parties prenantes de l'</w:t>
            </w:r>
            <w:r w:rsidR="00764B45">
              <w:rPr>
                <w:color w:val="000000"/>
                <w:sz w:val="18"/>
                <w:szCs w:val="18"/>
                <w:lang w:val="fr-FR"/>
              </w:rPr>
              <w:t>Initiative EW4All</w:t>
            </w:r>
            <w:r w:rsidRPr="0032393E">
              <w:rPr>
                <w:color w:val="000000"/>
                <w:sz w:val="18"/>
                <w:szCs w:val="18"/>
                <w:lang w:val="fr-FR"/>
              </w:rPr>
              <w:t xml:space="preserve"> dans les PMA et les PEID (fonds UNDRR-Suèd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CF0AF1" w14:textId="77777777" w:rsidR="002114AC" w:rsidRPr="0032393E" w:rsidRDefault="002114AC" w:rsidP="00BD39F7">
            <w:pPr>
              <w:pStyle w:val="Tabletext"/>
              <w:jc w:val="center"/>
              <w:rPr>
                <w:sz w:val="18"/>
                <w:szCs w:val="18"/>
                <w:lang w:val="fr-FR"/>
              </w:rPr>
            </w:pPr>
            <w:r w:rsidRPr="0032393E">
              <w:rPr>
                <w:color w:val="000000"/>
                <w:sz w:val="18"/>
                <w:szCs w:val="18"/>
                <w:lang w:val="fr-FR"/>
              </w:rPr>
              <w:t>26 février 2024</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E3957F" w14:textId="77777777" w:rsidR="002114AC" w:rsidRPr="0032393E" w:rsidRDefault="002114AC" w:rsidP="00BD39F7">
            <w:pPr>
              <w:pStyle w:val="Tabletext"/>
              <w:jc w:val="center"/>
              <w:rPr>
                <w:sz w:val="18"/>
                <w:szCs w:val="18"/>
                <w:lang w:val="fr-FR"/>
              </w:rPr>
            </w:pPr>
            <w:r w:rsidRPr="0032393E">
              <w:rPr>
                <w:color w:val="000000"/>
                <w:sz w:val="18"/>
                <w:szCs w:val="18"/>
                <w:lang w:val="fr-FR"/>
              </w:rPr>
              <w:t>30 juin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EAE9BA" w14:textId="77777777" w:rsidR="002114AC" w:rsidRPr="0032393E" w:rsidRDefault="002114AC" w:rsidP="00BD39F7">
            <w:pPr>
              <w:pStyle w:val="Tabletext"/>
              <w:jc w:val="center"/>
              <w:rPr>
                <w:sz w:val="18"/>
                <w:szCs w:val="18"/>
                <w:lang w:val="fr-FR"/>
              </w:rPr>
            </w:pPr>
            <w:r w:rsidRPr="0032393E">
              <w:rPr>
                <w:color w:val="000000"/>
                <w:sz w:val="18"/>
                <w:szCs w:val="18"/>
                <w:lang w:val="fr-FR"/>
              </w:rPr>
              <w:t>En cours</w:t>
            </w:r>
          </w:p>
        </w:tc>
        <w:tc>
          <w:tcPr>
            <w:tcW w:w="3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154E13" w14:textId="77777777" w:rsidR="002114AC" w:rsidRPr="0032393E" w:rsidRDefault="002114AC" w:rsidP="00BD39F7">
            <w:pPr>
              <w:pStyle w:val="Tabletext"/>
              <w:jc w:val="center"/>
              <w:rPr>
                <w:sz w:val="18"/>
                <w:szCs w:val="18"/>
                <w:lang w:val="fr-FR"/>
              </w:rPr>
            </w:pPr>
            <w:r w:rsidRPr="0032393E">
              <w:rPr>
                <w:color w:val="000000"/>
                <w:sz w:val="18"/>
                <w:szCs w:val="18"/>
                <w:lang w:val="fr-FR"/>
              </w:rPr>
              <w:t>796 504</w:t>
            </w:r>
          </w:p>
        </w:tc>
        <w:tc>
          <w:tcPr>
            <w:tcW w:w="8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D611003" w14:textId="77777777" w:rsidR="002114AC" w:rsidRPr="0032393E" w:rsidRDefault="002114AC" w:rsidP="00BD39F7">
            <w:pPr>
              <w:pStyle w:val="Tabletext"/>
              <w:jc w:val="center"/>
              <w:rPr>
                <w:sz w:val="18"/>
                <w:szCs w:val="18"/>
                <w:lang w:val="fr-FR"/>
              </w:rPr>
            </w:pPr>
            <w:r w:rsidRPr="0032393E">
              <w:rPr>
                <w:color w:val="000000"/>
                <w:sz w:val="18"/>
                <w:szCs w:val="18"/>
                <w:lang w:val="fr-FR"/>
              </w:rPr>
              <w:t>Bureau des Nations Unies pour la réduction des risques de catastrophe (UNDRR)</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B00626"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34 de la CMDT</w:t>
            </w:r>
          </w:p>
          <w:p w14:paraId="1EE8CF73" w14:textId="77777777" w:rsidR="002114AC" w:rsidRPr="0032393E" w:rsidRDefault="002114AC" w:rsidP="00BD39F7">
            <w:pPr>
              <w:pStyle w:val="Tabletext"/>
              <w:jc w:val="center"/>
              <w:rPr>
                <w:sz w:val="18"/>
                <w:szCs w:val="18"/>
                <w:lang w:val="fr-FR"/>
              </w:rPr>
            </w:pPr>
            <w:r w:rsidRPr="0032393E">
              <w:rPr>
                <w:color w:val="000000"/>
                <w:sz w:val="18"/>
                <w:szCs w:val="18"/>
                <w:lang w:val="fr-FR"/>
              </w:rPr>
              <w:t>Rés. 16 de la CMDT</w:t>
            </w:r>
          </w:p>
        </w:tc>
      </w:tr>
      <w:tr w:rsidR="002114AC" w:rsidRPr="0032393E" w14:paraId="0D92B231" w14:textId="77777777" w:rsidTr="002114AC">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C83E5A"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0CC29D" w14:textId="77777777" w:rsidR="002114AC" w:rsidRPr="0032393E" w:rsidRDefault="002114AC" w:rsidP="00BD39F7">
            <w:pPr>
              <w:pStyle w:val="Tabletext"/>
              <w:rPr>
                <w:sz w:val="18"/>
                <w:szCs w:val="18"/>
                <w:lang w:val="fr-FR"/>
              </w:rPr>
            </w:pPr>
            <w:r w:rsidRPr="0032393E">
              <w:rPr>
                <w:sz w:val="18"/>
                <w:szCs w:val="18"/>
                <w:lang w:val="fr-FR"/>
              </w:rPr>
              <w:t>Bangladesh, Haïti, Libéria, Mozambique, Somalie</w:t>
            </w:r>
          </w:p>
        </w:tc>
      </w:tr>
      <w:tr w:rsidR="002114AC" w:rsidRPr="0032393E" w14:paraId="192945FF" w14:textId="77777777" w:rsidTr="002114AC">
        <w:trPr>
          <w:trHeight w:val="719"/>
        </w:trPr>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CAC6C6"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386845" w14:textId="77777777" w:rsidR="002114AC" w:rsidRPr="0032393E" w:rsidRDefault="002114AC" w:rsidP="00BD39F7">
            <w:pPr>
              <w:pStyle w:val="Tabletext"/>
              <w:rPr>
                <w:rFonts w:cstheme="minorHAnsi"/>
                <w:sz w:val="18"/>
                <w:szCs w:val="18"/>
                <w:lang w:val="fr-FR"/>
              </w:rPr>
            </w:pPr>
            <w:r w:rsidRPr="0032393E">
              <w:rPr>
                <w:sz w:val="18"/>
                <w:szCs w:val="18"/>
                <w:lang w:val="fr-FR"/>
              </w:rPr>
              <w:t>Examen et documentation de l'état actuel des systèmes de diffusion et de communication des alertes, y compris des lacunes, des priorités, des besoins et des dispositions institutionnelles existantes.</w:t>
            </w:r>
          </w:p>
          <w:p w14:paraId="5C04E20D" w14:textId="77777777" w:rsidR="002114AC" w:rsidRPr="0032393E" w:rsidRDefault="002114AC" w:rsidP="00BD39F7">
            <w:pPr>
              <w:pStyle w:val="Tabletext"/>
              <w:rPr>
                <w:sz w:val="18"/>
                <w:szCs w:val="18"/>
                <w:lang w:val="fr-FR"/>
              </w:rPr>
            </w:pPr>
            <w:r w:rsidRPr="0032393E">
              <w:rPr>
                <w:sz w:val="18"/>
                <w:szCs w:val="18"/>
                <w:lang w:val="fr-FR"/>
              </w:rPr>
              <w:t>Fourniture de conseils techniques sur la manière de mettre en œuvre les prochaines étapes concernant la diffusion et la communication des alertes, telles qu'elles figurent dans la feuille de route.</w:t>
            </w:r>
          </w:p>
          <w:p w14:paraId="4260F566" w14:textId="77777777" w:rsidR="002114AC" w:rsidRPr="0032393E" w:rsidRDefault="002114AC" w:rsidP="00BD39F7">
            <w:pPr>
              <w:pStyle w:val="Tabletext"/>
              <w:rPr>
                <w:rFonts w:cstheme="minorHAnsi"/>
                <w:sz w:val="18"/>
                <w:szCs w:val="18"/>
                <w:lang w:val="fr-FR"/>
              </w:rPr>
            </w:pPr>
            <w:r w:rsidRPr="0032393E">
              <w:rPr>
                <w:sz w:val="18"/>
                <w:szCs w:val="18"/>
                <w:lang w:val="fr-FR"/>
              </w:rPr>
              <w:t>Renforcement des capacités nationales de coordination et de mise en œuvre des actions de la feuille de route pour la diffusion et la communication des alertes.</w:t>
            </w:r>
          </w:p>
          <w:p w14:paraId="1CB31A61" w14:textId="4AE61B91" w:rsidR="002114AC" w:rsidRPr="0032393E" w:rsidRDefault="002114AC" w:rsidP="00BD39F7">
            <w:pPr>
              <w:pStyle w:val="Tabletext"/>
              <w:rPr>
                <w:rFonts w:cstheme="minorHAnsi"/>
                <w:sz w:val="18"/>
                <w:szCs w:val="18"/>
                <w:lang w:val="fr-FR"/>
              </w:rPr>
            </w:pPr>
            <w:r w:rsidRPr="0032393E">
              <w:rPr>
                <w:sz w:val="18"/>
                <w:szCs w:val="18"/>
                <w:lang w:val="fr-FR"/>
              </w:rPr>
              <w:t xml:space="preserve">Renforcement des capacités nationales de diffusion et de communication des alertes. Principaux résultats attendus et réalisations en Somalie – </w:t>
            </w:r>
            <w:r w:rsidR="00764B45">
              <w:rPr>
                <w:sz w:val="18"/>
                <w:szCs w:val="18"/>
                <w:lang w:val="fr-FR"/>
              </w:rPr>
              <w:t>Initiative EW4All</w:t>
            </w:r>
            <w:r w:rsidRPr="0032393E">
              <w:rPr>
                <w:sz w:val="18"/>
                <w:szCs w:val="18"/>
                <w:lang w:val="fr-FR"/>
              </w:rPr>
              <w:t>:</w:t>
            </w:r>
          </w:p>
          <w:p w14:paraId="1E07CA4A" w14:textId="6C1AA974" w:rsidR="002114AC" w:rsidRPr="0032393E" w:rsidRDefault="002114AC" w:rsidP="00720B6F">
            <w:pPr>
              <w:pStyle w:val="enumlev1"/>
              <w:tabs>
                <w:tab w:val="clear" w:pos="1134"/>
              </w:tabs>
              <w:spacing w:before="40" w:after="40"/>
              <w:ind w:left="454" w:hanging="454"/>
              <w:rPr>
                <w:rFonts w:cstheme="minorHAnsi"/>
                <w:sz w:val="18"/>
                <w:szCs w:val="18"/>
                <w:lang w:val="fr-FR"/>
              </w:rPr>
            </w:pPr>
            <w:r w:rsidRPr="0032393E">
              <w:rPr>
                <w:sz w:val="18"/>
                <w:szCs w:val="18"/>
                <w:lang w:val="fr-FR"/>
              </w:rPr>
              <w:t>•</w:t>
            </w:r>
            <w:r w:rsidRPr="0032393E">
              <w:rPr>
                <w:sz w:val="18"/>
                <w:szCs w:val="18"/>
                <w:lang w:val="fr-FR"/>
              </w:rPr>
              <w:tab/>
              <w:t>Mise en œuvre efficace de l'atelier de lancement de l'</w:t>
            </w:r>
            <w:r w:rsidR="00764B45">
              <w:rPr>
                <w:sz w:val="18"/>
                <w:szCs w:val="18"/>
                <w:lang w:val="fr-FR"/>
              </w:rPr>
              <w:t>Initiative EW4All</w:t>
            </w:r>
            <w:r w:rsidRPr="0032393E">
              <w:rPr>
                <w:sz w:val="18"/>
                <w:szCs w:val="18"/>
                <w:lang w:val="fr-FR"/>
              </w:rPr>
              <w:t xml:space="preserve"> – Mobilisation des principales parties prenantes pour définir une vision commune de la mise en œuvre </w:t>
            </w:r>
            <w:r w:rsidRPr="0032393E">
              <w:rPr>
                <w:rFonts w:cstheme="minorHAnsi"/>
                <w:sz w:val="18"/>
                <w:szCs w:val="18"/>
                <w:lang w:val="fr-FR"/>
              </w:rPr>
              <w:t>des systèmes d'alerte avancée en Somalie.</w:t>
            </w:r>
          </w:p>
          <w:p w14:paraId="2BE84490" w14:textId="1C2FE611" w:rsidR="002114AC" w:rsidRPr="0032393E" w:rsidRDefault="002114AC" w:rsidP="00720B6F">
            <w:pPr>
              <w:pStyle w:val="enumlev1"/>
              <w:tabs>
                <w:tab w:val="clear" w:pos="1134"/>
              </w:tabs>
              <w:spacing w:before="40" w:after="40"/>
              <w:ind w:left="454" w:hanging="454"/>
              <w:rPr>
                <w:sz w:val="18"/>
                <w:szCs w:val="18"/>
                <w:lang w:val="fr-FR"/>
              </w:rPr>
            </w:pPr>
            <w:r w:rsidRPr="0032393E">
              <w:rPr>
                <w:rFonts w:cstheme="minorHAnsi"/>
                <w:sz w:val="18"/>
                <w:szCs w:val="18"/>
                <w:lang w:val="fr-FR"/>
              </w:rPr>
              <w:lastRenderedPageBreak/>
              <w:t>•</w:t>
            </w:r>
            <w:r w:rsidRPr="0032393E">
              <w:rPr>
                <w:rFonts w:cstheme="minorHAnsi"/>
                <w:sz w:val="18"/>
                <w:szCs w:val="18"/>
                <w:lang w:val="fr-FR"/>
              </w:rPr>
              <w:tab/>
            </w:r>
            <w:r w:rsidRPr="0032393E">
              <w:rPr>
                <w:sz w:val="18"/>
                <w:szCs w:val="18"/>
                <w:lang w:val="fr-FR"/>
              </w:rPr>
              <w:t>Élaboration de la liste de contrôle pour le pilier 3 de l'</w:t>
            </w:r>
            <w:r w:rsidR="00764B45">
              <w:rPr>
                <w:sz w:val="18"/>
                <w:szCs w:val="18"/>
                <w:lang w:val="fr-FR"/>
              </w:rPr>
              <w:t>Initiative EW4All</w:t>
            </w:r>
            <w:r w:rsidRPr="0032393E">
              <w:rPr>
                <w:sz w:val="18"/>
                <w:szCs w:val="18"/>
                <w:lang w:val="fr-FR"/>
              </w:rPr>
              <w:t xml:space="preserve"> – Création d'un cadre structuré pour évaluer et améliorer l'efficacité des mécanismes de diffusion des alertes.</w:t>
            </w:r>
          </w:p>
          <w:p w14:paraId="089B0D53"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Adoption du rapport d'évaluation des recommandations en matière de plan NETP – Évaluation approfondie des recommandations en matière de plan national pour les télécommunications d'urgence (NETP) afin d'orienter les stratégies de mise en œuvre.</w:t>
            </w:r>
          </w:p>
          <w:p w14:paraId="3F5AE7CB"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Évaluation complète des canaux de diffusion des alertes – Réalisation d'une analyse technique, économique et réglementaire pour évaluer la faisabilité et l'efficacité de différentes plates-formes de diffusion.</w:t>
            </w:r>
          </w:p>
          <w:p w14:paraId="1D7B2AE5"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Élaboratio</w:t>
            </w:r>
            <w:r w:rsidRPr="0032393E">
              <w:rPr>
                <w:rFonts w:cstheme="minorHAnsi"/>
                <w:sz w:val="18"/>
                <w:szCs w:val="18"/>
                <w:lang w:val="fr-FR"/>
              </w:rPr>
              <w:t>n</w:t>
            </w:r>
            <w:r w:rsidRPr="0032393E">
              <w:rPr>
                <w:sz w:val="18"/>
                <w:szCs w:val="18"/>
                <w:lang w:val="fr-FR"/>
              </w:rPr>
              <w:t xml:space="preserve"> d'un dossier d'appel d'offres pour le système mobile d'alerte avancée – Préparation du dossier d'appel d'offres pour la mise en œuvre d'un système d'alerte précoce basé sur la diffusion cellulaire, garantissant une approche structurée et transparente pour la sélection d'un fournisseur.</w:t>
            </w:r>
          </w:p>
        </w:tc>
      </w:tr>
      <w:tr w:rsidR="002114AC" w:rsidRPr="0032393E" w14:paraId="40848F1F" w14:textId="77777777" w:rsidTr="002114AC">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6F00F5" w14:textId="77777777" w:rsidR="002114AC" w:rsidRPr="0032393E" w:rsidRDefault="002114AC" w:rsidP="00BD39F7">
            <w:pPr>
              <w:pStyle w:val="Tabletext"/>
              <w:rPr>
                <w:rFonts w:cstheme="minorHAnsi"/>
                <w:b/>
                <w:sz w:val="18"/>
                <w:szCs w:val="18"/>
                <w:lang w:val="fr-FR"/>
              </w:rPr>
            </w:pPr>
          </w:p>
        </w:tc>
      </w:tr>
    </w:tbl>
    <w:p w14:paraId="3873631E" w14:textId="753A458E" w:rsidR="002114AC" w:rsidRPr="0032393E" w:rsidRDefault="002114AC" w:rsidP="00073716">
      <w:pPr>
        <w:pStyle w:val="Heading2"/>
        <w:tabs>
          <w:tab w:val="clear" w:pos="1134"/>
        </w:tabs>
        <w:spacing w:before="240" w:after="120"/>
        <w:ind w:left="0" w:firstLine="0"/>
        <w:rPr>
          <w:bCs/>
          <w:lang w:val="fr-FR"/>
        </w:rPr>
      </w:pPr>
      <w:r w:rsidRPr="0032393E">
        <w:rPr>
          <w:bCs/>
          <w:lang w:val="fr-FR"/>
        </w:rPr>
        <w:t>IR: ARB2 – Renforcer la confiance, la sécurité et la confidentialité dans l'utilisation des télécommunications/technologies de l'information et de la communication à l'ère des technologies numériques nouvelles et émergentes</w:t>
      </w:r>
    </w:p>
    <w:tbl>
      <w:tblPr>
        <w:tblW w:w="4992" w:type="pct"/>
        <w:tblLayout w:type="fixed"/>
        <w:tblCellMar>
          <w:left w:w="0" w:type="dxa"/>
          <w:right w:w="0" w:type="dxa"/>
        </w:tblCellMar>
        <w:tblLook w:val="04A0" w:firstRow="1" w:lastRow="0" w:firstColumn="1" w:lastColumn="0" w:noHBand="0" w:noVBand="1"/>
      </w:tblPr>
      <w:tblGrid>
        <w:gridCol w:w="11"/>
        <w:gridCol w:w="1523"/>
        <w:gridCol w:w="3207"/>
        <w:gridCol w:w="1639"/>
        <w:gridCol w:w="1608"/>
        <w:gridCol w:w="1231"/>
        <w:gridCol w:w="985"/>
        <w:gridCol w:w="2366"/>
        <w:gridCol w:w="1582"/>
      </w:tblGrid>
      <w:tr w:rsidR="002114AC" w:rsidRPr="0032393E" w14:paraId="7969262D" w14:textId="77777777" w:rsidTr="002114AC">
        <w:trPr>
          <w:tblHeader/>
        </w:trPr>
        <w:tc>
          <w:tcPr>
            <w:tcW w:w="542" w:type="pct"/>
            <w:gridSpan w:val="2"/>
            <w:shd w:val="clear" w:color="auto" w:fill="004B96"/>
            <w:tcMar>
              <w:top w:w="75" w:type="dxa"/>
              <w:left w:w="75" w:type="dxa"/>
              <w:bottom w:w="75" w:type="dxa"/>
              <w:right w:w="75" w:type="dxa"/>
            </w:tcMar>
            <w:vAlign w:val="center"/>
            <w:hideMark/>
          </w:tcPr>
          <w:p w14:paraId="3DAE3AFC"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N° du projet</w:t>
            </w:r>
          </w:p>
        </w:tc>
        <w:tc>
          <w:tcPr>
            <w:tcW w:w="1133" w:type="pct"/>
            <w:shd w:val="clear" w:color="auto" w:fill="004B96"/>
            <w:tcMar>
              <w:top w:w="75" w:type="dxa"/>
              <w:left w:w="75" w:type="dxa"/>
              <w:bottom w:w="75" w:type="dxa"/>
              <w:right w:w="75" w:type="dxa"/>
            </w:tcMar>
            <w:vAlign w:val="center"/>
            <w:hideMark/>
          </w:tcPr>
          <w:p w14:paraId="60199B27"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itre</w:t>
            </w:r>
          </w:p>
        </w:tc>
        <w:tc>
          <w:tcPr>
            <w:tcW w:w="579" w:type="pct"/>
            <w:shd w:val="clear" w:color="auto" w:fill="004B96"/>
            <w:tcMar>
              <w:top w:w="75" w:type="dxa"/>
              <w:left w:w="75" w:type="dxa"/>
              <w:bottom w:w="75" w:type="dxa"/>
              <w:right w:w="75" w:type="dxa"/>
            </w:tcMar>
            <w:vAlign w:val="center"/>
            <w:hideMark/>
          </w:tcPr>
          <w:p w14:paraId="51621D8E"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68" w:type="pct"/>
            <w:shd w:val="clear" w:color="auto" w:fill="004B96"/>
            <w:tcMar>
              <w:top w:w="75" w:type="dxa"/>
              <w:left w:w="75" w:type="dxa"/>
              <w:bottom w:w="75" w:type="dxa"/>
              <w:right w:w="75" w:type="dxa"/>
            </w:tcMar>
            <w:vAlign w:val="center"/>
            <w:hideMark/>
          </w:tcPr>
          <w:p w14:paraId="3C14AA20"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fin</w:t>
            </w:r>
          </w:p>
        </w:tc>
        <w:tc>
          <w:tcPr>
            <w:tcW w:w="435" w:type="pct"/>
            <w:shd w:val="clear" w:color="auto" w:fill="004B96"/>
            <w:tcMar>
              <w:top w:w="75" w:type="dxa"/>
              <w:left w:w="75" w:type="dxa"/>
              <w:bottom w:w="75" w:type="dxa"/>
              <w:right w:w="75" w:type="dxa"/>
            </w:tcMar>
            <w:vAlign w:val="center"/>
            <w:hideMark/>
          </w:tcPr>
          <w:p w14:paraId="7FCF69C9"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48" w:type="pct"/>
            <w:shd w:val="clear" w:color="auto" w:fill="004B96"/>
            <w:tcMar>
              <w:top w:w="75" w:type="dxa"/>
              <w:left w:w="75" w:type="dxa"/>
              <w:bottom w:w="75" w:type="dxa"/>
              <w:right w:w="75" w:type="dxa"/>
            </w:tcMar>
            <w:vAlign w:val="center"/>
            <w:hideMark/>
          </w:tcPr>
          <w:p w14:paraId="531A2DE4"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36" w:type="pct"/>
            <w:shd w:val="clear" w:color="auto" w:fill="004B96"/>
            <w:tcMar>
              <w:top w:w="75" w:type="dxa"/>
              <w:left w:w="75" w:type="dxa"/>
              <w:bottom w:w="75" w:type="dxa"/>
              <w:right w:w="75" w:type="dxa"/>
            </w:tcMar>
            <w:vAlign w:val="center"/>
            <w:hideMark/>
          </w:tcPr>
          <w:p w14:paraId="2E5F76FF"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9" w:type="pct"/>
            <w:shd w:val="clear" w:color="auto" w:fill="004B96"/>
            <w:tcMar>
              <w:top w:w="75" w:type="dxa"/>
              <w:left w:w="75" w:type="dxa"/>
              <w:bottom w:w="75" w:type="dxa"/>
              <w:right w:w="75" w:type="dxa"/>
            </w:tcMar>
            <w:vAlign w:val="center"/>
            <w:hideMark/>
          </w:tcPr>
          <w:p w14:paraId="1F64CF15"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2114AC" w:rsidRPr="0032393E" w14:paraId="0CA21E94"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EA8C79" w14:textId="77777777" w:rsidR="002114AC" w:rsidRPr="0032393E" w:rsidRDefault="002114AC" w:rsidP="00720B6F">
            <w:pPr>
              <w:pStyle w:val="Tabletext"/>
              <w:jc w:val="center"/>
              <w:rPr>
                <w:b/>
                <w:bCs/>
                <w:sz w:val="18"/>
                <w:szCs w:val="18"/>
                <w:lang w:val="fr-FR"/>
              </w:rPr>
            </w:pPr>
            <w:r w:rsidRPr="0032393E">
              <w:rPr>
                <w:b/>
                <w:bCs/>
                <w:sz w:val="18"/>
                <w:szCs w:val="18"/>
                <w:lang w:val="fr-FR"/>
              </w:rPr>
              <w:t>7GLO24146</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1BEF2D" w14:textId="77777777" w:rsidR="002114AC" w:rsidRPr="0032393E" w:rsidRDefault="002114AC" w:rsidP="00BD39F7">
            <w:pPr>
              <w:pStyle w:val="Tabletext"/>
              <w:rPr>
                <w:color w:val="000000"/>
                <w:sz w:val="18"/>
                <w:szCs w:val="18"/>
                <w:lang w:val="fr-FR"/>
              </w:rPr>
            </w:pPr>
            <w:r w:rsidRPr="0032393E">
              <w:rPr>
                <w:color w:val="000000"/>
                <w:sz w:val="18"/>
                <w:szCs w:val="18"/>
                <w:lang w:val="fr-FR"/>
              </w:rPr>
              <w:t>Deuxième phase du projet "La cybersécurité au service du bien social" (MSI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B35670"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er janvier 2025</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07A5EE"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1 décembre 2026</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7591D9"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En cours</w:t>
            </w:r>
          </w:p>
        </w:tc>
        <w:tc>
          <w:tcPr>
            <w:tcW w:w="3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6916EA"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265 200</w:t>
            </w:r>
          </w:p>
        </w:tc>
        <w:tc>
          <w:tcPr>
            <w:tcW w:w="8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6A0C3D5"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Ministère des sciences et des TIC (MSIT) de la République de Coré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859E64"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16 de la CMDT</w:t>
            </w:r>
          </w:p>
          <w:p w14:paraId="311A3E44"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45 de la CMDT</w:t>
            </w:r>
          </w:p>
          <w:p w14:paraId="56D38BAC"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69 de la CMDT</w:t>
            </w:r>
          </w:p>
        </w:tc>
      </w:tr>
      <w:tr w:rsidR="002114AC" w:rsidRPr="0032393E" w14:paraId="523E8E31"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7BC61E"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6C4923" w14:textId="77C5F824" w:rsidR="002114AC" w:rsidRPr="0032393E" w:rsidRDefault="002114AC" w:rsidP="00BD39F7">
            <w:pPr>
              <w:pStyle w:val="Tabletext"/>
              <w:rPr>
                <w:sz w:val="18"/>
                <w:szCs w:val="18"/>
                <w:lang w:val="fr-FR"/>
              </w:rPr>
            </w:pPr>
            <w:r w:rsidRPr="0032393E">
              <w:rPr>
                <w:sz w:val="18"/>
                <w:szCs w:val="18"/>
                <w:lang w:val="fr-FR"/>
              </w:rPr>
              <w:t>Afghanistan, Angola, Antigua-et-Barbuda, Bahamas, Bangladesh, Barbade, Belize, Bénin, Burkina Faso, Burundi, Cambodge, Cabo Verde, République Centrafricaine, Tchad, Comores, Cuba, République démocratique du Congo, Djibouti, Dominique, Érythrée, Éthiopie, Fidji, Gambie, Grenade, Guinée, Guinée-Bissau, Guyana, Haïti, Jamaïque, Kiribati, République démocratique populaire Lao, Lesotho, Libéria, Madagascar, Maldives, Mali, Iles Marshall, Mauritanie, Maurice, Micronésie, Mozambique, Myanmar, Nauru, Népal, Niger, Palaos, Papouasie-Nouvelle-Guinée, Rwanda, Saint-Kitts-et-Nevis, Sainte-Lucie, Saint-Vincent-et-les-Grenadines, Samoa, Sao Tomé-et-Principe, Sénégal, Seychelles, Sierra Leone, Singapour, Îles Salomon, Somalie, Soudan du Sud, Soudan, Tanzanie, Timor-Leste, Togo, Tonga, Trinité-et-Tobago, Tuvalu, Ouganda, Vanuatu, Yémen, Zambie</w:t>
            </w:r>
          </w:p>
        </w:tc>
      </w:tr>
      <w:tr w:rsidR="002114AC" w:rsidRPr="0032393E" w14:paraId="70CA9AFB" w14:textId="77777777" w:rsidTr="002114AC">
        <w:trPr>
          <w:gridBefore w:val="1"/>
          <w:wBefore w:w="4" w:type="pct"/>
          <w:trHeight w:val="290"/>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E1DCC5"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DF4BC8" w14:textId="77777777" w:rsidR="002114AC" w:rsidRPr="0032393E" w:rsidRDefault="002114AC" w:rsidP="00BD39F7">
            <w:pPr>
              <w:pStyle w:val="Tabletext"/>
              <w:rPr>
                <w:sz w:val="18"/>
                <w:szCs w:val="18"/>
                <w:lang w:val="fr-FR"/>
              </w:rPr>
            </w:pPr>
            <w:r w:rsidRPr="0032393E">
              <w:rPr>
                <w:sz w:val="18"/>
                <w:szCs w:val="18"/>
                <w:lang w:val="fr-FR"/>
              </w:rPr>
              <w:t xml:space="preserve">Le projet en cours de mise en œuvre vise à obtenir plusieurs résultats significatifs. Il s'agit notamment de toucher de nouveaux pays bénéficiaires appartenant aux PMA et aux PEID grâce à la fourniture efficace d'outils et de services de cybersécurité proposés par les membres du Secteur de l'UIT-D issus du secteur privé. En outre, le projet vise l'établissement d'au moins 20 rapports d'évaluation sur l'Indice mondial de cybersécurité (GCI) et l'organisation d'au moins trois séances de formation dans des domaines tels que l'intervention en cas d'incident, la gouvernance de la cybersécurité, la stratégie nationale de cybersécurité et le développement des compétences. Il est </w:t>
            </w:r>
            <w:r w:rsidRPr="0032393E">
              <w:rPr>
                <w:sz w:val="18"/>
                <w:szCs w:val="18"/>
                <w:lang w:val="fr-FR"/>
              </w:rPr>
              <w:lastRenderedPageBreak/>
              <w:t>prévu d'organiser, dans ce cadre, au moins un cyberexercice adapté aux menaces spécifiques auxquelles sont confrontés les PMA, et de proposer au moins dix bourses à des professionnels de la cybersécurité et à des représentants gouvernementaux des PMA.</w:t>
            </w:r>
          </w:p>
          <w:p w14:paraId="3C6B05CF" w14:textId="77777777" w:rsidR="002114AC" w:rsidRPr="0032393E" w:rsidRDefault="002114AC" w:rsidP="00BD39F7">
            <w:pPr>
              <w:pStyle w:val="Tabletext"/>
              <w:rPr>
                <w:sz w:val="18"/>
                <w:szCs w:val="18"/>
                <w:lang w:val="fr-FR"/>
              </w:rPr>
            </w:pPr>
            <w:r w:rsidRPr="0032393E">
              <w:rPr>
                <w:sz w:val="18"/>
                <w:szCs w:val="18"/>
                <w:lang w:val="fr-FR"/>
              </w:rPr>
              <w:t>Le projet prévoit également l'organisation d'au moins 15 séances de sensibilisation en collaboration avec les membres de Secteur l'UIT issus du secteur privé, l'objectif étant qu'au moins un nouveau membre du Secteur de l'UIT-D issu du secteur privé participe à la seconde phase pour fournir des outils, des solutions et des services. Il permettra également de garantir au moins une contribution en espèces de la part des États Membres pour un soutien ciblé et a pour objectif d'obtenir l'adhésion d'au moins une organisation internationale, une ONG ou un établissement universitaire, afin de tirer parti de ses compétences. Enfin, au moins un mécanisme de durabilité en faveur d'un futur programme de renforcement des capacités en matière de cybersécurité sera mis en place.</w:t>
            </w:r>
          </w:p>
        </w:tc>
      </w:tr>
      <w:tr w:rsidR="002114AC" w:rsidRPr="0032393E" w14:paraId="071BEB87" w14:textId="77777777" w:rsidTr="002114AC">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A885A6" w14:textId="77777777" w:rsidR="002114AC" w:rsidRPr="0032393E" w:rsidRDefault="002114AC" w:rsidP="00BD39F7">
            <w:pPr>
              <w:pStyle w:val="Tabletext"/>
              <w:rPr>
                <w:rFonts w:cstheme="minorHAnsi"/>
                <w:b/>
                <w:sz w:val="18"/>
                <w:szCs w:val="18"/>
                <w:lang w:val="fr-FR"/>
              </w:rPr>
            </w:pPr>
          </w:p>
        </w:tc>
      </w:tr>
      <w:tr w:rsidR="002114AC" w:rsidRPr="0032393E" w14:paraId="580B436B"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2752B0" w14:textId="77777777" w:rsidR="002114AC" w:rsidRPr="0032393E" w:rsidRDefault="002114AC" w:rsidP="00720B6F">
            <w:pPr>
              <w:pStyle w:val="Tabletext"/>
              <w:jc w:val="center"/>
              <w:rPr>
                <w:b/>
                <w:bCs/>
                <w:sz w:val="18"/>
                <w:szCs w:val="18"/>
                <w:lang w:val="fr-FR"/>
              </w:rPr>
            </w:pPr>
            <w:r w:rsidRPr="0032393E">
              <w:rPr>
                <w:b/>
                <w:bCs/>
                <w:sz w:val="18"/>
                <w:szCs w:val="18"/>
                <w:lang w:val="fr-FR"/>
              </w:rPr>
              <w:t>9GLO21112</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9C1010" w14:textId="77777777" w:rsidR="002114AC" w:rsidRPr="0032393E" w:rsidRDefault="002114AC" w:rsidP="00BD39F7">
            <w:pPr>
              <w:pStyle w:val="Tabletext"/>
              <w:rPr>
                <w:sz w:val="18"/>
                <w:szCs w:val="18"/>
                <w:lang w:val="fr-FR"/>
              </w:rPr>
            </w:pPr>
            <w:r w:rsidRPr="0032393E">
              <w:rPr>
                <w:color w:val="000000"/>
                <w:sz w:val="18"/>
                <w:szCs w:val="18"/>
                <w:lang w:val="fr-FR"/>
              </w:rPr>
              <w:t>Créer un cyberespace sain et sécurisé au profit des enfants</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2125C1" w14:textId="77777777" w:rsidR="002114AC" w:rsidRPr="0032393E" w:rsidRDefault="002114AC" w:rsidP="00BD39F7">
            <w:pPr>
              <w:pStyle w:val="Tabletext"/>
              <w:jc w:val="center"/>
              <w:rPr>
                <w:sz w:val="18"/>
                <w:szCs w:val="18"/>
                <w:lang w:val="fr-FR"/>
              </w:rPr>
            </w:pPr>
            <w:r w:rsidRPr="0032393E">
              <w:rPr>
                <w:color w:val="000000"/>
                <w:sz w:val="18"/>
                <w:szCs w:val="18"/>
                <w:lang w:val="fr-FR"/>
              </w:rPr>
              <w:t>1er août 2021</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B24530" w14:textId="77777777" w:rsidR="002114AC" w:rsidRPr="0032393E" w:rsidRDefault="002114AC" w:rsidP="00BD39F7">
            <w:pPr>
              <w:pStyle w:val="Tabletext"/>
              <w:jc w:val="center"/>
              <w:rPr>
                <w:sz w:val="18"/>
                <w:szCs w:val="18"/>
                <w:lang w:val="fr-FR"/>
              </w:rPr>
            </w:pPr>
            <w:r w:rsidRPr="0032393E">
              <w:rPr>
                <w:color w:val="000000"/>
                <w:sz w:val="18"/>
                <w:szCs w:val="18"/>
                <w:lang w:val="fr-FR"/>
              </w:rPr>
              <w:t>31 décembre 2025</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A1527BE" w14:textId="77777777" w:rsidR="002114AC" w:rsidRPr="0032393E" w:rsidRDefault="002114AC" w:rsidP="00BD39F7">
            <w:pPr>
              <w:pStyle w:val="Tabletext"/>
              <w:jc w:val="center"/>
              <w:rPr>
                <w:sz w:val="18"/>
                <w:szCs w:val="18"/>
                <w:lang w:val="fr-FR"/>
              </w:rPr>
            </w:pPr>
            <w:r w:rsidRPr="0032393E">
              <w:rPr>
                <w:color w:val="000000"/>
                <w:sz w:val="18"/>
                <w:szCs w:val="18"/>
                <w:lang w:val="fr-FR"/>
              </w:rPr>
              <w:t>En cours</w:t>
            </w:r>
          </w:p>
        </w:tc>
        <w:tc>
          <w:tcPr>
            <w:tcW w:w="3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A26DAF" w14:textId="77777777" w:rsidR="002114AC" w:rsidRPr="0032393E" w:rsidRDefault="002114AC" w:rsidP="00BD39F7">
            <w:pPr>
              <w:pStyle w:val="Tabletext"/>
              <w:jc w:val="center"/>
              <w:rPr>
                <w:sz w:val="18"/>
                <w:szCs w:val="18"/>
                <w:lang w:val="fr-FR"/>
              </w:rPr>
            </w:pPr>
            <w:r w:rsidRPr="0032393E">
              <w:rPr>
                <w:color w:val="000000"/>
                <w:sz w:val="18"/>
                <w:szCs w:val="18"/>
                <w:lang w:val="fr-FR"/>
              </w:rPr>
              <w:t>1 825 338</w:t>
            </w:r>
          </w:p>
        </w:tc>
        <w:tc>
          <w:tcPr>
            <w:tcW w:w="8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5674E4" w14:textId="77777777" w:rsidR="002114AC" w:rsidRPr="0032393E" w:rsidRDefault="002114AC" w:rsidP="00BD39F7">
            <w:pPr>
              <w:pStyle w:val="Tabletext"/>
              <w:jc w:val="center"/>
              <w:rPr>
                <w:sz w:val="18"/>
                <w:szCs w:val="18"/>
                <w:lang w:val="fr-FR"/>
              </w:rPr>
            </w:pPr>
            <w:r w:rsidRPr="0032393E">
              <w:rPr>
                <w:color w:val="000000"/>
                <w:sz w:val="18"/>
                <w:szCs w:val="18"/>
                <w:lang w:val="fr-FR"/>
              </w:rPr>
              <w:t>Autorité nationale de cybersécurité (NCA) du Royaume d'Arabie saoudit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CF3003" w14:textId="77777777" w:rsidR="002114AC" w:rsidRPr="0032393E" w:rsidRDefault="002114AC" w:rsidP="00BD39F7">
            <w:pPr>
              <w:pStyle w:val="Tabletext"/>
              <w:jc w:val="center"/>
              <w:rPr>
                <w:sz w:val="18"/>
                <w:szCs w:val="18"/>
                <w:lang w:val="fr-FR"/>
              </w:rPr>
            </w:pPr>
            <w:r w:rsidRPr="0032393E">
              <w:rPr>
                <w:sz w:val="18"/>
                <w:szCs w:val="18"/>
                <w:lang w:val="fr-FR"/>
              </w:rPr>
              <w:t>Rés. 45 de la CMDT</w:t>
            </w:r>
          </w:p>
          <w:p w14:paraId="4471AD1E" w14:textId="77777777" w:rsidR="002114AC" w:rsidRPr="0032393E" w:rsidRDefault="002114AC" w:rsidP="00BD39F7">
            <w:pPr>
              <w:pStyle w:val="Tabletext"/>
              <w:jc w:val="center"/>
              <w:rPr>
                <w:sz w:val="18"/>
                <w:szCs w:val="18"/>
                <w:lang w:val="fr-FR"/>
              </w:rPr>
            </w:pPr>
            <w:r w:rsidRPr="0032393E">
              <w:rPr>
                <w:sz w:val="18"/>
                <w:szCs w:val="18"/>
                <w:lang w:val="fr-FR"/>
              </w:rPr>
              <w:t>Rés. 69 de la CMDT</w:t>
            </w:r>
          </w:p>
        </w:tc>
      </w:tr>
      <w:tr w:rsidR="002114AC" w:rsidRPr="0032393E" w14:paraId="3261CC25"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2652D0"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43C177" w14:textId="00CD7890" w:rsidR="002114AC" w:rsidRPr="0032393E" w:rsidRDefault="002114AC" w:rsidP="00BD39F7">
            <w:pPr>
              <w:pStyle w:val="Tabletext"/>
              <w:rPr>
                <w:sz w:val="18"/>
                <w:szCs w:val="18"/>
                <w:lang w:val="fr-FR"/>
              </w:rPr>
            </w:pPr>
            <w:r w:rsidRPr="0032393E">
              <w:rPr>
                <w:color w:val="000000"/>
                <w:lang w:val="fr-FR"/>
              </w:rPr>
              <w:t>Albanie, Arménie, Burundi, Éthiopie, Malawi, Malte, Maroc, Ouzbékistan</w:t>
            </w:r>
          </w:p>
        </w:tc>
      </w:tr>
      <w:tr w:rsidR="002114AC" w:rsidRPr="0032393E" w14:paraId="6C35F690" w14:textId="77777777" w:rsidTr="002114AC">
        <w:trPr>
          <w:gridBefore w:val="1"/>
          <w:wBefore w:w="4" w:type="pct"/>
          <w:trHeight w:val="3180"/>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E18014"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FB7AE6" w14:textId="6A0E034B" w:rsidR="002114AC" w:rsidRPr="0032393E" w:rsidRDefault="002114AC" w:rsidP="00BD39F7">
            <w:pPr>
              <w:pStyle w:val="Tabletext"/>
              <w:rPr>
                <w:sz w:val="18"/>
                <w:szCs w:val="18"/>
                <w:lang w:val="fr-FR"/>
              </w:rPr>
            </w:pPr>
            <w:r w:rsidRPr="0032393E">
              <w:rPr>
                <w:sz w:val="18"/>
                <w:szCs w:val="18"/>
                <w:lang w:val="fr-FR"/>
              </w:rPr>
              <w:t>Diffusion et adaptation des lignes directrices relatives à la protection en ligne des enfants: a) traduction des lignes directrices relatives à la protection en ligne des enfants et des ressources connexes dans les langues nationales; b) élaboration de campagnes de sensibilisation sur les lignes directrices relatives à la protection des enfants en ligne dans les langues nationales et fourniture d'un appui à cet égard; c) organisation et mise en place de formations en présentiel et en ligne dans les langues nationales par des tiers, en fournissant une assistance technique aux parties prenantes locales.</w:t>
            </w:r>
          </w:p>
          <w:p w14:paraId="47A6984E" w14:textId="6596ECF9" w:rsidR="002114AC" w:rsidRPr="0032393E" w:rsidRDefault="002114AC" w:rsidP="00BD39F7">
            <w:pPr>
              <w:pStyle w:val="Tabletext"/>
              <w:rPr>
                <w:sz w:val="18"/>
                <w:szCs w:val="18"/>
                <w:lang w:val="fr-FR"/>
              </w:rPr>
            </w:pPr>
            <w:r w:rsidRPr="0032393E">
              <w:rPr>
                <w:sz w:val="18"/>
                <w:szCs w:val="18"/>
                <w:lang w:val="fr-FR"/>
              </w:rPr>
              <w:t>Programmes de formation complets: a) élaboration de séances de formation adaptables en présentiel et en ligne pour les enfants et les jeunes afin de les faire participer à la consultation et à la création conjointe de processus liés à la protection en ligne des enfants; b) mise en œuvre de programmes de "formation des formateurs" pour permettre aux parents, tuteurs, éducateurs et professionnels des TIC d'accéder à des outils de renforcement des compétences numériques en matière de sécurité par le biais de plates-formes innovantes s'appuyant sur des contenus traduits; c) déploiement, suivi et évaluation des programmes de formation.</w:t>
            </w:r>
          </w:p>
          <w:p w14:paraId="5D2DBE81" w14:textId="77777777" w:rsidR="002114AC" w:rsidRPr="0032393E" w:rsidRDefault="002114AC" w:rsidP="00BD39F7">
            <w:pPr>
              <w:pStyle w:val="Tabletext"/>
              <w:rPr>
                <w:sz w:val="18"/>
                <w:szCs w:val="18"/>
                <w:lang w:val="fr-FR"/>
              </w:rPr>
            </w:pPr>
            <w:r w:rsidRPr="0032393E">
              <w:rPr>
                <w:sz w:val="18"/>
                <w:szCs w:val="18"/>
                <w:lang w:val="fr-FR"/>
              </w:rPr>
              <w:t xml:space="preserve">Élaboration d'outils numériques et fourniture d'un appui à cet égard: travaux de recherche-développement sur un jeu à code source ouvert pour les enfants de moins de 13 ans et d'une application mobile pour les enfants de moins de 18 ans sur la base des lignes directrices relatives à la protection en ligne des enfants, mettant en vedette Sango, la mascotte de la protection en ligne des enfants. </w:t>
            </w:r>
          </w:p>
          <w:p w14:paraId="3EF2305B" w14:textId="77777777" w:rsidR="002114AC" w:rsidRPr="0032393E" w:rsidRDefault="002114AC" w:rsidP="00BD39F7">
            <w:pPr>
              <w:pStyle w:val="Tabletext"/>
              <w:rPr>
                <w:sz w:val="18"/>
                <w:szCs w:val="18"/>
                <w:lang w:val="fr-FR"/>
              </w:rPr>
            </w:pPr>
            <w:r w:rsidRPr="0032393E">
              <w:rPr>
                <w:sz w:val="18"/>
                <w:szCs w:val="18"/>
                <w:lang w:val="fr-FR"/>
              </w:rPr>
              <w:t>Adoption de cadres nationaux: a) fourniture d'un appui à l'élaboration de projets de cadres nationaux ou à l'identification des éléments prioritaires d'un cadre national pour la protection en ligne des enfants reposant sur l'examen des cadres, politiques et réglementations existants; b) organisation de consultations avec des experts internationaux en vue de l'harmonisation des cadres nationaux; c) suivi et évaluation par rapport à la stratégie élaborée; d) définition de 10 principes mondiaux en matière de protection en ligne des enfants, en élargissant et en prenant en considération les cadres existants.</w:t>
            </w:r>
            <w:r w:rsidRPr="0032393E">
              <w:rPr>
                <w:color w:val="000000"/>
                <w:lang w:val="fr-FR"/>
              </w:rPr>
              <w:t xml:space="preserve"> </w:t>
            </w:r>
          </w:p>
        </w:tc>
      </w:tr>
      <w:tr w:rsidR="002114AC" w:rsidRPr="0032393E" w14:paraId="6B26B76E" w14:textId="77777777" w:rsidTr="002114AC">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40D48B" w14:textId="77777777" w:rsidR="002114AC" w:rsidRPr="0032393E" w:rsidRDefault="002114AC" w:rsidP="00BD39F7">
            <w:pPr>
              <w:pStyle w:val="Tabletext"/>
              <w:rPr>
                <w:rFonts w:cstheme="minorHAnsi"/>
                <w:b/>
                <w:sz w:val="18"/>
                <w:szCs w:val="18"/>
                <w:lang w:val="fr-FR"/>
              </w:rPr>
            </w:pPr>
          </w:p>
        </w:tc>
      </w:tr>
      <w:tr w:rsidR="002114AC" w:rsidRPr="0032393E" w14:paraId="561CABB5"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57D632" w14:textId="77777777" w:rsidR="002114AC" w:rsidRPr="0032393E" w:rsidRDefault="002114AC" w:rsidP="00073716">
            <w:pPr>
              <w:pStyle w:val="Tabletext"/>
              <w:keepNext/>
              <w:keepLines/>
              <w:spacing w:before="0" w:after="0"/>
              <w:jc w:val="center"/>
              <w:rPr>
                <w:b/>
                <w:bCs/>
                <w:sz w:val="18"/>
                <w:szCs w:val="18"/>
                <w:lang w:val="fr-FR"/>
              </w:rPr>
            </w:pPr>
            <w:r w:rsidRPr="0032393E">
              <w:rPr>
                <w:b/>
                <w:bCs/>
                <w:sz w:val="18"/>
                <w:szCs w:val="18"/>
                <w:lang w:val="fr-FR"/>
              </w:rPr>
              <w:lastRenderedPageBreak/>
              <w:t>9GLO23124</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C110E9" w14:textId="77777777" w:rsidR="002114AC" w:rsidRPr="0032393E" w:rsidRDefault="002114AC" w:rsidP="00073716">
            <w:pPr>
              <w:pStyle w:val="Tabletext"/>
              <w:keepNext/>
              <w:keepLines/>
              <w:spacing w:before="0" w:after="0"/>
              <w:rPr>
                <w:sz w:val="18"/>
                <w:szCs w:val="18"/>
                <w:lang w:val="fr-FR"/>
              </w:rPr>
            </w:pPr>
            <w:r w:rsidRPr="0032393E">
              <w:rPr>
                <w:color w:val="000000"/>
                <w:sz w:val="18"/>
                <w:szCs w:val="18"/>
                <w:lang w:val="fr-FR"/>
              </w:rPr>
              <w:t>Partenariat pour un renforcement de la cybersécurité – Phase 1</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B27ED3" w14:textId="77777777" w:rsidR="002114AC" w:rsidRPr="0032393E" w:rsidRDefault="002114AC" w:rsidP="00073716">
            <w:pPr>
              <w:pStyle w:val="Tabletext"/>
              <w:keepNext/>
              <w:keepLines/>
              <w:spacing w:before="0" w:after="0"/>
              <w:jc w:val="center"/>
              <w:rPr>
                <w:sz w:val="18"/>
                <w:szCs w:val="18"/>
                <w:lang w:val="fr-FR"/>
              </w:rPr>
            </w:pPr>
            <w:r w:rsidRPr="0032393E">
              <w:rPr>
                <w:color w:val="000000"/>
                <w:sz w:val="18"/>
                <w:szCs w:val="18"/>
                <w:lang w:val="fr-FR"/>
              </w:rPr>
              <w:t>1er mars 2023</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B87018" w14:textId="77777777" w:rsidR="002114AC" w:rsidRPr="0032393E" w:rsidRDefault="002114AC" w:rsidP="00073716">
            <w:pPr>
              <w:pStyle w:val="Tabletext"/>
              <w:keepNext/>
              <w:keepLines/>
              <w:spacing w:before="0" w:after="0"/>
              <w:jc w:val="center"/>
              <w:rPr>
                <w:sz w:val="18"/>
                <w:szCs w:val="18"/>
                <w:lang w:val="fr-FR"/>
              </w:rPr>
            </w:pPr>
            <w:r w:rsidRPr="0032393E">
              <w:rPr>
                <w:color w:val="000000"/>
                <w:sz w:val="18"/>
                <w:szCs w:val="18"/>
                <w:lang w:val="fr-FR"/>
              </w:rPr>
              <w:t>31 décembre 2023</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B123E8" w14:textId="77777777" w:rsidR="002114AC" w:rsidRPr="0032393E" w:rsidRDefault="002114AC" w:rsidP="00073716">
            <w:pPr>
              <w:pStyle w:val="Tabletext"/>
              <w:keepNext/>
              <w:keepLines/>
              <w:spacing w:before="0" w:after="0"/>
              <w:jc w:val="center"/>
              <w:rPr>
                <w:sz w:val="18"/>
                <w:szCs w:val="18"/>
                <w:lang w:val="fr-FR"/>
              </w:rPr>
            </w:pPr>
            <w:r w:rsidRPr="0032393E">
              <w:rPr>
                <w:color w:val="000000"/>
                <w:sz w:val="18"/>
                <w:szCs w:val="18"/>
                <w:lang w:val="fr-FR"/>
              </w:rPr>
              <w:t>Mis en œuvre</w:t>
            </w:r>
          </w:p>
        </w:tc>
        <w:tc>
          <w:tcPr>
            <w:tcW w:w="3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BB574B" w14:textId="77777777" w:rsidR="002114AC" w:rsidRPr="0032393E" w:rsidRDefault="002114AC" w:rsidP="00073716">
            <w:pPr>
              <w:pStyle w:val="Tabletext"/>
              <w:keepNext/>
              <w:keepLines/>
              <w:spacing w:before="0" w:after="0"/>
              <w:jc w:val="center"/>
              <w:rPr>
                <w:sz w:val="18"/>
                <w:szCs w:val="18"/>
                <w:lang w:val="fr-FR"/>
              </w:rPr>
            </w:pPr>
            <w:r w:rsidRPr="0032393E">
              <w:rPr>
                <w:color w:val="000000"/>
                <w:sz w:val="18"/>
                <w:szCs w:val="18"/>
                <w:lang w:val="fr-FR"/>
              </w:rPr>
              <w:t>426 869</w:t>
            </w:r>
          </w:p>
        </w:tc>
        <w:tc>
          <w:tcPr>
            <w:tcW w:w="8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10B42F" w14:textId="77777777" w:rsidR="002114AC" w:rsidRPr="0032393E" w:rsidRDefault="002114AC" w:rsidP="00073716">
            <w:pPr>
              <w:pStyle w:val="Tabletext"/>
              <w:keepNext/>
              <w:keepLines/>
              <w:tabs>
                <w:tab w:val="clear" w:pos="2268"/>
              </w:tabs>
              <w:spacing w:before="0" w:after="0"/>
              <w:ind w:left="-40" w:right="-23"/>
              <w:jc w:val="center"/>
              <w:rPr>
                <w:sz w:val="18"/>
                <w:szCs w:val="18"/>
                <w:lang w:val="fr-FR"/>
              </w:rPr>
            </w:pPr>
            <w:r w:rsidRPr="0032393E">
              <w:rPr>
                <w:color w:val="000000"/>
                <w:sz w:val="18"/>
                <w:szCs w:val="18"/>
                <w:lang w:val="fr-FR"/>
              </w:rPr>
              <w:t>Deutsche Gesellschaft für Internationale Zusammenarbeit (Agence allemande pour la coopération internationale ou GIZ)</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DD440C" w14:textId="77777777" w:rsidR="002114AC" w:rsidRPr="0032393E" w:rsidRDefault="002114AC" w:rsidP="00073716">
            <w:pPr>
              <w:pStyle w:val="Tabletext"/>
              <w:keepNext/>
              <w:keepLines/>
              <w:spacing w:before="0" w:after="0"/>
              <w:jc w:val="center"/>
              <w:rPr>
                <w:sz w:val="18"/>
                <w:szCs w:val="18"/>
                <w:lang w:val="fr-FR"/>
              </w:rPr>
            </w:pPr>
            <w:r w:rsidRPr="0032393E">
              <w:rPr>
                <w:sz w:val="18"/>
                <w:szCs w:val="18"/>
                <w:lang w:val="fr-FR"/>
              </w:rPr>
              <w:t>Rés. 45 de la CMDT</w:t>
            </w:r>
          </w:p>
          <w:p w14:paraId="7A883315" w14:textId="77777777" w:rsidR="002114AC" w:rsidRPr="0032393E" w:rsidRDefault="002114AC" w:rsidP="00073716">
            <w:pPr>
              <w:pStyle w:val="Tabletext"/>
              <w:keepNext/>
              <w:keepLines/>
              <w:spacing w:before="0" w:after="0"/>
              <w:jc w:val="center"/>
              <w:rPr>
                <w:sz w:val="18"/>
                <w:szCs w:val="18"/>
                <w:lang w:val="fr-FR"/>
              </w:rPr>
            </w:pPr>
            <w:r w:rsidRPr="0032393E">
              <w:rPr>
                <w:sz w:val="18"/>
                <w:szCs w:val="18"/>
                <w:lang w:val="fr-FR"/>
              </w:rPr>
              <w:t>Rés. 69 de la CMDT</w:t>
            </w:r>
          </w:p>
        </w:tc>
      </w:tr>
      <w:tr w:rsidR="002114AC" w:rsidRPr="0032393E" w14:paraId="29D950B8"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F41AFE" w14:textId="77777777" w:rsidR="002114AC" w:rsidRPr="0032393E" w:rsidRDefault="002114AC" w:rsidP="00073716">
            <w:pPr>
              <w:pStyle w:val="Tabletext"/>
              <w:spacing w:before="0" w:after="0"/>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BC4CC1" w14:textId="77777777" w:rsidR="002114AC" w:rsidRPr="0032393E" w:rsidRDefault="002114AC" w:rsidP="00073716">
            <w:pPr>
              <w:pStyle w:val="Tabletext"/>
              <w:spacing w:before="0" w:after="0"/>
              <w:rPr>
                <w:sz w:val="18"/>
                <w:szCs w:val="18"/>
                <w:lang w:val="fr-FR"/>
              </w:rPr>
            </w:pPr>
            <w:r w:rsidRPr="0032393E">
              <w:rPr>
                <w:sz w:val="18"/>
                <w:szCs w:val="18"/>
                <w:lang w:val="fr-FR"/>
              </w:rPr>
              <w:t>Projet régional ou multirégional bénéficiant aux pays de la région</w:t>
            </w:r>
          </w:p>
        </w:tc>
      </w:tr>
      <w:tr w:rsidR="002114AC" w:rsidRPr="0032393E" w14:paraId="317EB6BB" w14:textId="77777777" w:rsidTr="002114AC">
        <w:trPr>
          <w:gridBefore w:val="1"/>
          <w:wBefore w:w="4" w:type="pct"/>
          <w:trHeight w:val="719"/>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FA7D10" w14:textId="77777777" w:rsidR="002114AC" w:rsidRPr="0032393E" w:rsidRDefault="002114AC" w:rsidP="00073716">
            <w:pPr>
              <w:pStyle w:val="Tabletext"/>
              <w:spacing w:before="20" w:after="20"/>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9C7699" w14:textId="30D53AA9" w:rsidR="002114AC" w:rsidRPr="0032393E" w:rsidRDefault="002114AC" w:rsidP="00073716">
            <w:pPr>
              <w:pStyle w:val="Tabletext"/>
              <w:spacing w:before="20" w:after="20"/>
              <w:rPr>
                <w:sz w:val="18"/>
                <w:szCs w:val="18"/>
                <w:lang w:val="fr-FR"/>
              </w:rPr>
            </w:pPr>
            <w:r w:rsidRPr="0032393E">
              <w:rPr>
                <w:sz w:val="18"/>
                <w:szCs w:val="18"/>
                <w:lang w:val="fr-FR"/>
              </w:rPr>
              <w:t>Le projet a permis de former 101 femmes par le biais de diverses activités, notamment des cours à suivre à son rythme, des sessions en ligne sur la cyberdiplomatie et des séances de formation en direct, au sujet desquelles 90% des participants se sont déclarés très satisfaits. Le projet comprenait 12 exercices pratiques, cinq conférences inspirantes et trois rencontres entre professionnels, chacune de ces manifestations ayant reçu des retours positifs. Le programme de mentorat a dépassé ses objectifs et bénéficié à 67 femmes pour une note moyenne de satisfaction de 9/10. Dans l'ensemble, le projet a maintenu un niveau élevé d'engagement, 95 de ses participants étant restés actifs, et a permis à ces derniers de gagner en confiance, de mieux comprendre les questions internationales de cybersécurité et d'acquérir des connaissances sur l'élaboration de politiques en matière de cybersécurité.</w:t>
            </w:r>
          </w:p>
        </w:tc>
      </w:tr>
      <w:tr w:rsidR="002114AC" w:rsidRPr="0032393E" w14:paraId="3B887728" w14:textId="77777777" w:rsidTr="002114AC">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34F42E" w14:textId="77777777" w:rsidR="002114AC" w:rsidRPr="0032393E" w:rsidRDefault="002114AC" w:rsidP="00073716">
            <w:pPr>
              <w:pStyle w:val="Tabletext"/>
              <w:spacing w:before="0" w:after="0"/>
              <w:rPr>
                <w:rFonts w:cstheme="minorHAnsi"/>
                <w:b/>
                <w:sz w:val="16"/>
                <w:szCs w:val="16"/>
                <w:lang w:val="fr-FR"/>
              </w:rPr>
            </w:pPr>
          </w:p>
        </w:tc>
      </w:tr>
    </w:tbl>
    <w:p w14:paraId="7D500954" w14:textId="7F3842AD" w:rsidR="002114AC" w:rsidRPr="0032393E" w:rsidRDefault="002114AC" w:rsidP="002114AC">
      <w:pPr>
        <w:pStyle w:val="Heading2"/>
        <w:spacing w:before="240" w:after="120"/>
        <w:ind w:left="1138" w:hanging="1138"/>
        <w:rPr>
          <w:bCs/>
          <w:lang w:val="fr-FR"/>
        </w:rPr>
      </w:pPr>
      <w:r w:rsidRPr="0032393E">
        <w:rPr>
          <w:bCs/>
          <w:lang w:val="fr-FR"/>
        </w:rPr>
        <w:t>IR: ARB3 – Développer l'infrastructure numérique au service des villes et des communautés intelligentes et durables</w:t>
      </w:r>
    </w:p>
    <w:tbl>
      <w:tblPr>
        <w:tblW w:w="4992" w:type="pct"/>
        <w:tblLayout w:type="fixed"/>
        <w:tblCellMar>
          <w:left w:w="0" w:type="dxa"/>
          <w:right w:w="0" w:type="dxa"/>
        </w:tblCellMar>
        <w:tblLook w:val="04A0" w:firstRow="1" w:lastRow="0" w:firstColumn="1" w:lastColumn="0" w:noHBand="0" w:noVBand="1"/>
      </w:tblPr>
      <w:tblGrid>
        <w:gridCol w:w="11"/>
        <w:gridCol w:w="1523"/>
        <w:gridCol w:w="3207"/>
        <w:gridCol w:w="1639"/>
        <w:gridCol w:w="1608"/>
        <w:gridCol w:w="1231"/>
        <w:gridCol w:w="1039"/>
        <w:gridCol w:w="2312"/>
        <w:gridCol w:w="1582"/>
      </w:tblGrid>
      <w:tr w:rsidR="002114AC" w:rsidRPr="0032393E" w14:paraId="430E695C" w14:textId="77777777" w:rsidTr="002114AC">
        <w:trPr>
          <w:tblHeader/>
        </w:trPr>
        <w:tc>
          <w:tcPr>
            <w:tcW w:w="542" w:type="pct"/>
            <w:gridSpan w:val="2"/>
            <w:shd w:val="clear" w:color="auto" w:fill="004B96"/>
            <w:tcMar>
              <w:top w:w="75" w:type="dxa"/>
              <w:left w:w="75" w:type="dxa"/>
              <w:bottom w:w="75" w:type="dxa"/>
              <w:right w:w="75" w:type="dxa"/>
            </w:tcMar>
            <w:vAlign w:val="center"/>
            <w:hideMark/>
          </w:tcPr>
          <w:p w14:paraId="0282C684"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N° du projet</w:t>
            </w:r>
          </w:p>
        </w:tc>
        <w:tc>
          <w:tcPr>
            <w:tcW w:w="1133" w:type="pct"/>
            <w:shd w:val="clear" w:color="auto" w:fill="004B96"/>
            <w:tcMar>
              <w:top w:w="75" w:type="dxa"/>
              <w:left w:w="75" w:type="dxa"/>
              <w:bottom w:w="75" w:type="dxa"/>
              <w:right w:w="75" w:type="dxa"/>
            </w:tcMar>
            <w:vAlign w:val="center"/>
            <w:hideMark/>
          </w:tcPr>
          <w:p w14:paraId="6E06781D"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itre</w:t>
            </w:r>
          </w:p>
        </w:tc>
        <w:tc>
          <w:tcPr>
            <w:tcW w:w="579" w:type="pct"/>
            <w:shd w:val="clear" w:color="auto" w:fill="004B96"/>
            <w:tcMar>
              <w:top w:w="75" w:type="dxa"/>
              <w:left w:w="75" w:type="dxa"/>
              <w:bottom w:w="75" w:type="dxa"/>
              <w:right w:w="75" w:type="dxa"/>
            </w:tcMar>
            <w:vAlign w:val="center"/>
            <w:hideMark/>
          </w:tcPr>
          <w:p w14:paraId="093AD94A"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68" w:type="pct"/>
            <w:shd w:val="clear" w:color="auto" w:fill="004B96"/>
            <w:tcMar>
              <w:top w:w="75" w:type="dxa"/>
              <w:left w:w="75" w:type="dxa"/>
              <w:bottom w:w="75" w:type="dxa"/>
              <w:right w:w="75" w:type="dxa"/>
            </w:tcMar>
            <w:vAlign w:val="center"/>
            <w:hideMark/>
          </w:tcPr>
          <w:p w14:paraId="31AEB3E4"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fin</w:t>
            </w:r>
          </w:p>
        </w:tc>
        <w:tc>
          <w:tcPr>
            <w:tcW w:w="435" w:type="pct"/>
            <w:shd w:val="clear" w:color="auto" w:fill="004B96"/>
            <w:tcMar>
              <w:top w:w="75" w:type="dxa"/>
              <w:left w:w="75" w:type="dxa"/>
              <w:bottom w:w="75" w:type="dxa"/>
              <w:right w:w="75" w:type="dxa"/>
            </w:tcMar>
            <w:vAlign w:val="center"/>
            <w:hideMark/>
          </w:tcPr>
          <w:p w14:paraId="1637FAA9"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67" w:type="pct"/>
            <w:shd w:val="clear" w:color="auto" w:fill="004B96"/>
            <w:tcMar>
              <w:top w:w="75" w:type="dxa"/>
              <w:left w:w="75" w:type="dxa"/>
              <w:bottom w:w="75" w:type="dxa"/>
              <w:right w:w="75" w:type="dxa"/>
            </w:tcMar>
            <w:vAlign w:val="center"/>
            <w:hideMark/>
          </w:tcPr>
          <w:p w14:paraId="7C97EE26"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7" w:type="pct"/>
            <w:shd w:val="clear" w:color="auto" w:fill="004B96"/>
            <w:tcMar>
              <w:top w:w="75" w:type="dxa"/>
              <w:left w:w="75" w:type="dxa"/>
              <w:bottom w:w="75" w:type="dxa"/>
              <w:right w:w="75" w:type="dxa"/>
            </w:tcMar>
            <w:vAlign w:val="center"/>
            <w:hideMark/>
          </w:tcPr>
          <w:p w14:paraId="6B980FF4"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9" w:type="pct"/>
            <w:shd w:val="clear" w:color="auto" w:fill="004B96"/>
            <w:tcMar>
              <w:top w:w="75" w:type="dxa"/>
              <w:left w:w="75" w:type="dxa"/>
              <w:bottom w:w="75" w:type="dxa"/>
              <w:right w:w="75" w:type="dxa"/>
            </w:tcMar>
            <w:vAlign w:val="center"/>
            <w:hideMark/>
          </w:tcPr>
          <w:p w14:paraId="43A8F010"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2114AC" w:rsidRPr="0032393E" w14:paraId="795C89B0"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ECB635" w14:textId="77777777" w:rsidR="002114AC" w:rsidRPr="0032393E" w:rsidRDefault="002114AC" w:rsidP="0086750F">
            <w:pPr>
              <w:pStyle w:val="Tabletext"/>
              <w:rPr>
                <w:b/>
                <w:bCs/>
                <w:sz w:val="18"/>
                <w:szCs w:val="18"/>
                <w:lang w:val="fr-FR"/>
              </w:rPr>
            </w:pPr>
            <w:r w:rsidRPr="0032393E">
              <w:rPr>
                <w:b/>
                <w:bCs/>
                <w:sz w:val="18"/>
                <w:szCs w:val="18"/>
                <w:lang w:val="fr-FR"/>
              </w:rPr>
              <w:t>9EGY24003</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16C32F" w14:textId="77777777" w:rsidR="002114AC" w:rsidRPr="0032393E" w:rsidRDefault="002114AC" w:rsidP="00BD39F7">
            <w:pPr>
              <w:pStyle w:val="Tabletext"/>
              <w:rPr>
                <w:color w:val="000000"/>
                <w:sz w:val="18"/>
                <w:szCs w:val="18"/>
                <w:lang w:val="fr-FR"/>
              </w:rPr>
            </w:pPr>
            <w:r w:rsidRPr="0032393E">
              <w:rPr>
                <w:color w:val="000000"/>
                <w:sz w:val="18"/>
                <w:szCs w:val="18"/>
                <w:lang w:val="fr-FR"/>
              </w:rPr>
              <w:t>Promouvoir le développement des infrastructures de télécommunication dans les villes et les communautés intelligentes et durables en Égypt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4A90D5"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er février 2024</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A2FC0A"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1 juillet 2025</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AC0279"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E792BB"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85 37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F4E14E"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Autorité nationale de régulation des télécommunications (NTRA) de l'Égypt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745137"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85 de la CMDT</w:t>
            </w:r>
          </w:p>
        </w:tc>
      </w:tr>
      <w:tr w:rsidR="002114AC" w:rsidRPr="0032393E" w14:paraId="243920D4"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1B158D" w14:textId="77777777" w:rsidR="002114AC" w:rsidRPr="0032393E" w:rsidRDefault="002114AC" w:rsidP="00BD39F7">
            <w:pPr>
              <w:pStyle w:val="Tabletext"/>
              <w:rPr>
                <w:b/>
                <w:bCs/>
                <w:sz w:val="18"/>
                <w:szCs w:val="18"/>
                <w:lang w:val="fr-FR"/>
              </w:rPr>
            </w:pPr>
            <w:r w:rsidRPr="0032393E">
              <w:rPr>
                <w:b/>
                <w:bCs/>
                <w:sz w:val="18"/>
                <w:szCs w:val="18"/>
                <w:lang w:val="fr-FR"/>
              </w:rPr>
              <w:t>Pays bénéficiaire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16C2BA" w14:textId="52C71F22" w:rsidR="002114AC" w:rsidRPr="0032393E" w:rsidRDefault="002114AC" w:rsidP="00BD39F7">
            <w:pPr>
              <w:pStyle w:val="Tabletext"/>
              <w:rPr>
                <w:sz w:val="18"/>
                <w:szCs w:val="18"/>
                <w:lang w:val="fr-FR"/>
              </w:rPr>
            </w:pPr>
            <w:r w:rsidRPr="0032393E">
              <w:rPr>
                <w:sz w:val="18"/>
                <w:szCs w:val="18"/>
                <w:lang w:val="fr-FR"/>
              </w:rPr>
              <w:t>Égypte</w:t>
            </w:r>
          </w:p>
        </w:tc>
      </w:tr>
      <w:tr w:rsidR="002114AC" w:rsidRPr="0032393E" w14:paraId="5512925D" w14:textId="77777777" w:rsidTr="002114AC">
        <w:trPr>
          <w:gridBefore w:val="1"/>
          <w:wBefore w:w="4" w:type="pct"/>
          <w:trHeight w:val="719"/>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AD34E4"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D2DA6F" w14:textId="77777777" w:rsidR="002114AC" w:rsidRPr="0032393E" w:rsidRDefault="002114AC" w:rsidP="002114AC">
            <w:pPr>
              <w:pStyle w:val="Tabletext"/>
              <w:widowControl w:val="0"/>
              <w:rPr>
                <w:sz w:val="18"/>
                <w:szCs w:val="18"/>
                <w:lang w:val="fr-FR"/>
              </w:rPr>
            </w:pPr>
            <w:r w:rsidRPr="0032393E">
              <w:rPr>
                <w:sz w:val="18"/>
                <w:szCs w:val="18"/>
                <w:lang w:val="fr-FR"/>
              </w:rPr>
              <w:t>Ce projet vise à aider le Gouvernement égyptien dans les phases de développement des villes et communautés intelligentes et durables en mettant au point un cadre et une méthode d'évaluation capables de définir les principaux catalyseurs d'infrastructures dotées de préinstallations intelligentes dans ces villes et communautés, dans lesquels des orientations seront fournies sur la manière d'intégrer les composantes que sont l'intelligence et la durabilité. Le cadre ciblera à la fois les villes et les communautés intelligentes vertes (à construire) et brunes (déjà construites et nécessitant l'intégration d'éléments intelligents pour être améliorées).</w:t>
            </w:r>
          </w:p>
        </w:tc>
      </w:tr>
      <w:tr w:rsidR="002114AC" w:rsidRPr="0032393E" w14:paraId="5F5ED86A" w14:textId="77777777" w:rsidTr="002114AC">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85E2E9" w14:textId="77777777" w:rsidR="002114AC" w:rsidRPr="0032393E" w:rsidRDefault="002114AC" w:rsidP="00073716">
            <w:pPr>
              <w:pStyle w:val="Tabletext"/>
              <w:spacing w:before="0" w:after="0"/>
              <w:rPr>
                <w:rFonts w:cstheme="minorHAnsi"/>
                <w:b/>
                <w:sz w:val="18"/>
                <w:szCs w:val="18"/>
                <w:lang w:val="fr-FR"/>
              </w:rPr>
            </w:pPr>
          </w:p>
        </w:tc>
      </w:tr>
      <w:tr w:rsidR="002114AC" w:rsidRPr="0032393E" w14:paraId="6EE99C02"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A13731" w14:textId="77777777" w:rsidR="002114AC" w:rsidRPr="0032393E" w:rsidRDefault="002114AC" w:rsidP="0086750F">
            <w:pPr>
              <w:pStyle w:val="Tabletext"/>
              <w:jc w:val="center"/>
              <w:rPr>
                <w:b/>
                <w:bCs/>
                <w:sz w:val="18"/>
                <w:szCs w:val="18"/>
                <w:lang w:val="fr-FR"/>
              </w:rPr>
            </w:pPr>
            <w:r w:rsidRPr="0032393E">
              <w:rPr>
                <w:b/>
                <w:bCs/>
                <w:sz w:val="18"/>
                <w:szCs w:val="18"/>
                <w:lang w:val="fr-FR"/>
              </w:rPr>
              <w:lastRenderedPageBreak/>
              <w:t>9GLO19099</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CF4717" w14:textId="77777777" w:rsidR="002114AC" w:rsidRPr="0032393E" w:rsidRDefault="002114AC" w:rsidP="00BD39F7">
            <w:pPr>
              <w:pStyle w:val="Tabletext"/>
              <w:rPr>
                <w:color w:val="000000"/>
                <w:sz w:val="18"/>
                <w:szCs w:val="18"/>
                <w:lang w:val="fr-FR"/>
              </w:rPr>
            </w:pPr>
            <w:r w:rsidRPr="0032393E">
              <w:rPr>
                <w:color w:val="000000"/>
                <w:sz w:val="18"/>
                <w:szCs w:val="18"/>
                <w:lang w:val="fr-FR"/>
              </w:rPr>
              <w:t>Assistance en vue de la création de systèmes-cadres nationaux de base pour la gestion du spectr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E71398"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er janvier 2019</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E7B10B"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1 mars 2025</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F7FD288"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Mis en œuvre</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BC7597"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521 251</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F7CE97"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Ministère des sciences et des TIC (MSIT, anciennement MSIP) de la République de Coré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BD3B31"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9 de la CMDT</w:t>
            </w:r>
          </w:p>
          <w:p w14:paraId="50949374" w14:textId="77777777" w:rsidR="002114AC" w:rsidRPr="0032393E" w:rsidRDefault="002114AC" w:rsidP="00BD39F7">
            <w:pPr>
              <w:pStyle w:val="Tabletext"/>
              <w:jc w:val="center"/>
              <w:rPr>
                <w:sz w:val="18"/>
                <w:szCs w:val="18"/>
                <w:lang w:val="fr-FR"/>
              </w:rPr>
            </w:pPr>
            <w:r w:rsidRPr="0032393E">
              <w:rPr>
                <w:color w:val="000000"/>
                <w:sz w:val="18"/>
                <w:szCs w:val="18"/>
                <w:lang w:val="fr-FR"/>
              </w:rPr>
              <w:t>Rés. 48 de la CMDT</w:t>
            </w:r>
          </w:p>
        </w:tc>
      </w:tr>
      <w:tr w:rsidR="002114AC" w:rsidRPr="0032393E" w14:paraId="6E3C3F83"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12F4E3"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495B31" w14:textId="77777777" w:rsidR="002114AC" w:rsidRPr="0032393E" w:rsidRDefault="002114AC" w:rsidP="00BD39F7">
            <w:pPr>
              <w:pStyle w:val="Tabletext"/>
              <w:rPr>
                <w:sz w:val="18"/>
                <w:szCs w:val="18"/>
                <w:lang w:val="fr-FR"/>
              </w:rPr>
            </w:pPr>
            <w:r w:rsidRPr="0032393E">
              <w:rPr>
                <w:sz w:val="18"/>
                <w:szCs w:val="18"/>
                <w:lang w:val="fr-FR"/>
              </w:rPr>
              <w:t xml:space="preserve">Projet régional ou multirégional bénéficiant aux pays de la région </w:t>
            </w:r>
          </w:p>
        </w:tc>
      </w:tr>
      <w:tr w:rsidR="002114AC" w:rsidRPr="0032393E" w14:paraId="5590CBA2" w14:textId="77777777" w:rsidTr="002114AC">
        <w:trPr>
          <w:gridBefore w:val="1"/>
          <w:wBefore w:w="4" w:type="pct"/>
          <w:trHeight w:val="719"/>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5D8731"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182D5A" w14:textId="77777777" w:rsidR="002114AC" w:rsidRPr="0032393E" w:rsidRDefault="002114AC" w:rsidP="00BD39F7">
            <w:pPr>
              <w:pStyle w:val="Tabletext"/>
              <w:rPr>
                <w:sz w:val="18"/>
                <w:szCs w:val="18"/>
                <w:lang w:val="fr-FR"/>
              </w:rPr>
            </w:pPr>
            <w:r w:rsidRPr="0032393E">
              <w:rPr>
                <w:sz w:val="18"/>
                <w:szCs w:val="18"/>
                <w:lang w:val="fr-FR"/>
              </w:rPr>
              <w:t xml:space="preserve">Les travaux menés ont permis d'aider les pays bénéficiaires à analyser leurs mécanismes de gestion du spectre existants et à établir une structure juridique, administrative et institutionnelle fondamentale pour tout système national de gestion du spectre. En outre, le projet était axé sur le renforcement des capacités humaines liées au système national de gestion du spectre dans ces pays. Grâce au renforcement des capacités humaines, les participants ont acquis les connaissances et les compétences nécessaires pour gérer efficacement le spectre dans leurs pays respectifs. </w:t>
            </w:r>
          </w:p>
        </w:tc>
      </w:tr>
      <w:tr w:rsidR="002114AC" w:rsidRPr="0032393E" w14:paraId="0362A171" w14:textId="77777777" w:rsidTr="002114AC">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E0DBF2" w14:textId="77777777" w:rsidR="002114AC" w:rsidRPr="0032393E" w:rsidRDefault="002114AC" w:rsidP="00BD39F7">
            <w:pPr>
              <w:pStyle w:val="Tabletext"/>
              <w:rPr>
                <w:rFonts w:cstheme="minorHAnsi"/>
                <w:b/>
                <w:sz w:val="18"/>
                <w:szCs w:val="18"/>
                <w:lang w:val="fr-FR"/>
              </w:rPr>
            </w:pPr>
          </w:p>
        </w:tc>
      </w:tr>
      <w:tr w:rsidR="002114AC" w:rsidRPr="0032393E" w14:paraId="59266FE2"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D82D4F" w14:textId="77777777" w:rsidR="002114AC" w:rsidRPr="0032393E" w:rsidRDefault="002114AC" w:rsidP="0086750F">
            <w:pPr>
              <w:pStyle w:val="Tabletext"/>
              <w:jc w:val="center"/>
              <w:rPr>
                <w:b/>
                <w:bCs/>
                <w:sz w:val="18"/>
                <w:szCs w:val="18"/>
                <w:lang w:val="fr-FR"/>
              </w:rPr>
            </w:pPr>
            <w:r w:rsidRPr="0032393E">
              <w:rPr>
                <w:b/>
                <w:bCs/>
                <w:sz w:val="18"/>
                <w:szCs w:val="18"/>
                <w:lang w:val="fr-FR"/>
              </w:rPr>
              <w:t>9RAB20030</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4F37EA" w14:textId="48931531" w:rsidR="002114AC" w:rsidRPr="0032393E" w:rsidRDefault="002114AC" w:rsidP="00BD39F7">
            <w:pPr>
              <w:pStyle w:val="Tabletext"/>
              <w:rPr>
                <w:color w:val="000000"/>
                <w:sz w:val="18"/>
                <w:szCs w:val="18"/>
                <w:lang w:val="fr-FR"/>
              </w:rPr>
            </w:pPr>
            <w:r w:rsidRPr="0032393E">
              <w:rPr>
                <w:color w:val="000000"/>
                <w:sz w:val="18"/>
                <w:szCs w:val="18"/>
                <w:lang w:val="fr-FR"/>
              </w:rPr>
              <w:t>Centre régional d'expertise de l'UIT sur le protocole iPv6 et l'IoT pour la région des États arabes</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2114E6"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7 mai 2020</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2BB65D"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0 juin 2023</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FFDC8A"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 xml:space="preserve">Mis en œuvre </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BC49F1"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200 0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6D51AF"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Autorité de régulation des télécommunications et des postes du Soudan (TPRA)</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E363B6"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 xml:space="preserve">Rés. 17 de la CMDT </w:t>
            </w:r>
          </w:p>
          <w:p w14:paraId="007545B7"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63 de la CMDT</w:t>
            </w:r>
          </w:p>
          <w:p w14:paraId="2E00360E"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45 de la CMDT</w:t>
            </w:r>
          </w:p>
        </w:tc>
      </w:tr>
      <w:tr w:rsidR="002114AC" w:rsidRPr="0032393E" w14:paraId="3541FCF6" w14:textId="77777777" w:rsidTr="002114AC">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9F0A4E" w14:textId="77777777" w:rsidR="002114AC" w:rsidRPr="0032393E" w:rsidRDefault="002114AC" w:rsidP="00BD39F7">
            <w:pPr>
              <w:pStyle w:val="Tabletext"/>
              <w:rPr>
                <w:b/>
                <w:bCs/>
                <w:sz w:val="18"/>
                <w:szCs w:val="18"/>
                <w:lang w:val="fr-FR"/>
              </w:rPr>
            </w:pPr>
            <w:r w:rsidRPr="0032393E">
              <w:rPr>
                <w:b/>
                <w:bCs/>
                <w:sz w:val="18"/>
                <w:szCs w:val="18"/>
                <w:lang w:val="fr-FR"/>
              </w:rPr>
              <w:t>Pays bénéficiaire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5B225D" w14:textId="77777777" w:rsidR="002114AC" w:rsidRPr="0032393E" w:rsidRDefault="002114AC" w:rsidP="00BD39F7">
            <w:pPr>
              <w:pStyle w:val="Tabletext"/>
              <w:rPr>
                <w:sz w:val="18"/>
                <w:szCs w:val="18"/>
                <w:lang w:val="fr-FR"/>
              </w:rPr>
            </w:pPr>
            <w:r w:rsidRPr="0032393E">
              <w:rPr>
                <w:sz w:val="18"/>
                <w:szCs w:val="18"/>
                <w:lang w:val="fr-FR"/>
              </w:rPr>
              <w:t>République algérienne démocratique et populaire, Arabie saoudite, Royaume du Bahreïn, Comores, Djibouti, Égypte, Émirats arabes unis, Iraq, Jordanie, Koweït, Liban, État de Libye, Mauritanie, Maroc, Sultanat d'Oman, État de Palestine, État du Qatar, République arabe syrienne, Somalie, Soudan, Tunisie et Yémen</w:t>
            </w:r>
          </w:p>
        </w:tc>
      </w:tr>
      <w:tr w:rsidR="002114AC" w:rsidRPr="0032393E" w14:paraId="4A177A8C" w14:textId="77777777" w:rsidTr="002114AC">
        <w:trPr>
          <w:gridBefore w:val="1"/>
          <w:wBefore w:w="4" w:type="pct"/>
          <w:trHeight w:val="290"/>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924588"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8235EA" w14:textId="77777777" w:rsidR="002114AC" w:rsidRPr="0032393E" w:rsidRDefault="002114AC" w:rsidP="00BD39F7">
            <w:pPr>
              <w:pStyle w:val="Tabletext"/>
              <w:rPr>
                <w:sz w:val="18"/>
                <w:szCs w:val="18"/>
                <w:lang w:val="fr-FR"/>
              </w:rPr>
            </w:pPr>
            <w:r w:rsidRPr="0032393E">
              <w:rPr>
                <w:sz w:val="18"/>
                <w:szCs w:val="18"/>
                <w:lang w:val="fr-FR"/>
              </w:rPr>
              <w:t>Principaux résultats et réalisations du projet de Centre de l'UIT sur le protocole iPv6 et l'IoT pour la région des États arabes:</w:t>
            </w:r>
          </w:p>
          <w:p w14:paraId="435B4519"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1)</w:t>
            </w:r>
            <w:r w:rsidRPr="0032393E">
              <w:rPr>
                <w:sz w:val="18"/>
                <w:szCs w:val="18"/>
                <w:lang w:val="fr-FR"/>
              </w:rPr>
              <w:tab/>
              <w:t>Création du Centre régional d'expertise de l'UIT sur le protocole iPv6 et l'IoT pour la région des États arabes, un pôle de renforcement des capacités et d'expertise technique concernant le protocole IPv6 et l'Internet des objets dans la région des États arabes.</w:t>
            </w:r>
          </w:p>
          <w:p w14:paraId="1F76A9EC"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2)</w:t>
            </w:r>
            <w:r w:rsidRPr="0032393E">
              <w:rPr>
                <w:sz w:val="18"/>
                <w:szCs w:val="18"/>
                <w:lang w:val="fr-FR"/>
              </w:rPr>
              <w:tab/>
              <w:t>Le Centre a lancé ses activités et organisé son premier atelier régional de formation sur la mise en œuvre du protocole IPv6 et de l'IoT pour les États arabes. De nombreuses activités ont ensuite été organisées au niveau national, notamment un hackathon sur le protocole IPv6 et l'IoT, qui visait à promouvoir les compétences techniques et l'innovation.</w:t>
            </w:r>
          </w:p>
          <w:p w14:paraId="26619468"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3)</w:t>
            </w:r>
            <w:r w:rsidRPr="0032393E">
              <w:rPr>
                <w:sz w:val="18"/>
                <w:szCs w:val="18"/>
                <w:lang w:val="fr-FR"/>
              </w:rPr>
              <w:tab/>
              <w:t>Une formation d'ingénieur réseau certifié pour le protocole IPv6 (CNE6) de niveaux argent et or a été organisée et a permis de doter les participants de compétences fondamentales en matière de mise en réseau.</w:t>
            </w:r>
          </w:p>
          <w:p w14:paraId="0887332D"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4)</w:t>
            </w:r>
            <w:r w:rsidRPr="0032393E">
              <w:rPr>
                <w:sz w:val="18"/>
                <w:szCs w:val="18"/>
                <w:lang w:val="fr-FR"/>
              </w:rPr>
              <w:tab/>
              <w:t>Un cadre stratégique a été élaboré pour assurer la continuité des services à long terme. L'UIT, en collaboration avec la TPRA du Soudan, a facilité la participation de sept experts soudanais à des programmes de formation des formateurs à Kuala Lumpur (Malaisie), dans le cadre de cinq cours techniques et de deux cours à l'intention des formateurs, à savoir:</w:t>
            </w:r>
          </w:p>
          <w:p w14:paraId="45C2ED36" w14:textId="77777777" w:rsidR="002114AC" w:rsidRPr="0032393E" w:rsidRDefault="002114AC" w:rsidP="00720B6F">
            <w:pPr>
              <w:pStyle w:val="enumlev2"/>
              <w:tabs>
                <w:tab w:val="clear" w:pos="1134"/>
                <w:tab w:val="clear" w:pos="1871"/>
              </w:tabs>
              <w:ind w:left="942" w:hanging="488"/>
              <w:rPr>
                <w:sz w:val="18"/>
                <w:szCs w:val="18"/>
                <w:lang w:val="fr-FR"/>
              </w:rPr>
            </w:pPr>
            <w:r w:rsidRPr="0032393E">
              <w:rPr>
                <w:sz w:val="18"/>
                <w:szCs w:val="18"/>
                <w:lang w:val="fr-FR"/>
              </w:rPr>
              <w:t>•</w:t>
            </w:r>
            <w:r w:rsidRPr="0032393E">
              <w:rPr>
                <w:sz w:val="18"/>
                <w:szCs w:val="18"/>
                <w:lang w:val="fr-FR"/>
              </w:rPr>
              <w:tab/>
              <w:t>ingénieur réseau certifié IPv6 (CNE6) – Niveaux argent et or;</w:t>
            </w:r>
          </w:p>
          <w:p w14:paraId="6212FC5E" w14:textId="77777777" w:rsidR="002114AC" w:rsidRPr="0032393E" w:rsidRDefault="002114AC" w:rsidP="00720B6F">
            <w:pPr>
              <w:pStyle w:val="enumlev2"/>
              <w:tabs>
                <w:tab w:val="clear" w:pos="1134"/>
                <w:tab w:val="clear" w:pos="1871"/>
              </w:tabs>
              <w:ind w:left="942" w:hanging="488"/>
              <w:rPr>
                <w:sz w:val="18"/>
                <w:szCs w:val="18"/>
                <w:lang w:val="fr-FR"/>
              </w:rPr>
            </w:pPr>
            <w:r w:rsidRPr="0032393E">
              <w:rPr>
                <w:sz w:val="18"/>
                <w:szCs w:val="18"/>
                <w:lang w:val="fr-FR"/>
              </w:rPr>
              <w:t>•</w:t>
            </w:r>
            <w:r w:rsidRPr="0032393E">
              <w:rPr>
                <w:sz w:val="18"/>
                <w:szCs w:val="18"/>
                <w:lang w:val="fr-FR"/>
              </w:rPr>
              <w:tab/>
              <w:t>ingénieur en sécurité certifié IPv6 (CSE6) – Niveaux argent et or;</w:t>
            </w:r>
          </w:p>
          <w:p w14:paraId="0D68947E" w14:textId="77777777" w:rsidR="002114AC" w:rsidRPr="0032393E" w:rsidRDefault="002114AC" w:rsidP="00720B6F">
            <w:pPr>
              <w:pStyle w:val="enumlev2"/>
              <w:tabs>
                <w:tab w:val="clear" w:pos="1134"/>
                <w:tab w:val="clear" w:pos="1871"/>
              </w:tabs>
              <w:ind w:left="942" w:hanging="488"/>
              <w:rPr>
                <w:sz w:val="18"/>
                <w:szCs w:val="18"/>
                <w:lang w:val="fr-FR"/>
              </w:rPr>
            </w:pPr>
            <w:r w:rsidRPr="0032393E">
              <w:rPr>
                <w:sz w:val="18"/>
                <w:szCs w:val="18"/>
                <w:lang w:val="fr-FR"/>
              </w:rPr>
              <w:lastRenderedPageBreak/>
              <w:t>•</w:t>
            </w:r>
            <w:r w:rsidRPr="0032393E">
              <w:rPr>
                <w:sz w:val="18"/>
                <w:szCs w:val="18"/>
                <w:lang w:val="fr-FR"/>
              </w:rPr>
              <w:tab/>
              <w:t>ingénieur réseau certifié IPv6 (CNE6) – Cours à l'intention des formateurs;</w:t>
            </w:r>
          </w:p>
          <w:p w14:paraId="0015604C" w14:textId="77777777" w:rsidR="002114AC" w:rsidRPr="0032393E" w:rsidRDefault="002114AC" w:rsidP="00720B6F">
            <w:pPr>
              <w:pStyle w:val="enumlev2"/>
              <w:tabs>
                <w:tab w:val="clear" w:pos="1134"/>
                <w:tab w:val="clear" w:pos="1871"/>
              </w:tabs>
              <w:ind w:left="942" w:hanging="488"/>
              <w:rPr>
                <w:sz w:val="18"/>
                <w:szCs w:val="18"/>
                <w:lang w:val="fr-FR"/>
              </w:rPr>
            </w:pPr>
            <w:r w:rsidRPr="0032393E">
              <w:rPr>
                <w:sz w:val="18"/>
                <w:szCs w:val="18"/>
                <w:lang w:val="fr-FR"/>
              </w:rPr>
              <w:t>•</w:t>
            </w:r>
            <w:r w:rsidRPr="0032393E">
              <w:rPr>
                <w:sz w:val="18"/>
                <w:szCs w:val="18"/>
                <w:lang w:val="fr-FR"/>
              </w:rPr>
              <w:tab/>
              <w:t>formation et cours à l'intention des formateurs de certification sur les fondamentaux de l'IoT (CIoTF).</w:t>
            </w:r>
          </w:p>
          <w:p w14:paraId="4F1BF1C4" w14:textId="6D5BD52F"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5)</w:t>
            </w:r>
            <w:r w:rsidRPr="0032393E">
              <w:rPr>
                <w:sz w:val="18"/>
                <w:szCs w:val="18"/>
                <w:lang w:val="fr-FR"/>
              </w:rPr>
              <w:tab/>
              <w:t>Organisation de sessions de formation régionales supplémentaires sur les cours CNE6 (niveaux argent et or) et lancement d'un hackathon régional sur le protocole</w:t>
            </w:r>
            <w:r w:rsidR="00720B6F" w:rsidRPr="0032393E">
              <w:rPr>
                <w:sz w:val="18"/>
                <w:szCs w:val="18"/>
                <w:lang w:val="fr-FR"/>
              </w:rPr>
              <w:t> </w:t>
            </w:r>
            <w:r w:rsidRPr="0032393E">
              <w:rPr>
                <w:sz w:val="18"/>
                <w:szCs w:val="18"/>
                <w:lang w:val="fr-FR"/>
              </w:rPr>
              <w:t>IPv6 et l'IoT pour encourager le partage des connaissances et l'innovation technique.</w:t>
            </w:r>
          </w:p>
          <w:p w14:paraId="7E16C1D8"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6)</w:t>
            </w:r>
            <w:r w:rsidRPr="0032393E">
              <w:rPr>
                <w:sz w:val="18"/>
                <w:szCs w:val="18"/>
                <w:lang w:val="fr-FR"/>
              </w:rPr>
              <w:tab/>
              <w:t>Un appui direct a été fourni à l'Iraq, la Palestine, la Somalie et le Soudan via l'élaboration de stratégies de passage au protocole IPv6 et la contribution à la création de groupes de travail nationaux chargés d'orienter les efforts d'élaboration de politiques et de mise en œuvre.</w:t>
            </w:r>
          </w:p>
        </w:tc>
      </w:tr>
      <w:tr w:rsidR="002114AC" w:rsidRPr="0032393E" w14:paraId="03C66E91" w14:textId="77777777" w:rsidTr="002114AC">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C5291A" w14:textId="77777777" w:rsidR="002114AC" w:rsidRPr="0032393E" w:rsidRDefault="002114AC" w:rsidP="00BD39F7">
            <w:pPr>
              <w:pStyle w:val="Tabletext"/>
              <w:rPr>
                <w:rFonts w:cstheme="minorHAnsi"/>
                <w:b/>
                <w:sz w:val="18"/>
                <w:szCs w:val="18"/>
                <w:lang w:val="fr-FR"/>
              </w:rPr>
            </w:pPr>
          </w:p>
        </w:tc>
      </w:tr>
    </w:tbl>
    <w:p w14:paraId="6E8C52EB" w14:textId="79C4BE97" w:rsidR="002114AC" w:rsidRPr="0032393E" w:rsidRDefault="002114AC" w:rsidP="002114AC">
      <w:pPr>
        <w:pStyle w:val="Heading2"/>
        <w:spacing w:before="240" w:after="120"/>
        <w:ind w:left="1138" w:hanging="1138"/>
        <w:rPr>
          <w:rFonts w:cstheme="minorHAnsi"/>
          <w:lang w:val="fr-FR"/>
        </w:rPr>
      </w:pPr>
      <w:r w:rsidRPr="0032393E">
        <w:rPr>
          <w:bCs/>
          <w:lang w:val="fr-FR"/>
        </w:rPr>
        <w:t>IR: ARB4 – Renforcer les capacités et encourager l'innovation, l'entrepreneuriat et l'anticipation dans le domaine du numérique</w:t>
      </w:r>
    </w:p>
    <w:tbl>
      <w:tblPr>
        <w:tblW w:w="4992" w:type="pct"/>
        <w:tblLayout w:type="fixed"/>
        <w:tblCellMar>
          <w:left w:w="0" w:type="dxa"/>
          <w:right w:w="0" w:type="dxa"/>
        </w:tblCellMar>
        <w:tblLook w:val="04A0" w:firstRow="1" w:lastRow="0" w:firstColumn="1" w:lastColumn="0" w:noHBand="0" w:noVBand="1"/>
      </w:tblPr>
      <w:tblGrid>
        <w:gridCol w:w="11"/>
        <w:gridCol w:w="1523"/>
        <w:gridCol w:w="3207"/>
        <w:gridCol w:w="1639"/>
        <w:gridCol w:w="1608"/>
        <w:gridCol w:w="1231"/>
        <w:gridCol w:w="1039"/>
        <w:gridCol w:w="2312"/>
        <w:gridCol w:w="1582"/>
      </w:tblGrid>
      <w:tr w:rsidR="002114AC" w:rsidRPr="0032393E" w14:paraId="59DB71A9" w14:textId="77777777" w:rsidTr="00073716">
        <w:trPr>
          <w:tblHeader/>
        </w:trPr>
        <w:tc>
          <w:tcPr>
            <w:tcW w:w="542" w:type="pct"/>
            <w:gridSpan w:val="2"/>
            <w:shd w:val="clear" w:color="auto" w:fill="004B96"/>
            <w:tcMar>
              <w:top w:w="75" w:type="dxa"/>
              <w:left w:w="75" w:type="dxa"/>
              <w:bottom w:w="75" w:type="dxa"/>
              <w:right w:w="75" w:type="dxa"/>
            </w:tcMar>
            <w:vAlign w:val="center"/>
            <w:hideMark/>
          </w:tcPr>
          <w:p w14:paraId="1855F295"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N° du projet</w:t>
            </w:r>
          </w:p>
        </w:tc>
        <w:tc>
          <w:tcPr>
            <w:tcW w:w="1133" w:type="pct"/>
            <w:shd w:val="clear" w:color="auto" w:fill="004B96"/>
            <w:tcMar>
              <w:top w:w="75" w:type="dxa"/>
              <w:left w:w="75" w:type="dxa"/>
              <w:bottom w:w="75" w:type="dxa"/>
              <w:right w:w="75" w:type="dxa"/>
            </w:tcMar>
            <w:vAlign w:val="center"/>
            <w:hideMark/>
          </w:tcPr>
          <w:p w14:paraId="3447F401"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itre</w:t>
            </w:r>
          </w:p>
        </w:tc>
        <w:tc>
          <w:tcPr>
            <w:tcW w:w="579" w:type="pct"/>
            <w:shd w:val="clear" w:color="auto" w:fill="004B96"/>
            <w:tcMar>
              <w:top w:w="75" w:type="dxa"/>
              <w:left w:w="75" w:type="dxa"/>
              <w:bottom w:w="75" w:type="dxa"/>
              <w:right w:w="75" w:type="dxa"/>
            </w:tcMar>
            <w:vAlign w:val="center"/>
            <w:hideMark/>
          </w:tcPr>
          <w:p w14:paraId="476894D8"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68" w:type="pct"/>
            <w:shd w:val="clear" w:color="auto" w:fill="004B96"/>
            <w:tcMar>
              <w:top w:w="75" w:type="dxa"/>
              <w:left w:w="75" w:type="dxa"/>
              <w:bottom w:w="75" w:type="dxa"/>
              <w:right w:w="75" w:type="dxa"/>
            </w:tcMar>
            <w:vAlign w:val="center"/>
            <w:hideMark/>
          </w:tcPr>
          <w:p w14:paraId="1222EB14"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fin</w:t>
            </w:r>
          </w:p>
        </w:tc>
        <w:tc>
          <w:tcPr>
            <w:tcW w:w="435" w:type="pct"/>
            <w:shd w:val="clear" w:color="auto" w:fill="004B96"/>
            <w:tcMar>
              <w:top w:w="75" w:type="dxa"/>
              <w:left w:w="75" w:type="dxa"/>
              <w:bottom w:w="75" w:type="dxa"/>
              <w:right w:w="75" w:type="dxa"/>
            </w:tcMar>
            <w:vAlign w:val="center"/>
            <w:hideMark/>
          </w:tcPr>
          <w:p w14:paraId="60A1121D"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67" w:type="pct"/>
            <w:shd w:val="clear" w:color="auto" w:fill="004B96"/>
            <w:tcMar>
              <w:top w:w="75" w:type="dxa"/>
              <w:left w:w="75" w:type="dxa"/>
              <w:bottom w:w="75" w:type="dxa"/>
              <w:right w:w="75" w:type="dxa"/>
            </w:tcMar>
            <w:vAlign w:val="center"/>
            <w:hideMark/>
          </w:tcPr>
          <w:p w14:paraId="1E40D70D"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7" w:type="pct"/>
            <w:shd w:val="clear" w:color="auto" w:fill="004B96"/>
            <w:tcMar>
              <w:top w:w="75" w:type="dxa"/>
              <w:left w:w="75" w:type="dxa"/>
              <w:bottom w:w="75" w:type="dxa"/>
              <w:right w:w="75" w:type="dxa"/>
            </w:tcMar>
            <w:vAlign w:val="center"/>
            <w:hideMark/>
          </w:tcPr>
          <w:p w14:paraId="3886D282"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9" w:type="pct"/>
            <w:shd w:val="clear" w:color="auto" w:fill="004B96"/>
            <w:tcMar>
              <w:top w:w="75" w:type="dxa"/>
              <w:left w:w="75" w:type="dxa"/>
              <w:bottom w:w="75" w:type="dxa"/>
              <w:right w:w="75" w:type="dxa"/>
            </w:tcMar>
            <w:vAlign w:val="center"/>
            <w:hideMark/>
          </w:tcPr>
          <w:p w14:paraId="27469554"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2114AC" w:rsidRPr="0032393E" w14:paraId="28BD4779" w14:textId="77777777" w:rsidTr="00073716">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A4386F" w14:textId="77777777" w:rsidR="002114AC" w:rsidRPr="0032393E" w:rsidRDefault="002114AC" w:rsidP="0086750F">
            <w:pPr>
              <w:pStyle w:val="Tabletext"/>
              <w:jc w:val="center"/>
              <w:rPr>
                <w:b/>
                <w:bCs/>
                <w:sz w:val="18"/>
                <w:szCs w:val="18"/>
                <w:lang w:val="fr-FR"/>
              </w:rPr>
            </w:pPr>
            <w:r w:rsidRPr="0032393E">
              <w:rPr>
                <w:b/>
                <w:bCs/>
                <w:sz w:val="18"/>
                <w:szCs w:val="18"/>
                <w:lang w:val="fr-FR"/>
              </w:rPr>
              <w:t>9RAB19028</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15E494" w14:textId="77777777" w:rsidR="002114AC" w:rsidRPr="0032393E" w:rsidRDefault="002114AC" w:rsidP="00BD39F7">
            <w:pPr>
              <w:pStyle w:val="Tabletext"/>
              <w:rPr>
                <w:color w:val="000000"/>
                <w:sz w:val="18"/>
                <w:szCs w:val="18"/>
                <w:lang w:val="fr-FR"/>
              </w:rPr>
            </w:pPr>
            <w:r w:rsidRPr="0032393E">
              <w:rPr>
                <w:color w:val="000000"/>
                <w:sz w:val="18"/>
                <w:szCs w:val="18"/>
                <w:lang w:val="fr-FR"/>
              </w:rPr>
              <w:t>Assistance dans le domaine des télécommunications/TIC dans les régions de l'UI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EEA49C"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7 juin 2019</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2DB9E8"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0 décembre 2024</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41D84B"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Mis en œuvre</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137504"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420 0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7CBDAC"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Commission des communications, de l'espace et des technologies (CST, anciennement CITC)</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853132"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17 de la CMDT</w:t>
            </w:r>
          </w:p>
        </w:tc>
      </w:tr>
      <w:tr w:rsidR="002114AC" w:rsidRPr="0032393E" w14:paraId="4E0143C9" w14:textId="77777777" w:rsidTr="00073716">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6BADA0"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F07D3C" w14:textId="77777777" w:rsidR="002114AC" w:rsidRPr="0032393E" w:rsidRDefault="002114AC" w:rsidP="00BD39F7">
            <w:pPr>
              <w:pStyle w:val="Tabletext"/>
              <w:rPr>
                <w:sz w:val="18"/>
                <w:szCs w:val="18"/>
                <w:lang w:val="fr-FR"/>
              </w:rPr>
            </w:pPr>
            <w:r w:rsidRPr="0032393E">
              <w:rPr>
                <w:sz w:val="18"/>
                <w:szCs w:val="18"/>
                <w:lang w:val="fr-FR"/>
              </w:rPr>
              <w:t>Projet régional ou multirégional bénéficiant aux pays de la région</w:t>
            </w:r>
          </w:p>
        </w:tc>
      </w:tr>
      <w:tr w:rsidR="002114AC" w:rsidRPr="0032393E" w14:paraId="23513593" w14:textId="77777777" w:rsidTr="00073716">
        <w:trPr>
          <w:gridBefore w:val="1"/>
          <w:wBefore w:w="4" w:type="pct"/>
          <w:trHeight w:val="719"/>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9244EC"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6ACF7B" w14:textId="77777777" w:rsidR="002114AC" w:rsidRPr="0032393E" w:rsidRDefault="002114AC" w:rsidP="00BD39F7">
            <w:pPr>
              <w:pStyle w:val="Tabletext"/>
              <w:rPr>
                <w:sz w:val="18"/>
                <w:szCs w:val="18"/>
                <w:lang w:val="fr-FR"/>
              </w:rPr>
            </w:pPr>
            <w:r w:rsidRPr="0032393E">
              <w:rPr>
                <w:sz w:val="18"/>
                <w:szCs w:val="18"/>
                <w:lang w:val="fr-FR"/>
              </w:rPr>
              <w:t>Le projet a permis d'améliorer les cadres réglementaires, de renforcer les capacités institutionnelles et de promouvoir la collaboration dans le contexte des politiques numériques dans les régions de l'UIT.</w:t>
            </w:r>
          </w:p>
          <w:p w14:paraId="33A64893"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Lancement et phase initiale (2019-2022): Le projet a débuté en 2019 et son premier cycle s'est achevé en 2022, jetant les bases d'avancées réglementaires dans le domaine du numérique.</w:t>
            </w:r>
          </w:p>
          <w:p w14:paraId="0D3AED4C"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Première prorogation (2022-2024): Un premier addendum a prorogé le projet jusqu'en 2024, permettant une collaboration continue, des améliorations des politiques et des activités de renforcement des capacités.</w:t>
            </w:r>
          </w:p>
          <w:p w14:paraId="28AE3170"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Achèvement du deuxième cycle (2024): La deuxième phase a vu s'accomplir d'importants progrès dans les réformes réglementaires et le perfectionnement de la main-d'œuvre.</w:t>
            </w:r>
          </w:p>
          <w:p w14:paraId="3DAB4B56"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Nouvelle phase (2024-2026): Une prorogation de deux ans est actuellement à l'étude en vue de faire l'objet d'un accord définitif, garantissant des effets durables et un engagement plus profond dans les initiatives de réglementation du numérique.</w:t>
            </w:r>
          </w:p>
          <w:p w14:paraId="6F75FE2D" w14:textId="77777777" w:rsidR="002114AC" w:rsidRPr="0032393E" w:rsidRDefault="002114AC" w:rsidP="00BD39F7">
            <w:pPr>
              <w:pStyle w:val="Tabletext"/>
              <w:rPr>
                <w:sz w:val="18"/>
                <w:szCs w:val="18"/>
                <w:lang w:val="fr-FR"/>
              </w:rPr>
            </w:pPr>
            <w:r w:rsidRPr="0032393E">
              <w:rPr>
                <w:sz w:val="18"/>
                <w:szCs w:val="18"/>
                <w:lang w:val="fr-FR"/>
              </w:rPr>
              <w:lastRenderedPageBreak/>
              <w:t>De 2020 à 2024, l'Académie de réglementation du numérique (DRA) a encouragé l'innovation, renforcé les cadres réglementaires et doté les membres du BDT des connaissances nécessaires pour s'orienter dans l'ère du numérique.</w:t>
            </w:r>
          </w:p>
          <w:p w14:paraId="1CA4FFAF" w14:textId="77777777" w:rsidR="002114AC" w:rsidRPr="0032393E" w:rsidRDefault="002114AC" w:rsidP="00BD39F7">
            <w:pPr>
              <w:pStyle w:val="Tabletext"/>
              <w:rPr>
                <w:sz w:val="18"/>
                <w:szCs w:val="18"/>
                <w:lang w:val="fr-FR"/>
              </w:rPr>
            </w:pPr>
            <w:r w:rsidRPr="0032393E">
              <w:rPr>
                <w:sz w:val="18"/>
                <w:szCs w:val="18"/>
                <w:lang w:val="fr-FR"/>
              </w:rPr>
              <w:t>Les résultats et réalisations du projet comprennent:</w:t>
            </w:r>
          </w:p>
          <w:p w14:paraId="00F18F74"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l'organisation de 12 cours complets dans le cadre des programmes de formation à la réglementation du numérique;</w:t>
            </w:r>
          </w:p>
          <w:p w14:paraId="4E19156E"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 xml:space="preserve">la publication de deux articles, à savoir </w:t>
            </w:r>
            <w:hyperlink r:id="rId15" w:history="1">
              <w:r w:rsidRPr="0032393E">
                <w:rPr>
                  <w:rStyle w:val="Hyperlink"/>
                  <w:i/>
                  <w:iCs/>
                  <w:sz w:val="18"/>
                  <w:szCs w:val="18"/>
                  <w:lang w:val="fr-FR"/>
                </w:rPr>
                <w:t>Regulatory Sandboxes: A Pathway to Innovation</w:t>
              </w:r>
            </w:hyperlink>
            <w:r w:rsidRPr="0032393E">
              <w:rPr>
                <w:sz w:val="18"/>
                <w:szCs w:val="18"/>
                <w:lang w:val="fr-FR"/>
              </w:rPr>
              <w:t xml:space="preserve"> et </w:t>
            </w:r>
            <w:hyperlink r:id="rId16" w:history="1">
              <w:r w:rsidRPr="0032393E">
                <w:rPr>
                  <w:rStyle w:val="Hyperlink"/>
                  <w:i/>
                  <w:iCs/>
                  <w:sz w:val="18"/>
                  <w:szCs w:val="18"/>
                  <w:lang w:val="fr-FR"/>
                </w:rPr>
                <w:t>Digital Transformation Strategy: A Step-by-Step Approach</w:t>
              </w:r>
            </w:hyperlink>
            <w:r w:rsidRPr="0032393E">
              <w:rPr>
                <w:i/>
                <w:iCs/>
                <w:sz w:val="18"/>
                <w:szCs w:val="18"/>
                <w:lang w:val="fr-FR"/>
              </w:rPr>
              <w:t>;</w:t>
            </w:r>
            <w:hyperlink r:id="rId17" w:history="1"/>
            <w:hyperlink r:id="rId18" w:history="1"/>
          </w:p>
          <w:p w14:paraId="3357F0F5"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 xml:space="preserve">l'organisation de cinq cours de formation en ligne à suivre à son propre rythme, dispensés sur la </w:t>
            </w:r>
            <w:hyperlink r:id="rId19" w:history="1">
              <w:r w:rsidRPr="0032393E">
                <w:rPr>
                  <w:rStyle w:val="Hyperlink"/>
                  <w:sz w:val="18"/>
                  <w:szCs w:val="18"/>
                  <w:lang w:val="fr-FR"/>
                </w:rPr>
                <w:t>plate-forme de l'Académie de l'UIT</w:t>
              </w:r>
            </w:hyperlink>
            <w:r w:rsidRPr="0032393E">
              <w:rPr>
                <w:sz w:val="18"/>
                <w:szCs w:val="18"/>
                <w:lang w:val="fr-FR"/>
              </w:rPr>
              <w:t>;</w:t>
            </w:r>
            <w:hyperlink r:id="rId20" w:history="1"/>
          </w:p>
          <w:p w14:paraId="4FC3BDB2"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 xml:space="preserve">la mise à jour de quatre modules de formation sur la réglementation du numérique, disponibles sur la </w:t>
            </w:r>
            <w:hyperlink r:id="rId21" w:history="1">
              <w:r w:rsidRPr="0032393E">
                <w:rPr>
                  <w:rStyle w:val="Hyperlink"/>
                  <w:sz w:val="18"/>
                  <w:szCs w:val="18"/>
                  <w:lang w:val="fr-FR"/>
                </w:rPr>
                <w:t>plate-forme sur la réglementation du numérique</w:t>
              </w:r>
            </w:hyperlink>
            <w:r w:rsidRPr="0032393E">
              <w:rPr>
                <w:sz w:val="18"/>
                <w:szCs w:val="18"/>
                <w:lang w:val="fr-FR"/>
              </w:rPr>
              <w:t xml:space="preserve">. </w:t>
            </w:r>
            <w:hyperlink r:id="rId22" w:history="1"/>
          </w:p>
        </w:tc>
      </w:tr>
      <w:tr w:rsidR="002114AC" w:rsidRPr="0032393E" w14:paraId="5B2B974D" w14:textId="77777777" w:rsidTr="00073716">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810F0E" w14:textId="77777777" w:rsidR="002114AC" w:rsidRPr="0032393E" w:rsidRDefault="002114AC" w:rsidP="00BD39F7">
            <w:pPr>
              <w:pStyle w:val="Tabletext"/>
              <w:rPr>
                <w:rFonts w:cstheme="minorHAnsi"/>
                <w:b/>
                <w:sz w:val="18"/>
                <w:szCs w:val="18"/>
                <w:lang w:val="fr-FR"/>
              </w:rPr>
            </w:pPr>
          </w:p>
        </w:tc>
      </w:tr>
      <w:tr w:rsidR="002114AC" w:rsidRPr="0032393E" w14:paraId="6D216985" w14:textId="77777777" w:rsidTr="00073716">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5851B2" w14:textId="77777777" w:rsidR="002114AC" w:rsidRPr="0032393E" w:rsidRDefault="002114AC" w:rsidP="0086750F">
            <w:pPr>
              <w:pStyle w:val="Tabletext"/>
              <w:jc w:val="center"/>
              <w:rPr>
                <w:b/>
                <w:bCs/>
                <w:sz w:val="18"/>
                <w:szCs w:val="18"/>
                <w:lang w:val="fr-FR"/>
              </w:rPr>
            </w:pPr>
            <w:r w:rsidRPr="0032393E">
              <w:rPr>
                <w:b/>
                <w:bCs/>
                <w:sz w:val="18"/>
                <w:szCs w:val="18"/>
                <w:lang w:val="fr-FR"/>
              </w:rPr>
              <w:t>7GLO23132</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42E2A6" w14:textId="28A22349" w:rsidR="002114AC" w:rsidRPr="0032393E" w:rsidRDefault="002114AC" w:rsidP="00BD39F7">
            <w:pPr>
              <w:pStyle w:val="Tabletext"/>
              <w:rPr>
                <w:color w:val="000000"/>
                <w:sz w:val="18"/>
                <w:szCs w:val="18"/>
                <w:lang w:val="fr-FR"/>
              </w:rPr>
            </w:pPr>
            <w:r w:rsidRPr="0032393E">
              <w:rPr>
                <w:color w:val="000000"/>
                <w:sz w:val="18"/>
                <w:szCs w:val="18"/>
                <w:lang w:val="fr-FR"/>
              </w:rPr>
              <w:t xml:space="preserve">Programme "Jeunes chefs de file" dans le cadre de </w:t>
            </w:r>
            <w:r w:rsidR="00250236" w:rsidRPr="0032393E">
              <w:rPr>
                <w:color w:val="000000"/>
                <w:sz w:val="18"/>
                <w:szCs w:val="18"/>
                <w:lang w:val="fr-FR"/>
              </w:rPr>
              <w:t>l'</w:t>
            </w:r>
            <w:r w:rsidR="00BE5949" w:rsidRPr="0032393E">
              <w:rPr>
                <w:color w:val="000000"/>
                <w:sz w:val="18"/>
                <w:szCs w:val="18"/>
                <w:lang w:val="fr-FR"/>
              </w:rPr>
              <w:t>Initiative Generation Connec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FDAAA1"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er novembre 2023</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87E8C4"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0 avril 2027</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F9530A"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F36414"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 587 111</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A5304A5"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Huawei</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E5FC51"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37 de la CMDT</w:t>
            </w:r>
          </w:p>
          <w:p w14:paraId="0B0D891E"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45 de la CMDT</w:t>
            </w:r>
          </w:p>
          <w:p w14:paraId="215207A3"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64 de la CMDT</w:t>
            </w:r>
          </w:p>
          <w:p w14:paraId="62FBB37B"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76 de la CMDT</w:t>
            </w:r>
          </w:p>
        </w:tc>
      </w:tr>
      <w:tr w:rsidR="002114AC" w:rsidRPr="0032393E" w14:paraId="49DA0F73" w14:textId="77777777" w:rsidTr="00073716">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DA0C7A"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1D7339" w14:textId="77777777" w:rsidR="002114AC" w:rsidRPr="0032393E" w:rsidRDefault="002114AC" w:rsidP="00BD39F7">
            <w:pPr>
              <w:pStyle w:val="Tabletext"/>
              <w:rPr>
                <w:sz w:val="18"/>
                <w:szCs w:val="18"/>
                <w:lang w:val="fr-FR"/>
              </w:rPr>
            </w:pPr>
            <w:r w:rsidRPr="0032393E">
              <w:rPr>
                <w:color w:val="000000"/>
                <w:lang w:val="fr-FR"/>
              </w:rPr>
              <w:t xml:space="preserve">Projet régional ou multirégional bénéficiant aux pays de la région </w:t>
            </w:r>
          </w:p>
        </w:tc>
      </w:tr>
      <w:tr w:rsidR="002114AC" w:rsidRPr="0032393E" w14:paraId="0BAD13B4" w14:textId="77777777" w:rsidTr="00073716">
        <w:trPr>
          <w:gridBefore w:val="1"/>
          <w:wBefore w:w="4" w:type="pct"/>
          <w:trHeight w:val="719"/>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8F7C07"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95FCCD" w14:textId="30F6E515" w:rsidR="002114AC" w:rsidRPr="0032393E" w:rsidRDefault="002114AC" w:rsidP="00BD39F7">
            <w:pPr>
              <w:pStyle w:val="Tabletext"/>
              <w:rPr>
                <w:sz w:val="18"/>
                <w:szCs w:val="18"/>
                <w:lang w:val="fr-FR"/>
              </w:rPr>
            </w:pPr>
            <w:r w:rsidRPr="0032393E">
              <w:rPr>
                <w:color w:val="000000"/>
                <w:lang w:val="fr-FR"/>
              </w:rPr>
              <w:t xml:space="preserve">Le </w:t>
            </w:r>
            <w:r w:rsidRPr="0032393E">
              <w:rPr>
                <w:sz w:val="18"/>
                <w:szCs w:val="18"/>
                <w:lang w:val="fr-FR"/>
              </w:rPr>
              <w:t>programme de bourses de l'</w:t>
            </w:r>
            <w:r w:rsidR="00BE5949" w:rsidRPr="0032393E">
              <w:rPr>
                <w:sz w:val="18"/>
                <w:szCs w:val="18"/>
                <w:lang w:val="fr-FR"/>
              </w:rPr>
              <w:t>Initiative Generation Connect</w:t>
            </w:r>
            <w:r w:rsidRPr="0032393E">
              <w:rPr>
                <w:sz w:val="18"/>
                <w:szCs w:val="18"/>
                <w:lang w:val="fr-FR"/>
              </w:rPr>
              <w:t xml:space="preserve"> x Huawei donne aux jeunes visionnaires les moyens d'agir en mettant à leur disposition une formation, un mentorat et un financement pour mettre au point des initiatives locales de développement du numérique. Au cours de la première année de mise en œuvre du projet, 30 boursiers ont déjà bénéficié d'une aide financière de 5 000 USD chacun, à laquelle s'est ajouté un financement supplémentaire pour les lauréats les plus prometteurs. Ces jeunes dirigeants sont actuellement responsables de la mise en œuvre de 30 projets communautaires à travers le monde, qui visent à répondre à divers défis numériques et à favoriser le développement durable.</w:t>
            </w:r>
          </w:p>
          <w:p w14:paraId="590FF94C" w14:textId="77777777" w:rsidR="002114AC" w:rsidRPr="0032393E" w:rsidRDefault="002114AC" w:rsidP="00BD39F7">
            <w:pPr>
              <w:pStyle w:val="Tabletext"/>
              <w:rPr>
                <w:sz w:val="18"/>
                <w:szCs w:val="18"/>
                <w:lang w:val="fr-FR"/>
              </w:rPr>
            </w:pPr>
            <w:r w:rsidRPr="0032393E">
              <w:rPr>
                <w:sz w:val="18"/>
                <w:szCs w:val="18"/>
                <w:lang w:val="fr-FR"/>
              </w:rPr>
              <w:t>Le programme se poursuivra pendant deux années supplémentaires, pour atteindre un total de 90 boursiers. Le programme cherche tout particulièrement à garantir la représentation régionale et la parité parmi les participants, en privilégiant l'inclusion des jeunes issus de milieux sous-représentés, tels que les personnes handicapées ou vivant dans des régions isolées.</w:t>
            </w:r>
          </w:p>
          <w:p w14:paraId="54DBB49F" w14:textId="63CA3C3B" w:rsidR="002114AC" w:rsidRPr="0032393E" w:rsidRDefault="002114AC" w:rsidP="00BD39F7">
            <w:pPr>
              <w:pStyle w:val="Tabletext"/>
              <w:rPr>
                <w:sz w:val="18"/>
                <w:szCs w:val="18"/>
                <w:lang w:val="fr-FR"/>
              </w:rPr>
            </w:pPr>
            <w:r w:rsidRPr="0032393E">
              <w:rPr>
                <w:sz w:val="18"/>
                <w:szCs w:val="18"/>
                <w:lang w:val="fr-FR"/>
              </w:rPr>
              <w:t>Le programme a donné aux jeunes l'occasion d'apprendre, de prendre des responsabilités et de contribuer au programme mondial en faveur du développement du numérique. D'ici à la fin de 2026, il est attendu que le programme de bourses de l'</w:t>
            </w:r>
            <w:r w:rsidR="00BE5949" w:rsidRPr="0032393E">
              <w:rPr>
                <w:sz w:val="18"/>
                <w:szCs w:val="18"/>
                <w:lang w:val="fr-FR"/>
              </w:rPr>
              <w:t>Initiative Generation Connect</w:t>
            </w:r>
            <w:r w:rsidRPr="0032393E">
              <w:rPr>
                <w:sz w:val="18"/>
                <w:szCs w:val="18"/>
                <w:lang w:val="fr-FR"/>
              </w:rPr>
              <w:t xml:space="preserve"> x Huawei ait des retombées significatives sur la vie des jeunes et de leurs communautés, et contribue ainsi à bâtir un avenir numérique plus inclusif pour tous.</w:t>
            </w:r>
            <w:r w:rsidRPr="0032393E">
              <w:rPr>
                <w:color w:val="000000"/>
                <w:lang w:val="fr-FR"/>
              </w:rPr>
              <w:t xml:space="preserve"> </w:t>
            </w:r>
          </w:p>
        </w:tc>
      </w:tr>
      <w:tr w:rsidR="002114AC" w:rsidRPr="0032393E" w14:paraId="7A4FA5B9" w14:textId="77777777" w:rsidTr="00073716">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D98F00" w14:textId="77777777" w:rsidR="002114AC" w:rsidRPr="0032393E" w:rsidRDefault="002114AC" w:rsidP="00BD39F7">
            <w:pPr>
              <w:pStyle w:val="Tabletext"/>
              <w:rPr>
                <w:rFonts w:cstheme="minorHAnsi"/>
                <w:b/>
                <w:sz w:val="18"/>
                <w:szCs w:val="18"/>
                <w:lang w:val="fr-FR"/>
              </w:rPr>
            </w:pPr>
          </w:p>
        </w:tc>
      </w:tr>
      <w:tr w:rsidR="002114AC" w:rsidRPr="0032393E" w14:paraId="08CF974F" w14:textId="77777777" w:rsidTr="00073716">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95A949" w14:textId="77777777" w:rsidR="002114AC" w:rsidRPr="0032393E" w:rsidRDefault="002114AC" w:rsidP="0086750F">
            <w:pPr>
              <w:pStyle w:val="Tabletext"/>
              <w:keepNext/>
              <w:keepLines/>
              <w:spacing w:before="20" w:after="20"/>
              <w:jc w:val="center"/>
              <w:rPr>
                <w:b/>
                <w:bCs/>
                <w:sz w:val="18"/>
                <w:szCs w:val="18"/>
                <w:lang w:val="fr-FR"/>
              </w:rPr>
            </w:pPr>
            <w:r w:rsidRPr="0032393E">
              <w:rPr>
                <w:b/>
                <w:bCs/>
                <w:sz w:val="18"/>
                <w:szCs w:val="18"/>
                <w:lang w:val="fr-FR"/>
              </w:rPr>
              <w:lastRenderedPageBreak/>
              <w:t>9GLO24147</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8C31C1" w14:textId="77777777" w:rsidR="002114AC" w:rsidRPr="0032393E" w:rsidRDefault="002114AC" w:rsidP="00073716">
            <w:pPr>
              <w:pStyle w:val="Tabletext"/>
              <w:keepNext/>
              <w:keepLines/>
              <w:spacing w:before="20" w:after="20"/>
              <w:rPr>
                <w:color w:val="000000"/>
                <w:sz w:val="18"/>
                <w:szCs w:val="18"/>
                <w:lang w:val="fr-FR"/>
              </w:rPr>
            </w:pPr>
            <w:r w:rsidRPr="0032393E">
              <w:rPr>
                <w:color w:val="000000"/>
                <w:sz w:val="18"/>
                <w:szCs w:val="18"/>
                <w:lang w:val="fr-FR"/>
              </w:rPr>
              <w:t>Accélérateur d'initiatives régionales pour l'innovation (MIIT) de l'UI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5DA9F5" w14:textId="77777777" w:rsidR="002114AC" w:rsidRPr="0032393E" w:rsidRDefault="002114AC" w:rsidP="00073716">
            <w:pPr>
              <w:pStyle w:val="Tabletext"/>
              <w:keepNext/>
              <w:keepLines/>
              <w:spacing w:before="20" w:after="20"/>
              <w:jc w:val="center"/>
              <w:rPr>
                <w:color w:val="000000"/>
                <w:sz w:val="18"/>
                <w:szCs w:val="18"/>
                <w:lang w:val="fr-FR"/>
              </w:rPr>
            </w:pPr>
            <w:r w:rsidRPr="0032393E">
              <w:rPr>
                <w:color w:val="000000"/>
                <w:sz w:val="18"/>
                <w:szCs w:val="18"/>
                <w:lang w:val="fr-FR"/>
              </w:rPr>
              <w:t>1er janvier 2024</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4DE4C2" w14:textId="77777777" w:rsidR="002114AC" w:rsidRPr="0032393E" w:rsidRDefault="002114AC" w:rsidP="00073716">
            <w:pPr>
              <w:pStyle w:val="Tabletext"/>
              <w:keepNext/>
              <w:keepLines/>
              <w:spacing w:before="20" w:after="20"/>
              <w:jc w:val="center"/>
              <w:rPr>
                <w:color w:val="000000"/>
                <w:sz w:val="18"/>
                <w:szCs w:val="18"/>
                <w:lang w:val="fr-FR"/>
              </w:rPr>
            </w:pPr>
            <w:r w:rsidRPr="0032393E">
              <w:rPr>
                <w:color w:val="000000"/>
                <w:sz w:val="18"/>
                <w:szCs w:val="18"/>
                <w:lang w:val="fr-FR"/>
              </w:rPr>
              <w:t>31 décembre 2026</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4DCEA0" w14:textId="77777777" w:rsidR="002114AC" w:rsidRPr="0032393E" w:rsidRDefault="002114AC" w:rsidP="00073716">
            <w:pPr>
              <w:pStyle w:val="Tabletext"/>
              <w:keepNext/>
              <w:keepLines/>
              <w:spacing w:before="20" w:after="20"/>
              <w:jc w:val="center"/>
              <w:rPr>
                <w:color w:val="000000"/>
                <w:sz w:val="18"/>
                <w:szCs w:val="18"/>
                <w:lang w:val="fr-FR"/>
              </w:rPr>
            </w:pPr>
            <w:r w:rsidRPr="0032393E">
              <w:rPr>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FCBC66" w14:textId="77777777" w:rsidR="002114AC" w:rsidRPr="0032393E" w:rsidRDefault="002114AC" w:rsidP="00073716">
            <w:pPr>
              <w:pStyle w:val="Tabletext"/>
              <w:keepNext/>
              <w:keepLines/>
              <w:spacing w:before="20" w:after="20"/>
              <w:jc w:val="center"/>
              <w:rPr>
                <w:color w:val="000000"/>
                <w:sz w:val="18"/>
                <w:szCs w:val="18"/>
                <w:lang w:val="fr-FR"/>
              </w:rPr>
            </w:pPr>
            <w:r w:rsidRPr="0032393E">
              <w:rPr>
                <w:color w:val="000000"/>
                <w:sz w:val="18"/>
                <w:szCs w:val="18"/>
                <w:lang w:val="fr-FR"/>
              </w:rPr>
              <w:t>221 0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D45A96" w14:textId="77777777" w:rsidR="002114AC" w:rsidRPr="0032393E" w:rsidRDefault="002114AC" w:rsidP="00073716">
            <w:pPr>
              <w:pStyle w:val="Tabletext"/>
              <w:keepNext/>
              <w:keepLines/>
              <w:spacing w:before="20" w:after="20"/>
              <w:jc w:val="center"/>
              <w:rPr>
                <w:color w:val="000000"/>
                <w:sz w:val="18"/>
                <w:szCs w:val="18"/>
                <w:lang w:val="fr-FR"/>
              </w:rPr>
            </w:pPr>
            <w:r w:rsidRPr="0032393E">
              <w:rPr>
                <w:color w:val="000000"/>
                <w:sz w:val="18"/>
                <w:szCs w:val="18"/>
                <w:lang w:val="fr-FR"/>
              </w:rPr>
              <w:t>CAICT – Académie chinoise des technologies de l'information et de la communication; Branche chinoise de l'Institut BRICS pour les réseaux futurs</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A41BE9" w14:textId="77777777" w:rsidR="002114AC" w:rsidRPr="0032393E" w:rsidRDefault="002114AC" w:rsidP="00073716">
            <w:pPr>
              <w:pStyle w:val="Tabletext"/>
              <w:keepNext/>
              <w:keepLines/>
              <w:spacing w:before="20" w:after="20"/>
              <w:jc w:val="center"/>
              <w:rPr>
                <w:color w:val="000000"/>
                <w:sz w:val="18"/>
                <w:szCs w:val="18"/>
                <w:lang w:val="fr-FR"/>
              </w:rPr>
            </w:pPr>
            <w:r w:rsidRPr="0032393E">
              <w:rPr>
                <w:color w:val="000000"/>
                <w:sz w:val="18"/>
                <w:szCs w:val="18"/>
                <w:lang w:val="fr-FR"/>
              </w:rPr>
              <w:t>Rés. 90 de la CMDT</w:t>
            </w:r>
          </w:p>
        </w:tc>
      </w:tr>
      <w:tr w:rsidR="002114AC" w:rsidRPr="0032393E" w14:paraId="34DBF75D" w14:textId="77777777" w:rsidTr="00073716">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EC6720" w14:textId="77777777" w:rsidR="002114AC" w:rsidRPr="0032393E" w:rsidRDefault="002114AC" w:rsidP="00073716">
            <w:pPr>
              <w:pStyle w:val="Tabletext"/>
              <w:spacing w:before="20" w:after="20"/>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3CFDA8" w14:textId="77777777" w:rsidR="002114AC" w:rsidRPr="0032393E" w:rsidRDefault="002114AC" w:rsidP="00073716">
            <w:pPr>
              <w:pStyle w:val="Tabletext"/>
              <w:spacing w:before="20" w:after="20"/>
              <w:rPr>
                <w:sz w:val="18"/>
                <w:szCs w:val="18"/>
                <w:lang w:val="fr-FR"/>
              </w:rPr>
            </w:pPr>
            <w:r w:rsidRPr="0032393E">
              <w:rPr>
                <w:sz w:val="18"/>
                <w:szCs w:val="18"/>
                <w:lang w:val="fr-FR"/>
              </w:rPr>
              <w:t xml:space="preserve">Projet régional ou multirégional bénéficiant aux pays de la région </w:t>
            </w:r>
          </w:p>
        </w:tc>
      </w:tr>
      <w:tr w:rsidR="002114AC" w:rsidRPr="0032393E" w14:paraId="12C1E147" w14:textId="77777777" w:rsidTr="00073716">
        <w:trPr>
          <w:gridBefore w:val="1"/>
          <w:wBefore w:w="4" w:type="pct"/>
          <w:trHeight w:val="719"/>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AD82D3" w14:textId="77777777" w:rsidR="002114AC" w:rsidRPr="0032393E" w:rsidRDefault="002114AC" w:rsidP="00073716">
            <w:pPr>
              <w:pStyle w:val="Tabletext"/>
              <w:spacing w:before="20" w:after="20"/>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80C2E7" w14:textId="77777777" w:rsidR="002114AC" w:rsidRPr="0032393E" w:rsidRDefault="002114AC" w:rsidP="00073716">
            <w:pPr>
              <w:pStyle w:val="Tabletext"/>
              <w:spacing w:before="20" w:after="20"/>
              <w:rPr>
                <w:sz w:val="18"/>
                <w:szCs w:val="18"/>
                <w:lang w:val="fr-FR"/>
              </w:rPr>
            </w:pPr>
            <w:r w:rsidRPr="0032393E">
              <w:rPr>
                <w:sz w:val="18"/>
                <w:szCs w:val="18"/>
                <w:lang w:val="fr-FR"/>
              </w:rPr>
              <w:t xml:space="preserve">Le principal objectif de l'accélérateur d'initiatives régionales est d'utiliser une approche écosystémique pour concevoir et accélérer les projets nationaux, régionaux et multirégionaux. Ce mécanisme utilise des méthodes éprouvées telles qu'Agile, la perception du sens, la réflexion systémique et la conception centrée sur l'humain pour répondre aux besoins persistants, intensifier les efforts régionaux et aider à la mise en œuvre des projets de développement numérique menés dans le cadre d'initiatives régionales. </w:t>
            </w:r>
          </w:p>
        </w:tc>
      </w:tr>
      <w:tr w:rsidR="002114AC" w:rsidRPr="0032393E" w14:paraId="24D29840" w14:textId="77777777" w:rsidTr="00073716">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EC0D9A" w14:textId="77777777" w:rsidR="002114AC" w:rsidRPr="0032393E" w:rsidRDefault="002114AC" w:rsidP="00073716">
            <w:pPr>
              <w:pStyle w:val="Tabletext"/>
              <w:spacing w:before="0" w:after="0"/>
              <w:rPr>
                <w:rFonts w:cstheme="minorHAnsi"/>
                <w:b/>
                <w:sz w:val="18"/>
                <w:szCs w:val="18"/>
                <w:lang w:val="fr-FR"/>
              </w:rPr>
            </w:pPr>
          </w:p>
        </w:tc>
      </w:tr>
    </w:tbl>
    <w:p w14:paraId="3E2797C8" w14:textId="76756EFB" w:rsidR="002114AC" w:rsidRPr="0032393E" w:rsidRDefault="002114AC" w:rsidP="002114AC">
      <w:pPr>
        <w:pStyle w:val="Heading2"/>
        <w:spacing w:before="240" w:after="120"/>
        <w:ind w:left="1138" w:hanging="1138"/>
        <w:rPr>
          <w:rFonts w:cstheme="minorHAnsi"/>
          <w:lang w:val="fr-FR"/>
        </w:rPr>
      </w:pPr>
      <w:r w:rsidRPr="0032393E">
        <w:rPr>
          <w:bCs/>
          <w:lang w:val="fr-FR"/>
        </w:rPr>
        <w:t>IR: ARB5 – Élaborer des moyens pour réglementer le numérique</w:t>
      </w:r>
    </w:p>
    <w:tbl>
      <w:tblPr>
        <w:tblW w:w="4992" w:type="pct"/>
        <w:tblLayout w:type="fixed"/>
        <w:tblCellMar>
          <w:left w:w="0" w:type="dxa"/>
          <w:right w:w="0" w:type="dxa"/>
        </w:tblCellMar>
        <w:tblLook w:val="04A0" w:firstRow="1" w:lastRow="0" w:firstColumn="1" w:lastColumn="0" w:noHBand="0" w:noVBand="1"/>
      </w:tblPr>
      <w:tblGrid>
        <w:gridCol w:w="11"/>
        <w:gridCol w:w="1523"/>
        <w:gridCol w:w="3207"/>
        <w:gridCol w:w="1639"/>
        <w:gridCol w:w="1608"/>
        <w:gridCol w:w="1231"/>
        <w:gridCol w:w="1039"/>
        <w:gridCol w:w="2312"/>
        <w:gridCol w:w="1582"/>
      </w:tblGrid>
      <w:tr w:rsidR="002114AC" w:rsidRPr="0032393E" w14:paraId="5E2E5728" w14:textId="77777777" w:rsidTr="0086750F">
        <w:trPr>
          <w:tblHeader/>
        </w:trPr>
        <w:tc>
          <w:tcPr>
            <w:tcW w:w="542" w:type="pct"/>
            <w:gridSpan w:val="2"/>
            <w:shd w:val="clear" w:color="auto" w:fill="004B96"/>
            <w:tcMar>
              <w:top w:w="75" w:type="dxa"/>
              <w:left w:w="75" w:type="dxa"/>
              <w:bottom w:w="75" w:type="dxa"/>
              <w:right w:w="75" w:type="dxa"/>
            </w:tcMar>
            <w:vAlign w:val="center"/>
            <w:hideMark/>
          </w:tcPr>
          <w:p w14:paraId="0FF6A6E8"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N° du projet</w:t>
            </w:r>
          </w:p>
        </w:tc>
        <w:tc>
          <w:tcPr>
            <w:tcW w:w="1133" w:type="pct"/>
            <w:shd w:val="clear" w:color="auto" w:fill="004B96"/>
            <w:tcMar>
              <w:top w:w="75" w:type="dxa"/>
              <w:left w:w="75" w:type="dxa"/>
              <w:bottom w:w="75" w:type="dxa"/>
              <w:right w:w="75" w:type="dxa"/>
            </w:tcMar>
            <w:vAlign w:val="center"/>
            <w:hideMark/>
          </w:tcPr>
          <w:p w14:paraId="046DBE31"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itre</w:t>
            </w:r>
          </w:p>
        </w:tc>
        <w:tc>
          <w:tcPr>
            <w:tcW w:w="579" w:type="pct"/>
            <w:shd w:val="clear" w:color="auto" w:fill="004B96"/>
            <w:tcMar>
              <w:top w:w="75" w:type="dxa"/>
              <w:left w:w="75" w:type="dxa"/>
              <w:bottom w:w="75" w:type="dxa"/>
              <w:right w:w="75" w:type="dxa"/>
            </w:tcMar>
            <w:vAlign w:val="center"/>
            <w:hideMark/>
          </w:tcPr>
          <w:p w14:paraId="01262237"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68" w:type="pct"/>
            <w:shd w:val="clear" w:color="auto" w:fill="004B96"/>
            <w:tcMar>
              <w:top w:w="75" w:type="dxa"/>
              <w:left w:w="75" w:type="dxa"/>
              <w:bottom w:w="75" w:type="dxa"/>
              <w:right w:w="75" w:type="dxa"/>
            </w:tcMar>
            <w:vAlign w:val="center"/>
            <w:hideMark/>
          </w:tcPr>
          <w:p w14:paraId="2EFB453D"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fin</w:t>
            </w:r>
          </w:p>
        </w:tc>
        <w:tc>
          <w:tcPr>
            <w:tcW w:w="435" w:type="pct"/>
            <w:shd w:val="clear" w:color="auto" w:fill="004B96"/>
            <w:tcMar>
              <w:top w:w="75" w:type="dxa"/>
              <w:left w:w="75" w:type="dxa"/>
              <w:bottom w:w="75" w:type="dxa"/>
              <w:right w:w="75" w:type="dxa"/>
            </w:tcMar>
            <w:vAlign w:val="center"/>
            <w:hideMark/>
          </w:tcPr>
          <w:p w14:paraId="789C03E8"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67" w:type="pct"/>
            <w:shd w:val="clear" w:color="auto" w:fill="004B96"/>
            <w:tcMar>
              <w:top w:w="75" w:type="dxa"/>
              <w:left w:w="75" w:type="dxa"/>
              <w:bottom w:w="75" w:type="dxa"/>
              <w:right w:w="75" w:type="dxa"/>
            </w:tcMar>
            <w:vAlign w:val="center"/>
            <w:hideMark/>
          </w:tcPr>
          <w:p w14:paraId="144EE351"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7" w:type="pct"/>
            <w:shd w:val="clear" w:color="auto" w:fill="004B96"/>
            <w:tcMar>
              <w:top w:w="75" w:type="dxa"/>
              <w:left w:w="75" w:type="dxa"/>
              <w:bottom w:w="75" w:type="dxa"/>
              <w:right w:w="75" w:type="dxa"/>
            </w:tcMar>
            <w:vAlign w:val="center"/>
            <w:hideMark/>
          </w:tcPr>
          <w:p w14:paraId="3173583E"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9" w:type="pct"/>
            <w:shd w:val="clear" w:color="auto" w:fill="004B96"/>
            <w:tcMar>
              <w:top w:w="75" w:type="dxa"/>
              <w:left w:w="75" w:type="dxa"/>
              <w:bottom w:w="75" w:type="dxa"/>
              <w:right w:w="75" w:type="dxa"/>
            </w:tcMar>
            <w:vAlign w:val="center"/>
            <w:hideMark/>
          </w:tcPr>
          <w:p w14:paraId="310D16BE"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2114AC" w:rsidRPr="0032393E" w14:paraId="49BE0EE4" w14:textId="77777777" w:rsidTr="0086750F">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D27518" w14:textId="77777777" w:rsidR="002114AC" w:rsidRPr="0032393E" w:rsidRDefault="002114AC" w:rsidP="0086750F">
            <w:pPr>
              <w:pStyle w:val="Tabletext"/>
              <w:jc w:val="center"/>
              <w:rPr>
                <w:b/>
                <w:bCs/>
                <w:sz w:val="18"/>
                <w:szCs w:val="18"/>
                <w:lang w:val="fr-FR"/>
              </w:rPr>
            </w:pPr>
            <w:r w:rsidRPr="0032393E">
              <w:rPr>
                <w:b/>
                <w:bCs/>
                <w:sz w:val="18"/>
                <w:szCs w:val="18"/>
                <w:lang w:val="fr-FR"/>
              </w:rPr>
              <w:t>9RAB19028</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E2F235" w14:textId="77777777" w:rsidR="002114AC" w:rsidRPr="0032393E" w:rsidRDefault="002114AC" w:rsidP="00BD39F7">
            <w:pPr>
              <w:pStyle w:val="Tabletext"/>
              <w:rPr>
                <w:color w:val="000000"/>
                <w:sz w:val="18"/>
                <w:szCs w:val="18"/>
                <w:lang w:val="fr-FR"/>
              </w:rPr>
            </w:pPr>
            <w:r w:rsidRPr="0032393E">
              <w:rPr>
                <w:color w:val="000000"/>
                <w:sz w:val="18"/>
                <w:szCs w:val="18"/>
                <w:lang w:val="fr-FR"/>
              </w:rPr>
              <w:t>Assistance dans le domaine des télécommunications/TIC dans les régions de l'UI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72C8F2"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7 juin 2019</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93E91F"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0 décembre 2024</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6311D1"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Mis en œuvre</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AF6AAD"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420 000</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9C29F7"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Commission des communications, de l'espace et des technologies (CST, anciennement CITC)</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F02CEA3"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17 de la CMDT</w:t>
            </w:r>
          </w:p>
        </w:tc>
      </w:tr>
      <w:tr w:rsidR="002114AC" w:rsidRPr="0032393E" w14:paraId="78C9868C" w14:textId="77777777" w:rsidTr="0086750F">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4E2C34"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028588" w14:textId="77777777" w:rsidR="002114AC" w:rsidRPr="0032393E" w:rsidRDefault="002114AC" w:rsidP="00BD39F7">
            <w:pPr>
              <w:pStyle w:val="Tabletext"/>
              <w:rPr>
                <w:sz w:val="18"/>
                <w:szCs w:val="18"/>
                <w:lang w:val="fr-FR"/>
              </w:rPr>
            </w:pPr>
            <w:r w:rsidRPr="0032393E">
              <w:rPr>
                <w:color w:val="000000"/>
                <w:sz w:val="18"/>
                <w:szCs w:val="18"/>
                <w:lang w:val="fr-FR"/>
              </w:rPr>
              <w:t>Projet régional ou multirégional bénéficiant aux pays de la région</w:t>
            </w:r>
          </w:p>
        </w:tc>
      </w:tr>
      <w:tr w:rsidR="002114AC" w:rsidRPr="0032393E" w14:paraId="4D034B06" w14:textId="77777777" w:rsidTr="0086750F">
        <w:trPr>
          <w:gridBefore w:val="1"/>
          <w:wBefore w:w="4" w:type="pct"/>
          <w:trHeight w:val="20"/>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3BA863"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B7BDCD" w14:textId="77777777" w:rsidR="002114AC" w:rsidRPr="0032393E" w:rsidRDefault="002114AC" w:rsidP="00BD39F7">
            <w:pPr>
              <w:pStyle w:val="Tabletext"/>
              <w:rPr>
                <w:sz w:val="18"/>
                <w:szCs w:val="18"/>
                <w:lang w:val="fr-FR"/>
              </w:rPr>
            </w:pPr>
            <w:r w:rsidRPr="0032393E">
              <w:rPr>
                <w:sz w:val="18"/>
                <w:szCs w:val="18"/>
                <w:lang w:val="fr-FR"/>
              </w:rPr>
              <w:t>Le projet a permis d'améliorer les cadres réglementaires, de renforcer les capacités institutionnelles et de promouvoir la collaboration dans le contexte des politiques numériques dans les régions de l'UIT.</w:t>
            </w:r>
          </w:p>
          <w:p w14:paraId="38F9212A" w14:textId="77777777" w:rsidR="002114AC" w:rsidRPr="0032393E" w:rsidRDefault="002114AC" w:rsidP="00720B6F">
            <w:pPr>
              <w:pStyle w:val="enumlev1"/>
              <w:tabs>
                <w:tab w:val="clear" w:pos="1134"/>
              </w:tabs>
              <w:spacing w:before="40" w:after="40"/>
              <w:ind w:left="454" w:hanging="454"/>
              <w:rPr>
                <w:sz w:val="18"/>
                <w:szCs w:val="18"/>
                <w:lang w:val="fr-FR"/>
              </w:rPr>
            </w:pPr>
            <w:r w:rsidRPr="0032393E">
              <w:rPr>
                <w:sz w:val="18"/>
                <w:szCs w:val="18"/>
                <w:lang w:val="fr-FR"/>
              </w:rPr>
              <w:t>•</w:t>
            </w:r>
            <w:r w:rsidRPr="0032393E">
              <w:rPr>
                <w:sz w:val="18"/>
                <w:szCs w:val="18"/>
                <w:lang w:val="fr-FR"/>
              </w:rPr>
              <w:tab/>
              <w:t>Lancement et phase initiale (2019-2022): Le projet a débuté en 2019 et son premier cycle s'est achevé en 2022, jetant les bases d'avancées réglementaires dans le domaine du numérique.</w:t>
            </w:r>
          </w:p>
          <w:p w14:paraId="487A0ADE" w14:textId="77777777" w:rsidR="002114AC" w:rsidRPr="0032393E" w:rsidRDefault="002114AC" w:rsidP="0086750F">
            <w:pPr>
              <w:pStyle w:val="enumlev1"/>
              <w:keepLines/>
              <w:widowControl w:val="0"/>
              <w:tabs>
                <w:tab w:val="clear" w:pos="1134"/>
              </w:tabs>
              <w:spacing w:before="20" w:after="20"/>
              <w:ind w:left="454" w:hanging="454"/>
              <w:rPr>
                <w:sz w:val="18"/>
                <w:szCs w:val="18"/>
                <w:lang w:val="fr-FR"/>
              </w:rPr>
            </w:pPr>
            <w:r w:rsidRPr="0032393E">
              <w:rPr>
                <w:sz w:val="18"/>
                <w:szCs w:val="18"/>
                <w:lang w:val="fr-FR"/>
              </w:rPr>
              <w:lastRenderedPageBreak/>
              <w:t>•</w:t>
            </w:r>
            <w:r w:rsidRPr="0032393E">
              <w:rPr>
                <w:sz w:val="18"/>
                <w:szCs w:val="18"/>
                <w:lang w:val="fr-FR"/>
              </w:rPr>
              <w:tab/>
              <w:t>Première prorogation (2022-2024): Un premier addendum a prorogé le projet jusqu'en 2024, permettant une collaboration continue, des améliorations des politiques et des activités de renforcement des capacités.</w:t>
            </w:r>
          </w:p>
          <w:p w14:paraId="0CFFD2D9" w14:textId="77777777" w:rsidR="002114AC" w:rsidRPr="0032393E" w:rsidRDefault="002114AC" w:rsidP="0086750F">
            <w:pPr>
              <w:pStyle w:val="enumlev1"/>
              <w:tabs>
                <w:tab w:val="clear" w:pos="1134"/>
              </w:tabs>
              <w:spacing w:before="20" w:after="20"/>
              <w:ind w:left="454" w:hanging="454"/>
              <w:rPr>
                <w:sz w:val="18"/>
                <w:szCs w:val="18"/>
                <w:lang w:val="fr-FR"/>
              </w:rPr>
            </w:pPr>
            <w:r w:rsidRPr="0032393E">
              <w:rPr>
                <w:sz w:val="18"/>
                <w:szCs w:val="18"/>
                <w:lang w:val="fr-FR"/>
              </w:rPr>
              <w:t>•</w:t>
            </w:r>
            <w:r w:rsidRPr="0032393E">
              <w:rPr>
                <w:sz w:val="18"/>
                <w:szCs w:val="18"/>
                <w:lang w:val="fr-FR"/>
              </w:rPr>
              <w:tab/>
              <w:t>Achèvement du deuxième cycle (2024): La deuxième phase a vu s'accomplir d'importants progrès dans les réformes réglementaires et le perfectionnement de la main-d'œuvre.</w:t>
            </w:r>
          </w:p>
          <w:p w14:paraId="4D488D66" w14:textId="77777777" w:rsidR="002114AC" w:rsidRPr="0032393E" w:rsidRDefault="002114AC" w:rsidP="0086750F">
            <w:pPr>
              <w:pStyle w:val="enumlev1"/>
              <w:tabs>
                <w:tab w:val="clear" w:pos="1134"/>
              </w:tabs>
              <w:spacing w:before="20" w:after="20"/>
              <w:ind w:left="454" w:hanging="454"/>
              <w:rPr>
                <w:sz w:val="18"/>
                <w:szCs w:val="18"/>
                <w:lang w:val="fr-FR"/>
              </w:rPr>
            </w:pPr>
            <w:r w:rsidRPr="0032393E">
              <w:rPr>
                <w:sz w:val="18"/>
                <w:szCs w:val="18"/>
                <w:lang w:val="fr-FR"/>
              </w:rPr>
              <w:t>•</w:t>
            </w:r>
            <w:r w:rsidRPr="0032393E">
              <w:rPr>
                <w:sz w:val="18"/>
                <w:szCs w:val="18"/>
                <w:lang w:val="fr-FR"/>
              </w:rPr>
              <w:tab/>
              <w:t>Nouvelle phase (2024-2026): Une prorogation de deux ans est actuellement à l'étude en vue de faire l'objet d'un accord définitif, garantissant des effets durables et un engagement plus profond dans les initiatives de réglementation du numérique.</w:t>
            </w:r>
          </w:p>
          <w:p w14:paraId="73654F3A" w14:textId="77777777" w:rsidR="002114AC" w:rsidRPr="0032393E" w:rsidRDefault="002114AC" w:rsidP="00BD39F7">
            <w:pPr>
              <w:pStyle w:val="Tabletext"/>
              <w:rPr>
                <w:sz w:val="18"/>
                <w:szCs w:val="18"/>
                <w:lang w:val="fr-FR"/>
              </w:rPr>
            </w:pPr>
            <w:r w:rsidRPr="0032393E">
              <w:rPr>
                <w:sz w:val="18"/>
                <w:szCs w:val="18"/>
                <w:lang w:val="fr-FR"/>
              </w:rPr>
              <w:t>De 2020 à 2024, l'Académie de réglementation du numérique (DRA) a encouragé l'innovation, renforcé les cadres réglementaires et doté les membres du BDT des connaissances nécessaires pour s'orienter dans l'ère du numérique.</w:t>
            </w:r>
          </w:p>
          <w:p w14:paraId="109D67B9" w14:textId="77777777" w:rsidR="002114AC" w:rsidRPr="0032393E" w:rsidRDefault="002114AC" w:rsidP="00BD39F7">
            <w:pPr>
              <w:pStyle w:val="Tabletext"/>
              <w:rPr>
                <w:sz w:val="18"/>
                <w:szCs w:val="18"/>
                <w:lang w:val="fr-FR"/>
              </w:rPr>
            </w:pPr>
            <w:r w:rsidRPr="0032393E">
              <w:rPr>
                <w:sz w:val="18"/>
                <w:szCs w:val="18"/>
                <w:lang w:val="fr-FR"/>
              </w:rPr>
              <w:t>Les résultats et réalisations du projet comprennent:</w:t>
            </w:r>
          </w:p>
          <w:p w14:paraId="01A0DD3B" w14:textId="77777777" w:rsidR="002114AC" w:rsidRPr="0032393E" w:rsidRDefault="002114AC" w:rsidP="0086750F">
            <w:pPr>
              <w:pStyle w:val="enumlev1"/>
              <w:tabs>
                <w:tab w:val="clear" w:pos="1134"/>
              </w:tabs>
              <w:spacing w:before="20" w:after="20"/>
              <w:ind w:left="454" w:hanging="454"/>
              <w:rPr>
                <w:sz w:val="18"/>
                <w:szCs w:val="18"/>
                <w:lang w:val="fr-FR"/>
              </w:rPr>
            </w:pPr>
            <w:r w:rsidRPr="0032393E">
              <w:rPr>
                <w:sz w:val="18"/>
                <w:szCs w:val="18"/>
                <w:lang w:val="fr-FR"/>
              </w:rPr>
              <w:t>•</w:t>
            </w:r>
            <w:r w:rsidRPr="0032393E">
              <w:rPr>
                <w:sz w:val="18"/>
                <w:szCs w:val="18"/>
                <w:lang w:val="fr-FR"/>
              </w:rPr>
              <w:tab/>
              <w:t>l'organisation de 12 cours complets dans le cadre des programmes de formation à la réglementation du numérique;</w:t>
            </w:r>
          </w:p>
          <w:p w14:paraId="1353DCAE" w14:textId="77777777" w:rsidR="002114AC" w:rsidRPr="0032393E" w:rsidRDefault="002114AC" w:rsidP="0086750F">
            <w:pPr>
              <w:pStyle w:val="enumlev1"/>
              <w:tabs>
                <w:tab w:val="clear" w:pos="1134"/>
              </w:tabs>
              <w:spacing w:before="20" w:after="20"/>
              <w:ind w:left="454" w:hanging="454"/>
              <w:rPr>
                <w:sz w:val="18"/>
                <w:szCs w:val="18"/>
                <w:lang w:val="fr-FR"/>
              </w:rPr>
            </w:pPr>
            <w:r w:rsidRPr="0032393E">
              <w:rPr>
                <w:sz w:val="18"/>
                <w:szCs w:val="18"/>
                <w:lang w:val="fr-FR"/>
              </w:rPr>
              <w:t>•</w:t>
            </w:r>
            <w:r w:rsidRPr="0032393E">
              <w:rPr>
                <w:sz w:val="18"/>
                <w:szCs w:val="18"/>
                <w:lang w:val="fr-FR"/>
              </w:rPr>
              <w:tab/>
              <w:t xml:space="preserve">la publication de deux articles, à savoir </w:t>
            </w:r>
            <w:hyperlink r:id="rId23" w:history="1">
              <w:r w:rsidRPr="0032393E">
                <w:rPr>
                  <w:rStyle w:val="Hyperlink"/>
                  <w:i/>
                  <w:iCs/>
                  <w:sz w:val="18"/>
                  <w:szCs w:val="18"/>
                  <w:lang w:val="fr-FR"/>
                </w:rPr>
                <w:t>Regulatory Sandboxes: A Pathway to Innovation</w:t>
              </w:r>
            </w:hyperlink>
            <w:r w:rsidRPr="0032393E">
              <w:rPr>
                <w:sz w:val="18"/>
                <w:szCs w:val="18"/>
                <w:lang w:val="fr-FR"/>
              </w:rPr>
              <w:t xml:space="preserve"> et </w:t>
            </w:r>
            <w:hyperlink r:id="rId24" w:history="1">
              <w:r w:rsidRPr="0032393E">
                <w:rPr>
                  <w:rStyle w:val="Hyperlink"/>
                  <w:i/>
                  <w:iCs/>
                  <w:sz w:val="18"/>
                  <w:szCs w:val="18"/>
                  <w:lang w:val="fr-FR"/>
                </w:rPr>
                <w:t>Digital Transformation Strategy: A Step-by-Step Approach</w:t>
              </w:r>
            </w:hyperlink>
            <w:r w:rsidRPr="0032393E">
              <w:rPr>
                <w:sz w:val="18"/>
                <w:szCs w:val="18"/>
                <w:lang w:val="fr-FR"/>
              </w:rPr>
              <w:t>;</w:t>
            </w:r>
            <w:hyperlink r:id="rId25" w:history="1"/>
            <w:hyperlink r:id="rId26" w:history="1"/>
          </w:p>
          <w:p w14:paraId="1345B431" w14:textId="77777777" w:rsidR="002114AC" w:rsidRPr="0032393E" w:rsidRDefault="002114AC" w:rsidP="0086750F">
            <w:pPr>
              <w:pStyle w:val="enumlev1"/>
              <w:tabs>
                <w:tab w:val="clear" w:pos="1134"/>
              </w:tabs>
              <w:spacing w:before="20" w:after="20"/>
              <w:ind w:left="454" w:hanging="454"/>
              <w:rPr>
                <w:sz w:val="18"/>
                <w:szCs w:val="18"/>
                <w:lang w:val="fr-FR"/>
              </w:rPr>
            </w:pPr>
            <w:r w:rsidRPr="0032393E">
              <w:rPr>
                <w:sz w:val="18"/>
                <w:szCs w:val="18"/>
                <w:lang w:val="fr-FR"/>
              </w:rPr>
              <w:t>•</w:t>
            </w:r>
            <w:r w:rsidRPr="0032393E">
              <w:rPr>
                <w:sz w:val="18"/>
                <w:szCs w:val="18"/>
                <w:lang w:val="fr-FR"/>
              </w:rPr>
              <w:tab/>
              <w:t xml:space="preserve">l'organisation de cinq cours de formation en ligne à suivre à son propre rythme, dispensés sur la </w:t>
            </w:r>
            <w:hyperlink r:id="rId27" w:history="1">
              <w:r w:rsidRPr="0032393E">
                <w:rPr>
                  <w:rStyle w:val="Hyperlink"/>
                  <w:sz w:val="18"/>
                  <w:szCs w:val="18"/>
                  <w:lang w:val="fr-FR"/>
                </w:rPr>
                <w:t>plate-forme de l'Académie de l'UIT</w:t>
              </w:r>
            </w:hyperlink>
            <w:r w:rsidRPr="0032393E">
              <w:rPr>
                <w:sz w:val="18"/>
                <w:szCs w:val="18"/>
                <w:lang w:val="fr-FR"/>
              </w:rPr>
              <w:t>;</w:t>
            </w:r>
            <w:hyperlink r:id="rId28" w:history="1"/>
          </w:p>
          <w:p w14:paraId="741E6485" w14:textId="77777777" w:rsidR="002114AC" w:rsidRPr="0032393E" w:rsidRDefault="002114AC" w:rsidP="0086750F">
            <w:pPr>
              <w:pStyle w:val="enumlev1"/>
              <w:tabs>
                <w:tab w:val="clear" w:pos="1134"/>
              </w:tabs>
              <w:spacing w:before="20" w:after="20"/>
              <w:ind w:left="454" w:hanging="454"/>
              <w:rPr>
                <w:sz w:val="18"/>
                <w:szCs w:val="18"/>
                <w:lang w:val="fr-FR"/>
              </w:rPr>
            </w:pPr>
            <w:r w:rsidRPr="0032393E">
              <w:rPr>
                <w:sz w:val="18"/>
                <w:szCs w:val="18"/>
                <w:lang w:val="fr-FR"/>
              </w:rPr>
              <w:t>•</w:t>
            </w:r>
            <w:r w:rsidRPr="0032393E">
              <w:rPr>
                <w:sz w:val="18"/>
                <w:szCs w:val="18"/>
                <w:lang w:val="fr-FR"/>
              </w:rPr>
              <w:tab/>
              <w:t xml:space="preserve">la mise à jour de quatre modules de formation sur la réglementation du numérique, disponibles sur la </w:t>
            </w:r>
            <w:hyperlink r:id="rId29" w:history="1">
              <w:r w:rsidRPr="0032393E">
                <w:rPr>
                  <w:rStyle w:val="Hyperlink"/>
                  <w:sz w:val="18"/>
                  <w:szCs w:val="18"/>
                  <w:lang w:val="fr-FR"/>
                </w:rPr>
                <w:t>plate-forme sur la réglementation du numérique</w:t>
              </w:r>
            </w:hyperlink>
            <w:r w:rsidRPr="0032393E">
              <w:rPr>
                <w:sz w:val="18"/>
                <w:szCs w:val="18"/>
                <w:lang w:val="fr-FR"/>
              </w:rPr>
              <w:t>.</w:t>
            </w:r>
            <w:hyperlink r:id="rId30" w:history="1"/>
          </w:p>
        </w:tc>
      </w:tr>
      <w:tr w:rsidR="002114AC" w:rsidRPr="0032393E" w14:paraId="53F73AB2"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61FB6D" w14:textId="43A43C60" w:rsidR="002114AC" w:rsidRPr="0032393E" w:rsidRDefault="002114AC" w:rsidP="00073716">
            <w:pPr>
              <w:pStyle w:val="Tabletext"/>
              <w:spacing w:before="0" w:after="0"/>
              <w:rPr>
                <w:rFonts w:cstheme="minorHAnsi"/>
                <w:b/>
                <w:sz w:val="18"/>
                <w:szCs w:val="18"/>
                <w:lang w:val="fr-FR"/>
              </w:rPr>
            </w:pPr>
          </w:p>
        </w:tc>
      </w:tr>
      <w:tr w:rsidR="002114AC" w:rsidRPr="0032393E" w14:paraId="4B9DCC5D" w14:textId="77777777" w:rsidTr="0086750F">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939E0C" w14:textId="77777777" w:rsidR="002114AC" w:rsidRPr="0032393E" w:rsidRDefault="002114AC" w:rsidP="0086750F">
            <w:pPr>
              <w:pStyle w:val="Tabletext"/>
              <w:spacing w:before="20" w:after="20"/>
              <w:jc w:val="center"/>
              <w:rPr>
                <w:b/>
                <w:bCs/>
                <w:sz w:val="18"/>
                <w:szCs w:val="18"/>
                <w:lang w:val="fr-FR"/>
              </w:rPr>
            </w:pPr>
            <w:r w:rsidRPr="0032393E">
              <w:rPr>
                <w:b/>
                <w:bCs/>
                <w:sz w:val="18"/>
                <w:szCs w:val="18"/>
                <w:lang w:val="fr-FR"/>
              </w:rPr>
              <w:t>7GLO23132</w:t>
            </w:r>
          </w:p>
        </w:tc>
        <w:tc>
          <w:tcPr>
            <w:tcW w:w="11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2314F8" w14:textId="17116F92" w:rsidR="002114AC" w:rsidRPr="0032393E" w:rsidRDefault="002114AC" w:rsidP="00073716">
            <w:pPr>
              <w:pStyle w:val="Tabletext"/>
              <w:spacing w:before="20" w:after="20"/>
              <w:rPr>
                <w:color w:val="000000"/>
                <w:sz w:val="18"/>
                <w:szCs w:val="18"/>
                <w:lang w:val="fr-FR"/>
              </w:rPr>
            </w:pPr>
            <w:r w:rsidRPr="0032393E">
              <w:rPr>
                <w:color w:val="000000"/>
                <w:sz w:val="18"/>
                <w:szCs w:val="18"/>
                <w:lang w:val="fr-FR"/>
              </w:rPr>
              <w:t>Programme "Jeunes chefs de file" dans le cadre de l'</w:t>
            </w:r>
            <w:r w:rsidR="00BE5949" w:rsidRPr="0032393E">
              <w:rPr>
                <w:color w:val="000000"/>
                <w:sz w:val="18"/>
                <w:szCs w:val="18"/>
                <w:lang w:val="fr-FR"/>
              </w:rPr>
              <w:t>Initiative Generation Connec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E82312"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1er novembre 2023</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962D1F"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30 avril 2027</w:t>
            </w:r>
          </w:p>
        </w:tc>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4DF851"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En cours</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3C3782"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1 587 111</w:t>
            </w:r>
          </w:p>
        </w:tc>
        <w:tc>
          <w:tcPr>
            <w:tcW w:w="8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2A4845"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Huawei</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237B4B"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37 de la CMDT</w:t>
            </w:r>
          </w:p>
          <w:p w14:paraId="103DF299"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45 de la CMDT</w:t>
            </w:r>
          </w:p>
          <w:p w14:paraId="33907EEC"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64 de la CMDT</w:t>
            </w:r>
          </w:p>
          <w:p w14:paraId="4961E512"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76 de la CMDT</w:t>
            </w:r>
          </w:p>
        </w:tc>
      </w:tr>
      <w:tr w:rsidR="002114AC" w:rsidRPr="0032393E" w14:paraId="42C75F1F" w14:textId="77777777" w:rsidTr="0086750F">
        <w:trPr>
          <w:gridBefore w:val="1"/>
          <w:wBefore w:w="4" w:type="pct"/>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B5EA0B" w14:textId="77777777" w:rsidR="002114AC" w:rsidRPr="0032393E" w:rsidRDefault="002114AC" w:rsidP="00073716">
            <w:pPr>
              <w:pStyle w:val="Tabletext"/>
              <w:spacing w:before="20" w:after="20"/>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E0952C" w14:textId="77777777" w:rsidR="002114AC" w:rsidRPr="0032393E" w:rsidRDefault="002114AC" w:rsidP="00073716">
            <w:pPr>
              <w:pStyle w:val="Tabletext"/>
              <w:spacing w:before="20" w:after="20"/>
              <w:rPr>
                <w:sz w:val="18"/>
                <w:szCs w:val="18"/>
                <w:lang w:val="fr-FR"/>
              </w:rPr>
            </w:pPr>
            <w:r w:rsidRPr="0032393E">
              <w:rPr>
                <w:color w:val="000000"/>
                <w:sz w:val="18"/>
                <w:szCs w:val="18"/>
                <w:lang w:val="fr-FR"/>
              </w:rPr>
              <w:t xml:space="preserve">Projet régional ou multirégional bénéficiant aux pays de la région </w:t>
            </w:r>
          </w:p>
        </w:tc>
      </w:tr>
      <w:tr w:rsidR="002114AC" w:rsidRPr="0032393E" w14:paraId="73576FEC" w14:textId="77777777" w:rsidTr="0086750F">
        <w:trPr>
          <w:gridBefore w:val="1"/>
          <w:wBefore w:w="4" w:type="pct"/>
          <w:trHeight w:val="719"/>
        </w:trPr>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99138F"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903E74" w14:textId="64B60B59" w:rsidR="002114AC" w:rsidRPr="0032393E" w:rsidRDefault="002114AC" w:rsidP="0086750F">
            <w:pPr>
              <w:pStyle w:val="Tabletext"/>
              <w:spacing w:before="20" w:after="20"/>
              <w:rPr>
                <w:sz w:val="18"/>
                <w:szCs w:val="18"/>
                <w:lang w:val="fr-FR"/>
              </w:rPr>
            </w:pPr>
            <w:r w:rsidRPr="0032393E">
              <w:rPr>
                <w:color w:val="000000"/>
                <w:sz w:val="18"/>
                <w:szCs w:val="18"/>
                <w:lang w:val="fr-FR"/>
              </w:rPr>
              <w:t xml:space="preserve">Le </w:t>
            </w:r>
            <w:r w:rsidRPr="0032393E">
              <w:rPr>
                <w:sz w:val="18"/>
                <w:szCs w:val="18"/>
                <w:lang w:val="fr-FR"/>
              </w:rPr>
              <w:t>programme de bourses de l'</w:t>
            </w:r>
            <w:r w:rsidR="00BE5949" w:rsidRPr="0032393E">
              <w:rPr>
                <w:sz w:val="18"/>
                <w:szCs w:val="18"/>
                <w:lang w:val="fr-FR"/>
              </w:rPr>
              <w:t>Initiative Generation Connect</w:t>
            </w:r>
            <w:r w:rsidRPr="0032393E">
              <w:rPr>
                <w:sz w:val="18"/>
                <w:szCs w:val="18"/>
                <w:lang w:val="fr-FR"/>
              </w:rPr>
              <w:t xml:space="preserve"> x Huawei donne aux jeunes visionnaires les moyens d'agir en mettant à leur disposition une formation, un mentorat et un financement pour mettre au point des initiatives locales de développement du numérique. Au cours de la première année de mise en œuvre du projet, 30 boursiers ont déjà bénéficié d'une aide financière de 5 000 USD chacun, à laquelle s'est ajouté un financement supplémentaire pour les lauréats les plus prometteurs. Ces jeunes dirigeants sont actuellement responsables de la mise en œuvre de 30 projets communautaires à travers le monde, qui visent à répondre à divers défis numériques et à favoriser le développement durable. </w:t>
            </w:r>
          </w:p>
          <w:p w14:paraId="14B89207" w14:textId="77777777" w:rsidR="002114AC" w:rsidRPr="0032393E" w:rsidRDefault="002114AC" w:rsidP="0086750F">
            <w:pPr>
              <w:pStyle w:val="Tabletext"/>
              <w:spacing w:before="20" w:after="20"/>
              <w:rPr>
                <w:sz w:val="18"/>
                <w:szCs w:val="18"/>
                <w:lang w:val="fr-FR"/>
              </w:rPr>
            </w:pPr>
            <w:r w:rsidRPr="0032393E">
              <w:rPr>
                <w:sz w:val="18"/>
                <w:szCs w:val="18"/>
                <w:lang w:val="fr-FR"/>
              </w:rPr>
              <w:t>Le programme se poursuivra pendant deux années supplémentaires, pour atteindre un total de 90 boursiers. Le programme cherche tout particulièrement à garantir la représentation régionale et la parité parmi les participants, en privilégiant l'inclusion des jeunes issus de milieux sous-représentés, tels que les personnes handicapées ou vivant dans des régions isolées.</w:t>
            </w:r>
          </w:p>
          <w:p w14:paraId="07C6DEA1" w14:textId="081196A3" w:rsidR="002114AC" w:rsidRPr="0032393E" w:rsidRDefault="002114AC" w:rsidP="0086750F">
            <w:pPr>
              <w:pStyle w:val="Tabletext"/>
              <w:spacing w:before="20" w:after="20"/>
              <w:rPr>
                <w:sz w:val="18"/>
                <w:szCs w:val="18"/>
                <w:lang w:val="fr-FR"/>
              </w:rPr>
            </w:pPr>
            <w:r w:rsidRPr="0032393E">
              <w:rPr>
                <w:sz w:val="18"/>
                <w:szCs w:val="18"/>
                <w:lang w:val="fr-FR"/>
              </w:rPr>
              <w:t>Le programme a donné aux jeunes l'occasion d'apprendre, de prendre des responsabilités et de contribuer au programme mondial en faveur du développement du numérique. D'ici à la fin de 2026, il est attendu que le programme de bourses de l'</w:t>
            </w:r>
            <w:r w:rsidR="00BE5949" w:rsidRPr="0032393E">
              <w:rPr>
                <w:sz w:val="18"/>
                <w:szCs w:val="18"/>
                <w:lang w:val="fr-FR"/>
              </w:rPr>
              <w:t>Initiative Generation Connect</w:t>
            </w:r>
            <w:r w:rsidRPr="0032393E">
              <w:rPr>
                <w:sz w:val="18"/>
                <w:szCs w:val="18"/>
                <w:lang w:val="fr-FR"/>
              </w:rPr>
              <w:t xml:space="preserve"> x Huawei ait des retombées significatives sur la vie des jeunes et de leurs communautés, et contribue ainsi à bâtir un avenir numérique plus inclusif pour tous.</w:t>
            </w:r>
            <w:r w:rsidRPr="0032393E">
              <w:rPr>
                <w:color w:val="000000"/>
                <w:sz w:val="18"/>
                <w:szCs w:val="18"/>
                <w:lang w:val="fr-FR"/>
              </w:rPr>
              <w:t xml:space="preserve"> </w:t>
            </w:r>
          </w:p>
        </w:tc>
      </w:tr>
      <w:tr w:rsidR="002114AC" w:rsidRPr="0032393E" w14:paraId="13FC3D76"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6D9BBB" w14:textId="77777777" w:rsidR="002114AC" w:rsidRPr="0032393E" w:rsidRDefault="002114AC" w:rsidP="00073716">
            <w:pPr>
              <w:pStyle w:val="Tabletext"/>
              <w:spacing w:before="0" w:after="0"/>
              <w:rPr>
                <w:rFonts w:cstheme="minorHAnsi"/>
                <w:b/>
                <w:sz w:val="16"/>
                <w:szCs w:val="16"/>
                <w:lang w:val="fr-FR"/>
              </w:rPr>
            </w:pPr>
          </w:p>
        </w:tc>
      </w:tr>
    </w:tbl>
    <w:p w14:paraId="670366C6" w14:textId="0EACF4F0" w:rsidR="002114AC" w:rsidRPr="0032393E" w:rsidRDefault="002114AC" w:rsidP="00073716">
      <w:pPr>
        <w:pStyle w:val="Title1"/>
        <w:jc w:val="left"/>
        <w:rPr>
          <w:rFonts w:cstheme="minorHAnsi"/>
          <w:b/>
          <w:bCs/>
          <w:szCs w:val="28"/>
          <w:u w:val="single"/>
          <w:lang w:val="fr-FR"/>
        </w:rPr>
      </w:pPr>
      <w:bookmarkStart w:id="16" w:name="_Toc213924723"/>
      <w:r w:rsidRPr="0032393E">
        <w:rPr>
          <w:b/>
          <w:bCs/>
          <w:u w:val="single"/>
          <w:lang w:val="fr-FR"/>
        </w:rPr>
        <w:lastRenderedPageBreak/>
        <w:t>RÉGION: ASIE-PACIFIQUE</w:t>
      </w:r>
      <w:bookmarkEnd w:id="16"/>
    </w:p>
    <w:p w14:paraId="088AA71B" w14:textId="77777777" w:rsidR="002114AC" w:rsidRPr="0032393E" w:rsidRDefault="002114AC" w:rsidP="00720B6F">
      <w:pPr>
        <w:pStyle w:val="Heading2"/>
        <w:tabs>
          <w:tab w:val="clear" w:pos="1134"/>
        </w:tabs>
        <w:spacing w:before="240" w:after="120"/>
        <w:ind w:left="0" w:firstLine="0"/>
        <w:rPr>
          <w:rFonts w:cstheme="minorHAnsi"/>
          <w:lang w:val="fr-FR"/>
        </w:rPr>
      </w:pPr>
      <w:r w:rsidRPr="0032393E">
        <w:rPr>
          <w:bCs/>
          <w:lang w:val="fr-FR"/>
        </w:rPr>
        <w:t>IR: ASP 1 – Répondre aux besoins particuliers des pays les moins avancés, des petits états insulaires en développement, y compris des pays insulaires du Pacifique, et des pays en développement sans littoral</w:t>
      </w:r>
    </w:p>
    <w:tbl>
      <w:tblPr>
        <w:tblW w:w="4992" w:type="pct"/>
        <w:tblLayout w:type="fixed"/>
        <w:tblCellMar>
          <w:left w:w="0" w:type="dxa"/>
          <w:right w:w="0" w:type="dxa"/>
        </w:tblCellMar>
        <w:tblLook w:val="04A0" w:firstRow="1" w:lastRow="0" w:firstColumn="1" w:lastColumn="0" w:noHBand="0" w:noVBand="1"/>
      </w:tblPr>
      <w:tblGrid>
        <w:gridCol w:w="12"/>
        <w:gridCol w:w="1500"/>
        <w:gridCol w:w="3224"/>
        <w:gridCol w:w="1639"/>
        <w:gridCol w:w="1610"/>
        <w:gridCol w:w="1240"/>
        <w:gridCol w:w="1030"/>
        <w:gridCol w:w="2315"/>
        <w:gridCol w:w="1582"/>
      </w:tblGrid>
      <w:tr w:rsidR="002114AC" w:rsidRPr="0032393E" w14:paraId="3D86F06A" w14:textId="77777777" w:rsidTr="0086750F">
        <w:trPr>
          <w:tblHeader/>
        </w:trPr>
        <w:tc>
          <w:tcPr>
            <w:tcW w:w="534" w:type="pct"/>
            <w:gridSpan w:val="2"/>
            <w:shd w:val="clear" w:color="auto" w:fill="004B96"/>
            <w:tcMar>
              <w:top w:w="75" w:type="dxa"/>
              <w:left w:w="75" w:type="dxa"/>
              <w:bottom w:w="75" w:type="dxa"/>
              <w:right w:w="75" w:type="dxa"/>
            </w:tcMar>
            <w:vAlign w:val="center"/>
            <w:hideMark/>
          </w:tcPr>
          <w:p w14:paraId="4A395CDF"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N° du projet</w:t>
            </w:r>
          </w:p>
        </w:tc>
        <w:tc>
          <w:tcPr>
            <w:tcW w:w="1139" w:type="pct"/>
            <w:shd w:val="clear" w:color="auto" w:fill="004B96"/>
            <w:tcMar>
              <w:top w:w="75" w:type="dxa"/>
              <w:left w:w="75" w:type="dxa"/>
              <w:bottom w:w="75" w:type="dxa"/>
              <w:right w:w="75" w:type="dxa"/>
            </w:tcMar>
            <w:vAlign w:val="center"/>
            <w:hideMark/>
          </w:tcPr>
          <w:p w14:paraId="15ACBB58"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itre</w:t>
            </w:r>
          </w:p>
        </w:tc>
        <w:tc>
          <w:tcPr>
            <w:tcW w:w="579" w:type="pct"/>
            <w:shd w:val="clear" w:color="auto" w:fill="004B96"/>
            <w:tcMar>
              <w:top w:w="75" w:type="dxa"/>
              <w:left w:w="75" w:type="dxa"/>
              <w:bottom w:w="75" w:type="dxa"/>
              <w:right w:w="75" w:type="dxa"/>
            </w:tcMar>
            <w:vAlign w:val="center"/>
            <w:hideMark/>
          </w:tcPr>
          <w:p w14:paraId="1E9BDAC4"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69" w:type="pct"/>
            <w:shd w:val="clear" w:color="auto" w:fill="004B96"/>
            <w:tcMar>
              <w:top w:w="75" w:type="dxa"/>
              <w:left w:w="75" w:type="dxa"/>
              <w:bottom w:w="75" w:type="dxa"/>
              <w:right w:w="75" w:type="dxa"/>
            </w:tcMar>
            <w:vAlign w:val="center"/>
            <w:hideMark/>
          </w:tcPr>
          <w:p w14:paraId="5C2442BB"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Date de fin</w:t>
            </w:r>
          </w:p>
        </w:tc>
        <w:tc>
          <w:tcPr>
            <w:tcW w:w="438" w:type="pct"/>
            <w:shd w:val="clear" w:color="auto" w:fill="004B96"/>
            <w:tcMar>
              <w:top w:w="75" w:type="dxa"/>
              <w:left w:w="75" w:type="dxa"/>
              <w:bottom w:w="75" w:type="dxa"/>
              <w:right w:w="75" w:type="dxa"/>
            </w:tcMar>
            <w:vAlign w:val="center"/>
            <w:hideMark/>
          </w:tcPr>
          <w:p w14:paraId="7620DC3E"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64" w:type="pct"/>
            <w:shd w:val="clear" w:color="auto" w:fill="004B96"/>
            <w:tcMar>
              <w:top w:w="75" w:type="dxa"/>
              <w:left w:w="75" w:type="dxa"/>
              <w:bottom w:w="75" w:type="dxa"/>
              <w:right w:w="75" w:type="dxa"/>
            </w:tcMar>
            <w:vAlign w:val="center"/>
            <w:hideMark/>
          </w:tcPr>
          <w:p w14:paraId="65AE2E55"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8" w:type="pct"/>
            <w:shd w:val="clear" w:color="auto" w:fill="004B96"/>
            <w:tcMar>
              <w:top w:w="75" w:type="dxa"/>
              <w:left w:w="75" w:type="dxa"/>
              <w:bottom w:w="75" w:type="dxa"/>
              <w:right w:w="75" w:type="dxa"/>
            </w:tcMar>
            <w:vAlign w:val="center"/>
            <w:hideMark/>
          </w:tcPr>
          <w:p w14:paraId="66345DCD"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 xml:space="preserve">Organisme de coopération </w:t>
            </w:r>
          </w:p>
        </w:tc>
        <w:tc>
          <w:tcPr>
            <w:tcW w:w="559" w:type="pct"/>
            <w:shd w:val="clear" w:color="auto" w:fill="004B96"/>
            <w:tcMar>
              <w:top w:w="75" w:type="dxa"/>
              <w:left w:w="75" w:type="dxa"/>
              <w:bottom w:w="75" w:type="dxa"/>
              <w:right w:w="75" w:type="dxa"/>
            </w:tcMar>
            <w:vAlign w:val="center"/>
            <w:hideMark/>
          </w:tcPr>
          <w:p w14:paraId="01FF6309" w14:textId="77777777" w:rsidR="002114AC" w:rsidRPr="0032393E" w:rsidRDefault="002114AC" w:rsidP="00BD39F7">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2114AC" w:rsidRPr="0032393E" w14:paraId="6AC832A6"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C1E96C" w14:textId="77777777" w:rsidR="002114AC" w:rsidRPr="0032393E" w:rsidRDefault="002114AC" w:rsidP="0086750F">
            <w:pPr>
              <w:pStyle w:val="Tabletext"/>
              <w:jc w:val="center"/>
              <w:rPr>
                <w:b/>
                <w:bCs/>
                <w:sz w:val="18"/>
                <w:szCs w:val="18"/>
                <w:lang w:val="fr-FR"/>
              </w:rPr>
            </w:pPr>
            <w:r w:rsidRPr="0032393E">
              <w:rPr>
                <w:b/>
                <w:bCs/>
                <w:sz w:val="18"/>
                <w:szCs w:val="18"/>
                <w:lang w:val="fr-FR"/>
              </w:rPr>
              <w:t>2RAS22070</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624E00D" w14:textId="77777777" w:rsidR="002114AC" w:rsidRPr="0032393E" w:rsidRDefault="002114AC" w:rsidP="00073716">
            <w:pPr>
              <w:pStyle w:val="Tabletext"/>
              <w:rPr>
                <w:color w:val="000000"/>
                <w:sz w:val="18"/>
                <w:szCs w:val="18"/>
                <w:lang w:val="fr-FR"/>
              </w:rPr>
            </w:pPr>
            <w:r w:rsidRPr="0032393E">
              <w:rPr>
                <w:color w:val="000000"/>
                <w:sz w:val="18"/>
                <w:szCs w:val="18"/>
                <w:lang w:val="fr-FR"/>
              </w:rPr>
              <w:t>Îles intelligentes dans le Pacifiqu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B42A77"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1er octobre 2022</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CDE59A"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31 décembre 2025</w:t>
            </w:r>
          </w:p>
        </w:t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EE44FF"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En cours</w:t>
            </w:r>
          </w:p>
        </w:tc>
        <w:tc>
          <w:tcPr>
            <w:tcW w:w="3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D9D4CF"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240 000</w:t>
            </w:r>
          </w:p>
        </w:tc>
        <w:tc>
          <w:tcPr>
            <w:tcW w:w="81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C5F1CD"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Banque asiatique de développement (BAsD)</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DA0ED5"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Rés. 19 de la CMDT</w:t>
            </w:r>
          </w:p>
          <w:p w14:paraId="3C77AE30"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Rés. 17 de la CMDT</w:t>
            </w:r>
          </w:p>
          <w:p w14:paraId="566232BD"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Rés. 37 de la CMDT</w:t>
            </w:r>
          </w:p>
          <w:p w14:paraId="10416B8F"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Rés. 54 de la CMDT</w:t>
            </w:r>
          </w:p>
          <w:p w14:paraId="38C7F9D5"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Rés. 89 de la CMDT</w:t>
            </w:r>
          </w:p>
        </w:tc>
      </w:tr>
      <w:tr w:rsidR="002114AC" w:rsidRPr="0032393E" w14:paraId="28A15A16"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4BF514" w14:textId="77777777" w:rsidR="002114AC" w:rsidRPr="0032393E" w:rsidRDefault="002114AC" w:rsidP="00073716">
            <w:pPr>
              <w:pStyle w:val="Tabletext"/>
              <w:rPr>
                <w:b/>
                <w:bCs/>
                <w:sz w:val="18"/>
                <w:szCs w:val="18"/>
                <w:lang w:val="fr-FR"/>
              </w:rPr>
            </w:pPr>
            <w:r w:rsidRPr="0032393E">
              <w:rPr>
                <w:b/>
                <w:bCs/>
                <w:sz w:val="18"/>
                <w:szCs w:val="18"/>
                <w:lang w:val="fr-FR"/>
              </w:rPr>
              <w:t xml:space="preserve">Pays bénéficiaires </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05D3F7" w14:textId="77777777" w:rsidR="002114AC" w:rsidRPr="0032393E" w:rsidRDefault="002114AC" w:rsidP="00073716">
            <w:pPr>
              <w:pStyle w:val="Tabletext"/>
              <w:rPr>
                <w:sz w:val="18"/>
                <w:szCs w:val="18"/>
                <w:lang w:val="fr-FR"/>
              </w:rPr>
            </w:pPr>
            <w:r w:rsidRPr="0032393E">
              <w:rPr>
                <w:color w:val="000000"/>
                <w:sz w:val="18"/>
                <w:szCs w:val="18"/>
                <w:lang w:val="fr-FR"/>
              </w:rPr>
              <w:t xml:space="preserve">Fidji, Papouasie-Nouvelle-Guinée, Vanuatu </w:t>
            </w:r>
          </w:p>
        </w:tc>
      </w:tr>
      <w:tr w:rsidR="002114AC" w:rsidRPr="0032393E" w14:paraId="1F373F7C" w14:textId="77777777" w:rsidTr="0086750F">
        <w:trPr>
          <w:gridBefore w:val="1"/>
          <w:wBefore w:w="4" w:type="pct"/>
          <w:trHeight w:val="719"/>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09D00A" w14:textId="77777777" w:rsidR="002114AC" w:rsidRPr="0032393E" w:rsidRDefault="002114AC" w:rsidP="00073716">
            <w:pPr>
              <w:pStyle w:val="Tabletext"/>
              <w:rPr>
                <w:b/>
                <w:bCs/>
                <w:sz w:val="18"/>
                <w:szCs w:val="18"/>
                <w:lang w:val="fr-FR"/>
              </w:rPr>
            </w:pPr>
            <w:r w:rsidRPr="0032393E">
              <w:rPr>
                <w:b/>
                <w:bCs/>
                <w:sz w:val="18"/>
                <w:szCs w:val="18"/>
                <w:lang w:val="fr-FR"/>
              </w:rPr>
              <w:t>Résultats attendus et réalisat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7EE581" w14:textId="77777777" w:rsidR="002114AC" w:rsidRPr="0032393E" w:rsidRDefault="002114AC" w:rsidP="00073716">
            <w:pPr>
              <w:spacing w:before="40" w:after="40"/>
              <w:rPr>
                <w:sz w:val="18"/>
                <w:szCs w:val="18"/>
                <w:lang w:val="fr-FR"/>
              </w:rPr>
            </w:pPr>
            <w:r w:rsidRPr="0032393E">
              <w:rPr>
                <w:color w:val="000000"/>
                <w:sz w:val="18"/>
                <w:szCs w:val="18"/>
                <w:lang w:val="fr-FR"/>
              </w:rPr>
              <w:t>La mise en œuvre du projet a progressé à Maprik (Papouasie-Nouvelle-Guinée), à South Malekula (Vanuatu) et à Rotuma (Fidji), notamment grâce à l'évaluation des besoins des îles et au renforcement des compétences numériques. L'accès aux services numériques a été facilité dans les trois pays et une méthodologie d'évaluation des besoins des îles intelligentes a été mise au point.</w:t>
            </w:r>
            <w:r w:rsidRPr="0032393E">
              <w:rPr>
                <w:rStyle w:val="sceditor-selection"/>
                <w:rFonts w:cstheme="minorHAnsi"/>
                <w:vanish/>
                <w:color w:val="000000"/>
                <w:sz w:val="18"/>
                <w:szCs w:val="18"/>
                <w:lang w:val="fr-FR"/>
              </w:rPr>
              <w:t xml:space="preserve"> </w:t>
            </w:r>
          </w:p>
        </w:tc>
      </w:tr>
      <w:tr w:rsidR="002114AC" w:rsidRPr="0032393E" w14:paraId="6AFCC3B7"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8B45AD" w14:textId="77777777" w:rsidR="002114AC" w:rsidRPr="0032393E" w:rsidRDefault="002114AC" w:rsidP="00073716">
            <w:pPr>
              <w:pStyle w:val="Tabletext"/>
              <w:rPr>
                <w:rFonts w:cstheme="minorHAnsi"/>
                <w:b/>
                <w:sz w:val="18"/>
                <w:szCs w:val="18"/>
                <w:lang w:val="fr-FR"/>
              </w:rPr>
            </w:pPr>
          </w:p>
        </w:tc>
      </w:tr>
      <w:tr w:rsidR="002114AC" w:rsidRPr="0032393E" w14:paraId="27E38974"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ED3F12" w14:textId="77777777" w:rsidR="002114AC" w:rsidRPr="0032393E" w:rsidRDefault="002114AC" w:rsidP="0086750F">
            <w:pPr>
              <w:pStyle w:val="Tabletext"/>
              <w:jc w:val="center"/>
              <w:rPr>
                <w:b/>
                <w:bCs/>
                <w:sz w:val="18"/>
                <w:szCs w:val="18"/>
                <w:lang w:val="fr-FR"/>
              </w:rPr>
            </w:pPr>
            <w:r w:rsidRPr="0032393E">
              <w:rPr>
                <w:b/>
                <w:bCs/>
                <w:sz w:val="18"/>
                <w:szCs w:val="18"/>
                <w:lang w:val="fr-FR"/>
              </w:rPr>
              <w:t>7RAS23072</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999A3D" w14:textId="77777777" w:rsidR="002114AC" w:rsidRPr="0032393E" w:rsidRDefault="002114AC" w:rsidP="00073716">
            <w:pPr>
              <w:pStyle w:val="Tabletext"/>
              <w:rPr>
                <w:color w:val="000000"/>
                <w:sz w:val="18"/>
                <w:szCs w:val="18"/>
                <w:lang w:val="fr-FR"/>
              </w:rPr>
            </w:pPr>
            <w:r w:rsidRPr="0032393E">
              <w:rPr>
                <w:color w:val="000000"/>
                <w:sz w:val="18"/>
                <w:szCs w:val="18"/>
                <w:lang w:val="fr-FR"/>
              </w:rPr>
              <w:t>Accélérer la transformation numérique en Asie-Pacifiqu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BEE403"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1er août 2023</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3E165D"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31 juillet 2025</w:t>
            </w:r>
          </w:p>
        </w:t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ECCE5E"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En cours</w:t>
            </w:r>
          </w:p>
        </w:tc>
        <w:tc>
          <w:tcPr>
            <w:tcW w:w="3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B5CB28"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296 325</w:t>
            </w:r>
          </w:p>
        </w:tc>
        <w:tc>
          <w:tcPr>
            <w:tcW w:w="81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3FA3A8"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Ministère des infrastructures, des transports, du développement régional, des communications, des sports et des arts de l'Australie – DITRDCSA</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7653FA"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Rés. 17 de la CMDT</w:t>
            </w:r>
          </w:p>
          <w:p w14:paraId="10805FAF" w14:textId="77777777" w:rsidR="002114AC" w:rsidRPr="0032393E" w:rsidRDefault="002114AC" w:rsidP="00073716">
            <w:pPr>
              <w:pStyle w:val="Tabletext"/>
              <w:jc w:val="center"/>
              <w:rPr>
                <w:color w:val="000000"/>
                <w:sz w:val="18"/>
                <w:szCs w:val="18"/>
                <w:lang w:val="fr-FR"/>
              </w:rPr>
            </w:pPr>
            <w:r w:rsidRPr="0032393E">
              <w:rPr>
                <w:color w:val="000000"/>
                <w:sz w:val="18"/>
                <w:szCs w:val="18"/>
                <w:lang w:val="fr-FR"/>
              </w:rPr>
              <w:t>Rés. 89 de la CMDT</w:t>
            </w:r>
          </w:p>
        </w:tc>
      </w:tr>
      <w:tr w:rsidR="002114AC" w:rsidRPr="0032393E" w14:paraId="605EC506"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1CFF8E" w14:textId="77777777" w:rsidR="002114AC" w:rsidRPr="0032393E" w:rsidRDefault="002114AC" w:rsidP="00073716">
            <w:pPr>
              <w:pStyle w:val="Tabletext"/>
              <w:rPr>
                <w:b/>
                <w:bCs/>
                <w:sz w:val="18"/>
                <w:szCs w:val="18"/>
                <w:lang w:val="fr-FR"/>
              </w:rPr>
            </w:pPr>
            <w:r w:rsidRPr="0032393E">
              <w:rPr>
                <w:b/>
                <w:bCs/>
                <w:sz w:val="18"/>
                <w:szCs w:val="18"/>
                <w:lang w:val="fr-FR"/>
              </w:rPr>
              <w:t xml:space="preserve">Pays bénéficiaires </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84D14F" w14:textId="77777777" w:rsidR="002114AC" w:rsidRPr="0032393E" w:rsidRDefault="002114AC" w:rsidP="00073716">
            <w:pPr>
              <w:pStyle w:val="Tabletext"/>
              <w:rPr>
                <w:color w:val="000000"/>
                <w:sz w:val="18"/>
                <w:szCs w:val="18"/>
                <w:lang w:val="fr-FR"/>
              </w:rPr>
            </w:pPr>
            <w:r w:rsidRPr="0032393E">
              <w:rPr>
                <w:color w:val="000000"/>
                <w:sz w:val="18"/>
                <w:szCs w:val="18"/>
                <w:lang w:val="fr-FR"/>
              </w:rPr>
              <w:t xml:space="preserve">Bhoutan, Cambodge, Lao (R.d.p.), Papouasie-Nouvelle-Guinée, Philippines, Vanuatu </w:t>
            </w:r>
          </w:p>
        </w:tc>
      </w:tr>
      <w:tr w:rsidR="002114AC" w:rsidRPr="0032393E" w14:paraId="4EC20A61" w14:textId="77777777" w:rsidTr="0086750F">
        <w:trPr>
          <w:gridBefore w:val="1"/>
          <w:wBefore w:w="4" w:type="pct"/>
          <w:trHeight w:val="719"/>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B964CD" w14:textId="77777777" w:rsidR="002114AC" w:rsidRPr="0032393E" w:rsidRDefault="002114AC" w:rsidP="00073716">
            <w:pPr>
              <w:pStyle w:val="Tabletext"/>
              <w:rPr>
                <w:b/>
                <w:bCs/>
                <w:sz w:val="18"/>
                <w:szCs w:val="18"/>
                <w:lang w:val="fr-FR"/>
              </w:rPr>
            </w:pPr>
            <w:r w:rsidRPr="0032393E">
              <w:rPr>
                <w:b/>
                <w:bCs/>
                <w:sz w:val="18"/>
                <w:szCs w:val="18"/>
                <w:lang w:val="fr-FR"/>
              </w:rPr>
              <w:t>Résultats attendus et réalisat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5CDC59" w14:textId="570AFE8B" w:rsidR="002114AC" w:rsidRPr="0032393E" w:rsidRDefault="002114AC" w:rsidP="00073716">
            <w:pPr>
              <w:pStyle w:val="Tabletext"/>
              <w:rPr>
                <w:color w:val="000000"/>
                <w:sz w:val="18"/>
                <w:szCs w:val="18"/>
                <w:lang w:val="fr-FR"/>
              </w:rPr>
            </w:pPr>
            <w:r w:rsidRPr="0032393E">
              <w:rPr>
                <w:color w:val="000000"/>
                <w:sz w:val="18"/>
                <w:szCs w:val="18"/>
                <w:lang w:val="fr-FR"/>
              </w:rPr>
              <w:t>Le projet contribue à l'obtention des résultats suivants:</w:t>
            </w:r>
          </w:p>
          <w:p w14:paraId="1A7E0DF0" w14:textId="09DBF9CE" w:rsidR="002114AC" w:rsidRPr="0032393E" w:rsidRDefault="002114AC" w:rsidP="00073716">
            <w:pPr>
              <w:pStyle w:val="enumlev1"/>
              <w:tabs>
                <w:tab w:val="clear" w:pos="1134"/>
              </w:tabs>
              <w:spacing w:before="40" w:after="40"/>
              <w:ind w:left="351" w:hanging="351"/>
              <w:rPr>
                <w:sz w:val="18"/>
                <w:szCs w:val="18"/>
                <w:lang w:val="fr-FR"/>
              </w:rPr>
            </w:pPr>
            <w:r w:rsidRPr="0032393E">
              <w:rPr>
                <w:sz w:val="18"/>
                <w:szCs w:val="18"/>
                <w:lang w:val="fr-FR"/>
              </w:rPr>
              <w:t>–</w:t>
            </w:r>
            <w:r w:rsidRPr="0032393E">
              <w:rPr>
                <w:sz w:val="18"/>
                <w:szCs w:val="18"/>
                <w:lang w:val="fr-FR"/>
              </w:rPr>
              <w:tab/>
              <w:t>Le cadre technique de l'ASEAN pour un cybergouvernement a été élaboré dans le cadre d'une vaste consultation et approuvé par les ministres chargés du numérique dans la région lors de l'ADGMIN 2025 (janvier).</w:t>
            </w:r>
          </w:p>
          <w:p w14:paraId="70E96E3A" w14:textId="1C5F429E" w:rsidR="002114AC" w:rsidRPr="0032393E" w:rsidRDefault="002114AC" w:rsidP="00073716">
            <w:pPr>
              <w:pStyle w:val="enumlev1"/>
              <w:tabs>
                <w:tab w:val="clear" w:pos="1134"/>
              </w:tabs>
              <w:spacing w:before="40" w:after="40"/>
              <w:ind w:left="351" w:hanging="351"/>
              <w:rPr>
                <w:sz w:val="18"/>
                <w:szCs w:val="18"/>
                <w:lang w:val="fr-FR"/>
              </w:rPr>
            </w:pPr>
            <w:r w:rsidRPr="0032393E">
              <w:rPr>
                <w:sz w:val="18"/>
                <w:szCs w:val="18"/>
                <w:lang w:val="fr-FR"/>
              </w:rPr>
              <w:t>–</w:t>
            </w:r>
            <w:r w:rsidRPr="0032393E">
              <w:rPr>
                <w:sz w:val="18"/>
                <w:szCs w:val="18"/>
                <w:lang w:val="fr-FR"/>
              </w:rPr>
              <w:tab/>
              <w:t>Un atelier présentiel de renforcement des capacités a été organisé à l'intention des États Membres de l'ASEAN sur l'approche pangouvernementale de la transformation numérique de l'administration à l'aide de GovStack, ainsi que sur d'autres sujets connexes tels que l'identité numérique, les paiements et le rôle des médiateurs de l'information.</w:t>
            </w:r>
          </w:p>
          <w:p w14:paraId="46369032" w14:textId="2806DB40" w:rsidR="002114AC" w:rsidRPr="0032393E" w:rsidRDefault="002114AC" w:rsidP="00073716">
            <w:pPr>
              <w:pStyle w:val="enumlev1"/>
              <w:keepLines/>
              <w:tabs>
                <w:tab w:val="clear" w:pos="1134"/>
              </w:tabs>
              <w:spacing w:before="40" w:after="40"/>
              <w:ind w:left="352" w:hanging="352"/>
              <w:rPr>
                <w:color w:val="000000"/>
                <w:sz w:val="18"/>
                <w:szCs w:val="18"/>
                <w:lang w:val="fr-FR"/>
              </w:rPr>
            </w:pPr>
            <w:r w:rsidRPr="0032393E">
              <w:rPr>
                <w:sz w:val="18"/>
                <w:szCs w:val="18"/>
                <w:lang w:val="fr-FR"/>
              </w:rPr>
              <w:lastRenderedPageBreak/>
              <w:t>–</w:t>
            </w:r>
            <w:r w:rsidRPr="0032393E">
              <w:rPr>
                <w:sz w:val="18"/>
                <w:szCs w:val="18"/>
                <w:lang w:val="fr-FR"/>
              </w:rPr>
              <w:tab/>
              <w:t>L'assistance fournie à la Papouasie-Nouvelle-Guinée en ce qui concerne GovStack se poursuit, notamment pour ce qui est de l'identité numérique et des composantes connexes comme les flux de travail et les paiements, parmi d'autres composantes de GovStack. Des sessions de renforcement des capacités à l'intention des équipes existantes et des nouvelles équipes sont en cours sur l'élaboration des notes conceptuelles, et des exercices de renforcement des capacités ont été menés afin d'élaborer une demande de</w:t>
            </w:r>
            <w:r w:rsidRPr="0032393E">
              <w:rPr>
                <w:color w:val="000000"/>
                <w:sz w:val="18"/>
                <w:szCs w:val="18"/>
                <w:lang w:val="fr-FR"/>
              </w:rPr>
              <w:t xml:space="preserve"> propositions pour l'identité numérique. Renforcement des capacités pour environ 400 parties prenantes dans différents départements; pendant l'atelier, la Papouasie</w:t>
            </w:r>
            <w:r w:rsidRPr="0032393E">
              <w:rPr>
                <w:color w:val="000000"/>
                <w:sz w:val="18"/>
                <w:szCs w:val="18"/>
                <w:lang w:val="fr-FR"/>
              </w:rPr>
              <w:noBreakHyphen/>
              <w:t>Nouvelle-Guinée a procédé au lancement de services pilotes.</w:t>
            </w:r>
          </w:p>
          <w:p w14:paraId="3646A202" w14:textId="5BD408DD" w:rsidR="002114AC" w:rsidRPr="0032393E" w:rsidRDefault="002114AC" w:rsidP="00073716">
            <w:pPr>
              <w:pStyle w:val="enumlev1"/>
              <w:tabs>
                <w:tab w:val="clear" w:pos="1134"/>
              </w:tabs>
              <w:spacing w:before="40" w:after="40"/>
              <w:ind w:left="351" w:hanging="351"/>
              <w:rPr>
                <w:color w:val="000000"/>
                <w:sz w:val="18"/>
                <w:szCs w:val="18"/>
                <w:lang w:val="fr-FR"/>
              </w:rPr>
            </w:pPr>
            <w:r w:rsidRPr="0032393E">
              <w:rPr>
                <w:sz w:val="18"/>
                <w:szCs w:val="18"/>
                <w:lang w:val="fr-FR"/>
              </w:rPr>
              <w:t>–</w:t>
            </w:r>
            <w:r w:rsidRPr="0032393E">
              <w:rPr>
                <w:sz w:val="18"/>
                <w:szCs w:val="18"/>
                <w:lang w:val="fr-FR"/>
              </w:rPr>
              <w:tab/>
            </w:r>
            <w:r w:rsidRPr="0032393E">
              <w:rPr>
                <w:color w:val="000000"/>
                <w:sz w:val="18"/>
                <w:szCs w:val="18"/>
                <w:lang w:val="fr-FR"/>
              </w:rPr>
              <w:t>Assistance fournie à la République démocratique populaire lao en vue de l'élaboration du tableau de bord du Cabinet du Premier Ministre (en cours) et ateliers de renforcement des capacités à l'intention des équipes du Centre d'administration en ligne (DGC) sur GovStack.</w:t>
            </w:r>
          </w:p>
        </w:tc>
      </w:tr>
      <w:tr w:rsidR="002114AC" w:rsidRPr="0032393E" w14:paraId="15C93B67"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151B69" w14:textId="77777777" w:rsidR="002114AC" w:rsidRPr="0032393E" w:rsidRDefault="002114AC" w:rsidP="00BD39F7">
            <w:pPr>
              <w:pStyle w:val="Tabletext"/>
              <w:rPr>
                <w:rFonts w:cstheme="minorHAnsi"/>
                <w:b/>
                <w:sz w:val="18"/>
                <w:szCs w:val="18"/>
                <w:lang w:val="fr-FR"/>
              </w:rPr>
            </w:pPr>
          </w:p>
        </w:tc>
      </w:tr>
      <w:tr w:rsidR="002114AC" w:rsidRPr="0032393E" w14:paraId="1466F3CA"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F890FE" w14:textId="5A8AC303" w:rsidR="002114AC" w:rsidRPr="0032393E" w:rsidRDefault="002114AC" w:rsidP="0086750F">
            <w:pPr>
              <w:pStyle w:val="Tabletext"/>
              <w:jc w:val="center"/>
              <w:rPr>
                <w:b/>
                <w:bCs/>
                <w:sz w:val="18"/>
                <w:szCs w:val="18"/>
                <w:lang w:val="fr-FR"/>
              </w:rPr>
            </w:pPr>
            <w:r w:rsidRPr="0032393E">
              <w:rPr>
                <w:b/>
                <w:bCs/>
                <w:sz w:val="18"/>
                <w:szCs w:val="18"/>
                <w:lang w:val="fr-FR"/>
              </w:rPr>
              <w:t>7RAS24074</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DF516A" w14:textId="77777777" w:rsidR="002114AC" w:rsidRPr="0032393E" w:rsidRDefault="002114AC" w:rsidP="00BD39F7">
            <w:pPr>
              <w:pStyle w:val="Tabletext"/>
              <w:rPr>
                <w:color w:val="000000"/>
                <w:sz w:val="18"/>
                <w:szCs w:val="18"/>
                <w:lang w:val="fr-FR"/>
              </w:rPr>
            </w:pPr>
            <w:r w:rsidRPr="0032393E">
              <w:rPr>
                <w:color w:val="000000"/>
                <w:sz w:val="18"/>
                <w:szCs w:val="18"/>
                <w:lang w:val="fr-FR"/>
              </w:rPr>
              <w:t xml:space="preserve">Améliorer l'infrastructure numérique et l'accès financièrement abordable aux services TIC en Asie Pacifique – Deuxième phase </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4333FC"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er janvier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2E3AA4"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0 septembre 2026</w:t>
            </w:r>
          </w:p>
        </w:t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8C753B"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En cours</w:t>
            </w:r>
          </w:p>
        </w:tc>
        <w:tc>
          <w:tcPr>
            <w:tcW w:w="3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7A0F21"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59 938</w:t>
            </w:r>
          </w:p>
        </w:tc>
        <w:tc>
          <w:tcPr>
            <w:tcW w:w="81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A355C1" w14:textId="2AC408EA" w:rsidR="002114AC" w:rsidRPr="0032393E" w:rsidRDefault="002114AC" w:rsidP="00BD39F7">
            <w:pPr>
              <w:pStyle w:val="Tabletext"/>
              <w:jc w:val="center"/>
              <w:rPr>
                <w:color w:val="000000"/>
                <w:sz w:val="18"/>
                <w:szCs w:val="18"/>
                <w:lang w:val="fr-FR"/>
              </w:rPr>
            </w:pPr>
            <w:r w:rsidRPr="0032393E">
              <w:rPr>
                <w:color w:val="000000"/>
                <w:sz w:val="18"/>
                <w:szCs w:val="18"/>
                <w:lang w:val="fr-FR"/>
              </w:rPr>
              <w:t>Ministère des affaires intérieures et des communications (MIC) du</w:t>
            </w:r>
            <w:r w:rsidR="0086750F" w:rsidRPr="0032393E">
              <w:rPr>
                <w:color w:val="000000"/>
                <w:sz w:val="18"/>
                <w:szCs w:val="18"/>
                <w:lang w:val="fr-FR"/>
              </w:rPr>
              <w:t> </w:t>
            </w:r>
            <w:r w:rsidRPr="0032393E">
              <w:rPr>
                <w:color w:val="000000"/>
                <w:sz w:val="18"/>
                <w:szCs w:val="18"/>
                <w:lang w:val="fr-FR"/>
              </w:rPr>
              <w:t>Japon</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1DB51D"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17 de la CMDT</w:t>
            </w:r>
          </w:p>
          <w:p w14:paraId="57B9F7DE"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34 de la CMDT</w:t>
            </w:r>
          </w:p>
        </w:tc>
      </w:tr>
      <w:tr w:rsidR="002114AC" w:rsidRPr="0032393E" w14:paraId="39C21A37"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A354B0"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F4C8A4" w14:textId="77777777" w:rsidR="002114AC" w:rsidRPr="0032393E" w:rsidRDefault="002114AC" w:rsidP="00BD39F7">
            <w:pPr>
              <w:pStyle w:val="Tabletext"/>
              <w:rPr>
                <w:color w:val="000000"/>
                <w:sz w:val="18"/>
                <w:szCs w:val="18"/>
                <w:lang w:val="fr-FR"/>
              </w:rPr>
            </w:pPr>
            <w:r w:rsidRPr="0032393E">
              <w:rPr>
                <w:color w:val="000000"/>
                <w:sz w:val="18"/>
                <w:szCs w:val="18"/>
                <w:lang w:val="fr-FR"/>
              </w:rPr>
              <w:t xml:space="preserve">Projet régional ou multirégional bénéficiant aux pays de la région </w:t>
            </w:r>
          </w:p>
        </w:tc>
      </w:tr>
      <w:tr w:rsidR="002114AC" w:rsidRPr="0032393E" w14:paraId="2AF519BB" w14:textId="77777777" w:rsidTr="0086750F">
        <w:trPr>
          <w:gridBefore w:val="1"/>
          <w:wBefore w:w="4" w:type="pct"/>
          <w:trHeight w:val="719"/>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747344"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76D5E4" w14:textId="77777777" w:rsidR="002114AC" w:rsidRPr="0032393E" w:rsidRDefault="002114AC" w:rsidP="00BD39F7">
            <w:pPr>
              <w:pStyle w:val="Tabletext"/>
              <w:rPr>
                <w:color w:val="000000"/>
                <w:sz w:val="18"/>
                <w:szCs w:val="18"/>
                <w:lang w:val="fr-FR"/>
              </w:rPr>
            </w:pPr>
            <w:r w:rsidRPr="0032393E">
              <w:rPr>
                <w:color w:val="000000"/>
                <w:sz w:val="18"/>
                <w:szCs w:val="18"/>
                <w:lang w:val="fr-FR"/>
              </w:rPr>
              <w:t xml:space="preserve">Ce projet, en cours de mise en œuvre, a permis d'obtenir les résultats suivants: </w:t>
            </w:r>
          </w:p>
          <w:p w14:paraId="15F84BAC" w14:textId="4CBDE278" w:rsidR="002114AC" w:rsidRPr="0032393E" w:rsidRDefault="002114AC" w:rsidP="00BD39F7">
            <w:pPr>
              <w:pStyle w:val="enumlev1"/>
              <w:tabs>
                <w:tab w:val="clear" w:pos="1134"/>
              </w:tabs>
              <w:spacing w:before="40" w:after="40"/>
              <w:ind w:left="351" w:hanging="351"/>
              <w:rPr>
                <w:sz w:val="18"/>
                <w:szCs w:val="18"/>
                <w:lang w:val="fr-FR"/>
              </w:rPr>
            </w:pPr>
            <w:r w:rsidRPr="0032393E">
              <w:rPr>
                <w:sz w:val="18"/>
                <w:szCs w:val="18"/>
                <w:lang w:val="fr-FR"/>
              </w:rPr>
              <w:t>–</w:t>
            </w:r>
            <w:r w:rsidRPr="0032393E">
              <w:rPr>
                <w:sz w:val="18"/>
                <w:szCs w:val="18"/>
                <w:lang w:val="fr-FR"/>
              </w:rPr>
              <w:tab/>
              <w:t>Évaluation des lacunes nationales en ce qui concerne la résilience des infrastructures, la préparation, l'accessibilité des services et l'</w:t>
            </w:r>
            <w:r w:rsidR="00764B45">
              <w:rPr>
                <w:sz w:val="18"/>
                <w:szCs w:val="18"/>
                <w:lang w:val="fr-FR"/>
              </w:rPr>
              <w:t>Initiative EW4All</w:t>
            </w:r>
            <w:r w:rsidRPr="0032393E">
              <w:rPr>
                <w:sz w:val="18"/>
                <w:szCs w:val="18"/>
                <w:lang w:val="fr-FR"/>
              </w:rPr>
              <w:t xml:space="preserve"> pour les Tonga et les Îles Salomon; faite pour Kiribati, Samoa et les Maldives en cours de validation par les parties prenantes nationales. </w:t>
            </w:r>
          </w:p>
          <w:p w14:paraId="717BAFAB" w14:textId="77777777" w:rsidR="002114AC" w:rsidRPr="0032393E" w:rsidRDefault="002114AC" w:rsidP="00BD39F7">
            <w:pPr>
              <w:pStyle w:val="enumlev1"/>
              <w:tabs>
                <w:tab w:val="clear" w:pos="1134"/>
              </w:tabs>
              <w:spacing w:before="40" w:after="40"/>
              <w:ind w:left="351" w:hanging="351"/>
              <w:rPr>
                <w:sz w:val="18"/>
                <w:szCs w:val="18"/>
                <w:lang w:val="fr-FR"/>
              </w:rPr>
            </w:pPr>
            <w:r w:rsidRPr="0032393E">
              <w:rPr>
                <w:sz w:val="18"/>
                <w:szCs w:val="18"/>
                <w:lang w:val="fr-FR"/>
              </w:rPr>
              <w:t>–</w:t>
            </w:r>
            <w:r w:rsidRPr="0032393E">
              <w:rPr>
                <w:sz w:val="18"/>
                <w:szCs w:val="18"/>
                <w:lang w:val="fr-FR"/>
              </w:rPr>
              <w:tab/>
              <w:t xml:space="preserve">Mise à jour du plan national pour les télécommunications d'urgence (NETP) des Fidji et présentation au Groupe national des télécommunications d'urgence. Le plan NETP pour les Tuvalu a été élaboré en consultation avec les parties prenantes. </w:t>
            </w:r>
          </w:p>
          <w:p w14:paraId="310F1714" w14:textId="77777777" w:rsidR="002114AC" w:rsidRPr="0032393E" w:rsidRDefault="002114AC" w:rsidP="00BD39F7">
            <w:pPr>
              <w:pStyle w:val="enumlev1"/>
              <w:tabs>
                <w:tab w:val="clear" w:pos="1134"/>
              </w:tabs>
              <w:spacing w:before="40" w:after="40"/>
              <w:ind w:left="351" w:hanging="351"/>
              <w:rPr>
                <w:color w:val="000000"/>
                <w:sz w:val="18"/>
                <w:szCs w:val="18"/>
                <w:lang w:val="fr-FR"/>
              </w:rPr>
            </w:pPr>
            <w:r w:rsidRPr="0032393E">
              <w:rPr>
                <w:sz w:val="18"/>
                <w:szCs w:val="18"/>
                <w:lang w:val="fr-FR"/>
              </w:rPr>
              <w:t>–</w:t>
            </w:r>
            <w:r w:rsidRPr="0032393E">
              <w:rPr>
                <w:sz w:val="18"/>
                <w:szCs w:val="18"/>
                <w:lang w:val="fr-FR"/>
              </w:rPr>
              <w:tab/>
              <w:t xml:space="preserve">De plus amples informations sur le projet sont disponibles à l'adresse suivante: </w:t>
            </w:r>
            <w:hyperlink r:id="rId31" w:history="1">
              <w:r w:rsidRPr="0032393E">
                <w:rPr>
                  <w:rStyle w:val="Hyperlink"/>
                  <w:sz w:val="18"/>
                  <w:szCs w:val="18"/>
                  <w:lang w:val="fr-FR"/>
                </w:rPr>
                <w:t>https://www.itu.int/en/ITU-D/Regional-Presence/AsiaPacific/Pages/Projects/MIC%20Phase%202%20%287RAS24074%29/main.aspx</w:t>
              </w:r>
            </w:hyperlink>
            <w:r w:rsidRPr="0032393E">
              <w:rPr>
                <w:sz w:val="18"/>
                <w:szCs w:val="18"/>
                <w:lang w:val="fr-FR"/>
              </w:rPr>
              <w:t>.</w:t>
            </w:r>
            <w:hyperlink r:id="rId32" w:tgtFrame="_blank" w:history="1"/>
          </w:p>
        </w:tc>
      </w:tr>
      <w:tr w:rsidR="002114AC" w:rsidRPr="0032393E" w14:paraId="5E25CB8F"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E8EF02" w14:textId="77777777" w:rsidR="002114AC" w:rsidRPr="0032393E" w:rsidRDefault="002114AC" w:rsidP="00BD39F7">
            <w:pPr>
              <w:pStyle w:val="Tabletext"/>
              <w:rPr>
                <w:rFonts w:cstheme="minorHAnsi"/>
                <w:b/>
                <w:sz w:val="18"/>
                <w:szCs w:val="18"/>
                <w:lang w:val="fr-FR"/>
              </w:rPr>
            </w:pPr>
          </w:p>
        </w:tc>
      </w:tr>
      <w:tr w:rsidR="002114AC" w:rsidRPr="0032393E" w14:paraId="7538B897"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FF10C0" w14:textId="6B1688CB" w:rsidR="002114AC" w:rsidRPr="0032393E" w:rsidRDefault="002114AC" w:rsidP="0086750F">
            <w:pPr>
              <w:pStyle w:val="Tabletext"/>
              <w:jc w:val="center"/>
              <w:rPr>
                <w:b/>
                <w:bCs/>
                <w:sz w:val="18"/>
                <w:szCs w:val="18"/>
                <w:lang w:val="fr-FR"/>
              </w:rPr>
            </w:pPr>
            <w:r w:rsidRPr="0032393E">
              <w:rPr>
                <w:b/>
                <w:bCs/>
                <w:sz w:val="18"/>
                <w:szCs w:val="18"/>
                <w:lang w:val="fr-FR"/>
              </w:rPr>
              <w:t>7RAS24076</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3293DA" w14:textId="77777777" w:rsidR="002114AC" w:rsidRPr="0032393E" w:rsidRDefault="002114AC" w:rsidP="00BD39F7">
            <w:pPr>
              <w:pStyle w:val="Tabletext"/>
              <w:rPr>
                <w:color w:val="000000"/>
                <w:sz w:val="18"/>
                <w:szCs w:val="18"/>
                <w:lang w:val="fr-FR"/>
              </w:rPr>
            </w:pPr>
            <w:r w:rsidRPr="0032393E">
              <w:rPr>
                <w:color w:val="000000"/>
                <w:sz w:val="18"/>
                <w:szCs w:val="18"/>
                <w:lang w:val="fr-FR"/>
              </w:rPr>
              <w:t>Étude de faisabilité: répondre aux besoins particuliers des petits États insulaires en développement du Pacifique en matière de télécommunication/TIC</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5F0702"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1 janvier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9CB862"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0 juin 2026</w:t>
            </w:r>
          </w:p>
        </w:t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5A6DBB"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En cours</w:t>
            </w:r>
          </w:p>
        </w:tc>
        <w:tc>
          <w:tcPr>
            <w:tcW w:w="3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306897"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777 824</w:t>
            </w:r>
          </w:p>
        </w:tc>
        <w:tc>
          <w:tcPr>
            <w:tcW w:w="81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29318A" w14:textId="77777777" w:rsidR="002114AC" w:rsidRPr="0032393E" w:rsidRDefault="002114AC" w:rsidP="0086750F">
            <w:pPr>
              <w:pStyle w:val="Tabletext"/>
              <w:tabs>
                <w:tab w:val="clear" w:pos="1985"/>
                <w:tab w:val="clear" w:pos="2268"/>
              </w:tabs>
              <w:ind w:left="-73" w:right="-53"/>
              <w:jc w:val="center"/>
              <w:rPr>
                <w:color w:val="000000"/>
                <w:sz w:val="18"/>
                <w:szCs w:val="18"/>
                <w:lang w:val="fr-FR"/>
              </w:rPr>
            </w:pPr>
            <w:r w:rsidRPr="0032393E">
              <w:rPr>
                <w:color w:val="000000"/>
                <w:sz w:val="18"/>
                <w:szCs w:val="18"/>
                <w:lang w:val="fr-FR"/>
              </w:rPr>
              <w:t>Ministère des infrastructures, des transports, du développement régional, des communications, des sports et des arts de l'Australie (DITRDCSA)</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5E35F3"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17 de la CMDT</w:t>
            </w:r>
          </w:p>
          <w:p w14:paraId="6C489BAB"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49 de la CMDT</w:t>
            </w:r>
          </w:p>
          <w:p w14:paraId="3888DAA5"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89 de la CMDT</w:t>
            </w:r>
          </w:p>
        </w:tc>
      </w:tr>
      <w:tr w:rsidR="002114AC" w:rsidRPr="0032393E" w14:paraId="1A33F490"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0E7218" w14:textId="77777777" w:rsidR="002114AC" w:rsidRPr="0032393E" w:rsidRDefault="002114AC" w:rsidP="00BD39F7">
            <w:pPr>
              <w:pStyle w:val="Tabletext"/>
              <w:rPr>
                <w:b/>
                <w:bCs/>
                <w:sz w:val="18"/>
                <w:szCs w:val="18"/>
                <w:lang w:val="fr-FR"/>
              </w:rPr>
            </w:pPr>
            <w:r w:rsidRPr="0032393E">
              <w:rPr>
                <w:b/>
                <w:bCs/>
                <w:sz w:val="18"/>
                <w:szCs w:val="18"/>
                <w:lang w:val="fr-FR"/>
              </w:rPr>
              <w:t>Pays bénéficiaire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3BB24C" w14:textId="77777777" w:rsidR="002114AC" w:rsidRPr="0032393E" w:rsidRDefault="002114AC" w:rsidP="00BD39F7">
            <w:pPr>
              <w:pStyle w:val="Tabletext"/>
              <w:rPr>
                <w:color w:val="000000"/>
                <w:sz w:val="18"/>
                <w:szCs w:val="18"/>
                <w:lang w:val="fr-FR"/>
              </w:rPr>
            </w:pPr>
            <w:r w:rsidRPr="0032393E">
              <w:rPr>
                <w:color w:val="000000"/>
                <w:sz w:val="18"/>
                <w:szCs w:val="18"/>
                <w:lang w:val="fr-FR"/>
              </w:rPr>
              <w:t xml:space="preserve">Fidji, Îles Marshall, Îles Salomon, Kiribati, Micronésie, Nauru, Palau, Papouasie-Nouvelle-Guinée, Samoa, Tonga, Tuvalu, Vanuatu </w:t>
            </w:r>
          </w:p>
        </w:tc>
      </w:tr>
      <w:tr w:rsidR="002114AC" w:rsidRPr="0032393E" w14:paraId="2B83401D" w14:textId="77777777" w:rsidTr="0086750F">
        <w:trPr>
          <w:gridBefore w:val="1"/>
          <w:wBefore w:w="4" w:type="pct"/>
          <w:trHeight w:val="719"/>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3A01F7" w14:textId="77777777" w:rsidR="002114AC" w:rsidRPr="0032393E" w:rsidRDefault="002114AC" w:rsidP="00073716">
            <w:pPr>
              <w:pStyle w:val="Tabletext"/>
              <w:spacing w:before="20" w:after="20"/>
              <w:rPr>
                <w:b/>
                <w:bCs/>
                <w:sz w:val="18"/>
                <w:szCs w:val="18"/>
                <w:lang w:val="fr-FR"/>
              </w:rPr>
            </w:pPr>
            <w:r w:rsidRPr="0032393E">
              <w:rPr>
                <w:b/>
                <w:bCs/>
                <w:sz w:val="18"/>
                <w:szCs w:val="18"/>
                <w:lang w:val="fr-FR"/>
              </w:rPr>
              <w:lastRenderedPageBreak/>
              <w:t>Résultats attendus et réalisat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6A4FC7" w14:textId="77777777" w:rsidR="002114AC" w:rsidRPr="0032393E" w:rsidRDefault="002114AC" w:rsidP="0086750F">
            <w:pPr>
              <w:pStyle w:val="Tabletext"/>
              <w:spacing w:before="20" w:after="20"/>
              <w:ind w:right="-75"/>
              <w:rPr>
                <w:color w:val="000000"/>
                <w:sz w:val="18"/>
                <w:szCs w:val="18"/>
                <w:lang w:val="fr-FR"/>
              </w:rPr>
            </w:pPr>
            <w:r w:rsidRPr="0032393E">
              <w:rPr>
                <w:color w:val="000000"/>
                <w:sz w:val="18"/>
                <w:szCs w:val="18"/>
                <w:lang w:val="fr-FR"/>
              </w:rPr>
              <w:t>Des travaux sont actuellement menés en vue de l'élaboration, de la diffusion et de l'examen d'un projet de rapport sur l'évaluation des besoins et l'étude de faisabilité avec les membres de l'UIT dans la région Pacifique. L'</w:t>
            </w:r>
            <w:hyperlink r:id="rId33" w:history="1">
              <w:r w:rsidRPr="0032393E">
                <w:rPr>
                  <w:rStyle w:val="Hyperlink"/>
                  <w:sz w:val="18"/>
                  <w:szCs w:val="18"/>
                  <w:lang w:val="fr-FR"/>
                </w:rPr>
                <w:t>atelier sur la transformation numérique dans la région du Pacifique</w:t>
              </w:r>
            </w:hyperlink>
            <w:r w:rsidRPr="0032393E">
              <w:rPr>
                <w:color w:val="000000"/>
                <w:sz w:val="18"/>
                <w:szCs w:val="18"/>
                <w:lang w:val="fr-FR"/>
              </w:rPr>
              <w:t xml:space="preserve">, tenu du 12 au 14 février 2025 à Suva (Fidji), a permis de sensibiliser à la transformation numérique dans la région du Pacifique et de recueillir de nouvelles contributions sur le projet de rapport sur l'étude de faisabilité. </w:t>
            </w:r>
            <w:hyperlink r:id="rId34" w:tgtFrame="_blank" w:history="1"/>
          </w:p>
        </w:tc>
      </w:tr>
      <w:tr w:rsidR="002114AC" w:rsidRPr="0032393E" w14:paraId="4BB519D6"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3F6290" w14:textId="77777777" w:rsidR="002114AC" w:rsidRPr="0032393E" w:rsidRDefault="002114AC" w:rsidP="00073716">
            <w:pPr>
              <w:pStyle w:val="Tabletext"/>
              <w:spacing w:before="0" w:after="0"/>
              <w:rPr>
                <w:rFonts w:cstheme="minorHAnsi"/>
                <w:b/>
                <w:sz w:val="14"/>
                <w:szCs w:val="14"/>
                <w:lang w:val="fr-FR"/>
              </w:rPr>
            </w:pPr>
          </w:p>
        </w:tc>
      </w:tr>
      <w:tr w:rsidR="002114AC" w:rsidRPr="0032393E" w14:paraId="32D0697A"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ACF351" w14:textId="77777777" w:rsidR="002114AC" w:rsidRPr="0032393E" w:rsidRDefault="002114AC" w:rsidP="0086750F">
            <w:pPr>
              <w:pStyle w:val="Tabletext"/>
              <w:spacing w:before="20" w:after="20"/>
              <w:jc w:val="center"/>
              <w:rPr>
                <w:b/>
                <w:bCs/>
                <w:sz w:val="18"/>
                <w:szCs w:val="18"/>
                <w:lang w:val="fr-FR"/>
              </w:rPr>
            </w:pPr>
            <w:r w:rsidRPr="0032393E">
              <w:rPr>
                <w:b/>
                <w:bCs/>
                <w:sz w:val="18"/>
                <w:szCs w:val="18"/>
                <w:lang w:val="fr-FR"/>
              </w:rPr>
              <w:t>9FSM22001</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FF5CB0" w14:textId="77777777" w:rsidR="002114AC" w:rsidRPr="0032393E" w:rsidRDefault="002114AC" w:rsidP="00073716">
            <w:pPr>
              <w:pStyle w:val="Tabletext"/>
              <w:spacing w:before="20" w:after="20"/>
              <w:rPr>
                <w:color w:val="000000"/>
                <w:sz w:val="18"/>
                <w:szCs w:val="18"/>
                <w:lang w:val="fr-FR"/>
              </w:rPr>
            </w:pPr>
            <w:r w:rsidRPr="0032393E">
              <w:rPr>
                <w:color w:val="000000"/>
                <w:sz w:val="18"/>
                <w:szCs w:val="18"/>
                <w:lang w:val="fr-FR"/>
              </w:rPr>
              <w:t>Accélérer la réalisation des ODD grâce à la transformation numérique afin de renforcer la résilience des communautés en Micronési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93CC4A"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1er septembre 2022</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111292"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31 juillet 2025</w:t>
            </w:r>
          </w:p>
        </w:t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021CCC"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En cours</w:t>
            </w:r>
          </w:p>
        </w:tc>
        <w:tc>
          <w:tcPr>
            <w:tcW w:w="3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176299"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967 121</w:t>
            </w:r>
          </w:p>
        </w:tc>
        <w:tc>
          <w:tcPr>
            <w:tcW w:w="81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2E7307"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Fonds commun pour les ODD</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FFBF84"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16 de la CMDT</w:t>
            </w:r>
          </w:p>
          <w:p w14:paraId="1A62FB0E"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49 de la CMDT</w:t>
            </w:r>
          </w:p>
          <w:p w14:paraId="6246023B"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89 de la CMDT</w:t>
            </w:r>
          </w:p>
        </w:tc>
      </w:tr>
      <w:tr w:rsidR="002114AC" w:rsidRPr="0032393E" w14:paraId="0B987F1B"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6B3136" w14:textId="77777777" w:rsidR="002114AC" w:rsidRPr="0032393E" w:rsidRDefault="002114AC" w:rsidP="00073716">
            <w:pPr>
              <w:pStyle w:val="Tabletext"/>
              <w:spacing w:before="20" w:after="20"/>
              <w:rPr>
                <w:b/>
                <w:bCs/>
                <w:sz w:val="18"/>
                <w:szCs w:val="18"/>
                <w:lang w:val="fr-FR"/>
              </w:rPr>
            </w:pPr>
            <w:r w:rsidRPr="0032393E">
              <w:rPr>
                <w:b/>
                <w:bCs/>
                <w:sz w:val="18"/>
                <w:szCs w:val="18"/>
                <w:lang w:val="fr-FR"/>
              </w:rPr>
              <w:t>Pays bénéficiaire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4B8776" w14:textId="77777777" w:rsidR="002114AC" w:rsidRPr="0032393E" w:rsidRDefault="002114AC" w:rsidP="00073716">
            <w:pPr>
              <w:pStyle w:val="Tabletext"/>
              <w:spacing w:before="20" w:after="20"/>
              <w:rPr>
                <w:color w:val="000000"/>
                <w:sz w:val="18"/>
                <w:szCs w:val="18"/>
                <w:lang w:val="fr-FR"/>
              </w:rPr>
            </w:pPr>
            <w:r w:rsidRPr="0032393E">
              <w:rPr>
                <w:color w:val="000000"/>
                <w:sz w:val="18"/>
                <w:szCs w:val="18"/>
                <w:lang w:val="fr-FR"/>
              </w:rPr>
              <w:t xml:space="preserve">Kiribati, Îles Marshall, Micronésie, Nauru, Palaos </w:t>
            </w:r>
          </w:p>
        </w:tc>
      </w:tr>
      <w:tr w:rsidR="002114AC" w:rsidRPr="0032393E" w14:paraId="68F407CB" w14:textId="77777777" w:rsidTr="0086750F">
        <w:trPr>
          <w:gridBefore w:val="1"/>
          <w:wBefore w:w="4" w:type="pct"/>
          <w:trHeight w:val="719"/>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50E77D" w14:textId="77777777" w:rsidR="002114AC" w:rsidRPr="0032393E" w:rsidRDefault="002114AC" w:rsidP="00073716">
            <w:pPr>
              <w:pStyle w:val="Tabletext"/>
              <w:spacing w:before="20" w:after="20"/>
              <w:rPr>
                <w:b/>
                <w:bCs/>
                <w:sz w:val="18"/>
                <w:szCs w:val="18"/>
                <w:lang w:val="fr-FR"/>
              </w:rPr>
            </w:pPr>
            <w:r w:rsidRPr="0032393E">
              <w:rPr>
                <w:b/>
                <w:bCs/>
                <w:sz w:val="18"/>
                <w:szCs w:val="18"/>
                <w:lang w:val="fr-FR"/>
              </w:rPr>
              <w:t>Résultats attendus et réalisat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CDA334" w14:textId="77777777" w:rsidR="002114AC" w:rsidRPr="0032393E" w:rsidRDefault="002114AC" w:rsidP="00073716">
            <w:pPr>
              <w:pStyle w:val="Tabletext"/>
              <w:spacing w:before="20" w:after="20"/>
              <w:rPr>
                <w:color w:val="000000"/>
                <w:sz w:val="18"/>
                <w:szCs w:val="18"/>
                <w:lang w:val="fr-FR"/>
              </w:rPr>
            </w:pPr>
            <w:r w:rsidRPr="0032393E">
              <w:rPr>
                <w:color w:val="000000"/>
                <w:sz w:val="18"/>
                <w:szCs w:val="18"/>
                <w:lang w:val="fr-FR"/>
              </w:rPr>
              <w:t>Il s'agit d'un programme conjoint mis en œuvre par l'UIT en collaboration avec d'autres institutions des Nations Unies. Le volet UIT élaboré pour ce projet commun comprend déjà les éléments suivants:</w:t>
            </w:r>
          </w:p>
          <w:p w14:paraId="11FADCA2" w14:textId="77777777" w:rsidR="002114AC" w:rsidRPr="0032393E" w:rsidRDefault="002114AC" w:rsidP="00073716">
            <w:pPr>
              <w:pStyle w:val="enumlev1"/>
              <w:tabs>
                <w:tab w:val="clear" w:pos="1134"/>
              </w:tabs>
              <w:spacing w:before="20" w:after="20"/>
              <w:ind w:left="351" w:hanging="351"/>
              <w:rPr>
                <w:sz w:val="18"/>
                <w:szCs w:val="18"/>
                <w:lang w:val="fr-FR"/>
              </w:rPr>
            </w:pPr>
            <w:r w:rsidRPr="0032393E">
              <w:rPr>
                <w:sz w:val="18"/>
                <w:szCs w:val="18"/>
                <w:lang w:val="fr-FR"/>
              </w:rPr>
              <w:t>–</w:t>
            </w:r>
            <w:r w:rsidRPr="0032393E">
              <w:rPr>
                <w:sz w:val="18"/>
                <w:szCs w:val="18"/>
                <w:lang w:val="fr-FR"/>
              </w:rPr>
              <w:tab/>
              <w:t>Élaboration de projets de stratégies numériques pour Nauru, Kiribati et la Micronésie.</w:t>
            </w:r>
          </w:p>
          <w:p w14:paraId="5FEEE50D" w14:textId="77777777" w:rsidR="002114AC" w:rsidRPr="0032393E" w:rsidRDefault="002114AC" w:rsidP="00073716">
            <w:pPr>
              <w:pStyle w:val="enumlev1"/>
              <w:tabs>
                <w:tab w:val="clear" w:pos="1134"/>
              </w:tabs>
              <w:spacing w:before="20" w:after="20"/>
              <w:ind w:left="351" w:hanging="351"/>
              <w:rPr>
                <w:sz w:val="18"/>
                <w:szCs w:val="18"/>
                <w:lang w:val="fr-FR"/>
              </w:rPr>
            </w:pPr>
            <w:r w:rsidRPr="0032393E">
              <w:rPr>
                <w:sz w:val="18"/>
                <w:szCs w:val="18"/>
                <w:lang w:val="fr-FR"/>
              </w:rPr>
              <w:t>–</w:t>
            </w:r>
            <w:r w:rsidRPr="0032393E">
              <w:rPr>
                <w:sz w:val="18"/>
                <w:szCs w:val="18"/>
                <w:lang w:val="fr-FR"/>
              </w:rPr>
              <w:tab/>
              <w:t>Mise en œuvre du programme relatif aux îles intelligentes à Kiribati, dans les Îles Marshall, à Palau, à Nauru et en Micronésie, avec notamment le lancement d'un pôle numérique dans la République des Îles Marshall et des formations en matière de compétences numériques dans les cinq pays.</w:t>
            </w:r>
          </w:p>
          <w:p w14:paraId="6AD61862" w14:textId="77777777" w:rsidR="002114AC" w:rsidRPr="0032393E" w:rsidRDefault="002114AC" w:rsidP="00073716">
            <w:pPr>
              <w:pStyle w:val="enumlev1"/>
              <w:tabs>
                <w:tab w:val="clear" w:pos="1134"/>
              </w:tabs>
              <w:spacing w:before="20" w:after="20"/>
              <w:ind w:left="351" w:hanging="351"/>
              <w:rPr>
                <w:sz w:val="18"/>
                <w:szCs w:val="18"/>
                <w:lang w:val="fr-FR"/>
              </w:rPr>
            </w:pPr>
            <w:r w:rsidRPr="0032393E">
              <w:rPr>
                <w:sz w:val="18"/>
                <w:szCs w:val="18"/>
                <w:lang w:val="fr-FR"/>
              </w:rPr>
              <w:t>–</w:t>
            </w:r>
            <w:r w:rsidRPr="0032393E">
              <w:rPr>
                <w:sz w:val="18"/>
                <w:szCs w:val="18"/>
                <w:lang w:val="fr-FR"/>
              </w:rPr>
              <w:tab/>
              <w:t>Activités de sensibilisation et de renforcement des compétences numériques à l'intention de 2 200 personnes à travers les cinq pays de Micronésie.</w:t>
            </w:r>
          </w:p>
          <w:p w14:paraId="327260B0" w14:textId="77777777" w:rsidR="002114AC" w:rsidRPr="0032393E" w:rsidRDefault="002114AC" w:rsidP="00073716">
            <w:pPr>
              <w:pStyle w:val="enumlev1"/>
              <w:tabs>
                <w:tab w:val="clear" w:pos="1134"/>
              </w:tabs>
              <w:spacing w:before="20" w:after="20"/>
              <w:ind w:left="351" w:hanging="351"/>
              <w:rPr>
                <w:color w:val="000000"/>
                <w:sz w:val="18"/>
                <w:szCs w:val="18"/>
                <w:lang w:val="fr-FR"/>
              </w:rPr>
            </w:pPr>
            <w:r w:rsidRPr="0032393E">
              <w:rPr>
                <w:sz w:val="18"/>
                <w:szCs w:val="18"/>
                <w:lang w:val="fr-FR"/>
              </w:rPr>
              <w:t>–</w:t>
            </w:r>
            <w:r w:rsidRPr="0032393E">
              <w:rPr>
                <w:sz w:val="18"/>
                <w:szCs w:val="18"/>
                <w:lang w:val="fr-FR"/>
              </w:rPr>
              <w:tab/>
              <w:t>Renforcement des capacités des responsables gouvernementaux et des parties prenantes en matière de transformation numérique et de cybersécurité.</w:t>
            </w:r>
          </w:p>
        </w:tc>
      </w:tr>
      <w:tr w:rsidR="002114AC" w:rsidRPr="0032393E" w14:paraId="30FA6F5D"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DBD800" w14:textId="77777777" w:rsidR="002114AC" w:rsidRPr="0032393E" w:rsidRDefault="002114AC" w:rsidP="00073716">
            <w:pPr>
              <w:tabs>
                <w:tab w:val="clear" w:pos="1134"/>
                <w:tab w:val="clear" w:pos="1871"/>
                <w:tab w:val="clear" w:pos="2268"/>
              </w:tabs>
              <w:overflowPunct/>
              <w:autoSpaceDE/>
              <w:autoSpaceDN/>
              <w:adjustRightInd/>
              <w:spacing w:before="0"/>
              <w:textAlignment w:val="auto"/>
              <w:rPr>
                <w:rFonts w:cstheme="minorHAnsi"/>
                <w:b/>
                <w:sz w:val="14"/>
                <w:szCs w:val="14"/>
                <w:lang w:val="fr-FR"/>
              </w:rPr>
            </w:pPr>
          </w:p>
        </w:tc>
      </w:tr>
      <w:tr w:rsidR="002114AC" w:rsidRPr="0032393E" w14:paraId="53BB242F"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8F03E7" w14:textId="77777777" w:rsidR="002114AC" w:rsidRPr="0032393E" w:rsidRDefault="002114AC" w:rsidP="0086750F">
            <w:pPr>
              <w:pStyle w:val="Tabletext"/>
              <w:spacing w:before="20" w:after="20"/>
              <w:jc w:val="center"/>
              <w:rPr>
                <w:b/>
                <w:bCs/>
                <w:sz w:val="18"/>
                <w:szCs w:val="18"/>
                <w:lang w:val="fr-FR"/>
              </w:rPr>
            </w:pPr>
            <w:r w:rsidRPr="0032393E">
              <w:rPr>
                <w:b/>
                <w:bCs/>
                <w:sz w:val="18"/>
                <w:szCs w:val="18"/>
                <w:lang w:val="fr-FR"/>
              </w:rPr>
              <w:t>9PNG20003</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95627A" w14:textId="77777777" w:rsidR="002114AC" w:rsidRPr="0032393E" w:rsidRDefault="002114AC" w:rsidP="00073716">
            <w:pPr>
              <w:pStyle w:val="Tabletext"/>
              <w:spacing w:before="20" w:after="20"/>
              <w:rPr>
                <w:color w:val="000000"/>
                <w:sz w:val="18"/>
                <w:szCs w:val="18"/>
                <w:lang w:val="fr-FR"/>
              </w:rPr>
            </w:pPr>
            <w:r w:rsidRPr="0032393E">
              <w:rPr>
                <w:color w:val="000000"/>
                <w:sz w:val="18"/>
                <w:szCs w:val="18"/>
                <w:lang w:val="fr-FR"/>
              </w:rPr>
              <w:t>Appui à l'entrepreneuriat, à l'investissement et au commerce en zone rurale en Papouasie-Nouvelle-Guinée (STREIT PNG)</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EFA694"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1er janvier 2020</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D667D0"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31 mai 2025</w:t>
            </w:r>
          </w:p>
        </w:t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596D8E"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En cours</w:t>
            </w:r>
          </w:p>
        </w:tc>
        <w:tc>
          <w:tcPr>
            <w:tcW w:w="3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CCB601"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2 747 525</w:t>
            </w:r>
          </w:p>
        </w:tc>
        <w:tc>
          <w:tcPr>
            <w:tcW w:w="81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6F20E6" w14:textId="77777777" w:rsidR="002114AC" w:rsidRPr="0032393E" w:rsidRDefault="002114AC" w:rsidP="0086750F">
            <w:pPr>
              <w:pStyle w:val="Tabletext"/>
              <w:tabs>
                <w:tab w:val="clear" w:pos="1985"/>
                <w:tab w:val="clear" w:pos="2268"/>
              </w:tabs>
              <w:spacing w:before="20" w:after="20"/>
              <w:ind w:left="-73" w:right="-67"/>
              <w:jc w:val="center"/>
              <w:rPr>
                <w:color w:val="000000"/>
                <w:spacing w:val="-4"/>
                <w:sz w:val="18"/>
                <w:szCs w:val="18"/>
                <w:lang w:val="fr-FR"/>
              </w:rPr>
            </w:pPr>
            <w:r w:rsidRPr="0032393E">
              <w:rPr>
                <w:color w:val="000000"/>
                <w:spacing w:val="-4"/>
                <w:sz w:val="18"/>
                <w:szCs w:val="18"/>
                <w:lang w:val="fr-FR"/>
              </w:rPr>
              <w:t>Organisation des Nations Unies pour l'alimentation et l'agriculture (FAO), Organisation internationale du travail (OIT), Fonds d'équipement des Nations Unies (FENU), Programme des Nations Unies pour le Développement (PNUD)</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4DFDE8"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19 de la CMDT</w:t>
            </w:r>
          </w:p>
          <w:p w14:paraId="46128BEA"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37 de la CMDT</w:t>
            </w:r>
          </w:p>
          <w:p w14:paraId="508E79A8"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54 de la CMDT</w:t>
            </w:r>
          </w:p>
          <w:p w14:paraId="04DE0038" w14:textId="77777777" w:rsidR="002114AC" w:rsidRPr="0032393E" w:rsidRDefault="002114AC" w:rsidP="00073716">
            <w:pPr>
              <w:pStyle w:val="Tabletext"/>
              <w:spacing w:before="20" w:after="20"/>
              <w:jc w:val="center"/>
              <w:rPr>
                <w:color w:val="000000"/>
                <w:sz w:val="18"/>
                <w:szCs w:val="18"/>
                <w:lang w:val="fr-FR"/>
              </w:rPr>
            </w:pPr>
            <w:r w:rsidRPr="0032393E">
              <w:rPr>
                <w:color w:val="000000"/>
                <w:sz w:val="18"/>
                <w:szCs w:val="18"/>
                <w:lang w:val="fr-FR"/>
              </w:rPr>
              <w:t>Rés. 76 de la CMDT</w:t>
            </w:r>
          </w:p>
        </w:tc>
      </w:tr>
      <w:tr w:rsidR="002114AC" w:rsidRPr="0032393E" w14:paraId="3DB67429"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67EF9F" w14:textId="77777777" w:rsidR="002114AC" w:rsidRPr="0032393E" w:rsidRDefault="002114AC" w:rsidP="00073716">
            <w:pPr>
              <w:pStyle w:val="Tabletext"/>
              <w:spacing w:before="20" w:after="20"/>
              <w:rPr>
                <w:b/>
                <w:bCs/>
                <w:sz w:val="18"/>
                <w:szCs w:val="18"/>
                <w:lang w:val="fr-FR"/>
              </w:rPr>
            </w:pPr>
            <w:r w:rsidRPr="0032393E">
              <w:rPr>
                <w:b/>
                <w:bCs/>
                <w:sz w:val="18"/>
                <w:szCs w:val="18"/>
                <w:lang w:val="fr-FR"/>
              </w:rPr>
              <w:t>Pays bénéficiaire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608AB8" w14:textId="77777777" w:rsidR="002114AC" w:rsidRPr="0032393E" w:rsidRDefault="002114AC" w:rsidP="00073716">
            <w:pPr>
              <w:pStyle w:val="Tabletext"/>
              <w:spacing w:before="20" w:after="20"/>
              <w:rPr>
                <w:color w:val="000000"/>
                <w:sz w:val="18"/>
                <w:szCs w:val="18"/>
                <w:lang w:val="fr-FR"/>
              </w:rPr>
            </w:pPr>
            <w:r w:rsidRPr="0032393E">
              <w:rPr>
                <w:color w:val="000000"/>
                <w:sz w:val="18"/>
                <w:szCs w:val="18"/>
                <w:lang w:val="fr-FR"/>
              </w:rPr>
              <w:t xml:space="preserve">Papouasie-Nouvelle-Guinée </w:t>
            </w:r>
          </w:p>
        </w:tc>
      </w:tr>
      <w:tr w:rsidR="002114AC" w:rsidRPr="0032393E" w14:paraId="68ECD53D" w14:textId="77777777" w:rsidTr="0086750F">
        <w:trPr>
          <w:gridBefore w:val="1"/>
          <w:wBefore w:w="4" w:type="pct"/>
          <w:trHeight w:val="24"/>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930F08" w14:textId="77777777" w:rsidR="002114AC" w:rsidRPr="0032393E" w:rsidRDefault="002114AC" w:rsidP="00073716">
            <w:pPr>
              <w:pStyle w:val="Tabletext"/>
              <w:spacing w:before="20" w:after="20"/>
              <w:rPr>
                <w:b/>
                <w:bCs/>
                <w:sz w:val="18"/>
                <w:szCs w:val="18"/>
                <w:lang w:val="fr-FR"/>
              </w:rPr>
            </w:pPr>
            <w:r w:rsidRPr="0032393E">
              <w:rPr>
                <w:b/>
                <w:bCs/>
                <w:sz w:val="18"/>
                <w:szCs w:val="18"/>
                <w:lang w:val="fr-FR"/>
              </w:rPr>
              <w:t>Résultats attendus et réalisat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B459FB" w14:textId="77777777" w:rsidR="002114AC" w:rsidRPr="0032393E" w:rsidRDefault="002114AC" w:rsidP="00073716">
            <w:pPr>
              <w:pStyle w:val="Tabletext"/>
              <w:widowControl w:val="0"/>
              <w:spacing w:before="20" w:after="20"/>
              <w:rPr>
                <w:color w:val="000000"/>
                <w:sz w:val="18"/>
                <w:szCs w:val="18"/>
                <w:lang w:val="fr-FR"/>
              </w:rPr>
            </w:pPr>
            <w:r w:rsidRPr="0032393E">
              <w:rPr>
                <w:color w:val="000000"/>
                <w:sz w:val="18"/>
                <w:szCs w:val="18"/>
                <w:lang w:val="fr-FR"/>
              </w:rPr>
              <w:t>Le projet a contribué à l'obtention des résultats suivants: 1) stratégie de cyberagriculture élaborée au niveau des provinces; 2) élaboration d'un système d'information de gestion pour l'agriculture en collaboration avec la FAO; 3) création de sept centres de ressources dans les provinces du Sepik oriental et occidental; 4) activités de renforcement des capacités dispensées à 1 264 entrepreneurs; 5) élaboration de plus de 10 formations en ligne, disponibles sur la plate-forme LMS; 6) amélioration de la qualité des cadres stratégiques relatifs aux services.</w:t>
            </w:r>
          </w:p>
        </w:tc>
      </w:tr>
      <w:tr w:rsidR="002114AC" w:rsidRPr="0032393E" w14:paraId="5CB5CBE0"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BD6418" w14:textId="77777777" w:rsidR="002114AC" w:rsidRPr="0032393E" w:rsidRDefault="002114AC" w:rsidP="00073716">
            <w:pPr>
              <w:pStyle w:val="Tabletext"/>
              <w:spacing w:before="0" w:after="0"/>
              <w:rPr>
                <w:rFonts w:cstheme="minorHAnsi"/>
                <w:b/>
                <w:sz w:val="14"/>
                <w:szCs w:val="14"/>
                <w:lang w:val="fr-FR"/>
              </w:rPr>
            </w:pPr>
          </w:p>
        </w:tc>
      </w:tr>
      <w:tr w:rsidR="002114AC" w:rsidRPr="0032393E" w14:paraId="7C9DADBC"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55B4470" w14:textId="1777D441" w:rsidR="002114AC" w:rsidRPr="0032393E" w:rsidRDefault="002114AC" w:rsidP="0086750F">
            <w:pPr>
              <w:pStyle w:val="Tabletext"/>
              <w:jc w:val="center"/>
              <w:rPr>
                <w:b/>
                <w:bCs/>
                <w:sz w:val="18"/>
                <w:szCs w:val="18"/>
                <w:lang w:val="fr-FR"/>
              </w:rPr>
            </w:pPr>
            <w:r w:rsidRPr="0032393E">
              <w:rPr>
                <w:b/>
                <w:bCs/>
                <w:sz w:val="18"/>
                <w:szCs w:val="18"/>
                <w:lang w:val="fr-FR"/>
              </w:rPr>
              <w:lastRenderedPageBreak/>
              <w:t>2GLO21119</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5D6463" w14:textId="75963632" w:rsidR="002114AC" w:rsidRPr="0032393E" w:rsidRDefault="002114AC" w:rsidP="00BD39F7">
            <w:pPr>
              <w:pStyle w:val="Tabletext"/>
              <w:rPr>
                <w:color w:val="000000"/>
                <w:sz w:val="18"/>
                <w:szCs w:val="18"/>
                <w:lang w:val="fr-FR"/>
              </w:rPr>
            </w:pPr>
            <w:r w:rsidRPr="0032393E">
              <w:rPr>
                <w:color w:val="000000"/>
                <w:sz w:val="18"/>
                <w:szCs w:val="18"/>
                <w:lang w:val="fr-FR"/>
              </w:rPr>
              <w:t>Mise en place de l'</w:t>
            </w:r>
            <w:r w:rsidR="00073716" w:rsidRPr="0032393E">
              <w:rPr>
                <w:color w:val="000000"/>
                <w:sz w:val="18"/>
                <w:szCs w:val="18"/>
                <w:lang w:val="fr-FR"/>
              </w:rPr>
              <w:t>I</w:t>
            </w:r>
            <w:r w:rsidRPr="0032393E">
              <w:rPr>
                <w:color w:val="000000"/>
                <w:sz w:val="18"/>
                <w:szCs w:val="18"/>
                <w:lang w:val="fr-FR"/>
              </w:rPr>
              <w:t>nitiative Cyber4Good</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E112C9"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er janvier 2022</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9AADA4"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1 décembre 2024</w:t>
            </w:r>
          </w:p>
        </w:t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0459E7"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Mis en œuvre</w:t>
            </w:r>
          </w:p>
        </w:tc>
        <w:tc>
          <w:tcPr>
            <w:tcW w:w="3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F9A6EB"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464 350</w:t>
            </w:r>
          </w:p>
        </w:tc>
        <w:tc>
          <w:tcPr>
            <w:tcW w:w="81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856175"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Ministère des sciences et des TIC (MSIT) de la République de Coré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F8A869"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45 de la CMDT</w:t>
            </w:r>
          </w:p>
          <w:p w14:paraId="2A6194FE"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69 de la CMDT</w:t>
            </w:r>
          </w:p>
        </w:tc>
      </w:tr>
      <w:tr w:rsidR="002114AC" w:rsidRPr="0032393E" w14:paraId="42B49906"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1F00DA"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709943" w14:textId="77777777" w:rsidR="002114AC" w:rsidRPr="0032393E" w:rsidRDefault="002114AC" w:rsidP="00BD39F7">
            <w:pPr>
              <w:pStyle w:val="Tabletext"/>
              <w:rPr>
                <w:color w:val="000000"/>
                <w:sz w:val="18"/>
                <w:szCs w:val="18"/>
                <w:lang w:val="fr-FR"/>
              </w:rPr>
            </w:pPr>
            <w:r w:rsidRPr="0032393E">
              <w:rPr>
                <w:color w:val="000000"/>
                <w:sz w:val="18"/>
                <w:szCs w:val="18"/>
                <w:lang w:val="fr-FR"/>
              </w:rPr>
              <w:t xml:space="preserve">Libéria, Malawi, Mauritanie, Rwanda, Tanzanie </w:t>
            </w:r>
          </w:p>
        </w:tc>
      </w:tr>
      <w:tr w:rsidR="002114AC" w:rsidRPr="0032393E" w14:paraId="40324B13" w14:textId="77777777" w:rsidTr="0086750F">
        <w:trPr>
          <w:gridBefore w:val="1"/>
          <w:wBefore w:w="4" w:type="pct"/>
          <w:trHeight w:val="719"/>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5F546C" w14:textId="77777777" w:rsidR="002114AC" w:rsidRPr="0032393E" w:rsidRDefault="002114AC" w:rsidP="00BD39F7">
            <w:pPr>
              <w:pStyle w:val="Tabletext"/>
              <w:rPr>
                <w:b/>
                <w:bCs/>
                <w:sz w:val="18"/>
                <w:szCs w:val="18"/>
                <w:lang w:val="fr-FR"/>
              </w:rPr>
            </w:pPr>
            <w:r w:rsidRPr="0032393E">
              <w:rPr>
                <w:b/>
                <w:bCs/>
                <w:sz w:val="18"/>
                <w:szCs w:val="18"/>
                <w:lang w:val="fr-FR"/>
              </w:rPr>
              <w:t>Résultats attendus et réalisat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367386" w14:textId="75259337" w:rsidR="002114AC" w:rsidRPr="0032393E" w:rsidRDefault="002114AC" w:rsidP="00BD39F7">
            <w:pPr>
              <w:pStyle w:val="Tabletext"/>
              <w:rPr>
                <w:color w:val="000000"/>
                <w:sz w:val="18"/>
                <w:szCs w:val="18"/>
                <w:lang w:val="fr-FR"/>
              </w:rPr>
            </w:pPr>
            <w:r w:rsidRPr="0032393E">
              <w:rPr>
                <w:color w:val="000000"/>
                <w:sz w:val="18"/>
                <w:szCs w:val="18"/>
                <w:lang w:val="fr-FR"/>
              </w:rPr>
              <w:t>Le projet a débouché sur la création et le maintien d'une plate-forme web qui présente les outils proposés, les services fournis et les formations dispensées. De nombreux pays appartenant à la catégorie des pays les moins avancés (PMA) ont pu bénéficier du projet en tirant parti des formations, des outils et des services proposés de manière efficace et ciblée. Plus précisément, ce projet a atteint 1 pays de la région Amériques, 15 pays de la région Afrique, 4 pays de la région des États arabes et 5 pays de la région Asie</w:t>
            </w:r>
            <w:r w:rsidR="00547FCE" w:rsidRPr="0032393E">
              <w:rPr>
                <w:color w:val="000000"/>
                <w:sz w:val="18"/>
                <w:szCs w:val="18"/>
                <w:lang w:val="fr-FR"/>
              </w:rPr>
              <w:noBreakHyphen/>
            </w:r>
            <w:r w:rsidRPr="0032393E">
              <w:rPr>
                <w:color w:val="000000"/>
                <w:sz w:val="18"/>
                <w:szCs w:val="18"/>
                <w:lang w:val="fr-FR"/>
              </w:rPr>
              <w:t>Pacifique. Il a également permis d'améliorer de 5 % les piliers de l'Indice GCI que représentent les mesures techniques et de renforcement des capacités dans les pays bénéficiaires et d'obtenir une augmentation de 5 % de l'engagement général de tous les pays participants à mettre en œuvre les mesures pertinentes au regard de l'Indice GCI, selon les domaines d'intervention.</w:t>
            </w:r>
          </w:p>
          <w:p w14:paraId="24FAAFAD" w14:textId="722C8845" w:rsidR="002114AC" w:rsidRPr="0032393E" w:rsidRDefault="002114AC" w:rsidP="00BD39F7">
            <w:pPr>
              <w:pStyle w:val="Tabletext"/>
              <w:rPr>
                <w:color w:val="000000"/>
                <w:sz w:val="18"/>
                <w:szCs w:val="18"/>
                <w:lang w:val="fr-FR"/>
              </w:rPr>
            </w:pPr>
            <w:r w:rsidRPr="0032393E">
              <w:rPr>
                <w:color w:val="000000"/>
                <w:sz w:val="18"/>
                <w:szCs w:val="18"/>
                <w:lang w:val="fr-FR"/>
              </w:rPr>
              <w:t>En outre, les pays bénéficiaires ont attribué au projet une note de satisfaction minimale de 7,0 sur 10 pour les services fournis. Une feuille de route de la durabilité a été élaborée pour l'initiative, ce qui a motivé cinq nouveaux partenaires à rejoindre l'</w:t>
            </w:r>
            <w:r w:rsidR="00250236" w:rsidRPr="0032393E">
              <w:rPr>
                <w:color w:val="000000"/>
                <w:sz w:val="18"/>
                <w:szCs w:val="18"/>
                <w:lang w:val="fr-FR"/>
              </w:rPr>
              <w:t>I</w:t>
            </w:r>
            <w:r w:rsidRPr="0032393E">
              <w:rPr>
                <w:color w:val="000000"/>
                <w:sz w:val="18"/>
                <w:szCs w:val="18"/>
                <w:lang w:val="fr-FR"/>
              </w:rPr>
              <w:t>nitiative Cyber4Good dès sa première année. Un cadre a également été élaboré pour la création d'un futur Fonds de renforcement des capacités en matière de cybersécurité, afin de continuer à faciliter l'accès des PMA aux outils et services pertinents fournis par la plate-forme.</w:t>
            </w:r>
          </w:p>
        </w:tc>
      </w:tr>
      <w:tr w:rsidR="002114AC" w:rsidRPr="0032393E" w14:paraId="44413F62"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76FFD3" w14:textId="77777777" w:rsidR="002114AC" w:rsidRPr="0032393E" w:rsidRDefault="002114AC" w:rsidP="00BD39F7">
            <w:pPr>
              <w:pStyle w:val="Tabletext"/>
              <w:rPr>
                <w:rFonts w:cstheme="minorHAnsi"/>
                <w:b/>
                <w:sz w:val="18"/>
                <w:szCs w:val="18"/>
                <w:lang w:val="fr-FR"/>
              </w:rPr>
            </w:pPr>
          </w:p>
        </w:tc>
      </w:tr>
      <w:tr w:rsidR="002114AC" w:rsidRPr="0032393E" w14:paraId="714F9EB0"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296480" w14:textId="77777777" w:rsidR="002114AC" w:rsidRPr="0032393E" w:rsidRDefault="002114AC" w:rsidP="0086750F">
            <w:pPr>
              <w:pStyle w:val="Tabletext"/>
              <w:jc w:val="center"/>
              <w:rPr>
                <w:b/>
                <w:bCs/>
                <w:sz w:val="18"/>
                <w:szCs w:val="18"/>
                <w:lang w:val="fr-FR"/>
              </w:rPr>
            </w:pPr>
            <w:r w:rsidRPr="0032393E">
              <w:rPr>
                <w:b/>
                <w:bCs/>
                <w:sz w:val="18"/>
                <w:szCs w:val="18"/>
                <w:lang w:val="fr-FR"/>
              </w:rPr>
              <w:t>7GLO24146</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014A6E" w14:textId="77777777" w:rsidR="002114AC" w:rsidRPr="0032393E" w:rsidRDefault="002114AC" w:rsidP="00BD39F7">
            <w:pPr>
              <w:pStyle w:val="Tabletext"/>
              <w:rPr>
                <w:color w:val="000000"/>
                <w:sz w:val="18"/>
                <w:szCs w:val="18"/>
                <w:lang w:val="fr-FR"/>
              </w:rPr>
            </w:pPr>
            <w:r w:rsidRPr="0032393E">
              <w:rPr>
                <w:color w:val="000000"/>
                <w:sz w:val="18"/>
                <w:szCs w:val="18"/>
                <w:lang w:val="fr-FR"/>
              </w:rPr>
              <w:t>Deuxième phase du projet "La cybersécurité au service du bien social" (MSIT)</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5914630"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1er janvier 2025</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3E6C50"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31 décembre 2026</w:t>
            </w:r>
          </w:p>
        </w:t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CE20D8"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En cours</w:t>
            </w:r>
          </w:p>
        </w:tc>
        <w:tc>
          <w:tcPr>
            <w:tcW w:w="3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CEA19C"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265 200</w:t>
            </w:r>
          </w:p>
        </w:tc>
        <w:tc>
          <w:tcPr>
            <w:tcW w:w="81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1ABEC7"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Ministère des sciences et des TIC (MSIT) de la République de Corée</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F15D8B9"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16 de la CMDT</w:t>
            </w:r>
          </w:p>
          <w:p w14:paraId="2427F16C"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45 de la CMDT</w:t>
            </w:r>
          </w:p>
          <w:p w14:paraId="2B658943" w14:textId="77777777" w:rsidR="002114AC" w:rsidRPr="0032393E" w:rsidRDefault="002114AC" w:rsidP="00BD39F7">
            <w:pPr>
              <w:pStyle w:val="Tabletext"/>
              <w:jc w:val="center"/>
              <w:rPr>
                <w:color w:val="000000"/>
                <w:sz w:val="18"/>
                <w:szCs w:val="18"/>
                <w:lang w:val="fr-FR"/>
              </w:rPr>
            </w:pPr>
            <w:r w:rsidRPr="0032393E">
              <w:rPr>
                <w:color w:val="000000"/>
                <w:sz w:val="18"/>
                <w:szCs w:val="18"/>
                <w:lang w:val="fr-FR"/>
              </w:rPr>
              <w:t>Rés. 69 de la CMDT</w:t>
            </w:r>
          </w:p>
        </w:tc>
      </w:tr>
      <w:tr w:rsidR="002114AC" w:rsidRPr="0032393E" w14:paraId="141B5CDB"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87AD7E" w14:textId="77777777" w:rsidR="002114AC" w:rsidRPr="0032393E" w:rsidRDefault="002114AC" w:rsidP="00BD39F7">
            <w:pPr>
              <w:pStyle w:val="Tabletext"/>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176F72" w14:textId="77777777" w:rsidR="002114AC" w:rsidRPr="0032393E" w:rsidRDefault="002114AC" w:rsidP="00BD39F7">
            <w:pPr>
              <w:pStyle w:val="Tabletext"/>
              <w:rPr>
                <w:color w:val="000000"/>
                <w:sz w:val="18"/>
                <w:szCs w:val="18"/>
                <w:lang w:val="fr-FR"/>
              </w:rPr>
            </w:pPr>
            <w:r w:rsidRPr="0032393E">
              <w:rPr>
                <w:color w:val="000000"/>
                <w:sz w:val="18"/>
                <w:szCs w:val="18"/>
                <w:lang w:val="fr-FR"/>
              </w:rPr>
              <w:t xml:space="preserve">Afghanistan, Angola, Antigua-et-Barbuda, Bahamas, Bangladesh, Barbade, Belize, Bénin, Burkina Faso, Burundi, Cambodge, Cabo Verde, République Centrafricaine, Tchad, Comores, Cuba, République démocratique du Congo, Djibouti, Dominique, Érythrée, Éthiopie, Fidji, Gambie, Grenade, Guinée, Guinée-Bissau, Guyana, Haïti, Jamaïque, Kiribati, République démocratique populaire Lao, Lesotho, Libéria, Madagascar, Maldives, Mali, Iles Marshall, Mauritanie, Maurice, Micronésie, Mozambique, Myanmar, Nauru, Népal, Niger, Palaos, Papouasie-Nouvelle-Guinée, Rwanda, Saint-Kitts-et-Nevis, Sainte-Lucie, Saint-Vincent-et-les-Grenadines, Samoa, Sao Tomé-et-Principe, Sénégal, Seychelles, Sierra Leone, Singapour, Îles Salomon, Somalie, Soudan du Sud, Soudan, Tanzanie, Timor-Leste, Togo, Tonga, Trinité-et-Tobago, Tuvalu, Ouganda, Vanuatu, Yémen, Zambie </w:t>
            </w:r>
          </w:p>
        </w:tc>
      </w:tr>
      <w:tr w:rsidR="002114AC" w:rsidRPr="0032393E" w14:paraId="3A8694E8" w14:textId="77777777" w:rsidTr="0086750F">
        <w:trPr>
          <w:gridBefore w:val="1"/>
          <w:wBefore w:w="4" w:type="pct"/>
          <w:trHeight w:val="20"/>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C5FB85" w14:textId="77777777" w:rsidR="002114AC" w:rsidRPr="0032393E" w:rsidRDefault="002114AC" w:rsidP="0086750F">
            <w:pPr>
              <w:pStyle w:val="Tabletext"/>
              <w:keepLines/>
              <w:spacing w:before="20" w:after="20"/>
              <w:rPr>
                <w:b/>
                <w:bCs/>
                <w:sz w:val="18"/>
                <w:szCs w:val="18"/>
                <w:lang w:val="fr-FR"/>
              </w:rPr>
            </w:pPr>
            <w:r w:rsidRPr="0032393E">
              <w:rPr>
                <w:b/>
                <w:bCs/>
                <w:sz w:val="18"/>
                <w:szCs w:val="18"/>
                <w:lang w:val="fr-FR"/>
              </w:rPr>
              <w:lastRenderedPageBreak/>
              <w:t>Résultats attendus et réalisat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4F25D6" w14:textId="77777777" w:rsidR="002114AC" w:rsidRPr="0032393E" w:rsidRDefault="002114AC" w:rsidP="0086750F">
            <w:pPr>
              <w:pStyle w:val="Tabletext"/>
              <w:keepLines/>
              <w:spacing w:before="20" w:after="20"/>
              <w:rPr>
                <w:color w:val="000000"/>
                <w:sz w:val="18"/>
                <w:szCs w:val="18"/>
                <w:lang w:val="fr-FR"/>
              </w:rPr>
            </w:pPr>
            <w:r w:rsidRPr="0032393E">
              <w:rPr>
                <w:color w:val="000000"/>
                <w:sz w:val="18"/>
                <w:szCs w:val="18"/>
                <w:lang w:val="fr-FR"/>
              </w:rPr>
              <w:t>Le projet en cours de mise en œuvre vise à obtenir plusieurs résultats significatifs. Il s'agit notamment de toucher de nouveaux pays bénéficiaires appartenant aux PMA et aux PEID grâce à la fourniture efficace d'outils et de services de cybersécurité proposés par les membres du Secteur de l'UIT-D issus du secteur privé. En outre, le projet vise l'établissement d'au moins 20 rapports d'évaluation sur l'Indice mondial de cybersécurité (GCI) et l'organisation d'au moins trois séances de formation dans des domaines tels que l'intervention en cas d'incident, la gouvernance de la cybersécurité, la stratégie nationale de cybersécurité et le développement des compétences. Il est prévu d'organiser, dans ce cadre, au moins un cyberexercice adapté aux menaces spécifiques auxquelles sont confrontés les PMA, et de proposer au moins dix bourses à des professionnels de la cybersécurité et à des représentants gouvernementaux des PMA.</w:t>
            </w:r>
          </w:p>
          <w:p w14:paraId="1D6B5AC9" w14:textId="77777777" w:rsidR="002114AC" w:rsidRPr="0032393E" w:rsidRDefault="002114AC" w:rsidP="0086750F">
            <w:pPr>
              <w:pStyle w:val="Tabletext"/>
              <w:keepLines/>
              <w:spacing w:before="20" w:after="20"/>
              <w:rPr>
                <w:color w:val="000000"/>
                <w:sz w:val="18"/>
                <w:szCs w:val="18"/>
                <w:lang w:val="fr-FR"/>
              </w:rPr>
            </w:pPr>
            <w:r w:rsidRPr="0032393E">
              <w:rPr>
                <w:color w:val="000000"/>
                <w:sz w:val="18"/>
                <w:szCs w:val="18"/>
                <w:lang w:val="fr-FR"/>
              </w:rPr>
              <w:t>Le projet prévoit également l'organisation d'au moins 15 séances de sensibilisation en collaboration avec les membres de Secteur l'UIT issus du secteur privé, l'objectif étant qu'au moins un nouveau membre du Secteur de l'UIT-D issu du secteur privé participe à la seconde phase pour fournir des outils, des solutions et des services. Il permettra également de garantir au moins une contribution en espèces de la part des États Membres pour un soutien ciblé et a pour objectif d'obtenir l'adhésion d'au moins une organisation internationale, une ONG ou un établissement universitaire, afin de tirer parti de ses compétences. Enfin, au moins un mécanisme de durabilité en faveur d'un futur programme de renforcement des capacités en matière de cybersécurité sera mis en place.</w:t>
            </w:r>
          </w:p>
        </w:tc>
      </w:tr>
      <w:tr w:rsidR="002114AC" w:rsidRPr="0032393E" w14:paraId="4541EDA5" w14:textId="77777777" w:rsidTr="0086750F">
        <w:trPr>
          <w:gridBefore w:val="1"/>
          <w:wBefore w:w="4" w:type="pct"/>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0B517C" w14:textId="77777777" w:rsidR="002114AC" w:rsidRPr="0032393E" w:rsidRDefault="002114AC" w:rsidP="0086750F">
            <w:pPr>
              <w:pStyle w:val="Tabletext"/>
              <w:spacing w:before="0" w:after="0"/>
              <w:rPr>
                <w:rFonts w:cstheme="minorHAnsi"/>
                <w:b/>
                <w:sz w:val="12"/>
                <w:szCs w:val="12"/>
                <w:lang w:val="fr-FR"/>
              </w:rPr>
            </w:pPr>
          </w:p>
        </w:tc>
      </w:tr>
      <w:tr w:rsidR="002114AC" w:rsidRPr="0032393E" w14:paraId="10DF9AF9"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46A67D" w14:textId="77777777" w:rsidR="002114AC" w:rsidRPr="0032393E" w:rsidRDefault="002114AC" w:rsidP="0086750F">
            <w:pPr>
              <w:pStyle w:val="Tabletext"/>
              <w:spacing w:before="20" w:after="20"/>
              <w:jc w:val="center"/>
              <w:rPr>
                <w:b/>
                <w:bCs/>
                <w:sz w:val="18"/>
                <w:szCs w:val="18"/>
                <w:lang w:val="fr-FR"/>
              </w:rPr>
            </w:pPr>
            <w:r w:rsidRPr="0032393E">
              <w:rPr>
                <w:b/>
                <w:bCs/>
                <w:sz w:val="18"/>
                <w:szCs w:val="18"/>
                <w:lang w:val="fr-FR"/>
              </w:rPr>
              <w:t>9GLO24137</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6DD130" w14:textId="15C89F0E" w:rsidR="002114AC" w:rsidRPr="0032393E" w:rsidRDefault="002114AC" w:rsidP="0086750F">
            <w:pPr>
              <w:pStyle w:val="Tabletext"/>
              <w:spacing w:before="20" w:after="20"/>
              <w:rPr>
                <w:color w:val="000000"/>
                <w:sz w:val="18"/>
                <w:szCs w:val="18"/>
                <w:lang w:val="fr-FR"/>
              </w:rPr>
            </w:pPr>
            <w:r w:rsidRPr="0032393E">
              <w:rPr>
                <w:color w:val="000000"/>
                <w:sz w:val="18"/>
                <w:szCs w:val="18"/>
                <w:lang w:val="fr-FR"/>
              </w:rPr>
              <w:t>Accélérateur multi-parties prenantes de l'</w:t>
            </w:r>
            <w:r w:rsidR="00764B45">
              <w:rPr>
                <w:color w:val="000000"/>
                <w:sz w:val="18"/>
                <w:szCs w:val="18"/>
                <w:lang w:val="fr-FR"/>
              </w:rPr>
              <w:t>Initiative EW4All</w:t>
            </w:r>
            <w:r w:rsidRPr="0032393E">
              <w:rPr>
                <w:color w:val="000000"/>
                <w:sz w:val="18"/>
                <w:szCs w:val="18"/>
                <w:lang w:val="fr-FR"/>
              </w:rPr>
              <w:t xml:space="preserve"> dans les PMA et les PEID (fonds UNDRR-Suèd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FF1F18" w14:textId="77777777" w:rsidR="002114AC" w:rsidRPr="0032393E" w:rsidRDefault="002114AC" w:rsidP="0086750F">
            <w:pPr>
              <w:pStyle w:val="Tabletext"/>
              <w:spacing w:before="20" w:after="20"/>
              <w:jc w:val="center"/>
              <w:rPr>
                <w:color w:val="000000"/>
                <w:sz w:val="18"/>
                <w:szCs w:val="18"/>
                <w:lang w:val="fr-FR"/>
              </w:rPr>
            </w:pPr>
            <w:r w:rsidRPr="0032393E">
              <w:rPr>
                <w:color w:val="000000"/>
                <w:sz w:val="18"/>
                <w:szCs w:val="18"/>
                <w:lang w:val="fr-FR"/>
              </w:rPr>
              <w:t>26 février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588A7A" w14:textId="77777777" w:rsidR="002114AC" w:rsidRPr="0032393E" w:rsidRDefault="002114AC" w:rsidP="0086750F">
            <w:pPr>
              <w:pStyle w:val="Tabletext"/>
              <w:spacing w:before="20" w:after="20"/>
              <w:jc w:val="center"/>
              <w:rPr>
                <w:color w:val="000000"/>
                <w:sz w:val="18"/>
                <w:szCs w:val="18"/>
                <w:lang w:val="fr-FR"/>
              </w:rPr>
            </w:pPr>
            <w:r w:rsidRPr="0032393E">
              <w:rPr>
                <w:color w:val="000000"/>
                <w:sz w:val="18"/>
                <w:szCs w:val="18"/>
                <w:lang w:val="fr-FR"/>
              </w:rPr>
              <w:t>30 juin 2025</w:t>
            </w:r>
          </w:p>
        </w:t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C52AFB" w14:textId="77777777" w:rsidR="002114AC" w:rsidRPr="0032393E" w:rsidRDefault="002114AC" w:rsidP="0086750F">
            <w:pPr>
              <w:pStyle w:val="Tabletext"/>
              <w:spacing w:before="20" w:after="20"/>
              <w:jc w:val="center"/>
              <w:rPr>
                <w:color w:val="000000"/>
                <w:sz w:val="18"/>
                <w:szCs w:val="18"/>
                <w:lang w:val="fr-FR"/>
              </w:rPr>
            </w:pPr>
            <w:r w:rsidRPr="0032393E">
              <w:rPr>
                <w:color w:val="000000"/>
                <w:sz w:val="18"/>
                <w:szCs w:val="18"/>
                <w:lang w:val="fr-FR"/>
              </w:rPr>
              <w:t>En cours</w:t>
            </w:r>
          </w:p>
        </w:tc>
        <w:tc>
          <w:tcPr>
            <w:tcW w:w="3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0ED606" w14:textId="77777777" w:rsidR="002114AC" w:rsidRPr="0032393E" w:rsidRDefault="002114AC" w:rsidP="0086750F">
            <w:pPr>
              <w:pStyle w:val="Tabletext"/>
              <w:spacing w:before="20" w:after="20"/>
              <w:jc w:val="center"/>
              <w:rPr>
                <w:color w:val="000000"/>
                <w:sz w:val="18"/>
                <w:szCs w:val="18"/>
                <w:lang w:val="fr-FR"/>
              </w:rPr>
            </w:pPr>
            <w:r w:rsidRPr="0032393E">
              <w:rPr>
                <w:color w:val="000000"/>
                <w:sz w:val="18"/>
                <w:szCs w:val="18"/>
                <w:lang w:val="fr-FR"/>
              </w:rPr>
              <w:t>796 504</w:t>
            </w:r>
          </w:p>
        </w:tc>
        <w:tc>
          <w:tcPr>
            <w:tcW w:w="81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355AF4" w14:textId="77777777" w:rsidR="002114AC" w:rsidRPr="0032393E" w:rsidRDefault="002114AC" w:rsidP="0086750F">
            <w:pPr>
              <w:pStyle w:val="Tabletext"/>
              <w:spacing w:before="20" w:after="20"/>
              <w:jc w:val="center"/>
              <w:rPr>
                <w:color w:val="000000"/>
                <w:sz w:val="18"/>
                <w:szCs w:val="18"/>
                <w:lang w:val="fr-FR"/>
              </w:rPr>
            </w:pPr>
            <w:r w:rsidRPr="0032393E">
              <w:rPr>
                <w:color w:val="000000"/>
                <w:sz w:val="18"/>
                <w:szCs w:val="18"/>
                <w:lang w:val="fr-FR"/>
              </w:rPr>
              <w:t>Bureau des Nations Unies pour la réduction des risques de catastrophe (UNDRR)</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EF1404" w14:textId="77777777" w:rsidR="002114AC" w:rsidRPr="0032393E" w:rsidRDefault="002114AC" w:rsidP="0086750F">
            <w:pPr>
              <w:pStyle w:val="Tabletext"/>
              <w:spacing w:before="20" w:after="20"/>
              <w:jc w:val="center"/>
              <w:rPr>
                <w:color w:val="000000"/>
                <w:sz w:val="18"/>
                <w:szCs w:val="18"/>
                <w:lang w:val="fr-FR"/>
              </w:rPr>
            </w:pPr>
            <w:r w:rsidRPr="0032393E">
              <w:rPr>
                <w:color w:val="000000"/>
                <w:sz w:val="18"/>
                <w:szCs w:val="18"/>
                <w:lang w:val="fr-FR"/>
              </w:rPr>
              <w:t>Rés. 34 de la CMDT Rés. 16 de la CMDT</w:t>
            </w:r>
          </w:p>
        </w:tc>
      </w:tr>
      <w:tr w:rsidR="002114AC" w:rsidRPr="0032393E" w14:paraId="29E0FB7F" w14:textId="77777777" w:rsidTr="0086750F">
        <w:trPr>
          <w:gridBefore w:val="1"/>
          <w:wBefore w:w="4" w:type="pct"/>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48FACD" w14:textId="77777777" w:rsidR="002114AC" w:rsidRPr="0032393E" w:rsidRDefault="002114AC" w:rsidP="0086750F">
            <w:pPr>
              <w:pStyle w:val="Tabletext"/>
              <w:spacing w:before="20" w:after="20"/>
              <w:rPr>
                <w:b/>
                <w:bCs/>
                <w:sz w:val="18"/>
                <w:szCs w:val="18"/>
                <w:lang w:val="fr-FR"/>
              </w:rPr>
            </w:pPr>
            <w:r w:rsidRPr="0032393E">
              <w:rPr>
                <w:b/>
                <w:bCs/>
                <w:sz w:val="18"/>
                <w:szCs w:val="18"/>
                <w:lang w:val="fr-FR"/>
              </w:rPr>
              <w:t xml:space="preserve">Pays bénéficiaires </w:t>
            </w:r>
            <w:r w:rsidRPr="0032393E">
              <w:rPr>
                <w:sz w:val="18"/>
                <w:szCs w:val="18"/>
                <w:lang w:val="fr-FR"/>
              </w:rPr>
              <w:t>(y compris d'autres rég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CA7B18" w14:textId="77777777" w:rsidR="002114AC" w:rsidRPr="0032393E" w:rsidRDefault="002114AC" w:rsidP="0086750F">
            <w:pPr>
              <w:pStyle w:val="Tabletext"/>
              <w:spacing w:before="20" w:after="20"/>
              <w:rPr>
                <w:color w:val="000000"/>
                <w:sz w:val="18"/>
                <w:szCs w:val="18"/>
                <w:lang w:val="fr-FR"/>
              </w:rPr>
            </w:pPr>
            <w:r w:rsidRPr="0032393E">
              <w:rPr>
                <w:color w:val="000000"/>
                <w:sz w:val="18"/>
                <w:szCs w:val="18"/>
                <w:lang w:val="fr-FR"/>
              </w:rPr>
              <w:t xml:space="preserve">Bangladesh, Haïti, Libéria, Mozambique, Somalie </w:t>
            </w:r>
          </w:p>
        </w:tc>
      </w:tr>
      <w:tr w:rsidR="002114AC" w:rsidRPr="0032393E" w14:paraId="1508884A" w14:textId="77777777" w:rsidTr="0086750F">
        <w:trPr>
          <w:gridBefore w:val="1"/>
          <w:wBefore w:w="4" w:type="pct"/>
          <w:trHeight w:val="19"/>
        </w:trPr>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1CFE52" w14:textId="77777777" w:rsidR="002114AC" w:rsidRPr="0032393E" w:rsidRDefault="002114AC" w:rsidP="0086750F">
            <w:pPr>
              <w:pStyle w:val="Tabletext"/>
              <w:widowControl w:val="0"/>
              <w:spacing w:before="20" w:after="20"/>
              <w:rPr>
                <w:b/>
                <w:bCs/>
                <w:sz w:val="18"/>
                <w:szCs w:val="18"/>
                <w:lang w:val="fr-FR"/>
              </w:rPr>
            </w:pPr>
            <w:r w:rsidRPr="0032393E">
              <w:rPr>
                <w:b/>
                <w:bCs/>
                <w:sz w:val="18"/>
                <w:szCs w:val="18"/>
                <w:lang w:val="fr-FR"/>
              </w:rPr>
              <w:t>Résultats attendus et réalisations</w:t>
            </w:r>
          </w:p>
        </w:tc>
        <w:tc>
          <w:tcPr>
            <w:tcW w:w="446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5558B1" w14:textId="77777777" w:rsidR="002114AC" w:rsidRPr="0032393E" w:rsidRDefault="002114AC" w:rsidP="0086750F">
            <w:pPr>
              <w:pStyle w:val="Tabletext"/>
              <w:widowControl w:val="0"/>
              <w:spacing w:before="20" w:after="20"/>
              <w:ind w:right="37"/>
              <w:rPr>
                <w:color w:val="000000"/>
                <w:sz w:val="18"/>
                <w:szCs w:val="18"/>
                <w:lang w:val="fr-FR"/>
              </w:rPr>
            </w:pPr>
            <w:r w:rsidRPr="0032393E">
              <w:rPr>
                <w:color w:val="000000"/>
                <w:sz w:val="18"/>
                <w:szCs w:val="18"/>
                <w:lang w:val="fr-FR"/>
              </w:rPr>
              <w:t>Examen et documentation de l'état actuel des systèmes de diffusion et de communication des alertes, y compris des lacunes, des priorités, des besoins et des dispositions institutionnelles existantes.</w:t>
            </w:r>
          </w:p>
          <w:p w14:paraId="5B387463" w14:textId="77777777" w:rsidR="002114AC" w:rsidRPr="0032393E" w:rsidRDefault="002114AC" w:rsidP="0086750F">
            <w:pPr>
              <w:pStyle w:val="Tabletext"/>
              <w:widowControl w:val="0"/>
              <w:spacing w:before="20" w:after="20"/>
              <w:ind w:right="37"/>
              <w:rPr>
                <w:color w:val="000000"/>
                <w:sz w:val="18"/>
                <w:szCs w:val="18"/>
                <w:lang w:val="fr-FR"/>
              </w:rPr>
            </w:pPr>
            <w:r w:rsidRPr="0032393E">
              <w:rPr>
                <w:color w:val="000000"/>
                <w:sz w:val="18"/>
                <w:szCs w:val="18"/>
                <w:lang w:val="fr-FR"/>
              </w:rPr>
              <w:t>Fourniture de conseils techniques sur la manière de mettre en œuvre les prochaines étapes concernant la diffusion et la communication des alertes, telles qu'elles figurent dans la feuille de route.</w:t>
            </w:r>
          </w:p>
          <w:p w14:paraId="1FD5DDFF" w14:textId="77777777" w:rsidR="002114AC" w:rsidRPr="0032393E" w:rsidRDefault="002114AC" w:rsidP="0086750F">
            <w:pPr>
              <w:pStyle w:val="Tabletext"/>
              <w:widowControl w:val="0"/>
              <w:spacing w:before="20" w:after="20"/>
              <w:ind w:right="37"/>
              <w:rPr>
                <w:color w:val="000000"/>
                <w:sz w:val="18"/>
                <w:szCs w:val="18"/>
                <w:lang w:val="fr-FR"/>
              </w:rPr>
            </w:pPr>
            <w:r w:rsidRPr="0032393E">
              <w:rPr>
                <w:color w:val="000000"/>
                <w:sz w:val="18"/>
                <w:szCs w:val="18"/>
                <w:lang w:val="fr-FR"/>
              </w:rPr>
              <w:t>Renforcement des capacités nationales de coordination et de mise en œuvre des actions de la feuille de route pour la diffusion et la communication des alertes.</w:t>
            </w:r>
          </w:p>
          <w:p w14:paraId="6AB245EB" w14:textId="77777777" w:rsidR="002114AC" w:rsidRPr="0032393E" w:rsidRDefault="002114AC" w:rsidP="0086750F">
            <w:pPr>
              <w:pStyle w:val="Tabletext"/>
              <w:widowControl w:val="0"/>
              <w:spacing w:before="20" w:after="20"/>
              <w:ind w:right="37"/>
              <w:rPr>
                <w:color w:val="000000"/>
                <w:sz w:val="18"/>
                <w:szCs w:val="18"/>
                <w:lang w:val="fr-FR"/>
              </w:rPr>
            </w:pPr>
            <w:r w:rsidRPr="0032393E">
              <w:rPr>
                <w:color w:val="000000"/>
                <w:sz w:val="18"/>
                <w:szCs w:val="18"/>
                <w:lang w:val="fr-FR"/>
              </w:rPr>
              <w:t>Renforcement des capacités nationales de diffusion et de communication des alertes.</w:t>
            </w:r>
          </w:p>
          <w:p w14:paraId="543130BF" w14:textId="77777777" w:rsidR="002114AC" w:rsidRPr="0032393E" w:rsidRDefault="002114AC" w:rsidP="0086750F">
            <w:pPr>
              <w:pStyle w:val="Tabletext"/>
              <w:widowControl w:val="0"/>
              <w:spacing w:before="20" w:after="20"/>
              <w:ind w:right="37"/>
              <w:rPr>
                <w:color w:val="000000"/>
                <w:sz w:val="18"/>
                <w:szCs w:val="18"/>
                <w:lang w:val="fr-FR"/>
              </w:rPr>
            </w:pPr>
            <w:r w:rsidRPr="0032393E">
              <w:rPr>
                <w:color w:val="000000"/>
                <w:sz w:val="18"/>
                <w:szCs w:val="18"/>
                <w:lang w:val="fr-FR"/>
              </w:rPr>
              <w:t>Dans le cas particulier du Bangladesh, des progrès sont réalisés en vue de l'obtention des résultats suivants:</w:t>
            </w:r>
          </w:p>
          <w:p w14:paraId="7E27EA32" w14:textId="77777777" w:rsidR="002114AC" w:rsidRPr="0032393E" w:rsidRDefault="002114AC" w:rsidP="0086750F">
            <w:pPr>
              <w:pStyle w:val="enumlev1"/>
              <w:widowControl w:val="0"/>
              <w:tabs>
                <w:tab w:val="clear" w:pos="1134"/>
              </w:tabs>
              <w:spacing w:before="20" w:after="20"/>
              <w:ind w:left="351" w:right="37" w:hanging="351"/>
              <w:rPr>
                <w:sz w:val="18"/>
                <w:szCs w:val="18"/>
                <w:lang w:val="fr-FR"/>
              </w:rPr>
            </w:pPr>
            <w:r w:rsidRPr="0032393E">
              <w:rPr>
                <w:sz w:val="18"/>
                <w:szCs w:val="18"/>
                <w:lang w:val="fr-FR"/>
              </w:rPr>
              <w:t>–</w:t>
            </w:r>
            <w:r w:rsidRPr="0032393E">
              <w:rPr>
                <w:sz w:val="18"/>
                <w:szCs w:val="18"/>
                <w:lang w:val="fr-FR"/>
              </w:rPr>
              <w:tab/>
              <w:t>Des ateliers consacrés à chaque pilier de l'initiative et un atelier sur la conception des feuilles de route interpiliers ont été organisés en 2024.</w:t>
            </w:r>
          </w:p>
          <w:p w14:paraId="5C50860F" w14:textId="77777777" w:rsidR="002114AC" w:rsidRPr="0032393E" w:rsidRDefault="002114AC" w:rsidP="0086750F">
            <w:pPr>
              <w:pStyle w:val="enumlev1"/>
              <w:widowControl w:val="0"/>
              <w:tabs>
                <w:tab w:val="clear" w:pos="1134"/>
              </w:tabs>
              <w:spacing w:before="20" w:after="20"/>
              <w:ind w:left="351" w:right="37" w:hanging="351"/>
              <w:rPr>
                <w:sz w:val="18"/>
                <w:szCs w:val="18"/>
                <w:lang w:val="fr-FR"/>
              </w:rPr>
            </w:pPr>
            <w:r w:rsidRPr="0032393E">
              <w:rPr>
                <w:sz w:val="18"/>
                <w:szCs w:val="18"/>
                <w:lang w:val="fr-FR"/>
              </w:rPr>
              <w:t>–</w:t>
            </w:r>
            <w:r w:rsidRPr="0032393E">
              <w:rPr>
                <w:sz w:val="18"/>
                <w:szCs w:val="18"/>
                <w:lang w:val="fr-FR"/>
              </w:rPr>
              <w:tab/>
              <w:t>Un exercice de simulation sur le terrain concernant l'activation du Protocole d'action précoce (EAP) pour les cyclones a été mené dans une zone côtière en 2024 en collaboration avec la Fédération internationale des Sociétés de la Croix-Rouge et du Croissant-Rouge.</w:t>
            </w:r>
          </w:p>
          <w:p w14:paraId="1833DE12" w14:textId="77777777" w:rsidR="002114AC" w:rsidRPr="0032393E" w:rsidRDefault="002114AC" w:rsidP="0086750F">
            <w:pPr>
              <w:pStyle w:val="enumlev1"/>
              <w:widowControl w:val="0"/>
              <w:tabs>
                <w:tab w:val="clear" w:pos="1134"/>
              </w:tabs>
              <w:spacing w:before="20" w:after="20"/>
              <w:ind w:left="351" w:right="37" w:hanging="351"/>
              <w:rPr>
                <w:sz w:val="18"/>
                <w:szCs w:val="18"/>
                <w:lang w:val="fr-FR"/>
              </w:rPr>
            </w:pPr>
            <w:r w:rsidRPr="0032393E">
              <w:rPr>
                <w:sz w:val="18"/>
                <w:szCs w:val="18"/>
                <w:lang w:val="fr-FR"/>
              </w:rPr>
              <w:t>–</w:t>
            </w:r>
            <w:r w:rsidRPr="0032393E">
              <w:rPr>
                <w:sz w:val="18"/>
                <w:szCs w:val="18"/>
                <w:lang w:val="fr-FR"/>
              </w:rPr>
              <w:tab/>
              <w:t>Une carte de la connectivité en cas de catastrophe indiquant les zones non connectées a été élaborée pour le Bangladesh.</w:t>
            </w:r>
          </w:p>
          <w:p w14:paraId="18DB0C3E" w14:textId="77777777" w:rsidR="002114AC" w:rsidRPr="0032393E" w:rsidRDefault="002114AC" w:rsidP="0086750F">
            <w:pPr>
              <w:pStyle w:val="enumlev1"/>
              <w:widowControl w:val="0"/>
              <w:tabs>
                <w:tab w:val="clear" w:pos="1134"/>
              </w:tabs>
              <w:spacing w:before="20" w:after="20"/>
              <w:ind w:left="351" w:right="37" w:hanging="351"/>
              <w:rPr>
                <w:sz w:val="18"/>
                <w:szCs w:val="18"/>
                <w:lang w:val="fr-FR"/>
              </w:rPr>
            </w:pPr>
            <w:r w:rsidRPr="0032393E">
              <w:rPr>
                <w:sz w:val="18"/>
                <w:szCs w:val="18"/>
                <w:lang w:val="fr-FR"/>
              </w:rPr>
              <w:t>–</w:t>
            </w:r>
            <w:r w:rsidRPr="0032393E">
              <w:rPr>
                <w:sz w:val="18"/>
                <w:szCs w:val="18"/>
                <w:lang w:val="fr-FR"/>
              </w:rPr>
              <w:tab/>
              <w:t>Le plan national pour les télécommunications d'urgence (NETP) et l'évaluation préliminaire d'un système d'alerte avancée fondé sur la diffusion cellulaire font actuellement l'objet de travaux.</w:t>
            </w:r>
          </w:p>
          <w:p w14:paraId="267166BD" w14:textId="7A845B0D" w:rsidR="002114AC" w:rsidRPr="0032393E" w:rsidRDefault="002114AC" w:rsidP="0086750F">
            <w:pPr>
              <w:pStyle w:val="enumlev1"/>
              <w:widowControl w:val="0"/>
              <w:tabs>
                <w:tab w:val="clear" w:pos="1134"/>
              </w:tabs>
              <w:spacing w:before="20" w:after="20"/>
              <w:ind w:left="351" w:right="37" w:hanging="351"/>
              <w:rPr>
                <w:sz w:val="18"/>
                <w:szCs w:val="18"/>
                <w:lang w:val="fr-FR"/>
              </w:rPr>
            </w:pPr>
            <w:r w:rsidRPr="0032393E">
              <w:rPr>
                <w:sz w:val="18"/>
                <w:szCs w:val="18"/>
                <w:lang w:val="fr-FR"/>
              </w:rPr>
              <w:t>–</w:t>
            </w:r>
            <w:r w:rsidRPr="0032393E">
              <w:rPr>
                <w:sz w:val="18"/>
                <w:szCs w:val="18"/>
                <w:lang w:val="fr-FR"/>
              </w:rPr>
              <w:tab/>
              <w:t>La feuille de route nationale de l'</w:t>
            </w:r>
            <w:r w:rsidR="00764B45">
              <w:rPr>
                <w:sz w:val="18"/>
                <w:szCs w:val="18"/>
                <w:lang w:val="fr-FR"/>
              </w:rPr>
              <w:t>Initiative EW4All</w:t>
            </w:r>
            <w:r w:rsidRPr="0032393E">
              <w:rPr>
                <w:sz w:val="18"/>
                <w:szCs w:val="18"/>
                <w:lang w:val="fr-FR"/>
              </w:rPr>
              <w:t xml:space="preserve"> est en cours d'élaboration et devrait être validée en mai 2025.</w:t>
            </w:r>
          </w:p>
          <w:p w14:paraId="677F2DAF" w14:textId="77777777" w:rsidR="002114AC" w:rsidRPr="0032393E" w:rsidRDefault="002114AC" w:rsidP="0086750F">
            <w:pPr>
              <w:pStyle w:val="enumlev1"/>
              <w:widowControl w:val="0"/>
              <w:tabs>
                <w:tab w:val="clear" w:pos="1134"/>
              </w:tabs>
              <w:spacing w:before="20" w:after="20"/>
              <w:ind w:left="351" w:right="37" w:hanging="351"/>
              <w:rPr>
                <w:color w:val="000000"/>
                <w:sz w:val="18"/>
                <w:szCs w:val="18"/>
                <w:lang w:val="fr-FR"/>
              </w:rPr>
            </w:pPr>
            <w:r w:rsidRPr="0032393E">
              <w:rPr>
                <w:sz w:val="18"/>
                <w:szCs w:val="18"/>
                <w:lang w:val="fr-FR"/>
              </w:rPr>
              <w:t>–</w:t>
            </w:r>
            <w:r w:rsidRPr="0032393E">
              <w:rPr>
                <w:sz w:val="18"/>
                <w:szCs w:val="18"/>
                <w:lang w:val="fr-FR"/>
              </w:rPr>
              <w:tab/>
              <w:t>L'Organisation météorologique mondiale (OMM) organise actuellement un atelier sur le Protocole d'alerte commun (PAC) conjointement avec l'UIT.</w:t>
            </w:r>
          </w:p>
        </w:tc>
      </w:tr>
      <w:tr w:rsidR="002114AC" w:rsidRPr="0032393E" w14:paraId="44E3CD6D" w14:textId="77777777" w:rsidTr="0086750F">
        <w:trPr>
          <w:gridBefore w:val="1"/>
          <w:wBefore w:w="4" w:type="pct"/>
          <w:trHeight w:val="20"/>
        </w:trPr>
        <w:tc>
          <w:tcPr>
            <w:tcW w:w="499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614013" w14:textId="77777777" w:rsidR="002114AC" w:rsidRPr="0032393E" w:rsidRDefault="002114AC" w:rsidP="0086750F">
            <w:pPr>
              <w:pStyle w:val="Tabletext"/>
              <w:widowControl w:val="0"/>
              <w:spacing w:before="0" w:after="0"/>
              <w:rPr>
                <w:rFonts w:cstheme="minorHAnsi"/>
                <w:b/>
                <w:sz w:val="12"/>
                <w:szCs w:val="12"/>
                <w:lang w:val="fr-FR"/>
              </w:rPr>
            </w:pPr>
          </w:p>
        </w:tc>
      </w:tr>
    </w:tbl>
    <w:p w14:paraId="2DE12135" w14:textId="39522888" w:rsidR="00511ABE" w:rsidRPr="0032393E" w:rsidRDefault="00511ABE" w:rsidP="00511ABE">
      <w:pPr>
        <w:pStyle w:val="Heading2"/>
        <w:tabs>
          <w:tab w:val="clear" w:pos="1134"/>
        </w:tabs>
        <w:spacing w:after="120"/>
        <w:ind w:left="0" w:firstLine="0"/>
        <w:rPr>
          <w:lang w:val="fr-FR"/>
        </w:rPr>
      </w:pPr>
      <w:r w:rsidRPr="0032393E">
        <w:rPr>
          <w:lang w:val="fr-FR"/>
        </w:rPr>
        <w:lastRenderedPageBreak/>
        <w:t>IR: ASP2 – Tirer parti des technologies de l'information et de la communication pour favoriser l'économie numérique et des sociétés numériques inclusives</w:t>
      </w:r>
    </w:p>
    <w:tbl>
      <w:tblPr>
        <w:tblW w:w="4992" w:type="pct"/>
        <w:tblLayout w:type="fixed"/>
        <w:tblCellMar>
          <w:left w:w="0" w:type="dxa"/>
          <w:right w:w="0" w:type="dxa"/>
        </w:tblCellMar>
        <w:tblLook w:val="04A0" w:firstRow="1" w:lastRow="0" w:firstColumn="1" w:lastColumn="0" w:noHBand="0" w:noVBand="1"/>
      </w:tblPr>
      <w:tblGrid>
        <w:gridCol w:w="1531"/>
        <w:gridCol w:w="3204"/>
        <w:gridCol w:w="1602"/>
        <w:gridCol w:w="34"/>
        <w:gridCol w:w="1568"/>
        <w:gridCol w:w="1288"/>
        <w:gridCol w:w="1022"/>
        <w:gridCol w:w="2335"/>
        <w:gridCol w:w="1568"/>
      </w:tblGrid>
      <w:tr w:rsidR="00CE6D80" w:rsidRPr="0032393E" w14:paraId="5D6F7377" w14:textId="77777777" w:rsidTr="00CE6D80">
        <w:trPr>
          <w:tblHeader/>
        </w:trPr>
        <w:tc>
          <w:tcPr>
            <w:tcW w:w="541" w:type="pct"/>
            <w:shd w:val="clear" w:color="auto" w:fill="004B96"/>
            <w:tcMar>
              <w:top w:w="75" w:type="dxa"/>
              <w:left w:w="75" w:type="dxa"/>
              <w:bottom w:w="75" w:type="dxa"/>
              <w:right w:w="75" w:type="dxa"/>
            </w:tcMar>
            <w:vAlign w:val="center"/>
            <w:hideMark/>
          </w:tcPr>
          <w:p w14:paraId="30C3BF2D" w14:textId="77777777" w:rsidR="00511ABE" w:rsidRPr="0032393E" w:rsidRDefault="00511ABE" w:rsidP="00511ABE">
            <w:pPr>
              <w:pStyle w:val="Tablehead"/>
              <w:rPr>
                <w:color w:val="FFFFFF" w:themeColor="background1"/>
                <w:sz w:val="18"/>
                <w:szCs w:val="18"/>
                <w:lang w:val="fr-FR"/>
              </w:rPr>
            </w:pPr>
            <w:r w:rsidRPr="0032393E">
              <w:rPr>
                <w:color w:val="FFFFFF" w:themeColor="background1"/>
                <w:sz w:val="18"/>
                <w:szCs w:val="18"/>
                <w:lang w:val="fr-FR"/>
              </w:rPr>
              <w:t>N° du projet</w:t>
            </w:r>
          </w:p>
        </w:tc>
        <w:tc>
          <w:tcPr>
            <w:tcW w:w="1132" w:type="pct"/>
            <w:shd w:val="clear" w:color="auto" w:fill="004B96"/>
            <w:tcMar>
              <w:top w:w="75" w:type="dxa"/>
              <w:left w:w="75" w:type="dxa"/>
              <w:bottom w:w="75" w:type="dxa"/>
              <w:right w:w="75" w:type="dxa"/>
            </w:tcMar>
            <w:vAlign w:val="center"/>
            <w:hideMark/>
          </w:tcPr>
          <w:p w14:paraId="608A01C7" w14:textId="77777777" w:rsidR="00511ABE" w:rsidRPr="0032393E" w:rsidRDefault="00511ABE" w:rsidP="00511ABE">
            <w:pPr>
              <w:pStyle w:val="Tablehead"/>
              <w:rPr>
                <w:color w:val="FFFFFF" w:themeColor="background1"/>
                <w:sz w:val="18"/>
                <w:szCs w:val="18"/>
                <w:lang w:val="fr-FR"/>
              </w:rPr>
            </w:pPr>
            <w:r w:rsidRPr="0032393E">
              <w:rPr>
                <w:color w:val="FFFFFF" w:themeColor="background1"/>
                <w:sz w:val="18"/>
                <w:szCs w:val="18"/>
                <w:lang w:val="fr-FR"/>
              </w:rPr>
              <w:t>Titre</w:t>
            </w:r>
          </w:p>
        </w:tc>
        <w:tc>
          <w:tcPr>
            <w:tcW w:w="578" w:type="pct"/>
            <w:gridSpan w:val="2"/>
            <w:shd w:val="clear" w:color="auto" w:fill="004B96"/>
            <w:tcMar>
              <w:top w:w="75" w:type="dxa"/>
              <w:left w:w="75" w:type="dxa"/>
              <w:bottom w:w="75" w:type="dxa"/>
              <w:right w:w="75" w:type="dxa"/>
            </w:tcMar>
            <w:vAlign w:val="center"/>
            <w:hideMark/>
          </w:tcPr>
          <w:p w14:paraId="297326BB" w14:textId="77777777" w:rsidR="00511ABE" w:rsidRPr="0032393E" w:rsidRDefault="00511ABE" w:rsidP="00511ABE">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54" w:type="pct"/>
            <w:shd w:val="clear" w:color="auto" w:fill="004B96"/>
            <w:tcMar>
              <w:top w:w="75" w:type="dxa"/>
              <w:left w:w="75" w:type="dxa"/>
              <w:bottom w:w="75" w:type="dxa"/>
              <w:right w:w="75" w:type="dxa"/>
            </w:tcMar>
            <w:vAlign w:val="center"/>
            <w:hideMark/>
          </w:tcPr>
          <w:p w14:paraId="41A19BF1" w14:textId="77777777" w:rsidR="00511ABE" w:rsidRPr="0032393E" w:rsidRDefault="00511ABE" w:rsidP="00511ABE">
            <w:pPr>
              <w:pStyle w:val="Tablehead"/>
              <w:rPr>
                <w:color w:val="FFFFFF" w:themeColor="background1"/>
                <w:sz w:val="18"/>
                <w:szCs w:val="18"/>
                <w:lang w:val="fr-FR"/>
              </w:rPr>
            </w:pPr>
            <w:r w:rsidRPr="0032393E">
              <w:rPr>
                <w:color w:val="FFFFFF" w:themeColor="background1"/>
                <w:sz w:val="18"/>
                <w:szCs w:val="18"/>
                <w:lang w:val="fr-FR"/>
              </w:rPr>
              <w:t>Date de fin</w:t>
            </w:r>
          </w:p>
        </w:tc>
        <w:tc>
          <w:tcPr>
            <w:tcW w:w="455" w:type="pct"/>
            <w:shd w:val="clear" w:color="auto" w:fill="004B96"/>
            <w:tcMar>
              <w:top w:w="75" w:type="dxa"/>
              <w:left w:w="75" w:type="dxa"/>
              <w:bottom w:w="75" w:type="dxa"/>
              <w:right w:w="75" w:type="dxa"/>
            </w:tcMar>
            <w:vAlign w:val="center"/>
            <w:hideMark/>
          </w:tcPr>
          <w:p w14:paraId="6FE83561" w14:textId="77777777" w:rsidR="00511ABE" w:rsidRPr="0032393E" w:rsidRDefault="00511ABE" w:rsidP="00511ABE">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61" w:type="pct"/>
            <w:shd w:val="clear" w:color="auto" w:fill="004B96"/>
            <w:tcMar>
              <w:top w:w="75" w:type="dxa"/>
              <w:left w:w="75" w:type="dxa"/>
              <w:bottom w:w="75" w:type="dxa"/>
              <w:right w:w="75" w:type="dxa"/>
            </w:tcMar>
            <w:vAlign w:val="center"/>
            <w:hideMark/>
          </w:tcPr>
          <w:p w14:paraId="3A54B95C" w14:textId="77777777" w:rsidR="00511ABE" w:rsidRPr="0032393E" w:rsidRDefault="00511ABE" w:rsidP="00511ABE">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25" w:type="pct"/>
            <w:shd w:val="clear" w:color="auto" w:fill="004B96"/>
            <w:tcMar>
              <w:top w:w="75" w:type="dxa"/>
              <w:left w:w="75" w:type="dxa"/>
              <w:bottom w:w="75" w:type="dxa"/>
              <w:right w:w="75" w:type="dxa"/>
            </w:tcMar>
            <w:vAlign w:val="center"/>
            <w:hideMark/>
          </w:tcPr>
          <w:p w14:paraId="5F57C048" w14:textId="77777777" w:rsidR="00511ABE" w:rsidRPr="0032393E" w:rsidRDefault="00511ABE" w:rsidP="00511ABE">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554" w:type="pct"/>
            <w:shd w:val="clear" w:color="auto" w:fill="004B96"/>
            <w:tcMar>
              <w:top w:w="75" w:type="dxa"/>
              <w:left w:w="75" w:type="dxa"/>
              <w:bottom w:w="75" w:type="dxa"/>
              <w:right w:w="75" w:type="dxa"/>
            </w:tcMar>
            <w:vAlign w:val="center"/>
            <w:hideMark/>
          </w:tcPr>
          <w:p w14:paraId="44787D65" w14:textId="77777777" w:rsidR="00511ABE" w:rsidRPr="0032393E" w:rsidRDefault="00511ABE" w:rsidP="00511ABE">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CE6D80" w:rsidRPr="0032393E" w14:paraId="5EEC4174"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AD8C07" w14:textId="77777777" w:rsidR="00511ABE" w:rsidRPr="0032393E" w:rsidRDefault="00511ABE" w:rsidP="0086750F">
            <w:pPr>
              <w:pStyle w:val="Tabletext"/>
              <w:spacing w:before="20" w:after="20"/>
              <w:jc w:val="center"/>
              <w:rPr>
                <w:rFonts w:cstheme="minorHAnsi"/>
                <w:b/>
                <w:sz w:val="18"/>
                <w:szCs w:val="18"/>
                <w:lang w:val="fr-FR"/>
              </w:rPr>
            </w:pPr>
            <w:r w:rsidRPr="0032393E">
              <w:rPr>
                <w:rFonts w:cstheme="minorHAnsi"/>
                <w:b/>
                <w:color w:val="000000"/>
                <w:sz w:val="18"/>
                <w:szCs w:val="18"/>
                <w:lang w:val="fr-FR"/>
              </w:rPr>
              <w:t>2PAK22002</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E19C51"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Smart Village Pakistan</w:t>
            </w:r>
          </w:p>
        </w:tc>
        <w:tc>
          <w:tcPr>
            <w:tcW w:w="57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36BCF9"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1er décembre 2022</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FC6583"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31 mars 2025</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CF3040"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7AE30A"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285 000</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64BDAB"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Ministère des technologies de l'information et des télécommunications et Fonds de service universel (USF) du Pakistan</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CD0417"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17 de la CMDT</w:t>
            </w:r>
          </w:p>
          <w:p w14:paraId="5B22BE52"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54 de la CMDT</w:t>
            </w:r>
          </w:p>
        </w:tc>
      </w:tr>
      <w:tr w:rsidR="00511ABE" w:rsidRPr="0032393E" w14:paraId="25CE743A"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97EE09" w14:textId="77777777" w:rsidR="00511ABE" w:rsidRPr="0032393E" w:rsidRDefault="00511ABE" w:rsidP="00547FCE">
            <w:pPr>
              <w:pStyle w:val="Tabletext"/>
              <w:spacing w:before="20" w:after="20"/>
              <w:rPr>
                <w:rFonts w:cstheme="minorHAnsi"/>
                <w:b/>
                <w:sz w:val="18"/>
                <w:szCs w:val="18"/>
                <w:lang w:val="fr-FR"/>
              </w:rPr>
            </w:pPr>
            <w:r w:rsidRPr="0032393E">
              <w:rPr>
                <w:rFonts w:cstheme="minorHAnsi"/>
                <w:b/>
                <w:color w:val="000000"/>
                <w:sz w:val="18"/>
                <w:szCs w:val="18"/>
                <w:lang w:val="fr-FR"/>
              </w:rPr>
              <w:t>Pays bénéficiaire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93A283"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Pakistan</w:t>
            </w:r>
          </w:p>
        </w:tc>
      </w:tr>
      <w:tr w:rsidR="00511ABE" w:rsidRPr="0032393E" w14:paraId="23219A16"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4D997A" w14:textId="77777777" w:rsidR="00511ABE" w:rsidRPr="0032393E" w:rsidRDefault="00511ABE" w:rsidP="00547FCE">
            <w:pPr>
              <w:pStyle w:val="Tabletext"/>
              <w:spacing w:before="20" w:after="20"/>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05D74E"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Ce projet est axé sur la mise en œuvre de villages intelligents au Pakistan, par le MoITT, l'UIT et Huawei. Des villages intelligents ont été créés à Gokina et à Sambrial. Outre le développement de la connectivité rurale, le projet vise à améliorer les compétences numériques et à faciliter l'accès à toute une série de services, tels que l'éducation et les services de santé numériques, afin de soutenir les communautés rurales et isolées, et plus particulièrement les populations vulnérables. SV Pakistan projette de créer un troisième village intelligent à Swabi en 2025.</w:t>
            </w:r>
          </w:p>
        </w:tc>
      </w:tr>
      <w:tr w:rsidR="00761557" w:rsidRPr="0032393E" w14:paraId="1F0F3E64"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211429" w14:textId="77777777" w:rsidR="00511ABE" w:rsidRPr="0032393E" w:rsidRDefault="00511ABE" w:rsidP="00547FCE">
            <w:pPr>
              <w:pStyle w:val="Tabletext"/>
              <w:spacing w:before="20" w:after="20"/>
              <w:rPr>
                <w:rFonts w:cstheme="minorHAnsi"/>
                <w:b/>
                <w:sz w:val="16"/>
                <w:szCs w:val="16"/>
                <w:lang w:val="fr-FR"/>
              </w:rPr>
            </w:pPr>
          </w:p>
        </w:tc>
      </w:tr>
      <w:tr w:rsidR="00CE6D80" w:rsidRPr="0032393E" w14:paraId="327A4758"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D93F79" w14:textId="77777777" w:rsidR="00511ABE" w:rsidRPr="0032393E" w:rsidRDefault="00511ABE" w:rsidP="0086750F">
            <w:pPr>
              <w:pStyle w:val="Tabletext"/>
              <w:spacing w:before="20" w:after="20"/>
              <w:jc w:val="center"/>
              <w:rPr>
                <w:rFonts w:cstheme="minorHAnsi"/>
                <w:b/>
                <w:sz w:val="18"/>
                <w:szCs w:val="18"/>
                <w:lang w:val="fr-FR"/>
              </w:rPr>
            </w:pPr>
            <w:r w:rsidRPr="0032393E">
              <w:rPr>
                <w:rFonts w:cstheme="minorHAnsi"/>
                <w:b/>
                <w:color w:val="000000"/>
                <w:sz w:val="18"/>
                <w:szCs w:val="18"/>
                <w:lang w:val="fr-FR"/>
              </w:rPr>
              <w:t>2RAS22070</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64C0D2"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Îles intelligentes dans le Pacifique</w:t>
            </w:r>
          </w:p>
        </w:tc>
        <w:tc>
          <w:tcPr>
            <w:tcW w:w="57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463D82"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1er octobre 2022</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B2A2ED"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31 décembre 2025</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21644C"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117760"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240 000</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1D6775"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Banque asiatique de développement (ADB)</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16B537"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19 de la CMDT</w:t>
            </w:r>
          </w:p>
          <w:p w14:paraId="2A32E449"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17 de la CMDT</w:t>
            </w:r>
          </w:p>
          <w:p w14:paraId="7D6C8E2C"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37 de la CMDT</w:t>
            </w:r>
          </w:p>
          <w:p w14:paraId="48971D07"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54 de la CMDT</w:t>
            </w:r>
          </w:p>
          <w:p w14:paraId="684176DF"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89 de la CMDT</w:t>
            </w:r>
          </w:p>
        </w:tc>
      </w:tr>
      <w:tr w:rsidR="00511ABE" w:rsidRPr="0032393E" w14:paraId="75A4CC9A"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0FB7E3" w14:textId="77777777" w:rsidR="00511ABE" w:rsidRPr="0032393E" w:rsidRDefault="00511ABE" w:rsidP="00547FCE">
            <w:pPr>
              <w:pStyle w:val="Tabletext"/>
              <w:spacing w:before="20" w:after="20"/>
              <w:rPr>
                <w:rFonts w:cstheme="minorHAnsi"/>
                <w:b/>
                <w:sz w:val="18"/>
                <w:szCs w:val="18"/>
                <w:lang w:val="fr-FR"/>
              </w:rPr>
            </w:pPr>
            <w:r w:rsidRPr="0032393E">
              <w:rPr>
                <w:rFonts w:cstheme="minorHAnsi"/>
                <w:b/>
                <w:color w:val="000000"/>
                <w:sz w:val="18"/>
                <w:szCs w:val="18"/>
                <w:lang w:val="fr-FR"/>
              </w:rPr>
              <w:t>Pays bénéficiaire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0E4CCB"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Fidji, Papouasie-Nouvelle-Guinée, Vanuatu</w:t>
            </w:r>
          </w:p>
        </w:tc>
      </w:tr>
      <w:tr w:rsidR="00511ABE" w:rsidRPr="0032393E" w14:paraId="4DD2DA7F"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4A2D60" w14:textId="77777777" w:rsidR="00511ABE" w:rsidRPr="0032393E" w:rsidRDefault="00511ABE" w:rsidP="00547FCE">
            <w:pPr>
              <w:pStyle w:val="Tabletext"/>
              <w:spacing w:before="20" w:after="20"/>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BB986A" w14:textId="77777777" w:rsidR="00511ABE" w:rsidRPr="0032393E" w:rsidRDefault="00511ABE" w:rsidP="00547FCE">
            <w:pPr>
              <w:pStyle w:val="Tabletext"/>
              <w:spacing w:before="20" w:after="20"/>
              <w:rPr>
                <w:rStyle w:val="sceditor-selection"/>
                <w:rFonts w:eastAsia="GulimChe" w:cstheme="minorHAnsi"/>
                <w:sz w:val="18"/>
                <w:szCs w:val="18"/>
                <w:lang w:val="fr-FR"/>
              </w:rPr>
            </w:pPr>
            <w:r w:rsidRPr="0032393E">
              <w:rPr>
                <w:rFonts w:cstheme="minorHAnsi"/>
                <w:color w:val="000000"/>
                <w:sz w:val="18"/>
                <w:szCs w:val="18"/>
                <w:lang w:val="fr-FR"/>
              </w:rPr>
              <w:t>La mise en œuvre du projet a progressé à Maprik (Papouasie-Nouvelle-Guinée), à South Malekula (Vanuatu) et à Rotuma (Fidji), notamment grâce à l'évaluation des besoins des îles et au renforcement des compétences numériques. L'accès aux services numériques a été facilité dans les trois pays et une méthodologie d'évaluation des besoins des îles intelligentes a été mise au point.</w:t>
            </w:r>
          </w:p>
        </w:tc>
      </w:tr>
      <w:tr w:rsidR="00761557" w:rsidRPr="0032393E" w14:paraId="1D5E677A"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15189F" w14:textId="77777777" w:rsidR="00511ABE" w:rsidRPr="0032393E" w:rsidRDefault="00511ABE" w:rsidP="00547FCE">
            <w:pPr>
              <w:pStyle w:val="Tabletext"/>
              <w:spacing w:before="20" w:after="20"/>
              <w:rPr>
                <w:rFonts w:cstheme="minorHAnsi"/>
                <w:b/>
                <w:sz w:val="16"/>
                <w:szCs w:val="16"/>
                <w:lang w:val="fr-FR"/>
              </w:rPr>
            </w:pPr>
          </w:p>
        </w:tc>
      </w:tr>
      <w:tr w:rsidR="00CE6D80" w:rsidRPr="0032393E" w14:paraId="403FD628"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B47362" w14:textId="77777777" w:rsidR="00511ABE" w:rsidRPr="0032393E" w:rsidRDefault="00511ABE" w:rsidP="0086750F">
            <w:pPr>
              <w:pStyle w:val="Tabletext"/>
              <w:spacing w:before="20" w:after="20"/>
              <w:jc w:val="center"/>
              <w:rPr>
                <w:rFonts w:cstheme="minorHAnsi"/>
                <w:b/>
                <w:sz w:val="18"/>
                <w:szCs w:val="18"/>
                <w:lang w:val="fr-FR"/>
              </w:rPr>
            </w:pPr>
            <w:r w:rsidRPr="0032393E">
              <w:rPr>
                <w:rFonts w:cstheme="minorHAnsi"/>
                <w:b/>
                <w:color w:val="000000"/>
                <w:sz w:val="18"/>
                <w:szCs w:val="18"/>
                <w:lang w:val="fr-FR"/>
              </w:rPr>
              <w:t>7RAS23072</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BB5C0E"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Accélérer la transformation numérique en Asie-Pacifique</w:t>
            </w:r>
          </w:p>
        </w:tc>
        <w:tc>
          <w:tcPr>
            <w:tcW w:w="57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C75CAD"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1er août 2023</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3B3FA7"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31 juillet 2025</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05A53D"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A0D825"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296 325</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90EC1E" w14:textId="77777777" w:rsidR="00511ABE" w:rsidRPr="0032393E" w:rsidRDefault="00511ABE" w:rsidP="00547FCE">
            <w:pPr>
              <w:pStyle w:val="Tabletext"/>
              <w:widowControl w:val="0"/>
              <w:spacing w:before="20" w:after="20"/>
              <w:ind w:left="-74"/>
              <w:jc w:val="center"/>
              <w:rPr>
                <w:rFonts w:cstheme="minorHAnsi"/>
                <w:sz w:val="18"/>
                <w:szCs w:val="18"/>
                <w:lang w:val="fr-FR"/>
              </w:rPr>
            </w:pPr>
            <w:r w:rsidRPr="0032393E">
              <w:rPr>
                <w:rFonts w:cstheme="minorHAnsi"/>
                <w:sz w:val="18"/>
                <w:szCs w:val="18"/>
                <w:lang w:val="fr-FR"/>
              </w:rPr>
              <w:t>Ministère des infrastructures, des transports, du développement régional, des communications, des sports et des arts de l'Australie (DITRDCSA)</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BF0B38"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17 de la CMDT</w:t>
            </w:r>
          </w:p>
          <w:p w14:paraId="6D1E58C1"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89 de la CMDT</w:t>
            </w:r>
          </w:p>
        </w:tc>
      </w:tr>
      <w:tr w:rsidR="00511ABE" w:rsidRPr="0032393E" w14:paraId="69C496CA"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0781B0"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lastRenderedPageBreak/>
              <w:t>Pays bénéficiaire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072FE0"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Bhoutan, Cambodge, République démocratique populaire lao, Papouasie-Nouvelle-Guinée, Philippines, Vanuatu</w:t>
            </w:r>
          </w:p>
        </w:tc>
      </w:tr>
      <w:tr w:rsidR="00511ABE" w:rsidRPr="0032393E" w14:paraId="3EF8200E"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D9AB4F"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8DCD10"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Le projet contribue à l'obtention des résultats suivants:</w:t>
            </w:r>
          </w:p>
          <w:p w14:paraId="2D00D713"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t xml:space="preserve">Le cadre technique de l'ASEAN pour un cybergouvernement a été élaboré dans le cadre d'une vaste consultation et approuvé par les ministres chargés du numérique dans la région lors </w:t>
            </w:r>
            <w:r w:rsidRPr="0032393E">
              <w:rPr>
                <w:rFonts w:cstheme="minorHAnsi"/>
                <w:color w:val="000000"/>
                <w:sz w:val="18"/>
                <w:szCs w:val="18"/>
                <w:lang w:val="fr-FR"/>
              </w:rPr>
              <w:t>de l'ADGMIN 2025 (janvier).</w:t>
            </w:r>
          </w:p>
          <w:p w14:paraId="1447BBE9"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Un atelier présentiel de renforcement des capacités a été organisé à l'intention des États Membres de l'ASEAN sur l'approche pangouvernementale de la transformation numérique de l'administration à l'aide de GovStack, ainsi que sur d'autres sujets connexes tels que l'identité numérique, les paiements et le rôle des médiateurs de l'information.</w:t>
            </w:r>
          </w:p>
          <w:p w14:paraId="1F00A27A"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L'assistance fournie à la Papouasie-Nouvelle-Guinée en ce qui concerne GovStack se poursuit, notamment pour ce qui est de l'identité numérique et des composantes connexes, comme les flux de travail et les paiements, parmi d'autres composantes de GovStack. Des sessions de renforcement des capacités à l'intention des équipes existantes et des nouvelles équipes sont en cours sur l'élaboration des notes conceptuelles, et des exercices de renforcement des capacités ont été menés afin d'élaborer une demande de propositions pour l'identité numérique. Renforcement des capacités pour environ 400 parties prenantes dans différents départements; pendant l'atelier, la Papouasie-Nouvelle-Guinée a procédé au lancement de services pilotes.</w:t>
            </w:r>
          </w:p>
          <w:p w14:paraId="7665EB13" w14:textId="77777777" w:rsidR="00511ABE" w:rsidRPr="0032393E" w:rsidRDefault="00511ABE" w:rsidP="0009209C">
            <w:pPr>
              <w:pStyle w:val="enumlev1"/>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Assistance</w:t>
            </w:r>
            <w:r w:rsidRPr="0032393E">
              <w:rPr>
                <w:rFonts w:cstheme="minorHAnsi"/>
                <w:sz w:val="18"/>
                <w:szCs w:val="18"/>
                <w:lang w:val="fr-FR"/>
              </w:rPr>
              <w:t xml:space="preserve"> fournie à la République démocratique populaire lao en vue de l'élaboration du tableau de bord du Cabinet du Premier Ministre (en cours) et ateliers de renforcement des capacités à l'intention des équipes du Centre d'administration en ligne (DGC) sur GovStack.</w:t>
            </w:r>
          </w:p>
        </w:tc>
      </w:tr>
      <w:tr w:rsidR="00761557" w:rsidRPr="0032393E" w14:paraId="250481EA"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F27F25" w14:textId="77777777" w:rsidR="00511ABE" w:rsidRPr="0032393E" w:rsidRDefault="00511ABE" w:rsidP="00511ABE">
            <w:pPr>
              <w:pStyle w:val="Tabletext"/>
              <w:rPr>
                <w:rFonts w:cstheme="minorHAnsi"/>
                <w:b/>
                <w:sz w:val="18"/>
                <w:szCs w:val="18"/>
                <w:lang w:val="fr-FR"/>
              </w:rPr>
            </w:pPr>
          </w:p>
        </w:tc>
      </w:tr>
      <w:tr w:rsidR="00CE6D80" w:rsidRPr="0032393E" w14:paraId="033A1DCB"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F8AED2" w14:textId="77777777" w:rsidR="00511ABE" w:rsidRPr="0032393E" w:rsidRDefault="00511ABE" w:rsidP="0086750F">
            <w:pPr>
              <w:pStyle w:val="Tabletext"/>
              <w:jc w:val="center"/>
              <w:rPr>
                <w:rFonts w:cstheme="minorHAnsi"/>
                <w:b/>
                <w:sz w:val="18"/>
                <w:szCs w:val="18"/>
                <w:lang w:val="fr-FR"/>
              </w:rPr>
            </w:pPr>
            <w:r w:rsidRPr="0032393E">
              <w:rPr>
                <w:rFonts w:cstheme="minorHAnsi"/>
                <w:b/>
                <w:color w:val="000000"/>
                <w:sz w:val="18"/>
                <w:szCs w:val="18"/>
                <w:lang w:val="fr-FR"/>
              </w:rPr>
              <w:t>9FSM22001</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578CB3"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Accélérer la réalisation des ODD grâce à la transformation numérique afin de renforcer la résilience des communautés en Micronésie</w:t>
            </w:r>
          </w:p>
        </w:tc>
        <w:tc>
          <w:tcPr>
            <w:tcW w:w="57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D83C6"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1er septembre 2022</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75071D"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31 juillet 2025</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9EC89D"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830A26"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967 121</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2928DA"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Fonds commun pour les ODD</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10ECE5" w14:textId="77777777" w:rsidR="00511ABE" w:rsidRPr="0032393E" w:rsidRDefault="00511ABE" w:rsidP="00511ABE">
            <w:pPr>
              <w:pStyle w:val="Tabletext"/>
              <w:rPr>
                <w:rFonts w:cstheme="minorHAnsi"/>
                <w:sz w:val="18"/>
                <w:szCs w:val="18"/>
                <w:lang w:val="fr-FR"/>
              </w:rPr>
            </w:pPr>
            <w:r w:rsidRPr="0032393E">
              <w:rPr>
                <w:rFonts w:cstheme="minorHAnsi"/>
                <w:sz w:val="18"/>
                <w:szCs w:val="18"/>
                <w:lang w:val="fr-FR"/>
              </w:rPr>
              <w:t>Rés. 16 de la CMDT</w:t>
            </w:r>
          </w:p>
          <w:p w14:paraId="235CBB6D" w14:textId="77777777" w:rsidR="00511ABE" w:rsidRPr="0032393E" w:rsidRDefault="00511ABE" w:rsidP="00511ABE">
            <w:pPr>
              <w:pStyle w:val="Tabletext"/>
              <w:rPr>
                <w:rFonts w:cstheme="minorHAnsi"/>
                <w:sz w:val="18"/>
                <w:szCs w:val="18"/>
                <w:lang w:val="fr-FR"/>
              </w:rPr>
            </w:pPr>
            <w:r w:rsidRPr="0032393E">
              <w:rPr>
                <w:rFonts w:cstheme="minorHAnsi"/>
                <w:sz w:val="18"/>
                <w:szCs w:val="18"/>
                <w:lang w:val="fr-FR"/>
              </w:rPr>
              <w:t>Rés. 49 de la CMDT</w:t>
            </w:r>
          </w:p>
          <w:p w14:paraId="378EFAD9" w14:textId="77777777" w:rsidR="00511ABE" w:rsidRPr="0032393E" w:rsidRDefault="00511ABE" w:rsidP="00511ABE">
            <w:pPr>
              <w:pStyle w:val="Tabletext"/>
              <w:rPr>
                <w:rFonts w:cstheme="minorHAnsi"/>
                <w:sz w:val="18"/>
                <w:szCs w:val="18"/>
                <w:lang w:val="fr-FR"/>
              </w:rPr>
            </w:pPr>
            <w:r w:rsidRPr="0032393E">
              <w:rPr>
                <w:rFonts w:cstheme="minorHAnsi"/>
                <w:sz w:val="18"/>
                <w:szCs w:val="18"/>
                <w:lang w:val="fr-FR"/>
              </w:rPr>
              <w:t>Rés. 89 de la CMDT</w:t>
            </w:r>
          </w:p>
        </w:tc>
      </w:tr>
      <w:tr w:rsidR="00511ABE" w:rsidRPr="0032393E" w14:paraId="4AFBB2DD"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95A8BF"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Pays bénéficiaire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778379"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Kiribati, Îles Marshall, Micronésie, Nauru, Palaos</w:t>
            </w:r>
          </w:p>
        </w:tc>
      </w:tr>
      <w:tr w:rsidR="00511ABE" w:rsidRPr="0032393E" w14:paraId="09B8E390"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09B681"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AB541F"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Il s'agit d'un programme conjoint élaboré par l'UIT en collaboration avec d'autres institutions des Nations Unies. Les résultats attendus et réalisations se rapportant au volet UIT sont les suivants:</w:t>
            </w:r>
          </w:p>
          <w:p w14:paraId="57C6FA42"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Élaboration de projets de stratégies numériques pour Nauru, Kiribati et la Micronésie.</w:t>
            </w:r>
          </w:p>
          <w:p w14:paraId="077B9D62"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Mise en œuvre du programme relatif aux îles intelligentes à Kiribati, dans les Îles Marshall, aux Palaos, à Nauru et dans les États fédérés de Micronésie, avec notamment le lancement d'un pôle numérique dans les Îles Marshall et le renforcement des compétences numériques dans les cinq pays.</w:t>
            </w:r>
          </w:p>
          <w:p w14:paraId="2C515F31"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Activités de sensibilisation et de renforcement des compétences numériques à l'intention de 2 200 personnes à travers les cinq pays de Micronésie.</w:t>
            </w:r>
          </w:p>
          <w:p w14:paraId="48BDA32E"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Renforcement des capacités des responsables gouvernementaux et des parties prenantes en matière de transformation numérique et de cybersécurité.</w:t>
            </w:r>
          </w:p>
          <w:p w14:paraId="2E2A0762"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Élaboration de projets de stratégies numériques pour Nauru, Kiribati et la Micronésie.</w:t>
            </w:r>
          </w:p>
          <w:p w14:paraId="1D6A151E" w14:textId="77777777" w:rsidR="00511ABE" w:rsidRPr="0032393E" w:rsidRDefault="00511ABE" w:rsidP="0009209C">
            <w:pPr>
              <w:pStyle w:val="enumlev1"/>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Mise en</w:t>
            </w:r>
            <w:r w:rsidRPr="0032393E">
              <w:rPr>
                <w:rFonts w:cstheme="minorHAnsi"/>
                <w:sz w:val="18"/>
                <w:szCs w:val="18"/>
                <w:lang w:val="fr-FR"/>
              </w:rPr>
              <w:t xml:space="preserve"> œuvre du programme relatif aux îles intelligentes à Kiribati, dans les Îles Marshall, aux Palaos, à Nauru et en Micronésie, avec notamment le lancement d'un pôle numérique dans les Îles Marshall et des formations en matière de compétences numériques dans les cinq pays.</w:t>
            </w:r>
          </w:p>
        </w:tc>
      </w:tr>
      <w:tr w:rsidR="00761557" w:rsidRPr="0032393E" w14:paraId="0C09BBA3"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FEBF9E" w14:textId="77777777" w:rsidR="00511ABE" w:rsidRPr="0032393E" w:rsidRDefault="00511ABE" w:rsidP="00511ABE">
            <w:pPr>
              <w:pStyle w:val="Tabletext"/>
              <w:rPr>
                <w:rFonts w:cstheme="minorHAnsi"/>
                <w:b/>
                <w:sz w:val="18"/>
                <w:szCs w:val="18"/>
                <w:lang w:val="fr-FR"/>
              </w:rPr>
            </w:pPr>
          </w:p>
        </w:tc>
      </w:tr>
      <w:tr w:rsidR="00CE6D80" w:rsidRPr="0032393E" w14:paraId="19AA6BD8"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700845" w14:textId="77777777" w:rsidR="00511ABE" w:rsidRPr="0032393E" w:rsidRDefault="00511ABE" w:rsidP="0086750F">
            <w:pPr>
              <w:pStyle w:val="Tabletext"/>
              <w:spacing w:before="20" w:after="20"/>
              <w:jc w:val="center"/>
              <w:rPr>
                <w:rFonts w:cstheme="minorHAnsi"/>
                <w:b/>
                <w:sz w:val="18"/>
                <w:szCs w:val="18"/>
                <w:lang w:val="fr-FR"/>
              </w:rPr>
            </w:pPr>
            <w:r w:rsidRPr="0032393E">
              <w:rPr>
                <w:rFonts w:cstheme="minorHAnsi"/>
                <w:b/>
                <w:color w:val="000000"/>
                <w:sz w:val="18"/>
                <w:szCs w:val="18"/>
                <w:lang w:val="fr-FR"/>
              </w:rPr>
              <w:lastRenderedPageBreak/>
              <w:t>9PNG20003</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FA37C7"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Appui à l'entrepreneuriat, à l'investissement et au commerce en zone rurale en Papouasie-Nouvelle-Guinée (STREIT PNG)</w:t>
            </w:r>
          </w:p>
        </w:tc>
        <w:tc>
          <w:tcPr>
            <w:tcW w:w="57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3A98BF"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1er janvier 2020</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02ADDA"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31 mai 2025</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D47591"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AEE869"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2 747 525</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16C87B" w14:textId="685F9145" w:rsidR="00511ABE" w:rsidRPr="0032393E" w:rsidRDefault="00511ABE" w:rsidP="00547FCE">
            <w:pPr>
              <w:pStyle w:val="Tabletext"/>
              <w:tabs>
                <w:tab w:val="clear" w:pos="2552"/>
              </w:tabs>
              <w:spacing w:before="20" w:after="20"/>
              <w:ind w:left="-72" w:right="-58"/>
              <w:jc w:val="center"/>
              <w:rPr>
                <w:rFonts w:cstheme="minorHAnsi"/>
                <w:sz w:val="17"/>
                <w:szCs w:val="17"/>
                <w:lang w:val="fr-FR"/>
              </w:rPr>
            </w:pPr>
            <w:r w:rsidRPr="0032393E">
              <w:rPr>
                <w:rFonts w:cstheme="minorHAnsi"/>
                <w:color w:val="000000"/>
                <w:sz w:val="17"/>
                <w:szCs w:val="17"/>
                <w:lang w:val="fr-FR"/>
              </w:rPr>
              <w:t>Organisation des Nations Unies pour l'alimentation et l'agriculture (FAO), Organisation internationale du travail (OIT), Fonds d'équipement des Nations Unies (FENU), Programme des Nations Unies pour le Développement (PNUD)</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15FA57"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19 de la CMDT</w:t>
            </w:r>
          </w:p>
          <w:p w14:paraId="2731A590"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37 de la CMDT</w:t>
            </w:r>
          </w:p>
          <w:p w14:paraId="36A94381"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54 de la CMDT</w:t>
            </w:r>
          </w:p>
          <w:p w14:paraId="168F7C90"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76 de la CMDT</w:t>
            </w:r>
          </w:p>
        </w:tc>
      </w:tr>
      <w:tr w:rsidR="00511ABE" w:rsidRPr="0032393E" w14:paraId="12253FA3"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F7F48B" w14:textId="3554E241" w:rsidR="00511ABE" w:rsidRPr="0032393E" w:rsidRDefault="00511ABE" w:rsidP="00547FCE">
            <w:pPr>
              <w:pStyle w:val="Tabletext"/>
              <w:spacing w:before="20" w:after="20"/>
              <w:rPr>
                <w:rFonts w:cstheme="minorHAnsi"/>
                <w:b/>
                <w:sz w:val="18"/>
                <w:szCs w:val="18"/>
                <w:lang w:val="fr-FR"/>
              </w:rPr>
            </w:pPr>
            <w:r w:rsidRPr="0032393E">
              <w:rPr>
                <w:rFonts w:cstheme="minorHAnsi"/>
                <w:b/>
                <w:color w:val="000000"/>
                <w:sz w:val="18"/>
                <w:szCs w:val="18"/>
                <w:lang w:val="fr-FR"/>
              </w:rPr>
              <w:t>Pays bénéficiaire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6D3F60"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Papouasie-Nouvelle-Guinée</w:t>
            </w:r>
          </w:p>
        </w:tc>
      </w:tr>
      <w:tr w:rsidR="00511ABE" w:rsidRPr="0032393E" w14:paraId="54C6B271"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070A23" w14:textId="77777777" w:rsidR="00511ABE" w:rsidRPr="0032393E" w:rsidRDefault="00511ABE" w:rsidP="00547FCE">
            <w:pPr>
              <w:pStyle w:val="Tabletext"/>
              <w:spacing w:before="20" w:after="20"/>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1CA3DA"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Le projet a contribué à l'obtention des résultats suivants: 1) élaboration d'une stratégie de cyberagriculture au niveau des provinces; 2) élaboration d'un système d'information de gestion pour l'agriculture en collaboration avec la FAO; 3) création de sept centres de ressources dans les provinces du Sepik oriental et occidental; 4) activités de renforcement des capacités dispensées à 1 264 entrepreneurs; 5) élaboration de plus d'une dizaine de formations en ligne, disponibles via une plate-forme de gestion de l'apprentissage; 6) amélioration de la qualité des cadres stratégiques relatifs aux services.</w:t>
            </w:r>
          </w:p>
        </w:tc>
      </w:tr>
      <w:tr w:rsidR="00761557" w:rsidRPr="0032393E" w14:paraId="7332E2EF"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B8877E" w14:textId="77777777" w:rsidR="00511ABE" w:rsidRPr="0032393E" w:rsidRDefault="00511ABE" w:rsidP="00547FCE">
            <w:pPr>
              <w:pStyle w:val="Tabletext"/>
              <w:spacing w:before="20" w:after="20"/>
              <w:rPr>
                <w:rFonts w:cstheme="minorHAnsi"/>
                <w:b/>
                <w:sz w:val="18"/>
                <w:szCs w:val="18"/>
                <w:lang w:val="fr-FR"/>
              </w:rPr>
            </w:pPr>
          </w:p>
        </w:tc>
      </w:tr>
      <w:tr w:rsidR="00CE6D80" w:rsidRPr="0032393E" w14:paraId="0B90A092"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38D5D3" w14:textId="77777777" w:rsidR="00511ABE" w:rsidRPr="0032393E" w:rsidRDefault="00511ABE" w:rsidP="0086750F">
            <w:pPr>
              <w:pStyle w:val="Tabletext"/>
              <w:spacing w:before="20" w:after="20"/>
              <w:jc w:val="center"/>
              <w:rPr>
                <w:rFonts w:cstheme="minorHAnsi"/>
                <w:b/>
                <w:sz w:val="18"/>
                <w:szCs w:val="18"/>
                <w:lang w:val="fr-FR"/>
              </w:rPr>
            </w:pPr>
            <w:r w:rsidRPr="0032393E">
              <w:rPr>
                <w:rFonts w:cstheme="minorHAnsi"/>
                <w:b/>
                <w:color w:val="000000"/>
                <w:sz w:val="18"/>
                <w:szCs w:val="18"/>
                <w:lang w:val="fr-FR"/>
              </w:rPr>
              <w:t>9RAS21065</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6FC1D0"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Améliorer l'élaboration de normes et de cadres pour les technologies essentielles en Asie du Sud-Est</w:t>
            </w:r>
          </w:p>
        </w:tc>
        <w:tc>
          <w:tcPr>
            <w:tcW w:w="57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6B3151"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9 juin 2021</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4FB85B"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31 décembre 2024</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606349"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CDB465"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1 392 719</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8E6E78"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Gouvernement de l'Australie, représenté par le Ministère des affaires étrangères et du commerce (DFAT)</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30BB19"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17 de la CMDT</w:t>
            </w:r>
          </w:p>
          <w:p w14:paraId="4C868F30"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55 de la CMDT</w:t>
            </w:r>
          </w:p>
          <w:p w14:paraId="61300DDC"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89 de la CMDT</w:t>
            </w:r>
          </w:p>
        </w:tc>
      </w:tr>
      <w:tr w:rsidR="00511ABE" w:rsidRPr="0032393E" w14:paraId="3EE0746A"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6CA6E1" w14:textId="77777777" w:rsidR="00511ABE" w:rsidRPr="0032393E" w:rsidRDefault="00511ABE" w:rsidP="00547FCE">
            <w:pPr>
              <w:pStyle w:val="Tabletext"/>
              <w:spacing w:before="20" w:after="20"/>
              <w:rPr>
                <w:rFonts w:cstheme="minorHAnsi"/>
                <w:b/>
                <w:sz w:val="18"/>
                <w:szCs w:val="18"/>
                <w:lang w:val="fr-FR"/>
              </w:rPr>
            </w:pPr>
            <w:r w:rsidRPr="0032393E">
              <w:rPr>
                <w:rFonts w:cstheme="minorHAnsi"/>
                <w:b/>
                <w:color w:val="000000"/>
                <w:sz w:val="18"/>
                <w:szCs w:val="18"/>
                <w:lang w:val="fr-FR"/>
              </w:rPr>
              <w:t>Pays bénéficiaire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4AD529"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Indonésie, Malaisie, Philippines, Thaïlande</w:t>
            </w:r>
          </w:p>
        </w:tc>
      </w:tr>
      <w:tr w:rsidR="00511ABE" w:rsidRPr="0032393E" w14:paraId="56EF4D06"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DEDD46" w14:textId="77777777" w:rsidR="00511ABE" w:rsidRPr="0032393E" w:rsidRDefault="00511ABE" w:rsidP="00547FCE">
            <w:pPr>
              <w:pStyle w:val="Tabletext"/>
              <w:spacing w:before="20" w:after="20"/>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DBAD4E"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Le projet a permis d'élaborer des lignes directrices sur l'intelligence artificielle (IA) qui mettent en avant l'inclusion et l'éthique. L'UIT a contribué à l'élaboration du Guide de l'ASEAN sur la gouvernance et l'éthique de l'IA, qui fournit des lignes directrices visant à promouvoir une IA conforme à l'éthique au sein de la région. Un total de 1 231 parties prenantes de premier plan (898 en présentiel et 337 en ligne) a bénéficié d'une assistance technique dans le cadre du projet, notamment sous la forme de conseils stratégiques ou d'avis spécialisés, ou dans le cadre de programmes d'échanges, de réunions, de manifestations ou de dialogues consultatifs. L'UIT a élaboré un rapport de recherche sur les politiques d'IA tenant compte des questions de genre en Asie du Sud-Est en collaboration avec UNU Macao.</w:t>
            </w:r>
          </w:p>
          <w:p w14:paraId="2194723D" w14:textId="77777777" w:rsidR="00511ABE" w:rsidRPr="0032393E" w:rsidRDefault="00511ABE" w:rsidP="00547FCE">
            <w:pPr>
              <w:pStyle w:val="Tabletext"/>
              <w:spacing w:before="20" w:after="20"/>
              <w:rPr>
                <w:rFonts w:cstheme="minorHAnsi"/>
                <w:sz w:val="18"/>
                <w:szCs w:val="18"/>
                <w:lang w:val="fr-FR"/>
              </w:rPr>
            </w:pPr>
            <w:r w:rsidRPr="0032393E">
              <w:rPr>
                <w:rFonts w:cstheme="minorHAnsi"/>
                <w:color w:val="000000"/>
                <w:sz w:val="18"/>
                <w:szCs w:val="18"/>
                <w:lang w:val="fr-FR"/>
              </w:rPr>
              <w:t>En décembre 2024, le groupe LinkedIn intitulé "Women AI Policy Network in Southeast Asia" comptait 238 membres, dont 196 femmes.</w:t>
            </w:r>
          </w:p>
        </w:tc>
      </w:tr>
      <w:tr w:rsidR="00761557" w:rsidRPr="0032393E" w14:paraId="5C904C3C"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6AC83B" w14:textId="77777777" w:rsidR="00511ABE" w:rsidRPr="0032393E" w:rsidRDefault="00511ABE" w:rsidP="00547FCE">
            <w:pPr>
              <w:pStyle w:val="Tabletext"/>
              <w:spacing w:before="20" w:after="20"/>
              <w:rPr>
                <w:rFonts w:cstheme="minorHAnsi"/>
                <w:b/>
                <w:sz w:val="16"/>
                <w:szCs w:val="16"/>
                <w:lang w:val="fr-FR"/>
              </w:rPr>
            </w:pPr>
          </w:p>
        </w:tc>
      </w:tr>
      <w:tr w:rsidR="00CE6D80" w:rsidRPr="0032393E" w14:paraId="700F67AB"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C97A9B" w14:textId="77777777" w:rsidR="00511ABE" w:rsidRPr="0032393E" w:rsidRDefault="00511ABE" w:rsidP="0086750F">
            <w:pPr>
              <w:pStyle w:val="Tabletext"/>
              <w:spacing w:before="20" w:after="20"/>
              <w:jc w:val="center"/>
              <w:rPr>
                <w:rFonts w:cstheme="minorHAnsi"/>
                <w:b/>
                <w:sz w:val="18"/>
                <w:szCs w:val="18"/>
                <w:lang w:val="fr-FR"/>
              </w:rPr>
            </w:pPr>
            <w:r w:rsidRPr="0032393E">
              <w:rPr>
                <w:rFonts w:cstheme="minorHAnsi"/>
                <w:b/>
                <w:color w:val="000000"/>
                <w:sz w:val="18"/>
                <w:szCs w:val="18"/>
                <w:lang w:val="fr-FR"/>
              </w:rPr>
              <w:t>9RAS22071</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7159DD" w14:textId="77777777" w:rsidR="00511ABE" w:rsidRPr="0032393E" w:rsidRDefault="00511ABE" w:rsidP="00547FCE">
            <w:pPr>
              <w:pStyle w:val="Tabletext"/>
              <w:widowControl w:val="0"/>
              <w:tabs>
                <w:tab w:val="clear" w:pos="3119"/>
              </w:tabs>
              <w:spacing w:before="20" w:after="20"/>
              <w:ind w:right="-39"/>
              <w:rPr>
                <w:rFonts w:cstheme="minorHAnsi"/>
                <w:sz w:val="18"/>
                <w:szCs w:val="18"/>
                <w:lang w:val="fr-FR"/>
              </w:rPr>
            </w:pPr>
            <w:r w:rsidRPr="0032393E">
              <w:rPr>
                <w:rFonts w:cstheme="minorHAnsi"/>
                <w:color w:val="000000"/>
                <w:sz w:val="18"/>
                <w:szCs w:val="18"/>
                <w:lang w:val="fr-FR"/>
              </w:rPr>
              <w:t>Promouvoir la réalisation des ODD en améliorant les moyens d'existence et la résilience, grâce à la diversification économique et à la transformation numérique</w:t>
            </w:r>
          </w:p>
        </w:tc>
        <w:tc>
          <w:tcPr>
            <w:tcW w:w="57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9126B1"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1er septembre 2022</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85F8A5"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28 février 2025</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A08917"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B80534"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592 320</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C9187" w14:textId="77777777" w:rsidR="00511ABE" w:rsidRPr="0032393E" w:rsidRDefault="00511ABE" w:rsidP="00547FCE">
            <w:pPr>
              <w:pStyle w:val="Tabletext"/>
              <w:spacing w:before="20" w:after="20"/>
              <w:jc w:val="center"/>
              <w:rPr>
                <w:rFonts w:cstheme="minorHAnsi"/>
                <w:sz w:val="18"/>
                <w:szCs w:val="18"/>
                <w:lang w:val="fr-FR"/>
              </w:rPr>
            </w:pPr>
            <w:r w:rsidRPr="0032393E">
              <w:rPr>
                <w:rFonts w:cstheme="minorHAnsi"/>
                <w:color w:val="000000"/>
                <w:sz w:val="18"/>
                <w:szCs w:val="18"/>
                <w:lang w:val="fr-FR"/>
              </w:rPr>
              <w:t>Fonds commun pour les ODD</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57C8C6"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19 de la CMDT</w:t>
            </w:r>
          </w:p>
          <w:p w14:paraId="16BE40E1"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20 de la CMDT</w:t>
            </w:r>
          </w:p>
          <w:p w14:paraId="1BCBAF43"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89 de la CMDT</w:t>
            </w:r>
          </w:p>
        </w:tc>
      </w:tr>
      <w:tr w:rsidR="00511ABE" w:rsidRPr="0032393E" w14:paraId="53CE8565"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08EC28"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lastRenderedPageBreak/>
              <w:t>Pays bénéficiaire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5876B2"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Fidji, Îles Salomon, Tonga, Tuvalu, Vanuatu</w:t>
            </w:r>
          </w:p>
        </w:tc>
      </w:tr>
      <w:tr w:rsidR="00511ABE" w:rsidRPr="0032393E" w14:paraId="0EC8A45F"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E061C3"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13492A"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Les résultats attendus et réalisations se rapportant au volet UIT sont les suivants:</w:t>
            </w:r>
          </w:p>
          <w:p w14:paraId="41EA8322"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t xml:space="preserve">Le programme conjoint a franchi des étapes majeures dans la promotion de politiques relatives au numérique et le développement des infrastructures et des compétences </w:t>
            </w:r>
            <w:r w:rsidRPr="0032393E">
              <w:rPr>
                <w:rFonts w:cstheme="minorHAnsi"/>
                <w:color w:val="000000"/>
                <w:sz w:val="18"/>
                <w:szCs w:val="18"/>
                <w:lang w:val="fr-FR"/>
              </w:rPr>
              <w:t>numériques aux Fidji, aux Îles Salomon, aux Tonga et au Vanuatu, favorisant l'accélération de la réalisation des ODD en Micronésie.</w:t>
            </w:r>
          </w:p>
          <w:p w14:paraId="5CB59600"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Renforcement du cadre politique au Vanuatu et aux Tonga, grâce à l'aide apportée notamment dans les domaines suivants: partage des infrastructures, politiques d'accès et de service universels ainsi que politiques numériques nationales des Fidji (Fidji et Îles Salomon).</w:t>
            </w:r>
          </w:p>
          <w:p w14:paraId="3D48785C" w14:textId="4AB99758"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Les évaluations complètes des besoins locaux réalisées à Ovaka et Hunga (Tonga) ainsi qu'à Rotuma (Fidji), dans le cadre de la mise en œuvre du volet "îles intelligentes" de l'</w:t>
            </w:r>
            <w:r w:rsidR="00250236" w:rsidRPr="0032393E">
              <w:rPr>
                <w:rFonts w:cstheme="minorHAnsi"/>
                <w:color w:val="000000"/>
                <w:sz w:val="18"/>
                <w:szCs w:val="18"/>
                <w:lang w:val="fr-FR"/>
              </w:rPr>
              <w:t>I</w:t>
            </w:r>
            <w:r w:rsidRPr="0032393E">
              <w:rPr>
                <w:rFonts w:cstheme="minorHAnsi"/>
                <w:color w:val="000000"/>
                <w:sz w:val="18"/>
                <w:szCs w:val="18"/>
                <w:lang w:val="fr-FR"/>
              </w:rPr>
              <w:t>nitiative "Villes intelligentes et îles intelligentes – Asie-Pacifique", ont permis de recenser les lacunes en matière de connectivité large bande, d'accessibilité financière, de compétences numériques et de services, ce qui a donné lieu à des rapports décisionnels propres à orienter la mise en œuvre.</w:t>
            </w:r>
          </w:p>
          <w:p w14:paraId="203E2CA7"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Un total de 1 796 membres de la communauté (dont 982 femmes) ont bénéficié d'une formation visant à améliorer leur aptitude à se servir des outils numériques (projets 9RAS22071 et 2RAS22070) dans le cadre du programme Villages intelligents et îles intelligentes à Rotuma (Fidji), à Hunga (Tonga) et à South Malekula (Vanuatu); et des formations aux compétences numériques ont été dispensées dans le village de Choiseul Bay et à Auki (Îles Salomon), et à Nukufetau (Tuvalu).</w:t>
            </w:r>
          </w:p>
          <w:p w14:paraId="0C43C43C" w14:textId="77777777" w:rsidR="00511ABE" w:rsidRPr="0032393E" w:rsidRDefault="00511ABE" w:rsidP="0009209C">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La mise en place de salles de classe intelligentes à South Malekula (Vanuatu), à Hunga (Tonga) et à Rotuma (Fidji) contribue à transformer l'apprentissage en ligne, favorise l'adoption des systèmes de paiement en ligne et offre des possibilités d'accès aux soins de santé grâce aux téléconsultations.</w:t>
            </w:r>
          </w:p>
          <w:p w14:paraId="1ECBE2CD" w14:textId="2B96BA73" w:rsidR="00511ABE" w:rsidRPr="0032393E" w:rsidRDefault="00511ABE" w:rsidP="0009209C">
            <w:pPr>
              <w:pStyle w:val="enumlev1"/>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Le partenariat</w:t>
            </w:r>
            <w:r w:rsidRPr="0032393E">
              <w:rPr>
                <w:rFonts w:cstheme="minorHAnsi"/>
                <w:sz w:val="18"/>
                <w:szCs w:val="18"/>
                <w:lang w:val="fr-FR"/>
              </w:rPr>
              <w:t xml:space="preserve"> avec la Banque asiatique de développement a également été mis à profit dans le cadre de la mise en œuvre de l'</w:t>
            </w:r>
            <w:r w:rsidR="00250236" w:rsidRPr="0032393E">
              <w:rPr>
                <w:rFonts w:cstheme="minorHAnsi"/>
                <w:sz w:val="18"/>
                <w:szCs w:val="18"/>
                <w:lang w:val="fr-FR"/>
              </w:rPr>
              <w:t>I</w:t>
            </w:r>
            <w:r w:rsidRPr="0032393E">
              <w:rPr>
                <w:rFonts w:cstheme="minorHAnsi"/>
                <w:sz w:val="18"/>
                <w:szCs w:val="18"/>
                <w:lang w:val="fr-FR"/>
              </w:rPr>
              <w:t>nitiative "Îles intelligentes" aux Fidji et à Vanuatu.</w:t>
            </w:r>
          </w:p>
        </w:tc>
      </w:tr>
      <w:tr w:rsidR="00761557" w:rsidRPr="0032393E" w14:paraId="0F230F48"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569871" w14:textId="77777777" w:rsidR="00511ABE" w:rsidRPr="0032393E" w:rsidRDefault="00511ABE" w:rsidP="00511ABE">
            <w:pPr>
              <w:pStyle w:val="Tabletext"/>
              <w:rPr>
                <w:rFonts w:cstheme="minorHAnsi"/>
                <w:b/>
                <w:sz w:val="18"/>
                <w:szCs w:val="18"/>
                <w:lang w:val="fr-FR"/>
              </w:rPr>
            </w:pPr>
          </w:p>
        </w:tc>
      </w:tr>
      <w:tr w:rsidR="00CE6D80" w:rsidRPr="0032393E" w14:paraId="3EFB1FB0"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0DE3AB" w14:textId="5A634559" w:rsidR="00511ABE" w:rsidRPr="0032393E" w:rsidRDefault="00511ABE" w:rsidP="0086750F">
            <w:pPr>
              <w:pStyle w:val="Tabletext"/>
              <w:jc w:val="center"/>
              <w:rPr>
                <w:rFonts w:cstheme="minorHAnsi"/>
                <w:b/>
                <w:sz w:val="18"/>
                <w:szCs w:val="18"/>
                <w:lang w:val="fr-FR"/>
              </w:rPr>
            </w:pPr>
            <w:r w:rsidRPr="0032393E">
              <w:rPr>
                <w:rFonts w:cstheme="minorHAnsi"/>
                <w:b/>
                <w:color w:val="000000"/>
                <w:sz w:val="18"/>
                <w:szCs w:val="18"/>
                <w:lang w:val="fr-FR"/>
              </w:rPr>
              <w:t>9RAS25001</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E3FEE5"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Renforcement des capacités sur les technologies et les normes dans le domaine de l'intelligence artificielle</w:t>
            </w:r>
          </w:p>
        </w:tc>
        <w:tc>
          <w:tcPr>
            <w:tcW w:w="57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B686FC"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6 février 2025</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654BAF"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5 février 2026</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15661E"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FB7C52"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108 720</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DD0D17"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Ministère des affaires intérieures et des communications (MIC) du Japon</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4BE0C8" w14:textId="77777777" w:rsidR="00511ABE" w:rsidRPr="0032393E" w:rsidRDefault="00511ABE" w:rsidP="00511ABE">
            <w:pPr>
              <w:pStyle w:val="Tabletext"/>
              <w:rPr>
                <w:rFonts w:cstheme="minorHAnsi"/>
                <w:sz w:val="18"/>
                <w:szCs w:val="18"/>
                <w:lang w:val="fr-FR"/>
              </w:rPr>
            </w:pPr>
            <w:r w:rsidRPr="0032393E">
              <w:rPr>
                <w:rFonts w:cstheme="minorHAnsi"/>
                <w:sz w:val="18"/>
                <w:szCs w:val="18"/>
                <w:lang w:val="fr-FR"/>
              </w:rPr>
              <w:t>Rés. 40 de la CMDT</w:t>
            </w:r>
          </w:p>
        </w:tc>
      </w:tr>
      <w:tr w:rsidR="00511ABE" w:rsidRPr="0032393E" w14:paraId="2762CD30"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FB8445"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 xml:space="preserve">Pays bénéficiaires </w:t>
            </w:r>
            <w:r w:rsidRPr="0032393E">
              <w:rPr>
                <w:rFonts w:cstheme="minorHAnsi"/>
                <w:bCs/>
                <w:sz w:val="18"/>
                <w:szCs w:val="18"/>
                <w:lang w:val="fr-FR"/>
              </w:rPr>
              <w:t>(y compris d'autres rég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0E2308"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Projet régional ou multirégional bénéficiant aux pays de la région</w:t>
            </w:r>
          </w:p>
        </w:tc>
      </w:tr>
      <w:tr w:rsidR="00511ABE" w:rsidRPr="0032393E" w14:paraId="2E04BFE1"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6677C4"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0D5F10"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Le projet est en cours de mise en œuvre. Il vise à renforcer les capacités des pays ciblés dans les domaines suivants: a) technologies d'IA, y compris les aspects tels que les politiques, la gouvernance, la réglementation et les aspects juridiques; et b) normes en matière d'IA et réduction de l'écart en matière de normalisation, en organisant des ateliers régionaux et nationaux dans la région Asie-Pacifique. Le projet vise également à mieux comprendre les besoins actuels et futurs des États Membres en matière de renforcement des capacités dans le domaine de l'IA à l'aide d'une étude de référence pour laquelle les données seront recueillies à partir de recherches documentaires et d'autres sources. Les pays participants chercheront, d'ici à la fin du projet, à intégrer les technologies et les normes dans le domaine de l'IA à leurs initiatives plus larges en matière de transformation numérique.</w:t>
            </w:r>
          </w:p>
        </w:tc>
      </w:tr>
      <w:tr w:rsidR="00761557" w:rsidRPr="0032393E" w14:paraId="08B25F0B"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41F721" w14:textId="77777777" w:rsidR="00511ABE" w:rsidRPr="0032393E" w:rsidRDefault="00511ABE" w:rsidP="00511ABE">
            <w:pPr>
              <w:pStyle w:val="Tabletext"/>
              <w:rPr>
                <w:rFonts w:cstheme="minorHAnsi"/>
                <w:b/>
                <w:sz w:val="18"/>
                <w:szCs w:val="18"/>
                <w:lang w:val="fr-FR"/>
              </w:rPr>
            </w:pPr>
          </w:p>
        </w:tc>
      </w:tr>
      <w:tr w:rsidR="00CE6D80" w:rsidRPr="0032393E" w14:paraId="72F12CA7"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F4E95C" w14:textId="77777777" w:rsidR="00511ABE" w:rsidRPr="0032393E" w:rsidRDefault="00511ABE" w:rsidP="0086750F">
            <w:pPr>
              <w:pStyle w:val="Tabletext"/>
              <w:jc w:val="center"/>
              <w:rPr>
                <w:rFonts w:cstheme="minorHAnsi"/>
                <w:b/>
                <w:sz w:val="18"/>
                <w:szCs w:val="18"/>
                <w:lang w:val="fr-FR"/>
              </w:rPr>
            </w:pPr>
            <w:r w:rsidRPr="0032393E">
              <w:rPr>
                <w:rFonts w:cstheme="minorHAnsi"/>
                <w:b/>
                <w:color w:val="000000"/>
                <w:sz w:val="18"/>
                <w:szCs w:val="18"/>
                <w:lang w:val="fr-FR"/>
              </w:rPr>
              <w:lastRenderedPageBreak/>
              <w:t>2GLO21115</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A94962"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Digital Skills Badges (badges de compétences numériques)</w:t>
            </w:r>
          </w:p>
        </w:tc>
        <w:tc>
          <w:tcPr>
            <w:tcW w:w="57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712213"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1er février 2021</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34F4E9"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31 mai 2024</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48FD2"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Mis en œuvre</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2E4AD3"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388 056</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F94AD5" w14:textId="77777777" w:rsidR="00511ABE" w:rsidRPr="0032393E" w:rsidRDefault="00511ABE" w:rsidP="00761557">
            <w:pPr>
              <w:pStyle w:val="Tabletext"/>
              <w:jc w:val="center"/>
              <w:rPr>
                <w:rFonts w:cstheme="minorHAnsi"/>
                <w:sz w:val="18"/>
                <w:szCs w:val="18"/>
                <w:lang w:val="fr-FR"/>
              </w:rPr>
            </w:pPr>
            <w:r w:rsidRPr="0032393E">
              <w:rPr>
                <w:rFonts w:cstheme="minorHAnsi"/>
                <w:color w:val="000000"/>
                <w:sz w:val="18"/>
                <w:szCs w:val="18"/>
                <w:lang w:val="fr-FR"/>
              </w:rPr>
              <w:t>Women's WorldWide Web (W4)</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B8A07A"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Rés. 76 de la CMDT</w:t>
            </w:r>
          </w:p>
        </w:tc>
      </w:tr>
      <w:tr w:rsidR="00511ABE" w:rsidRPr="0032393E" w14:paraId="51D38414"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4AF5AF"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 xml:space="preserve">Pays bénéficiaires </w:t>
            </w:r>
            <w:r w:rsidRPr="0032393E">
              <w:rPr>
                <w:rFonts w:cstheme="minorHAnsi"/>
                <w:bCs/>
                <w:sz w:val="18"/>
                <w:szCs w:val="18"/>
                <w:lang w:val="fr-FR"/>
              </w:rPr>
              <w:t>(y compris d'autres rég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C00D85"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Éthiopie, Jamaïque, Kenya, Népal, Philippines</w:t>
            </w:r>
          </w:p>
        </w:tc>
      </w:tr>
      <w:tr w:rsidR="00511ABE" w:rsidRPr="0032393E" w14:paraId="00CE394B"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7EC829"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D19F04"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Le projet a contribué à l'obtention des résultats suivants: 1) 3 178 jeunes filles et jeunes femmes ont pu recevoir une formation directe, dans le cadre des 49 ateliers et cycles de mentorat en ligne (2 697 participantes aux ateliers et 350 participantes au programme de mentorat en ligne) menés en Éthiopie, en Jamaïque, au Kenya, au Népal et aux Philippines; la chaîne EQUALS HDS hébergée dans l'application EY STEAM a atteint plus de 5 000 jeunes filles; 2) élaboration et publication d'un rapport détaillé intitulé "Her Digital Skills: Towards a Gender Transformative Approach" pour guider la création de contenu en lien avec les Digital Skills Badges (ressource d'apprentissage à son propre rythme); 3) création d'une plate­forme spécialement centrée sur l'utilisateur à l'intention des jeunes filles et des jeunes femmes et élaboration d'un badge de compétences numériques de base, avec huit cours sur les compétences numériques.</w:t>
            </w:r>
          </w:p>
        </w:tc>
      </w:tr>
      <w:tr w:rsidR="00761557" w:rsidRPr="0032393E" w14:paraId="69C81863" w14:textId="77777777" w:rsidTr="00CE6D8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78A7C0" w14:textId="77777777" w:rsidR="00511ABE" w:rsidRPr="0032393E" w:rsidRDefault="00511ABE" w:rsidP="00511ABE">
            <w:pPr>
              <w:pStyle w:val="Tabletext"/>
              <w:rPr>
                <w:rFonts w:cstheme="minorHAnsi"/>
                <w:b/>
                <w:sz w:val="18"/>
                <w:szCs w:val="18"/>
                <w:lang w:val="fr-FR"/>
              </w:rPr>
            </w:pPr>
          </w:p>
        </w:tc>
      </w:tr>
      <w:tr w:rsidR="00761557" w:rsidRPr="0032393E" w14:paraId="15F3FF57"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5C76AD" w14:textId="77777777" w:rsidR="00761557" w:rsidRPr="0032393E" w:rsidRDefault="00761557" w:rsidP="0086750F">
            <w:pPr>
              <w:pStyle w:val="Tabletext"/>
              <w:jc w:val="center"/>
              <w:rPr>
                <w:rFonts w:cstheme="minorHAnsi"/>
                <w:b/>
                <w:sz w:val="18"/>
                <w:szCs w:val="18"/>
                <w:lang w:val="fr-FR"/>
              </w:rPr>
            </w:pPr>
            <w:r w:rsidRPr="0032393E">
              <w:rPr>
                <w:rFonts w:cstheme="minorHAnsi"/>
                <w:b/>
                <w:color w:val="000000"/>
                <w:sz w:val="18"/>
                <w:szCs w:val="18"/>
                <w:lang w:val="fr-FR"/>
              </w:rPr>
              <w:t>9GLO21116</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419ADF" w14:textId="77777777" w:rsidR="00761557" w:rsidRPr="0032393E" w:rsidRDefault="00761557" w:rsidP="00511ABE">
            <w:pPr>
              <w:pStyle w:val="Tabletext"/>
              <w:rPr>
                <w:rFonts w:cstheme="minorHAnsi"/>
                <w:sz w:val="18"/>
                <w:szCs w:val="18"/>
                <w:lang w:val="fr-FR"/>
              </w:rPr>
            </w:pPr>
            <w:r w:rsidRPr="0032393E">
              <w:rPr>
                <w:rFonts w:cstheme="minorHAnsi"/>
                <w:color w:val="000000"/>
                <w:sz w:val="18"/>
                <w:szCs w:val="18"/>
                <w:lang w:val="fr-FR"/>
              </w:rPr>
              <w:t>Promouvoir des politiques et des réglementations propices</w:t>
            </w:r>
          </w:p>
        </w:tc>
        <w:tc>
          <w:tcPr>
            <w:tcW w:w="5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124890" w14:textId="77777777" w:rsidR="00761557" w:rsidRPr="0032393E" w:rsidRDefault="00761557" w:rsidP="00761557">
            <w:pPr>
              <w:pStyle w:val="Tabletext"/>
              <w:jc w:val="center"/>
              <w:rPr>
                <w:rFonts w:cstheme="minorHAnsi"/>
                <w:sz w:val="18"/>
                <w:szCs w:val="18"/>
                <w:lang w:val="fr-FR"/>
              </w:rPr>
            </w:pPr>
            <w:r w:rsidRPr="0032393E">
              <w:rPr>
                <w:rFonts w:cstheme="minorHAnsi"/>
                <w:color w:val="000000"/>
                <w:sz w:val="18"/>
                <w:szCs w:val="18"/>
                <w:lang w:val="fr-FR"/>
              </w:rPr>
              <w:t>1er mars 2021</w:t>
            </w:r>
          </w:p>
        </w:tc>
        <w:tc>
          <w:tcPr>
            <w:tcW w:w="566" w:type="pct"/>
            <w:gridSpan w:val="2"/>
            <w:tcBorders>
              <w:top w:val="single" w:sz="6" w:space="0" w:color="004B96"/>
              <w:left w:val="dotted" w:sz="6" w:space="0" w:color="004B96"/>
              <w:bottom w:val="single" w:sz="6" w:space="0" w:color="004B96"/>
              <w:right w:val="dotted" w:sz="6" w:space="0" w:color="004B96"/>
            </w:tcBorders>
          </w:tcPr>
          <w:p w14:paraId="69DF368C" w14:textId="7DF85B80" w:rsidR="00761557" w:rsidRPr="0032393E" w:rsidRDefault="00761557" w:rsidP="00761557">
            <w:pPr>
              <w:pStyle w:val="Tabletext"/>
              <w:jc w:val="center"/>
              <w:rPr>
                <w:rFonts w:cstheme="minorHAnsi"/>
                <w:sz w:val="18"/>
                <w:szCs w:val="18"/>
                <w:lang w:val="fr-FR"/>
              </w:rPr>
            </w:pPr>
            <w:r w:rsidRPr="0032393E">
              <w:rPr>
                <w:rFonts w:cstheme="minorHAnsi"/>
                <w:color w:val="000000"/>
                <w:sz w:val="18"/>
                <w:szCs w:val="18"/>
                <w:lang w:val="fr-FR"/>
              </w:rPr>
              <w:t>31 mars 2026</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21E87A" w14:textId="47FDD16B" w:rsidR="00761557" w:rsidRPr="0032393E" w:rsidRDefault="00761557" w:rsidP="00761557">
            <w:pPr>
              <w:pStyle w:val="Tabletext"/>
              <w:jc w:val="center"/>
              <w:rPr>
                <w:rFonts w:cstheme="minorHAnsi"/>
                <w:sz w:val="18"/>
                <w:szCs w:val="18"/>
                <w:lang w:val="fr-FR"/>
              </w:rPr>
            </w:pPr>
            <w:r w:rsidRPr="0032393E">
              <w:rPr>
                <w:rFonts w:cstheme="minorHAnsi"/>
                <w:color w:val="000000"/>
                <w:sz w:val="18"/>
                <w:szCs w:val="18"/>
                <w:lang w:val="fr-FR"/>
              </w:rPr>
              <w:t>En cours</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E05D0C" w14:textId="77777777" w:rsidR="00761557" w:rsidRPr="0032393E" w:rsidRDefault="00761557" w:rsidP="00761557">
            <w:pPr>
              <w:pStyle w:val="Tabletext"/>
              <w:jc w:val="center"/>
              <w:rPr>
                <w:rFonts w:cstheme="minorHAnsi"/>
                <w:sz w:val="18"/>
                <w:szCs w:val="18"/>
                <w:lang w:val="fr-FR"/>
              </w:rPr>
            </w:pPr>
            <w:r w:rsidRPr="0032393E">
              <w:rPr>
                <w:rFonts w:cstheme="minorHAnsi"/>
                <w:color w:val="000000"/>
                <w:sz w:val="18"/>
                <w:szCs w:val="18"/>
                <w:lang w:val="fr-FR"/>
              </w:rPr>
              <w:t>2 695 051</w:t>
            </w:r>
          </w:p>
        </w:tc>
        <w:tc>
          <w:tcPr>
            <w:tcW w:w="8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5E6F32" w14:textId="77777777" w:rsidR="00761557" w:rsidRPr="0032393E" w:rsidRDefault="00761557" w:rsidP="00761557">
            <w:pPr>
              <w:pStyle w:val="Tabletext"/>
              <w:jc w:val="center"/>
              <w:rPr>
                <w:rFonts w:cstheme="minorHAnsi"/>
                <w:sz w:val="18"/>
                <w:szCs w:val="18"/>
                <w:lang w:val="fr-FR"/>
              </w:rPr>
            </w:pPr>
            <w:r w:rsidRPr="0032393E">
              <w:rPr>
                <w:rFonts w:cstheme="minorHAnsi"/>
                <w:color w:val="000000"/>
                <w:sz w:val="18"/>
                <w:szCs w:val="18"/>
                <w:lang w:val="fr-FR"/>
              </w:rPr>
              <w:t>FCDO</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DCC933" w14:textId="77777777" w:rsidR="00761557" w:rsidRPr="0032393E" w:rsidRDefault="00761557" w:rsidP="00511ABE">
            <w:pPr>
              <w:pStyle w:val="Tabletext"/>
              <w:rPr>
                <w:rFonts w:cstheme="minorHAnsi"/>
                <w:sz w:val="18"/>
                <w:szCs w:val="18"/>
                <w:lang w:val="fr-FR"/>
              </w:rPr>
            </w:pPr>
            <w:r w:rsidRPr="0032393E">
              <w:rPr>
                <w:rFonts w:cstheme="minorHAnsi"/>
                <w:sz w:val="18"/>
                <w:szCs w:val="18"/>
                <w:lang w:val="fr-FR"/>
              </w:rPr>
              <w:t>Rés. 20 de la CMDT</w:t>
            </w:r>
          </w:p>
          <w:p w14:paraId="2A1F8311" w14:textId="77777777" w:rsidR="00761557" w:rsidRPr="0032393E" w:rsidRDefault="00761557" w:rsidP="00511ABE">
            <w:pPr>
              <w:pStyle w:val="Tabletext"/>
              <w:rPr>
                <w:rFonts w:cstheme="minorHAnsi"/>
                <w:sz w:val="18"/>
                <w:szCs w:val="18"/>
                <w:lang w:val="fr-FR"/>
              </w:rPr>
            </w:pPr>
            <w:r w:rsidRPr="0032393E">
              <w:rPr>
                <w:rFonts w:cstheme="minorHAnsi"/>
                <w:sz w:val="18"/>
                <w:szCs w:val="18"/>
                <w:lang w:val="fr-FR"/>
              </w:rPr>
              <w:t>Rés. 40 de la CMDT</w:t>
            </w:r>
          </w:p>
        </w:tc>
      </w:tr>
      <w:tr w:rsidR="00511ABE" w:rsidRPr="0032393E" w14:paraId="022602F8"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97701E"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 xml:space="preserve">Pays bénéficiaires </w:t>
            </w:r>
            <w:r w:rsidRPr="0032393E">
              <w:rPr>
                <w:rFonts w:cstheme="minorHAnsi"/>
                <w:bCs/>
                <w:sz w:val="18"/>
                <w:szCs w:val="18"/>
                <w:lang w:val="fr-FR"/>
              </w:rPr>
              <w:t>(y compris d'autres rég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B4FB9F" w14:textId="77777777" w:rsidR="00511ABE" w:rsidRPr="0032393E" w:rsidRDefault="00511ABE" w:rsidP="00511ABE">
            <w:pPr>
              <w:pStyle w:val="Tabletext"/>
              <w:rPr>
                <w:rFonts w:cstheme="minorHAnsi"/>
                <w:sz w:val="18"/>
                <w:szCs w:val="18"/>
                <w:lang w:val="fr-FR"/>
              </w:rPr>
            </w:pPr>
            <w:r w:rsidRPr="0032393E">
              <w:rPr>
                <w:rFonts w:cstheme="minorHAnsi"/>
                <w:color w:val="000000"/>
                <w:sz w:val="18"/>
                <w:szCs w:val="18"/>
                <w:lang w:val="fr-FR"/>
              </w:rPr>
              <w:t>Brésil, Indonésie, Kenya, Nigéria, Sudafricaine (Rép.)</w:t>
            </w:r>
          </w:p>
        </w:tc>
      </w:tr>
      <w:tr w:rsidR="00511ABE" w:rsidRPr="0032393E" w14:paraId="2EF05A0E" w14:textId="77777777" w:rsidTr="00CE6D80">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4C8F68" w14:textId="77777777" w:rsidR="00511ABE" w:rsidRPr="0032393E" w:rsidRDefault="00511ABE" w:rsidP="00511ABE">
            <w:pPr>
              <w:pStyle w:val="Tabletext"/>
              <w:rPr>
                <w:rFonts w:cstheme="minorHAnsi"/>
                <w:b/>
                <w:sz w:val="18"/>
                <w:szCs w:val="18"/>
                <w:lang w:val="fr-FR"/>
              </w:rPr>
            </w:pPr>
            <w:r w:rsidRPr="0032393E">
              <w:rPr>
                <w:rFonts w:cstheme="minorHAnsi"/>
                <w:b/>
                <w:color w:val="000000"/>
                <w:sz w:val="18"/>
                <w:szCs w:val="18"/>
                <w:lang w:val="fr-FR"/>
              </w:rPr>
              <w:t>Résultats attendus et réalisations</w:t>
            </w:r>
          </w:p>
        </w:tc>
        <w:tc>
          <w:tcPr>
            <w:tcW w:w="445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263BD0" w14:textId="77777777" w:rsidR="00511ABE" w:rsidRPr="0032393E" w:rsidRDefault="00511ABE" w:rsidP="00511ABE">
            <w:pPr>
              <w:pStyle w:val="Tabletext"/>
              <w:rPr>
                <w:rStyle w:val="sceditor-selection"/>
                <w:rFonts w:eastAsia="GulimChe" w:cstheme="minorHAnsi"/>
                <w:sz w:val="18"/>
                <w:szCs w:val="18"/>
                <w:lang w:val="fr-FR"/>
              </w:rPr>
            </w:pPr>
            <w:r w:rsidRPr="0032393E">
              <w:rPr>
                <w:rFonts w:cstheme="minorHAnsi"/>
                <w:color w:val="000000"/>
                <w:sz w:val="18"/>
                <w:szCs w:val="18"/>
                <w:lang w:val="fr-FR"/>
              </w:rPr>
              <w:t>Ce projet vise à étendre la connectivité dans les pays bénéficiaires cibles, l'accent étant mis sur les écoles ainsi que sur les compétences numériques dans cinq pays bénéficiant du Programme DAP (Brésil, Indonésie, Kenya, Nigéria et République sudafricaine). Plus précisément, ce projet contribue à faire progresser les travaux dans les domaines suivants:</w:t>
            </w:r>
          </w:p>
          <w:p w14:paraId="18D1596C" w14:textId="77777777" w:rsidR="00511ABE" w:rsidRPr="0032393E" w:rsidRDefault="00511ABE" w:rsidP="00761557">
            <w:pPr>
              <w:pStyle w:val="enumlev1"/>
              <w:tabs>
                <w:tab w:val="clear" w:pos="1134"/>
              </w:tabs>
              <w:spacing w:before="20" w:after="20"/>
              <w:ind w:left="351" w:hanging="351"/>
              <w:rPr>
                <w:color w:val="000000"/>
                <w:lang w:val="fr-FR"/>
              </w:rPr>
            </w:pPr>
            <w:r w:rsidRPr="0032393E">
              <w:rPr>
                <w:rFonts w:cstheme="minorHAnsi"/>
                <w:sz w:val="18"/>
                <w:szCs w:val="18"/>
                <w:lang w:val="fr-FR"/>
              </w:rPr>
              <w:t>–</w:t>
            </w:r>
            <w:r w:rsidRPr="0032393E">
              <w:rPr>
                <w:rFonts w:cstheme="minorHAnsi"/>
                <w:sz w:val="18"/>
                <w:szCs w:val="18"/>
                <w:lang w:val="fr-FR"/>
              </w:rPr>
              <w:tab/>
              <w:t xml:space="preserve">Analyse, </w:t>
            </w:r>
            <w:r w:rsidRPr="0032393E">
              <w:rPr>
                <w:rFonts w:cstheme="minorHAnsi"/>
                <w:color w:val="000000"/>
                <w:sz w:val="18"/>
                <w:szCs w:val="18"/>
                <w:lang w:val="fr-FR"/>
              </w:rPr>
              <w:t>cadre et élaboration d'outils en matière de réglementation à l'appui des objectifs d'inclusion numérique dans certains pays partenaires.</w:t>
            </w:r>
          </w:p>
          <w:p w14:paraId="326037AC" w14:textId="77777777" w:rsidR="00511ABE" w:rsidRPr="0032393E" w:rsidRDefault="00511ABE" w:rsidP="00761557">
            <w:pPr>
              <w:pStyle w:val="enumlev1"/>
              <w:tabs>
                <w:tab w:val="clear" w:pos="1134"/>
              </w:tabs>
              <w:spacing w:before="20" w:after="20"/>
              <w:ind w:left="351" w:hanging="351"/>
              <w:rPr>
                <w:color w:val="000000"/>
                <w:lang w:val="fr-FR"/>
              </w:rPr>
            </w:pPr>
            <w:r w:rsidRPr="0032393E">
              <w:rPr>
                <w:rFonts w:cstheme="minorHAnsi"/>
                <w:color w:val="000000"/>
                <w:sz w:val="18"/>
                <w:szCs w:val="18"/>
                <w:lang w:val="fr-FR"/>
              </w:rPr>
              <w:t>–</w:t>
            </w:r>
            <w:r w:rsidRPr="0032393E">
              <w:rPr>
                <w:rFonts w:cstheme="minorHAnsi"/>
                <w:color w:val="000000"/>
                <w:sz w:val="18"/>
                <w:szCs w:val="18"/>
                <w:lang w:val="fr-FR"/>
              </w:rPr>
              <w:tab/>
              <w:t>Promotion de modèles durables pour étendre la connectivité des écoles dans les communautés mal desservies.</w:t>
            </w:r>
          </w:p>
          <w:p w14:paraId="3044A2DB" w14:textId="77777777" w:rsidR="00511ABE" w:rsidRPr="0032393E" w:rsidRDefault="00511ABE" w:rsidP="00761557">
            <w:pPr>
              <w:pStyle w:val="enumlev1"/>
              <w:tabs>
                <w:tab w:val="clear" w:pos="1134"/>
              </w:tabs>
              <w:spacing w:before="20" w:after="20"/>
              <w:ind w:left="351" w:hanging="351"/>
              <w:rPr>
                <w:color w:val="000000"/>
                <w:lang w:val="fr-FR"/>
              </w:rPr>
            </w:pPr>
            <w:r w:rsidRPr="0032393E">
              <w:rPr>
                <w:rFonts w:cstheme="minorHAnsi"/>
                <w:color w:val="000000"/>
                <w:sz w:val="18"/>
                <w:szCs w:val="18"/>
                <w:lang w:val="fr-FR"/>
              </w:rPr>
              <w:t>–</w:t>
            </w:r>
            <w:r w:rsidRPr="0032393E">
              <w:rPr>
                <w:rFonts w:cstheme="minorHAnsi"/>
                <w:color w:val="000000"/>
                <w:sz w:val="18"/>
                <w:szCs w:val="18"/>
                <w:lang w:val="fr-FR"/>
              </w:rPr>
              <w:tab/>
              <w:t>Promotion d'un environnement plus propice à l'investissement (privé et public) en faveur de l'inclusion numérique.</w:t>
            </w:r>
          </w:p>
          <w:p w14:paraId="542873D3" w14:textId="77777777" w:rsidR="00511ABE" w:rsidRPr="0032393E" w:rsidRDefault="00511ABE" w:rsidP="00761557">
            <w:pPr>
              <w:pStyle w:val="enumlev1"/>
              <w:tabs>
                <w:tab w:val="clear" w:pos="1134"/>
              </w:tabs>
              <w:spacing w:before="20" w:after="20"/>
              <w:ind w:left="351" w:hanging="351"/>
              <w:rPr>
                <w:rStyle w:val="sceditor-selection"/>
                <w:rFonts w:eastAsia="GulimChe"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Renforcement</w:t>
            </w:r>
            <w:r w:rsidRPr="0032393E">
              <w:rPr>
                <w:rFonts w:cstheme="minorHAnsi"/>
                <w:sz w:val="18"/>
                <w:szCs w:val="18"/>
                <w:lang w:val="fr-FR"/>
              </w:rPr>
              <w:t xml:space="preserve"> des compétences numériques des personnes, en particulier des jeunes, pour leur permettre d'accéder à des emplois décents.</w:t>
            </w:r>
          </w:p>
        </w:tc>
      </w:tr>
      <w:tr w:rsidR="00761557" w:rsidRPr="0032393E" w14:paraId="18D89F1C" w14:textId="77777777" w:rsidTr="00CE6D80">
        <w:trPr>
          <w:trHeight w:val="210"/>
        </w:trPr>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BB9890" w14:textId="77777777" w:rsidR="00511ABE" w:rsidRPr="0032393E" w:rsidRDefault="00511ABE" w:rsidP="00511ABE">
            <w:pPr>
              <w:pStyle w:val="Tabletext"/>
              <w:rPr>
                <w:rFonts w:cstheme="minorHAnsi"/>
                <w:b/>
                <w:color w:val="000000"/>
                <w:sz w:val="18"/>
                <w:szCs w:val="18"/>
                <w:lang w:val="fr-FR"/>
              </w:rPr>
            </w:pPr>
          </w:p>
        </w:tc>
      </w:tr>
    </w:tbl>
    <w:p w14:paraId="495CC3FF" w14:textId="0300E66C" w:rsidR="00511ABE" w:rsidRPr="0032393E" w:rsidRDefault="00511ABE" w:rsidP="00761557">
      <w:pPr>
        <w:pStyle w:val="Heading2"/>
        <w:tabs>
          <w:tab w:val="clear" w:pos="1134"/>
        </w:tabs>
        <w:spacing w:after="120"/>
        <w:ind w:left="0" w:firstLine="0"/>
        <w:rPr>
          <w:lang w:val="fr-FR"/>
        </w:rPr>
      </w:pPr>
      <w:r w:rsidRPr="0032393E">
        <w:rPr>
          <w:lang w:val="fr-FR"/>
        </w:rPr>
        <w:lastRenderedPageBreak/>
        <w:t>IR: ASP3 – Promouvoir le développement des infrastructures pour améliorer la connectivité numérique et connecter ceux qui ne le sont pas encore</w:t>
      </w:r>
    </w:p>
    <w:tbl>
      <w:tblPr>
        <w:tblW w:w="4997" w:type="pct"/>
        <w:tblCellMar>
          <w:left w:w="0" w:type="dxa"/>
          <w:right w:w="0" w:type="dxa"/>
        </w:tblCellMar>
        <w:tblLook w:val="04A0" w:firstRow="1" w:lastRow="0" w:firstColumn="1" w:lastColumn="0" w:noHBand="0" w:noVBand="1"/>
      </w:tblPr>
      <w:tblGrid>
        <w:gridCol w:w="1536"/>
        <w:gridCol w:w="3196"/>
        <w:gridCol w:w="1609"/>
        <w:gridCol w:w="1612"/>
        <w:gridCol w:w="1272"/>
        <w:gridCol w:w="1020"/>
        <w:gridCol w:w="2354"/>
        <w:gridCol w:w="1567"/>
      </w:tblGrid>
      <w:tr w:rsidR="00A864D0" w:rsidRPr="0032393E" w14:paraId="5683DE42" w14:textId="77777777" w:rsidTr="00CE6D80">
        <w:trPr>
          <w:tblHeader/>
        </w:trPr>
        <w:tc>
          <w:tcPr>
            <w:tcW w:w="542" w:type="pct"/>
            <w:shd w:val="clear" w:color="auto" w:fill="004B96"/>
            <w:tcMar>
              <w:top w:w="75" w:type="dxa"/>
              <w:left w:w="75" w:type="dxa"/>
              <w:bottom w:w="75" w:type="dxa"/>
              <w:right w:w="75" w:type="dxa"/>
            </w:tcMar>
            <w:vAlign w:val="center"/>
            <w:hideMark/>
          </w:tcPr>
          <w:p w14:paraId="06D7EAC7" w14:textId="77777777" w:rsidR="00511ABE" w:rsidRPr="0032393E" w:rsidRDefault="00511ABE" w:rsidP="00761557">
            <w:pPr>
              <w:pStyle w:val="Tablehead"/>
              <w:rPr>
                <w:rFonts w:cstheme="minorHAnsi"/>
                <w:color w:val="FFFFFF" w:themeColor="background1"/>
                <w:sz w:val="18"/>
                <w:szCs w:val="18"/>
                <w:lang w:val="fr-FR"/>
              </w:rPr>
            </w:pPr>
            <w:r w:rsidRPr="0032393E">
              <w:rPr>
                <w:color w:val="FFFFFF" w:themeColor="background1"/>
                <w:sz w:val="18"/>
                <w:szCs w:val="18"/>
                <w:lang w:val="fr-FR"/>
              </w:rPr>
              <w:t>N° du projet</w:t>
            </w:r>
          </w:p>
        </w:tc>
        <w:tc>
          <w:tcPr>
            <w:tcW w:w="1128" w:type="pct"/>
            <w:shd w:val="clear" w:color="auto" w:fill="004B96"/>
            <w:tcMar>
              <w:top w:w="75" w:type="dxa"/>
              <w:left w:w="75" w:type="dxa"/>
              <w:bottom w:w="75" w:type="dxa"/>
              <w:right w:w="75" w:type="dxa"/>
            </w:tcMar>
            <w:vAlign w:val="center"/>
            <w:hideMark/>
          </w:tcPr>
          <w:p w14:paraId="24567F4E" w14:textId="77777777" w:rsidR="00511ABE" w:rsidRPr="0032393E" w:rsidRDefault="00511ABE" w:rsidP="00761557">
            <w:pPr>
              <w:pStyle w:val="Tablehead"/>
              <w:rPr>
                <w:rFonts w:cstheme="minorHAnsi"/>
                <w:color w:val="FFFFFF" w:themeColor="background1"/>
                <w:sz w:val="18"/>
                <w:szCs w:val="18"/>
                <w:lang w:val="fr-FR"/>
              </w:rPr>
            </w:pPr>
            <w:r w:rsidRPr="0032393E">
              <w:rPr>
                <w:color w:val="FFFFFF" w:themeColor="background1"/>
                <w:sz w:val="18"/>
                <w:szCs w:val="18"/>
                <w:lang w:val="fr-FR"/>
              </w:rPr>
              <w:t>Titre</w:t>
            </w:r>
          </w:p>
        </w:tc>
        <w:tc>
          <w:tcPr>
            <w:tcW w:w="568" w:type="pct"/>
            <w:shd w:val="clear" w:color="auto" w:fill="004B96"/>
            <w:tcMar>
              <w:top w:w="75" w:type="dxa"/>
              <w:left w:w="75" w:type="dxa"/>
              <w:bottom w:w="75" w:type="dxa"/>
              <w:right w:w="75" w:type="dxa"/>
            </w:tcMar>
            <w:vAlign w:val="center"/>
            <w:hideMark/>
          </w:tcPr>
          <w:p w14:paraId="255E90DB" w14:textId="77777777" w:rsidR="00511ABE" w:rsidRPr="0032393E" w:rsidRDefault="00511ABE" w:rsidP="00761557">
            <w:pPr>
              <w:pStyle w:val="Tablehead"/>
              <w:rPr>
                <w:rFonts w:cstheme="minorHAnsi"/>
                <w:color w:val="FFFFFF" w:themeColor="background1"/>
                <w:sz w:val="18"/>
                <w:szCs w:val="18"/>
                <w:lang w:val="fr-FR"/>
              </w:rPr>
            </w:pPr>
            <w:r w:rsidRPr="0032393E">
              <w:rPr>
                <w:color w:val="FFFFFF" w:themeColor="background1"/>
                <w:sz w:val="18"/>
                <w:szCs w:val="18"/>
                <w:lang w:val="fr-FR"/>
              </w:rPr>
              <w:t>Date de début</w:t>
            </w:r>
          </w:p>
        </w:tc>
        <w:tc>
          <w:tcPr>
            <w:tcW w:w="569" w:type="pct"/>
            <w:shd w:val="clear" w:color="auto" w:fill="004B96"/>
            <w:tcMar>
              <w:top w:w="75" w:type="dxa"/>
              <w:left w:w="75" w:type="dxa"/>
              <w:bottom w:w="75" w:type="dxa"/>
              <w:right w:w="75" w:type="dxa"/>
            </w:tcMar>
            <w:vAlign w:val="center"/>
            <w:hideMark/>
          </w:tcPr>
          <w:p w14:paraId="37E7D9E8" w14:textId="77777777" w:rsidR="00511ABE" w:rsidRPr="0032393E" w:rsidRDefault="00511ABE" w:rsidP="00761557">
            <w:pPr>
              <w:pStyle w:val="Tablehead"/>
              <w:rPr>
                <w:rFonts w:cstheme="minorHAnsi"/>
                <w:color w:val="FFFFFF" w:themeColor="background1"/>
                <w:sz w:val="18"/>
                <w:szCs w:val="18"/>
                <w:lang w:val="fr-FR"/>
              </w:rPr>
            </w:pPr>
            <w:r w:rsidRPr="0032393E">
              <w:rPr>
                <w:color w:val="FFFFFF" w:themeColor="background1"/>
                <w:sz w:val="18"/>
                <w:szCs w:val="18"/>
                <w:lang w:val="fr-FR"/>
              </w:rPr>
              <w:t>Date de fin</w:t>
            </w:r>
          </w:p>
        </w:tc>
        <w:tc>
          <w:tcPr>
            <w:tcW w:w="449" w:type="pct"/>
            <w:shd w:val="clear" w:color="auto" w:fill="004B96"/>
            <w:tcMar>
              <w:top w:w="75" w:type="dxa"/>
              <w:left w:w="75" w:type="dxa"/>
              <w:bottom w:w="75" w:type="dxa"/>
              <w:right w:w="75" w:type="dxa"/>
            </w:tcMar>
            <w:vAlign w:val="center"/>
            <w:hideMark/>
          </w:tcPr>
          <w:p w14:paraId="549F6389" w14:textId="77777777" w:rsidR="00511ABE" w:rsidRPr="0032393E" w:rsidRDefault="00511ABE" w:rsidP="00761557">
            <w:pPr>
              <w:pStyle w:val="Tablehead"/>
              <w:rPr>
                <w:rFonts w:cstheme="minorHAnsi"/>
                <w:color w:val="FFFFFF" w:themeColor="background1"/>
                <w:sz w:val="18"/>
                <w:szCs w:val="18"/>
                <w:lang w:val="fr-FR"/>
              </w:rPr>
            </w:pPr>
            <w:r w:rsidRPr="0032393E">
              <w:rPr>
                <w:color w:val="FFFFFF" w:themeColor="background1"/>
                <w:sz w:val="18"/>
                <w:szCs w:val="18"/>
                <w:lang w:val="fr-FR"/>
              </w:rPr>
              <w:t>État d'avancement</w:t>
            </w:r>
          </w:p>
        </w:tc>
        <w:tc>
          <w:tcPr>
            <w:tcW w:w="360" w:type="pct"/>
            <w:shd w:val="clear" w:color="auto" w:fill="004B96"/>
            <w:tcMar>
              <w:top w:w="75" w:type="dxa"/>
              <w:left w:w="75" w:type="dxa"/>
              <w:bottom w:w="75" w:type="dxa"/>
              <w:right w:w="75" w:type="dxa"/>
            </w:tcMar>
            <w:vAlign w:val="center"/>
            <w:hideMark/>
          </w:tcPr>
          <w:p w14:paraId="01BA58D6" w14:textId="77777777" w:rsidR="00511ABE" w:rsidRPr="0032393E" w:rsidRDefault="00511ABE" w:rsidP="00761557">
            <w:pPr>
              <w:pStyle w:val="Tablehead"/>
              <w:rPr>
                <w:rFonts w:cstheme="minorHAnsi"/>
                <w:color w:val="FFFFFF" w:themeColor="background1"/>
                <w:sz w:val="18"/>
                <w:szCs w:val="18"/>
                <w:lang w:val="fr-FR"/>
              </w:rPr>
            </w:pPr>
            <w:r w:rsidRPr="0032393E">
              <w:rPr>
                <w:color w:val="FFFFFF" w:themeColor="background1"/>
                <w:sz w:val="18"/>
                <w:szCs w:val="18"/>
                <w:lang w:val="fr-FR"/>
              </w:rPr>
              <w:t>Total des fonds (CHF)</w:t>
            </w:r>
          </w:p>
        </w:tc>
        <w:tc>
          <w:tcPr>
            <w:tcW w:w="831" w:type="pct"/>
            <w:shd w:val="clear" w:color="auto" w:fill="004B96"/>
            <w:tcMar>
              <w:top w:w="75" w:type="dxa"/>
              <w:left w:w="75" w:type="dxa"/>
              <w:bottom w:w="75" w:type="dxa"/>
              <w:right w:w="75" w:type="dxa"/>
            </w:tcMar>
            <w:vAlign w:val="center"/>
            <w:hideMark/>
          </w:tcPr>
          <w:p w14:paraId="64EEC9F4" w14:textId="77777777" w:rsidR="00511ABE" w:rsidRPr="0032393E" w:rsidRDefault="00511ABE" w:rsidP="00761557">
            <w:pPr>
              <w:pStyle w:val="Tablehead"/>
              <w:rPr>
                <w:rFonts w:cstheme="minorHAnsi"/>
                <w:color w:val="FFFFFF" w:themeColor="background1"/>
                <w:sz w:val="18"/>
                <w:szCs w:val="18"/>
                <w:lang w:val="fr-FR"/>
              </w:rPr>
            </w:pPr>
            <w:r w:rsidRPr="0032393E">
              <w:rPr>
                <w:color w:val="FFFFFF" w:themeColor="background1"/>
                <w:sz w:val="18"/>
                <w:szCs w:val="18"/>
                <w:lang w:val="fr-FR"/>
              </w:rPr>
              <w:t>Organisme de coopération</w:t>
            </w:r>
          </w:p>
        </w:tc>
        <w:tc>
          <w:tcPr>
            <w:tcW w:w="553" w:type="pct"/>
            <w:shd w:val="clear" w:color="auto" w:fill="004B96"/>
            <w:tcMar>
              <w:top w:w="75" w:type="dxa"/>
              <w:left w:w="75" w:type="dxa"/>
              <w:bottom w:w="75" w:type="dxa"/>
              <w:right w:w="75" w:type="dxa"/>
            </w:tcMar>
            <w:vAlign w:val="center"/>
            <w:hideMark/>
          </w:tcPr>
          <w:p w14:paraId="37C68909" w14:textId="77777777" w:rsidR="00511ABE" w:rsidRPr="0032393E" w:rsidRDefault="00511ABE" w:rsidP="00761557">
            <w:pPr>
              <w:pStyle w:val="Tablehead"/>
              <w:rPr>
                <w:rFonts w:cstheme="minorHAnsi"/>
                <w:color w:val="FFFFFF" w:themeColor="background1"/>
                <w:sz w:val="18"/>
                <w:szCs w:val="18"/>
                <w:lang w:val="fr-FR"/>
              </w:rPr>
            </w:pPr>
            <w:r w:rsidRPr="0032393E">
              <w:rPr>
                <w:color w:val="FFFFFF" w:themeColor="background1"/>
                <w:sz w:val="18"/>
                <w:szCs w:val="18"/>
                <w:lang w:val="fr-FR"/>
              </w:rPr>
              <w:t>Rés. de la CMDT mise en œuvre</w:t>
            </w:r>
          </w:p>
        </w:tc>
      </w:tr>
      <w:tr w:rsidR="00A864D0" w:rsidRPr="0032393E" w14:paraId="2E803504"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F26877"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2RAS22068</w:t>
            </w:r>
          </w:p>
        </w:tc>
        <w:tc>
          <w:tcPr>
            <w:tcW w:w="11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9E5294" w14:textId="7D248D47" w:rsidR="00511ABE" w:rsidRPr="0032393E" w:rsidRDefault="00511ABE" w:rsidP="00761557">
            <w:pPr>
              <w:pStyle w:val="Tabletext"/>
              <w:tabs>
                <w:tab w:val="clear" w:pos="1871"/>
              </w:tabs>
              <w:ind w:right="-76"/>
              <w:rPr>
                <w:rFonts w:cstheme="minorHAnsi"/>
                <w:sz w:val="18"/>
                <w:szCs w:val="18"/>
                <w:lang w:val="fr-FR"/>
              </w:rPr>
            </w:pPr>
            <w:r w:rsidRPr="0032393E">
              <w:rPr>
                <w:color w:val="000000"/>
                <w:sz w:val="18"/>
                <w:szCs w:val="18"/>
                <w:lang w:val="fr-FR"/>
              </w:rPr>
              <w:t>Améliorer l'infrastructure TIC résiliente en Asie</w:t>
            </w:r>
            <w:r w:rsidR="00761557" w:rsidRPr="0032393E">
              <w:rPr>
                <w:color w:val="000000"/>
                <w:sz w:val="18"/>
                <w:szCs w:val="18"/>
                <w:lang w:val="fr-FR"/>
              </w:rPr>
              <w:noBreakHyphen/>
            </w:r>
            <w:r w:rsidRPr="0032393E">
              <w:rPr>
                <w:color w:val="000000"/>
                <w:sz w:val="18"/>
                <w:szCs w:val="18"/>
                <w:lang w:val="fr-FR"/>
              </w:rPr>
              <w:t>Pacifique</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D2DE30"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1er janvier 2022</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A2E342"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31 décembre 2023</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F50C5C"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Terminé</w:t>
            </w:r>
          </w:p>
        </w:tc>
        <w:tc>
          <w:tcPr>
            <w:tcW w:w="3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E7CD6F"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240 396</w:t>
            </w:r>
          </w:p>
        </w:tc>
        <w:tc>
          <w:tcPr>
            <w:tcW w:w="8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C0F503"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Ministère des affaires intérieures et des communications (MIC) du Japon</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845E31"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17 de la CMDT</w:t>
            </w:r>
          </w:p>
          <w:p w14:paraId="7C1E3911"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34 de la CMDT</w:t>
            </w:r>
          </w:p>
        </w:tc>
      </w:tr>
      <w:tr w:rsidR="00761557" w:rsidRPr="0032393E" w14:paraId="1D126CD2"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7EAD67"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Pays bénéficiaire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CEFED1"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Projet régional bénéficiant aux pays de la région Asie-Pacifique</w:t>
            </w:r>
          </w:p>
        </w:tc>
      </w:tr>
      <w:tr w:rsidR="00761557" w:rsidRPr="0032393E" w14:paraId="0D31855D"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E58669"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6246FC" w14:textId="77777777" w:rsidR="00511ABE" w:rsidRPr="0032393E" w:rsidRDefault="00511ABE" w:rsidP="00761557">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Fourniture d'un soutien aux Tonga, à l'Iran, au Bhoutan et au Samoa pour la mise en place de cadres politiques et réglementaires qui favorisent une connectivité TIC financièrement abordable.</w:t>
            </w:r>
          </w:p>
          <w:p w14:paraId="6B49E70B" w14:textId="77777777" w:rsidR="00511ABE" w:rsidRPr="0032393E" w:rsidRDefault="00511ABE" w:rsidP="00761557">
            <w:pPr>
              <w:pStyle w:val="enumlev1"/>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Fourniture</w:t>
            </w:r>
            <w:r w:rsidRPr="0032393E">
              <w:rPr>
                <w:rFonts w:cstheme="minorHAnsi"/>
                <w:sz w:val="18"/>
                <w:szCs w:val="18"/>
                <w:lang w:val="fr-FR"/>
              </w:rPr>
              <w:t xml:space="preserve"> d'un soutien à Kiribati et à la Mongolie pour l'élaboration d'un cadre national visant à renforcer la résilience des infrastructures TIC.</w:t>
            </w:r>
          </w:p>
        </w:tc>
      </w:tr>
      <w:tr w:rsidR="00A864D0" w:rsidRPr="0032393E" w14:paraId="703E1F55"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D5F7B5"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2PAK22002</w:t>
            </w:r>
          </w:p>
        </w:tc>
        <w:tc>
          <w:tcPr>
            <w:tcW w:w="11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8CBA11"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Smart Village Pakistan</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CAD373" w14:textId="77777777" w:rsidR="00511ABE" w:rsidRPr="0032393E" w:rsidRDefault="00511ABE" w:rsidP="00A864D0">
            <w:pPr>
              <w:pStyle w:val="Tabletext"/>
              <w:tabs>
                <w:tab w:val="clear" w:pos="1418"/>
              </w:tabs>
              <w:jc w:val="center"/>
              <w:rPr>
                <w:rFonts w:cstheme="minorHAnsi"/>
                <w:sz w:val="18"/>
                <w:szCs w:val="18"/>
                <w:lang w:val="fr-FR"/>
              </w:rPr>
            </w:pPr>
            <w:r w:rsidRPr="0032393E">
              <w:rPr>
                <w:color w:val="000000"/>
                <w:sz w:val="18"/>
                <w:szCs w:val="18"/>
                <w:lang w:val="fr-FR"/>
              </w:rPr>
              <w:t>1er décembre 2022</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1EC23C" w14:textId="77777777" w:rsidR="00511ABE" w:rsidRPr="0032393E" w:rsidRDefault="00511ABE" w:rsidP="00761557">
            <w:pPr>
              <w:pStyle w:val="Tabletext"/>
              <w:jc w:val="center"/>
              <w:rPr>
                <w:rFonts w:cstheme="minorBidi"/>
                <w:sz w:val="18"/>
                <w:szCs w:val="18"/>
                <w:lang w:val="fr-FR"/>
              </w:rPr>
            </w:pPr>
            <w:r w:rsidRPr="0032393E">
              <w:rPr>
                <w:color w:val="000000"/>
                <w:sz w:val="18"/>
                <w:szCs w:val="18"/>
                <w:lang w:val="fr-FR"/>
              </w:rPr>
              <w:t>30 septembre 2025</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0E615E"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En cours</w:t>
            </w:r>
          </w:p>
        </w:tc>
        <w:tc>
          <w:tcPr>
            <w:tcW w:w="3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BA50BB"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285 000</w:t>
            </w:r>
          </w:p>
        </w:tc>
        <w:tc>
          <w:tcPr>
            <w:tcW w:w="8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B7D9E5" w14:textId="77777777" w:rsidR="00511ABE" w:rsidRPr="0032393E" w:rsidRDefault="00511ABE" w:rsidP="00761557">
            <w:pPr>
              <w:pStyle w:val="Tabletext"/>
              <w:jc w:val="center"/>
              <w:rPr>
                <w:rFonts w:cstheme="minorBidi"/>
                <w:sz w:val="18"/>
                <w:szCs w:val="18"/>
                <w:lang w:val="fr-FR"/>
              </w:rPr>
            </w:pPr>
            <w:r w:rsidRPr="0032393E">
              <w:rPr>
                <w:color w:val="000000"/>
                <w:sz w:val="18"/>
                <w:szCs w:val="18"/>
                <w:lang w:val="fr-FR"/>
              </w:rPr>
              <w:t>Ministère des technologies de l'information et des télécommunications et Huawei Pakistan</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2EF65D"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17 de la CMDT</w:t>
            </w:r>
          </w:p>
          <w:p w14:paraId="02AE3544"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54 de la CMDT</w:t>
            </w:r>
          </w:p>
        </w:tc>
      </w:tr>
      <w:tr w:rsidR="00761557" w:rsidRPr="0032393E" w14:paraId="638ECDD9"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44F17A"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Pays bénéficiaire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F08798"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Pakistan</w:t>
            </w:r>
          </w:p>
        </w:tc>
      </w:tr>
      <w:tr w:rsidR="00761557" w:rsidRPr="0032393E" w14:paraId="12309B58"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7BF2CB"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1E4457" w14:textId="77777777" w:rsidR="00511ABE" w:rsidRPr="0032393E" w:rsidRDefault="00511ABE" w:rsidP="00761557">
            <w:pPr>
              <w:pStyle w:val="Tabletext"/>
              <w:rPr>
                <w:rFonts w:cstheme="minorBidi"/>
                <w:sz w:val="18"/>
                <w:szCs w:val="18"/>
                <w:lang w:val="fr-FR"/>
              </w:rPr>
            </w:pPr>
            <w:r w:rsidRPr="0032393E">
              <w:rPr>
                <w:color w:val="000000"/>
                <w:sz w:val="18"/>
                <w:szCs w:val="18"/>
                <w:lang w:val="fr-FR"/>
              </w:rPr>
              <w:t>Ce projet est axé sur la mise en œuvre de villages intelligents au Pakistan, par le MoITT, l'UIT et Huawei. Des villages intelligents ont été créés à Gokina, Sambrial et Swabi. Outre le développement de la connectivité rurale, le projet vise à améliorer les compétences numériques et à faciliter l'accès à toute une série de services, tels que l'éducation et les services de santé numériques, afin de soutenir les communautés rurales et isolées, et plus particulièrement les populations vulnérables.</w:t>
            </w:r>
          </w:p>
        </w:tc>
      </w:tr>
      <w:tr w:rsidR="00511ABE" w:rsidRPr="0032393E" w14:paraId="1C2621B3"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C43B5C" w14:textId="77777777" w:rsidR="00511ABE" w:rsidRPr="0032393E" w:rsidRDefault="00511ABE" w:rsidP="00761557">
            <w:pPr>
              <w:pStyle w:val="Tabletext"/>
              <w:rPr>
                <w:rFonts w:cstheme="minorHAnsi"/>
                <w:b/>
                <w:sz w:val="18"/>
                <w:szCs w:val="18"/>
                <w:lang w:val="fr-FR"/>
              </w:rPr>
            </w:pPr>
          </w:p>
        </w:tc>
      </w:tr>
      <w:tr w:rsidR="00A864D0" w:rsidRPr="0032393E" w14:paraId="7E2CA46C"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E78B71"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7RAS24074</w:t>
            </w:r>
          </w:p>
        </w:tc>
        <w:tc>
          <w:tcPr>
            <w:tcW w:w="11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DD6FD4" w14:textId="66290AEC" w:rsidR="00511ABE" w:rsidRPr="0032393E" w:rsidRDefault="00511ABE" w:rsidP="00A864D0">
            <w:pPr>
              <w:pStyle w:val="Tabletext"/>
              <w:tabs>
                <w:tab w:val="clear" w:pos="1871"/>
                <w:tab w:val="clear" w:pos="3119"/>
              </w:tabs>
              <w:ind w:right="27"/>
              <w:rPr>
                <w:rFonts w:cstheme="minorHAnsi"/>
                <w:sz w:val="18"/>
                <w:szCs w:val="18"/>
                <w:lang w:val="fr-FR"/>
              </w:rPr>
            </w:pPr>
            <w:r w:rsidRPr="0032393E">
              <w:rPr>
                <w:color w:val="000000"/>
                <w:sz w:val="18"/>
                <w:szCs w:val="18"/>
                <w:lang w:val="fr-FR"/>
              </w:rPr>
              <w:t>Améliorer l'infrastructure numérique et l'accès financièrement abordable aux services TIC en Asie Pacifique</w:t>
            </w:r>
            <w:r w:rsidR="00761557" w:rsidRPr="0032393E">
              <w:rPr>
                <w:color w:val="000000"/>
                <w:sz w:val="18"/>
                <w:szCs w:val="18"/>
                <w:lang w:val="fr-FR"/>
              </w:rPr>
              <w:t xml:space="preserve"> </w:t>
            </w:r>
            <w:r w:rsidRPr="0032393E">
              <w:rPr>
                <w:color w:val="000000"/>
                <w:sz w:val="18"/>
                <w:szCs w:val="18"/>
                <w:lang w:val="fr-FR"/>
              </w:rPr>
              <w:t>– Deuxième phase</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17E291"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1er janvier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5BCA9C"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30 septembre 2026</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78BF21"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En cours</w:t>
            </w:r>
          </w:p>
        </w:tc>
        <w:tc>
          <w:tcPr>
            <w:tcW w:w="3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492397"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159 938</w:t>
            </w:r>
          </w:p>
        </w:tc>
        <w:tc>
          <w:tcPr>
            <w:tcW w:w="8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E72017" w14:textId="77777777" w:rsidR="00511ABE" w:rsidRPr="0032393E" w:rsidRDefault="00511ABE" w:rsidP="00761557">
            <w:pPr>
              <w:pStyle w:val="Tabletext"/>
              <w:jc w:val="center"/>
              <w:rPr>
                <w:rFonts w:cstheme="minorHAnsi"/>
                <w:sz w:val="18"/>
                <w:szCs w:val="18"/>
                <w:lang w:val="fr-FR"/>
              </w:rPr>
            </w:pPr>
            <w:r w:rsidRPr="0032393E">
              <w:rPr>
                <w:color w:val="000000"/>
                <w:sz w:val="18"/>
                <w:szCs w:val="18"/>
                <w:lang w:val="fr-FR"/>
              </w:rPr>
              <w:t>Ministère des affaires intérieures et des communications (MIC) du Japon</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6C9BB"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17 de la CMDT</w:t>
            </w:r>
          </w:p>
          <w:p w14:paraId="6435C753"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34 de la CMDT</w:t>
            </w:r>
          </w:p>
        </w:tc>
      </w:tr>
      <w:tr w:rsidR="00761557" w:rsidRPr="0032393E" w14:paraId="7E351E54"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ACCB4F"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0043C8"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Projet régional ou multirégional bénéficiant aux pays de la région</w:t>
            </w:r>
          </w:p>
        </w:tc>
      </w:tr>
      <w:tr w:rsidR="00761557" w:rsidRPr="0032393E" w14:paraId="4AE722EE"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D97214"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lastRenderedPageBreak/>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FA42F4" w14:textId="77777777" w:rsidR="00511ABE" w:rsidRPr="0032393E" w:rsidRDefault="00511ABE" w:rsidP="00761557">
            <w:pPr>
              <w:pStyle w:val="Tabletext"/>
              <w:rPr>
                <w:rFonts w:cstheme="minorHAnsi"/>
                <w:sz w:val="18"/>
                <w:szCs w:val="18"/>
                <w:lang w:val="fr-FR"/>
              </w:rPr>
            </w:pPr>
            <w:r w:rsidRPr="0032393E">
              <w:rPr>
                <w:rFonts w:cstheme="minorHAnsi"/>
                <w:color w:val="000000"/>
                <w:sz w:val="18"/>
                <w:szCs w:val="18"/>
                <w:lang w:val="fr-FR"/>
              </w:rPr>
              <w:t>Ce projet, en cours de mise en œuvre, a permis d'obtenir les résultats suivants:</w:t>
            </w:r>
          </w:p>
          <w:p w14:paraId="11E774BE" w14:textId="73F5863E" w:rsidR="00511ABE" w:rsidRPr="0032393E" w:rsidRDefault="00511ABE" w:rsidP="00A864D0">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Évaluation des lacunes au niveau national en ce qui concerne la résilience des infrastructures, la préparation, l'accessibilité des services et l'</w:t>
            </w:r>
            <w:r w:rsidR="00764B45">
              <w:rPr>
                <w:rFonts w:cstheme="minorHAnsi"/>
                <w:color w:val="000000"/>
                <w:sz w:val="18"/>
                <w:szCs w:val="18"/>
                <w:lang w:val="fr-FR"/>
              </w:rPr>
              <w:t>Initiative EW4All</w:t>
            </w:r>
            <w:r w:rsidRPr="0032393E">
              <w:rPr>
                <w:rFonts w:cstheme="minorHAnsi"/>
                <w:color w:val="000000"/>
                <w:sz w:val="18"/>
                <w:szCs w:val="18"/>
                <w:lang w:val="fr-FR"/>
              </w:rPr>
              <w:t xml:space="preserve"> pour les Tonga et les Îles Salomon; réalisée à Kiribati; en cours de validation par les parties prenantes nationales à Samoa et aux Maldives.</w:t>
            </w:r>
          </w:p>
          <w:p w14:paraId="7776584A" w14:textId="77777777" w:rsidR="00511ABE" w:rsidRPr="0032393E" w:rsidRDefault="00511ABE" w:rsidP="00A864D0">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Mise à jour et présentation du plan NETP pour les Fidji au Groupe national des télécommunications d'urgence.</w:t>
            </w:r>
          </w:p>
          <w:p w14:paraId="122602BA" w14:textId="77777777" w:rsidR="00511ABE" w:rsidRPr="0032393E" w:rsidRDefault="00511ABE" w:rsidP="00A864D0">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Élaboration du plan NETP pour les Tuvalu, en consultation avec les parties prenantes.</w:t>
            </w:r>
          </w:p>
          <w:p w14:paraId="57434627" w14:textId="77777777" w:rsidR="00511ABE" w:rsidRPr="0032393E" w:rsidRDefault="00511ABE" w:rsidP="00A864D0">
            <w:pPr>
              <w:pStyle w:val="enumlev1"/>
              <w:tabs>
                <w:tab w:val="clear" w:pos="1134"/>
              </w:tabs>
              <w:spacing w:before="20" w:after="20"/>
              <w:ind w:left="351" w:right="20"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Promotion</w:t>
            </w:r>
            <w:r w:rsidRPr="0032393E">
              <w:rPr>
                <w:rFonts w:cstheme="minorHAnsi"/>
                <w:sz w:val="18"/>
                <w:szCs w:val="18"/>
                <w:lang w:val="fr-FR"/>
              </w:rPr>
              <w:t xml:space="preserve"> du projet via une page web dédiée: </w:t>
            </w:r>
            <w:hyperlink r:id="rId35" w:history="1">
              <w:r w:rsidRPr="0032393E">
                <w:rPr>
                  <w:rStyle w:val="Hyperlink"/>
                  <w:rFonts w:cstheme="minorHAnsi"/>
                  <w:sz w:val="18"/>
                  <w:szCs w:val="18"/>
                  <w:lang w:val="fr-FR"/>
                </w:rPr>
                <w:t>https://www.itu.int/en/ITU­D/Regional­Presence/AsiaPacific/Pages/Projects/MIC%20Phase%202%20%287RAS24074%29/main.aspx</w:t>
              </w:r>
            </w:hyperlink>
            <w:hyperlink r:id="rId36" w:tgtFrame="_blank" w:history="1"/>
          </w:p>
        </w:tc>
      </w:tr>
      <w:tr w:rsidR="00511ABE" w:rsidRPr="0032393E" w14:paraId="00264A2F"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33D95B" w14:textId="77777777" w:rsidR="00511ABE" w:rsidRPr="0032393E" w:rsidRDefault="00511ABE" w:rsidP="00761557">
            <w:pPr>
              <w:pStyle w:val="Tabletext"/>
              <w:rPr>
                <w:rFonts w:cstheme="minorHAnsi"/>
                <w:b/>
                <w:sz w:val="18"/>
                <w:szCs w:val="18"/>
                <w:lang w:val="fr-FR"/>
              </w:rPr>
            </w:pPr>
          </w:p>
        </w:tc>
      </w:tr>
      <w:tr w:rsidR="00A864D0" w:rsidRPr="0032393E" w14:paraId="57D5D5EE"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F8A38C"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9RAS25002</w:t>
            </w:r>
          </w:p>
        </w:tc>
        <w:tc>
          <w:tcPr>
            <w:tcW w:w="11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A70DB8" w14:textId="1258DF4D" w:rsidR="00511ABE" w:rsidRPr="0032393E" w:rsidRDefault="00511ABE" w:rsidP="00761557">
            <w:pPr>
              <w:pStyle w:val="Tabletext"/>
              <w:rPr>
                <w:rFonts w:cstheme="minorHAnsi"/>
                <w:sz w:val="18"/>
                <w:szCs w:val="18"/>
                <w:lang w:val="fr-FR"/>
              </w:rPr>
            </w:pPr>
            <w:r w:rsidRPr="0032393E">
              <w:rPr>
                <w:color w:val="000000"/>
                <w:sz w:val="18"/>
                <w:szCs w:val="18"/>
                <w:lang w:val="fr-FR"/>
              </w:rPr>
              <w:t>Améliorer l'infrastructure numérique et l'accès financièrement abordable aux services TIC en Asie Pacifique</w:t>
            </w:r>
            <w:r w:rsidR="00A864D0" w:rsidRPr="0032393E">
              <w:rPr>
                <w:color w:val="000000"/>
                <w:sz w:val="18"/>
                <w:szCs w:val="18"/>
                <w:lang w:val="fr-FR"/>
              </w:rPr>
              <w:t xml:space="preserve"> </w:t>
            </w:r>
            <w:r w:rsidRPr="0032393E">
              <w:rPr>
                <w:color w:val="000000"/>
                <w:sz w:val="18"/>
                <w:szCs w:val="18"/>
                <w:lang w:val="fr-FR"/>
              </w:rPr>
              <w:t>– Troisième phase</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C64E98"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Mars 2025</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C1F5B6"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Octobre 2027</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FC0E73"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En cours</w:t>
            </w:r>
          </w:p>
        </w:tc>
        <w:tc>
          <w:tcPr>
            <w:tcW w:w="3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C3289F"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154 061</w:t>
            </w:r>
          </w:p>
        </w:tc>
        <w:tc>
          <w:tcPr>
            <w:tcW w:w="8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FA233E"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Ministère des affaires intérieures et des communications (MIC) du Japon</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26E64E"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17 de la CMDT</w:t>
            </w:r>
          </w:p>
          <w:p w14:paraId="535DFD93"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34 de la CMDT</w:t>
            </w:r>
          </w:p>
        </w:tc>
      </w:tr>
      <w:tr w:rsidR="00761557" w:rsidRPr="0032393E" w14:paraId="2EF57E72"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7CEA05"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 xml:space="preserve">Pays bénéficiaires </w:t>
            </w:r>
            <w:r w:rsidRPr="0032393E">
              <w:rPr>
                <w:rFonts w:cstheme="minorHAnsi"/>
                <w:bCs/>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02AA47F"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Projet régional bénéficiant aux pays de la région Asie-Pacifique</w:t>
            </w:r>
          </w:p>
        </w:tc>
      </w:tr>
      <w:tr w:rsidR="00761557" w:rsidRPr="0032393E" w14:paraId="0A6C2B33"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009AE2"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427DD0" w14:textId="77777777" w:rsidR="00511ABE" w:rsidRPr="0032393E" w:rsidRDefault="00511ABE" w:rsidP="00761557">
            <w:pPr>
              <w:pStyle w:val="Tabletext"/>
              <w:rPr>
                <w:rFonts w:cstheme="minorHAnsi"/>
                <w:sz w:val="18"/>
                <w:szCs w:val="18"/>
                <w:lang w:val="fr-FR"/>
              </w:rPr>
            </w:pPr>
            <w:r w:rsidRPr="0032393E">
              <w:rPr>
                <w:rFonts w:cstheme="minorHAnsi"/>
                <w:color w:val="000000"/>
                <w:sz w:val="18"/>
                <w:szCs w:val="18"/>
                <w:lang w:val="fr-FR"/>
              </w:rPr>
              <w:t>Le projet vise à soutenir les activités du Bureau régional de l'UIT pour l'Asie et le Pacifique, en collaboration avec les parties prenantes nationales concernées et les institutions spécialisées compétentes des Nations Unies, afin de renforcer la résilience des infrastructures TIC et d'améliorer les capacités de communication et de diffusion des informations d'alerte avancée. Les activités en cours sont les suivantes:</w:t>
            </w:r>
          </w:p>
          <w:p w14:paraId="6EE14065" w14:textId="77777777" w:rsidR="00511ABE" w:rsidRPr="0032393E" w:rsidRDefault="00511ABE" w:rsidP="00A864D0">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t xml:space="preserve">Étude </w:t>
            </w:r>
            <w:r w:rsidRPr="0032393E">
              <w:rPr>
                <w:rFonts w:cstheme="minorHAnsi"/>
                <w:color w:val="000000"/>
                <w:sz w:val="18"/>
                <w:szCs w:val="18"/>
                <w:lang w:val="fr-FR"/>
              </w:rPr>
              <w:t>de faisabilité relative à un système commun de service de diffusion cellulaire (CBS) pour les États insulaires du Pacifique.</w:t>
            </w:r>
          </w:p>
          <w:p w14:paraId="5270467F" w14:textId="77777777" w:rsidR="00511ABE" w:rsidRPr="0032393E" w:rsidRDefault="00511ABE" w:rsidP="00A864D0">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Fourniture d'un soutien au Népal pour la mise en place d'une infrastructure inclusive et résiliente axée sur les données aux fins de la diffusion et de la communication d'alertes avancées.</w:t>
            </w:r>
          </w:p>
          <w:p w14:paraId="384D596B" w14:textId="77777777" w:rsidR="00511ABE" w:rsidRPr="0032393E" w:rsidRDefault="00511ABE" w:rsidP="00A864D0">
            <w:pPr>
              <w:pStyle w:val="enumlev1"/>
              <w:tabs>
                <w:tab w:val="clear" w:pos="1134"/>
              </w:tabs>
              <w:spacing w:before="20" w:after="20"/>
              <w:ind w:left="351" w:right="-78"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Promotion</w:t>
            </w:r>
            <w:r w:rsidRPr="0032393E">
              <w:rPr>
                <w:rFonts w:cstheme="minorHAnsi"/>
                <w:sz w:val="18"/>
                <w:szCs w:val="18"/>
                <w:lang w:val="fr-FR"/>
              </w:rPr>
              <w:t xml:space="preserve"> du projet via une page web dédiée: </w:t>
            </w:r>
            <w:hyperlink r:id="rId37" w:history="1">
              <w:r w:rsidRPr="0032393E">
                <w:rPr>
                  <w:rStyle w:val="Hyperlink"/>
                  <w:rFonts w:cstheme="minorHAnsi"/>
                  <w:sz w:val="18"/>
                  <w:szCs w:val="18"/>
                  <w:lang w:val="fr-FR"/>
                </w:rPr>
                <w:t>https://www.itu.int/en/ITU­D/Regional­Presence/AsiaPacific/Pages/Projects/MIC%20Phase%203%20(2RAS25002)/main.aspx</w:t>
              </w:r>
            </w:hyperlink>
            <w:hyperlink r:id="rId38" w:history="1"/>
            <w:r w:rsidRPr="0032393E">
              <w:rPr>
                <w:rFonts w:cstheme="minorHAnsi"/>
                <w:sz w:val="18"/>
                <w:szCs w:val="18"/>
                <w:lang w:val="fr-FR"/>
              </w:rPr>
              <w:t>.</w:t>
            </w:r>
          </w:p>
        </w:tc>
      </w:tr>
      <w:tr w:rsidR="00A864D0" w:rsidRPr="0032393E" w14:paraId="709DD40D"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C20862"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7GLO23132</w:t>
            </w:r>
          </w:p>
        </w:tc>
        <w:tc>
          <w:tcPr>
            <w:tcW w:w="11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89509" w14:textId="3846A313" w:rsidR="00511ABE" w:rsidRPr="0032393E" w:rsidRDefault="00511ABE" w:rsidP="00761557">
            <w:pPr>
              <w:pStyle w:val="Tabletext"/>
              <w:rPr>
                <w:rFonts w:cstheme="minorHAnsi"/>
                <w:sz w:val="18"/>
                <w:szCs w:val="18"/>
                <w:lang w:val="fr-FR"/>
              </w:rPr>
            </w:pPr>
            <w:r w:rsidRPr="0032393E">
              <w:rPr>
                <w:color w:val="000000"/>
                <w:sz w:val="18"/>
                <w:szCs w:val="18"/>
                <w:lang w:val="fr-FR"/>
              </w:rPr>
              <w:t>Programme "Jeunes chefs de file" dans le cadre de l'</w:t>
            </w:r>
            <w:r w:rsidR="00BE5949" w:rsidRPr="0032393E">
              <w:rPr>
                <w:color w:val="000000"/>
                <w:sz w:val="18"/>
                <w:szCs w:val="18"/>
                <w:lang w:val="fr-FR"/>
              </w:rPr>
              <w:t>Initiative Generation Connect</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0A3071"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1er novembre 2023</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F14567"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30 avril 2027</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005EE7"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En cours</w:t>
            </w:r>
          </w:p>
        </w:tc>
        <w:tc>
          <w:tcPr>
            <w:tcW w:w="3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459FA1"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1 587 111</w:t>
            </w:r>
          </w:p>
        </w:tc>
        <w:tc>
          <w:tcPr>
            <w:tcW w:w="8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09C9EB" w14:textId="77777777" w:rsidR="00511ABE" w:rsidRPr="0032393E" w:rsidRDefault="00511ABE" w:rsidP="00A864D0">
            <w:pPr>
              <w:pStyle w:val="Tabletext"/>
              <w:jc w:val="center"/>
              <w:rPr>
                <w:rFonts w:cstheme="minorHAnsi"/>
                <w:sz w:val="18"/>
                <w:szCs w:val="18"/>
                <w:lang w:val="fr-FR"/>
              </w:rPr>
            </w:pPr>
            <w:r w:rsidRPr="0032393E">
              <w:rPr>
                <w:color w:val="000000"/>
                <w:sz w:val="18"/>
                <w:szCs w:val="18"/>
                <w:lang w:val="fr-FR"/>
              </w:rPr>
              <w:t>Huawei</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93FB76"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37 de la CMDT</w:t>
            </w:r>
          </w:p>
          <w:p w14:paraId="4B22B575"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45 de la CMDT</w:t>
            </w:r>
          </w:p>
          <w:p w14:paraId="0D98304F"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64 de la CMDT</w:t>
            </w:r>
          </w:p>
          <w:p w14:paraId="22820245"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76 de la CMDT</w:t>
            </w:r>
          </w:p>
        </w:tc>
      </w:tr>
      <w:tr w:rsidR="00761557" w:rsidRPr="0032393E" w14:paraId="7817643B"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DCDF65"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 xml:space="preserve">(y compris </w:t>
            </w:r>
            <w:r w:rsidRPr="0032393E">
              <w:rPr>
                <w:rFonts w:cstheme="minorHAnsi"/>
                <w:bCs/>
                <w:sz w:val="18"/>
                <w:szCs w:val="18"/>
                <w:lang w:val="fr-FR"/>
              </w:rPr>
              <w:t>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731C74"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Projet régional ou multirégional bénéficiant aux pays de la région</w:t>
            </w:r>
          </w:p>
        </w:tc>
      </w:tr>
      <w:tr w:rsidR="00761557" w:rsidRPr="0032393E" w14:paraId="7F047B0D"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6D2053"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lastRenderedPageBreak/>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7DD16A" w14:textId="07990528" w:rsidR="00511ABE" w:rsidRPr="0032393E" w:rsidRDefault="00511ABE" w:rsidP="00761557">
            <w:pPr>
              <w:pStyle w:val="Tabletext"/>
              <w:rPr>
                <w:rFonts w:cstheme="minorHAnsi"/>
                <w:sz w:val="18"/>
                <w:szCs w:val="18"/>
                <w:lang w:val="fr-FR"/>
              </w:rPr>
            </w:pPr>
            <w:r w:rsidRPr="0032393E">
              <w:rPr>
                <w:color w:val="000000"/>
                <w:sz w:val="18"/>
                <w:szCs w:val="18"/>
                <w:lang w:val="fr-FR"/>
              </w:rPr>
              <w:t>Le programme de bourses de l'</w:t>
            </w:r>
            <w:r w:rsidR="00892C10" w:rsidRPr="0032393E">
              <w:rPr>
                <w:color w:val="000000"/>
                <w:sz w:val="18"/>
                <w:szCs w:val="18"/>
                <w:lang w:val="fr-FR"/>
              </w:rPr>
              <w:t>I</w:t>
            </w:r>
            <w:r w:rsidRPr="0032393E">
              <w:rPr>
                <w:color w:val="000000"/>
                <w:sz w:val="18"/>
                <w:szCs w:val="18"/>
                <w:lang w:val="fr-FR"/>
              </w:rPr>
              <w:t>nitiative "Generation Connect x Huawei" donne aux jeunes visionnaires les moyens d'agir en mettant à leur disposition une formation, un mentorat et un financement pour mettre au point des initiatives locales de développement du numérique. Au cours de la première année de mise en œuvre du projet, 30 boursiers ont déjà bénéficié d'une aide financière de 5 000 USD chacun, à laquelle s'est ajouté un financement supplémentaire pour les lauréats les plus prometteurs. Ces jeunes dirigeants sont actuellement responsables de la mise en œuvre de 30 projets communautaires à travers le monde, qui visent à répondre à divers défis liés au numérique et à favoriser le développement durable.</w:t>
            </w:r>
          </w:p>
          <w:p w14:paraId="4AD7B15D"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Le programme se poursuivra pendant deux années supplémentaires, pour atteindre un total de 90 boursiers. Il cherche tout particulièrement à garantir la représentation régionale et la parité parmi les participants, en privilégiant l'inclusion des jeunes issus de milieux sous-représentés, tels que les personnes handicapées ou vivant dans des régions isolées.</w:t>
            </w:r>
          </w:p>
          <w:p w14:paraId="4FBC1F2A" w14:textId="03440388" w:rsidR="00511ABE" w:rsidRPr="0032393E" w:rsidRDefault="00511ABE" w:rsidP="00761557">
            <w:pPr>
              <w:pStyle w:val="Tabletext"/>
              <w:rPr>
                <w:rStyle w:val="sceditor-selection"/>
                <w:rFonts w:eastAsia="GulimChe" w:cstheme="minorHAnsi"/>
                <w:sz w:val="18"/>
                <w:szCs w:val="18"/>
                <w:lang w:val="fr-FR"/>
              </w:rPr>
            </w:pPr>
            <w:r w:rsidRPr="0032393E">
              <w:rPr>
                <w:color w:val="000000"/>
                <w:sz w:val="18"/>
                <w:szCs w:val="18"/>
                <w:lang w:val="fr-FR"/>
              </w:rPr>
              <w:t>Cette initiative a donné aux jeunes l'occasion d'apprendre, de prendre des responsabilités et de contribuer au programme mondial en faveur du développement du numérique. D'ici à la fin de l'année 2026, il est prévu que le programme de bourses de l'</w:t>
            </w:r>
            <w:r w:rsidR="0004004E" w:rsidRPr="0032393E">
              <w:rPr>
                <w:color w:val="000000"/>
                <w:sz w:val="18"/>
                <w:szCs w:val="18"/>
                <w:lang w:val="fr-FR"/>
              </w:rPr>
              <w:t>I</w:t>
            </w:r>
            <w:r w:rsidRPr="0032393E">
              <w:rPr>
                <w:color w:val="000000"/>
                <w:sz w:val="18"/>
                <w:szCs w:val="18"/>
                <w:lang w:val="fr-FR"/>
              </w:rPr>
              <w:t>nitiative "Generation Connect x Huawei" ait des retombées positives significatives sur la vie des jeunes et de leurs communautés, ce qui contribuera à édifier un avenir numérique plus inclusif pour tous.</w:t>
            </w:r>
          </w:p>
        </w:tc>
      </w:tr>
      <w:tr w:rsidR="00511ABE" w:rsidRPr="0032393E" w14:paraId="746263EA"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F19808" w14:textId="77777777" w:rsidR="00511ABE" w:rsidRPr="0032393E" w:rsidRDefault="00511ABE" w:rsidP="00761557">
            <w:pPr>
              <w:pStyle w:val="Tabletext"/>
              <w:rPr>
                <w:rFonts w:cstheme="minorHAnsi"/>
                <w:b/>
                <w:sz w:val="18"/>
                <w:szCs w:val="18"/>
                <w:lang w:val="fr-FR"/>
              </w:rPr>
            </w:pPr>
          </w:p>
        </w:tc>
      </w:tr>
      <w:tr w:rsidR="00A864D0" w:rsidRPr="0032393E" w14:paraId="64E9A58D"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9FEF41"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9GLO19099</w:t>
            </w:r>
          </w:p>
        </w:tc>
        <w:tc>
          <w:tcPr>
            <w:tcW w:w="11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AA9C80"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Assistance en vue de la création de systèmes-cadres nationaux de base pour la gestion du spectre</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42DF7F"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1er janvier 2019</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84F4DD"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31 mars 2025</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B28114"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Mis en œuvre</w:t>
            </w:r>
          </w:p>
        </w:tc>
        <w:tc>
          <w:tcPr>
            <w:tcW w:w="3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0E97FC"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521 251</w:t>
            </w:r>
          </w:p>
        </w:tc>
        <w:tc>
          <w:tcPr>
            <w:tcW w:w="8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E96F78"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Ministère des sciences et des TIC (MSIT, anciennement MSIP) de la Rép. de Corée</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62F06"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9 de la CMDT</w:t>
            </w:r>
          </w:p>
          <w:p w14:paraId="0426F09F"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48 de la CMDT</w:t>
            </w:r>
          </w:p>
        </w:tc>
      </w:tr>
      <w:tr w:rsidR="00761557" w:rsidRPr="0032393E" w14:paraId="3ED28804"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810F5A"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36D692"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Projet régional ou multirégional bénéficiant aux pays de la région</w:t>
            </w:r>
          </w:p>
        </w:tc>
      </w:tr>
      <w:tr w:rsidR="00761557" w:rsidRPr="0032393E" w14:paraId="4663A8F4"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B8C74A"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C22073"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Le projet a aidé les pays bénéficiaires à analyser leurs mécanismes de gestion du spectre existants et à établir une structure juridique, administrative et institutionnelle fondamentale pour tout système national de gestion du spectre. En outre, le projet était axé sur le renforcement des capacités humaines liées au système national de gestion du spectre dans ces pays. Grâce au renforcement des capacités humaines, les participants ont acquis les connaissances et les compétences nécessaires pour gérer efficacement le spectre dans leurs pays respectifs.</w:t>
            </w:r>
          </w:p>
        </w:tc>
      </w:tr>
      <w:tr w:rsidR="00511ABE" w:rsidRPr="0032393E" w14:paraId="0199E469"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5575EC" w14:textId="77777777" w:rsidR="00511ABE" w:rsidRPr="0032393E" w:rsidRDefault="00511ABE" w:rsidP="00761557">
            <w:pPr>
              <w:pStyle w:val="Tabletext"/>
              <w:rPr>
                <w:rFonts w:cstheme="minorHAnsi"/>
                <w:b/>
                <w:sz w:val="18"/>
                <w:szCs w:val="18"/>
                <w:lang w:val="fr-FR"/>
              </w:rPr>
            </w:pPr>
          </w:p>
        </w:tc>
      </w:tr>
      <w:tr w:rsidR="00A864D0" w:rsidRPr="0032393E" w14:paraId="118EA637"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DC456C"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9GLO23134</w:t>
            </w:r>
          </w:p>
        </w:tc>
        <w:tc>
          <w:tcPr>
            <w:tcW w:w="11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5FF955"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Assistance visant à encourager l'utilisation de technologies innovantes pour édifier une société numérique de prospérité partagée</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ED0098"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1er janvier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3C86B9"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31 décembre 2025</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092B95"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En cours</w:t>
            </w:r>
          </w:p>
        </w:tc>
        <w:tc>
          <w:tcPr>
            <w:tcW w:w="3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D9B015"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271 560</w:t>
            </w:r>
          </w:p>
        </w:tc>
        <w:tc>
          <w:tcPr>
            <w:tcW w:w="8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44F99F" w14:textId="77777777" w:rsidR="00511ABE" w:rsidRPr="0032393E" w:rsidRDefault="00511ABE" w:rsidP="00892C10">
            <w:pPr>
              <w:pStyle w:val="Tabletext"/>
              <w:jc w:val="center"/>
              <w:rPr>
                <w:rFonts w:cstheme="minorHAnsi"/>
                <w:sz w:val="18"/>
                <w:szCs w:val="18"/>
                <w:lang w:val="fr-FR"/>
              </w:rPr>
            </w:pPr>
            <w:r w:rsidRPr="0032393E">
              <w:rPr>
                <w:color w:val="000000"/>
                <w:sz w:val="18"/>
                <w:szCs w:val="18"/>
                <w:lang w:val="fr-FR"/>
              </w:rPr>
              <w:t>Ministère des sciences et des TIC (MSIT) de la Rép. de Corée</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291EC8" w14:textId="77777777" w:rsidR="00511ABE" w:rsidRPr="0032393E" w:rsidRDefault="00511ABE" w:rsidP="00761557">
            <w:pPr>
              <w:pStyle w:val="Tabletext"/>
              <w:rPr>
                <w:rFonts w:cstheme="minorHAnsi"/>
                <w:sz w:val="18"/>
                <w:szCs w:val="18"/>
                <w:lang w:val="fr-FR"/>
              </w:rPr>
            </w:pPr>
            <w:r w:rsidRPr="0032393E">
              <w:rPr>
                <w:rFonts w:cstheme="minorHAnsi"/>
                <w:sz w:val="18"/>
                <w:szCs w:val="18"/>
                <w:lang w:val="fr-FR"/>
              </w:rPr>
              <w:t>Rés. 89 de la CMDT</w:t>
            </w:r>
          </w:p>
        </w:tc>
      </w:tr>
      <w:tr w:rsidR="00761557" w:rsidRPr="0032393E" w14:paraId="0E0A9C9C"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8B515E" w14:textId="77777777" w:rsidR="00511ABE" w:rsidRPr="0032393E" w:rsidRDefault="00511ABE" w:rsidP="00761557">
            <w:pPr>
              <w:pStyle w:val="Tabletext"/>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BD3E45" w14:textId="77777777" w:rsidR="00511ABE" w:rsidRPr="0032393E" w:rsidRDefault="00511ABE" w:rsidP="00761557">
            <w:pPr>
              <w:pStyle w:val="Tabletext"/>
              <w:rPr>
                <w:rFonts w:cstheme="minorHAnsi"/>
                <w:sz w:val="18"/>
                <w:szCs w:val="18"/>
                <w:lang w:val="fr-FR"/>
              </w:rPr>
            </w:pPr>
            <w:r w:rsidRPr="0032393E">
              <w:rPr>
                <w:color w:val="000000"/>
                <w:sz w:val="18"/>
                <w:szCs w:val="18"/>
                <w:lang w:val="fr-FR"/>
              </w:rPr>
              <w:t>Projet régional ou multirégional bénéficiant aux pays de la région</w:t>
            </w:r>
          </w:p>
        </w:tc>
      </w:tr>
      <w:tr w:rsidR="00761557" w:rsidRPr="0032393E" w14:paraId="16DE16F7"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26C159" w14:textId="77777777" w:rsidR="00511ABE" w:rsidRPr="0032393E" w:rsidRDefault="00511ABE" w:rsidP="00547FCE">
            <w:pPr>
              <w:pStyle w:val="Tabletext"/>
              <w:spacing w:before="20"/>
              <w:rPr>
                <w:rFonts w:cstheme="minorHAnsi"/>
                <w:b/>
                <w:sz w:val="18"/>
                <w:szCs w:val="18"/>
                <w:lang w:val="fr-FR"/>
              </w:rPr>
            </w:pPr>
            <w:r w:rsidRPr="0032393E">
              <w:rPr>
                <w:b/>
                <w:color w:val="000000"/>
                <w:sz w:val="18"/>
                <w:szCs w:val="18"/>
                <w:lang w:val="fr-FR"/>
              </w:rPr>
              <w:lastRenderedPageBreak/>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D44169" w14:textId="77777777" w:rsidR="00511ABE" w:rsidRPr="0032393E" w:rsidRDefault="00511ABE" w:rsidP="00547FCE">
            <w:pPr>
              <w:pStyle w:val="Tabletext"/>
              <w:spacing w:before="20"/>
              <w:rPr>
                <w:rFonts w:cstheme="minorHAnsi"/>
                <w:sz w:val="18"/>
                <w:szCs w:val="18"/>
                <w:lang w:val="fr-FR"/>
              </w:rPr>
            </w:pPr>
            <w:r w:rsidRPr="0032393E">
              <w:rPr>
                <w:color w:val="000000"/>
                <w:sz w:val="18"/>
                <w:szCs w:val="18"/>
                <w:lang w:val="fr-FR"/>
              </w:rPr>
              <w:t>Le projet vise à atteindre les objectifs suivants: 1) aider au moins 10 pays bénéficiaires à mieux faire connaître et comprendre les technologies innovantes en organisant au moins deux manifestations mondiales réunissant une centaine de participants chacune; 2) permettre à au moins 3 pays de bénéficier de formations au niveau local et à au moins 20 personnes de participer à chaque formation.</w:t>
            </w:r>
          </w:p>
        </w:tc>
      </w:tr>
      <w:tr w:rsidR="00511ABE" w:rsidRPr="0032393E" w14:paraId="3113EDA0"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23AF96" w14:textId="77777777" w:rsidR="00511ABE" w:rsidRPr="0032393E" w:rsidRDefault="00511ABE" w:rsidP="00547FCE">
            <w:pPr>
              <w:pStyle w:val="Tabletext"/>
              <w:spacing w:before="20"/>
              <w:rPr>
                <w:rFonts w:cstheme="minorHAnsi"/>
                <w:b/>
                <w:sz w:val="18"/>
                <w:szCs w:val="18"/>
                <w:lang w:val="fr-FR"/>
              </w:rPr>
            </w:pPr>
          </w:p>
        </w:tc>
      </w:tr>
      <w:tr w:rsidR="00A864D0" w:rsidRPr="0032393E" w14:paraId="41176E1E"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8FEEAF" w14:textId="77777777" w:rsidR="00511ABE" w:rsidRPr="0032393E" w:rsidRDefault="00511ABE" w:rsidP="0086750F">
            <w:pPr>
              <w:pStyle w:val="Tabletext"/>
              <w:spacing w:before="20"/>
              <w:jc w:val="center"/>
              <w:rPr>
                <w:rFonts w:cstheme="minorHAnsi"/>
                <w:b/>
                <w:sz w:val="18"/>
                <w:szCs w:val="18"/>
                <w:lang w:val="fr-FR"/>
              </w:rPr>
            </w:pPr>
            <w:r w:rsidRPr="0032393E">
              <w:rPr>
                <w:b/>
                <w:color w:val="000000"/>
                <w:sz w:val="18"/>
                <w:szCs w:val="18"/>
                <w:lang w:val="fr-FR"/>
              </w:rPr>
              <w:t>9GLO24140</w:t>
            </w:r>
          </w:p>
        </w:tc>
        <w:tc>
          <w:tcPr>
            <w:tcW w:w="11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C4AE6F" w14:textId="69DF01B1" w:rsidR="00511ABE" w:rsidRPr="0032393E" w:rsidRDefault="00511ABE" w:rsidP="00547FCE">
            <w:pPr>
              <w:pStyle w:val="Tabletext"/>
              <w:spacing w:before="20"/>
              <w:rPr>
                <w:rFonts w:cstheme="minorHAnsi"/>
                <w:sz w:val="18"/>
                <w:szCs w:val="18"/>
                <w:lang w:val="fr-FR"/>
              </w:rPr>
            </w:pPr>
            <w:r w:rsidRPr="0032393E">
              <w:rPr>
                <w:color w:val="000000"/>
                <w:sz w:val="18"/>
                <w:szCs w:val="18"/>
                <w:lang w:val="fr-FR"/>
              </w:rPr>
              <w:t>Renforcer les capacités pour accélérer la connectivité dans les écoles en collaboration avec l'</w:t>
            </w:r>
            <w:r w:rsidR="00764B45">
              <w:rPr>
                <w:color w:val="000000"/>
                <w:sz w:val="18"/>
                <w:szCs w:val="18"/>
                <w:lang w:val="fr-FR"/>
              </w:rPr>
              <w:t>Initiative Giga</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64794C" w14:textId="77777777" w:rsidR="00511ABE" w:rsidRPr="0032393E" w:rsidRDefault="00511ABE" w:rsidP="00547FCE">
            <w:pPr>
              <w:pStyle w:val="Tabletext"/>
              <w:spacing w:before="20"/>
              <w:jc w:val="center"/>
              <w:rPr>
                <w:rFonts w:cstheme="minorHAnsi"/>
                <w:sz w:val="18"/>
                <w:szCs w:val="18"/>
                <w:lang w:val="fr-FR"/>
              </w:rPr>
            </w:pPr>
            <w:r w:rsidRPr="0032393E">
              <w:rPr>
                <w:color w:val="000000"/>
                <w:sz w:val="18"/>
                <w:szCs w:val="18"/>
                <w:lang w:val="fr-FR"/>
              </w:rPr>
              <w:t>1er avril 2024</w:t>
            </w:r>
          </w:p>
        </w:tc>
        <w:tc>
          <w:tcPr>
            <w:tcW w:w="56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8E0916" w14:textId="77777777" w:rsidR="00511ABE" w:rsidRPr="0032393E" w:rsidRDefault="00511ABE" w:rsidP="00547FCE">
            <w:pPr>
              <w:pStyle w:val="Tabletext"/>
              <w:spacing w:before="20"/>
              <w:jc w:val="center"/>
              <w:rPr>
                <w:rFonts w:cstheme="minorHAnsi"/>
                <w:sz w:val="18"/>
                <w:szCs w:val="18"/>
                <w:lang w:val="fr-FR"/>
              </w:rPr>
            </w:pPr>
            <w:r w:rsidRPr="0032393E">
              <w:rPr>
                <w:color w:val="000000"/>
                <w:sz w:val="18"/>
                <w:szCs w:val="18"/>
                <w:lang w:val="fr-FR"/>
              </w:rPr>
              <w:t>31 août 2026</w:t>
            </w:r>
          </w:p>
        </w:tc>
        <w:tc>
          <w:tcPr>
            <w:tcW w:w="4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FF8A56" w14:textId="77777777" w:rsidR="00511ABE" w:rsidRPr="0032393E" w:rsidRDefault="00511ABE" w:rsidP="00547FCE">
            <w:pPr>
              <w:pStyle w:val="Tabletext"/>
              <w:spacing w:before="20"/>
              <w:jc w:val="center"/>
              <w:rPr>
                <w:rFonts w:cstheme="minorHAnsi"/>
                <w:sz w:val="18"/>
                <w:szCs w:val="18"/>
                <w:lang w:val="fr-FR"/>
              </w:rPr>
            </w:pPr>
            <w:r w:rsidRPr="0032393E">
              <w:rPr>
                <w:color w:val="000000"/>
                <w:sz w:val="18"/>
                <w:szCs w:val="18"/>
                <w:lang w:val="fr-FR"/>
              </w:rPr>
              <w:t>En cours</w:t>
            </w:r>
          </w:p>
        </w:tc>
        <w:tc>
          <w:tcPr>
            <w:tcW w:w="3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AF8B4" w14:textId="77777777" w:rsidR="00511ABE" w:rsidRPr="0032393E" w:rsidRDefault="00511ABE" w:rsidP="00547FCE">
            <w:pPr>
              <w:pStyle w:val="Tabletext"/>
              <w:spacing w:before="20"/>
              <w:jc w:val="center"/>
              <w:rPr>
                <w:rFonts w:cstheme="minorHAnsi"/>
                <w:sz w:val="18"/>
                <w:szCs w:val="18"/>
                <w:lang w:val="fr-FR"/>
              </w:rPr>
            </w:pPr>
            <w:r w:rsidRPr="0032393E">
              <w:rPr>
                <w:color w:val="000000"/>
                <w:sz w:val="18"/>
                <w:szCs w:val="18"/>
                <w:lang w:val="fr-FR"/>
              </w:rPr>
              <w:t>832 828</w:t>
            </w:r>
          </w:p>
        </w:tc>
        <w:tc>
          <w:tcPr>
            <w:tcW w:w="8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D40E26" w14:textId="77777777" w:rsidR="00511ABE" w:rsidRPr="0032393E" w:rsidRDefault="00511ABE" w:rsidP="00547FCE">
            <w:pPr>
              <w:pStyle w:val="Tabletext"/>
              <w:spacing w:before="20"/>
              <w:jc w:val="center"/>
              <w:rPr>
                <w:rFonts w:cstheme="minorHAnsi"/>
                <w:sz w:val="18"/>
                <w:szCs w:val="18"/>
                <w:lang w:val="fr-FR"/>
              </w:rPr>
            </w:pP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2F8BEA" w14:textId="77777777" w:rsidR="00511ABE" w:rsidRPr="0032393E" w:rsidRDefault="00511ABE" w:rsidP="00547FCE">
            <w:pPr>
              <w:pStyle w:val="Tabletext"/>
              <w:spacing w:before="20"/>
              <w:rPr>
                <w:rFonts w:cstheme="minorHAnsi"/>
                <w:sz w:val="18"/>
                <w:szCs w:val="18"/>
                <w:lang w:val="fr-FR"/>
              </w:rPr>
            </w:pPr>
            <w:r w:rsidRPr="0032393E">
              <w:rPr>
                <w:rFonts w:cstheme="minorHAnsi"/>
                <w:sz w:val="18"/>
                <w:szCs w:val="18"/>
                <w:lang w:val="fr-FR"/>
              </w:rPr>
              <w:t>Rés. 87 de la CMDT</w:t>
            </w:r>
          </w:p>
        </w:tc>
      </w:tr>
      <w:tr w:rsidR="00761557" w:rsidRPr="0032393E" w14:paraId="0C2CB066"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E85422" w14:textId="77777777" w:rsidR="00511ABE" w:rsidRPr="0032393E" w:rsidRDefault="00511ABE" w:rsidP="00547FCE">
            <w:pPr>
              <w:pStyle w:val="Tabletext"/>
              <w:spacing w:before="20"/>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07104" w14:textId="77777777" w:rsidR="00511ABE" w:rsidRPr="0032393E" w:rsidRDefault="00511ABE" w:rsidP="00547FCE">
            <w:pPr>
              <w:pStyle w:val="Tabletext"/>
              <w:spacing w:before="20"/>
              <w:rPr>
                <w:rFonts w:cstheme="minorHAnsi"/>
                <w:sz w:val="18"/>
                <w:szCs w:val="18"/>
                <w:lang w:val="fr-FR"/>
              </w:rPr>
            </w:pPr>
            <w:r w:rsidRPr="0032393E">
              <w:rPr>
                <w:color w:val="000000"/>
                <w:sz w:val="18"/>
                <w:szCs w:val="18"/>
                <w:lang w:val="fr-FR"/>
              </w:rPr>
              <w:t>Projet régional ou multirégional bénéficiant aux pays de la région</w:t>
            </w:r>
          </w:p>
        </w:tc>
      </w:tr>
      <w:tr w:rsidR="00761557" w:rsidRPr="0032393E" w14:paraId="51CFA41A" w14:textId="77777777" w:rsidTr="00CE6D80">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77FBF8" w14:textId="77777777" w:rsidR="00511ABE" w:rsidRPr="0032393E" w:rsidRDefault="00511ABE" w:rsidP="00547FCE">
            <w:pPr>
              <w:pStyle w:val="Tabletext"/>
              <w:spacing w:before="20"/>
              <w:rPr>
                <w:rFonts w:cstheme="minorHAnsi"/>
                <w:b/>
                <w:sz w:val="18"/>
                <w:szCs w:val="18"/>
                <w:lang w:val="fr-FR"/>
              </w:rPr>
            </w:pPr>
            <w:r w:rsidRPr="0032393E">
              <w:rPr>
                <w:b/>
                <w:color w:val="000000"/>
                <w:sz w:val="18"/>
                <w:szCs w:val="18"/>
                <w:lang w:val="fr-FR"/>
              </w:rPr>
              <w:t>Résultats attendus et réalisations</w:t>
            </w:r>
          </w:p>
        </w:tc>
        <w:tc>
          <w:tcPr>
            <w:tcW w:w="445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0A146F" w14:textId="5557CA06" w:rsidR="00511ABE" w:rsidRPr="0032393E" w:rsidRDefault="00511ABE" w:rsidP="00547FCE">
            <w:pPr>
              <w:pStyle w:val="Tabletext"/>
              <w:spacing w:before="20"/>
              <w:rPr>
                <w:rFonts w:cstheme="minorHAnsi"/>
                <w:sz w:val="18"/>
                <w:szCs w:val="18"/>
                <w:lang w:val="fr-FR"/>
              </w:rPr>
            </w:pPr>
            <w:r w:rsidRPr="0032393E">
              <w:rPr>
                <w:color w:val="000000"/>
                <w:sz w:val="18"/>
                <w:szCs w:val="18"/>
                <w:lang w:val="fr-FR"/>
              </w:rPr>
              <w:t>Le projet vise à renforcer considérablement les capacités des États Membres de l'UIT et des parties prenantes en améliorant les cadres politiques en matière de télécommunications et de TIC, afin d'accélérer la mise en œuvre de la connectivité dans les écoles. Une stratégie globale de formation et d'apprentissage reposant sur l'</w:t>
            </w:r>
            <w:r w:rsidR="00764B45">
              <w:rPr>
                <w:color w:val="000000"/>
                <w:sz w:val="18"/>
                <w:szCs w:val="18"/>
                <w:lang w:val="fr-FR"/>
              </w:rPr>
              <w:t>Initiative Giga</w:t>
            </w:r>
            <w:r w:rsidRPr="0032393E">
              <w:rPr>
                <w:color w:val="000000"/>
                <w:sz w:val="18"/>
                <w:szCs w:val="18"/>
                <w:lang w:val="fr-FR"/>
              </w:rPr>
              <w:t xml:space="preserve"> sera élaborée, en tirant parti de la plate-forme d'apprentissage de l'Académie de l'UIT pour créer des supports et des cours de formation. Cette initiative prévoit également la mise en œuvre d'une série d'ateliers tout au long du projet, axés sur le perfectionnement des compétences des États Membres et d'autres parties prenantes en matière de connectivité dans les écoles.</w:t>
            </w:r>
          </w:p>
          <w:p w14:paraId="4CBEE122" w14:textId="0145AF5F" w:rsidR="00511ABE" w:rsidRPr="0032393E" w:rsidRDefault="00511ABE" w:rsidP="00547FCE">
            <w:pPr>
              <w:pStyle w:val="Tabletext"/>
              <w:spacing w:before="20"/>
              <w:rPr>
                <w:rFonts w:cstheme="minorHAnsi"/>
                <w:sz w:val="18"/>
                <w:szCs w:val="18"/>
                <w:lang w:val="fr-FR"/>
              </w:rPr>
            </w:pPr>
            <w:r w:rsidRPr="0032393E">
              <w:rPr>
                <w:color w:val="000000"/>
                <w:sz w:val="18"/>
                <w:szCs w:val="18"/>
                <w:lang w:val="fr-FR"/>
              </w:rPr>
              <w:t>En outre, le projet comportera l'établissement d'un répertoire numérique des supports d'apprentissage, des études de cas et des bonnes pratiques, auquel les personnes en formation auront un accès libre. Un mécanisme de retour d'information sera mis en place en vue de mettre à jour régulièrement le contenu des formations en fonction des tendances mondiales et des commentaires des participants. En encourageant la collaboration et l'esprit d'initiative parmi les parties prenantes de l'</w:t>
            </w:r>
            <w:r w:rsidR="00764B45">
              <w:rPr>
                <w:color w:val="000000"/>
                <w:sz w:val="18"/>
                <w:szCs w:val="18"/>
                <w:lang w:val="fr-FR"/>
              </w:rPr>
              <w:t>Initiative Giga</w:t>
            </w:r>
            <w:r w:rsidRPr="0032393E">
              <w:rPr>
                <w:color w:val="000000"/>
                <w:sz w:val="18"/>
                <w:szCs w:val="18"/>
                <w:lang w:val="fr-FR"/>
              </w:rPr>
              <w:t>, le projet vise à connecter toutes les écoles à l'Internet pour que les jeunes aient accès aux technologies et services numériques essentiels.</w:t>
            </w:r>
          </w:p>
        </w:tc>
      </w:tr>
      <w:tr w:rsidR="00511ABE" w:rsidRPr="0032393E" w14:paraId="50160F87"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D74F9D" w14:textId="77777777" w:rsidR="00511ABE" w:rsidRPr="0032393E" w:rsidRDefault="00511ABE" w:rsidP="00547FCE">
            <w:pPr>
              <w:pStyle w:val="Tabletext"/>
              <w:spacing w:before="20"/>
              <w:rPr>
                <w:rFonts w:cstheme="minorHAnsi"/>
                <w:b/>
                <w:sz w:val="18"/>
                <w:szCs w:val="18"/>
                <w:lang w:val="fr-FR"/>
              </w:rPr>
            </w:pPr>
          </w:p>
        </w:tc>
      </w:tr>
    </w:tbl>
    <w:p w14:paraId="795E918B" w14:textId="551F2CF5" w:rsidR="00511ABE" w:rsidRPr="0032393E" w:rsidRDefault="00511ABE" w:rsidP="00892C10">
      <w:pPr>
        <w:pStyle w:val="Heading2"/>
        <w:spacing w:after="120"/>
        <w:rPr>
          <w:lang w:val="fr-FR"/>
        </w:rPr>
      </w:pPr>
      <w:r w:rsidRPr="0032393E">
        <w:rPr>
          <w:lang w:val="fr-FR"/>
        </w:rPr>
        <w:t>IR: ASP4 – Créer un environnement politique et réglementaire favorable pour accélérer la transformation numérique</w:t>
      </w:r>
    </w:p>
    <w:tbl>
      <w:tblPr>
        <w:tblW w:w="4997" w:type="pct"/>
        <w:tblLayout w:type="fixed"/>
        <w:tblCellMar>
          <w:left w:w="0" w:type="dxa"/>
          <w:right w:w="0" w:type="dxa"/>
        </w:tblCellMar>
        <w:tblLook w:val="04A0" w:firstRow="1" w:lastRow="0" w:firstColumn="1" w:lastColumn="0" w:noHBand="0" w:noVBand="1"/>
      </w:tblPr>
      <w:tblGrid>
        <w:gridCol w:w="1544"/>
        <w:gridCol w:w="3187"/>
        <w:gridCol w:w="1646"/>
        <w:gridCol w:w="1575"/>
        <w:gridCol w:w="1258"/>
        <w:gridCol w:w="1037"/>
        <w:gridCol w:w="2352"/>
        <w:gridCol w:w="1567"/>
      </w:tblGrid>
      <w:tr w:rsidR="00CE6D80" w:rsidRPr="0032393E" w14:paraId="00FC9448" w14:textId="77777777" w:rsidTr="00CE6D80">
        <w:trPr>
          <w:trHeight w:val="87"/>
          <w:tblHeader/>
        </w:trPr>
        <w:tc>
          <w:tcPr>
            <w:tcW w:w="545" w:type="pct"/>
            <w:shd w:val="clear" w:color="auto" w:fill="004B96"/>
            <w:tcMar>
              <w:top w:w="75" w:type="dxa"/>
              <w:left w:w="75" w:type="dxa"/>
              <w:bottom w:w="75" w:type="dxa"/>
              <w:right w:w="75" w:type="dxa"/>
            </w:tcMar>
            <w:vAlign w:val="center"/>
            <w:hideMark/>
          </w:tcPr>
          <w:p w14:paraId="3C028A17" w14:textId="77777777" w:rsidR="00511ABE" w:rsidRPr="0032393E" w:rsidRDefault="00511ABE" w:rsidP="00474ECB">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N° du projet</w:t>
            </w:r>
          </w:p>
        </w:tc>
        <w:tc>
          <w:tcPr>
            <w:tcW w:w="1125" w:type="pct"/>
            <w:shd w:val="clear" w:color="auto" w:fill="004B96"/>
            <w:tcMar>
              <w:top w:w="75" w:type="dxa"/>
              <w:left w:w="75" w:type="dxa"/>
              <w:bottom w:w="75" w:type="dxa"/>
              <w:right w:w="75" w:type="dxa"/>
            </w:tcMar>
            <w:vAlign w:val="center"/>
            <w:hideMark/>
          </w:tcPr>
          <w:p w14:paraId="4878734A" w14:textId="77777777" w:rsidR="00511ABE" w:rsidRPr="0032393E" w:rsidRDefault="00511ABE" w:rsidP="00474ECB">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Titre</w:t>
            </w:r>
          </w:p>
        </w:tc>
        <w:tc>
          <w:tcPr>
            <w:tcW w:w="581" w:type="pct"/>
            <w:shd w:val="clear" w:color="auto" w:fill="004B96"/>
            <w:tcMar>
              <w:top w:w="75" w:type="dxa"/>
              <w:left w:w="75" w:type="dxa"/>
              <w:bottom w:w="75" w:type="dxa"/>
              <w:right w:w="75" w:type="dxa"/>
            </w:tcMar>
            <w:vAlign w:val="center"/>
            <w:hideMark/>
          </w:tcPr>
          <w:p w14:paraId="4FEBBD0B" w14:textId="77777777" w:rsidR="00511ABE" w:rsidRPr="0032393E" w:rsidRDefault="00511ABE" w:rsidP="00474ECB">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Date de début</w:t>
            </w:r>
          </w:p>
        </w:tc>
        <w:tc>
          <w:tcPr>
            <w:tcW w:w="556" w:type="pct"/>
            <w:shd w:val="clear" w:color="auto" w:fill="004B96"/>
            <w:tcMar>
              <w:top w:w="75" w:type="dxa"/>
              <w:left w:w="75" w:type="dxa"/>
              <w:bottom w:w="75" w:type="dxa"/>
              <w:right w:w="75" w:type="dxa"/>
            </w:tcMar>
            <w:vAlign w:val="center"/>
            <w:hideMark/>
          </w:tcPr>
          <w:p w14:paraId="21C01CB3" w14:textId="77777777" w:rsidR="00511ABE" w:rsidRPr="0032393E" w:rsidRDefault="00511ABE" w:rsidP="00474ECB">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Date de fin</w:t>
            </w:r>
          </w:p>
        </w:tc>
        <w:tc>
          <w:tcPr>
            <w:tcW w:w="444" w:type="pct"/>
            <w:shd w:val="clear" w:color="auto" w:fill="004B96"/>
            <w:tcMar>
              <w:top w:w="75" w:type="dxa"/>
              <w:left w:w="75" w:type="dxa"/>
              <w:bottom w:w="75" w:type="dxa"/>
              <w:right w:w="75" w:type="dxa"/>
            </w:tcMar>
            <w:vAlign w:val="center"/>
            <w:hideMark/>
          </w:tcPr>
          <w:p w14:paraId="6219C05D" w14:textId="77777777" w:rsidR="00511ABE" w:rsidRPr="0032393E" w:rsidRDefault="00511ABE" w:rsidP="00474ECB">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État d'avancement</w:t>
            </w:r>
          </w:p>
        </w:tc>
        <w:tc>
          <w:tcPr>
            <w:tcW w:w="366" w:type="pct"/>
            <w:shd w:val="clear" w:color="auto" w:fill="004B96"/>
            <w:tcMar>
              <w:top w:w="75" w:type="dxa"/>
              <w:left w:w="75" w:type="dxa"/>
              <w:bottom w:w="75" w:type="dxa"/>
              <w:right w:w="75" w:type="dxa"/>
            </w:tcMar>
            <w:vAlign w:val="center"/>
            <w:hideMark/>
          </w:tcPr>
          <w:p w14:paraId="10F5989D" w14:textId="77777777" w:rsidR="00511ABE" w:rsidRPr="0032393E" w:rsidRDefault="00511ABE" w:rsidP="00474ECB">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Total des fonds (CHF)</w:t>
            </w:r>
          </w:p>
        </w:tc>
        <w:tc>
          <w:tcPr>
            <w:tcW w:w="830" w:type="pct"/>
            <w:shd w:val="clear" w:color="auto" w:fill="004B96"/>
            <w:tcMar>
              <w:top w:w="75" w:type="dxa"/>
              <w:left w:w="75" w:type="dxa"/>
              <w:bottom w:w="75" w:type="dxa"/>
              <w:right w:w="75" w:type="dxa"/>
            </w:tcMar>
            <w:vAlign w:val="center"/>
            <w:hideMark/>
          </w:tcPr>
          <w:p w14:paraId="38EC76EF" w14:textId="77777777" w:rsidR="00511ABE" w:rsidRPr="0032393E" w:rsidRDefault="00511ABE" w:rsidP="00474ECB">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Organisme de coopération</w:t>
            </w:r>
          </w:p>
        </w:tc>
        <w:tc>
          <w:tcPr>
            <w:tcW w:w="553" w:type="pct"/>
            <w:shd w:val="clear" w:color="auto" w:fill="004B96"/>
            <w:tcMar>
              <w:top w:w="75" w:type="dxa"/>
              <w:left w:w="75" w:type="dxa"/>
              <w:bottom w:w="75" w:type="dxa"/>
              <w:right w:w="75" w:type="dxa"/>
            </w:tcMar>
            <w:vAlign w:val="center"/>
            <w:hideMark/>
          </w:tcPr>
          <w:p w14:paraId="629B75A1" w14:textId="77777777" w:rsidR="00511ABE" w:rsidRPr="0032393E" w:rsidRDefault="00511ABE" w:rsidP="00474ECB">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Rés. de la CMDT mise en œuvre</w:t>
            </w:r>
          </w:p>
        </w:tc>
      </w:tr>
      <w:tr w:rsidR="00474ECB" w:rsidRPr="0032393E" w14:paraId="6AE29B63"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D14C1E"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7RAS23072</w:t>
            </w:r>
          </w:p>
        </w:tc>
        <w:tc>
          <w:tcPr>
            <w:tcW w:w="11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62236C"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Accélérer la transformation numérique en Asie-Pacifique</w:t>
            </w:r>
          </w:p>
        </w:tc>
        <w:tc>
          <w:tcPr>
            <w:tcW w:w="5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F5A34C" w14:textId="77777777" w:rsidR="00511ABE" w:rsidRPr="0032393E" w:rsidRDefault="00511ABE" w:rsidP="00474ECB">
            <w:pPr>
              <w:pStyle w:val="Tabletext"/>
              <w:jc w:val="center"/>
              <w:rPr>
                <w:rFonts w:cstheme="minorHAnsi"/>
                <w:sz w:val="18"/>
                <w:szCs w:val="18"/>
                <w:lang w:val="fr-FR"/>
              </w:rPr>
            </w:pPr>
            <w:r w:rsidRPr="0032393E">
              <w:rPr>
                <w:color w:val="000000"/>
                <w:sz w:val="18"/>
                <w:szCs w:val="18"/>
                <w:lang w:val="fr-FR"/>
              </w:rPr>
              <w:t>1er août 2023</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869C3D" w14:textId="77777777" w:rsidR="00511ABE" w:rsidRPr="0032393E" w:rsidRDefault="00511ABE" w:rsidP="00474ECB">
            <w:pPr>
              <w:pStyle w:val="Tabletext"/>
              <w:jc w:val="center"/>
              <w:rPr>
                <w:rFonts w:cstheme="minorHAnsi"/>
                <w:sz w:val="18"/>
                <w:szCs w:val="18"/>
                <w:lang w:val="fr-FR"/>
              </w:rPr>
            </w:pPr>
            <w:r w:rsidRPr="0032393E">
              <w:rPr>
                <w:color w:val="000000"/>
                <w:sz w:val="18"/>
                <w:szCs w:val="18"/>
                <w:lang w:val="fr-FR"/>
              </w:rPr>
              <w:t>31 juillet 2025</w:t>
            </w:r>
          </w:p>
        </w:tc>
        <w:tc>
          <w:tcPr>
            <w:tcW w:w="4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248CED" w14:textId="77777777" w:rsidR="00511ABE" w:rsidRPr="0032393E" w:rsidRDefault="00511ABE" w:rsidP="00474ECB">
            <w:pPr>
              <w:pStyle w:val="Tabletext"/>
              <w:jc w:val="center"/>
              <w:rPr>
                <w:rFonts w:cstheme="minorHAnsi"/>
                <w:sz w:val="18"/>
                <w:szCs w:val="18"/>
                <w:lang w:val="fr-FR"/>
              </w:rPr>
            </w:pPr>
            <w:r w:rsidRPr="0032393E">
              <w:rPr>
                <w:color w:val="000000"/>
                <w:sz w:val="18"/>
                <w:szCs w:val="18"/>
                <w:lang w:val="fr-FR"/>
              </w:rPr>
              <w:t>En cours</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3F45DB" w14:textId="77777777" w:rsidR="00511ABE" w:rsidRPr="0032393E" w:rsidRDefault="00511ABE" w:rsidP="00474ECB">
            <w:pPr>
              <w:pStyle w:val="Tabletext"/>
              <w:jc w:val="center"/>
              <w:rPr>
                <w:rFonts w:cstheme="minorHAnsi"/>
                <w:sz w:val="18"/>
                <w:szCs w:val="18"/>
                <w:lang w:val="fr-FR"/>
              </w:rPr>
            </w:pPr>
            <w:r w:rsidRPr="0032393E">
              <w:rPr>
                <w:color w:val="000000"/>
                <w:sz w:val="18"/>
                <w:szCs w:val="18"/>
                <w:lang w:val="fr-FR"/>
              </w:rPr>
              <w:t>296 325</w:t>
            </w:r>
          </w:p>
        </w:tc>
        <w:tc>
          <w:tcPr>
            <w:tcW w:w="8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67894B" w14:textId="77777777" w:rsidR="00511ABE" w:rsidRPr="0032393E" w:rsidRDefault="00511ABE" w:rsidP="00474ECB">
            <w:pPr>
              <w:pStyle w:val="Tabletext"/>
              <w:jc w:val="center"/>
              <w:rPr>
                <w:rFonts w:cstheme="minorHAnsi"/>
                <w:sz w:val="18"/>
                <w:szCs w:val="18"/>
                <w:lang w:val="fr-FR"/>
              </w:rPr>
            </w:pPr>
            <w:r w:rsidRPr="0032393E">
              <w:rPr>
                <w:color w:val="000000"/>
                <w:sz w:val="18"/>
                <w:szCs w:val="18"/>
                <w:lang w:val="fr-FR"/>
              </w:rPr>
              <w:t>Ministère des infrastructures, des transports, du développement régional, des communications, des sports et des arts de l'Australie (DITRDCSA)</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0AFEED" w14:textId="77777777" w:rsidR="00511ABE" w:rsidRPr="0032393E" w:rsidRDefault="00511ABE" w:rsidP="00474ECB">
            <w:pPr>
              <w:pStyle w:val="Tabletext"/>
              <w:rPr>
                <w:rFonts w:cstheme="minorHAnsi"/>
                <w:sz w:val="18"/>
                <w:szCs w:val="18"/>
                <w:lang w:val="fr-FR"/>
              </w:rPr>
            </w:pPr>
            <w:r w:rsidRPr="0032393E">
              <w:rPr>
                <w:rFonts w:cstheme="minorHAnsi"/>
                <w:sz w:val="18"/>
                <w:szCs w:val="18"/>
                <w:lang w:val="fr-FR"/>
              </w:rPr>
              <w:t>Rés. 17 de la CMDT</w:t>
            </w:r>
          </w:p>
          <w:p w14:paraId="4EE2B911" w14:textId="77777777" w:rsidR="00511ABE" w:rsidRPr="0032393E" w:rsidRDefault="00511ABE" w:rsidP="00474ECB">
            <w:pPr>
              <w:pStyle w:val="Tabletext"/>
              <w:rPr>
                <w:rFonts w:cstheme="minorHAnsi"/>
                <w:sz w:val="18"/>
                <w:szCs w:val="18"/>
                <w:lang w:val="fr-FR"/>
              </w:rPr>
            </w:pPr>
            <w:r w:rsidRPr="0032393E">
              <w:rPr>
                <w:rFonts w:cstheme="minorHAnsi"/>
                <w:sz w:val="18"/>
                <w:szCs w:val="18"/>
                <w:lang w:val="fr-FR"/>
              </w:rPr>
              <w:t>Rés. 89 de la CMDT</w:t>
            </w:r>
          </w:p>
        </w:tc>
      </w:tr>
      <w:tr w:rsidR="00892C10" w:rsidRPr="0032393E" w14:paraId="7A81D38F"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70197B"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lastRenderedPageBreak/>
              <w:t>Pays bénéficiaire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8E488A"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Bhoutan, Cambodge, République démocratique populaire lao, Papouasie-Nouvelle-Guinée, Philippines, Vanuatu</w:t>
            </w:r>
          </w:p>
        </w:tc>
      </w:tr>
      <w:tr w:rsidR="00892C10" w:rsidRPr="0032393E" w14:paraId="4E071185"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9E17D9"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t>Résultats attendus et réalisation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05C643"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Le projet a contribué aux réalisations suivantes:</w:t>
            </w:r>
          </w:p>
          <w:p w14:paraId="3D93B76E" w14:textId="77777777" w:rsidR="00511ABE" w:rsidRPr="0032393E" w:rsidRDefault="00511ABE" w:rsidP="00547FCE">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Élaboration d'un cadre technique de l'ASEAN pour un cybergouvernement dans le cadre d'une vaste consultation, approuvé par les ministres chargés du numérique dans la région lors de l'ADGMIN 2025 (janvier).</w:t>
            </w:r>
          </w:p>
          <w:p w14:paraId="66F0CE8D" w14:textId="77777777" w:rsidR="00511ABE" w:rsidRPr="0032393E" w:rsidRDefault="00511ABE" w:rsidP="00547FCE">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Organisation d'un atelier présentiel de renforcement des capacités à l'intention des États Membres de l'ASEAN sur l'approche pangouvernementale de la transformation numérique de l'administration à l'aide de GovStack, ainsi que sur d'autres sujets connexes tels que l'identité numérique, les paiements et le rôle des médiateurs de l'information.</w:t>
            </w:r>
          </w:p>
          <w:p w14:paraId="3F30DE06" w14:textId="77777777" w:rsidR="00511ABE" w:rsidRPr="0032393E" w:rsidRDefault="00511ABE" w:rsidP="00547FCE">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Fourniture (en cours) d'une assistance à la Papouasie-Nouvelle-Guinée en ce qui concerne GovStack, notamment pour ce qui est de l'identité numérique et des composantes connexes, comme les flux de travail et les paiements, parmi d'autres composantes de GovStack. Des sessions de renforcement des capacités à l'intention des équipes existantes et des nouvelles équipes sont en cours sur l'élaboration des notes conceptuelles, et des exercices de renforcement des capacités ont été menés afin d'élaborer une demande de propositions pour l'identité numérique. Environ 400 parties prenantes dans différents départements ont bénéficié d'activités de renforcement des capacités; pendant l'atelier, la Papouasie-Nouvelle-Guinée a procédé au lancement de services pilotes.</w:t>
            </w:r>
          </w:p>
          <w:p w14:paraId="50C26E1C" w14:textId="77777777" w:rsidR="00511ABE" w:rsidRPr="0032393E" w:rsidRDefault="00511ABE" w:rsidP="00547FCE">
            <w:pPr>
              <w:pStyle w:val="enumlev1"/>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Fourniture d'une</w:t>
            </w:r>
            <w:r w:rsidRPr="0032393E">
              <w:rPr>
                <w:rFonts w:cstheme="minorHAnsi"/>
                <w:sz w:val="18"/>
                <w:szCs w:val="18"/>
                <w:lang w:val="fr-FR"/>
              </w:rPr>
              <w:t xml:space="preserve"> assistance à la République démocratique populaire lao en vue de l'élaboration du tableau de bord du Cabinet du Premier Ministre (en cours) et ateliers de renforcement des capacités à l'intention des équipes du Centre d'administration en ligne (DGC) sur GovStack.</w:t>
            </w:r>
          </w:p>
        </w:tc>
      </w:tr>
      <w:tr w:rsidR="00511ABE" w:rsidRPr="0032393E" w14:paraId="7FFDF798"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3803FF" w14:textId="77777777" w:rsidR="00511ABE" w:rsidRPr="0032393E" w:rsidRDefault="00511ABE" w:rsidP="00547FCE">
            <w:pPr>
              <w:pStyle w:val="Tabletext"/>
              <w:spacing w:before="20" w:after="20"/>
              <w:rPr>
                <w:rFonts w:cstheme="minorHAnsi"/>
                <w:b/>
                <w:sz w:val="16"/>
                <w:szCs w:val="16"/>
                <w:lang w:val="fr-FR"/>
              </w:rPr>
            </w:pPr>
          </w:p>
        </w:tc>
      </w:tr>
      <w:tr w:rsidR="00474ECB" w:rsidRPr="0032393E" w14:paraId="2834DCFD"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1077A2" w14:textId="77777777" w:rsidR="00511ABE" w:rsidRPr="0032393E" w:rsidRDefault="00511ABE" w:rsidP="0086750F">
            <w:pPr>
              <w:pStyle w:val="Tabletext"/>
              <w:spacing w:before="20" w:after="20"/>
              <w:jc w:val="center"/>
              <w:rPr>
                <w:rFonts w:cstheme="minorHAnsi"/>
                <w:b/>
                <w:sz w:val="18"/>
                <w:szCs w:val="18"/>
                <w:lang w:val="fr-FR"/>
              </w:rPr>
            </w:pPr>
            <w:r w:rsidRPr="0032393E">
              <w:rPr>
                <w:b/>
                <w:color w:val="000000"/>
                <w:sz w:val="18"/>
                <w:szCs w:val="18"/>
                <w:lang w:val="fr-FR"/>
              </w:rPr>
              <w:t>7RAS24075</w:t>
            </w:r>
          </w:p>
        </w:tc>
        <w:tc>
          <w:tcPr>
            <w:tcW w:w="11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A5BFE"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Créer une économie circulaire pour le secteur de l'électronique et de l'électricité en Thaïlande et en Mongolie</w:t>
            </w:r>
          </w:p>
        </w:tc>
        <w:tc>
          <w:tcPr>
            <w:tcW w:w="5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37E674"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31 janvier 2024</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90DF6A"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15 mars 2026</w:t>
            </w:r>
          </w:p>
        </w:tc>
        <w:tc>
          <w:tcPr>
            <w:tcW w:w="4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D78EF2"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En cours</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939E8D"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270 230</w:t>
            </w:r>
          </w:p>
        </w:tc>
        <w:tc>
          <w:tcPr>
            <w:tcW w:w="8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364963"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Ministère des infrastructures, des transports, du développement régional, des communications, des sports et des arts de l'Australie (DITRDCSA)</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AA1D5A"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66 de la CMDT</w:t>
            </w:r>
          </w:p>
        </w:tc>
      </w:tr>
      <w:tr w:rsidR="00892C10" w:rsidRPr="0032393E" w14:paraId="27A0FA62"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0EA0D7"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t>Pays bénéficiaire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3D2428"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Mongolie, Thaïlande</w:t>
            </w:r>
          </w:p>
        </w:tc>
      </w:tr>
      <w:tr w:rsidR="00892C10" w:rsidRPr="0032393E" w14:paraId="0407A760"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B251FF"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t>Résultats attendus et réalisation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00A006" w14:textId="74C567B9" w:rsidR="00511ABE" w:rsidRPr="0032393E" w:rsidRDefault="00511ABE" w:rsidP="00547FCE">
            <w:pPr>
              <w:pStyle w:val="Tabletext"/>
              <w:spacing w:before="20" w:after="20"/>
              <w:rPr>
                <w:color w:val="000000"/>
                <w:sz w:val="18"/>
                <w:szCs w:val="18"/>
                <w:lang w:val="fr-FR"/>
              </w:rPr>
            </w:pPr>
            <w:r w:rsidRPr="0032393E">
              <w:rPr>
                <w:color w:val="000000"/>
                <w:sz w:val="18"/>
                <w:szCs w:val="18"/>
                <w:lang w:val="fr-FR"/>
              </w:rPr>
              <w:t>Le projet vise notamment à atteindre les résultats suivants: 1) élaboration de cadres juridiques et politiques favorables à la diversification économique et au travail décent; 2) amélioration de l'accès aux services et aux compétences numériques pour les communautés isolées et vulnérables; 3) renforcement de la résilience des communautés par la diversification économique et la transformation numérique; 4) développement résilient et durable des entreprises dans l'économie formelle</w:t>
            </w:r>
            <w:r w:rsidR="00892C10" w:rsidRPr="0032393E">
              <w:rPr>
                <w:color w:val="000000"/>
                <w:sz w:val="18"/>
                <w:szCs w:val="18"/>
                <w:lang w:val="fr-FR"/>
              </w:rPr>
              <w:t>.</w:t>
            </w:r>
          </w:p>
        </w:tc>
      </w:tr>
      <w:tr w:rsidR="00511ABE" w:rsidRPr="0032393E" w14:paraId="65316C75"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ACD342" w14:textId="77777777" w:rsidR="00511ABE" w:rsidRPr="0032393E" w:rsidRDefault="00511ABE" w:rsidP="00547FCE">
            <w:pPr>
              <w:pStyle w:val="Tabletext"/>
              <w:spacing w:before="20" w:after="20"/>
              <w:rPr>
                <w:rFonts w:cstheme="minorHAnsi"/>
                <w:b/>
                <w:sz w:val="16"/>
                <w:szCs w:val="16"/>
                <w:lang w:val="fr-FR"/>
              </w:rPr>
            </w:pPr>
          </w:p>
        </w:tc>
      </w:tr>
      <w:tr w:rsidR="00474ECB" w:rsidRPr="0032393E" w14:paraId="67F71532"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1AAA68" w14:textId="77777777" w:rsidR="00511ABE" w:rsidRPr="0032393E" w:rsidRDefault="00511ABE" w:rsidP="0086750F">
            <w:pPr>
              <w:pStyle w:val="Tabletext"/>
              <w:spacing w:before="20" w:after="20"/>
              <w:jc w:val="center"/>
              <w:rPr>
                <w:rFonts w:cstheme="minorHAnsi"/>
                <w:b/>
                <w:sz w:val="18"/>
                <w:szCs w:val="18"/>
                <w:lang w:val="fr-FR"/>
              </w:rPr>
            </w:pPr>
            <w:r w:rsidRPr="0032393E">
              <w:rPr>
                <w:b/>
                <w:color w:val="000000"/>
                <w:sz w:val="18"/>
                <w:szCs w:val="18"/>
                <w:lang w:val="fr-FR"/>
              </w:rPr>
              <w:t>7RAS24076</w:t>
            </w:r>
          </w:p>
        </w:tc>
        <w:tc>
          <w:tcPr>
            <w:tcW w:w="11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0832D1"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Étude de faisabilité: répondre aux besoins particuliers des petits États insulaires en développement du Pacifique en matière de télécommunication/TIC</w:t>
            </w:r>
          </w:p>
        </w:tc>
        <w:tc>
          <w:tcPr>
            <w:tcW w:w="5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92705E"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31 janvier 2024</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ED841D" w14:textId="77777777" w:rsidR="00511ABE" w:rsidRPr="0032393E" w:rsidRDefault="00511ABE" w:rsidP="00547FCE">
            <w:pPr>
              <w:pStyle w:val="Tabletext"/>
              <w:spacing w:before="20" w:after="20"/>
              <w:jc w:val="center"/>
              <w:rPr>
                <w:rFonts w:cstheme="minorBidi"/>
                <w:sz w:val="18"/>
                <w:szCs w:val="18"/>
                <w:lang w:val="fr-FR"/>
              </w:rPr>
            </w:pPr>
            <w:r w:rsidRPr="0032393E">
              <w:rPr>
                <w:color w:val="000000"/>
                <w:sz w:val="18"/>
                <w:szCs w:val="18"/>
                <w:lang w:val="fr-FR"/>
              </w:rPr>
              <w:t>30 juin 2026</w:t>
            </w:r>
          </w:p>
        </w:tc>
        <w:tc>
          <w:tcPr>
            <w:tcW w:w="4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F22EB1"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En cours</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F61432" w14:textId="69422486" w:rsidR="00511ABE" w:rsidRPr="0032393E" w:rsidRDefault="00511ABE" w:rsidP="00547FCE">
            <w:pPr>
              <w:pStyle w:val="Tabletext"/>
              <w:spacing w:before="20" w:after="20"/>
              <w:jc w:val="center"/>
              <w:rPr>
                <w:rFonts w:ascii="Calibri" w:eastAsia="Calibri" w:hAnsi="Calibri" w:cs="Calibri"/>
                <w:sz w:val="18"/>
                <w:szCs w:val="18"/>
                <w:lang w:val="fr-FR"/>
              </w:rPr>
            </w:pPr>
            <w:r w:rsidRPr="0032393E">
              <w:rPr>
                <w:color w:val="000000"/>
                <w:sz w:val="18"/>
                <w:szCs w:val="18"/>
                <w:lang w:val="fr-FR"/>
              </w:rPr>
              <w:t>777</w:t>
            </w:r>
            <w:r w:rsidR="003B0DE6" w:rsidRPr="0032393E">
              <w:rPr>
                <w:color w:val="000000"/>
                <w:sz w:val="18"/>
                <w:szCs w:val="18"/>
                <w:lang w:val="fr-FR"/>
              </w:rPr>
              <w:t xml:space="preserve"> </w:t>
            </w:r>
            <w:r w:rsidRPr="0032393E">
              <w:rPr>
                <w:color w:val="000000"/>
                <w:sz w:val="18"/>
                <w:szCs w:val="18"/>
                <w:lang w:val="fr-FR"/>
              </w:rPr>
              <w:t>824</w:t>
            </w:r>
          </w:p>
        </w:tc>
        <w:tc>
          <w:tcPr>
            <w:tcW w:w="8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71781D" w14:textId="77777777" w:rsidR="00511ABE" w:rsidRPr="0032393E" w:rsidRDefault="00511ABE" w:rsidP="00547FCE">
            <w:pPr>
              <w:pStyle w:val="Tabletext"/>
              <w:spacing w:before="20" w:after="20"/>
              <w:jc w:val="center"/>
              <w:rPr>
                <w:rFonts w:cstheme="minorBidi"/>
                <w:sz w:val="18"/>
                <w:szCs w:val="18"/>
                <w:lang w:val="fr-FR"/>
              </w:rPr>
            </w:pPr>
            <w:r w:rsidRPr="0032393E">
              <w:rPr>
                <w:color w:val="000000"/>
                <w:sz w:val="18"/>
                <w:szCs w:val="18"/>
                <w:lang w:val="fr-FR"/>
              </w:rPr>
              <w:t>Ministère des infrastructures, des transports, du développement régional, des communications, des sports et des arts de l'Australie (DITRDCSA)</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19C1FC"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17 de la CMDT</w:t>
            </w:r>
          </w:p>
          <w:p w14:paraId="4033BC09"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49 de la CMDT</w:t>
            </w:r>
          </w:p>
          <w:p w14:paraId="1BC176CB" w14:textId="77777777" w:rsidR="00511ABE" w:rsidRPr="0032393E" w:rsidRDefault="00511ABE" w:rsidP="00547FCE">
            <w:pPr>
              <w:pStyle w:val="Tabletext"/>
              <w:spacing w:before="20" w:after="20"/>
              <w:rPr>
                <w:rFonts w:cstheme="minorHAnsi"/>
                <w:sz w:val="18"/>
                <w:szCs w:val="18"/>
                <w:lang w:val="fr-FR"/>
              </w:rPr>
            </w:pPr>
            <w:r w:rsidRPr="0032393E">
              <w:rPr>
                <w:rFonts w:cstheme="minorHAnsi"/>
                <w:sz w:val="18"/>
                <w:szCs w:val="18"/>
                <w:lang w:val="fr-FR"/>
              </w:rPr>
              <w:t>Rés. 89 de la CMDT</w:t>
            </w:r>
          </w:p>
        </w:tc>
      </w:tr>
      <w:tr w:rsidR="00892C10" w:rsidRPr="0032393E" w14:paraId="5533F699"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F51BFF" w14:textId="77777777" w:rsidR="00511ABE" w:rsidRPr="0032393E" w:rsidRDefault="00511ABE" w:rsidP="00474ECB">
            <w:pPr>
              <w:pStyle w:val="Tabletext"/>
              <w:rPr>
                <w:rFonts w:cstheme="minorHAnsi"/>
                <w:b/>
                <w:sz w:val="18"/>
                <w:szCs w:val="18"/>
                <w:lang w:val="fr-FR"/>
              </w:rPr>
            </w:pPr>
            <w:r w:rsidRPr="0032393E">
              <w:rPr>
                <w:b/>
                <w:color w:val="000000"/>
                <w:sz w:val="18"/>
                <w:szCs w:val="18"/>
                <w:lang w:val="fr-FR"/>
              </w:rPr>
              <w:lastRenderedPageBreak/>
              <w:t>Pays bénéficiaire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3FD0A4"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Fidji, Îles Marshall, Îles Salomon, Kiribati, Micronésie, Nauru, Palaos, Papouasie-Nouvelle-Guinée, Samoa, Tonga, Tuvalu, Vanuatu</w:t>
            </w:r>
          </w:p>
        </w:tc>
      </w:tr>
      <w:tr w:rsidR="00892C10" w:rsidRPr="0032393E" w14:paraId="2A6FB17A"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82F50" w14:textId="77777777" w:rsidR="00511ABE" w:rsidRPr="0032393E" w:rsidRDefault="00511ABE" w:rsidP="00474ECB">
            <w:pPr>
              <w:pStyle w:val="Tabletext"/>
              <w:rPr>
                <w:rFonts w:cstheme="minorHAnsi"/>
                <w:b/>
                <w:sz w:val="18"/>
                <w:szCs w:val="18"/>
                <w:lang w:val="fr-FR"/>
              </w:rPr>
            </w:pPr>
            <w:r w:rsidRPr="0032393E">
              <w:rPr>
                <w:b/>
                <w:color w:val="000000"/>
                <w:sz w:val="18"/>
                <w:szCs w:val="18"/>
                <w:lang w:val="fr-FR"/>
              </w:rPr>
              <w:t>Résultats attendus et réalisation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8BE0D7"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Élaboration, diffusion et examen d'un projet de rapport sur l'évaluation des besoins et l'étude de faisabilité avec la collaboration des Membres de l'UIT dans la région Pacifique.</w:t>
            </w:r>
          </w:p>
          <w:p w14:paraId="553D443D"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L'</w:t>
            </w:r>
            <w:hyperlink r:id="rId39" w:history="1">
              <w:r w:rsidRPr="0032393E">
                <w:rPr>
                  <w:rStyle w:val="Hyperlink"/>
                  <w:sz w:val="18"/>
                  <w:szCs w:val="18"/>
                  <w:lang w:val="fr-FR"/>
                </w:rPr>
                <w:t>atelier sur la transformation numérique dans la région du Pacifique</w:t>
              </w:r>
            </w:hyperlink>
            <w:r w:rsidRPr="0032393E">
              <w:rPr>
                <w:color w:val="000000"/>
                <w:sz w:val="18"/>
                <w:szCs w:val="18"/>
                <w:lang w:val="fr-FR"/>
              </w:rPr>
              <w:t>, tenu du 12 au 14 février 2025 à Suva (Fidji), a permis de sensibiliser les participants à la transformation numérique dans la région du Pacifique et de recueillir de nouvelles contributions sur le projet de rapport sur l'étude de faisabilité.</w:t>
            </w:r>
            <w:hyperlink r:id="rId40" w:tgtFrame="_blank" w:history="1"/>
          </w:p>
        </w:tc>
      </w:tr>
      <w:tr w:rsidR="00511ABE" w:rsidRPr="0032393E" w14:paraId="680469A3"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F85C94" w14:textId="77777777" w:rsidR="00511ABE" w:rsidRPr="0032393E" w:rsidRDefault="00511ABE" w:rsidP="00474ECB">
            <w:pPr>
              <w:pStyle w:val="Tabletext"/>
              <w:rPr>
                <w:rFonts w:cstheme="minorHAnsi"/>
                <w:b/>
                <w:sz w:val="18"/>
                <w:szCs w:val="18"/>
                <w:lang w:val="fr-FR"/>
              </w:rPr>
            </w:pPr>
          </w:p>
        </w:tc>
      </w:tr>
      <w:tr w:rsidR="00474ECB" w:rsidRPr="0032393E" w14:paraId="7A23DA8E"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55842F"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9FSM22001</w:t>
            </w:r>
          </w:p>
        </w:tc>
        <w:tc>
          <w:tcPr>
            <w:tcW w:w="11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BCBD1D"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Accélérer la réalisation des ODD grâce à la transformation numérique afin de renforcer la résilience des communautés en Micronésie</w:t>
            </w:r>
          </w:p>
        </w:tc>
        <w:tc>
          <w:tcPr>
            <w:tcW w:w="5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AFEAA9"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1er septembre 2022</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CA292A"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31 juillet 2025</w:t>
            </w:r>
          </w:p>
        </w:tc>
        <w:tc>
          <w:tcPr>
            <w:tcW w:w="4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9A0CF2"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En cours</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EF6DD8"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967 121</w:t>
            </w:r>
          </w:p>
        </w:tc>
        <w:tc>
          <w:tcPr>
            <w:tcW w:w="8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55A759"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Fonds commun pour les ODD</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01DDCB" w14:textId="77777777" w:rsidR="00511ABE" w:rsidRPr="0032393E" w:rsidRDefault="00511ABE" w:rsidP="00474ECB">
            <w:pPr>
              <w:pStyle w:val="Tabletext"/>
              <w:rPr>
                <w:rFonts w:cstheme="minorHAnsi"/>
                <w:sz w:val="18"/>
                <w:szCs w:val="18"/>
                <w:lang w:val="fr-FR"/>
              </w:rPr>
            </w:pPr>
            <w:r w:rsidRPr="0032393E">
              <w:rPr>
                <w:rFonts w:cstheme="minorHAnsi"/>
                <w:sz w:val="18"/>
                <w:szCs w:val="18"/>
                <w:lang w:val="fr-FR"/>
              </w:rPr>
              <w:t>Rés. 16 de la CMDT</w:t>
            </w:r>
          </w:p>
          <w:p w14:paraId="2AA69422" w14:textId="77777777" w:rsidR="00511ABE" w:rsidRPr="0032393E" w:rsidRDefault="00511ABE" w:rsidP="00474ECB">
            <w:pPr>
              <w:pStyle w:val="Tabletext"/>
              <w:rPr>
                <w:rFonts w:cstheme="minorHAnsi"/>
                <w:sz w:val="18"/>
                <w:szCs w:val="18"/>
                <w:lang w:val="fr-FR"/>
              </w:rPr>
            </w:pPr>
            <w:r w:rsidRPr="0032393E">
              <w:rPr>
                <w:rFonts w:cstheme="minorHAnsi"/>
                <w:sz w:val="18"/>
                <w:szCs w:val="18"/>
                <w:lang w:val="fr-FR"/>
              </w:rPr>
              <w:t>Rés. 49 de la CMDT</w:t>
            </w:r>
          </w:p>
          <w:p w14:paraId="538D9898" w14:textId="77777777" w:rsidR="00511ABE" w:rsidRPr="0032393E" w:rsidRDefault="00511ABE" w:rsidP="00474ECB">
            <w:pPr>
              <w:pStyle w:val="Tabletext"/>
              <w:rPr>
                <w:rFonts w:cstheme="minorHAnsi"/>
                <w:sz w:val="18"/>
                <w:szCs w:val="18"/>
                <w:lang w:val="fr-FR"/>
              </w:rPr>
            </w:pPr>
            <w:r w:rsidRPr="0032393E">
              <w:rPr>
                <w:rFonts w:cstheme="minorHAnsi"/>
                <w:sz w:val="18"/>
                <w:szCs w:val="18"/>
                <w:lang w:val="fr-FR"/>
              </w:rPr>
              <w:t>Rés. 89 de la CMDT</w:t>
            </w:r>
          </w:p>
        </w:tc>
      </w:tr>
      <w:tr w:rsidR="00892C10" w:rsidRPr="0032393E" w14:paraId="17CD34B1"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846389" w14:textId="77777777" w:rsidR="00511ABE" w:rsidRPr="0032393E" w:rsidRDefault="00511ABE" w:rsidP="00474ECB">
            <w:pPr>
              <w:pStyle w:val="Tabletext"/>
              <w:rPr>
                <w:rFonts w:cstheme="minorHAnsi"/>
                <w:b/>
                <w:sz w:val="18"/>
                <w:szCs w:val="18"/>
                <w:lang w:val="fr-FR"/>
              </w:rPr>
            </w:pPr>
            <w:r w:rsidRPr="0032393E">
              <w:rPr>
                <w:b/>
                <w:color w:val="000000"/>
                <w:sz w:val="18"/>
                <w:szCs w:val="18"/>
                <w:lang w:val="fr-FR"/>
              </w:rPr>
              <w:t>Pays bénéficiaire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EB529E"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Kiribati, Îles Marshall, Micronésie, Nauru, Palaos</w:t>
            </w:r>
          </w:p>
        </w:tc>
      </w:tr>
      <w:tr w:rsidR="00892C10" w:rsidRPr="0032393E" w14:paraId="57054EB5"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6B341B" w14:textId="77777777" w:rsidR="00511ABE" w:rsidRPr="0032393E" w:rsidRDefault="00511ABE" w:rsidP="00474ECB">
            <w:pPr>
              <w:pStyle w:val="Tabletext"/>
              <w:rPr>
                <w:rFonts w:cstheme="minorHAnsi"/>
                <w:b/>
                <w:sz w:val="18"/>
                <w:szCs w:val="18"/>
                <w:lang w:val="fr-FR"/>
              </w:rPr>
            </w:pPr>
            <w:r w:rsidRPr="0032393E">
              <w:rPr>
                <w:b/>
                <w:color w:val="000000"/>
                <w:sz w:val="18"/>
                <w:szCs w:val="18"/>
                <w:lang w:val="fr-FR"/>
              </w:rPr>
              <w:t>Résultats attendus et réalisation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BAC66D"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Volet UIT</w:t>
            </w:r>
          </w:p>
          <w:p w14:paraId="1D5B1C8A" w14:textId="77777777" w:rsidR="00511ABE" w:rsidRPr="0032393E" w:rsidRDefault="00511ABE" w:rsidP="003B0DE6">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Élaboration de projets de stratégies numériques pour Nauru, Kiribati et la Micronésie.</w:t>
            </w:r>
          </w:p>
          <w:p w14:paraId="4B62A4E9" w14:textId="77777777" w:rsidR="00511ABE" w:rsidRPr="0032393E" w:rsidRDefault="00511ABE" w:rsidP="003B0DE6">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Mise en œuvre du programme relatif aux îles intelligentes à Kiribati, dans les Îles Marshall, aux Palaos, à Nauru et dans les États fédérés de Micronésie, y compris le lancement d'un pôle numérique dans la République des Îles Marshall et l'organisation de formations en matière de compétences numériques dans les cinq pays.</w:t>
            </w:r>
          </w:p>
          <w:p w14:paraId="225D6320" w14:textId="77777777" w:rsidR="00511ABE" w:rsidRPr="0032393E" w:rsidRDefault="00511ABE" w:rsidP="003B0DE6">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Activités de sensibilisation et de renforcement des compétences numériques à l'intention de 2 200 personnes à travers les cinq pays de Micronésie.</w:t>
            </w:r>
          </w:p>
          <w:p w14:paraId="73B08C5A" w14:textId="77777777" w:rsidR="00511ABE" w:rsidRPr="0032393E" w:rsidRDefault="00511ABE" w:rsidP="003B0DE6">
            <w:pPr>
              <w:pStyle w:val="enumlev1"/>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Capacités des</w:t>
            </w:r>
            <w:r w:rsidRPr="0032393E">
              <w:rPr>
                <w:rFonts w:cstheme="minorHAnsi"/>
                <w:sz w:val="18"/>
                <w:szCs w:val="18"/>
                <w:lang w:val="fr-FR"/>
              </w:rPr>
              <w:t xml:space="preserve"> responsables gouvernementaux et des parties prenantes en matière de transformation numérique et de cybersécurité.</w:t>
            </w:r>
          </w:p>
        </w:tc>
      </w:tr>
      <w:tr w:rsidR="00511ABE" w:rsidRPr="0032393E" w14:paraId="57DDC633"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A952E5" w14:textId="77777777" w:rsidR="00511ABE" w:rsidRPr="0032393E" w:rsidRDefault="00511ABE" w:rsidP="00474ECB">
            <w:pPr>
              <w:pStyle w:val="Tabletext"/>
              <w:rPr>
                <w:rFonts w:cstheme="minorHAnsi"/>
                <w:b/>
                <w:sz w:val="18"/>
                <w:szCs w:val="18"/>
                <w:lang w:val="fr-FR"/>
              </w:rPr>
            </w:pPr>
          </w:p>
        </w:tc>
      </w:tr>
      <w:tr w:rsidR="00474ECB" w:rsidRPr="0032393E" w14:paraId="7B79441E"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097668"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9RAS22071</w:t>
            </w:r>
          </w:p>
        </w:tc>
        <w:tc>
          <w:tcPr>
            <w:tcW w:w="11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105DF4"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Promouvoir la réalisation des ODD en améliorant les moyens d'existence et la résilience, grâce à la diversification économique et à la transformation numérique</w:t>
            </w:r>
          </w:p>
        </w:tc>
        <w:tc>
          <w:tcPr>
            <w:tcW w:w="5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F14251"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1er septembre 2022</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89EDD3"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28 février 2025</w:t>
            </w:r>
          </w:p>
        </w:tc>
        <w:tc>
          <w:tcPr>
            <w:tcW w:w="4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758DAB"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En cours</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C8C70B"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592 320</w:t>
            </w:r>
          </w:p>
        </w:tc>
        <w:tc>
          <w:tcPr>
            <w:tcW w:w="8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88B674"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Fonds commun pour les ODD</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CC6898" w14:textId="77777777" w:rsidR="00511ABE" w:rsidRPr="0032393E" w:rsidRDefault="00511ABE" w:rsidP="00474ECB">
            <w:pPr>
              <w:pStyle w:val="Tabletext"/>
              <w:rPr>
                <w:rFonts w:cstheme="minorHAnsi"/>
                <w:sz w:val="18"/>
                <w:szCs w:val="18"/>
                <w:lang w:val="fr-FR"/>
              </w:rPr>
            </w:pPr>
            <w:r w:rsidRPr="0032393E">
              <w:rPr>
                <w:rFonts w:cstheme="minorHAnsi"/>
                <w:sz w:val="18"/>
                <w:szCs w:val="18"/>
                <w:lang w:val="fr-FR"/>
              </w:rPr>
              <w:t>Rés. 19 de la CMDT</w:t>
            </w:r>
          </w:p>
          <w:p w14:paraId="76D54AA2" w14:textId="77777777" w:rsidR="00511ABE" w:rsidRPr="0032393E" w:rsidRDefault="00511ABE" w:rsidP="00474ECB">
            <w:pPr>
              <w:pStyle w:val="Tabletext"/>
              <w:rPr>
                <w:rFonts w:cstheme="minorHAnsi"/>
                <w:sz w:val="18"/>
                <w:szCs w:val="18"/>
                <w:lang w:val="fr-FR"/>
              </w:rPr>
            </w:pPr>
            <w:r w:rsidRPr="0032393E">
              <w:rPr>
                <w:rFonts w:cstheme="minorHAnsi"/>
                <w:sz w:val="18"/>
                <w:szCs w:val="18"/>
                <w:lang w:val="fr-FR"/>
              </w:rPr>
              <w:t>Rés. 20 de la CMDT</w:t>
            </w:r>
          </w:p>
          <w:p w14:paraId="6F9D2AA1" w14:textId="77777777" w:rsidR="00511ABE" w:rsidRPr="0032393E" w:rsidRDefault="00511ABE" w:rsidP="00474ECB">
            <w:pPr>
              <w:pStyle w:val="Tabletext"/>
              <w:rPr>
                <w:rFonts w:cstheme="minorHAnsi"/>
                <w:sz w:val="18"/>
                <w:szCs w:val="18"/>
                <w:lang w:val="fr-FR"/>
              </w:rPr>
            </w:pPr>
            <w:r w:rsidRPr="0032393E">
              <w:rPr>
                <w:rFonts w:cstheme="minorHAnsi"/>
                <w:sz w:val="18"/>
                <w:szCs w:val="18"/>
                <w:lang w:val="fr-FR"/>
              </w:rPr>
              <w:t>Rés. 89 de la CMDT</w:t>
            </w:r>
          </w:p>
        </w:tc>
      </w:tr>
      <w:tr w:rsidR="00892C10" w:rsidRPr="0032393E" w14:paraId="6532E82A"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3726CF" w14:textId="77777777" w:rsidR="00511ABE" w:rsidRPr="0032393E" w:rsidRDefault="00511ABE" w:rsidP="00474ECB">
            <w:pPr>
              <w:pStyle w:val="Tabletext"/>
              <w:rPr>
                <w:rFonts w:cstheme="minorHAnsi"/>
                <w:b/>
                <w:sz w:val="18"/>
                <w:szCs w:val="18"/>
                <w:lang w:val="fr-FR"/>
              </w:rPr>
            </w:pPr>
            <w:r w:rsidRPr="0032393E">
              <w:rPr>
                <w:b/>
                <w:color w:val="000000"/>
                <w:sz w:val="18"/>
                <w:szCs w:val="18"/>
                <w:lang w:val="fr-FR"/>
              </w:rPr>
              <w:t>Pays bénéficiaire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D8D367"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Fidji, Îles Salomon, Tonga, Tuvalu, Vanuatu</w:t>
            </w:r>
          </w:p>
        </w:tc>
      </w:tr>
      <w:tr w:rsidR="00892C10" w:rsidRPr="0032393E" w14:paraId="5613A710"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01739D" w14:textId="77777777" w:rsidR="00511ABE" w:rsidRPr="0032393E" w:rsidRDefault="00511ABE" w:rsidP="00474ECB">
            <w:pPr>
              <w:pStyle w:val="Tabletext"/>
              <w:rPr>
                <w:rFonts w:cstheme="minorHAnsi"/>
                <w:b/>
                <w:sz w:val="18"/>
                <w:szCs w:val="18"/>
                <w:lang w:val="fr-FR"/>
              </w:rPr>
            </w:pPr>
            <w:r w:rsidRPr="0032393E">
              <w:rPr>
                <w:b/>
                <w:color w:val="000000"/>
                <w:sz w:val="18"/>
                <w:szCs w:val="18"/>
                <w:lang w:val="fr-FR"/>
              </w:rPr>
              <w:t>Résultats attendus et réalisation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BD3E80"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 xml:space="preserve">Le programme conjoint vise principalement à atteindre deux résultats, à savoir renforcer les capacités et la résilience et fournir un appui à la transformation numérique. Le premier résultat consiste à soutenir les travailleurs et les micro, petites et moyennes entreprises (MPME) des communautés vulnérables, avec une attention particulière pour les femmes, les jeunes et les personnes handicapées. L'objectif est de promouvoir le travail décent, de moderniser les services publics de l'emploi, d'améliorer les services de développement des entreprises et de contribuer à régulariser l'économie informelle. Le deuxième résultat consiste à créer un environnement </w:t>
            </w:r>
            <w:r w:rsidRPr="0032393E">
              <w:rPr>
                <w:color w:val="000000"/>
                <w:sz w:val="18"/>
                <w:szCs w:val="18"/>
                <w:lang w:val="fr-FR"/>
              </w:rPr>
              <w:lastRenderedPageBreak/>
              <w:t>politique et réglementaire propice au développement du numérique, à réduire la fracture numérique et à améliorer l'accès aux services numériques pour les communautés isolées et vulnérables. Le programme conjoint vise à promouvoir une économie numérique régionale résiliente et à doter les personnes et les institutions de moyens numériques. Il a également pour objectif d'élaborer des cadres juridiques et politiques propres à promouvoir la diversification économique et le travail décent, le développement résilient et durable des entreprises dans l'économie formelle, l'amélioration de l'accès aux services et aux compétences numériques pour les communautés isolées et vulnérables, et le renforcement de la résilience des communautés par la diversification économique et la transformation numérique.</w:t>
            </w:r>
          </w:p>
        </w:tc>
      </w:tr>
      <w:tr w:rsidR="00511ABE" w:rsidRPr="0032393E" w14:paraId="67F5E9F8"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FD06AD" w14:textId="77777777" w:rsidR="00511ABE" w:rsidRPr="0032393E" w:rsidRDefault="00511ABE" w:rsidP="00474ECB">
            <w:pPr>
              <w:pStyle w:val="Tabletext"/>
              <w:rPr>
                <w:rFonts w:cstheme="minorHAnsi"/>
                <w:b/>
                <w:sz w:val="18"/>
                <w:szCs w:val="18"/>
                <w:lang w:val="fr-FR"/>
              </w:rPr>
            </w:pPr>
          </w:p>
        </w:tc>
      </w:tr>
      <w:tr w:rsidR="00474ECB" w:rsidRPr="0032393E" w14:paraId="72AE5989"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1DC81A"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9GLO24147</w:t>
            </w:r>
          </w:p>
        </w:tc>
        <w:tc>
          <w:tcPr>
            <w:tcW w:w="11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9274B2"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Accélérateur d'initiatives régionales pour l'innovation (MIIT) de l'UIT</w:t>
            </w:r>
          </w:p>
        </w:tc>
        <w:tc>
          <w:tcPr>
            <w:tcW w:w="5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3B60B"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1er janvier 2024</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BB94B2"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31 décembre 2026</w:t>
            </w:r>
          </w:p>
        </w:tc>
        <w:tc>
          <w:tcPr>
            <w:tcW w:w="4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443C31"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En cours</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C6013D"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221 000</w:t>
            </w:r>
          </w:p>
        </w:tc>
        <w:tc>
          <w:tcPr>
            <w:tcW w:w="8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A480A"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CAICT – Académie chinoise des technologies de l'information et de la communication; branche chinoise de l'Institut BRICS pour les réseaux futurs</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1AA165" w14:textId="77777777" w:rsidR="00511ABE" w:rsidRPr="0032393E" w:rsidRDefault="00511ABE" w:rsidP="00474ECB">
            <w:pPr>
              <w:pStyle w:val="Tabletext"/>
              <w:rPr>
                <w:rFonts w:cstheme="minorHAnsi"/>
                <w:sz w:val="18"/>
                <w:szCs w:val="18"/>
                <w:lang w:val="fr-FR"/>
              </w:rPr>
            </w:pPr>
            <w:r w:rsidRPr="0032393E">
              <w:rPr>
                <w:rFonts w:cstheme="minorHAnsi"/>
                <w:sz w:val="18"/>
                <w:szCs w:val="18"/>
                <w:lang w:val="fr-FR"/>
              </w:rPr>
              <w:t>Rés. 90 de la CMDT</w:t>
            </w:r>
          </w:p>
        </w:tc>
      </w:tr>
      <w:tr w:rsidR="00892C10" w:rsidRPr="0032393E" w14:paraId="6D58F48B"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ADBF4D" w14:textId="77777777" w:rsidR="00511ABE" w:rsidRPr="0032393E" w:rsidRDefault="00511ABE" w:rsidP="00474ECB">
            <w:pPr>
              <w:pStyle w:val="Tabletext"/>
              <w:rPr>
                <w:rFonts w:cstheme="minorHAnsi"/>
                <w:b/>
                <w:sz w:val="18"/>
                <w:szCs w:val="18"/>
                <w:lang w:val="fr-FR"/>
              </w:rPr>
            </w:pPr>
            <w:r w:rsidRPr="0032393E">
              <w:rPr>
                <w:b/>
                <w:color w:val="000000"/>
                <w:sz w:val="18"/>
                <w:szCs w:val="18"/>
                <w:lang w:val="fr-FR"/>
              </w:rPr>
              <w:t>Pays bénéficiaires (y compris d'autres région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90C16B"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Projet régional ou multirégional bénéficiant aux pays de la région</w:t>
            </w:r>
          </w:p>
        </w:tc>
      </w:tr>
      <w:tr w:rsidR="00892C10" w:rsidRPr="0032393E" w14:paraId="604A9BD0"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AA6E10" w14:textId="77777777" w:rsidR="00511ABE" w:rsidRPr="0032393E" w:rsidRDefault="00511ABE" w:rsidP="00474ECB">
            <w:pPr>
              <w:pStyle w:val="Tabletext"/>
              <w:rPr>
                <w:rFonts w:cstheme="minorHAnsi"/>
                <w:b/>
                <w:sz w:val="18"/>
                <w:szCs w:val="18"/>
                <w:lang w:val="fr-FR"/>
              </w:rPr>
            </w:pPr>
            <w:r w:rsidRPr="0032393E">
              <w:rPr>
                <w:b/>
                <w:color w:val="000000"/>
                <w:sz w:val="18"/>
                <w:szCs w:val="18"/>
                <w:lang w:val="fr-FR"/>
              </w:rPr>
              <w:t>Résultats attendus et réalisation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4D0F24" w14:textId="77777777" w:rsidR="00511ABE" w:rsidRPr="0032393E" w:rsidRDefault="00511ABE" w:rsidP="00474ECB">
            <w:pPr>
              <w:pStyle w:val="Tabletext"/>
              <w:rPr>
                <w:rStyle w:val="sceditor-selection"/>
                <w:rFonts w:eastAsia="GulimChe" w:cstheme="minorHAnsi"/>
                <w:sz w:val="18"/>
                <w:szCs w:val="18"/>
                <w:lang w:val="fr-FR"/>
              </w:rPr>
            </w:pPr>
            <w:r w:rsidRPr="0032393E">
              <w:rPr>
                <w:color w:val="000000"/>
                <w:sz w:val="18"/>
                <w:szCs w:val="18"/>
                <w:lang w:val="fr-FR"/>
              </w:rPr>
              <w:t>Le principal objectif de l'accélérateur d'initiatives régionales est d'utiliser une approche écosystémique pour concevoir et accélérer les projets nationaux, régionaux et multirégionaux. Ce mécanisme utilise des méthodes éprouvées telles qu'Agile, la perception du sens, la réflexion systémique et la conception centrée sur l'humain pour répondre aux besoins persistants, intensifier les efforts régionaux et aider à la mise en œuvre des projets de développement numérique menés dans le cadre d'initiatives régionales.</w:t>
            </w:r>
          </w:p>
        </w:tc>
      </w:tr>
      <w:tr w:rsidR="00511ABE" w:rsidRPr="0032393E" w14:paraId="5805B7A4"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485C32" w14:textId="77777777" w:rsidR="00511ABE" w:rsidRPr="0032393E" w:rsidRDefault="00511ABE" w:rsidP="00474ECB">
            <w:pPr>
              <w:pStyle w:val="Tabletext"/>
              <w:rPr>
                <w:rFonts w:cstheme="minorHAnsi"/>
                <w:b/>
                <w:sz w:val="18"/>
                <w:szCs w:val="18"/>
                <w:lang w:val="fr-FR"/>
              </w:rPr>
            </w:pPr>
          </w:p>
        </w:tc>
      </w:tr>
      <w:tr w:rsidR="00474ECB" w:rsidRPr="0032393E" w14:paraId="382B9E2A"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62E15F"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7GLO25152</w:t>
            </w:r>
          </w:p>
        </w:tc>
        <w:tc>
          <w:tcPr>
            <w:tcW w:w="11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6CEEB3" w14:textId="77777777" w:rsidR="00511ABE" w:rsidRPr="0032393E" w:rsidRDefault="00511ABE" w:rsidP="003B0DE6">
            <w:pPr>
              <w:pStyle w:val="Tabletext"/>
              <w:tabs>
                <w:tab w:val="clear" w:pos="3119"/>
              </w:tabs>
              <w:rPr>
                <w:rFonts w:cstheme="minorHAnsi"/>
                <w:sz w:val="18"/>
                <w:szCs w:val="18"/>
                <w:lang w:val="fr-FR"/>
              </w:rPr>
            </w:pPr>
            <w:r w:rsidRPr="0032393E">
              <w:rPr>
                <w:color w:val="000000"/>
                <w:sz w:val="18"/>
                <w:szCs w:val="18"/>
                <w:lang w:val="fr-FR"/>
              </w:rPr>
              <w:t>Initiative relative à l'échange international sur la réglementation des DEEE et la mobilisation des entreprises technologiques – Créer une économie circulaire pour le secteur de l'électronique</w:t>
            </w:r>
          </w:p>
        </w:tc>
        <w:tc>
          <w:tcPr>
            <w:tcW w:w="5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0E262B"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1er juillet 2025</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DAEAA2"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31 décembre 2026</w:t>
            </w:r>
          </w:p>
        </w:tc>
        <w:tc>
          <w:tcPr>
            <w:tcW w:w="4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68065E"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En cours</w:t>
            </w:r>
          </w:p>
        </w:tc>
        <w:tc>
          <w:tcPr>
            <w:tcW w:w="36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C922DC"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246 000</w:t>
            </w:r>
          </w:p>
        </w:tc>
        <w:tc>
          <w:tcPr>
            <w:tcW w:w="8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4B1C2E" w14:textId="77777777" w:rsidR="00511ABE" w:rsidRPr="0032393E" w:rsidRDefault="00511ABE" w:rsidP="003B0DE6">
            <w:pPr>
              <w:pStyle w:val="Tabletext"/>
              <w:jc w:val="center"/>
              <w:rPr>
                <w:rFonts w:cstheme="minorHAnsi"/>
                <w:sz w:val="18"/>
                <w:szCs w:val="18"/>
                <w:lang w:val="fr-FR"/>
              </w:rPr>
            </w:pPr>
            <w:r w:rsidRPr="0032393E">
              <w:rPr>
                <w:color w:val="000000"/>
                <w:sz w:val="18"/>
                <w:szCs w:val="18"/>
                <w:lang w:val="fr-FR"/>
              </w:rPr>
              <w:t>Agence présidentielle colombienne pour la coopération internationale</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6CD799" w14:textId="77777777" w:rsidR="00474ECB" w:rsidRPr="0032393E" w:rsidRDefault="00474ECB" w:rsidP="00474ECB">
            <w:pPr>
              <w:pStyle w:val="Tabletext"/>
              <w:rPr>
                <w:rFonts w:cstheme="minorHAnsi"/>
                <w:sz w:val="18"/>
                <w:szCs w:val="18"/>
                <w:lang w:val="fr-FR"/>
              </w:rPr>
            </w:pPr>
            <w:r w:rsidRPr="0032393E">
              <w:rPr>
                <w:rFonts w:cstheme="minorHAnsi"/>
                <w:sz w:val="18"/>
                <w:szCs w:val="18"/>
                <w:lang w:val="fr-FR"/>
              </w:rPr>
              <w:t>Rés. 16 de la CMDT</w:t>
            </w:r>
          </w:p>
          <w:p w14:paraId="3F8A4FFE" w14:textId="7097CC77" w:rsidR="00511ABE" w:rsidRPr="0032393E" w:rsidRDefault="00474ECB" w:rsidP="00474ECB">
            <w:pPr>
              <w:pStyle w:val="Tabletext"/>
              <w:rPr>
                <w:rFonts w:cstheme="minorHAnsi"/>
                <w:sz w:val="18"/>
                <w:szCs w:val="18"/>
                <w:lang w:val="fr-FR"/>
              </w:rPr>
            </w:pPr>
            <w:r w:rsidRPr="0032393E">
              <w:rPr>
                <w:rFonts w:cstheme="minorHAnsi"/>
                <w:sz w:val="18"/>
                <w:szCs w:val="18"/>
                <w:lang w:val="fr-FR"/>
              </w:rPr>
              <w:t>Rés. 45 de la CMDT</w:t>
            </w:r>
          </w:p>
        </w:tc>
      </w:tr>
      <w:tr w:rsidR="00892C10" w:rsidRPr="0032393E" w14:paraId="0AD95815"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5F7165" w14:textId="77777777" w:rsidR="00511ABE" w:rsidRPr="0032393E" w:rsidRDefault="00511ABE" w:rsidP="00474ECB">
            <w:pPr>
              <w:pStyle w:val="Tabletext"/>
              <w:rPr>
                <w:rFonts w:cstheme="minorHAnsi"/>
                <w:b/>
                <w:sz w:val="18"/>
                <w:szCs w:val="18"/>
                <w:lang w:val="fr-FR"/>
              </w:rPr>
            </w:pPr>
            <w:r w:rsidRPr="0032393E">
              <w:rPr>
                <w:b/>
                <w:color w:val="000000"/>
                <w:sz w:val="18"/>
                <w:szCs w:val="18"/>
                <w:lang w:val="fr-FR"/>
              </w:rPr>
              <w:t>Pays bénéficiaire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8E1C1C" w14:textId="77777777" w:rsidR="00511ABE" w:rsidRPr="0032393E" w:rsidRDefault="00511ABE" w:rsidP="00474ECB">
            <w:pPr>
              <w:pStyle w:val="Tabletext"/>
              <w:rPr>
                <w:rFonts w:cstheme="minorHAnsi"/>
                <w:sz w:val="18"/>
                <w:szCs w:val="18"/>
                <w:lang w:val="fr-FR"/>
              </w:rPr>
            </w:pPr>
            <w:r w:rsidRPr="0032393E">
              <w:rPr>
                <w:color w:val="000000"/>
                <w:sz w:val="18"/>
                <w:szCs w:val="18"/>
                <w:lang w:val="fr-FR"/>
              </w:rPr>
              <w:t>Colombie, République dominicaine, Inde, Nigéria, Philippines, République sudafricaine</w:t>
            </w:r>
          </w:p>
        </w:tc>
      </w:tr>
      <w:tr w:rsidR="00892C10" w:rsidRPr="0032393E" w14:paraId="40D8AA50" w14:textId="77777777" w:rsidTr="00CE6D80">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14E57C" w14:textId="77777777" w:rsidR="00511ABE" w:rsidRPr="0032393E" w:rsidRDefault="00511ABE" w:rsidP="0086750F">
            <w:pPr>
              <w:pStyle w:val="Tabletext"/>
              <w:keepNext/>
              <w:keepLines/>
              <w:rPr>
                <w:rFonts w:cstheme="minorHAnsi"/>
                <w:b/>
                <w:sz w:val="18"/>
                <w:szCs w:val="18"/>
                <w:lang w:val="fr-FR"/>
              </w:rPr>
            </w:pPr>
            <w:r w:rsidRPr="0032393E">
              <w:rPr>
                <w:b/>
                <w:color w:val="000000"/>
                <w:sz w:val="18"/>
                <w:szCs w:val="18"/>
                <w:lang w:val="fr-FR"/>
              </w:rPr>
              <w:lastRenderedPageBreak/>
              <w:t>Réalisations</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B4A74D" w14:textId="77777777" w:rsidR="00511ABE" w:rsidRPr="0032393E" w:rsidRDefault="00511ABE" w:rsidP="0086750F">
            <w:pPr>
              <w:pStyle w:val="Tabletext"/>
              <w:keepNext/>
              <w:keepLines/>
              <w:rPr>
                <w:rFonts w:cstheme="minorHAnsi"/>
                <w:sz w:val="18"/>
                <w:szCs w:val="18"/>
                <w:lang w:val="fr-FR"/>
              </w:rPr>
            </w:pPr>
            <w:r w:rsidRPr="0032393E">
              <w:rPr>
                <w:color w:val="000000"/>
                <w:sz w:val="18"/>
                <w:szCs w:val="18"/>
                <w:lang w:val="fr-FR"/>
              </w:rPr>
              <w:t>Le projet devrait améliorer les capacités et les outils dont disposent les administrations bénéficiaires pour renforcer les mesures réglementaires applicables au traitement des déchets d'équipements électriques et électroniques, et soutenir la transition vers une économie circulaire au sein du secteur de l'électronique dans leurs pays respectifs. Pour ce faire, les activités suivantes seront menées:</w:t>
            </w:r>
          </w:p>
          <w:p w14:paraId="00832C56" w14:textId="77777777" w:rsidR="00511ABE" w:rsidRPr="0032393E" w:rsidRDefault="00511ABE" w:rsidP="0086750F">
            <w:pPr>
              <w:pStyle w:val="enumlev1"/>
              <w:keepNext/>
              <w:keepLines/>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Préalablement au voyage d'études, établissement de profils techniques des pays sur le système de gestion post-consommation dans le secteur de l'électronique.</w:t>
            </w:r>
          </w:p>
          <w:p w14:paraId="4348A05B" w14:textId="77777777" w:rsidR="00511ABE" w:rsidRPr="0032393E" w:rsidRDefault="00511ABE" w:rsidP="0086750F">
            <w:pPr>
              <w:pStyle w:val="enumlev1"/>
              <w:keepNext/>
              <w:keepLines/>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Après le voyage d'études, organisation de webinaires sur les meilleures pratiques concernant le système de gestion post-consommation dans le secteur de l'électronique dans les pays participants.</w:t>
            </w:r>
          </w:p>
          <w:p w14:paraId="543C96FB" w14:textId="77777777" w:rsidR="00511ABE" w:rsidRPr="0032393E" w:rsidRDefault="00511ABE" w:rsidP="0086750F">
            <w:pPr>
              <w:pStyle w:val="enumlev1"/>
              <w:keepNext/>
              <w:keepLines/>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Voyage d'études organisé avec des partenaires techniques et pour le partage de connaissances à Pretoria (Afrique du Sud) et à New Delhi (Inde).</w:t>
            </w:r>
          </w:p>
          <w:p w14:paraId="3378EAE9" w14:textId="77777777" w:rsidR="00511ABE" w:rsidRPr="0032393E" w:rsidRDefault="00511ABE" w:rsidP="0086750F">
            <w:pPr>
              <w:pStyle w:val="enumlev1"/>
              <w:keepNext/>
              <w:keepLines/>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Mise à</w:t>
            </w:r>
            <w:r w:rsidRPr="0032393E">
              <w:rPr>
                <w:rFonts w:cstheme="minorHAnsi"/>
                <w:sz w:val="18"/>
                <w:szCs w:val="18"/>
                <w:lang w:val="fr-FR"/>
              </w:rPr>
              <w:t xml:space="preserve"> disposition du kit pratique à l'intention des décideurs sur les sites web de l'Agence présidentielle colombienne pour la coopération internationale et de l'UIT en anglais, espagnol, français et portugais, pour les membres de l'UIT dans toutes les régions.</w:t>
            </w:r>
          </w:p>
        </w:tc>
      </w:tr>
      <w:tr w:rsidR="00511ABE" w:rsidRPr="0032393E" w14:paraId="55AA6958"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0A8558" w14:textId="77777777" w:rsidR="00511ABE" w:rsidRPr="0032393E" w:rsidRDefault="00511ABE" w:rsidP="00474ECB">
            <w:pPr>
              <w:pStyle w:val="Tabletext"/>
              <w:rPr>
                <w:rFonts w:cstheme="minorHAnsi"/>
                <w:b/>
                <w:sz w:val="18"/>
                <w:szCs w:val="18"/>
                <w:lang w:val="fr-FR"/>
              </w:rPr>
            </w:pPr>
          </w:p>
        </w:tc>
      </w:tr>
    </w:tbl>
    <w:p w14:paraId="05982FC9" w14:textId="34853840" w:rsidR="00511ABE" w:rsidRPr="0032393E" w:rsidRDefault="00511ABE" w:rsidP="00511ABE">
      <w:pPr>
        <w:pStyle w:val="Heading2"/>
        <w:spacing w:before="240" w:after="120"/>
        <w:ind w:left="1138" w:hanging="1138"/>
        <w:rPr>
          <w:rFonts w:cstheme="minorHAnsi"/>
          <w:lang w:val="fr-FR"/>
        </w:rPr>
      </w:pPr>
      <w:r w:rsidRPr="0032393E">
        <w:rPr>
          <w:rFonts w:cstheme="minorHAnsi"/>
          <w:lang w:val="fr-FR"/>
        </w:rPr>
        <w:t>IR: ASP5 – Contribuer à la mise en place d'un environnement des technologies de l'information et de la communication fiable et solide</w:t>
      </w:r>
    </w:p>
    <w:tbl>
      <w:tblPr>
        <w:tblW w:w="4997" w:type="pct"/>
        <w:tblLayout w:type="fixed"/>
        <w:tblCellMar>
          <w:left w:w="0" w:type="dxa"/>
          <w:right w:w="0" w:type="dxa"/>
        </w:tblCellMar>
        <w:tblLook w:val="04A0" w:firstRow="1" w:lastRow="0" w:firstColumn="1" w:lastColumn="0" w:noHBand="0" w:noVBand="1"/>
      </w:tblPr>
      <w:tblGrid>
        <w:gridCol w:w="1540"/>
        <w:gridCol w:w="3193"/>
        <w:gridCol w:w="1638"/>
        <w:gridCol w:w="1581"/>
        <w:gridCol w:w="1247"/>
        <w:gridCol w:w="1051"/>
        <w:gridCol w:w="2346"/>
        <w:gridCol w:w="1570"/>
      </w:tblGrid>
      <w:tr w:rsidR="00CE6D80" w:rsidRPr="0032393E" w14:paraId="4FD2CA22" w14:textId="77777777" w:rsidTr="00CE6D80">
        <w:trPr>
          <w:tblHeader/>
        </w:trPr>
        <w:tc>
          <w:tcPr>
            <w:tcW w:w="544" w:type="pct"/>
            <w:shd w:val="clear" w:color="auto" w:fill="004B96"/>
            <w:tcMar>
              <w:top w:w="75" w:type="dxa"/>
              <w:left w:w="75" w:type="dxa"/>
              <w:bottom w:w="75" w:type="dxa"/>
              <w:right w:w="75" w:type="dxa"/>
            </w:tcMar>
            <w:vAlign w:val="center"/>
            <w:hideMark/>
          </w:tcPr>
          <w:p w14:paraId="3A6DEB31" w14:textId="77777777" w:rsidR="00511ABE" w:rsidRPr="0032393E" w:rsidRDefault="00511ABE" w:rsidP="003B0DE6">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N° du projet</w:t>
            </w:r>
          </w:p>
        </w:tc>
        <w:tc>
          <w:tcPr>
            <w:tcW w:w="1127" w:type="pct"/>
            <w:shd w:val="clear" w:color="auto" w:fill="004B96"/>
            <w:tcMar>
              <w:top w:w="75" w:type="dxa"/>
              <w:left w:w="75" w:type="dxa"/>
              <w:bottom w:w="75" w:type="dxa"/>
              <w:right w:w="75" w:type="dxa"/>
            </w:tcMar>
            <w:vAlign w:val="center"/>
            <w:hideMark/>
          </w:tcPr>
          <w:p w14:paraId="25E480FB" w14:textId="77777777" w:rsidR="00511ABE" w:rsidRPr="0032393E" w:rsidRDefault="00511ABE" w:rsidP="003B0DE6">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Titre</w:t>
            </w:r>
          </w:p>
        </w:tc>
        <w:tc>
          <w:tcPr>
            <w:tcW w:w="578" w:type="pct"/>
            <w:shd w:val="clear" w:color="auto" w:fill="004B96"/>
            <w:tcMar>
              <w:top w:w="75" w:type="dxa"/>
              <w:left w:w="75" w:type="dxa"/>
              <w:bottom w:w="75" w:type="dxa"/>
              <w:right w:w="75" w:type="dxa"/>
            </w:tcMar>
            <w:vAlign w:val="center"/>
            <w:hideMark/>
          </w:tcPr>
          <w:p w14:paraId="4A34F047" w14:textId="77777777" w:rsidR="00511ABE" w:rsidRPr="0032393E" w:rsidRDefault="00511ABE" w:rsidP="003B0DE6">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Date de début</w:t>
            </w:r>
          </w:p>
        </w:tc>
        <w:tc>
          <w:tcPr>
            <w:tcW w:w="558" w:type="pct"/>
            <w:shd w:val="clear" w:color="auto" w:fill="004B96"/>
            <w:tcMar>
              <w:top w:w="75" w:type="dxa"/>
              <w:left w:w="75" w:type="dxa"/>
              <w:bottom w:w="75" w:type="dxa"/>
              <w:right w:w="75" w:type="dxa"/>
            </w:tcMar>
            <w:vAlign w:val="center"/>
            <w:hideMark/>
          </w:tcPr>
          <w:p w14:paraId="6BF2BE7D" w14:textId="77777777" w:rsidR="00511ABE" w:rsidRPr="0032393E" w:rsidRDefault="00511ABE" w:rsidP="003B0DE6">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Date de fin</w:t>
            </w:r>
          </w:p>
        </w:tc>
        <w:tc>
          <w:tcPr>
            <w:tcW w:w="440" w:type="pct"/>
            <w:shd w:val="clear" w:color="auto" w:fill="004B96"/>
            <w:tcMar>
              <w:top w:w="75" w:type="dxa"/>
              <w:left w:w="75" w:type="dxa"/>
              <w:bottom w:w="75" w:type="dxa"/>
              <w:right w:w="75" w:type="dxa"/>
            </w:tcMar>
            <w:vAlign w:val="center"/>
            <w:hideMark/>
          </w:tcPr>
          <w:p w14:paraId="5A82B46C" w14:textId="77777777" w:rsidR="00511ABE" w:rsidRPr="0032393E" w:rsidRDefault="00511ABE" w:rsidP="003B0DE6">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État d'avancement</w:t>
            </w:r>
          </w:p>
        </w:tc>
        <w:tc>
          <w:tcPr>
            <w:tcW w:w="371" w:type="pct"/>
            <w:shd w:val="clear" w:color="auto" w:fill="004B96"/>
            <w:tcMar>
              <w:top w:w="75" w:type="dxa"/>
              <w:left w:w="75" w:type="dxa"/>
              <w:bottom w:w="75" w:type="dxa"/>
              <w:right w:w="75" w:type="dxa"/>
            </w:tcMar>
            <w:vAlign w:val="center"/>
            <w:hideMark/>
          </w:tcPr>
          <w:p w14:paraId="63508C8B" w14:textId="77777777" w:rsidR="00511ABE" w:rsidRPr="0032393E" w:rsidRDefault="00511ABE" w:rsidP="003B0DE6">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Total des fonds (CHF)</w:t>
            </w:r>
          </w:p>
        </w:tc>
        <w:tc>
          <w:tcPr>
            <w:tcW w:w="828" w:type="pct"/>
            <w:shd w:val="clear" w:color="auto" w:fill="004B96"/>
            <w:tcMar>
              <w:top w:w="75" w:type="dxa"/>
              <w:left w:w="75" w:type="dxa"/>
              <w:bottom w:w="75" w:type="dxa"/>
              <w:right w:w="75" w:type="dxa"/>
            </w:tcMar>
            <w:vAlign w:val="center"/>
            <w:hideMark/>
          </w:tcPr>
          <w:p w14:paraId="242C8D42" w14:textId="77777777" w:rsidR="00511ABE" w:rsidRPr="0032393E" w:rsidRDefault="00511ABE" w:rsidP="003B0DE6">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Organisme de coopération</w:t>
            </w:r>
          </w:p>
        </w:tc>
        <w:tc>
          <w:tcPr>
            <w:tcW w:w="553" w:type="pct"/>
            <w:shd w:val="clear" w:color="auto" w:fill="004B96"/>
            <w:tcMar>
              <w:top w:w="75" w:type="dxa"/>
              <w:left w:w="75" w:type="dxa"/>
              <w:bottom w:w="75" w:type="dxa"/>
              <w:right w:w="75" w:type="dxa"/>
            </w:tcMar>
            <w:vAlign w:val="center"/>
            <w:hideMark/>
          </w:tcPr>
          <w:p w14:paraId="5C33F1DE" w14:textId="77777777" w:rsidR="00511ABE" w:rsidRPr="0032393E" w:rsidRDefault="00511ABE" w:rsidP="003B0DE6">
            <w:pPr>
              <w:pStyle w:val="Tablehead"/>
              <w:spacing w:before="60" w:after="60"/>
              <w:rPr>
                <w:rFonts w:cstheme="minorHAnsi"/>
                <w:color w:val="FFFFFF" w:themeColor="background1"/>
                <w:sz w:val="18"/>
                <w:szCs w:val="18"/>
                <w:lang w:val="fr-FR"/>
              </w:rPr>
            </w:pPr>
            <w:r w:rsidRPr="0032393E">
              <w:rPr>
                <w:color w:val="FFFFFF" w:themeColor="background1"/>
                <w:sz w:val="18"/>
                <w:szCs w:val="18"/>
                <w:lang w:val="fr-FR"/>
              </w:rPr>
              <w:t>Rés. de la CMDT mise en œuvre</w:t>
            </w:r>
          </w:p>
        </w:tc>
      </w:tr>
      <w:tr w:rsidR="003B0DE6" w:rsidRPr="0032393E" w14:paraId="7A653D1E"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A15730" w14:textId="77777777" w:rsidR="00511ABE" w:rsidRPr="0032393E" w:rsidRDefault="00511ABE" w:rsidP="0086750F">
            <w:pPr>
              <w:pStyle w:val="Tabletext"/>
              <w:spacing w:before="20" w:after="20"/>
              <w:jc w:val="center"/>
              <w:rPr>
                <w:rFonts w:cstheme="minorHAnsi"/>
                <w:b/>
                <w:sz w:val="18"/>
                <w:szCs w:val="18"/>
                <w:lang w:val="fr-FR"/>
              </w:rPr>
            </w:pPr>
            <w:r w:rsidRPr="0032393E">
              <w:rPr>
                <w:b/>
                <w:color w:val="000000"/>
                <w:sz w:val="18"/>
                <w:szCs w:val="18"/>
                <w:lang w:val="fr-FR"/>
              </w:rPr>
              <w:t>7RAS23073</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9AA84D" w14:textId="77777777" w:rsidR="00511ABE" w:rsidRPr="0032393E" w:rsidRDefault="00511ABE" w:rsidP="003B0DE6">
            <w:pPr>
              <w:pStyle w:val="Tabletext"/>
              <w:spacing w:before="20" w:after="20"/>
              <w:rPr>
                <w:rFonts w:cstheme="minorHAnsi"/>
                <w:sz w:val="18"/>
                <w:szCs w:val="18"/>
                <w:lang w:val="fr-FR"/>
              </w:rPr>
            </w:pPr>
            <w:r w:rsidRPr="0032393E">
              <w:rPr>
                <w:color w:val="000000"/>
                <w:sz w:val="18"/>
                <w:szCs w:val="18"/>
                <w:lang w:val="fr-FR"/>
              </w:rPr>
              <w:t>Stratégies pour la cybersécurité dans la région du Pacifique</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375FF8" w14:textId="77777777" w:rsidR="00511ABE" w:rsidRPr="0032393E" w:rsidRDefault="00511ABE" w:rsidP="003B0DE6">
            <w:pPr>
              <w:pStyle w:val="Tabletext"/>
              <w:spacing w:before="20" w:after="20"/>
              <w:jc w:val="center"/>
              <w:rPr>
                <w:rFonts w:cstheme="minorHAnsi"/>
                <w:sz w:val="18"/>
                <w:szCs w:val="18"/>
                <w:lang w:val="fr-FR"/>
              </w:rPr>
            </w:pPr>
            <w:r w:rsidRPr="0032393E">
              <w:rPr>
                <w:color w:val="000000"/>
                <w:sz w:val="18"/>
                <w:szCs w:val="18"/>
                <w:lang w:val="fr-FR"/>
              </w:rPr>
              <w:t>1er décembre 2023</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69B0AC" w14:textId="77777777" w:rsidR="00511ABE" w:rsidRPr="0032393E" w:rsidRDefault="00511ABE" w:rsidP="003B0DE6">
            <w:pPr>
              <w:pStyle w:val="Tabletext"/>
              <w:spacing w:before="20" w:after="20"/>
              <w:jc w:val="center"/>
              <w:rPr>
                <w:rFonts w:cstheme="minorHAnsi"/>
                <w:sz w:val="18"/>
                <w:szCs w:val="18"/>
                <w:lang w:val="fr-FR"/>
              </w:rPr>
            </w:pPr>
            <w:r w:rsidRPr="0032393E">
              <w:rPr>
                <w:color w:val="000000"/>
                <w:sz w:val="18"/>
                <w:szCs w:val="18"/>
                <w:lang w:val="fr-FR"/>
              </w:rPr>
              <w:t>30 juin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AB6875" w14:textId="77777777" w:rsidR="00511ABE" w:rsidRPr="0032393E" w:rsidRDefault="00511ABE" w:rsidP="003B0DE6">
            <w:pPr>
              <w:pStyle w:val="Tabletext"/>
              <w:spacing w:before="20" w:after="20"/>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D3569F" w14:textId="77777777" w:rsidR="00511ABE" w:rsidRPr="0032393E" w:rsidRDefault="00511ABE" w:rsidP="003B0DE6">
            <w:pPr>
              <w:pStyle w:val="Tabletext"/>
              <w:spacing w:before="20" w:after="20"/>
              <w:jc w:val="center"/>
              <w:rPr>
                <w:rFonts w:cstheme="minorHAnsi"/>
                <w:sz w:val="18"/>
                <w:szCs w:val="18"/>
                <w:lang w:val="fr-FR"/>
              </w:rPr>
            </w:pPr>
            <w:r w:rsidRPr="0032393E">
              <w:rPr>
                <w:color w:val="000000"/>
                <w:sz w:val="18"/>
                <w:szCs w:val="18"/>
                <w:lang w:val="fr-FR"/>
              </w:rPr>
              <w:t>164 438</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AF175D" w14:textId="77777777" w:rsidR="00511ABE" w:rsidRPr="0032393E" w:rsidRDefault="00511ABE" w:rsidP="003B0DE6">
            <w:pPr>
              <w:pStyle w:val="Tabletext"/>
              <w:tabs>
                <w:tab w:val="clear" w:pos="2552"/>
              </w:tabs>
              <w:spacing w:before="20" w:after="20"/>
              <w:ind w:left="-86" w:right="-92"/>
              <w:jc w:val="center"/>
              <w:rPr>
                <w:rFonts w:cstheme="minorHAnsi"/>
                <w:spacing w:val="-2"/>
                <w:sz w:val="18"/>
                <w:szCs w:val="18"/>
                <w:lang w:val="fr-FR"/>
              </w:rPr>
            </w:pPr>
            <w:r w:rsidRPr="0032393E">
              <w:rPr>
                <w:color w:val="000000"/>
                <w:spacing w:val="-2"/>
                <w:sz w:val="18"/>
                <w:szCs w:val="18"/>
                <w:lang w:val="fr-FR"/>
              </w:rPr>
              <w:t>Ministère des affaires intérieures et des communications (MIC) du Japon</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F385EA" w14:textId="5DC666EF" w:rsidR="00511ABE" w:rsidRPr="0032393E" w:rsidRDefault="003B0DE6" w:rsidP="003B0DE6">
            <w:pPr>
              <w:pStyle w:val="Tabletext"/>
              <w:spacing w:before="20" w:after="20"/>
              <w:rPr>
                <w:rFonts w:cstheme="minorHAnsi"/>
                <w:sz w:val="18"/>
                <w:szCs w:val="18"/>
                <w:lang w:val="fr-FR"/>
              </w:rPr>
            </w:pPr>
            <w:r w:rsidRPr="0032393E">
              <w:rPr>
                <w:rFonts w:cstheme="minorHAnsi"/>
                <w:sz w:val="18"/>
                <w:szCs w:val="18"/>
                <w:lang w:val="fr-FR"/>
              </w:rPr>
              <w:t>Rés. 45 de la CMDT</w:t>
            </w:r>
          </w:p>
        </w:tc>
      </w:tr>
      <w:tr w:rsidR="00511ABE" w:rsidRPr="0032393E" w14:paraId="08D82229"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E6A34F" w14:textId="77777777" w:rsidR="00511ABE" w:rsidRPr="0032393E" w:rsidRDefault="00511ABE" w:rsidP="003B0DE6">
            <w:pPr>
              <w:pStyle w:val="Tabletext"/>
              <w:spacing w:before="20" w:after="20"/>
              <w:rPr>
                <w:rFonts w:cstheme="minorHAnsi"/>
                <w:b/>
                <w:sz w:val="18"/>
                <w:szCs w:val="18"/>
                <w:lang w:val="fr-FR"/>
              </w:rPr>
            </w:pPr>
            <w:r w:rsidRPr="0032393E">
              <w:rPr>
                <w:b/>
                <w:color w:val="000000"/>
                <w:sz w:val="18"/>
                <w:szCs w:val="18"/>
                <w:lang w:val="fr-FR"/>
              </w:rPr>
              <w:t>Pays bénéficiaire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13C778" w14:textId="77777777" w:rsidR="00511ABE" w:rsidRPr="0032393E" w:rsidRDefault="00511ABE" w:rsidP="003B0DE6">
            <w:pPr>
              <w:pStyle w:val="Tabletext"/>
              <w:spacing w:before="20" w:after="20"/>
              <w:rPr>
                <w:rFonts w:cstheme="minorBidi"/>
                <w:sz w:val="18"/>
                <w:szCs w:val="18"/>
                <w:lang w:val="fr-FR"/>
              </w:rPr>
            </w:pPr>
            <w:r w:rsidRPr="0032393E">
              <w:rPr>
                <w:color w:val="000000"/>
                <w:sz w:val="18"/>
                <w:szCs w:val="18"/>
                <w:lang w:val="fr-FR"/>
              </w:rPr>
              <w:t>Fidji, Îles Marshall, Îles Salomon, Kiribati, Micronésie, Palaos, Papouasie-Nouvelle-Guinée, Samoa, Tonga, Tuvalu, Vanuatu</w:t>
            </w:r>
          </w:p>
        </w:tc>
      </w:tr>
      <w:tr w:rsidR="00511ABE" w:rsidRPr="0032393E" w14:paraId="00E5829E"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A33105"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9C7A84"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Le projet a permis de renforcer les capacités du personnel chargé de la cybersécurité dans les États Membres des îles du Pacifique moyennant la formation de professionnels certifiés dans le domaine et le renforcement des capacités techniques des administrateurs des technologies de l'information et des réseaux. Pour ce faire, un programme certifiant de renforcement des capacités en matière de cybersécurité a été créé afin de renforcer et d'améliorer les compétences des professionnels en début de carrière et de favoriser la création de stages et de possibilités professionnelles dans le domaine.</w:t>
            </w:r>
          </w:p>
          <w:p w14:paraId="1714CA6F"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Le projet consistait principalement à négocier des partenariats avec des établissements universitaires pour le programme de formation certifiante, à concevoir le programme de formation pour les phases 1 et 2 en collaboration avec l'APNIC, la Fondation APNIC et les établissements universitaires partenaires, et à recenser des possibilités de stage/expérience professionnelle lors de la phase 3 pour les cohortes ayant obtenu le certificat. Le projet a également servi à définir les critères de sélection des candidats, à diffuser un appel à candidatures et à sélectionner les candidats pour constituer les cohortes.</w:t>
            </w:r>
          </w:p>
          <w:p w14:paraId="13A6CBCF" w14:textId="77777777" w:rsidR="00511ABE" w:rsidRPr="0032393E" w:rsidRDefault="00511ABE" w:rsidP="003B0DE6">
            <w:pPr>
              <w:pStyle w:val="Tabletext"/>
              <w:spacing w:after="20"/>
              <w:rPr>
                <w:rFonts w:cstheme="minorHAnsi"/>
                <w:sz w:val="18"/>
                <w:szCs w:val="18"/>
                <w:lang w:val="fr-FR"/>
              </w:rPr>
            </w:pPr>
            <w:r w:rsidRPr="0032393E">
              <w:rPr>
                <w:color w:val="000000"/>
                <w:sz w:val="18"/>
                <w:szCs w:val="18"/>
                <w:lang w:val="fr-FR"/>
              </w:rPr>
              <w:t>La formation s'est déroulée en deux phases: la première, qui consistait en une préformation en ligne, suivie par la seconde, une formation en présentiel. Après cela, des certificats académiques ont été délivrés aux diplômés. En outre, une plate-forme en ligne a été créée pour mettre en relation les cohortes certifiées et phase 3 était consacrée aux stages et aux expériences professionnelles.</w:t>
            </w:r>
          </w:p>
        </w:tc>
      </w:tr>
      <w:tr w:rsidR="00511ABE" w:rsidRPr="0032393E" w14:paraId="0295A0BF"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0A6A2" w14:textId="77777777" w:rsidR="00511ABE" w:rsidRPr="0032393E" w:rsidRDefault="00511ABE" w:rsidP="003B0DE6">
            <w:pPr>
              <w:pStyle w:val="Tabletext"/>
              <w:spacing w:before="0" w:after="0"/>
              <w:rPr>
                <w:rFonts w:cstheme="minorHAnsi"/>
                <w:b/>
                <w:sz w:val="16"/>
                <w:szCs w:val="16"/>
                <w:lang w:val="fr-FR"/>
              </w:rPr>
            </w:pPr>
          </w:p>
        </w:tc>
      </w:tr>
      <w:tr w:rsidR="003B0DE6" w:rsidRPr="0032393E" w14:paraId="2434E4AE"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448332" w14:textId="141B1206" w:rsidR="00511ABE" w:rsidRPr="0032393E" w:rsidRDefault="00511ABE" w:rsidP="0086750F">
            <w:pPr>
              <w:pStyle w:val="Tabletext"/>
              <w:keepLines/>
              <w:spacing w:before="20" w:after="20"/>
              <w:jc w:val="center"/>
              <w:rPr>
                <w:rFonts w:cstheme="minorHAnsi"/>
                <w:b/>
                <w:sz w:val="18"/>
                <w:szCs w:val="18"/>
                <w:lang w:val="fr-FR"/>
              </w:rPr>
            </w:pPr>
            <w:r w:rsidRPr="0032393E">
              <w:rPr>
                <w:b/>
                <w:color w:val="000000"/>
                <w:sz w:val="18"/>
                <w:szCs w:val="18"/>
                <w:lang w:val="fr-FR"/>
              </w:rPr>
              <w:lastRenderedPageBreak/>
              <w:t>7RAS24074</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69FDC3" w14:textId="77777777" w:rsidR="00511ABE" w:rsidRPr="0032393E" w:rsidRDefault="00511ABE" w:rsidP="00547FCE">
            <w:pPr>
              <w:pStyle w:val="Tabletext"/>
              <w:keepLines/>
              <w:tabs>
                <w:tab w:val="clear" w:pos="3119"/>
              </w:tabs>
              <w:spacing w:before="20" w:after="20"/>
              <w:ind w:right="9"/>
              <w:rPr>
                <w:rFonts w:cstheme="minorHAnsi"/>
                <w:sz w:val="18"/>
                <w:szCs w:val="18"/>
                <w:lang w:val="fr-FR"/>
              </w:rPr>
            </w:pPr>
            <w:r w:rsidRPr="0032393E">
              <w:rPr>
                <w:color w:val="000000"/>
                <w:sz w:val="18"/>
                <w:szCs w:val="18"/>
                <w:lang w:val="fr-FR"/>
              </w:rPr>
              <w:t xml:space="preserve">Améliorer l'infrastructure numérique et l'accès financièrement abordable aux services TIC en Asie Pacifique – Deuxième phase </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392891" w14:textId="77777777" w:rsidR="00511ABE" w:rsidRPr="0032393E" w:rsidRDefault="00511ABE" w:rsidP="00547FCE">
            <w:pPr>
              <w:pStyle w:val="Tabletext"/>
              <w:keepLines/>
              <w:spacing w:before="20" w:after="20"/>
              <w:jc w:val="center"/>
              <w:rPr>
                <w:rFonts w:cstheme="minorHAnsi"/>
                <w:sz w:val="18"/>
                <w:szCs w:val="18"/>
                <w:lang w:val="fr-FR"/>
              </w:rPr>
            </w:pPr>
            <w:r w:rsidRPr="0032393E">
              <w:rPr>
                <w:color w:val="000000"/>
                <w:sz w:val="18"/>
                <w:szCs w:val="18"/>
                <w:lang w:val="fr-FR"/>
              </w:rPr>
              <w:t>1er janvier 2024</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D5E690" w14:textId="77777777" w:rsidR="00511ABE" w:rsidRPr="0032393E" w:rsidRDefault="00511ABE" w:rsidP="00547FCE">
            <w:pPr>
              <w:pStyle w:val="Tabletext"/>
              <w:keepLines/>
              <w:spacing w:before="20" w:after="20"/>
              <w:jc w:val="center"/>
              <w:rPr>
                <w:rFonts w:cstheme="minorHAnsi"/>
                <w:sz w:val="18"/>
                <w:szCs w:val="18"/>
                <w:lang w:val="fr-FR"/>
              </w:rPr>
            </w:pPr>
            <w:r w:rsidRPr="0032393E">
              <w:rPr>
                <w:color w:val="000000"/>
                <w:sz w:val="18"/>
                <w:szCs w:val="18"/>
                <w:lang w:val="fr-FR"/>
              </w:rPr>
              <w:t>30 septembre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FB22BD" w14:textId="77777777" w:rsidR="00511ABE" w:rsidRPr="0032393E" w:rsidRDefault="00511ABE" w:rsidP="00547FCE">
            <w:pPr>
              <w:pStyle w:val="Tabletext"/>
              <w:keepLines/>
              <w:spacing w:before="20" w:after="20"/>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709363" w14:textId="77777777" w:rsidR="00511ABE" w:rsidRPr="0032393E" w:rsidRDefault="00511ABE" w:rsidP="00547FCE">
            <w:pPr>
              <w:pStyle w:val="Tabletext"/>
              <w:keepLines/>
              <w:spacing w:before="20" w:after="20"/>
              <w:jc w:val="center"/>
              <w:rPr>
                <w:rFonts w:cstheme="minorHAnsi"/>
                <w:sz w:val="18"/>
                <w:szCs w:val="18"/>
                <w:lang w:val="fr-FR"/>
              </w:rPr>
            </w:pPr>
            <w:r w:rsidRPr="0032393E">
              <w:rPr>
                <w:color w:val="000000"/>
                <w:sz w:val="18"/>
                <w:szCs w:val="18"/>
                <w:lang w:val="fr-FR"/>
              </w:rPr>
              <w:t>159 938</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D317EE" w14:textId="77777777" w:rsidR="00511ABE" w:rsidRPr="0032393E" w:rsidRDefault="00511ABE" w:rsidP="00547FCE">
            <w:pPr>
              <w:pStyle w:val="Tabletext"/>
              <w:keepLines/>
              <w:spacing w:before="20" w:after="20"/>
              <w:jc w:val="center"/>
              <w:rPr>
                <w:rFonts w:cstheme="minorHAnsi"/>
                <w:sz w:val="18"/>
                <w:szCs w:val="18"/>
                <w:lang w:val="fr-FR"/>
              </w:rPr>
            </w:pPr>
            <w:r w:rsidRPr="0032393E">
              <w:rPr>
                <w:color w:val="000000"/>
                <w:sz w:val="18"/>
                <w:szCs w:val="18"/>
                <w:lang w:val="fr-FR"/>
              </w:rPr>
              <w:t>Ministère des affaires intérieures et des communications (MIC) du Japon</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6058CA" w14:textId="77777777" w:rsidR="003B0DE6" w:rsidRPr="0032393E" w:rsidRDefault="003B0DE6" w:rsidP="00547FCE">
            <w:pPr>
              <w:pStyle w:val="Tabletext"/>
              <w:keepLines/>
              <w:spacing w:before="20" w:after="20"/>
              <w:rPr>
                <w:rFonts w:cstheme="minorHAnsi"/>
                <w:sz w:val="18"/>
                <w:szCs w:val="18"/>
                <w:lang w:val="fr-FR"/>
              </w:rPr>
            </w:pPr>
            <w:r w:rsidRPr="0032393E">
              <w:rPr>
                <w:rFonts w:cstheme="minorHAnsi"/>
                <w:sz w:val="18"/>
                <w:szCs w:val="18"/>
                <w:lang w:val="fr-FR"/>
              </w:rPr>
              <w:t>Rés. 17 de la CMDT</w:t>
            </w:r>
          </w:p>
          <w:p w14:paraId="6389454F" w14:textId="3D3B3172" w:rsidR="00511ABE" w:rsidRPr="0032393E" w:rsidRDefault="003B0DE6" w:rsidP="00547FCE">
            <w:pPr>
              <w:pStyle w:val="Tabletext"/>
              <w:keepLines/>
              <w:spacing w:before="20" w:after="20"/>
              <w:rPr>
                <w:rFonts w:cstheme="minorHAnsi"/>
                <w:sz w:val="18"/>
                <w:szCs w:val="18"/>
                <w:lang w:val="fr-FR"/>
              </w:rPr>
            </w:pPr>
            <w:r w:rsidRPr="0032393E">
              <w:rPr>
                <w:rFonts w:cstheme="minorHAnsi"/>
                <w:sz w:val="18"/>
                <w:szCs w:val="18"/>
                <w:lang w:val="fr-FR"/>
              </w:rPr>
              <w:t>Rés. 34 de la CMDT</w:t>
            </w:r>
          </w:p>
        </w:tc>
      </w:tr>
      <w:tr w:rsidR="00511ABE" w:rsidRPr="0032393E" w14:paraId="49F5C265"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35C027"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1962F2"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Projet régional ou multirégional bénéficiant aux pays de la région</w:t>
            </w:r>
          </w:p>
        </w:tc>
      </w:tr>
      <w:tr w:rsidR="00511ABE" w:rsidRPr="0032393E" w14:paraId="31A2718F"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2F666B" w14:textId="77777777" w:rsidR="00511ABE" w:rsidRPr="0032393E" w:rsidRDefault="00511ABE" w:rsidP="003B0DE6">
            <w:pPr>
              <w:pStyle w:val="Tabletext"/>
              <w:spacing w:before="20"/>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790CE2" w14:textId="77777777" w:rsidR="00511ABE" w:rsidRPr="0032393E" w:rsidRDefault="00511ABE" w:rsidP="003B0DE6">
            <w:pPr>
              <w:pStyle w:val="Tabletext"/>
              <w:spacing w:before="20"/>
              <w:rPr>
                <w:rFonts w:cstheme="minorHAnsi"/>
                <w:sz w:val="18"/>
                <w:szCs w:val="18"/>
                <w:lang w:val="fr-FR"/>
              </w:rPr>
            </w:pPr>
            <w:r w:rsidRPr="0032393E">
              <w:rPr>
                <w:color w:val="000000"/>
                <w:sz w:val="18"/>
                <w:szCs w:val="18"/>
                <w:lang w:val="fr-FR"/>
              </w:rPr>
              <w:t>Ce projet, en cours de mise en œuvre, a permis d'obtenir les résultats suivants:</w:t>
            </w:r>
          </w:p>
          <w:p w14:paraId="13F0173E" w14:textId="06D2D8B5" w:rsidR="00511ABE" w:rsidRPr="0032393E" w:rsidRDefault="00511ABE" w:rsidP="003B0DE6">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Évaluation des lacunes au niveau national en ce qui concerne la résilience des infrastructures, la préparation, l'accessibilité des services et l'</w:t>
            </w:r>
            <w:r w:rsidR="00764B45">
              <w:rPr>
                <w:rFonts w:cstheme="minorHAnsi"/>
                <w:color w:val="000000"/>
                <w:sz w:val="18"/>
                <w:szCs w:val="18"/>
                <w:lang w:val="fr-FR"/>
              </w:rPr>
              <w:t>Initiative EW4All</w:t>
            </w:r>
            <w:r w:rsidRPr="0032393E">
              <w:rPr>
                <w:rFonts w:cstheme="minorHAnsi"/>
                <w:color w:val="000000"/>
                <w:sz w:val="18"/>
                <w:szCs w:val="18"/>
                <w:lang w:val="fr-FR"/>
              </w:rPr>
              <w:t xml:space="preserve"> pour les Tonga et les Îles Salomon; réalisée à Kiribati; en cours de validation par les parties prenantes nationales au Samoa et aux Maldives.</w:t>
            </w:r>
          </w:p>
          <w:p w14:paraId="7CB85087" w14:textId="77777777" w:rsidR="00511ABE" w:rsidRPr="0032393E" w:rsidRDefault="00511ABE" w:rsidP="003B0DE6">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Mise à jour et présentation du plan NETP pour les Fidji au Groupe national des télécommunications d'urgence.</w:t>
            </w:r>
          </w:p>
          <w:p w14:paraId="45F65549" w14:textId="77777777" w:rsidR="00511ABE" w:rsidRPr="0032393E" w:rsidRDefault="00511ABE" w:rsidP="003B0DE6">
            <w:pPr>
              <w:pStyle w:val="enumlev1"/>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Élabora</w:t>
            </w:r>
            <w:r w:rsidRPr="0032393E">
              <w:rPr>
                <w:rFonts w:cstheme="minorHAnsi"/>
                <w:sz w:val="18"/>
                <w:szCs w:val="18"/>
                <w:lang w:val="fr-FR"/>
              </w:rPr>
              <w:t>tion du plan NETP pour les Tuvalu en consultation avec les parties prenantes.</w:t>
            </w:r>
          </w:p>
          <w:p w14:paraId="1632B04F" w14:textId="77777777" w:rsidR="00511ABE" w:rsidRPr="0032393E" w:rsidRDefault="00511ABE" w:rsidP="003B0DE6">
            <w:pPr>
              <w:pStyle w:val="enumlev1"/>
              <w:widowControl w:val="0"/>
              <w:tabs>
                <w:tab w:val="clear" w:pos="1134"/>
              </w:tabs>
              <w:spacing w:before="20" w:after="20"/>
              <w:ind w:left="352" w:right="-68" w:hanging="352"/>
              <w:rPr>
                <w:rFonts w:cstheme="minorHAnsi"/>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Promotion</w:t>
            </w:r>
            <w:r w:rsidRPr="0032393E">
              <w:rPr>
                <w:rFonts w:cstheme="minorHAnsi"/>
                <w:sz w:val="18"/>
                <w:szCs w:val="18"/>
                <w:lang w:val="fr-FR"/>
              </w:rPr>
              <w:t xml:space="preserve"> du projet via une page web dédiée: </w:t>
            </w:r>
            <w:hyperlink r:id="rId41" w:history="1">
              <w:r w:rsidRPr="0032393E">
                <w:rPr>
                  <w:rStyle w:val="Hyperlink"/>
                  <w:rFonts w:cstheme="minorHAnsi"/>
                  <w:sz w:val="18"/>
                  <w:szCs w:val="18"/>
                  <w:lang w:val="fr-FR"/>
                </w:rPr>
                <w:t>https://www.itu.int/en/ITU­D/Regional­Presence/AsiaPacific/Pages/Projects/MIC%20Phase%202%20%287RAS24074%29/main.aspx</w:t>
              </w:r>
            </w:hyperlink>
            <w:r w:rsidRPr="0032393E">
              <w:rPr>
                <w:rFonts w:cstheme="minorHAnsi"/>
                <w:sz w:val="18"/>
                <w:szCs w:val="18"/>
                <w:lang w:val="fr-FR"/>
              </w:rPr>
              <w:t>.</w:t>
            </w:r>
            <w:hyperlink r:id="rId42" w:tgtFrame="_blank" w:history="1"/>
          </w:p>
        </w:tc>
      </w:tr>
      <w:tr w:rsidR="00511ABE" w:rsidRPr="0032393E" w14:paraId="418B21C8"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EB50E4" w14:textId="77777777" w:rsidR="00511ABE" w:rsidRPr="0032393E" w:rsidRDefault="00511ABE" w:rsidP="003B0DE6">
            <w:pPr>
              <w:pStyle w:val="Tabletext"/>
              <w:widowControl w:val="0"/>
              <w:spacing w:before="0" w:after="0"/>
              <w:rPr>
                <w:rFonts w:cstheme="minorHAnsi"/>
                <w:b/>
                <w:sz w:val="16"/>
                <w:szCs w:val="16"/>
                <w:lang w:val="fr-FR"/>
              </w:rPr>
            </w:pPr>
          </w:p>
        </w:tc>
      </w:tr>
      <w:tr w:rsidR="003B0DE6" w:rsidRPr="0032393E" w14:paraId="162F2797"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9BBF2A"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7RAS24075</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016901"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Créer une économie circulaire pour le secteur de l'électronique et de l'électricité en Thaïlande et en Mongolie</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260E6D"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31 janvier 2024</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0434E1"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15 mars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6D67F1"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3957FA"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270 230</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F0D9FA"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Ministère des infrastructures, des transports, du développement régional, des communications, des sports et des arts de l'Australie (DITRDCSA)</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EEEE0D" w14:textId="2B05BF13" w:rsidR="00511ABE" w:rsidRPr="0032393E" w:rsidRDefault="003B0DE6" w:rsidP="003B0DE6">
            <w:pPr>
              <w:pStyle w:val="Tabletext"/>
              <w:rPr>
                <w:rFonts w:cstheme="minorHAnsi"/>
                <w:sz w:val="18"/>
                <w:szCs w:val="18"/>
                <w:lang w:val="fr-FR"/>
              </w:rPr>
            </w:pPr>
            <w:r w:rsidRPr="0032393E">
              <w:rPr>
                <w:rFonts w:cstheme="minorHAnsi"/>
                <w:sz w:val="18"/>
                <w:szCs w:val="18"/>
                <w:lang w:val="fr-FR"/>
              </w:rPr>
              <w:t>Rés. 66 de la CMDT</w:t>
            </w:r>
          </w:p>
        </w:tc>
      </w:tr>
      <w:tr w:rsidR="00511ABE" w:rsidRPr="0032393E" w14:paraId="2A793F6B"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0E8E8B"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Pays bénéficiaire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7F374D"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Mongolie, Thaïlande</w:t>
            </w:r>
          </w:p>
        </w:tc>
      </w:tr>
      <w:tr w:rsidR="00511ABE" w:rsidRPr="0032393E" w14:paraId="277F1DB1"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2B96D"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103E00"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Le programme conjoint vise à atteindre les objectifs suivants:</w:t>
            </w:r>
          </w:p>
          <w:p w14:paraId="7C2750B3" w14:textId="77777777" w:rsidR="00511ABE" w:rsidRPr="0032393E" w:rsidRDefault="00511ABE" w:rsidP="003B0DE6">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t xml:space="preserve">Élaboration de </w:t>
            </w:r>
            <w:r w:rsidRPr="0032393E">
              <w:rPr>
                <w:rFonts w:cstheme="minorHAnsi"/>
                <w:color w:val="000000"/>
                <w:sz w:val="18"/>
                <w:szCs w:val="18"/>
                <w:lang w:val="fr-FR"/>
              </w:rPr>
              <w:t>cadres juridiques et politiques propres à promouvoir la diversification économique et le travail décent.</w:t>
            </w:r>
          </w:p>
          <w:p w14:paraId="0B4FE6E8" w14:textId="77777777" w:rsidR="00511ABE" w:rsidRPr="0032393E" w:rsidRDefault="00511ABE" w:rsidP="003B0DE6">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Développement résilient et durable des entreprises dans l'économie formelle.</w:t>
            </w:r>
          </w:p>
          <w:p w14:paraId="1359F9C6" w14:textId="77777777" w:rsidR="00511ABE" w:rsidRPr="0032393E" w:rsidRDefault="00511ABE" w:rsidP="003B0DE6">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Amélioration de l'accès aux services et aux compétences numériques pour les communautés isolées et vulnérables.</w:t>
            </w:r>
          </w:p>
          <w:p w14:paraId="7DCFC9D6" w14:textId="77777777" w:rsidR="00511ABE" w:rsidRPr="0032393E" w:rsidRDefault="00511ABE" w:rsidP="003B0DE6">
            <w:pPr>
              <w:pStyle w:val="enumlev1"/>
              <w:tabs>
                <w:tab w:val="clear" w:pos="1134"/>
              </w:tabs>
              <w:spacing w:before="20" w:after="20"/>
              <w:ind w:left="351" w:hanging="351"/>
              <w:rPr>
                <w:rStyle w:val="sceditor-selection"/>
                <w:rFonts w:eastAsia="GulimChe"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Renforcement de</w:t>
            </w:r>
            <w:r w:rsidRPr="0032393E">
              <w:rPr>
                <w:rFonts w:cstheme="minorHAnsi"/>
                <w:sz w:val="18"/>
                <w:szCs w:val="18"/>
                <w:lang w:val="fr-FR"/>
              </w:rPr>
              <w:t xml:space="preserve"> la résilience des communautés par la diversification économique et la transformation numérique.</w:t>
            </w:r>
          </w:p>
        </w:tc>
      </w:tr>
      <w:tr w:rsidR="00511ABE" w:rsidRPr="0032393E" w14:paraId="49E054E9"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A2C805" w14:textId="77777777" w:rsidR="00511ABE" w:rsidRPr="0032393E" w:rsidRDefault="00511ABE" w:rsidP="003B0DE6">
            <w:pPr>
              <w:pStyle w:val="Tabletext"/>
              <w:rPr>
                <w:rFonts w:cstheme="minorHAnsi"/>
                <w:b/>
                <w:sz w:val="18"/>
                <w:szCs w:val="18"/>
                <w:lang w:val="fr-FR"/>
              </w:rPr>
            </w:pPr>
          </w:p>
        </w:tc>
      </w:tr>
      <w:tr w:rsidR="003B0DE6" w:rsidRPr="0032393E" w14:paraId="1EE82B2C"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265A77"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lastRenderedPageBreak/>
              <w:t>9BHU24005</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696FAE"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Renforcement des capacités des fonctionnaires bhoutanais en matière de cybersécurité</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EE47FE"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6 janvier 2025</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4CB6B0" w14:textId="77777777" w:rsidR="00511ABE" w:rsidRPr="0032393E" w:rsidRDefault="00511ABE" w:rsidP="00B21288">
            <w:pPr>
              <w:pStyle w:val="Tabletext"/>
              <w:jc w:val="center"/>
              <w:rPr>
                <w:rFonts w:cstheme="minorBidi"/>
                <w:sz w:val="18"/>
                <w:szCs w:val="18"/>
                <w:lang w:val="fr-FR"/>
              </w:rPr>
            </w:pPr>
            <w:r w:rsidRPr="0032393E">
              <w:rPr>
                <w:color w:val="000000"/>
                <w:sz w:val="18"/>
                <w:szCs w:val="18"/>
                <w:lang w:val="fr-FR"/>
              </w:rPr>
              <w:t>31 octobr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09487D"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2ED959"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35 065</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55016D" w14:textId="77777777" w:rsidR="00511ABE" w:rsidRPr="0032393E" w:rsidRDefault="00511ABE" w:rsidP="00B21288">
            <w:pPr>
              <w:pStyle w:val="Tabletext"/>
              <w:jc w:val="center"/>
              <w:rPr>
                <w:rFonts w:cstheme="minorBidi"/>
                <w:sz w:val="18"/>
                <w:szCs w:val="18"/>
                <w:lang w:val="fr-FR"/>
              </w:rPr>
            </w:pPr>
            <w:r w:rsidRPr="0032393E">
              <w:rPr>
                <w:color w:val="000000"/>
                <w:sz w:val="18"/>
                <w:szCs w:val="18"/>
                <w:lang w:val="fr-FR"/>
              </w:rPr>
              <w:t>Agence japonaise de coopération internationale (JICA), Bhoutan</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3D0B51" w14:textId="74FC8ECC" w:rsidR="00511ABE" w:rsidRPr="0032393E" w:rsidRDefault="003B0DE6" w:rsidP="003B0DE6">
            <w:pPr>
              <w:pStyle w:val="Tabletext"/>
              <w:rPr>
                <w:rFonts w:cstheme="minorHAnsi"/>
                <w:sz w:val="18"/>
                <w:szCs w:val="18"/>
                <w:lang w:val="fr-FR"/>
              </w:rPr>
            </w:pPr>
            <w:r w:rsidRPr="0032393E">
              <w:rPr>
                <w:rFonts w:cstheme="minorHAnsi"/>
                <w:sz w:val="18"/>
                <w:szCs w:val="18"/>
                <w:lang w:val="fr-FR"/>
              </w:rPr>
              <w:t>Rés. 45 de la CMDT</w:t>
            </w:r>
          </w:p>
        </w:tc>
      </w:tr>
      <w:tr w:rsidR="00511ABE" w:rsidRPr="0032393E" w14:paraId="48B8D1C0"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CCFD7E"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Pays bénéficiaire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25A1B2"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Bhoutan</w:t>
            </w:r>
          </w:p>
        </w:tc>
      </w:tr>
      <w:tr w:rsidR="00511ABE" w:rsidRPr="0032393E" w14:paraId="56EDCF71"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539368"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4AE2C3"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L'objectif de ce projet pilote est le suivant:</w:t>
            </w:r>
          </w:p>
          <w:p w14:paraId="2DEA0E8F" w14:textId="77777777" w:rsidR="00511ABE" w:rsidRPr="0032393E" w:rsidRDefault="00511ABE" w:rsidP="00B21288">
            <w:pPr>
              <w:pStyle w:val="enumlev1"/>
              <w:tabs>
                <w:tab w:val="clear" w:pos="1134"/>
              </w:tabs>
              <w:spacing w:before="20" w:after="20"/>
              <w:ind w:left="351" w:hanging="351"/>
              <w:rPr>
                <w:rFonts w:cstheme="minorHAnsi"/>
                <w:color w:val="000000"/>
                <w:sz w:val="18"/>
                <w:szCs w:val="18"/>
                <w:lang w:val="fr-FR"/>
              </w:rPr>
            </w:pPr>
            <w:r w:rsidRPr="0032393E">
              <w:rPr>
                <w:rFonts w:ascii="Calibri" w:hAnsi="Calibri" w:cs="Calibri"/>
                <w:sz w:val="18"/>
                <w:szCs w:val="18"/>
                <w:lang w:val="fr-FR"/>
              </w:rPr>
              <w:t>●</w:t>
            </w:r>
            <w:r w:rsidRPr="0032393E">
              <w:rPr>
                <w:rFonts w:cstheme="minorHAnsi"/>
                <w:sz w:val="18"/>
                <w:szCs w:val="18"/>
                <w:lang w:val="fr-FR"/>
              </w:rPr>
              <w:tab/>
            </w:r>
            <w:r w:rsidRPr="0032393E">
              <w:rPr>
                <w:rFonts w:cstheme="minorHAnsi"/>
                <w:color w:val="000000"/>
                <w:sz w:val="18"/>
                <w:szCs w:val="18"/>
                <w:lang w:val="fr-FR"/>
              </w:rPr>
              <w:t>Améliorer la compréhension des décideurs de haut niveau du Gouvernement royal du Bhoutan quant à l'importance de la cybersécurité.</w:t>
            </w:r>
          </w:p>
          <w:p w14:paraId="073D54E0" w14:textId="77777777" w:rsidR="00511ABE" w:rsidRPr="0032393E" w:rsidRDefault="00511ABE" w:rsidP="00B21288">
            <w:pPr>
              <w:pStyle w:val="enumlev1"/>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Déterminer le</w:t>
            </w:r>
            <w:r w:rsidRPr="0032393E">
              <w:rPr>
                <w:rFonts w:cstheme="minorHAnsi"/>
                <w:sz w:val="18"/>
                <w:szCs w:val="18"/>
                <w:lang w:val="fr-FR"/>
              </w:rPr>
              <w:t>s étapes à venir qui permettront d'intégrer la cybersécurité dans leurs organisations respectives, compte tenu du projet de Plan quinquennal 1311.</w:t>
            </w:r>
          </w:p>
        </w:tc>
      </w:tr>
      <w:tr w:rsidR="00511ABE" w:rsidRPr="0032393E" w14:paraId="28AA986B"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3C197C" w14:textId="77777777" w:rsidR="00511ABE" w:rsidRPr="0032393E" w:rsidRDefault="00511ABE" w:rsidP="003B0DE6">
            <w:pPr>
              <w:pStyle w:val="Tabletext"/>
              <w:rPr>
                <w:rFonts w:cstheme="minorHAnsi"/>
                <w:b/>
                <w:sz w:val="18"/>
                <w:szCs w:val="18"/>
                <w:lang w:val="fr-FR"/>
              </w:rPr>
            </w:pPr>
          </w:p>
        </w:tc>
      </w:tr>
      <w:tr w:rsidR="003B0DE6" w:rsidRPr="0032393E" w14:paraId="614E42B9"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A609C7"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9RAS20063</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D1E705"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Protection en ligne des enfants dans la région Asie-Pacifique</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98687C"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1er décembre 2019</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ED2354"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31 décembre 2023</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7135E5"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Mis en œuvre</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2D46A5"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321 116</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FBE11C"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Département des communications et des arts (DoCA) de l'Australie</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F7DFB8"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Rés. 67 de la CMDT</w:t>
            </w:r>
          </w:p>
        </w:tc>
      </w:tr>
      <w:tr w:rsidR="00511ABE" w:rsidRPr="0032393E" w14:paraId="0A57285D"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62ABD8"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Pays bénéficiaire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6741E0"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Bhoutan, Mongolie, Pakistan, Thaïlande</w:t>
            </w:r>
          </w:p>
        </w:tc>
      </w:tr>
      <w:tr w:rsidR="00511ABE" w:rsidRPr="0032393E" w14:paraId="44BCF7AF"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B4202C"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430E27"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Le projet a permis d'obtenir les résultats suivants:</w:t>
            </w:r>
          </w:p>
          <w:p w14:paraId="6882C3A9" w14:textId="77777777" w:rsidR="00511ABE" w:rsidRPr="0032393E" w:rsidRDefault="00511ABE" w:rsidP="00B21288">
            <w:pPr>
              <w:pStyle w:val="enumlev1"/>
              <w:tabs>
                <w:tab w:val="clear" w:pos="1134"/>
              </w:tabs>
              <w:spacing w:before="20" w:after="20"/>
              <w:ind w:left="351" w:hanging="351"/>
              <w:rPr>
                <w:rFonts w:cstheme="minorHAnsi"/>
                <w:sz w:val="18"/>
                <w:szCs w:val="18"/>
                <w:lang w:val="fr-FR"/>
              </w:rPr>
            </w:pPr>
            <w:r w:rsidRPr="0032393E">
              <w:rPr>
                <w:rFonts w:cstheme="minorHAnsi"/>
                <w:sz w:val="18"/>
                <w:szCs w:val="18"/>
                <w:lang w:val="fr-FR"/>
              </w:rPr>
              <w:t>–</w:t>
            </w:r>
            <w:r w:rsidRPr="0032393E">
              <w:rPr>
                <w:rFonts w:cstheme="minorHAnsi"/>
                <w:sz w:val="18"/>
                <w:szCs w:val="18"/>
                <w:lang w:val="fr-FR"/>
              </w:rPr>
              <w:tab/>
              <w:t xml:space="preserve">Renforcement des capacités des parties prenantes des six pays bénéficiaires (Bhoutan, Thaïlande, Pakistan, Indonésie, Mongolie et Cambodge) à assurer la sécurité et la sûreté des enfants en </w:t>
            </w:r>
            <w:r w:rsidRPr="0032393E">
              <w:rPr>
                <w:rFonts w:cstheme="minorHAnsi"/>
                <w:color w:val="000000"/>
                <w:sz w:val="18"/>
                <w:szCs w:val="18"/>
                <w:lang w:val="fr-FR"/>
              </w:rPr>
              <w:t>ligne</w:t>
            </w:r>
            <w:r w:rsidRPr="0032393E">
              <w:rPr>
                <w:rFonts w:cstheme="minorHAnsi"/>
                <w:sz w:val="18"/>
                <w:szCs w:val="18"/>
                <w:lang w:val="fr-FR"/>
              </w:rPr>
              <w:t>, y compris en s'adressant aux parents et aux éducateurs, aux décideurs politiques, aux partenaires du secteur privé et aux enfants eux-mêmes.</w:t>
            </w:r>
          </w:p>
          <w:p w14:paraId="7B990DE5" w14:textId="77777777" w:rsidR="00511ABE" w:rsidRPr="0032393E" w:rsidRDefault="00511ABE" w:rsidP="00B21288">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t xml:space="preserve">2 343 personnes ont participé à une formation, en ligne ou en présentiel, pendant la Journée internationale des jeunes filles dans le secteur des TIC en Thaïlande, en Indonésie, au Cambodge, au </w:t>
            </w:r>
            <w:r w:rsidRPr="0032393E">
              <w:rPr>
                <w:rFonts w:cstheme="minorHAnsi"/>
                <w:color w:val="000000"/>
                <w:sz w:val="18"/>
                <w:szCs w:val="18"/>
                <w:lang w:val="fr-FR"/>
              </w:rPr>
              <w:t>Pakistan, au Bangladesh et au Timor-Leste en 2021, 2022 et 2023.</w:t>
            </w:r>
          </w:p>
          <w:p w14:paraId="39B712C9" w14:textId="77777777" w:rsidR="00511ABE" w:rsidRPr="0032393E" w:rsidRDefault="00511ABE" w:rsidP="00B21288">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Traduction des Lignes directrices de l'UIT relatives à la protection en ligne des enfants dans trois langues nationales: bahasa indonesia, mongol (y compris la langue des signes) et thaïlandais. Quatre adaptations locales des lignes directrices relatives à la protection en ligne des enfants pour le Bhoutan (y compris le guide de référence rapide destiné à toutes les parties prenantes, aux décideurs, au secteur privé, aux parents et aux éducateurs).</w:t>
            </w:r>
          </w:p>
          <w:p w14:paraId="3F5887F4" w14:textId="507533B6" w:rsidR="00511ABE" w:rsidRPr="0032393E" w:rsidRDefault="00511ABE" w:rsidP="00B21288">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Organisation de cinq conférences nationales sur la protection des enfants en ligne: Bhoutan, le 7 avril 2022 (en ligne); Mongolie, le 14 juin 2023 (sur place); Indonésie, le</w:t>
            </w:r>
            <w:r w:rsidR="00B21288" w:rsidRPr="0032393E">
              <w:rPr>
                <w:rFonts w:cstheme="minorHAnsi"/>
                <w:color w:val="000000"/>
                <w:sz w:val="18"/>
                <w:szCs w:val="18"/>
                <w:lang w:val="fr-FR"/>
              </w:rPr>
              <w:t> </w:t>
            </w:r>
            <w:r w:rsidRPr="0032393E">
              <w:rPr>
                <w:rFonts w:cstheme="minorHAnsi"/>
                <w:color w:val="000000"/>
                <w:sz w:val="18"/>
                <w:szCs w:val="18"/>
                <w:lang w:val="fr-FR"/>
              </w:rPr>
              <w:t>9</w:t>
            </w:r>
            <w:r w:rsidR="00B21288" w:rsidRPr="0032393E">
              <w:rPr>
                <w:rFonts w:cstheme="minorHAnsi"/>
                <w:color w:val="000000"/>
                <w:sz w:val="18"/>
                <w:szCs w:val="18"/>
                <w:lang w:val="fr-FR"/>
              </w:rPr>
              <w:t> </w:t>
            </w:r>
            <w:r w:rsidRPr="0032393E">
              <w:rPr>
                <w:rFonts w:cstheme="minorHAnsi"/>
                <w:color w:val="000000"/>
                <w:sz w:val="18"/>
                <w:szCs w:val="18"/>
                <w:lang w:val="fr-FR"/>
              </w:rPr>
              <w:t>février 2023 (sur place); Thaïlande, les 8 et 9 février 2023 (sur place); et Pakistan, le 13 décembre 2022 (sur place).</w:t>
            </w:r>
          </w:p>
          <w:p w14:paraId="42647ACD" w14:textId="77777777" w:rsidR="00511ABE" w:rsidRPr="0032393E" w:rsidRDefault="00511ABE" w:rsidP="00B21288">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Trois accords UN2UN ont été signés entre l'UIT et l'UNICEF Thaïlande, l'UNICEF Bhoutan et l'UNICEF Mongolie afin d'adapter les lignes directrices COP à ces pays.</w:t>
            </w:r>
          </w:p>
          <w:p w14:paraId="23C7D82D" w14:textId="77777777" w:rsidR="00511ABE" w:rsidRPr="0032393E" w:rsidRDefault="00511ABE" w:rsidP="00B21288">
            <w:pPr>
              <w:pStyle w:val="enumlev1"/>
              <w:tabs>
                <w:tab w:val="clear" w:pos="1134"/>
              </w:tabs>
              <w:spacing w:before="20" w:after="20"/>
              <w:ind w:left="351" w:right="-56"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Tenue de réunions de consultation et d'ateliers régionaux avec l'ANASE, l'ONUDC et l'ECPAT. Au total, l'UIT et l'UNICEF ont coprésidé 13 réunions de groupes de travail techniques sur l'apprentissage</w:t>
            </w:r>
            <w:r w:rsidRPr="0032393E">
              <w:rPr>
                <w:rFonts w:cstheme="minorHAnsi"/>
                <w:sz w:val="18"/>
                <w:szCs w:val="18"/>
                <w:lang w:val="fr-FR"/>
              </w:rPr>
              <w:t xml:space="preserve"> et l'éducation liés à la transformation numérique dans la région Asie-Pacifique, en partenariat avec l'UNESCO, l'ONUDC, la Banque asiatique de développement, d'autres institutions des Nations Unies et le secteur privé, au cours desquelles la protection des enfants en ligne a été un point central de l'ordre du jour.</w:t>
            </w:r>
          </w:p>
        </w:tc>
      </w:tr>
      <w:tr w:rsidR="00511ABE" w:rsidRPr="0032393E" w14:paraId="0B187051"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76DD67" w14:textId="77777777" w:rsidR="00511ABE" w:rsidRPr="0032393E" w:rsidRDefault="00511ABE" w:rsidP="00B314EA">
            <w:pPr>
              <w:pStyle w:val="Tabletext"/>
              <w:spacing w:before="0" w:after="0"/>
              <w:rPr>
                <w:rFonts w:cstheme="minorHAnsi"/>
                <w:b/>
                <w:sz w:val="14"/>
                <w:szCs w:val="14"/>
                <w:lang w:val="fr-FR"/>
              </w:rPr>
            </w:pPr>
          </w:p>
        </w:tc>
      </w:tr>
      <w:tr w:rsidR="003B0DE6" w:rsidRPr="0032393E" w14:paraId="70056B4E"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999A3C"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lastRenderedPageBreak/>
              <w:t>9RAS21067</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BEBC39"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Connect2Recover – Renforcer les infrastructures et l'écosystème numériques face à la pandémie de COVID-19 dans la région Asie-Pacifique</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47BB0A"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1er décembre 2021</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DF2A7F"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30 novembr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6E4F5C"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Mis en œuvre</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E754C3"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368 799</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AB9C99" w14:textId="77777777" w:rsidR="00511ABE" w:rsidRPr="0032393E" w:rsidRDefault="00511ABE" w:rsidP="00B21288">
            <w:pPr>
              <w:pStyle w:val="Tabletext"/>
              <w:jc w:val="center"/>
              <w:rPr>
                <w:rFonts w:cstheme="minorHAnsi"/>
                <w:sz w:val="18"/>
                <w:szCs w:val="18"/>
                <w:lang w:val="fr-FR"/>
              </w:rPr>
            </w:pPr>
            <w:r w:rsidRPr="0032393E">
              <w:rPr>
                <w:color w:val="000000"/>
                <w:sz w:val="18"/>
                <w:szCs w:val="18"/>
                <w:lang w:val="fr-FR"/>
              </w:rPr>
              <w:t>Ministère des infrastructures, des transports, du développement régional et des communications de l'Australie (DITRDC)</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C2B0CC" w14:textId="10685403" w:rsidR="00511ABE" w:rsidRPr="0032393E" w:rsidRDefault="00B21288" w:rsidP="003B0DE6">
            <w:pPr>
              <w:pStyle w:val="Tabletext"/>
              <w:rPr>
                <w:rFonts w:cstheme="minorHAnsi"/>
                <w:sz w:val="18"/>
                <w:szCs w:val="18"/>
                <w:lang w:val="fr-FR"/>
              </w:rPr>
            </w:pPr>
            <w:r w:rsidRPr="0032393E">
              <w:rPr>
                <w:rFonts w:cstheme="minorHAnsi"/>
                <w:sz w:val="18"/>
                <w:szCs w:val="18"/>
                <w:lang w:val="fr-FR"/>
              </w:rPr>
              <w:t>Rés. 17 de la CMDT</w:t>
            </w:r>
          </w:p>
        </w:tc>
      </w:tr>
      <w:tr w:rsidR="00511ABE" w:rsidRPr="0032393E" w14:paraId="0785F8CA"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F29071"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9BF153"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Projet régional ou multirégional bénéficiant aux pays de la région</w:t>
            </w:r>
          </w:p>
        </w:tc>
      </w:tr>
      <w:tr w:rsidR="00511ABE" w:rsidRPr="0032393E" w14:paraId="12600183"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A6059F"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326CFE" w14:textId="77777777" w:rsidR="00511ABE" w:rsidRPr="0032393E" w:rsidRDefault="00511ABE" w:rsidP="003B0DE6">
            <w:pPr>
              <w:pStyle w:val="Tabletext"/>
              <w:rPr>
                <w:rFonts w:cstheme="minorHAnsi"/>
                <w:sz w:val="18"/>
                <w:szCs w:val="18"/>
                <w:lang w:val="fr-FR"/>
              </w:rPr>
            </w:pPr>
            <w:r w:rsidRPr="0032393E">
              <w:rPr>
                <w:rFonts w:cstheme="minorHAnsi"/>
                <w:color w:val="000000"/>
                <w:sz w:val="18"/>
                <w:szCs w:val="18"/>
                <w:lang w:val="fr-FR"/>
              </w:rPr>
              <w:t>Le projet a permis d'obtenir les résultats suivants:</w:t>
            </w:r>
          </w:p>
          <w:p w14:paraId="768C2A01" w14:textId="77777777" w:rsidR="00511ABE" w:rsidRPr="0032393E" w:rsidRDefault="00511ABE" w:rsidP="00547FCE">
            <w:pPr>
              <w:pStyle w:val="enumlev1"/>
              <w:tabs>
                <w:tab w:val="clear" w:pos="1134"/>
              </w:tabs>
              <w:spacing w:before="40" w:after="40"/>
              <w:ind w:left="351" w:hanging="351"/>
              <w:rPr>
                <w:rFonts w:cstheme="minorHAnsi"/>
                <w:sz w:val="18"/>
                <w:szCs w:val="18"/>
                <w:lang w:val="fr-FR"/>
              </w:rPr>
            </w:pPr>
            <w:r w:rsidRPr="0032393E">
              <w:rPr>
                <w:rFonts w:cstheme="minorHAnsi"/>
                <w:sz w:val="18"/>
                <w:szCs w:val="18"/>
                <w:lang w:val="fr-FR"/>
              </w:rPr>
              <w:t>•</w:t>
            </w:r>
            <w:r w:rsidRPr="0032393E">
              <w:rPr>
                <w:rFonts w:cstheme="minorHAnsi"/>
                <w:sz w:val="18"/>
                <w:szCs w:val="18"/>
                <w:lang w:val="fr-FR"/>
              </w:rPr>
              <w:tab/>
              <w:t xml:space="preserve">Huit </w:t>
            </w:r>
            <w:r w:rsidRPr="0032393E">
              <w:rPr>
                <w:rFonts w:cstheme="minorHAnsi"/>
                <w:color w:val="000000"/>
                <w:sz w:val="18"/>
                <w:szCs w:val="18"/>
                <w:lang w:val="fr-FR"/>
              </w:rPr>
              <w:t>missions</w:t>
            </w:r>
            <w:r w:rsidRPr="0032393E">
              <w:rPr>
                <w:rFonts w:cstheme="minorHAnsi"/>
                <w:sz w:val="18"/>
                <w:szCs w:val="18"/>
                <w:lang w:val="fr-FR"/>
              </w:rPr>
              <w:t xml:space="preserve"> d'assistance technique et d'évaluations ont été menées à bien.</w:t>
            </w:r>
          </w:p>
          <w:p w14:paraId="7A34717B" w14:textId="43AD3896"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1)</w:t>
            </w:r>
            <w:r w:rsidRPr="0032393E">
              <w:rPr>
                <w:sz w:val="18"/>
                <w:szCs w:val="18"/>
                <w:lang w:val="fr-FR"/>
              </w:rPr>
              <w:tab/>
              <w:t>Tonga (qualité de service/expérience dans l'infrastructure de télécommunication, avec un accent particulier sur les indicateurs fondamentaux de performance (IFP) pour assurer la résilience de l'infrastructure)</w:t>
            </w:r>
            <w:r w:rsidR="00B21288" w:rsidRPr="0032393E">
              <w:rPr>
                <w:sz w:val="18"/>
                <w:szCs w:val="18"/>
                <w:lang w:val="fr-FR"/>
              </w:rPr>
              <w:t>.</w:t>
            </w:r>
          </w:p>
          <w:p w14:paraId="48F2651C" w14:textId="7FC08D14"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2)</w:t>
            </w:r>
            <w:r w:rsidRPr="0032393E">
              <w:rPr>
                <w:sz w:val="18"/>
                <w:szCs w:val="18"/>
                <w:lang w:val="fr-FR"/>
              </w:rPr>
              <w:tab/>
              <w:t>Mongolie (évaluation de la préparation à l'itinérance au niveau national)</w:t>
            </w:r>
            <w:r w:rsidR="00B21288" w:rsidRPr="0032393E">
              <w:rPr>
                <w:sz w:val="18"/>
                <w:szCs w:val="18"/>
                <w:lang w:val="fr-FR"/>
              </w:rPr>
              <w:t>.</w:t>
            </w:r>
          </w:p>
          <w:p w14:paraId="161DAC88" w14:textId="772A5B45"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3)</w:t>
            </w:r>
            <w:r w:rsidRPr="0032393E">
              <w:rPr>
                <w:sz w:val="18"/>
                <w:szCs w:val="18"/>
                <w:lang w:val="fr-FR"/>
              </w:rPr>
              <w:tab/>
              <w:t>Sri Lanka (accès financièrement abordable aux TIC grâce au partage des infrastructures)</w:t>
            </w:r>
            <w:r w:rsidR="00B21288" w:rsidRPr="0032393E">
              <w:rPr>
                <w:sz w:val="18"/>
                <w:szCs w:val="18"/>
                <w:lang w:val="fr-FR"/>
              </w:rPr>
              <w:t>.</w:t>
            </w:r>
          </w:p>
          <w:p w14:paraId="0B708A38" w14:textId="2114F79C"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4)</w:t>
            </w:r>
            <w:r w:rsidRPr="0032393E">
              <w:rPr>
                <w:sz w:val="18"/>
                <w:szCs w:val="18"/>
                <w:lang w:val="fr-FR"/>
              </w:rPr>
              <w:tab/>
              <w:t>Népal (analyse des lacunes et recommandations politiques visant à accroître l'accessibilité financière des services et la résilience des infrastructures de télécommunication)</w:t>
            </w:r>
            <w:r w:rsidR="00B21288" w:rsidRPr="0032393E">
              <w:rPr>
                <w:sz w:val="18"/>
                <w:szCs w:val="18"/>
                <w:lang w:val="fr-FR"/>
              </w:rPr>
              <w:t>.</w:t>
            </w:r>
          </w:p>
          <w:p w14:paraId="77732B48" w14:textId="1201B36F"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5)</w:t>
            </w:r>
            <w:r w:rsidRPr="0032393E">
              <w:rPr>
                <w:sz w:val="18"/>
                <w:szCs w:val="18"/>
                <w:lang w:val="fr-FR"/>
              </w:rPr>
              <w:tab/>
              <w:t>Bhoutan (analyse des lacunes et recommandations politiques visant à accroître l'accessibilité financière des services et la résilience des infrastructures de télécommunication)</w:t>
            </w:r>
            <w:r w:rsidR="00B21288" w:rsidRPr="0032393E">
              <w:rPr>
                <w:sz w:val="18"/>
                <w:szCs w:val="18"/>
                <w:lang w:val="fr-FR"/>
              </w:rPr>
              <w:t>.</w:t>
            </w:r>
          </w:p>
          <w:p w14:paraId="1850580E" w14:textId="4038DE4B"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6)</w:t>
            </w:r>
            <w:r w:rsidRPr="0032393E">
              <w:rPr>
                <w:sz w:val="18"/>
                <w:szCs w:val="18"/>
                <w:lang w:val="fr-FR"/>
              </w:rPr>
              <w:tab/>
              <w:t>Lao (analyse des lacunes et recommandations politiques visant à accroître l'accessibilité financière des services et la résilience des infrastructures de télécommunication)</w:t>
            </w:r>
            <w:r w:rsidR="00B21288" w:rsidRPr="0032393E">
              <w:rPr>
                <w:sz w:val="18"/>
                <w:szCs w:val="18"/>
                <w:lang w:val="fr-FR"/>
              </w:rPr>
              <w:t>.</w:t>
            </w:r>
          </w:p>
          <w:p w14:paraId="5D4EBDF7" w14:textId="0F5F76D5"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7)</w:t>
            </w:r>
            <w:r w:rsidRPr="0032393E">
              <w:rPr>
                <w:sz w:val="18"/>
                <w:szCs w:val="18"/>
                <w:lang w:val="fr-FR"/>
              </w:rPr>
              <w:tab/>
              <w:t>Philippines (analyse des lacunes et recommandations politiques visant à accroître l'accessibilité financière des services et la résilience des infrastructures de télécommunication)</w:t>
            </w:r>
            <w:r w:rsidR="00B21288" w:rsidRPr="0032393E">
              <w:rPr>
                <w:sz w:val="18"/>
                <w:szCs w:val="18"/>
                <w:lang w:val="fr-FR"/>
              </w:rPr>
              <w:t>.</w:t>
            </w:r>
          </w:p>
          <w:p w14:paraId="30DAA55E" w14:textId="5C5E8CD0" w:rsidR="00511ABE" w:rsidRPr="0032393E" w:rsidRDefault="00511ABE" w:rsidP="00547FCE">
            <w:pPr>
              <w:pStyle w:val="enumlev2"/>
              <w:widowControl w:val="0"/>
              <w:tabs>
                <w:tab w:val="clear" w:pos="1134"/>
                <w:tab w:val="clear" w:pos="1871"/>
              </w:tabs>
              <w:spacing w:before="40" w:after="40"/>
              <w:ind w:left="692" w:hanging="352"/>
              <w:rPr>
                <w:sz w:val="18"/>
                <w:szCs w:val="18"/>
                <w:lang w:val="fr-FR"/>
              </w:rPr>
            </w:pPr>
            <w:r w:rsidRPr="0032393E">
              <w:rPr>
                <w:sz w:val="18"/>
                <w:szCs w:val="18"/>
                <w:lang w:val="fr-FR"/>
              </w:rPr>
              <w:t>8</w:t>
            </w:r>
            <w:r w:rsidR="00B21288" w:rsidRPr="0032393E">
              <w:rPr>
                <w:sz w:val="18"/>
                <w:szCs w:val="18"/>
                <w:lang w:val="fr-FR"/>
              </w:rPr>
              <w:t>)</w:t>
            </w:r>
            <w:r w:rsidRPr="0032393E">
              <w:rPr>
                <w:sz w:val="18"/>
                <w:szCs w:val="18"/>
                <w:lang w:val="fr-FR"/>
              </w:rPr>
              <w:tab/>
              <w:t>Fidji (évaluation du modèle de transmission de la télévision numérique pour les Fidji).</w:t>
            </w:r>
          </w:p>
          <w:p w14:paraId="4F06CB8F" w14:textId="77777777" w:rsidR="00511ABE" w:rsidRPr="0032393E" w:rsidRDefault="00511ABE" w:rsidP="00547FCE">
            <w:pPr>
              <w:pStyle w:val="enumlev1"/>
              <w:tabs>
                <w:tab w:val="clear" w:pos="1134"/>
              </w:tabs>
              <w:spacing w:before="40" w:after="4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Une étude sur la résilience des infrastructures nationales liées aux TIC, qui avait pour objectif d'examiner l'évaluation des lacunes en Asie-Pacifique, a également été réalisée. Les principales conclusions tirées de ces évaluations ont été partagées lors d'événements régionaux, tels que le Sommet asiatique des médias de 2024.</w:t>
            </w:r>
          </w:p>
          <w:p w14:paraId="52BC0092" w14:textId="77777777" w:rsidR="00511ABE" w:rsidRPr="0032393E" w:rsidRDefault="00511ABE" w:rsidP="00547FCE">
            <w:pPr>
              <w:pStyle w:val="enumlev1"/>
              <w:tabs>
                <w:tab w:val="clear" w:pos="1134"/>
              </w:tabs>
              <w:spacing w:before="40" w:after="4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Six</w:t>
            </w:r>
            <w:r w:rsidRPr="0032393E">
              <w:rPr>
                <w:rFonts w:cstheme="minorHAnsi"/>
                <w:sz w:val="18"/>
                <w:szCs w:val="18"/>
                <w:lang w:val="fr-FR"/>
              </w:rPr>
              <w:t xml:space="preserve"> événements ont contribué à renforcer les compétences et les capacités techniques de plus de 226 participants:</w:t>
            </w:r>
          </w:p>
          <w:p w14:paraId="116EAFCB" w14:textId="71865673"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rFonts w:cstheme="minorHAnsi"/>
                <w:color w:val="000000"/>
                <w:sz w:val="18"/>
                <w:szCs w:val="18"/>
                <w:lang w:val="fr-FR"/>
              </w:rPr>
              <w:t>1)</w:t>
            </w:r>
            <w:r w:rsidRPr="0032393E">
              <w:rPr>
                <w:rFonts w:cstheme="minorHAnsi"/>
                <w:color w:val="000000"/>
                <w:sz w:val="18"/>
                <w:szCs w:val="18"/>
                <w:lang w:val="fr-FR"/>
              </w:rPr>
              <w:tab/>
            </w:r>
            <w:r w:rsidRPr="0032393E">
              <w:rPr>
                <w:sz w:val="18"/>
                <w:szCs w:val="18"/>
                <w:lang w:val="fr-FR"/>
              </w:rPr>
              <w:t xml:space="preserve">séminaire </w:t>
            </w:r>
            <w:hyperlink r:id="rId43" w:history="1">
              <w:r w:rsidRPr="0032393E">
                <w:rPr>
                  <w:rStyle w:val="Hyperlink"/>
                  <w:sz w:val="18"/>
                  <w:szCs w:val="18"/>
                  <w:lang w:val="fr-FR"/>
                </w:rPr>
                <w:t>RRS-22 ASP</w:t>
              </w:r>
            </w:hyperlink>
            <w:r w:rsidR="00B314EA" w:rsidRPr="0032393E">
              <w:rPr>
                <w:sz w:val="18"/>
                <w:szCs w:val="18"/>
                <w:lang w:val="fr-FR"/>
              </w:rPr>
              <w:t>;</w:t>
            </w:r>
            <w:hyperlink r:id="rId44" w:tgtFrame="_blank" w:tooltip="https://www.itu.int/en/itu-r/seminars/rrs/rrs-22-asia-pacific/pages/default.aspx" w:history="1"/>
          </w:p>
          <w:p w14:paraId="5E5AAE8C" w14:textId="77777777"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2)</w:t>
            </w:r>
            <w:r w:rsidRPr="0032393E">
              <w:rPr>
                <w:sz w:val="18"/>
                <w:szCs w:val="18"/>
                <w:lang w:val="fr-FR"/>
              </w:rPr>
              <w:tab/>
              <w:t xml:space="preserve">séminaire </w:t>
            </w:r>
            <w:hyperlink r:id="rId45" w:tgtFrame="_blank" w:tooltip="https://www.itu.int/en/itu-d/regional-presence/asiapacific/pages/events/2022/lmcasp22/main.aspx" w:history="1">
              <w:r w:rsidRPr="0032393E">
                <w:rPr>
                  <w:rStyle w:val="Hyperlink"/>
                  <w:sz w:val="18"/>
                  <w:szCs w:val="18"/>
                  <w:lang w:val="fr-FR"/>
                </w:rPr>
                <w:t>LMC ASP</w:t>
              </w:r>
            </w:hyperlink>
            <w:r w:rsidRPr="0032393E">
              <w:rPr>
                <w:sz w:val="18"/>
                <w:szCs w:val="18"/>
                <w:lang w:val="fr-FR"/>
              </w:rPr>
              <w:t>;</w:t>
            </w:r>
          </w:p>
          <w:p w14:paraId="57E72CB7" w14:textId="77777777"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3)</w:t>
            </w:r>
            <w:r w:rsidRPr="0032393E">
              <w:rPr>
                <w:sz w:val="18"/>
                <w:szCs w:val="18"/>
                <w:lang w:val="fr-FR"/>
              </w:rPr>
              <w:tab/>
              <w:t xml:space="preserve">séminaire </w:t>
            </w:r>
            <w:hyperlink r:id="rId46" w:tgtFrame="_blank" w:tooltip="https://events.pita.org.fj/pitastrategyforum2023" w:history="1">
              <w:r w:rsidRPr="0032393E">
                <w:rPr>
                  <w:rStyle w:val="Hyperlink"/>
                  <w:sz w:val="18"/>
                  <w:szCs w:val="18"/>
                  <w:lang w:val="fr-FR"/>
                </w:rPr>
                <w:t>UIT-PITA sur la préparation des télécommunications d'urgence et les tests de résilience des infrastructures TIC</w:t>
              </w:r>
            </w:hyperlink>
            <w:r w:rsidRPr="0032393E">
              <w:rPr>
                <w:sz w:val="18"/>
                <w:szCs w:val="18"/>
                <w:lang w:val="fr-FR"/>
              </w:rPr>
              <w:t>;</w:t>
            </w:r>
          </w:p>
          <w:p w14:paraId="5AAB4BFC" w14:textId="77777777"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4)</w:t>
            </w:r>
            <w:r w:rsidRPr="0032393E">
              <w:rPr>
                <w:sz w:val="18"/>
                <w:szCs w:val="18"/>
                <w:lang w:val="fr-FR"/>
              </w:rPr>
              <w:tab/>
              <w:t xml:space="preserve">séminaire </w:t>
            </w:r>
            <w:hyperlink r:id="rId47" w:tgtFrame="_blank" w:tooltip="https://www.itu.int/en/itu-d/regional-presence/asiapacific/pages/events/2023/asia-media-summit-(ams).aspx" w:history="1">
              <w:r w:rsidRPr="0032393E">
                <w:rPr>
                  <w:rStyle w:val="Hyperlink"/>
                  <w:sz w:val="18"/>
                  <w:szCs w:val="18"/>
                  <w:lang w:val="fr-FR"/>
                </w:rPr>
                <w:t>AMS 2023</w:t>
              </w:r>
            </w:hyperlink>
            <w:r w:rsidRPr="0032393E">
              <w:rPr>
                <w:sz w:val="18"/>
                <w:szCs w:val="18"/>
                <w:lang w:val="fr-FR"/>
              </w:rPr>
              <w:t>;</w:t>
            </w:r>
          </w:p>
          <w:p w14:paraId="788EE4C6" w14:textId="77777777" w:rsidR="00511ABE" w:rsidRPr="0032393E" w:rsidRDefault="00511ABE" w:rsidP="00547FCE">
            <w:pPr>
              <w:pStyle w:val="enumlev2"/>
              <w:tabs>
                <w:tab w:val="clear" w:pos="1134"/>
                <w:tab w:val="clear" w:pos="1871"/>
              </w:tabs>
              <w:spacing w:before="40" w:after="40"/>
              <w:ind w:left="692" w:hanging="352"/>
              <w:rPr>
                <w:sz w:val="18"/>
                <w:szCs w:val="18"/>
                <w:lang w:val="fr-FR"/>
              </w:rPr>
            </w:pPr>
            <w:r w:rsidRPr="0032393E">
              <w:rPr>
                <w:sz w:val="18"/>
                <w:szCs w:val="18"/>
                <w:lang w:val="fr-FR"/>
              </w:rPr>
              <w:t>5)</w:t>
            </w:r>
            <w:r w:rsidRPr="0032393E">
              <w:rPr>
                <w:sz w:val="18"/>
                <w:szCs w:val="18"/>
                <w:lang w:val="fr-FR"/>
              </w:rPr>
              <w:tab/>
              <w:t xml:space="preserve">séminaire sur la </w:t>
            </w:r>
            <w:hyperlink r:id="rId48" w:tgtFrame="_blank" w:tooltip="https://www.itu.int/en/itu-d/regional-presence/asiapacific/pages/events/2024/masterclass_ams/main.aspx" w:history="1">
              <w:r w:rsidRPr="0032393E">
                <w:rPr>
                  <w:rStyle w:val="Hyperlink"/>
                  <w:sz w:val="18"/>
                  <w:szCs w:val="18"/>
                  <w:lang w:val="fr-FR"/>
                </w:rPr>
                <w:t>radiodiffusion et les systèmes d'alerte précoce multidangers 2024</w:t>
              </w:r>
            </w:hyperlink>
            <w:r w:rsidRPr="0032393E">
              <w:rPr>
                <w:sz w:val="18"/>
                <w:szCs w:val="18"/>
                <w:lang w:val="fr-FR"/>
              </w:rPr>
              <w:t>;</w:t>
            </w:r>
          </w:p>
          <w:p w14:paraId="1CEB8528" w14:textId="77777777" w:rsidR="00511ABE" w:rsidRPr="0032393E" w:rsidRDefault="00511ABE" w:rsidP="00547FCE">
            <w:pPr>
              <w:pStyle w:val="enumlev2"/>
              <w:tabs>
                <w:tab w:val="clear" w:pos="1134"/>
                <w:tab w:val="clear" w:pos="1871"/>
              </w:tabs>
              <w:spacing w:before="40" w:after="40"/>
              <w:ind w:left="692" w:hanging="352"/>
              <w:rPr>
                <w:rFonts w:eastAsiaTheme="minorEastAsia" w:cstheme="minorHAnsi"/>
                <w:sz w:val="18"/>
                <w:szCs w:val="18"/>
                <w:lang w:val="fr-FR"/>
              </w:rPr>
            </w:pPr>
            <w:r w:rsidRPr="0032393E">
              <w:rPr>
                <w:sz w:val="18"/>
                <w:szCs w:val="18"/>
                <w:lang w:val="fr-FR"/>
              </w:rPr>
              <w:t>6)</w:t>
            </w:r>
            <w:r w:rsidRPr="0032393E">
              <w:rPr>
                <w:sz w:val="18"/>
                <w:szCs w:val="18"/>
                <w:lang w:val="fr-FR"/>
              </w:rPr>
              <w:tab/>
              <w:t>séminaire</w:t>
            </w:r>
            <w:r w:rsidRPr="0032393E">
              <w:rPr>
                <w:rFonts w:cstheme="minorHAnsi"/>
                <w:sz w:val="18"/>
                <w:szCs w:val="18"/>
                <w:lang w:val="fr-FR"/>
              </w:rPr>
              <w:t xml:space="preserve"> de </w:t>
            </w:r>
            <w:hyperlink r:id="rId49" w:tgtFrame="_blank" w:tooltip="https://www.itu.int/en/itu-d/regional-presence/asiapacific/pages/events/2024/itu-ittlldc%202024/main.aspx" w:history="1">
              <w:r w:rsidRPr="0032393E">
                <w:rPr>
                  <w:rStyle w:val="Hyperlink"/>
                  <w:rFonts w:cstheme="minorHAnsi"/>
                  <w:sz w:val="18"/>
                  <w:szCs w:val="18"/>
                  <w:lang w:val="fr-FR"/>
                </w:rPr>
                <w:t>l'UIT et du Groupe de réflexion international sur les pays en développement sans littoral (ITTLLDC) sur les services par satellite, les cadres réglementaires nationaux et les partenariats, tenu les 1er et 2 octobre 2024 à Oulan-Bator (Mongolie)</w:t>
              </w:r>
              <w:r w:rsidRPr="0032393E">
                <w:rPr>
                  <w:rFonts w:cstheme="minorHAnsi"/>
                  <w:color w:val="000000"/>
                  <w:sz w:val="18"/>
                  <w:szCs w:val="18"/>
                  <w:lang w:val="fr-FR"/>
                </w:rPr>
                <w:t>.</w:t>
              </w:r>
            </w:hyperlink>
          </w:p>
        </w:tc>
      </w:tr>
      <w:tr w:rsidR="00511ABE" w:rsidRPr="0032393E" w14:paraId="506D1DA1" w14:textId="77777777" w:rsidTr="00CE6D80">
        <w:trPr>
          <w:trHeight w:val="356"/>
        </w:trPr>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26B7FD" w14:textId="77777777" w:rsidR="00511ABE" w:rsidRPr="0032393E" w:rsidRDefault="00511ABE" w:rsidP="003B0DE6">
            <w:pPr>
              <w:pStyle w:val="Tabletext"/>
              <w:rPr>
                <w:rFonts w:cstheme="minorHAnsi"/>
                <w:b/>
                <w:sz w:val="18"/>
                <w:szCs w:val="18"/>
                <w:lang w:val="fr-FR"/>
              </w:rPr>
            </w:pPr>
          </w:p>
        </w:tc>
      </w:tr>
      <w:tr w:rsidR="003B0DE6" w:rsidRPr="0032393E" w14:paraId="3895163D"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169696"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9RAS24078</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9BBDF3"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Cyberexercice régional de l'UIT pour la région Asie-Pacifique mené en 2024</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D2FBBA"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19 novembre 2024</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0FF05B"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21 novembr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84881B"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6664B9"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21 175</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330338"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CSB</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A6EB13" w14:textId="3BE9247B" w:rsidR="00511ABE" w:rsidRPr="0032393E" w:rsidRDefault="00B314EA" w:rsidP="003B0DE6">
            <w:pPr>
              <w:pStyle w:val="Tabletext"/>
              <w:rPr>
                <w:rFonts w:cstheme="minorHAnsi"/>
                <w:sz w:val="18"/>
                <w:szCs w:val="18"/>
                <w:lang w:val="fr-FR"/>
              </w:rPr>
            </w:pPr>
            <w:r w:rsidRPr="0032393E">
              <w:rPr>
                <w:rFonts w:cstheme="minorHAnsi"/>
                <w:sz w:val="18"/>
                <w:szCs w:val="18"/>
                <w:lang w:val="fr-FR"/>
              </w:rPr>
              <w:t>Rés. 45 de la CMDT</w:t>
            </w:r>
          </w:p>
        </w:tc>
      </w:tr>
      <w:tr w:rsidR="00511ABE" w:rsidRPr="0032393E" w14:paraId="346FD07A"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82EFEF"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Pays bénéficiaire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3B927F"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Brunéi Darussalam</w:t>
            </w:r>
          </w:p>
        </w:tc>
      </w:tr>
      <w:tr w:rsidR="00511ABE" w:rsidRPr="0032393E" w14:paraId="6350CB73"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9DB6F4"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809849"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Dans le cadre de ce projet, les séances se sont articulées autour de quatre grands concepts: réflexion, échange, apprentissage et mise en pratique.</w:t>
            </w:r>
          </w:p>
          <w:p w14:paraId="495F2D11"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Cette manifestation a permis d'analyser les besoins, les mesures et les initiatives au niveau régional et national et d'en débattre, ainsi que de renforcer les capacités grâce à des laboratoires de simulation de cyberincidents. Elle visait, entre autres aspects interrégionaux cruciaux, à protéger les infrastructures essentielles régionales et nationales et à renforcer la coopération entre les États Membres de l'UIT de la région Asie-Pacifique en matière de cybersécurité. Les gouvernements, les institutions et/ou les équipes CSIRT nationales ont été invités à participer avec leur personnel technique spécialisé dans la cybersécurité et des représentants de la direction.</w:t>
            </w:r>
          </w:p>
        </w:tc>
      </w:tr>
      <w:tr w:rsidR="00511ABE" w:rsidRPr="0032393E" w14:paraId="06E524DE"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99F8A9" w14:textId="77777777" w:rsidR="00511ABE" w:rsidRPr="0032393E" w:rsidRDefault="00511ABE" w:rsidP="003B0DE6">
            <w:pPr>
              <w:pStyle w:val="Tabletext"/>
              <w:rPr>
                <w:rFonts w:cstheme="minorHAnsi"/>
                <w:b/>
                <w:sz w:val="18"/>
                <w:szCs w:val="18"/>
                <w:lang w:val="fr-FR"/>
              </w:rPr>
            </w:pPr>
          </w:p>
        </w:tc>
      </w:tr>
      <w:tr w:rsidR="003B0DE6" w:rsidRPr="0032393E" w14:paraId="04460FC8"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C41857" w14:textId="77777777" w:rsidR="00511ABE" w:rsidRPr="0032393E" w:rsidRDefault="00511ABE" w:rsidP="0086750F">
            <w:pPr>
              <w:pStyle w:val="Tabletext"/>
              <w:jc w:val="center"/>
              <w:rPr>
                <w:rFonts w:cstheme="minorHAnsi"/>
                <w:b/>
                <w:sz w:val="18"/>
                <w:szCs w:val="18"/>
                <w:lang w:val="fr-FR"/>
              </w:rPr>
            </w:pPr>
            <w:r w:rsidRPr="0032393E">
              <w:rPr>
                <w:b/>
                <w:color w:val="000000"/>
                <w:sz w:val="18"/>
                <w:szCs w:val="18"/>
                <w:lang w:val="fr-FR"/>
              </w:rPr>
              <w:t>7GLO24144</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E68438"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 xml:space="preserve">Alertes précoces pour tous (EW4All): fonds de l'UIT destinés à appuyer la mise en œuvre de l'initiative </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6B1E2D"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1er octobre 2024</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718947"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30 septembre 2027</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AC35F8"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9F4861"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514 200</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A8908C" w14:textId="398A55B5" w:rsidR="00511ABE" w:rsidRPr="0032393E" w:rsidRDefault="00511ABE" w:rsidP="00B314EA">
            <w:pPr>
              <w:pStyle w:val="Tabletext"/>
              <w:tabs>
                <w:tab w:val="clear" w:pos="2552"/>
              </w:tabs>
              <w:ind w:left="-72" w:right="-92"/>
              <w:jc w:val="center"/>
              <w:rPr>
                <w:rFonts w:cstheme="minorHAnsi"/>
                <w:spacing w:val="-2"/>
                <w:sz w:val="18"/>
                <w:szCs w:val="18"/>
                <w:lang w:val="fr-FR"/>
              </w:rPr>
            </w:pPr>
            <w:r w:rsidRPr="0032393E">
              <w:rPr>
                <w:color w:val="000000"/>
                <w:spacing w:val="-2"/>
                <w:sz w:val="18"/>
                <w:szCs w:val="18"/>
                <w:lang w:val="fr-FR"/>
              </w:rPr>
              <w:t>Organisation météorologique mondiale (OMM), Bureau des Nations</w:t>
            </w:r>
            <w:r w:rsidR="00B314EA" w:rsidRPr="0032393E">
              <w:rPr>
                <w:color w:val="000000"/>
                <w:spacing w:val="-2"/>
                <w:sz w:val="18"/>
                <w:szCs w:val="18"/>
                <w:lang w:val="fr-FR"/>
              </w:rPr>
              <w:t> </w:t>
            </w:r>
            <w:r w:rsidRPr="0032393E">
              <w:rPr>
                <w:color w:val="000000"/>
                <w:spacing w:val="-2"/>
                <w:sz w:val="18"/>
                <w:szCs w:val="18"/>
                <w:lang w:val="fr-FR"/>
              </w:rPr>
              <w:t>Unies pour la prévention des catastrophes (UNDRR), Fédération internationale des Sociétés de la Croix-Rouge et du Croissant-Rouge</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5E71F2" w14:textId="58B1BE90" w:rsidR="00511ABE" w:rsidRPr="0032393E" w:rsidRDefault="00B314EA" w:rsidP="003B0DE6">
            <w:pPr>
              <w:pStyle w:val="Tabletext"/>
              <w:rPr>
                <w:rFonts w:cstheme="minorHAnsi"/>
                <w:sz w:val="18"/>
                <w:szCs w:val="18"/>
                <w:lang w:val="fr-FR"/>
              </w:rPr>
            </w:pPr>
            <w:r w:rsidRPr="0032393E">
              <w:rPr>
                <w:rFonts w:cstheme="minorHAnsi"/>
                <w:sz w:val="18"/>
                <w:szCs w:val="18"/>
                <w:lang w:val="fr-FR"/>
              </w:rPr>
              <w:t>Rés. 34 de la CMDT</w:t>
            </w:r>
          </w:p>
        </w:tc>
      </w:tr>
      <w:tr w:rsidR="00511ABE" w:rsidRPr="0032393E" w14:paraId="62B5105F"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D82E59" w14:textId="77777777" w:rsidR="00511ABE" w:rsidRPr="0032393E" w:rsidRDefault="00511ABE" w:rsidP="00B314EA">
            <w:pPr>
              <w:pStyle w:val="Tabletext"/>
              <w:widowControl w:val="0"/>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76B2C6" w14:textId="77777777" w:rsidR="00511ABE" w:rsidRPr="0032393E" w:rsidRDefault="00511ABE" w:rsidP="00B314EA">
            <w:pPr>
              <w:pStyle w:val="Tabletext"/>
              <w:widowControl w:val="0"/>
              <w:rPr>
                <w:rFonts w:cstheme="minorHAnsi"/>
                <w:sz w:val="18"/>
                <w:szCs w:val="18"/>
                <w:lang w:val="fr-FR"/>
              </w:rPr>
            </w:pPr>
            <w:r w:rsidRPr="0032393E">
              <w:rPr>
                <w:color w:val="000000"/>
                <w:sz w:val="18"/>
                <w:szCs w:val="18"/>
                <w:lang w:val="fr-FR"/>
              </w:rPr>
              <w:t>Albanie, Cabo Verde, Djibouti, Guyana, Monténégro, Macédoine du Nord, Sao Tomé-et-Principe</w:t>
            </w:r>
          </w:p>
        </w:tc>
      </w:tr>
      <w:tr w:rsidR="00511ABE" w:rsidRPr="0032393E" w14:paraId="026AF4AD"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42006D"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172F5D"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Le projet est en cours de mise en œuvre et devrait permettre de mettre en œuvre les principaux résultats attendus et les réalisations suivants:</w:t>
            </w:r>
          </w:p>
          <w:p w14:paraId="0680CD7E" w14:textId="77777777" w:rsidR="00511ABE" w:rsidRPr="0032393E" w:rsidRDefault="00511ABE" w:rsidP="00B314EA">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r>
            <w:r w:rsidRPr="0032393E">
              <w:rPr>
                <w:rFonts w:cstheme="minorHAnsi"/>
                <w:color w:val="000000"/>
                <w:sz w:val="18"/>
                <w:szCs w:val="18"/>
                <w:lang w:val="fr-FR"/>
              </w:rPr>
              <w:t>Renforcement des systèmes d'alerte avancée: le projet vise à améliorer les systèmes de diffusion et de communication des alertes dans sept pays suivants, à savoir Sao Tomé-et-Principe, Cabo Verde, Guyana, Djibouti, Macédoine du Nord, Albanie et Monténégro. Cela permettra de faire en sorte que les alertes émises par ces systèmes parviennent aux personnes menacées suffisamment tôt pour qu'elles aient le temps de réagir, une amélioration grâce à laquelle des vies pourront être sauvées et qui réduira les incidences des risques naturels.</w:t>
            </w:r>
          </w:p>
          <w:p w14:paraId="165811EC" w14:textId="77777777" w:rsidR="00511ABE" w:rsidRPr="0032393E" w:rsidRDefault="00511ABE" w:rsidP="00B314E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Appui technique et coordination: l'UIT fournira des contributions et un appui techniques pour renforcer les systèmes d'alerte avancée, la communication des risques et les canaux de diffusion. Il s'agit notamment d'évaluer les canaux de communication disponibles, d'identifier les lacunes et de renforcer les capacités nationales en matière de diffusion et de communication des alertes.</w:t>
            </w:r>
          </w:p>
          <w:p w14:paraId="4BB45896" w14:textId="77777777" w:rsidR="00511ABE" w:rsidRPr="0032393E" w:rsidRDefault="00511ABE" w:rsidP="00B314E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lastRenderedPageBreak/>
              <w:t>–</w:t>
            </w:r>
            <w:r w:rsidRPr="0032393E">
              <w:rPr>
                <w:rFonts w:cstheme="minorHAnsi"/>
                <w:color w:val="000000"/>
                <w:sz w:val="18"/>
                <w:szCs w:val="18"/>
                <w:lang w:val="fr-FR"/>
              </w:rPr>
              <w:tab/>
              <w:t>Renforcement des capacités et ateliers: des ateliers et des activités de renforcement des capacités seront organisés en fonction des priorités et des lacunes identifiées, ce qui permettra d'améliorer la coordination et la mise en œuvre des mesures décrites dans la feuille de route pour la diffusion et la communication des alertes.</w:t>
            </w:r>
          </w:p>
          <w:p w14:paraId="60B741C4" w14:textId="77777777" w:rsidR="00511ABE" w:rsidRPr="0032393E" w:rsidRDefault="00511ABE" w:rsidP="00B314E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Élaboration de listes de contrôle et de feuilles de route nationales: l'UIT élaborera des listes de contrôle et des feuilles de route nationales et procédera à des évaluations au niveau des pays pour identifier les lacunes, les priorités et les besoins. Cela contribuera à l'amélioration stratégique des mécanismes de communication et de diffusion.</w:t>
            </w:r>
          </w:p>
          <w:p w14:paraId="7162DCC8" w14:textId="77777777" w:rsidR="00511ABE" w:rsidRPr="0032393E" w:rsidRDefault="00511ABE" w:rsidP="00B314E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Promotion de l'utilisation du protocole d'alerte commun (PAC): le projet encouragera l'utilisation et la mise en œuvre du PAC dans tous les systèmes d'alerte afin de garantir que tous les messages sont envoyés de manière harmonisée et cohérente.</w:t>
            </w:r>
          </w:p>
          <w:p w14:paraId="78BCEA07" w14:textId="77777777" w:rsidR="00511ABE" w:rsidRPr="0032393E" w:rsidRDefault="00511ABE" w:rsidP="00B314EA">
            <w:pPr>
              <w:pStyle w:val="Tabletext"/>
              <w:rPr>
                <w:rFonts w:cstheme="minorHAnsi"/>
                <w:sz w:val="18"/>
                <w:szCs w:val="18"/>
                <w:lang w:val="fr-FR"/>
              </w:rPr>
            </w:pPr>
            <w:r w:rsidRPr="0032393E">
              <w:rPr>
                <w:rFonts w:cstheme="minorHAnsi"/>
                <w:color w:val="000000"/>
                <w:sz w:val="18"/>
                <w:szCs w:val="18"/>
                <w:lang w:val="fr-FR"/>
              </w:rPr>
              <w:t xml:space="preserve">Dans </w:t>
            </w:r>
            <w:r w:rsidRPr="0032393E">
              <w:rPr>
                <w:color w:val="000000"/>
                <w:sz w:val="18"/>
                <w:szCs w:val="18"/>
                <w:lang w:val="fr-FR"/>
              </w:rPr>
              <w:t>l'ensemble, le projet vise à mieux préparer les pays aux risques naturels, à sauver des vies et à réduire l'incidence de ces risques en tirant parti des canaux et des technologies de communication établis et innovants.</w:t>
            </w:r>
          </w:p>
        </w:tc>
      </w:tr>
      <w:tr w:rsidR="00511ABE" w:rsidRPr="0032393E" w14:paraId="199211C3"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393423" w14:textId="77777777" w:rsidR="00511ABE" w:rsidRPr="0032393E" w:rsidRDefault="00511ABE" w:rsidP="003B0DE6">
            <w:pPr>
              <w:pStyle w:val="Tabletext"/>
              <w:rPr>
                <w:rFonts w:cstheme="minorHAnsi"/>
                <w:b/>
                <w:sz w:val="18"/>
                <w:szCs w:val="18"/>
                <w:lang w:val="fr-FR"/>
              </w:rPr>
            </w:pPr>
          </w:p>
        </w:tc>
      </w:tr>
      <w:tr w:rsidR="003B0DE6" w:rsidRPr="0032393E" w14:paraId="28028761"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C037AA" w14:textId="77777777" w:rsidR="00511ABE" w:rsidRPr="0032393E" w:rsidRDefault="00511ABE" w:rsidP="006A01FA">
            <w:pPr>
              <w:pStyle w:val="Tabletext"/>
              <w:jc w:val="center"/>
              <w:rPr>
                <w:rFonts w:cstheme="minorHAnsi"/>
                <w:b/>
                <w:sz w:val="18"/>
                <w:szCs w:val="18"/>
                <w:lang w:val="fr-FR"/>
              </w:rPr>
            </w:pPr>
            <w:r w:rsidRPr="0032393E">
              <w:rPr>
                <w:b/>
                <w:color w:val="000000"/>
                <w:sz w:val="18"/>
                <w:szCs w:val="18"/>
                <w:lang w:val="fr-FR"/>
              </w:rPr>
              <w:t>7GLO24146</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2435B8" w14:textId="77777777" w:rsidR="00511ABE" w:rsidRPr="0032393E" w:rsidRDefault="00511ABE" w:rsidP="00B314EA">
            <w:pPr>
              <w:pStyle w:val="Tabletext"/>
              <w:tabs>
                <w:tab w:val="clear" w:pos="3119"/>
              </w:tabs>
              <w:rPr>
                <w:rFonts w:cstheme="minorHAnsi"/>
                <w:sz w:val="18"/>
                <w:szCs w:val="18"/>
                <w:lang w:val="fr-FR"/>
              </w:rPr>
            </w:pPr>
            <w:r w:rsidRPr="0032393E">
              <w:rPr>
                <w:color w:val="000000"/>
                <w:sz w:val="18"/>
                <w:szCs w:val="18"/>
                <w:lang w:val="fr-FR"/>
              </w:rPr>
              <w:t>Deuxième phase du projet "La cybersécurité au service du bien social" (MSIT)</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2DC031"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1er janvier 2025</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32E44E"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31 décembre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6D4944"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A0BA1B"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265 200</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104FCA" w14:textId="77777777" w:rsidR="00511ABE" w:rsidRPr="0032393E" w:rsidRDefault="00511ABE" w:rsidP="00B314EA">
            <w:pPr>
              <w:pStyle w:val="Tabletext"/>
              <w:jc w:val="center"/>
              <w:rPr>
                <w:rFonts w:cstheme="minorHAnsi"/>
                <w:sz w:val="18"/>
                <w:szCs w:val="18"/>
                <w:lang w:val="fr-FR"/>
              </w:rPr>
            </w:pPr>
            <w:r w:rsidRPr="0032393E">
              <w:rPr>
                <w:color w:val="000000"/>
                <w:sz w:val="18"/>
                <w:szCs w:val="18"/>
                <w:lang w:val="fr-FR"/>
              </w:rPr>
              <w:t>Ministère des sciences et des TIC (MSIT) de la Rép. de Corée</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5735BD" w14:textId="77777777" w:rsidR="00B314EA" w:rsidRPr="0032393E" w:rsidRDefault="00B314EA" w:rsidP="00B314EA">
            <w:pPr>
              <w:pStyle w:val="Tabletext"/>
              <w:rPr>
                <w:rFonts w:cstheme="minorHAnsi"/>
                <w:sz w:val="18"/>
                <w:szCs w:val="18"/>
                <w:lang w:val="fr-FR"/>
              </w:rPr>
            </w:pPr>
            <w:r w:rsidRPr="0032393E">
              <w:rPr>
                <w:rFonts w:cstheme="minorHAnsi"/>
                <w:sz w:val="18"/>
                <w:szCs w:val="18"/>
                <w:lang w:val="fr-FR"/>
              </w:rPr>
              <w:t>Rés. 16 de la CMDT</w:t>
            </w:r>
          </w:p>
          <w:p w14:paraId="64B54077" w14:textId="77777777" w:rsidR="00B314EA" w:rsidRPr="0032393E" w:rsidRDefault="00B314EA" w:rsidP="00B314EA">
            <w:pPr>
              <w:pStyle w:val="Tabletext"/>
              <w:rPr>
                <w:rFonts w:cstheme="minorHAnsi"/>
                <w:sz w:val="18"/>
                <w:szCs w:val="18"/>
                <w:lang w:val="fr-FR"/>
              </w:rPr>
            </w:pPr>
            <w:r w:rsidRPr="0032393E">
              <w:rPr>
                <w:rFonts w:cstheme="minorHAnsi"/>
                <w:sz w:val="18"/>
                <w:szCs w:val="18"/>
                <w:lang w:val="fr-FR"/>
              </w:rPr>
              <w:t>Rés. 45 de la CMDT</w:t>
            </w:r>
          </w:p>
          <w:p w14:paraId="69A2DCEE" w14:textId="1F1A4924" w:rsidR="00511ABE" w:rsidRPr="0032393E" w:rsidRDefault="00B314EA" w:rsidP="00B314EA">
            <w:pPr>
              <w:pStyle w:val="Tabletext"/>
              <w:rPr>
                <w:rFonts w:cstheme="minorHAnsi"/>
                <w:sz w:val="18"/>
                <w:szCs w:val="18"/>
                <w:lang w:val="fr-FR"/>
              </w:rPr>
            </w:pPr>
            <w:r w:rsidRPr="0032393E">
              <w:rPr>
                <w:rFonts w:cstheme="minorHAnsi"/>
                <w:sz w:val="18"/>
                <w:szCs w:val="18"/>
                <w:lang w:val="fr-FR"/>
              </w:rPr>
              <w:t>Rés. 69 de la CMDT</w:t>
            </w:r>
          </w:p>
        </w:tc>
      </w:tr>
      <w:tr w:rsidR="00511ABE" w:rsidRPr="0032393E" w14:paraId="293D138F"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1063D1"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D1F8A9" w14:textId="129B7A3F" w:rsidR="00511ABE" w:rsidRPr="0032393E" w:rsidRDefault="00511ABE" w:rsidP="003B0DE6">
            <w:pPr>
              <w:pStyle w:val="Tabletext"/>
              <w:rPr>
                <w:rFonts w:cstheme="minorHAnsi"/>
                <w:sz w:val="18"/>
                <w:szCs w:val="18"/>
                <w:lang w:val="fr-FR"/>
              </w:rPr>
            </w:pPr>
            <w:r w:rsidRPr="0032393E">
              <w:rPr>
                <w:color w:val="000000"/>
                <w:sz w:val="18"/>
                <w:szCs w:val="18"/>
                <w:lang w:val="fr-FR"/>
              </w:rPr>
              <w:t>Afghanistan, Angola, Antigua-et-Barbuda, Bahamas, Bangladesh, Barbade, Belize, Bénin, Burkina Faso, Burundi, Cambodge, Cabo Verde, République centrafricaine, Tchad, Comores, Cuba, République démocratique du Congo, Djibouti, Dominique, Érythrée, Éthiopie, Fidji, Gambie, Grenade, Guinée, Guinée-Bissau, Guyana, Haïti, Iles Marshall, Jamaïque, Kiribati, République démocratique populaire lao, Lesotho, Libéria, Madagascar, Maldives, Mali, Mauritanie, Maurice, Micronésie, Mozambique, Myanmar, Nauru, Népal, Niger, Palaos, Papouasie-Nouvelle-Guinée, République dominicaine, Rwanda, Saint-Kitts-et-Nevis, Sainte-Lucie, Saint-Vincent-et-les-Grenadines, Samoa, Sao Tomé</w:t>
            </w:r>
            <w:r w:rsidR="0004004E" w:rsidRPr="0032393E">
              <w:rPr>
                <w:color w:val="000000"/>
                <w:sz w:val="18"/>
                <w:szCs w:val="18"/>
                <w:lang w:val="fr-FR"/>
              </w:rPr>
              <w:noBreakHyphen/>
            </w:r>
            <w:r w:rsidRPr="0032393E">
              <w:rPr>
                <w:color w:val="000000"/>
                <w:sz w:val="18"/>
                <w:szCs w:val="18"/>
                <w:lang w:val="fr-FR"/>
              </w:rPr>
              <w:t>et</w:t>
            </w:r>
            <w:r w:rsidR="0004004E" w:rsidRPr="0032393E">
              <w:rPr>
                <w:color w:val="000000"/>
                <w:sz w:val="18"/>
                <w:szCs w:val="18"/>
                <w:lang w:val="fr-FR"/>
              </w:rPr>
              <w:t>-</w:t>
            </w:r>
            <w:r w:rsidRPr="0032393E">
              <w:rPr>
                <w:color w:val="000000"/>
                <w:sz w:val="18"/>
                <w:szCs w:val="18"/>
                <w:lang w:val="fr-FR"/>
              </w:rPr>
              <w:t>Principe, Sénégal, Seychelles, Sierra Leone, Singapour, Îles Salomon, Somalie, Soudan du Sud, Soudan, Tanzanie, Timor-Leste, Togo, Tonga, Trinité-et-Tobago, Tuvalu, Ouganda, Vanuatu, Yémen, Zambie</w:t>
            </w:r>
          </w:p>
        </w:tc>
      </w:tr>
      <w:tr w:rsidR="00511ABE" w:rsidRPr="0032393E" w14:paraId="2D27330A"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241637"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74F77A"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Le projet en cours de mise en œuvre vise à obtenir plusieurs résultats significatifs. Il vise notamment à rallier de nouveaux pays bénéficiaires appartenant aux PMA et aux PEID grâce à la fourniture efficace d'outils et de services de cybersécurité proposés par les membres du Secteur de l'UIT-D issus du secteur privé. En outre, le projet vise l'établissement d'au moins 20 rapports d'évaluation sur l'Indice mondial de cybersécurité (GCI) et l'organisation d'au moins trois séances de formation dans des domaines tels que l'intervention en cas d'incident, la gouvernance de la cybersécurité, la stratégie nationale de cybersécurité et le développement des compétences. Il est prévu d'organiser, dans ce cadre, au moins un cyberexercice adapté aux menaces spécifiques auxquelles sont confrontés les PMA, et de proposer au moins dix bourses à des professionnels de la cybersécurité et à des représentants gouvernementaux des PMA.</w:t>
            </w:r>
          </w:p>
          <w:p w14:paraId="5846BF56" w14:textId="77777777" w:rsidR="00511ABE" w:rsidRPr="0032393E" w:rsidRDefault="00511ABE" w:rsidP="005725C9">
            <w:pPr>
              <w:pStyle w:val="Tabletext"/>
              <w:widowControl w:val="0"/>
              <w:rPr>
                <w:rFonts w:cstheme="minorHAnsi"/>
                <w:sz w:val="18"/>
                <w:szCs w:val="18"/>
                <w:lang w:val="fr-FR"/>
              </w:rPr>
            </w:pPr>
            <w:r w:rsidRPr="0032393E">
              <w:rPr>
                <w:color w:val="000000"/>
                <w:sz w:val="18"/>
                <w:szCs w:val="18"/>
                <w:lang w:val="fr-FR"/>
              </w:rPr>
              <w:t>Le projet prévoit également l'organisation d'au moins 15 séances de sensibilisation en collaboration avec les membres de Secteur de l'UIT issus du secteur privé, l'objectif étant qu'au moins un nouveau membre du Secteur de l'UIT-D issu du secteur privé participe à la seconde phase pour fournir des outils, des solutions et des services. Il permettra également de garantir au moins une contribution en espèces de la part des États Membres pour un soutien ciblé et a pour objectif d'obtenir l'adhésion d'au moins une organisation internationale, une ONG ou un établissement universitaire, afin de tirer parti de ses compétences. Enfin, le projet mettra en place au moins un mécanisme de durabilité en faveur d'un futur programme de renforcement des capacités en matière de cybersécurité.</w:t>
            </w:r>
          </w:p>
        </w:tc>
      </w:tr>
      <w:tr w:rsidR="00511ABE" w:rsidRPr="0032393E" w14:paraId="007DE4B4"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DDD695" w14:textId="77777777" w:rsidR="00511ABE" w:rsidRPr="0032393E" w:rsidRDefault="00511ABE" w:rsidP="006743B5">
            <w:pPr>
              <w:pStyle w:val="Tabletext"/>
              <w:rPr>
                <w:rFonts w:cstheme="minorHAnsi"/>
                <w:b/>
                <w:sz w:val="18"/>
                <w:szCs w:val="18"/>
                <w:lang w:val="fr-FR"/>
              </w:rPr>
            </w:pPr>
          </w:p>
        </w:tc>
      </w:tr>
      <w:tr w:rsidR="003B0DE6" w:rsidRPr="0032393E" w14:paraId="0BBE3ED9"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BB874F" w14:textId="77777777" w:rsidR="00511ABE" w:rsidRPr="0032393E" w:rsidRDefault="00511ABE" w:rsidP="006A01FA">
            <w:pPr>
              <w:pStyle w:val="Tabletext"/>
              <w:spacing w:before="20" w:after="20"/>
              <w:jc w:val="center"/>
              <w:rPr>
                <w:rFonts w:cstheme="minorHAnsi"/>
                <w:b/>
                <w:sz w:val="18"/>
                <w:szCs w:val="18"/>
                <w:lang w:val="fr-FR"/>
              </w:rPr>
            </w:pPr>
            <w:r w:rsidRPr="0032393E">
              <w:rPr>
                <w:b/>
                <w:color w:val="000000"/>
                <w:sz w:val="18"/>
                <w:szCs w:val="18"/>
                <w:lang w:val="fr-FR"/>
              </w:rPr>
              <w:lastRenderedPageBreak/>
              <w:t>9GLO21112</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42CB33" w14:textId="77777777" w:rsidR="00511ABE" w:rsidRPr="0032393E" w:rsidRDefault="00511ABE" w:rsidP="006138BF">
            <w:pPr>
              <w:pStyle w:val="Tabletext"/>
              <w:spacing w:before="20" w:after="20"/>
              <w:rPr>
                <w:rFonts w:cstheme="minorHAnsi"/>
                <w:sz w:val="18"/>
                <w:szCs w:val="18"/>
                <w:lang w:val="fr-FR"/>
              </w:rPr>
            </w:pPr>
            <w:r w:rsidRPr="0032393E">
              <w:rPr>
                <w:color w:val="000000"/>
                <w:sz w:val="18"/>
                <w:szCs w:val="18"/>
                <w:lang w:val="fr-FR"/>
              </w:rPr>
              <w:t>Créer un cyberespace sain et sécurisé au profit des enfants</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7A3F51" w14:textId="77777777" w:rsidR="00511ABE" w:rsidRPr="0032393E" w:rsidRDefault="00511ABE" w:rsidP="006138BF">
            <w:pPr>
              <w:pStyle w:val="Tabletext"/>
              <w:spacing w:before="20" w:after="20"/>
              <w:jc w:val="center"/>
              <w:rPr>
                <w:rFonts w:cstheme="minorHAnsi"/>
                <w:sz w:val="18"/>
                <w:szCs w:val="18"/>
                <w:lang w:val="fr-FR"/>
              </w:rPr>
            </w:pPr>
            <w:r w:rsidRPr="0032393E">
              <w:rPr>
                <w:color w:val="000000"/>
                <w:sz w:val="18"/>
                <w:szCs w:val="18"/>
                <w:lang w:val="fr-FR"/>
              </w:rPr>
              <w:t>1er août 2021</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DBCD75" w14:textId="77777777" w:rsidR="00511ABE" w:rsidRPr="0032393E" w:rsidRDefault="00511ABE" w:rsidP="006138BF">
            <w:pPr>
              <w:pStyle w:val="Tabletext"/>
              <w:spacing w:before="20" w:after="20"/>
              <w:jc w:val="center"/>
              <w:rPr>
                <w:rFonts w:cstheme="minorHAnsi"/>
                <w:sz w:val="18"/>
                <w:szCs w:val="18"/>
                <w:lang w:val="fr-FR"/>
              </w:rPr>
            </w:pPr>
            <w:r w:rsidRPr="0032393E">
              <w:rPr>
                <w:color w:val="000000"/>
                <w:sz w:val="18"/>
                <w:szCs w:val="18"/>
                <w:lang w:val="fr-FR"/>
              </w:rPr>
              <w:t>31 décembr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65E2D7" w14:textId="77777777" w:rsidR="00511ABE" w:rsidRPr="0032393E" w:rsidRDefault="00511ABE" w:rsidP="006138BF">
            <w:pPr>
              <w:pStyle w:val="Tabletext"/>
              <w:spacing w:before="20" w:after="20"/>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BC03C9" w14:textId="77777777" w:rsidR="00511ABE" w:rsidRPr="0032393E" w:rsidRDefault="00511ABE" w:rsidP="006138BF">
            <w:pPr>
              <w:pStyle w:val="Tabletext"/>
              <w:spacing w:before="20" w:after="20"/>
              <w:jc w:val="center"/>
              <w:rPr>
                <w:rFonts w:cstheme="minorHAnsi"/>
                <w:sz w:val="18"/>
                <w:szCs w:val="18"/>
                <w:lang w:val="fr-FR"/>
              </w:rPr>
            </w:pPr>
            <w:r w:rsidRPr="0032393E">
              <w:rPr>
                <w:color w:val="000000"/>
                <w:sz w:val="18"/>
                <w:szCs w:val="18"/>
                <w:lang w:val="fr-FR"/>
              </w:rPr>
              <w:t>1 825 338</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E9F9E7" w14:textId="77777777" w:rsidR="00511ABE" w:rsidRPr="0032393E" w:rsidRDefault="00511ABE" w:rsidP="006138BF">
            <w:pPr>
              <w:pStyle w:val="Tabletext"/>
              <w:spacing w:before="20" w:after="20"/>
              <w:jc w:val="center"/>
              <w:rPr>
                <w:rFonts w:cstheme="minorHAnsi"/>
                <w:sz w:val="18"/>
                <w:szCs w:val="18"/>
                <w:lang w:val="fr-FR"/>
              </w:rPr>
            </w:pPr>
            <w:r w:rsidRPr="0032393E">
              <w:rPr>
                <w:color w:val="000000"/>
                <w:sz w:val="18"/>
                <w:szCs w:val="18"/>
                <w:lang w:val="fr-FR"/>
              </w:rPr>
              <w:t>Autorité nationale de cybersécurité (NCA) du Royaume d'Arabie saoudite</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89BC3D" w14:textId="77777777" w:rsidR="006138BF" w:rsidRPr="0032393E" w:rsidRDefault="006138BF" w:rsidP="006138BF">
            <w:pPr>
              <w:pStyle w:val="Tabletext"/>
              <w:spacing w:before="20" w:after="20"/>
              <w:rPr>
                <w:rFonts w:cstheme="minorHAnsi"/>
                <w:sz w:val="18"/>
                <w:szCs w:val="18"/>
                <w:lang w:val="fr-FR"/>
              </w:rPr>
            </w:pPr>
            <w:r w:rsidRPr="0032393E">
              <w:rPr>
                <w:rFonts w:cstheme="minorHAnsi"/>
                <w:sz w:val="18"/>
                <w:szCs w:val="18"/>
                <w:lang w:val="fr-FR"/>
              </w:rPr>
              <w:t>Rés. 45 de la CMDT</w:t>
            </w:r>
          </w:p>
          <w:p w14:paraId="767BF04A" w14:textId="290761AE" w:rsidR="00511ABE" w:rsidRPr="0032393E" w:rsidRDefault="006138BF" w:rsidP="006138BF">
            <w:pPr>
              <w:pStyle w:val="Tabletext"/>
              <w:spacing w:before="20" w:after="20"/>
              <w:rPr>
                <w:rFonts w:cstheme="minorHAnsi"/>
                <w:sz w:val="18"/>
                <w:szCs w:val="18"/>
                <w:lang w:val="fr-FR"/>
              </w:rPr>
            </w:pPr>
            <w:r w:rsidRPr="0032393E">
              <w:rPr>
                <w:rFonts w:cstheme="minorHAnsi"/>
                <w:sz w:val="18"/>
                <w:szCs w:val="18"/>
                <w:lang w:val="fr-FR"/>
              </w:rPr>
              <w:t>Rés. 69 de la CMDT</w:t>
            </w:r>
          </w:p>
        </w:tc>
      </w:tr>
      <w:tr w:rsidR="00511ABE" w:rsidRPr="0032393E" w14:paraId="5B0BC29D"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7DB6F8"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E0FB0C"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Albanie, Arménie, Burundi, Éthiopie, Malawi, Malte, Maroc, Ouzbékistan</w:t>
            </w:r>
          </w:p>
        </w:tc>
      </w:tr>
      <w:tr w:rsidR="00511ABE" w:rsidRPr="0032393E" w14:paraId="0CA4BA2F"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35F745"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5C0408"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Le projet a contribué à atteindre les résultats suivants:</w:t>
            </w:r>
          </w:p>
          <w:p w14:paraId="47138B63"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Diffusion et adaptation des lignes directrices relatives à la protection en ligne des enfants: a) traduction des lignes directrices relatives à la protection en ligne des enfants et des ressources connexes dans les langues nationales; b) élaboration de campagnes de sensibilisation sur les lignes directrices relatives à la protection des enfants en ligne dans les langues nationales et fourniture d'un appui à cet égard; c) organisation et mise en place de formations en présentiel et en ligne dans les langues nationales par des tiers, en fournissant une assistance technique aux parties prenantes locales.</w:t>
            </w:r>
          </w:p>
          <w:p w14:paraId="53D71EB2" w14:textId="431D3C32" w:rsidR="00511ABE" w:rsidRPr="0032393E" w:rsidRDefault="00511ABE" w:rsidP="003B0DE6">
            <w:pPr>
              <w:pStyle w:val="Tabletext"/>
              <w:rPr>
                <w:rFonts w:cstheme="minorHAnsi"/>
                <w:sz w:val="18"/>
                <w:szCs w:val="18"/>
                <w:lang w:val="fr-FR"/>
              </w:rPr>
            </w:pPr>
            <w:r w:rsidRPr="0032393E">
              <w:rPr>
                <w:color w:val="000000"/>
                <w:sz w:val="18"/>
                <w:szCs w:val="18"/>
                <w:lang w:val="fr-FR"/>
              </w:rPr>
              <w:t>Programmes de formation complets: a) élaboration de séances de formation adaptables en présentiel et en ligne pour les enfants et les jeunes afin de les faire participer à la consultation et à la création conjointe de processus liés à la protection en ligne des enfants; b) mise en œuvre de programmes de "formation des formateurs" pour permettre aux parents, tuteurs, éducateurs et professionnels des TIC d'accéder à des outils de renforcement des compétences numériques en matière de sécurité par le biais de plates</w:t>
            </w:r>
            <w:r w:rsidR="006138BF" w:rsidRPr="0032393E">
              <w:rPr>
                <w:color w:val="000000"/>
                <w:sz w:val="18"/>
                <w:szCs w:val="18"/>
                <w:lang w:val="fr-FR"/>
              </w:rPr>
              <w:noBreakHyphen/>
            </w:r>
            <w:r w:rsidRPr="0032393E">
              <w:rPr>
                <w:color w:val="000000"/>
                <w:sz w:val="18"/>
                <w:szCs w:val="18"/>
                <w:lang w:val="fr-FR"/>
              </w:rPr>
              <w:t>formes innovantes s'appuyant sur des contenus traduits; c) déploiement, suivi et évaluation des programmes de formation.</w:t>
            </w:r>
          </w:p>
          <w:p w14:paraId="7EC1624F"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Élaboration d'outils numériques et fourniture d'un appui à cet égard: travaux de recherche-développement sur un jeu à code source ouvert pour les enfants de moins de 13 ans et sur une application mobile pour les enfants de moins de 18 ans sur la base des lignes directrices relatives à la protection en ligne des enfants, mettant en vedette Sango, la mascotte de la protection en ligne des enfants.</w:t>
            </w:r>
          </w:p>
          <w:p w14:paraId="5BE5741F"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Adoption de cadres nationaux: a) fourniture d'un appui à l'élaboration de projets de cadres nationaux ou à l'identification des éléments prioritaires d'un cadre national pour la protection en ligne des enfants reposant sur l'examen des cadres, politiques et réglementations existants; b) organisation de consultations avec les experts internationaux en vue de l'harmonisation des cadres nationaux; c) suivi et évaluation par rapport à la stratégie élaborée; d) définition de 10 principes mondiaux en matière de protection en ligne des enfants, en élargissant et en prenant en considération les cadres existants.</w:t>
            </w:r>
          </w:p>
        </w:tc>
      </w:tr>
      <w:tr w:rsidR="00511ABE" w:rsidRPr="0032393E" w14:paraId="2EA0349D"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874649" w14:textId="77777777" w:rsidR="00511ABE" w:rsidRPr="0032393E" w:rsidRDefault="00511ABE" w:rsidP="006743B5">
            <w:pPr>
              <w:pStyle w:val="Tabletext"/>
              <w:rPr>
                <w:rFonts w:cstheme="minorHAnsi"/>
                <w:b/>
                <w:sz w:val="18"/>
                <w:szCs w:val="18"/>
                <w:lang w:val="fr-FR"/>
              </w:rPr>
            </w:pPr>
          </w:p>
        </w:tc>
      </w:tr>
      <w:tr w:rsidR="003B0DE6" w:rsidRPr="0032393E" w14:paraId="6691BE33"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0F398F" w14:textId="77777777" w:rsidR="00511ABE" w:rsidRPr="0032393E" w:rsidRDefault="00511ABE" w:rsidP="006A01FA">
            <w:pPr>
              <w:pStyle w:val="Tabletext"/>
              <w:keepNext/>
              <w:keepLines/>
              <w:jc w:val="center"/>
              <w:rPr>
                <w:rFonts w:cstheme="minorHAnsi"/>
                <w:b/>
                <w:sz w:val="18"/>
                <w:szCs w:val="18"/>
                <w:lang w:val="fr-FR"/>
              </w:rPr>
            </w:pPr>
            <w:r w:rsidRPr="0032393E">
              <w:rPr>
                <w:b/>
                <w:color w:val="000000"/>
                <w:sz w:val="18"/>
                <w:szCs w:val="18"/>
                <w:lang w:val="fr-FR"/>
              </w:rPr>
              <w:t>9GLO23124</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200A94" w14:textId="77777777" w:rsidR="00511ABE" w:rsidRPr="0032393E" w:rsidRDefault="00511ABE" w:rsidP="006743B5">
            <w:pPr>
              <w:pStyle w:val="Tabletext"/>
              <w:keepNext/>
              <w:keepLines/>
              <w:rPr>
                <w:rFonts w:cstheme="minorHAnsi"/>
                <w:sz w:val="18"/>
                <w:szCs w:val="18"/>
                <w:lang w:val="fr-FR"/>
              </w:rPr>
            </w:pPr>
            <w:r w:rsidRPr="0032393E">
              <w:rPr>
                <w:color w:val="000000"/>
                <w:sz w:val="18"/>
                <w:szCs w:val="18"/>
                <w:lang w:val="fr-FR"/>
              </w:rPr>
              <w:t>Partenariat pour le renforcement de la cybersécurité – Phase 1</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428B43" w14:textId="77777777" w:rsidR="00511ABE" w:rsidRPr="0032393E" w:rsidRDefault="00511ABE" w:rsidP="006743B5">
            <w:pPr>
              <w:pStyle w:val="Tabletext"/>
              <w:keepNext/>
              <w:keepLines/>
              <w:jc w:val="center"/>
              <w:rPr>
                <w:rFonts w:cstheme="minorHAnsi"/>
                <w:sz w:val="18"/>
                <w:szCs w:val="18"/>
                <w:lang w:val="fr-FR"/>
              </w:rPr>
            </w:pPr>
            <w:r w:rsidRPr="0032393E">
              <w:rPr>
                <w:color w:val="000000"/>
                <w:sz w:val="18"/>
                <w:szCs w:val="18"/>
                <w:lang w:val="fr-FR"/>
              </w:rPr>
              <w:t>1er mars 2023</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E5455C" w14:textId="77777777" w:rsidR="00511ABE" w:rsidRPr="0032393E" w:rsidRDefault="00511ABE" w:rsidP="006743B5">
            <w:pPr>
              <w:pStyle w:val="Tabletext"/>
              <w:keepNext/>
              <w:keepLines/>
              <w:jc w:val="center"/>
              <w:rPr>
                <w:rFonts w:cstheme="minorHAnsi"/>
                <w:sz w:val="18"/>
                <w:szCs w:val="18"/>
                <w:lang w:val="fr-FR"/>
              </w:rPr>
            </w:pPr>
            <w:r w:rsidRPr="0032393E">
              <w:rPr>
                <w:color w:val="000000"/>
                <w:sz w:val="18"/>
                <w:szCs w:val="18"/>
                <w:lang w:val="fr-FR"/>
              </w:rPr>
              <w:t>31 décembre 2023</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A2A0DB" w14:textId="77777777" w:rsidR="00511ABE" w:rsidRPr="0032393E" w:rsidRDefault="00511ABE" w:rsidP="006743B5">
            <w:pPr>
              <w:pStyle w:val="Tabletext"/>
              <w:keepNext/>
              <w:keepLines/>
              <w:jc w:val="center"/>
              <w:rPr>
                <w:rFonts w:cstheme="minorHAnsi"/>
                <w:sz w:val="18"/>
                <w:szCs w:val="18"/>
                <w:lang w:val="fr-FR"/>
              </w:rPr>
            </w:pPr>
            <w:r w:rsidRPr="0032393E">
              <w:rPr>
                <w:color w:val="000000"/>
                <w:sz w:val="18"/>
                <w:szCs w:val="18"/>
                <w:lang w:val="fr-FR"/>
              </w:rPr>
              <w:t>Mis en œuvre</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01C181" w14:textId="77777777" w:rsidR="00511ABE" w:rsidRPr="0032393E" w:rsidRDefault="00511ABE" w:rsidP="006743B5">
            <w:pPr>
              <w:pStyle w:val="Tabletext"/>
              <w:keepNext/>
              <w:keepLines/>
              <w:jc w:val="center"/>
              <w:rPr>
                <w:rFonts w:cstheme="minorHAnsi"/>
                <w:sz w:val="18"/>
                <w:szCs w:val="18"/>
                <w:lang w:val="fr-FR"/>
              </w:rPr>
            </w:pPr>
            <w:r w:rsidRPr="0032393E">
              <w:rPr>
                <w:color w:val="000000"/>
                <w:sz w:val="18"/>
                <w:szCs w:val="18"/>
                <w:lang w:val="fr-FR"/>
              </w:rPr>
              <w:t>426 869</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696ACC" w14:textId="77777777" w:rsidR="00511ABE" w:rsidRPr="0032393E" w:rsidRDefault="00511ABE" w:rsidP="006743B5">
            <w:pPr>
              <w:pStyle w:val="Tabletext"/>
              <w:keepNext/>
              <w:keepLines/>
              <w:jc w:val="center"/>
              <w:rPr>
                <w:rFonts w:cstheme="minorHAnsi"/>
                <w:sz w:val="18"/>
                <w:szCs w:val="18"/>
                <w:lang w:val="fr-FR"/>
              </w:rPr>
            </w:pPr>
            <w:r w:rsidRPr="0032393E">
              <w:rPr>
                <w:color w:val="000000"/>
                <w:sz w:val="18"/>
                <w:szCs w:val="18"/>
                <w:lang w:val="fr-FR"/>
              </w:rPr>
              <w:t>Deutsche Gesellschaft für Internationale Zusammenarbeit (Agence allemande pour la coopération internationale ou GIZ)</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B6184C" w14:textId="77777777" w:rsidR="006138BF" w:rsidRPr="0032393E" w:rsidRDefault="006138BF" w:rsidP="006743B5">
            <w:pPr>
              <w:pStyle w:val="Tabletext"/>
              <w:keepNext/>
              <w:keepLines/>
              <w:rPr>
                <w:rFonts w:cstheme="minorHAnsi"/>
                <w:sz w:val="18"/>
                <w:szCs w:val="18"/>
                <w:lang w:val="fr-FR"/>
              </w:rPr>
            </w:pPr>
            <w:r w:rsidRPr="0032393E">
              <w:rPr>
                <w:rFonts w:cstheme="minorHAnsi"/>
                <w:sz w:val="18"/>
                <w:szCs w:val="18"/>
                <w:lang w:val="fr-FR"/>
              </w:rPr>
              <w:t>Rés. 45 de la CMDT</w:t>
            </w:r>
          </w:p>
          <w:p w14:paraId="18CF5F8F" w14:textId="5BCF0C86" w:rsidR="00511ABE" w:rsidRPr="0032393E" w:rsidRDefault="006138BF" w:rsidP="006743B5">
            <w:pPr>
              <w:pStyle w:val="Tabletext"/>
              <w:keepNext/>
              <w:keepLines/>
              <w:rPr>
                <w:rFonts w:cstheme="minorHAnsi"/>
                <w:sz w:val="18"/>
                <w:szCs w:val="18"/>
                <w:lang w:val="fr-FR"/>
              </w:rPr>
            </w:pPr>
            <w:r w:rsidRPr="0032393E">
              <w:rPr>
                <w:rFonts w:cstheme="minorHAnsi"/>
                <w:sz w:val="18"/>
                <w:szCs w:val="18"/>
                <w:lang w:val="fr-FR"/>
              </w:rPr>
              <w:t>Rés. 69 de la CMDT</w:t>
            </w:r>
          </w:p>
        </w:tc>
      </w:tr>
      <w:tr w:rsidR="00511ABE" w:rsidRPr="0032393E" w14:paraId="2FDD5F7C"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3A8EC9" w14:textId="77777777" w:rsidR="00511ABE" w:rsidRPr="0032393E" w:rsidRDefault="00511ABE" w:rsidP="003B0DE6">
            <w:pPr>
              <w:pStyle w:val="Tabletext"/>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8469D8" w14:textId="77777777" w:rsidR="00511ABE" w:rsidRPr="0032393E" w:rsidRDefault="00511ABE" w:rsidP="003B0DE6">
            <w:pPr>
              <w:pStyle w:val="Tabletext"/>
              <w:rPr>
                <w:rFonts w:cstheme="minorHAnsi"/>
                <w:sz w:val="18"/>
                <w:szCs w:val="18"/>
                <w:lang w:val="fr-FR"/>
              </w:rPr>
            </w:pPr>
            <w:r w:rsidRPr="0032393E">
              <w:rPr>
                <w:color w:val="000000"/>
                <w:sz w:val="18"/>
                <w:szCs w:val="18"/>
                <w:lang w:val="fr-FR"/>
              </w:rPr>
              <w:t>Projet régional ou multirégional bénéficiant aux pays de la région</w:t>
            </w:r>
          </w:p>
        </w:tc>
      </w:tr>
      <w:tr w:rsidR="00511ABE" w:rsidRPr="0032393E" w14:paraId="66F74707"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A4DC01"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lastRenderedPageBreak/>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9908E7" w14:textId="3767FB8F" w:rsidR="00511ABE" w:rsidRPr="0032393E" w:rsidRDefault="00511ABE" w:rsidP="00547FCE">
            <w:pPr>
              <w:pStyle w:val="Tabletext"/>
              <w:spacing w:before="20" w:after="20"/>
              <w:rPr>
                <w:rFonts w:eastAsiaTheme="minorEastAsia" w:cstheme="minorHAnsi"/>
                <w:sz w:val="18"/>
                <w:szCs w:val="18"/>
                <w:lang w:val="fr-FR"/>
              </w:rPr>
            </w:pPr>
            <w:r w:rsidRPr="0032393E">
              <w:rPr>
                <w:color w:val="000000"/>
                <w:sz w:val="18"/>
                <w:szCs w:val="18"/>
                <w:lang w:val="fr-FR"/>
              </w:rPr>
              <w:t>Le projet a permis de former 101 femmes par le biais de diverses activités, notamment des cours à suivre à son rythme, des sessions en ligne sur la cyberdiplomatie et des séances de formation en direct, au sujet desquelles 90% des participants se sont déclarés très satisfaits. Le projet comprenait 12 exercices pratiques, cinq conférences inspirantes et trois rencontres entre professionnels, chacune de ces manifestations ayant reçu des retours positifs. Le programme de mentorat a dépassé ses objectifs et bénéficié à 67 femmes pour une note moyenne de satisfaction de 9/10. Dans l'ensemble, le projet a maintenu un niveau élevé d'engagement, 95 de ses participants étant restés actifs, et a permis à ces derniers de gagner en confiance, de mieux comprendre les questions internationales de cybersécurité et d'acquérir des connaissances sur l'élaboration de politiques en matière de cybersécurité.</w:t>
            </w:r>
          </w:p>
        </w:tc>
      </w:tr>
      <w:tr w:rsidR="00511ABE" w:rsidRPr="0032393E" w14:paraId="64BA81BD"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6CD1D4" w14:textId="77777777" w:rsidR="00511ABE" w:rsidRPr="0032393E" w:rsidRDefault="00511ABE" w:rsidP="00547FCE">
            <w:pPr>
              <w:pStyle w:val="Tabletext"/>
              <w:spacing w:before="20" w:after="20"/>
              <w:rPr>
                <w:rFonts w:cstheme="minorHAnsi"/>
                <w:b/>
                <w:sz w:val="18"/>
                <w:szCs w:val="18"/>
                <w:lang w:val="fr-FR"/>
              </w:rPr>
            </w:pPr>
          </w:p>
        </w:tc>
      </w:tr>
      <w:tr w:rsidR="00CE6D80" w:rsidRPr="0032393E" w14:paraId="60FED26D"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1013B0" w14:textId="77777777" w:rsidR="00511ABE" w:rsidRPr="0032393E" w:rsidRDefault="00511ABE" w:rsidP="006A01FA">
            <w:pPr>
              <w:pStyle w:val="Tabletext"/>
              <w:spacing w:before="20" w:after="20"/>
              <w:jc w:val="center"/>
              <w:rPr>
                <w:rFonts w:cstheme="minorHAnsi"/>
                <w:b/>
                <w:sz w:val="18"/>
                <w:szCs w:val="18"/>
                <w:lang w:val="fr-FR"/>
              </w:rPr>
            </w:pPr>
            <w:r w:rsidRPr="0032393E">
              <w:rPr>
                <w:b/>
                <w:color w:val="000000"/>
                <w:sz w:val="18"/>
                <w:szCs w:val="18"/>
                <w:lang w:val="fr-FR"/>
              </w:rPr>
              <w:t>9GLO24137</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D03396" w14:textId="11416CD2"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Accélérateur multi-parties prenantes de l'</w:t>
            </w:r>
            <w:r w:rsidR="00764B45">
              <w:rPr>
                <w:color w:val="000000"/>
                <w:sz w:val="18"/>
                <w:szCs w:val="18"/>
                <w:lang w:val="fr-FR"/>
              </w:rPr>
              <w:t>Initiative EW4All</w:t>
            </w:r>
            <w:r w:rsidRPr="0032393E">
              <w:rPr>
                <w:color w:val="000000"/>
                <w:sz w:val="18"/>
                <w:szCs w:val="18"/>
                <w:lang w:val="fr-FR"/>
              </w:rPr>
              <w:t xml:space="preserve"> dans les PMA et les PEID (fonds UNDRR-Suède)</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57C381"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26 février 2024</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F406AD"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30 juin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B0FA62"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824BC8"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796 504</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A20AC1"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Bureau des Nations Unies pour la réduction des risques de catastrophe (UNDRR)</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3A5791" w14:textId="11AF363E" w:rsidR="00511ABE" w:rsidRPr="0032393E" w:rsidRDefault="00511ABE" w:rsidP="00547FCE">
            <w:pPr>
              <w:pStyle w:val="Tabletext"/>
              <w:spacing w:before="20" w:after="20"/>
              <w:rPr>
                <w:color w:val="000000"/>
                <w:sz w:val="18"/>
                <w:szCs w:val="18"/>
                <w:lang w:val="fr-FR"/>
              </w:rPr>
            </w:pPr>
            <w:r w:rsidRPr="0032393E">
              <w:rPr>
                <w:color w:val="000000"/>
                <w:sz w:val="18"/>
                <w:szCs w:val="18"/>
                <w:lang w:val="fr-FR"/>
              </w:rPr>
              <w:t>Rés. 34 de la CMDT</w:t>
            </w:r>
          </w:p>
          <w:p w14:paraId="78835272" w14:textId="470CE9DF" w:rsidR="006138BF" w:rsidRPr="0032393E" w:rsidRDefault="006138BF" w:rsidP="00547FCE">
            <w:pPr>
              <w:pStyle w:val="Tabletext"/>
              <w:spacing w:before="20" w:after="20"/>
              <w:rPr>
                <w:rFonts w:cstheme="minorHAnsi"/>
                <w:sz w:val="18"/>
                <w:szCs w:val="18"/>
                <w:lang w:val="fr-FR"/>
              </w:rPr>
            </w:pPr>
            <w:r w:rsidRPr="0032393E">
              <w:rPr>
                <w:color w:val="000000"/>
                <w:sz w:val="18"/>
                <w:szCs w:val="18"/>
                <w:lang w:val="fr-FR"/>
              </w:rPr>
              <w:t>Rés. 16 de la CMDT</w:t>
            </w:r>
          </w:p>
        </w:tc>
      </w:tr>
      <w:tr w:rsidR="00511ABE" w:rsidRPr="0032393E" w14:paraId="3AE44FE4"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B98E8"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5D90B"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Bangladesh, Haïti, Libéria, Mozambique, Somalie</w:t>
            </w:r>
          </w:p>
        </w:tc>
      </w:tr>
      <w:tr w:rsidR="00511ABE" w:rsidRPr="0032393E" w14:paraId="50E486E5"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D9AFF3"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3FDA1D"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Examen et documentation de l'état actuel des systèmes de diffusion et de communication des alertes, y compris des lacunes, des priorités, des besoins et des dispositions institutionnelles existants.</w:t>
            </w:r>
          </w:p>
          <w:p w14:paraId="799F6665"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Fourniture de conseils techniques sur la manière de mettre en œuvre les prochaines étapes concernant la diffusion et la communication des alertes, telles qu'elles figurent dans la feuille de route.</w:t>
            </w:r>
          </w:p>
          <w:p w14:paraId="7328250D" w14:textId="4032BAE2"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Renforcement des capacités nationales de coordination et de mise en œuvre des actions de la feuille de route pour la diffusion et la communication des alertes</w:t>
            </w:r>
            <w:r w:rsidR="006138BF" w:rsidRPr="0032393E">
              <w:rPr>
                <w:color w:val="000000"/>
                <w:sz w:val="18"/>
                <w:szCs w:val="18"/>
                <w:lang w:val="fr-FR"/>
              </w:rPr>
              <w:t>.</w:t>
            </w:r>
          </w:p>
          <w:p w14:paraId="6622675F"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Renforcement des capacités nationales en matière de diffusion et de communication des alertes.</w:t>
            </w:r>
          </w:p>
        </w:tc>
      </w:tr>
      <w:tr w:rsidR="00511ABE" w:rsidRPr="0032393E" w14:paraId="313E2A73"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17E1CB" w14:textId="77777777" w:rsidR="00511ABE" w:rsidRPr="0032393E" w:rsidRDefault="00511ABE" w:rsidP="00547FCE">
            <w:pPr>
              <w:pStyle w:val="Tabletext"/>
              <w:spacing w:before="20" w:after="20"/>
              <w:rPr>
                <w:rFonts w:cstheme="minorHAnsi"/>
                <w:b/>
                <w:sz w:val="18"/>
                <w:szCs w:val="18"/>
                <w:lang w:val="fr-FR"/>
              </w:rPr>
            </w:pPr>
          </w:p>
        </w:tc>
      </w:tr>
      <w:tr w:rsidR="003B0DE6" w:rsidRPr="0032393E" w14:paraId="6436F1D1"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EF415D" w14:textId="77777777" w:rsidR="00511ABE" w:rsidRPr="0032393E" w:rsidRDefault="00511ABE" w:rsidP="006A01FA">
            <w:pPr>
              <w:pStyle w:val="Tabletext"/>
              <w:spacing w:before="20" w:after="20"/>
              <w:jc w:val="center"/>
              <w:rPr>
                <w:rFonts w:cstheme="minorHAnsi"/>
                <w:b/>
                <w:sz w:val="18"/>
                <w:szCs w:val="18"/>
                <w:lang w:val="fr-FR"/>
              </w:rPr>
            </w:pPr>
            <w:r w:rsidRPr="0032393E">
              <w:rPr>
                <w:b/>
                <w:color w:val="000000"/>
                <w:sz w:val="18"/>
                <w:szCs w:val="18"/>
                <w:lang w:val="fr-FR"/>
              </w:rPr>
              <w:t>9GLO24143</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AB607B" w14:textId="6C9A103F"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Systèmes d'alerte précoce aux risques climatiques (CREWS) – Accélérateur multi­parties prenantes de l'</w:t>
            </w:r>
            <w:r w:rsidR="006138BF" w:rsidRPr="0032393E">
              <w:rPr>
                <w:color w:val="000000"/>
                <w:sz w:val="18"/>
                <w:szCs w:val="18"/>
                <w:lang w:val="fr-FR"/>
              </w:rPr>
              <w:t>I</w:t>
            </w:r>
            <w:r w:rsidRPr="0032393E">
              <w:rPr>
                <w:color w:val="000000"/>
                <w:sz w:val="18"/>
                <w:szCs w:val="18"/>
                <w:lang w:val="fr-FR"/>
              </w:rPr>
              <w:t>nitiative Alertes précoces pour tous (EW4All) dans les PMA et les PEID</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A12467"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31 mai 2024</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FE5577"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7 octobr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218C19"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087B12"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770 400</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6608CD" w14:textId="6D6E4342"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Bureau des Nations Unies pour la réduction des risques de catastrophe (UNDRR)</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4BB3A1" w14:textId="57C5455B" w:rsidR="00511ABE" w:rsidRPr="0032393E" w:rsidRDefault="006138BF" w:rsidP="00547FCE">
            <w:pPr>
              <w:pStyle w:val="Tabletext"/>
              <w:spacing w:before="20" w:after="20"/>
              <w:rPr>
                <w:rFonts w:cstheme="minorHAnsi"/>
                <w:sz w:val="18"/>
                <w:szCs w:val="18"/>
                <w:lang w:val="fr-FR"/>
              </w:rPr>
            </w:pPr>
            <w:r w:rsidRPr="0032393E">
              <w:rPr>
                <w:rFonts w:cstheme="minorHAnsi"/>
                <w:sz w:val="18"/>
                <w:szCs w:val="18"/>
                <w:lang w:val="fr-FR"/>
              </w:rPr>
              <w:t>Rés. 34 de la CMDT</w:t>
            </w:r>
          </w:p>
        </w:tc>
      </w:tr>
      <w:tr w:rsidR="00511ABE" w:rsidRPr="0032393E" w14:paraId="604204B3"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E7D6F6"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2E74C2"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Comores, Kiribati, Madagascar, Maurice, Îles Salomon, Tonga</w:t>
            </w:r>
          </w:p>
        </w:tc>
      </w:tr>
      <w:tr w:rsidR="00511ABE" w:rsidRPr="0032393E" w14:paraId="5166CFF8"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BB3924" w14:textId="77777777" w:rsidR="00511ABE" w:rsidRPr="0032393E" w:rsidRDefault="00511ABE" w:rsidP="006A01FA">
            <w:pPr>
              <w:pStyle w:val="Tabletext"/>
              <w:keepNext/>
              <w:keepLines/>
              <w:spacing w:before="20" w:after="20"/>
              <w:rPr>
                <w:rFonts w:cstheme="minorHAnsi"/>
                <w:b/>
                <w:sz w:val="18"/>
                <w:szCs w:val="18"/>
                <w:lang w:val="fr-FR"/>
              </w:rPr>
            </w:pPr>
            <w:r w:rsidRPr="0032393E">
              <w:rPr>
                <w:b/>
                <w:color w:val="000000"/>
                <w:sz w:val="18"/>
                <w:szCs w:val="18"/>
                <w:lang w:val="fr-FR"/>
              </w:rPr>
              <w:lastRenderedPageBreak/>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8C0C6C" w14:textId="77777777" w:rsidR="00511ABE" w:rsidRPr="0032393E" w:rsidRDefault="00511ABE" w:rsidP="006A01FA">
            <w:pPr>
              <w:pStyle w:val="Tabletext"/>
              <w:keepNext/>
              <w:keepLines/>
              <w:spacing w:before="20" w:after="20"/>
              <w:rPr>
                <w:rFonts w:eastAsiaTheme="minorEastAsia" w:cstheme="minorHAnsi"/>
                <w:sz w:val="18"/>
                <w:szCs w:val="18"/>
                <w:lang w:val="fr-FR"/>
              </w:rPr>
            </w:pPr>
            <w:r w:rsidRPr="0032393E">
              <w:rPr>
                <w:color w:val="000000"/>
                <w:sz w:val="18"/>
                <w:szCs w:val="18"/>
                <w:lang w:val="fr-FR"/>
              </w:rPr>
              <w:t>Le projet devrait notamment permettre de procéder à un examen complet de l'état actuel des systèmes de diffusion et de communication des alertes et de les documenter, afin de recenser les lacunes, les priorités, les besoins et les dispositions institutionnelles existants. Des conseils techniques seront fournis concernant la mise en œuvre des étapes à venir, telles que décrites dans la feuille de route pour la diffusion et la communication des alertes. Les capacités nationales en matière de coordination et de mise en œuvre des mesures décrites dans la feuille de route seront renforcées, tout comme les capacités nationales en matière de diffusion et de communication des alertes.</w:t>
            </w:r>
          </w:p>
          <w:p w14:paraId="13C545C2" w14:textId="77777777" w:rsidR="00511ABE" w:rsidRPr="0032393E" w:rsidRDefault="00511ABE" w:rsidP="006A01FA">
            <w:pPr>
              <w:pStyle w:val="Tabletext"/>
              <w:keepNext/>
              <w:keepLines/>
              <w:spacing w:before="20" w:after="20"/>
              <w:rPr>
                <w:rFonts w:cstheme="minorHAnsi"/>
                <w:sz w:val="18"/>
                <w:szCs w:val="18"/>
                <w:lang w:val="fr-FR"/>
              </w:rPr>
            </w:pPr>
            <w:r w:rsidRPr="0032393E">
              <w:rPr>
                <w:color w:val="000000"/>
                <w:sz w:val="18"/>
                <w:szCs w:val="18"/>
                <w:lang w:val="fr-FR"/>
              </w:rPr>
              <w:t>Les activités ci-après seront menées à bien:</w:t>
            </w:r>
          </w:p>
          <w:p w14:paraId="1211D1A3" w14:textId="77777777" w:rsidR="00511ABE" w:rsidRPr="0032393E" w:rsidRDefault="00511ABE" w:rsidP="006A01FA">
            <w:pPr>
              <w:pStyle w:val="enumlev1"/>
              <w:keepNext/>
              <w:keepLines/>
              <w:tabs>
                <w:tab w:val="clear" w:pos="1134"/>
              </w:tabs>
              <w:spacing w:before="30" w:after="30"/>
              <w:ind w:left="351" w:hanging="351"/>
              <w:rPr>
                <w:rFonts w:cstheme="minorHAnsi"/>
                <w:color w:val="000000"/>
                <w:sz w:val="18"/>
                <w:szCs w:val="18"/>
                <w:lang w:val="fr-FR"/>
              </w:rPr>
            </w:pPr>
            <w:r w:rsidRPr="0032393E">
              <w:rPr>
                <w:rFonts w:cstheme="minorHAnsi"/>
                <w:sz w:val="18"/>
                <w:szCs w:val="18"/>
                <w:lang w:val="fr-FR"/>
              </w:rPr>
              <w:t>1)</w:t>
            </w:r>
            <w:r w:rsidRPr="0032393E">
              <w:rPr>
                <w:rFonts w:cstheme="minorHAnsi"/>
                <w:sz w:val="18"/>
                <w:szCs w:val="18"/>
                <w:lang w:val="fr-FR"/>
              </w:rPr>
              <w:tab/>
            </w:r>
            <w:r w:rsidRPr="0032393E">
              <w:rPr>
                <w:rFonts w:cstheme="minorHAnsi"/>
                <w:color w:val="000000"/>
                <w:sz w:val="18"/>
                <w:szCs w:val="18"/>
                <w:lang w:val="fr-FR"/>
              </w:rPr>
              <w:t>Évaluation au niveau national de l'efficacité, de la connectivité disponible et de la couverture des réseaux mobiles afin de recenser les lacunes et les priorités, ainsi que les meilleurs canaux de communication pour atteindre les communautés à risque.</w:t>
            </w:r>
          </w:p>
          <w:p w14:paraId="50A4097E" w14:textId="77777777" w:rsidR="00511ABE" w:rsidRPr="0032393E" w:rsidRDefault="00511ABE" w:rsidP="006A01FA">
            <w:pPr>
              <w:pStyle w:val="enumlev1"/>
              <w:keepNext/>
              <w:keepLines/>
              <w:tabs>
                <w:tab w:val="clear" w:pos="1134"/>
              </w:tabs>
              <w:spacing w:before="30" w:after="30"/>
              <w:ind w:left="351" w:hanging="351"/>
              <w:rPr>
                <w:rFonts w:cstheme="minorHAnsi"/>
                <w:color w:val="000000"/>
                <w:sz w:val="18"/>
                <w:szCs w:val="18"/>
                <w:lang w:val="fr-FR"/>
              </w:rPr>
            </w:pPr>
            <w:r w:rsidRPr="0032393E">
              <w:rPr>
                <w:rFonts w:cstheme="minorHAnsi"/>
                <w:color w:val="000000"/>
                <w:sz w:val="18"/>
                <w:szCs w:val="18"/>
                <w:lang w:val="fr-FR"/>
              </w:rPr>
              <w:t>2)</w:t>
            </w:r>
            <w:r w:rsidRPr="0032393E">
              <w:rPr>
                <w:rFonts w:cstheme="minorHAnsi"/>
                <w:color w:val="000000"/>
                <w:sz w:val="18"/>
                <w:szCs w:val="18"/>
                <w:lang w:val="fr-FR"/>
              </w:rPr>
              <w:tab/>
              <w:t>Assistance technique et réglementaire relative à la mise en œuvre de la diffusion cellulaire.</w:t>
            </w:r>
          </w:p>
          <w:p w14:paraId="400D1837" w14:textId="77777777" w:rsidR="00511ABE" w:rsidRPr="0032393E" w:rsidRDefault="00511ABE" w:rsidP="006A01FA">
            <w:pPr>
              <w:pStyle w:val="enumlev1"/>
              <w:keepNext/>
              <w:keepLines/>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3)</w:t>
            </w:r>
            <w:r w:rsidRPr="0032393E">
              <w:rPr>
                <w:rFonts w:cstheme="minorHAnsi"/>
                <w:color w:val="000000"/>
                <w:sz w:val="18"/>
                <w:szCs w:val="18"/>
                <w:lang w:val="fr-FR"/>
              </w:rPr>
              <w:tab/>
              <w:t>Renforcement</w:t>
            </w:r>
            <w:r w:rsidRPr="0032393E">
              <w:rPr>
                <w:rFonts w:cstheme="minorHAnsi"/>
                <w:sz w:val="18"/>
                <w:szCs w:val="18"/>
                <w:lang w:val="fr-FR"/>
              </w:rPr>
              <w:t xml:space="preserve"> des capacités en vue d'améliorer les capacités nationales en matière de diffusion et de communication des alertes.</w:t>
            </w:r>
          </w:p>
        </w:tc>
      </w:tr>
      <w:tr w:rsidR="00511ABE" w:rsidRPr="0032393E" w14:paraId="2B36968A"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453CB3" w14:textId="77777777" w:rsidR="00511ABE" w:rsidRPr="0032393E" w:rsidRDefault="00511ABE" w:rsidP="00547FCE">
            <w:pPr>
              <w:pStyle w:val="Tabletext"/>
              <w:spacing w:before="20" w:after="20"/>
              <w:rPr>
                <w:rFonts w:cstheme="minorHAnsi"/>
                <w:b/>
                <w:sz w:val="18"/>
                <w:szCs w:val="18"/>
                <w:lang w:val="fr-FR"/>
              </w:rPr>
            </w:pPr>
          </w:p>
        </w:tc>
      </w:tr>
      <w:tr w:rsidR="003B0DE6" w:rsidRPr="0032393E" w14:paraId="3DED402C"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39FB2E" w14:textId="77777777" w:rsidR="00511ABE" w:rsidRPr="0032393E" w:rsidRDefault="00511ABE" w:rsidP="006A01FA">
            <w:pPr>
              <w:pStyle w:val="Tabletext"/>
              <w:spacing w:before="20" w:after="20"/>
              <w:jc w:val="center"/>
              <w:rPr>
                <w:rFonts w:cstheme="minorHAnsi"/>
                <w:b/>
                <w:sz w:val="18"/>
                <w:szCs w:val="18"/>
                <w:lang w:val="fr-FR"/>
              </w:rPr>
            </w:pPr>
            <w:r w:rsidRPr="0032393E">
              <w:rPr>
                <w:b/>
                <w:color w:val="000000"/>
                <w:sz w:val="18"/>
                <w:szCs w:val="18"/>
                <w:lang w:val="fr-FR"/>
              </w:rPr>
              <w:t>9GLO24148</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6605C1"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Faire progresser l'action du secteur du numérique pour l'environnement afin de parvenir à la neutralité carbone du secteur aux Philippines et en Tanzanie</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F7821F"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1er décembre 2024</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47C443"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31 décembre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4138D8"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2EB613"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182 444</w:t>
            </w:r>
          </w:p>
        </w:tc>
        <w:tc>
          <w:tcPr>
            <w:tcW w:w="8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0BB731" w14:textId="77777777" w:rsidR="00511ABE" w:rsidRPr="0032393E" w:rsidRDefault="00511ABE" w:rsidP="00547FCE">
            <w:pPr>
              <w:pStyle w:val="Tabletext"/>
              <w:spacing w:before="20" w:after="20"/>
              <w:jc w:val="center"/>
              <w:rPr>
                <w:rFonts w:cstheme="minorHAnsi"/>
                <w:sz w:val="18"/>
                <w:szCs w:val="18"/>
                <w:lang w:val="fr-FR"/>
              </w:rPr>
            </w:pPr>
            <w:r w:rsidRPr="0032393E">
              <w:rPr>
                <w:color w:val="000000"/>
                <w:sz w:val="18"/>
                <w:szCs w:val="18"/>
                <w:lang w:val="fr-FR"/>
              </w:rPr>
              <w:t>Gouvernement de la Rép. de Corée (Ministère des sciences et des TIC, MSIT)</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AE5730" w14:textId="77777777" w:rsidR="006138BF" w:rsidRPr="0032393E" w:rsidRDefault="006138BF" w:rsidP="00547FCE">
            <w:pPr>
              <w:pStyle w:val="Tabletext"/>
              <w:spacing w:before="20" w:after="20"/>
              <w:rPr>
                <w:rFonts w:cstheme="minorHAnsi"/>
                <w:sz w:val="18"/>
                <w:szCs w:val="18"/>
                <w:lang w:val="fr-FR"/>
              </w:rPr>
            </w:pPr>
            <w:r w:rsidRPr="0032393E">
              <w:rPr>
                <w:rFonts w:cstheme="minorHAnsi"/>
                <w:sz w:val="18"/>
                <w:szCs w:val="18"/>
                <w:lang w:val="fr-FR"/>
              </w:rPr>
              <w:t>Rés. 21 de la CMDT</w:t>
            </w:r>
          </w:p>
          <w:p w14:paraId="59877DAD" w14:textId="6E53A4A0" w:rsidR="00511ABE" w:rsidRPr="0032393E" w:rsidRDefault="006138BF" w:rsidP="00547FCE">
            <w:pPr>
              <w:pStyle w:val="Tabletext"/>
              <w:spacing w:before="20" w:after="20"/>
              <w:rPr>
                <w:rFonts w:cstheme="minorHAnsi"/>
                <w:sz w:val="18"/>
                <w:szCs w:val="18"/>
                <w:lang w:val="fr-FR"/>
              </w:rPr>
            </w:pPr>
            <w:r w:rsidRPr="0032393E">
              <w:rPr>
                <w:rFonts w:cstheme="minorHAnsi"/>
                <w:sz w:val="18"/>
                <w:szCs w:val="18"/>
                <w:lang w:val="fr-FR"/>
              </w:rPr>
              <w:t>Rés. 66 de la CMDT</w:t>
            </w:r>
          </w:p>
        </w:tc>
      </w:tr>
      <w:tr w:rsidR="00511ABE" w:rsidRPr="0032393E" w14:paraId="3CB596A6"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C3A828"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16EE02" w14:textId="77777777" w:rsidR="00511ABE" w:rsidRPr="0032393E" w:rsidRDefault="00511ABE" w:rsidP="00547FCE">
            <w:pPr>
              <w:pStyle w:val="Tabletext"/>
              <w:spacing w:before="20" w:after="20"/>
              <w:rPr>
                <w:rFonts w:cstheme="minorHAnsi"/>
                <w:sz w:val="18"/>
                <w:szCs w:val="18"/>
                <w:lang w:val="fr-FR"/>
              </w:rPr>
            </w:pPr>
            <w:r w:rsidRPr="0032393E">
              <w:rPr>
                <w:color w:val="000000"/>
                <w:sz w:val="18"/>
                <w:szCs w:val="18"/>
                <w:lang w:val="fr-FR"/>
              </w:rPr>
              <w:t>Philippines, Tanzanie</w:t>
            </w:r>
          </w:p>
        </w:tc>
      </w:tr>
      <w:tr w:rsidR="00511ABE" w:rsidRPr="0032393E" w14:paraId="39E94B7F" w14:textId="77777777" w:rsidTr="00CE6D80">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612291" w14:textId="77777777" w:rsidR="00511ABE" w:rsidRPr="0032393E" w:rsidRDefault="00511ABE" w:rsidP="00547FCE">
            <w:pPr>
              <w:pStyle w:val="Tabletext"/>
              <w:spacing w:before="20" w:after="20"/>
              <w:rPr>
                <w:rFonts w:cstheme="minorHAnsi"/>
                <w:b/>
                <w:sz w:val="18"/>
                <w:szCs w:val="18"/>
                <w:lang w:val="fr-FR"/>
              </w:rPr>
            </w:pPr>
            <w:r w:rsidRPr="0032393E">
              <w:rPr>
                <w:b/>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77DA5C"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t xml:space="preserve">Mise en place </w:t>
            </w:r>
            <w:r w:rsidRPr="0032393E">
              <w:rPr>
                <w:rFonts w:cstheme="minorHAnsi"/>
                <w:color w:val="000000"/>
                <w:sz w:val="18"/>
                <w:szCs w:val="18"/>
                <w:lang w:val="fr-FR"/>
              </w:rPr>
              <w:t>d'une base de données centralisée et d'un tableau de bord de visualisation interactif, hébergés par l'UIT.</w:t>
            </w:r>
          </w:p>
          <w:p w14:paraId="3B00D26A"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Élaboration de lignes directrices pour la collecte de données.</w:t>
            </w:r>
          </w:p>
          <w:p w14:paraId="299501EE"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Élaboration d'une enquête pour la collecte de données.</w:t>
            </w:r>
          </w:p>
          <w:p w14:paraId="5477BDA2"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Ajout d'au moins 30 pays dans la base de données sur les émissions de gaz à effet de serre et la consommation d'énergie du secteur des TIC au niveau national.</w:t>
            </w:r>
          </w:p>
          <w:p w14:paraId="10B2D635"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Création d'un cours de formation en ligne de l'Académie de l'UIT.</w:t>
            </w:r>
          </w:p>
          <w:p w14:paraId="37D06760"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Organisation d'au moins un atelier mondial visant à sensibiliser le public aux indicateurs sur les données et élaboration d'une enquête.</w:t>
            </w:r>
          </w:p>
          <w:p w14:paraId="511AA996"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Réalisation d'au moins une évaluation des besoins nationaux pour les Philippines et pour la Tanzanie.</w:t>
            </w:r>
          </w:p>
          <w:p w14:paraId="06E8C5EC"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Organisation d'au moins un atelier national de formation en Tanzanie et aux Philippines.</w:t>
            </w:r>
          </w:p>
          <w:p w14:paraId="2AFDADD3"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Publication d'au moins un rapport sur les Philippines et d'un rapport sur la Tanzanie.</w:t>
            </w:r>
          </w:p>
          <w:p w14:paraId="61024F3E" w14:textId="77777777" w:rsidR="00511ABE" w:rsidRPr="0032393E" w:rsidRDefault="00511ABE" w:rsidP="006A01FA">
            <w:pPr>
              <w:pStyle w:val="enumlev1"/>
              <w:tabs>
                <w:tab w:val="clear" w:pos="1134"/>
              </w:tabs>
              <w:spacing w:before="20" w:after="20"/>
              <w:ind w:left="351" w:hanging="351"/>
              <w:rPr>
                <w:rFonts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Organisation d'au</w:t>
            </w:r>
            <w:r w:rsidRPr="0032393E">
              <w:rPr>
                <w:rFonts w:cstheme="minorHAnsi"/>
                <w:sz w:val="18"/>
                <w:szCs w:val="18"/>
                <w:lang w:val="fr-FR"/>
              </w:rPr>
              <w:t xml:space="preserve"> moins un atelier de consultation aux Philippines et d'un autre en Tanzanie.</w:t>
            </w:r>
          </w:p>
          <w:p w14:paraId="30A6E454"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sz w:val="18"/>
                <w:szCs w:val="18"/>
                <w:lang w:val="fr-FR"/>
              </w:rPr>
              <w:t>–</w:t>
            </w:r>
            <w:r w:rsidRPr="0032393E">
              <w:rPr>
                <w:rFonts w:cstheme="minorHAnsi"/>
                <w:sz w:val="18"/>
                <w:szCs w:val="18"/>
                <w:lang w:val="fr-FR"/>
              </w:rPr>
              <w:tab/>
              <w:t xml:space="preserve">Élaboration d'une </w:t>
            </w:r>
            <w:r w:rsidRPr="0032393E">
              <w:rPr>
                <w:rFonts w:cstheme="minorHAnsi"/>
                <w:color w:val="000000"/>
                <w:sz w:val="18"/>
                <w:szCs w:val="18"/>
                <w:lang w:val="fr-FR"/>
              </w:rPr>
              <w:t>vidéo présentant les points forts et l'impact des activités du projet avec les parties prenantes des deux pays.</w:t>
            </w:r>
          </w:p>
          <w:p w14:paraId="0D922616" w14:textId="77777777" w:rsidR="00511ABE" w:rsidRPr="0032393E" w:rsidRDefault="00511ABE" w:rsidP="006A01FA">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Organisation d'au moins un événement de sensibilisation lors du Colloque mondial des régulateurs, du Colloque sur les indicateurs des télécommunications dans le monde, de la Conférence des Nations Unies sur les changements climatiques ou d'un événement similaire.</w:t>
            </w:r>
          </w:p>
          <w:p w14:paraId="3ACBDCFB" w14:textId="77777777" w:rsidR="00511ABE" w:rsidRPr="0032393E" w:rsidRDefault="00511ABE" w:rsidP="006A01FA">
            <w:pPr>
              <w:pStyle w:val="enumlev1"/>
              <w:tabs>
                <w:tab w:val="clear" w:pos="1134"/>
              </w:tabs>
              <w:spacing w:before="20" w:after="20"/>
              <w:ind w:left="351" w:hanging="351"/>
              <w:rPr>
                <w:rStyle w:val="sceditor-selection"/>
                <w:rFonts w:eastAsia="GulimChe"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Publication d'une carte</w:t>
            </w:r>
            <w:r w:rsidRPr="0032393E">
              <w:rPr>
                <w:rFonts w:cstheme="minorHAnsi"/>
                <w:sz w:val="18"/>
                <w:szCs w:val="18"/>
                <w:lang w:val="fr-FR"/>
              </w:rPr>
              <w:t>-récit ArcGIS.</w:t>
            </w:r>
          </w:p>
        </w:tc>
      </w:tr>
      <w:tr w:rsidR="00511ABE" w:rsidRPr="0032393E" w14:paraId="594AD8EA"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021776" w14:textId="77777777" w:rsidR="00511ABE" w:rsidRPr="0032393E" w:rsidRDefault="00511ABE" w:rsidP="006A01FA">
            <w:pPr>
              <w:pStyle w:val="Tabletext"/>
              <w:widowControl w:val="0"/>
              <w:spacing w:before="0" w:after="0"/>
              <w:rPr>
                <w:rFonts w:cstheme="minorHAnsi"/>
                <w:b/>
                <w:sz w:val="14"/>
                <w:szCs w:val="14"/>
                <w:lang w:val="fr-FR"/>
              </w:rPr>
            </w:pPr>
          </w:p>
        </w:tc>
      </w:tr>
    </w:tbl>
    <w:p w14:paraId="212D66BC" w14:textId="77777777" w:rsidR="00511ABE" w:rsidRPr="0032393E" w:rsidRDefault="00511ABE" w:rsidP="00511ABE">
      <w:pPr>
        <w:pStyle w:val="Title1"/>
        <w:spacing w:after="120"/>
        <w:jc w:val="left"/>
        <w:outlineLvl w:val="0"/>
        <w:rPr>
          <w:rFonts w:cstheme="minorHAnsi"/>
          <w:b/>
          <w:caps w:val="0"/>
          <w:szCs w:val="28"/>
          <w:u w:val="single"/>
          <w:lang w:val="fr-FR"/>
        </w:rPr>
      </w:pPr>
      <w:bookmarkStart w:id="17" w:name="_Toc213924724"/>
      <w:r w:rsidRPr="0032393E">
        <w:rPr>
          <w:rFonts w:cstheme="minorHAnsi"/>
          <w:b/>
          <w:caps w:val="0"/>
          <w:szCs w:val="28"/>
          <w:u w:val="single"/>
          <w:lang w:val="fr-FR"/>
        </w:rPr>
        <w:lastRenderedPageBreak/>
        <w:t>RÉGION: PAYS DE LA CEI</w:t>
      </w:r>
      <w:bookmarkEnd w:id="17"/>
    </w:p>
    <w:p w14:paraId="65CAF8EF" w14:textId="4E74B8AD" w:rsidR="00511ABE" w:rsidRPr="0032393E" w:rsidRDefault="00511ABE" w:rsidP="006743B5">
      <w:pPr>
        <w:pStyle w:val="Heading2"/>
        <w:tabs>
          <w:tab w:val="clear" w:pos="1134"/>
        </w:tabs>
        <w:spacing w:before="240" w:after="120"/>
        <w:ind w:left="0" w:firstLine="0"/>
        <w:rPr>
          <w:rFonts w:cstheme="minorHAnsi"/>
          <w:lang w:val="fr-FR"/>
        </w:rPr>
      </w:pPr>
      <w:r w:rsidRPr="0032393E">
        <w:rPr>
          <w:rFonts w:cstheme="minorHAnsi"/>
          <w:lang w:val="fr-FR"/>
        </w:rPr>
        <w:t>IR: CEI1 – Développer les infrastructures pour promouvoir l'innovation et les partenariats dans le cadre de la mise en œuvre des nouvelles technologies – Internet des objets, y compris l'Internet industriel, villes et communautés intelligentes, réseaux de communication 5G/IMT</w:t>
      </w:r>
      <w:r w:rsidR="006743B5" w:rsidRPr="0032393E">
        <w:rPr>
          <w:rFonts w:cstheme="minorHAnsi"/>
          <w:lang w:val="fr-FR"/>
        </w:rPr>
        <w:noBreakHyphen/>
      </w:r>
      <w:r w:rsidRPr="0032393E">
        <w:rPr>
          <w:rFonts w:cstheme="minorHAnsi"/>
          <w:lang w:val="fr-FR"/>
        </w:rPr>
        <w:t>2020 et réseaux de prochaine génération NET-2030, technologies quantiques, intelligence artificielle, santé numérique, compétences</w:t>
      </w:r>
      <w:r w:rsidR="006743B5" w:rsidRPr="0032393E">
        <w:rPr>
          <w:rFonts w:cstheme="minorHAnsi"/>
          <w:lang w:val="fr-FR"/>
        </w:rPr>
        <w:t> </w:t>
      </w:r>
      <w:r w:rsidRPr="0032393E">
        <w:rPr>
          <w:rFonts w:cstheme="minorHAnsi"/>
          <w:lang w:val="fr-FR"/>
        </w:rPr>
        <w:t>numériques et protection de l'environnement</w:t>
      </w:r>
    </w:p>
    <w:tbl>
      <w:tblPr>
        <w:tblW w:w="14166" w:type="dxa"/>
        <w:tblLayout w:type="fixed"/>
        <w:tblCellMar>
          <w:left w:w="0" w:type="dxa"/>
          <w:right w:w="0" w:type="dxa"/>
        </w:tblCellMar>
        <w:tblLook w:val="04A0" w:firstRow="1" w:lastRow="0" w:firstColumn="1" w:lastColumn="0" w:noHBand="0" w:noVBand="1"/>
      </w:tblPr>
      <w:tblGrid>
        <w:gridCol w:w="1526"/>
        <w:gridCol w:w="3206"/>
        <w:gridCol w:w="1637"/>
        <w:gridCol w:w="1582"/>
        <w:gridCol w:w="1246"/>
        <w:gridCol w:w="1050"/>
        <w:gridCol w:w="2351"/>
        <w:gridCol w:w="1568"/>
      </w:tblGrid>
      <w:tr w:rsidR="00BB2A63" w:rsidRPr="0032393E" w14:paraId="6054E110" w14:textId="77777777" w:rsidTr="00CE6D80">
        <w:trPr>
          <w:tblHeader/>
        </w:trPr>
        <w:tc>
          <w:tcPr>
            <w:tcW w:w="1526" w:type="dxa"/>
            <w:shd w:val="clear" w:color="auto" w:fill="004B96"/>
            <w:tcMar>
              <w:top w:w="75" w:type="dxa"/>
              <w:left w:w="75" w:type="dxa"/>
              <w:bottom w:w="75" w:type="dxa"/>
              <w:right w:w="75" w:type="dxa"/>
            </w:tcMar>
            <w:vAlign w:val="center"/>
            <w:hideMark/>
          </w:tcPr>
          <w:p w14:paraId="36BCE355" w14:textId="77777777" w:rsidR="00511ABE" w:rsidRPr="0032393E" w:rsidRDefault="00511ABE" w:rsidP="006743B5">
            <w:pPr>
              <w:pStyle w:val="Tablehead"/>
              <w:rPr>
                <w:color w:val="FFFFFF" w:themeColor="background1"/>
                <w:sz w:val="18"/>
                <w:szCs w:val="18"/>
                <w:lang w:val="fr-FR"/>
              </w:rPr>
            </w:pPr>
            <w:r w:rsidRPr="0032393E">
              <w:rPr>
                <w:color w:val="FFFFFF" w:themeColor="background1"/>
                <w:sz w:val="18"/>
                <w:szCs w:val="18"/>
                <w:lang w:val="fr-FR"/>
              </w:rPr>
              <w:t>N° du projet</w:t>
            </w:r>
          </w:p>
        </w:tc>
        <w:tc>
          <w:tcPr>
            <w:tcW w:w="3206" w:type="dxa"/>
            <w:shd w:val="clear" w:color="auto" w:fill="004B96"/>
            <w:tcMar>
              <w:top w:w="75" w:type="dxa"/>
              <w:left w:w="75" w:type="dxa"/>
              <w:bottom w:w="75" w:type="dxa"/>
              <w:right w:w="75" w:type="dxa"/>
            </w:tcMar>
            <w:vAlign w:val="center"/>
            <w:hideMark/>
          </w:tcPr>
          <w:p w14:paraId="076A0D0C" w14:textId="77777777" w:rsidR="00511ABE" w:rsidRPr="0032393E" w:rsidRDefault="00511ABE" w:rsidP="006743B5">
            <w:pPr>
              <w:pStyle w:val="Tablehead"/>
              <w:rPr>
                <w:color w:val="FFFFFF" w:themeColor="background1"/>
                <w:sz w:val="18"/>
                <w:szCs w:val="18"/>
                <w:lang w:val="fr-FR"/>
              </w:rPr>
            </w:pPr>
            <w:r w:rsidRPr="0032393E">
              <w:rPr>
                <w:color w:val="FFFFFF" w:themeColor="background1"/>
                <w:sz w:val="18"/>
                <w:szCs w:val="18"/>
                <w:lang w:val="fr-FR"/>
              </w:rPr>
              <w:t>Titre</w:t>
            </w:r>
          </w:p>
        </w:tc>
        <w:tc>
          <w:tcPr>
            <w:tcW w:w="1637" w:type="dxa"/>
            <w:shd w:val="clear" w:color="auto" w:fill="004B96"/>
            <w:tcMar>
              <w:top w:w="75" w:type="dxa"/>
              <w:left w:w="75" w:type="dxa"/>
              <w:bottom w:w="75" w:type="dxa"/>
              <w:right w:w="75" w:type="dxa"/>
            </w:tcMar>
            <w:vAlign w:val="center"/>
            <w:hideMark/>
          </w:tcPr>
          <w:p w14:paraId="0A833EAF" w14:textId="77777777" w:rsidR="00511ABE" w:rsidRPr="0032393E" w:rsidRDefault="00511ABE" w:rsidP="006743B5">
            <w:pPr>
              <w:pStyle w:val="Tablehead"/>
              <w:rPr>
                <w:color w:val="FFFFFF" w:themeColor="background1"/>
                <w:sz w:val="18"/>
                <w:szCs w:val="18"/>
                <w:lang w:val="fr-FR"/>
              </w:rPr>
            </w:pPr>
            <w:r w:rsidRPr="0032393E">
              <w:rPr>
                <w:color w:val="FFFFFF" w:themeColor="background1"/>
                <w:sz w:val="18"/>
                <w:szCs w:val="18"/>
                <w:lang w:val="fr-FR"/>
              </w:rPr>
              <w:t>Date de début</w:t>
            </w:r>
          </w:p>
        </w:tc>
        <w:tc>
          <w:tcPr>
            <w:tcW w:w="1582" w:type="dxa"/>
            <w:shd w:val="clear" w:color="auto" w:fill="004B96"/>
            <w:tcMar>
              <w:top w:w="75" w:type="dxa"/>
              <w:left w:w="75" w:type="dxa"/>
              <w:bottom w:w="75" w:type="dxa"/>
              <w:right w:w="75" w:type="dxa"/>
            </w:tcMar>
            <w:vAlign w:val="center"/>
            <w:hideMark/>
          </w:tcPr>
          <w:p w14:paraId="68087153" w14:textId="77777777" w:rsidR="00511ABE" w:rsidRPr="0032393E" w:rsidRDefault="00511ABE" w:rsidP="006743B5">
            <w:pPr>
              <w:pStyle w:val="Tablehead"/>
              <w:rPr>
                <w:color w:val="FFFFFF" w:themeColor="background1"/>
                <w:sz w:val="18"/>
                <w:szCs w:val="18"/>
                <w:lang w:val="fr-FR"/>
              </w:rPr>
            </w:pPr>
            <w:r w:rsidRPr="0032393E">
              <w:rPr>
                <w:color w:val="FFFFFF" w:themeColor="background1"/>
                <w:sz w:val="18"/>
                <w:szCs w:val="18"/>
                <w:lang w:val="fr-FR"/>
              </w:rPr>
              <w:t>Date de fin</w:t>
            </w:r>
          </w:p>
        </w:tc>
        <w:tc>
          <w:tcPr>
            <w:tcW w:w="1246" w:type="dxa"/>
            <w:shd w:val="clear" w:color="auto" w:fill="004B96"/>
            <w:tcMar>
              <w:top w:w="75" w:type="dxa"/>
              <w:left w:w="75" w:type="dxa"/>
              <w:bottom w:w="75" w:type="dxa"/>
              <w:right w:w="75" w:type="dxa"/>
            </w:tcMar>
            <w:vAlign w:val="center"/>
            <w:hideMark/>
          </w:tcPr>
          <w:p w14:paraId="26F06E5F" w14:textId="77777777" w:rsidR="00511ABE" w:rsidRPr="0032393E" w:rsidRDefault="00511ABE" w:rsidP="006743B5">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1050" w:type="dxa"/>
            <w:shd w:val="clear" w:color="auto" w:fill="004B96"/>
            <w:tcMar>
              <w:top w:w="75" w:type="dxa"/>
              <w:left w:w="75" w:type="dxa"/>
              <w:bottom w:w="75" w:type="dxa"/>
              <w:right w:w="75" w:type="dxa"/>
            </w:tcMar>
            <w:vAlign w:val="center"/>
            <w:hideMark/>
          </w:tcPr>
          <w:p w14:paraId="70C6F798" w14:textId="77777777" w:rsidR="00511ABE" w:rsidRPr="0032393E" w:rsidRDefault="00511ABE" w:rsidP="006743B5">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2351" w:type="dxa"/>
            <w:shd w:val="clear" w:color="auto" w:fill="004B96"/>
            <w:tcMar>
              <w:top w:w="75" w:type="dxa"/>
              <w:left w:w="75" w:type="dxa"/>
              <w:bottom w:w="75" w:type="dxa"/>
              <w:right w:w="75" w:type="dxa"/>
            </w:tcMar>
            <w:vAlign w:val="center"/>
            <w:hideMark/>
          </w:tcPr>
          <w:p w14:paraId="1C156E31" w14:textId="77777777" w:rsidR="00511ABE" w:rsidRPr="0032393E" w:rsidRDefault="00511ABE" w:rsidP="006743B5">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1568" w:type="dxa"/>
            <w:shd w:val="clear" w:color="auto" w:fill="004B96"/>
            <w:tcMar>
              <w:top w:w="75" w:type="dxa"/>
              <w:left w:w="75" w:type="dxa"/>
              <w:bottom w:w="75" w:type="dxa"/>
              <w:right w:w="75" w:type="dxa"/>
            </w:tcMar>
            <w:vAlign w:val="center"/>
            <w:hideMark/>
          </w:tcPr>
          <w:p w14:paraId="7D311DE5" w14:textId="77777777" w:rsidR="00511ABE" w:rsidRPr="0032393E" w:rsidRDefault="00511ABE" w:rsidP="006743B5">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BB2A63" w:rsidRPr="0032393E" w14:paraId="47B7D322"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4AFADB" w14:textId="77777777" w:rsidR="00511ABE" w:rsidRPr="0032393E" w:rsidRDefault="00511ABE" w:rsidP="006A01FA">
            <w:pPr>
              <w:pStyle w:val="Tabletext"/>
              <w:jc w:val="center"/>
              <w:rPr>
                <w:b/>
                <w:sz w:val="18"/>
                <w:szCs w:val="18"/>
                <w:lang w:val="fr-FR"/>
              </w:rPr>
            </w:pPr>
            <w:r w:rsidRPr="0032393E">
              <w:rPr>
                <w:b/>
                <w:color w:val="000000"/>
                <w:sz w:val="18"/>
                <w:szCs w:val="18"/>
                <w:lang w:val="fr-FR"/>
              </w:rPr>
              <w:t>2ARM23001</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866771" w14:textId="77777777" w:rsidR="00511ABE" w:rsidRPr="0032393E" w:rsidRDefault="00511ABE" w:rsidP="006743B5">
            <w:pPr>
              <w:pStyle w:val="Tabletext"/>
              <w:rPr>
                <w:sz w:val="18"/>
                <w:szCs w:val="18"/>
                <w:lang w:val="fr-FR"/>
              </w:rPr>
            </w:pPr>
            <w:r w:rsidRPr="0032393E">
              <w:rPr>
                <w:color w:val="000000"/>
                <w:sz w:val="18"/>
                <w:szCs w:val="18"/>
                <w:lang w:val="fr-FR"/>
              </w:rPr>
              <w:t>Projet pilote sur les réseaux ruraux en Arménie</w:t>
            </w:r>
          </w:p>
        </w:tc>
        <w:tc>
          <w:tcPr>
            <w:tcW w:w="163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3B499E" w14:textId="77777777" w:rsidR="00511ABE" w:rsidRPr="0032393E" w:rsidRDefault="00511ABE" w:rsidP="00BB2A63">
            <w:pPr>
              <w:pStyle w:val="Tabletext"/>
              <w:jc w:val="center"/>
              <w:rPr>
                <w:sz w:val="18"/>
                <w:szCs w:val="18"/>
                <w:lang w:val="fr-FR"/>
              </w:rPr>
            </w:pPr>
            <w:r w:rsidRPr="0032393E">
              <w:rPr>
                <w:color w:val="000000"/>
                <w:sz w:val="18"/>
                <w:szCs w:val="18"/>
                <w:lang w:val="fr-FR"/>
              </w:rPr>
              <w:t>1er octobre 2023</w:t>
            </w:r>
          </w:p>
        </w:tc>
        <w:tc>
          <w:tcPr>
            <w:tcW w:w="158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841DFF" w14:textId="77777777" w:rsidR="00511ABE" w:rsidRPr="0032393E" w:rsidRDefault="00511ABE" w:rsidP="00BB2A63">
            <w:pPr>
              <w:pStyle w:val="Tabletext"/>
              <w:jc w:val="center"/>
              <w:rPr>
                <w:sz w:val="18"/>
                <w:szCs w:val="18"/>
                <w:lang w:val="fr-FR"/>
              </w:rPr>
            </w:pPr>
            <w:r w:rsidRPr="0032393E">
              <w:rPr>
                <w:color w:val="000000"/>
                <w:sz w:val="18"/>
                <w:szCs w:val="18"/>
                <w:lang w:val="fr-FR"/>
              </w:rPr>
              <w:t>31 décembre 2024</w:t>
            </w:r>
          </w:p>
        </w:tc>
        <w:tc>
          <w:tcPr>
            <w:tcW w:w="124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7F932F" w14:textId="77777777" w:rsidR="00511ABE" w:rsidRPr="0032393E" w:rsidRDefault="00511ABE" w:rsidP="00BB2A63">
            <w:pPr>
              <w:pStyle w:val="Tabletext"/>
              <w:jc w:val="center"/>
              <w:rPr>
                <w:sz w:val="18"/>
                <w:szCs w:val="18"/>
                <w:lang w:val="fr-FR"/>
              </w:rPr>
            </w:pPr>
            <w:r w:rsidRPr="0032393E">
              <w:rPr>
                <w:color w:val="000000"/>
                <w:sz w:val="18"/>
                <w:szCs w:val="18"/>
                <w:lang w:val="fr-FR"/>
              </w:rPr>
              <w:t>En cours</w:t>
            </w:r>
          </w:p>
        </w:tc>
        <w:tc>
          <w:tcPr>
            <w:tcW w:w="10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3E39DB" w14:textId="77777777" w:rsidR="00511ABE" w:rsidRPr="0032393E" w:rsidRDefault="00511ABE" w:rsidP="00BB2A63">
            <w:pPr>
              <w:pStyle w:val="Tabletext"/>
              <w:jc w:val="center"/>
              <w:rPr>
                <w:sz w:val="18"/>
                <w:szCs w:val="18"/>
                <w:lang w:val="fr-FR"/>
              </w:rPr>
            </w:pPr>
            <w:r w:rsidRPr="0032393E">
              <w:rPr>
                <w:color w:val="000000"/>
                <w:sz w:val="18"/>
                <w:szCs w:val="18"/>
                <w:lang w:val="fr-FR"/>
              </w:rPr>
              <w:t>25 228</w:t>
            </w:r>
          </w:p>
        </w:tc>
        <w:tc>
          <w:tcPr>
            <w:tcW w:w="23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3E60D8" w14:textId="77777777" w:rsidR="00511ABE" w:rsidRPr="0032393E" w:rsidRDefault="00511ABE" w:rsidP="00BB2A63">
            <w:pPr>
              <w:pStyle w:val="Tabletext"/>
              <w:jc w:val="center"/>
              <w:rPr>
                <w:sz w:val="18"/>
                <w:szCs w:val="18"/>
                <w:lang w:val="fr-FR"/>
              </w:rPr>
            </w:pPr>
            <w:r w:rsidRPr="0032393E">
              <w:rPr>
                <w:color w:val="000000"/>
                <w:sz w:val="18"/>
                <w:szCs w:val="18"/>
                <w:lang w:val="fr-FR"/>
              </w:rPr>
              <w:t>Ministère de l'industrie de la haute technologie de la République d'Arménie</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E51DBA" w14:textId="77777777" w:rsidR="00BB2A63" w:rsidRPr="0032393E" w:rsidRDefault="00BB2A63" w:rsidP="00BB2A63">
            <w:pPr>
              <w:pStyle w:val="Tabletext"/>
              <w:rPr>
                <w:sz w:val="18"/>
                <w:szCs w:val="18"/>
                <w:lang w:val="fr-FR"/>
              </w:rPr>
            </w:pPr>
            <w:r w:rsidRPr="0032393E">
              <w:rPr>
                <w:sz w:val="18"/>
                <w:szCs w:val="18"/>
                <w:lang w:val="fr-FR"/>
              </w:rPr>
              <w:t>Rés. 19 de la CMDT</w:t>
            </w:r>
          </w:p>
          <w:p w14:paraId="4B9FACDF" w14:textId="42B26553" w:rsidR="00511ABE" w:rsidRPr="0032393E" w:rsidRDefault="00BB2A63" w:rsidP="00BB2A63">
            <w:pPr>
              <w:pStyle w:val="Tabletext"/>
              <w:rPr>
                <w:sz w:val="18"/>
                <w:szCs w:val="18"/>
                <w:lang w:val="fr-FR"/>
              </w:rPr>
            </w:pPr>
            <w:r w:rsidRPr="0032393E">
              <w:rPr>
                <w:sz w:val="18"/>
                <w:szCs w:val="18"/>
                <w:lang w:val="fr-FR"/>
              </w:rPr>
              <w:t>Rés. 77 de la CMDT</w:t>
            </w:r>
          </w:p>
        </w:tc>
      </w:tr>
      <w:tr w:rsidR="00511ABE" w:rsidRPr="0032393E" w14:paraId="1BD8C169"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2B9D4F" w14:textId="77777777" w:rsidR="00511ABE" w:rsidRPr="0032393E" w:rsidRDefault="00511ABE" w:rsidP="006743B5">
            <w:pPr>
              <w:pStyle w:val="Tabletext"/>
              <w:rPr>
                <w:b/>
                <w:sz w:val="18"/>
                <w:szCs w:val="18"/>
                <w:lang w:val="fr-FR"/>
              </w:rPr>
            </w:pPr>
            <w:r w:rsidRPr="0032393E">
              <w:rPr>
                <w:b/>
                <w:color w:val="000000"/>
                <w:sz w:val="18"/>
                <w:szCs w:val="18"/>
                <w:lang w:val="fr-FR"/>
              </w:rPr>
              <w:t>Pays bénéficiaire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3ED75D" w14:textId="77777777" w:rsidR="00511ABE" w:rsidRPr="0032393E" w:rsidRDefault="00511ABE" w:rsidP="006743B5">
            <w:pPr>
              <w:pStyle w:val="Tabletext"/>
              <w:rPr>
                <w:sz w:val="18"/>
                <w:szCs w:val="18"/>
                <w:lang w:val="fr-FR"/>
              </w:rPr>
            </w:pPr>
            <w:r w:rsidRPr="0032393E">
              <w:rPr>
                <w:color w:val="000000"/>
                <w:sz w:val="18"/>
                <w:szCs w:val="18"/>
                <w:lang w:val="fr-FR"/>
              </w:rPr>
              <w:t>Arménie</w:t>
            </w:r>
          </w:p>
        </w:tc>
      </w:tr>
      <w:tr w:rsidR="00511ABE" w:rsidRPr="0032393E" w14:paraId="060E471B"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809C94" w14:textId="77777777" w:rsidR="00511ABE" w:rsidRPr="0032393E" w:rsidRDefault="00511ABE" w:rsidP="006743B5">
            <w:pPr>
              <w:pStyle w:val="Tabletext"/>
              <w:rPr>
                <w:b/>
                <w:sz w:val="18"/>
                <w:szCs w:val="18"/>
                <w:lang w:val="fr-FR"/>
              </w:rPr>
            </w:pPr>
            <w:r w:rsidRPr="0032393E">
              <w:rPr>
                <w:b/>
                <w:color w:val="000000"/>
                <w:sz w:val="18"/>
                <w:szCs w:val="18"/>
                <w:lang w:val="fr-FR"/>
              </w:rPr>
              <w:t>Résultats attendus et réalisat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03C5E4" w14:textId="77777777" w:rsidR="00511ABE" w:rsidRPr="0032393E" w:rsidRDefault="00511ABE" w:rsidP="006743B5">
            <w:pPr>
              <w:pStyle w:val="Tabletext"/>
              <w:rPr>
                <w:color w:val="000000"/>
                <w:sz w:val="18"/>
                <w:szCs w:val="18"/>
                <w:lang w:val="fr-FR"/>
              </w:rPr>
            </w:pPr>
            <w:r w:rsidRPr="0032393E">
              <w:rPr>
                <w:color w:val="000000"/>
                <w:sz w:val="18"/>
                <w:szCs w:val="18"/>
                <w:lang w:val="fr-FR"/>
              </w:rPr>
              <w:t>Couverture de 1 500 foyers par une ligne à fibre optique</w:t>
            </w:r>
          </w:p>
          <w:p w14:paraId="35CB736D" w14:textId="77777777" w:rsidR="00511ABE" w:rsidRPr="0032393E" w:rsidRDefault="00511ABE" w:rsidP="006743B5">
            <w:pPr>
              <w:pStyle w:val="Tabletext"/>
              <w:rPr>
                <w:sz w:val="18"/>
                <w:szCs w:val="18"/>
                <w:lang w:val="fr-FR"/>
              </w:rPr>
            </w:pPr>
            <w:r w:rsidRPr="0032393E">
              <w:rPr>
                <w:color w:val="000000"/>
                <w:sz w:val="18"/>
                <w:szCs w:val="18"/>
                <w:lang w:val="fr-FR"/>
              </w:rPr>
              <w:t>Élaboration d'un modèle pilote pour étendre la connectivité dans les zones rurales et mal desservies d'Arménie</w:t>
            </w:r>
          </w:p>
          <w:p w14:paraId="5917EDE5" w14:textId="77777777" w:rsidR="00511ABE" w:rsidRPr="0032393E" w:rsidRDefault="00511ABE" w:rsidP="006743B5">
            <w:pPr>
              <w:pStyle w:val="Tabletext"/>
              <w:rPr>
                <w:sz w:val="18"/>
                <w:szCs w:val="18"/>
                <w:lang w:val="fr-FR"/>
              </w:rPr>
            </w:pPr>
            <w:r w:rsidRPr="0032393E">
              <w:rPr>
                <w:color w:val="000000"/>
                <w:sz w:val="18"/>
                <w:szCs w:val="18"/>
                <w:lang w:val="fr-FR"/>
              </w:rPr>
              <w:t>Désignation de cinq communautés en tant que cibles pour le développement futur du projet</w:t>
            </w:r>
          </w:p>
        </w:tc>
      </w:tr>
      <w:tr w:rsidR="00511ABE" w:rsidRPr="0032393E" w14:paraId="3280D4AC" w14:textId="77777777" w:rsidTr="00CE6D80">
        <w:tc>
          <w:tcPr>
            <w:tcW w:w="14166"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CA9346" w14:textId="77777777" w:rsidR="00511ABE" w:rsidRPr="0032393E" w:rsidRDefault="00511ABE" w:rsidP="006743B5">
            <w:pPr>
              <w:pStyle w:val="Tabletext"/>
              <w:rPr>
                <w:b/>
                <w:sz w:val="18"/>
                <w:szCs w:val="18"/>
                <w:lang w:val="fr-FR"/>
              </w:rPr>
            </w:pPr>
          </w:p>
        </w:tc>
      </w:tr>
      <w:tr w:rsidR="00BB2A63" w:rsidRPr="0032393E" w14:paraId="5D7A8E33"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6BA839" w14:textId="77777777" w:rsidR="00511ABE" w:rsidRPr="0032393E" w:rsidRDefault="00511ABE" w:rsidP="006A01FA">
            <w:pPr>
              <w:pStyle w:val="Tabletext"/>
              <w:jc w:val="center"/>
              <w:rPr>
                <w:b/>
                <w:sz w:val="18"/>
                <w:szCs w:val="18"/>
                <w:lang w:val="fr-FR"/>
              </w:rPr>
            </w:pPr>
            <w:r w:rsidRPr="0032393E">
              <w:rPr>
                <w:b/>
                <w:color w:val="000000"/>
                <w:sz w:val="18"/>
                <w:szCs w:val="18"/>
                <w:lang w:val="fr-FR"/>
              </w:rPr>
              <w:t>9RER20026</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214F1A" w14:textId="77777777" w:rsidR="00511ABE" w:rsidRPr="0032393E" w:rsidRDefault="00511ABE" w:rsidP="006743B5">
            <w:pPr>
              <w:pStyle w:val="Tabletext"/>
              <w:rPr>
                <w:sz w:val="18"/>
                <w:szCs w:val="18"/>
                <w:lang w:val="fr-FR"/>
              </w:rPr>
            </w:pPr>
            <w:r w:rsidRPr="0032393E">
              <w:rPr>
                <w:color w:val="000000"/>
                <w:sz w:val="18"/>
                <w:szCs w:val="18"/>
                <w:lang w:val="fr-FR"/>
              </w:rPr>
              <w:t>Centre international de recherche, de développement et de test des nouveaux équipements et services et des nouvelles technologies – Phase 2</w:t>
            </w:r>
          </w:p>
        </w:tc>
        <w:tc>
          <w:tcPr>
            <w:tcW w:w="163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E45B5C" w14:textId="77777777" w:rsidR="00511ABE" w:rsidRPr="0032393E" w:rsidRDefault="00511ABE" w:rsidP="00BB2A63">
            <w:pPr>
              <w:pStyle w:val="Tabletext"/>
              <w:jc w:val="center"/>
              <w:rPr>
                <w:sz w:val="18"/>
                <w:szCs w:val="18"/>
                <w:lang w:val="fr-FR"/>
              </w:rPr>
            </w:pPr>
            <w:r w:rsidRPr="0032393E">
              <w:rPr>
                <w:color w:val="000000"/>
                <w:sz w:val="18"/>
                <w:szCs w:val="18"/>
                <w:lang w:val="fr-FR"/>
              </w:rPr>
              <w:t>1er juillet 2020</w:t>
            </w:r>
          </w:p>
        </w:tc>
        <w:tc>
          <w:tcPr>
            <w:tcW w:w="158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9193C4" w14:textId="77777777" w:rsidR="00511ABE" w:rsidRPr="0032393E" w:rsidRDefault="00511ABE" w:rsidP="00BB2A63">
            <w:pPr>
              <w:pStyle w:val="Tabletext"/>
              <w:jc w:val="center"/>
              <w:rPr>
                <w:sz w:val="18"/>
                <w:szCs w:val="18"/>
                <w:lang w:val="fr-FR"/>
              </w:rPr>
            </w:pPr>
            <w:r w:rsidRPr="0032393E">
              <w:rPr>
                <w:color w:val="000000"/>
                <w:sz w:val="18"/>
                <w:szCs w:val="18"/>
                <w:lang w:val="fr-FR"/>
              </w:rPr>
              <w:t>31 décembre 2025</w:t>
            </w:r>
          </w:p>
        </w:tc>
        <w:tc>
          <w:tcPr>
            <w:tcW w:w="124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DE9AA6" w14:textId="77777777" w:rsidR="00511ABE" w:rsidRPr="0032393E" w:rsidRDefault="00511ABE" w:rsidP="00BB2A63">
            <w:pPr>
              <w:pStyle w:val="Tabletext"/>
              <w:jc w:val="center"/>
              <w:rPr>
                <w:sz w:val="18"/>
                <w:szCs w:val="18"/>
                <w:lang w:val="fr-FR"/>
              </w:rPr>
            </w:pPr>
            <w:r w:rsidRPr="0032393E">
              <w:rPr>
                <w:color w:val="000000"/>
                <w:sz w:val="18"/>
                <w:szCs w:val="18"/>
                <w:lang w:val="fr-FR"/>
              </w:rPr>
              <w:t>En cours</w:t>
            </w:r>
          </w:p>
        </w:tc>
        <w:tc>
          <w:tcPr>
            <w:tcW w:w="10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DFA0FA" w14:textId="77777777" w:rsidR="00511ABE" w:rsidRPr="0032393E" w:rsidRDefault="00511ABE" w:rsidP="00BB2A63">
            <w:pPr>
              <w:pStyle w:val="Tabletext"/>
              <w:jc w:val="center"/>
              <w:rPr>
                <w:sz w:val="18"/>
                <w:szCs w:val="18"/>
                <w:lang w:val="fr-FR"/>
              </w:rPr>
            </w:pPr>
            <w:r w:rsidRPr="0032393E">
              <w:rPr>
                <w:color w:val="000000"/>
                <w:sz w:val="18"/>
                <w:szCs w:val="18"/>
                <w:lang w:val="fr-FR"/>
              </w:rPr>
              <w:t>422 825</w:t>
            </w:r>
          </w:p>
        </w:tc>
        <w:tc>
          <w:tcPr>
            <w:tcW w:w="23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2F8C63" w14:textId="77777777" w:rsidR="00511ABE" w:rsidRPr="0032393E" w:rsidRDefault="00511ABE" w:rsidP="00BB2A63">
            <w:pPr>
              <w:pStyle w:val="Tabletext"/>
              <w:tabs>
                <w:tab w:val="clear" w:pos="2552"/>
              </w:tabs>
              <w:ind w:left="-59" w:right="-76"/>
              <w:jc w:val="center"/>
              <w:rPr>
                <w:spacing w:val="-2"/>
                <w:sz w:val="18"/>
                <w:szCs w:val="18"/>
                <w:lang w:val="fr-FR"/>
              </w:rPr>
            </w:pPr>
            <w:r w:rsidRPr="0032393E">
              <w:rPr>
                <w:color w:val="000000"/>
                <w:spacing w:val="-2"/>
                <w:sz w:val="18"/>
                <w:szCs w:val="18"/>
                <w:lang w:val="fr-FR"/>
              </w:rPr>
              <w:t>Ministère du développement du numérique, des communications et des médias de masse de la Fédération de Russie, représenté par une société publique par actions</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B561ED" w14:textId="3988726B" w:rsidR="00511ABE" w:rsidRPr="0032393E" w:rsidRDefault="00BB2A63" w:rsidP="006743B5">
            <w:pPr>
              <w:pStyle w:val="Tabletext"/>
              <w:rPr>
                <w:sz w:val="18"/>
                <w:szCs w:val="18"/>
                <w:lang w:val="fr-FR"/>
              </w:rPr>
            </w:pPr>
            <w:r w:rsidRPr="0032393E">
              <w:rPr>
                <w:sz w:val="18"/>
                <w:szCs w:val="18"/>
                <w:lang w:val="fr-FR"/>
              </w:rPr>
              <w:t>Rés. 15 de la CMDT</w:t>
            </w:r>
          </w:p>
        </w:tc>
      </w:tr>
      <w:tr w:rsidR="00511ABE" w:rsidRPr="0032393E" w14:paraId="35C07FD1"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AE10D8" w14:textId="77777777" w:rsidR="00511ABE" w:rsidRPr="0032393E" w:rsidRDefault="00511ABE" w:rsidP="006743B5">
            <w:pPr>
              <w:pStyle w:val="Tabletext"/>
              <w:rPr>
                <w:b/>
                <w:sz w:val="18"/>
                <w:szCs w:val="18"/>
                <w:lang w:val="fr-FR"/>
              </w:rPr>
            </w:pPr>
            <w:r w:rsidRPr="0032393E">
              <w:rPr>
                <w:b/>
                <w:color w:val="000000"/>
                <w:sz w:val="18"/>
                <w:szCs w:val="18"/>
                <w:lang w:val="fr-FR"/>
              </w:rPr>
              <w:t>Pays bénéficiaire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C911E6" w14:textId="77777777" w:rsidR="00511ABE" w:rsidRPr="0032393E" w:rsidRDefault="00511ABE" w:rsidP="006743B5">
            <w:pPr>
              <w:pStyle w:val="Tabletext"/>
              <w:rPr>
                <w:sz w:val="18"/>
                <w:szCs w:val="18"/>
                <w:lang w:val="fr-FR"/>
              </w:rPr>
            </w:pPr>
            <w:r w:rsidRPr="0032393E">
              <w:rPr>
                <w:color w:val="000000"/>
                <w:sz w:val="18"/>
                <w:szCs w:val="18"/>
                <w:lang w:val="fr-FR"/>
              </w:rPr>
              <w:t>Azerbaïdjan, Arménie, Bélarus, Kazakhstan, Kirghizistan, Fédération de Russie, Ouzbékistan, République du Tadjikistan, Turkménistan</w:t>
            </w:r>
          </w:p>
        </w:tc>
      </w:tr>
      <w:tr w:rsidR="00511ABE" w:rsidRPr="0032393E" w14:paraId="285A2883"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F457E8" w14:textId="77777777" w:rsidR="00511ABE" w:rsidRPr="0032393E" w:rsidRDefault="00511ABE" w:rsidP="006743B5">
            <w:pPr>
              <w:pStyle w:val="Tabletext"/>
              <w:rPr>
                <w:b/>
                <w:sz w:val="18"/>
                <w:szCs w:val="18"/>
                <w:lang w:val="fr-FR"/>
              </w:rPr>
            </w:pPr>
            <w:r w:rsidRPr="0032393E">
              <w:rPr>
                <w:b/>
                <w:color w:val="000000"/>
                <w:sz w:val="18"/>
                <w:szCs w:val="18"/>
                <w:lang w:val="fr-FR"/>
              </w:rPr>
              <w:t>Résultats attendus et réalisat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DD371A" w14:textId="77777777" w:rsidR="00511ABE" w:rsidRPr="0032393E" w:rsidRDefault="00511ABE" w:rsidP="006743B5">
            <w:pPr>
              <w:pStyle w:val="Tabletext"/>
              <w:rPr>
                <w:sz w:val="18"/>
                <w:szCs w:val="18"/>
                <w:lang w:val="fr-FR"/>
              </w:rPr>
            </w:pPr>
            <w:r w:rsidRPr="0032393E">
              <w:rPr>
                <w:color w:val="000000"/>
                <w:sz w:val="18"/>
                <w:szCs w:val="18"/>
                <w:lang w:val="fr-FR"/>
              </w:rPr>
              <w:t>Élaboration de recommandations approfondies: formulation de recommandations sur les technologies modernes et le fonctionnement du marché des télécommunications dans les domaines de la sécurité des réseaux, de la qualité des services et de la gestion du trafic.</w:t>
            </w:r>
          </w:p>
          <w:p w14:paraId="6D978F6C" w14:textId="77777777" w:rsidR="00511ABE" w:rsidRPr="0032393E" w:rsidRDefault="00511ABE" w:rsidP="006743B5">
            <w:pPr>
              <w:pStyle w:val="Tabletext"/>
              <w:rPr>
                <w:sz w:val="18"/>
                <w:szCs w:val="18"/>
                <w:lang w:val="fr-FR"/>
              </w:rPr>
            </w:pPr>
            <w:r w:rsidRPr="0032393E">
              <w:rPr>
                <w:color w:val="000000"/>
                <w:sz w:val="18"/>
                <w:szCs w:val="18"/>
                <w:lang w:val="fr-FR"/>
              </w:rPr>
              <w:t>Création de modèles de compatibilité: élaboration de modèles pour la compatibilité des dispositifs et pour les services d'innovation, afin de favoriser la mise en œuvre de concepts dans les domaines de l'IoT, l'Internet industriel et les villes intelligentes.</w:t>
            </w:r>
          </w:p>
          <w:p w14:paraId="6A661E2A" w14:textId="77777777" w:rsidR="00511ABE" w:rsidRPr="0032393E" w:rsidRDefault="00511ABE" w:rsidP="006743B5">
            <w:pPr>
              <w:pStyle w:val="Tabletext"/>
              <w:rPr>
                <w:sz w:val="18"/>
                <w:szCs w:val="18"/>
                <w:lang w:val="fr-FR"/>
              </w:rPr>
            </w:pPr>
            <w:r w:rsidRPr="0032393E">
              <w:rPr>
                <w:color w:val="000000"/>
                <w:sz w:val="18"/>
                <w:szCs w:val="18"/>
                <w:lang w:val="fr-FR"/>
              </w:rPr>
              <w:t>Recommandations relatives aux laboratoires de test: formulation de recommandations pour la création et l'exploitation de laboratoires de test pour l'IoT et les villes intelligentes, axées sur les objectifs de développement durable.</w:t>
            </w:r>
          </w:p>
          <w:p w14:paraId="6AA01BE1" w14:textId="77777777" w:rsidR="00511ABE" w:rsidRPr="0032393E" w:rsidRDefault="00511ABE" w:rsidP="006743B5">
            <w:pPr>
              <w:pStyle w:val="Tabletext"/>
              <w:rPr>
                <w:sz w:val="18"/>
                <w:szCs w:val="18"/>
                <w:lang w:val="fr-FR"/>
              </w:rPr>
            </w:pPr>
            <w:r w:rsidRPr="0032393E">
              <w:rPr>
                <w:color w:val="000000"/>
                <w:sz w:val="18"/>
                <w:szCs w:val="18"/>
                <w:lang w:val="fr-FR"/>
              </w:rPr>
              <w:t>Publication des méthodes de test: partage des méthodes et des résultats des activités de test de l'IRDTC, pour enrichir l'ensemble des connaissances du secteur.</w:t>
            </w:r>
          </w:p>
          <w:p w14:paraId="1B5A72CA" w14:textId="77777777" w:rsidR="00511ABE" w:rsidRPr="0032393E" w:rsidRDefault="00511ABE" w:rsidP="006743B5">
            <w:pPr>
              <w:pStyle w:val="Tabletext"/>
              <w:rPr>
                <w:sz w:val="18"/>
                <w:szCs w:val="18"/>
                <w:lang w:val="fr-FR"/>
              </w:rPr>
            </w:pPr>
            <w:r w:rsidRPr="0032393E">
              <w:rPr>
                <w:color w:val="000000"/>
                <w:sz w:val="18"/>
                <w:szCs w:val="18"/>
                <w:lang w:val="fr-FR"/>
              </w:rPr>
              <w:lastRenderedPageBreak/>
              <w:t>Élaboration de matériel de formation et formation de spécialistes: renforcement des capacités de recherche et opérationnelles moyennant l'élaboration de nouveaux matériels de formation et l'organisation de sessions supplémentaires, afin d'élargir les compétences spécialisées en matière d'IoT et de technologies connexes.</w:t>
            </w:r>
          </w:p>
          <w:p w14:paraId="77F26002" w14:textId="77777777" w:rsidR="00511ABE" w:rsidRPr="0032393E" w:rsidRDefault="00511ABE" w:rsidP="006743B5">
            <w:pPr>
              <w:pStyle w:val="Tabletext"/>
              <w:rPr>
                <w:sz w:val="18"/>
                <w:szCs w:val="18"/>
                <w:lang w:val="fr-FR"/>
              </w:rPr>
            </w:pPr>
            <w:r w:rsidRPr="0032393E">
              <w:rPr>
                <w:color w:val="000000"/>
                <w:sz w:val="18"/>
                <w:szCs w:val="18"/>
                <w:lang w:val="fr-FR"/>
              </w:rPr>
              <w:t>Essais opérationnels et acquisition d'équipements: renforcement des activités d'essai de l'IRDTC grâce au recrutement d'experts, à l'acquisition d'équipements et à des activités de recherche approfondies.</w:t>
            </w:r>
          </w:p>
        </w:tc>
      </w:tr>
      <w:tr w:rsidR="00511ABE" w:rsidRPr="0032393E" w14:paraId="59252231" w14:textId="77777777" w:rsidTr="00CE6D80">
        <w:tc>
          <w:tcPr>
            <w:tcW w:w="14166"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D0DFC4" w14:textId="77777777" w:rsidR="00511ABE" w:rsidRPr="0032393E" w:rsidRDefault="00511ABE" w:rsidP="006743B5">
            <w:pPr>
              <w:pStyle w:val="Tabletext"/>
              <w:rPr>
                <w:b/>
                <w:sz w:val="18"/>
                <w:szCs w:val="18"/>
                <w:lang w:val="fr-FR"/>
              </w:rPr>
            </w:pPr>
          </w:p>
        </w:tc>
      </w:tr>
      <w:tr w:rsidR="00BB2A63" w:rsidRPr="0032393E" w14:paraId="41D46B9B"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9D904A" w14:textId="77777777" w:rsidR="00511ABE" w:rsidRPr="0032393E" w:rsidRDefault="00511ABE" w:rsidP="006A01FA">
            <w:pPr>
              <w:pStyle w:val="Tabletext"/>
              <w:jc w:val="center"/>
              <w:rPr>
                <w:b/>
                <w:sz w:val="18"/>
                <w:szCs w:val="18"/>
                <w:lang w:val="fr-FR"/>
              </w:rPr>
            </w:pPr>
            <w:r w:rsidRPr="0032393E">
              <w:rPr>
                <w:b/>
                <w:color w:val="000000"/>
                <w:sz w:val="18"/>
                <w:szCs w:val="18"/>
                <w:lang w:val="fr-FR"/>
              </w:rPr>
              <w:t>9GLO19099</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B51C3C" w14:textId="77777777" w:rsidR="00511ABE" w:rsidRPr="0032393E" w:rsidRDefault="00511ABE" w:rsidP="006743B5">
            <w:pPr>
              <w:pStyle w:val="Tabletext"/>
              <w:rPr>
                <w:sz w:val="18"/>
                <w:szCs w:val="18"/>
                <w:lang w:val="fr-FR"/>
              </w:rPr>
            </w:pPr>
            <w:r w:rsidRPr="0032393E">
              <w:rPr>
                <w:color w:val="000000"/>
                <w:sz w:val="18"/>
                <w:szCs w:val="18"/>
                <w:lang w:val="fr-FR"/>
              </w:rPr>
              <w:t>Assistance en vue de la création de systèmes-cadres nationaux de base pour la gestion du spectre</w:t>
            </w:r>
          </w:p>
        </w:tc>
        <w:tc>
          <w:tcPr>
            <w:tcW w:w="163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08E9DD" w14:textId="77777777" w:rsidR="00511ABE" w:rsidRPr="0032393E" w:rsidRDefault="00511ABE" w:rsidP="00BB2A63">
            <w:pPr>
              <w:pStyle w:val="Tabletext"/>
              <w:jc w:val="center"/>
              <w:rPr>
                <w:sz w:val="18"/>
                <w:szCs w:val="18"/>
                <w:lang w:val="fr-FR"/>
              </w:rPr>
            </w:pPr>
            <w:r w:rsidRPr="0032393E">
              <w:rPr>
                <w:color w:val="000000"/>
                <w:sz w:val="18"/>
                <w:szCs w:val="18"/>
                <w:lang w:val="fr-FR"/>
              </w:rPr>
              <w:t>1er janvier 2019</w:t>
            </w:r>
          </w:p>
        </w:tc>
        <w:tc>
          <w:tcPr>
            <w:tcW w:w="158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008DD8" w14:textId="77777777" w:rsidR="00511ABE" w:rsidRPr="0032393E" w:rsidRDefault="00511ABE" w:rsidP="00BB2A63">
            <w:pPr>
              <w:pStyle w:val="Tabletext"/>
              <w:jc w:val="center"/>
              <w:rPr>
                <w:sz w:val="18"/>
                <w:szCs w:val="18"/>
                <w:lang w:val="fr-FR"/>
              </w:rPr>
            </w:pPr>
            <w:r w:rsidRPr="0032393E">
              <w:rPr>
                <w:color w:val="000000"/>
                <w:sz w:val="18"/>
                <w:szCs w:val="18"/>
                <w:lang w:val="fr-FR"/>
              </w:rPr>
              <w:t>31 mars 2025</w:t>
            </w:r>
          </w:p>
        </w:tc>
        <w:tc>
          <w:tcPr>
            <w:tcW w:w="124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4E40AE" w14:textId="77777777" w:rsidR="00511ABE" w:rsidRPr="0032393E" w:rsidRDefault="00511ABE" w:rsidP="00BB2A63">
            <w:pPr>
              <w:pStyle w:val="Tabletext"/>
              <w:jc w:val="center"/>
              <w:rPr>
                <w:sz w:val="18"/>
                <w:szCs w:val="18"/>
                <w:lang w:val="fr-FR"/>
              </w:rPr>
            </w:pPr>
            <w:r w:rsidRPr="0032393E">
              <w:rPr>
                <w:color w:val="000000"/>
                <w:sz w:val="18"/>
                <w:szCs w:val="18"/>
                <w:lang w:val="fr-FR"/>
              </w:rPr>
              <w:t>Mis en œuvre</w:t>
            </w:r>
          </w:p>
        </w:tc>
        <w:tc>
          <w:tcPr>
            <w:tcW w:w="10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14294F" w14:textId="77777777" w:rsidR="00511ABE" w:rsidRPr="0032393E" w:rsidRDefault="00511ABE" w:rsidP="00BB2A63">
            <w:pPr>
              <w:pStyle w:val="Tabletext"/>
              <w:jc w:val="center"/>
              <w:rPr>
                <w:sz w:val="18"/>
                <w:szCs w:val="18"/>
                <w:lang w:val="fr-FR"/>
              </w:rPr>
            </w:pPr>
            <w:r w:rsidRPr="0032393E">
              <w:rPr>
                <w:color w:val="000000"/>
                <w:sz w:val="18"/>
                <w:szCs w:val="18"/>
                <w:lang w:val="fr-FR"/>
              </w:rPr>
              <w:t>521 251</w:t>
            </w:r>
          </w:p>
        </w:tc>
        <w:tc>
          <w:tcPr>
            <w:tcW w:w="23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17ADD" w14:textId="77777777" w:rsidR="00511ABE" w:rsidRPr="0032393E" w:rsidRDefault="00511ABE" w:rsidP="00BB2A63">
            <w:pPr>
              <w:pStyle w:val="Tabletext"/>
              <w:jc w:val="center"/>
              <w:rPr>
                <w:sz w:val="18"/>
                <w:szCs w:val="18"/>
                <w:lang w:val="fr-FR"/>
              </w:rPr>
            </w:pPr>
            <w:r w:rsidRPr="0032393E">
              <w:rPr>
                <w:color w:val="000000"/>
                <w:sz w:val="18"/>
                <w:szCs w:val="18"/>
                <w:lang w:val="fr-FR"/>
              </w:rPr>
              <w:t>Ministère des sciences et des TIC (MSIT, anciennement MSIP) de la Rép. de Corée</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520EC1" w14:textId="77777777" w:rsidR="00BB2A63" w:rsidRPr="0032393E" w:rsidRDefault="00BB2A63" w:rsidP="00BB2A63">
            <w:pPr>
              <w:pStyle w:val="Tabletext"/>
              <w:rPr>
                <w:sz w:val="18"/>
                <w:szCs w:val="18"/>
                <w:lang w:val="fr-FR"/>
              </w:rPr>
            </w:pPr>
            <w:r w:rsidRPr="0032393E">
              <w:rPr>
                <w:sz w:val="18"/>
                <w:szCs w:val="18"/>
                <w:lang w:val="fr-FR"/>
              </w:rPr>
              <w:t>Rés. 9 de la CMDT</w:t>
            </w:r>
          </w:p>
          <w:p w14:paraId="3EBBB325" w14:textId="1E0CC95F" w:rsidR="00511ABE" w:rsidRPr="0032393E" w:rsidRDefault="00BB2A63" w:rsidP="00BB2A63">
            <w:pPr>
              <w:pStyle w:val="Tabletext"/>
              <w:rPr>
                <w:sz w:val="18"/>
                <w:szCs w:val="18"/>
                <w:lang w:val="fr-FR"/>
              </w:rPr>
            </w:pPr>
            <w:r w:rsidRPr="0032393E">
              <w:rPr>
                <w:sz w:val="18"/>
                <w:szCs w:val="18"/>
                <w:lang w:val="fr-FR"/>
              </w:rPr>
              <w:t>Rés. 48 de la CMDT</w:t>
            </w:r>
          </w:p>
        </w:tc>
      </w:tr>
      <w:tr w:rsidR="00511ABE" w:rsidRPr="0032393E" w14:paraId="1594C72F"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30F8FF" w14:textId="77777777" w:rsidR="00511ABE" w:rsidRPr="0032393E" w:rsidRDefault="00511ABE" w:rsidP="006743B5">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CD0064" w14:textId="77777777" w:rsidR="00511ABE" w:rsidRPr="0032393E" w:rsidRDefault="00511ABE" w:rsidP="006743B5">
            <w:pPr>
              <w:pStyle w:val="Tabletext"/>
              <w:rPr>
                <w:sz w:val="18"/>
                <w:szCs w:val="18"/>
                <w:lang w:val="fr-FR"/>
              </w:rPr>
            </w:pPr>
            <w:r w:rsidRPr="0032393E">
              <w:rPr>
                <w:color w:val="000000"/>
                <w:sz w:val="18"/>
                <w:szCs w:val="18"/>
                <w:lang w:val="fr-FR"/>
              </w:rPr>
              <w:t>Projet régional ou multirégional bénéficiant aux pays de la région</w:t>
            </w:r>
          </w:p>
        </w:tc>
      </w:tr>
      <w:tr w:rsidR="00511ABE" w:rsidRPr="0032393E" w14:paraId="7F3959E2" w14:textId="77777777" w:rsidTr="00CE6D80">
        <w:trPr>
          <w:trHeight w:val="824"/>
        </w:trPr>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AA1B29" w14:textId="77777777" w:rsidR="00511ABE" w:rsidRPr="0032393E" w:rsidRDefault="00511ABE" w:rsidP="006743B5">
            <w:pPr>
              <w:pStyle w:val="Tabletext"/>
              <w:rPr>
                <w:b/>
                <w:sz w:val="18"/>
                <w:szCs w:val="18"/>
                <w:lang w:val="fr-FR"/>
              </w:rPr>
            </w:pPr>
            <w:r w:rsidRPr="0032393E">
              <w:rPr>
                <w:b/>
                <w:color w:val="000000"/>
                <w:sz w:val="18"/>
                <w:szCs w:val="18"/>
                <w:lang w:val="fr-FR"/>
              </w:rPr>
              <w:t>Résultats attendus et réalisat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E0B981" w14:textId="77777777" w:rsidR="00511ABE" w:rsidRPr="0032393E" w:rsidRDefault="00511ABE" w:rsidP="006743B5">
            <w:pPr>
              <w:pStyle w:val="Tabletext"/>
              <w:rPr>
                <w:sz w:val="18"/>
                <w:szCs w:val="18"/>
                <w:lang w:val="fr-FR"/>
              </w:rPr>
            </w:pPr>
            <w:r w:rsidRPr="0032393E">
              <w:rPr>
                <w:color w:val="000000"/>
                <w:sz w:val="18"/>
                <w:szCs w:val="18"/>
                <w:lang w:val="fr-FR"/>
              </w:rPr>
              <w:t>Le projet a aidé les pays bénéficiaires à analyser leurs mécanismes de gestion du spectre existants et à établir une structure juridique, administrative et institutionnelle fondamentale pour tout système national de gestion du spectre. En outre, le projet était axé sur le renforcement des capacités humaines liées au système national de gestion du spectre dans ces pays. Grâce au renforcement des capacités humaines, les participants ont acquis les connaissances et les compétences nécessaires pour gérer efficacement le spectre dans leurs pays respectifs.</w:t>
            </w:r>
          </w:p>
        </w:tc>
      </w:tr>
      <w:tr w:rsidR="00511ABE" w:rsidRPr="0032393E" w14:paraId="11C3899A" w14:textId="77777777" w:rsidTr="00CE6D80">
        <w:tc>
          <w:tcPr>
            <w:tcW w:w="14166"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3A3301" w14:textId="77777777" w:rsidR="00511ABE" w:rsidRPr="0032393E" w:rsidRDefault="00511ABE" w:rsidP="006743B5">
            <w:pPr>
              <w:pStyle w:val="Tabletext"/>
              <w:rPr>
                <w:b/>
                <w:sz w:val="18"/>
                <w:szCs w:val="18"/>
                <w:lang w:val="fr-FR"/>
              </w:rPr>
            </w:pPr>
          </w:p>
        </w:tc>
      </w:tr>
      <w:tr w:rsidR="00BB2A63" w:rsidRPr="0032393E" w14:paraId="4587D2B6"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82A36D" w14:textId="77777777" w:rsidR="00511ABE" w:rsidRPr="0032393E" w:rsidRDefault="00511ABE" w:rsidP="006A01FA">
            <w:pPr>
              <w:pStyle w:val="Tabletext"/>
              <w:jc w:val="center"/>
              <w:rPr>
                <w:b/>
                <w:sz w:val="18"/>
                <w:szCs w:val="18"/>
                <w:lang w:val="fr-FR"/>
              </w:rPr>
            </w:pPr>
            <w:r w:rsidRPr="0032393E">
              <w:rPr>
                <w:b/>
                <w:color w:val="000000"/>
                <w:sz w:val="18"/>
                <w:szCs w:val="18"/>
                <w:lang w:val="fr-FR"/>
              </w:rPr>
              <w:t>9GLO23134</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C45534" w14:textId="77777777" w:rsidR="00511ABE" w:rsidRPr="0032393E" w:rsidRDefault="00511ABE" w:rsidP="006743B5">
            <w:pPr>
              <w:pStyle w:val="Tabletext"/>
              <w:rPr>
                <w:sz w:val="18"/>
                <w:szCs w:val="18"/>
                <w:lang w:val="fr-FR"/>
              </w:rPr>
            </w:pPr>
            <w:r w:rsidRPr="0032393E">
              <w:rPr>
                <w:color w:val="000000"/>
                <w:sz w:val="18"/>
                <w:szCs w:val="18"/>
                <w:lang w:val="fr-FR"/>
              </w:rPr>
              <w:t>Assistance visant à encourager l'utilisation de technologies innovantes pour édifier une société numérique de prospérité partagée</w:t>
            </w:r>
          </w:p>
        </w:tc>
        <w:tc>
          <w:tcPr>
            <w:tcW w:w="163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05861B" w14:textId="77777777" w:rsidR="00511ABE" w:rsidRPr="0032393E" w:rsidRDefault="00511ABE" w:rsidP="00BB2A63">
            <w:pPr>
              <w:pStyle w:val="Tabletext"/>
              <w:jc w:val="center"/>
              <w:rPr>
                <w:sz w:val="18"/>
                <w:szCs w:val="18"/>
                <w:lang w:val="fr-FR"/>
              </w:rPr>
            </w:pPr>
            <w:r w:rsidRPr="0032393E">
              <w:rPr>
                <w:color w:val="000000"/>
                <w:sz w:val="18"/>
                <w:szCs w:val="18"/>
                <w:lang w:val="fr-FR"/>
              </w:rPr>
              <w:t>1er janvier 2024</w:t>
            </w:r>
          </w:p>
        </w:tc>
        <w:tc>
          <w:tcPr>
            <w:tcW w:w="158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F687F7" w14:textId="77777777" w:rsidR="00511ABE" w:rsidRPr="0032393E" w:rsidRDefault="00511ABE" w:rsidP="00BB2A63">
            <w:pPr>
              <w:pStyle w:val="Tabletext"/>
              <w:jc w:val="center"/>
              <w:rPr>
                <w:sz w:val="18"/>
                <w:szCs w:val="18"/>
                <w:lang w:val="fr-FR"/>
              </w:rPr>
            </w:pPr>
            <w:r w:rsidRPr="0032393E">
              <w:rPr>
                <w:color w:val="000000"/>
                <w:sz w:val="18"/>
                <w:szCs w:val="18"/>
                <w:lang w:val="fr-FR"/>
              </w:rPr>
              <w:t>31 décembre 2025</w:t>
            </w:r>
          </w:p>
        </w:tc>
        <w:tc>
          <w:tcPr>
            <w:tcW w:w="124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CAAD28" w14:textId="77777777" w:rsidR="00511ABE" w:rsidRPr="0032393E" w:rsidRDefault="00511ABE" w:rsidP="00BB2A63">
            <w:pPr>
              <w:pStyle w:val="Tabletext"/>
              <w:jc w:val="center"/>
              <w:rPr>
                <w:sz w:val="18"/>
                <w:szCs w:val="18"/>
                <w:lang w:val="fr-FR"/>
              </w:rPr>
            </w:pPr>
            <w:r w:rsidRPr="0032393E">
              <w:rPr>
                <w:color w:val="000000"/>
                <w:sz w:val="18"/>
                <w:szCs w:val="18"/>
                <w:lang w:val="fr-FR"/>
              </w:rPr>
              <w:t>En cours</w:t>
            </w:r>
          </w:p>
        </w:tc>
        <w:tc>
          <w:tcPr>
            <w:tcW w:w="10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618144" w14:textId="77777777" w:rsidR="00511ABE" w:rsidRPr="0032393E" w:rsidRDefault="00511ABE" w:rsidP="00BB2A63">
            <w:pPr>
              <w:pStyle w:val="Tabletext"/>
              <w:jc w:val="center"/>
              <w:rPr>
                <w:sz w:val="18"/>
                <w:szCs w:val="18"/>
                <w:lang w:val="fr-FR"/>
              </w:rPr>
            </w:pPr>
            <w:r w:rsidRPr="0032393E">
              <w:rPr>
                <w:color w:val="000000"/>
                <w:sz w:val="18"/>
                <w:szCs w:val="18"/>
                <w:lang w:val="fr-FR"/>
              </w:rPr>
              <w:t>271 560</w:t>
            </w:r>
          </w:p>
        </w:tc>
        <w:tc>
          <w:tcPr>
            <w:tcW w:w="23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A8F9B6" w14:textId="77777777" w:rsidR="00511ABE" w:rsidRPr="0032393E" w:rsidRDefault="00511ABE" w:rsidP="00BB2A63">
            <w:pPr>
              <w:pStyle w:val="Tabletext"/>
              <w:jc w:val="center"/>
              <w:rPr>
                <w:sz w:val="18"/>
                <w:szCs w:val="18"/>
                <w:lang w:val="fr-FR"/>
              </w:rPr>
            </w:pPr>
            <w:r w:rsidRPr="0032393E">
              <w:rPr>
                <w:color w:val="000000"/>
                <w:sz w:val="18"/>
                <w:szCs w:val="18"/>
                <w:lang w:val="fr-FR"/>
              </w:rPr>
              <w:t>Ministère des sciences et des TIC (MSIT) de la République de Corée</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9BDD5C" w14:textId="4236B770" w:rsidR="00511ABE" w:rsidRPr="0032393E" w:rsidRDefault="00BB2A63" w:rsidP="006743B5">
            <w:pPr>
              <w:pStyle w:val="Tabletext"/>
              <w:rPr>
                <w:sz w:val="18"/>
                <w:szCs w:val="18"/>
                <w:lang w:val="fr-FR"/>
              </w:rPr>
            </w:pPr>
            <w:r w:rsidRPr="0032393E">
              <w:rPr>
                <w:sz w:val="18"/>
                <w:szCs w:val="18"/>
                <w:lang w:val="fr-FR"/>
              </w:rPr>
              <w:t>Rés. 89 de la CMDT</w:t>
            </w:r>
          </w:p>
        </w:tc>
      </w:tr>
      <w:tr w:rsidR="00511ABE" w:rsidRPr="0032393E" w14:paraId="5CFB5BC4"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AB641E" w14:textId="77777777" w:rsidR="00511ABE" w:rsidRPr="0032393E" w:rsidRDefault="00511ABE" w:rsidP="006743B5">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2C77C3" w14:textId="77777777" w:rsidR="00511ABE" w:rsidRPr="0032393E" w:rsidRDefault="00511ABE" w:rsidP="006743B5">
            <w:pPr>
              <w:pStyle w:val="Tabletext"/>
              <w:rPr>
                <w:sz w:val="18"/>
                <w:szCs w:val="18"/>
                <w:lang w:val="fr-FR"/>
              </w:rPr>
            </w:pPr>
            <w:r w:rsidRPr="0032393E">
              <w:rPr>
                <w:color w:val="000000"/>
                <w:sz w:val="18"/>
                <w:szCs w:val="18"/>
                <w:lang w:val="fr-FR"/>
              </w:rPr>
              <w:t>Projet régional ou multirégional bénéficiant aux pays de la région</w:t>
            </w:r>
          </w:p>
        </w:tc>
      </w:tr>
      <w:tr w:rsidR="00511ABE" w:rsidRPr="0032393E" w14:paraId="04810003"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FC45A5" w14:textId="77777777" w:rsidR="00511ABE" w:rsidRPr="0032393E" w:rsidRDefault="00511ABE" w:rsidP="006743B5">
            <w:pPr>
              <w:pStyle w:val="Tabletext"/>
              <w:rPr>
                <w:b/>
                <w:sz w:val="18"/>
                <w:szCs w:val="18"/>
                <w:lang w:val="fr-FR"/>
              </w:rPr>
            </w:pPr>
            <w:r w:rsidRPr="0032393E">
              <w:rPr>
                <w:b/>
                <w:color w:val="000000"/>
                <w:sz w:val="18"/>
                <w:szCs w:val="18"/>
                <w:lang w:val="fr-FR"/>
              </w:rPr>
              <w:t>Résultats attendus et réalisat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08A3CF" w14:textId="77777777" w:rsidR="00511ABE" w:rsidRPr="0032393E" w:rsidRDefault="00511ABE" w:rsidP="006743B5">
            <w:pPr>
              <w:pStyle w:val="Tabletext"/>
              <w:rPr>
                <w:sz w:val="18"/>
                <w:szCs w:val="18"/>
                <w:lang w:val="fr-FR"/>
              </w:rPr>
            </w:pPr>
            <w:r w:rsidRPr="0032393E">
              <w:rPr>
                <w:color w:val="000000"/>
                <w:sz w:val="18"/>
                <w:szCs w:val="18"/>
                <w:lang w:val="fr-FR"/>
              </w:rPr>
              <w:t>Le projet vise à atteindre les objectifs suivants: 1) aider au moins 10 pays bénéficiaires à mieux faire connaître et comprendre les technologies innovantes en organisant au moins deux manifestations mondiales réunissant une centaine de participants chacune; 2) permettre à au moins trois pays de bénéficier de formations au niveau local et à au moins 20 personnes de participer à chaque formation.</w:t>
            </w:r>
          </w:p>
        </w:tc>
      </w:tr>
      <w:tr w:rsidR="00511ABE" w:rsidRPr="0032393E" w14:paraId="2B0CA0DF" w14:textId="77777777" w:rsidTr="00CE6D80">
        <w:tc>
          <w:tcPr>
            <w:tcW w:w="14166"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EA3553" w14:textId="77777777" w:rsidR="00511ABE" w:rsidRPr="0032393E" w:rsidRDefault="00511ABE" w:rsidP="006743B5">
            <w:pPr>
              <w:pStyle w:val="Tabletext"/>
              <w:rPr>
                <w:b/>
                <w:sz w:val="18"/>
                <w:szCs w:val="18"/>
                <w:lang w:val="fr-FR"/>
              </w:rPr>
            </w:pPr>
          </w:p>
        </w:tc>
      </w:tr>
      <w:tr w:rsidR="00BB2A63" w:rsidRPr="0032393E" w14:paraId="29E55BF2"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845E2F" w14:textId="77777777" w:rsidR="00511ABE" w:rsidRPr="0032393E" w:rsidRDefault="00511ABE" w:rsidP="006A01FA">
            <w:pPr>
              <w:pStyle w:val="Tabletext"/>
              <w:jc w:val="center"/>
              <w:rPr>
                <w:b/>
                <w:sz w:val="18"/>
                <w:szCs w:val="18"/>
                <w:lang w:val="fr-FR"/>
              </w:rPr>
            </w:pPr>
            <w:r w:rsidRPr="0032393E">
              <w:rPr>
                <w:b/>
                <w:color w:val="000000"/>
                <w:sz w:val="18"/>
                <w:szCs w:val="18"/>
                <w:lang w:val="fr-FR"/>
              </w:rPr>
              <w:lastRenderedPageBreak/>
              <w:t>9GLO24147</w:t>
            </w:r>
          </w:p>
        </w:tc>
        <w:tc>
          <w:tcPr>
            <w:tcW w:w="32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1DFC60" w14:textId="77777777" w:rsidR="00511ABE" w:rsidRPr="0032393E" w:rsidRDefault="00511ABE" w:rsidP="006743B5">
            <w:pPr>
              <w:pStyle w:val="Tabletext"/>
              <w:rPr>
                <w:sz w:val="18"/>
                <w:szCs w:val="18"/>
                <w:lang w:val="fr-FR"/>
              </w:rPr>
            </w:pPr>
            <w:r w:rsidRPr="0032393E">
              <w:rPr>
                <w:color w:val="000000"/>
                <w:sz w:val="18"/>
                <w:szCs w:val="18"/>
                <w:lang w:val="fr-FR"/>
              </w:rPr>
              <w:t>Accélérateur d'initiatives régionales pour l'innovation (MIIT) de l'UIT</w:t>
            </w:r>
          </w:p>
        </w:tc>
        <w:tc>
          <w:tcPr>
            <w:tcW w:w="163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67DDC5" w14:textId="77777777" w:rsidR="00511ABE" w:rsidRPr="0032393E" w:rsidRDefault="00511ABE" w:rsidP="00BB2A63">
            <w:pPr>
              <w:pStyle w:val="Tabletext"/>
              <w:jc w:val="center"/>
              <w:rPr>
                <w:sz w:val="18"/>
                <w:szCs w:val="18"/>
                <w:lang w:val="fr-FR"/>
              </w:rPr>
            </w:pPr>
            <w:r w:rsidRPr="0032393E">
              <w:rPr>
                <w:color w:val="000000"/>
                <w:sz w:val="18"/>
                <w:szCs w:val="18"/>
                <w:lang w:val="fr-FR"/>
              </w:rPr>
              <w:t>1er janvier 2024</w:t>
            </w:r>
          </w:p>
        </w:tc>
        <w:tc>
          <w:tcPr>
            <w:tcW w:w="158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B3A1D1" w14:textId="77777777" w:rsidR="00511ABE" w:rsidRPr="0032393E" w:rsidRDefault="00511ABE" w:rsidP="00BB2A63">
            <w:pPr>
              <w:pStyle w:val="Tabletext"/>
              <w:jc w:val="center"/>
              <w:rPr>
                <w:sz w:val="18"/>
                <w:szCs w:val="18"/>
                <w:lang w:val="fr-FR"/>
              </w:rPr>
            </w:pPr>
            <w:r w:rsidRPr="0032393E">
              <w:rPr>
                <w:color w:val="000000"/>
                <w:sz w:val="18"/>
                <w:szCs w:val="18"/>
                <w:lang w:val="fr-FR"/>
              </w:rPr>
              <w:t>31 décembre 2026</w:t>
            </w:r>
          </w:p>
        </w:tc>
        <w:tc>
          <w:tcPr>
            <w:tcW w:w="124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537AD5" w14:textId="77777777" w:rsidR="00511ABE" w:rsidRPr="0032393E" w:rsidRDefault="00511ABE" w:rsidP="00BB2A63">
            <w:pPr>
              <w:pStyle w:val="Tabletext"/>
              <w:jc w:val="center"/>
              <w:rPr>
                <w:sz w:val="18"/>
                <w:szCs w:val="18"/>
                <w:lang w:val="fr-FR"/>
              </w:rPr>
            </w:pPr>
            <w:r w:rsidRPr="0032393E">
              <w:rPr>
                <w:color w:val="000000"/>
                <w:sz w:val="18"/>
                <w:szCs w:val="18"/>
                <w:lang w:val="fr-FR"/>
              </w:rPr>
              <w:t>En cours</w:t>
            </w:r>
          </w:p>
        </w:tc>
        <w:tc>
          <w:tcPr>
            <w:tcW w:w="10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9C2828" w14:textId="77777777" w:rsidR="00511ABE" w:rsidRPr="0032393E" w:rsidRDefault="00511ABE" w:rsidP="00BB2A63">
            <w:pPr>
              <w:pStyle w:val="Tabletext"/>
              <w:jc w:val="center"/>
              <w:rPr>
                <w:sz w:val="18"/>
                <w:szCs w:val="18"/>
                <w:lang w:val="fr-FR"/>
              </w:rPr>
            </w:pPr>
            <w:r w:rsidRPr="0032393E">
              <w:rPr>
                <w:color w:val="000000"/>
                <w:sz w:val="18"/>
                <w:szCs w:val="18"/>
                <w:lang w:val="fr-FR"/>
              </w:rPr>
              <w:t>221 000</w:t>
            </w:r>
          </w:p>
        </w:tc>
        <w:tc>
          <w:tcPr>
            <w:tcW w:w="23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BD33DE" w14:textId="77777777" w:rsidR="00511ABE" w:rsidRPr="0032393E" w:rsidRDefault="00511ABE" w:rsidP="00BB2A63">
            <w:pPr>
              <w:pStyle w:val="Tabletext"/>
              <w:jc w:val="center"/>
              <w:rPr>
                <w:sz w:val="18"/>
                <w:szCs w:val="18"/>
                <w:lang w:val="fr-FR"/>
              </w:rPr>
            </w:pPr>
            <w:r w:rsidRPr="0032393E">
              <w:rPr>
                <w:color w:val="000000"/>
                <w:sz w:val="18"/>
                <w:szCs w:val="18"/>
                <w:lang w:val="fr-FR"/>
              </w:rPr>
              <w:t>CAICT – Académie chinoise des technologies de l'information et de la communication; branche chinoise de l'Institut BRICS pour les réseaux futurs</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653D16" w14:textId="4D869417" w:rsidR="00511ABE" w:rsidRPr="0032393E" w:rsidRDefault="00BB2A63" w:rsidP="006743B5">
            <w:pPr>
              <w:pStyle w:val="Tabletext"/>
              <w:rPr>
                <w:sz w:val="18"/>
                <w:szCs w:val="18"/>
                <w:lang w:val="fr-FR"/>
              </w:rPr>
            </w:pPr>
            <w:r w:rsidRPr="0032393E">
              <w:rPr>
                <w:sz w:val="18"/>
                <w:szCs w:val="18"/>
                <w:lang w:val="fr-FR"/>
              </w:rPr>
              <w:t>Rés. 90 de la CMDT</w:t>
            </w:r>
          </w:p>
        </w:tc>
      </w:tr>
      <w:tr w:rsidR="00511ABE" w:rsidRPr="0032393E" w14:paraId="03F80140"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051C6B" w14:textId="77777777" w:rsidR="00511ABE" w:rsidRPr="0032393E" w:rsidRDefault="00511ABE" w:rsidP="006743B5">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2015FA" w14:textId="77777777" w:rsidR="00511ABE" w:rsidRPr="0032393E" w:rsidRDefault="00511ABE" w:rsidP="006743B5">
            <w:pPr>
              <w:pStyle w:val="Tabletext"/>
              <w:rPr>
                <w:sz w:val="18"/>
                <w:szCs w:val="18"/>
                <w:lang w:val="fr-FR"/>
              </w:rPr>
            </w:pPr>
            <w:r w:rsidRPr="0032393E">
              <w:rPr>
                <w:color w:val="000000"/>
                <w:sz w:val="18"/>
                <w:szCs w:val="18"/>
                <w:lang w:val="fr-FR"/>
              </w:rPr>
              <w:t>Projet régional ou multirégional bénéficiant aux pays de la région</w:t>
            </w:r>
          </w:p>
        </w:tc>
      </w:tr>
      <w:tr w:rsidR="00511ABE" w:rsidRPr="0032393E" w14:paraId="671D2613"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54972A" w14:textId="77777777" w:rsidR="00511ABE" w:rsidRPr="0032393E" w:rsidRDefault="00511ABE" w:rsidP="006743B5">
            <w:pPr>
              <w:pStyle w:val="Tabletext"/>
              <w:rPr>
                <w:b/>
                <w:sz w:val="18"/>
                <w:szCs w:val="18"/>
                <w:lang w:val="fr-FR"/>
              </w:rPr>
            </w:pPr>
            <w:r w:rsidRPr="0032393E">
              <w:rPr>
                <w:b/>
                <w:color w:val="000000"/>
                <w:sz w:val="18"/>
                <w:szCs w:val="18"/>
                <w:lang w:val="fr-FR"/>
              </w:rPr>
              <w:t>Résultats attendus et réalisat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3818D3" w14:textId="77777777" w:rsidR="00511ABE" w:rsidRPr="0032393E" w:rsidRDefault="00511ABE" w:rsidP="006743B5">
            <w:pPr>
              <w:pStyle w:val="Tabletext"/>
              <w:rPr>
                <w:rStyle w:val="sceditor-selection"/>
                <w:rFonts w:eastAsia="GulimChe" w:cstheme="minorHAnsi"/>
                <w:sz w:val="18"/>
                <w:szCs w:val="18"/>
                <w:lang w:val="fr-FR"/>
              </w:rPr>
            </w:pPr>
            <w:r w:rsidRPr="0032393E">
              <w:rPr>
                <w:color w:val="000000"/>
                <w:sz w:val="18"/>
                <w:szCs w:val="18"/>
                <w:lang w:val="fr-FR"/>
              </w:rPr>
              <w:t>Le principal objectif de l'accélérateur d'initiatives régionales est d'utiliser une approche écosystémique pour concevoir et accélérer les projets nationaux, régionaux et multirégionaux. Ce mécanisme utilise des méthodes éprouvées telles qu'Agile, la perception du sens, la réflexion systémique et la conception centrée sur l'humain pour répondre aux besoins persistants, intensifier les efforts régionaux et aider à la mise en œuvre des projets de développement numérique menés dans le cadre d'initiatives régionales.</w:t>
            </w:r>
          </w:p>
        </w:tc>
      </w:tr>
      <w:tr w:rsidR="00511ABE" w:rsidRPr="0032393E" w14:paraId="1C532701" w14:textId="77777777" w:rsidTr="00CE6D80">
        <w:tc>
          <w:tcPr>
            <w:tcW w:w="14166"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4A956B" w14:textId="77777777" w:rsidR="00511ABE" w:rsidRPr="0032393E" w:rsidRDefault="00511ABE" w:rsidP="006743B5">
            <w:pPr>
              <w:pStyle w:val="Tabletext"/>
              <w:rPr>
                <w:b/>
                <w:sz w:val="18"/>
                <w:szCs w:val="18"/>
                <w:lang w:val="fr-FR"/>
              </w:rPr>
            </w:pPr>
          </w:p>
        </w:tc>
      </w:tr>
    </w:tbl>
    <w:p w14:paraId="3D0C11E1" w14:textId="6EDDB370" w:rsidR="00511ABE" w:rsidRPr="0032393E" w:rsidRDefault="00511ABE" w:rsidP="00511ABE">
      <w:pPr>
        <w:pStyle w:val="Heading2"/>
        <w:spacing w:before="240" w:after="120"/>
        <w:ind w:left="1138" w:hanging="1138"/>
        <w:rPr>
          <w:rFonts w:cstheme="minorHAnsi"/>
          <w:lang w:val="fr-FR"/>
        </w:rPr>
      </w:pPr>
      <w:r w:rsidRPr="0032393E">
        <w:rPr>
          <w:rFonts w:cstheme="minorHAnsi"/>
          <w:lang w:val="fr-FR"/>
        </w:rPr>
        <w:t>IR: CEI2 – Cybersécurité et protection des données personnelles</w:t>
      </w:r>
    </w:p>
    <w:tbl>
      <w:tblPr>
        <w:tblW w:w="5002" w:type="pct"/>
        <w:tblCellMar>
          <w:left w:w="0" w:type="dxa"/>
          <w:right w:w="0" w:type="dxa"/>
        </w:tblCellMar>
        <w:tblLook w:val="04A0" w:firstRow="1" w:lastRow="0" w:firstColumn="1" w:lastColumn="0" w:noHBand="0" w:noVBand="1"/>
      </w:tblPr>
      <w:tblGrid>
        <w:gridCol w:w="1525"/>
        <w:gridCol w:w="3151"/>
        <w:gridCol w:w="1702"/>
        <w:gridCol w:w="1571"/>
        <w:gridCol w:w="1305"/>
        <w:gridCol w:w="1055"/>
        <w:gridCol w:w="2289"/>
        <w:gridCol w:w="1583"/>
      </w:tblGrid>
      <w:tr w:rsidR="00625A12" w:rsidRPr="0032393E" w14:paraId="34BE5474" w14:textId="77777777" w:rsidTr="00CE6D80">
        <w:trPr>
          <w:tblHeader/>
        </w:trPr>
        <w:tc>
          <w:tcPr>
            <w:tcW w:w="538" w:type="pct"/>
            <w:shd w:val="clear" w:color="auto" w:fill="004B96"/>
            <w:tcMar>
              <w:top w:w="75" w:type="dxa"/>
              <w:left w:w="75" w:type="dxa"/>
              <w:bottom w:w="75" w:type="dxa"/>
              <w:right w:w="75" w:type="dxa"/>
            </w:tcMar>
            <w:vAlign w:val="center"/>
            <w:hideMark/>
          </w:tcPr>
          <w:p w14:paraId="1316A747" w14:textId="77777777" w:rsidR="00511ABE" w:rsidRPr="0032393E" w:rsidRDefault="00511ABE" w:rsidP="00625A12">
            <w:pPr>
              <w:pStyle w:val="Tablehead"/>
              <w:rPr>
                <w:color w:val="FFFFFF" w:themeColor="background1"/>
                <w:sz w:val="18"/>
                <w:szCs w:val="18"/>
                <w:lang w:val="fr-FR"/>
              </w:rPr>
            </w:pPr>
            <w:r w:rsidRPr="0032393E">
              <w:rPr>
                <w:color w:val="FFFFFF" w:themeColor="background1"/>
                <w:sz w:val="18"/>
                <w:szCs w:val="18"/>
                <w:lang w:val="fr-FR"/>
              </w:rPr>
              <w:t>N° du projet</w:t>
            </w:r>
          </w:p>
        </w:tc>
        <w:tc>
          <w:tcPr>
            <w:tcW w:w="1111" w:type="pct"/>
            <w:shd w:val="clear" w:color="auto" w:fill="004B96"/>
            <w:tcMar>
              <w:top w:w="75" w:type="dxa"/>
              <w:left w:w="75" w:type="dxa"/>
              <w:bottom w:w="75" w:type="dxa"/>
              <w:right w:w="75" w:type="dxa"/>
            </w:tcMar>
            <w:vAlign w:val="center"/>
            <w:hideMark/>
          </w:tcPr>
          <w:p w14:paraId="671C0DA8" w14:textId="77777777" w:rsidR="00511ABE" w:rsidRPr="0032393E" w:rsidRDefault="00511ABE" w:rsidP="00625A12">
            <w:pPr>
              <w:pStyle w:val="Tablehead"/>
              <w:rPr>
                <w:color w:val="FFFFFF" w:themeColor="background1"/>
                <w:sz w:val="18"/>
                <w:szCs w:val="18"/>
                <w:lang w:val="fr-FR"/>
              </w:rPr>
            </w:pPr>
            <w:r w:rsidRPr="0032393E">
              <w:rPr>
                <w:color w:val="FFFFFF" w:themeColor="background1"/>
                <w:sz w:val="18"/>
                <w:szCs w:val="18"/>
                <w:lang w:val="fr-FR"/>
              </w:rPr>
              <w:t>Titre</w:t>
            </w:r>
          </w:p>
        </w:tc>
        <w:tc>
          <w:tcPr>
            <w:tcW w:w="600" w:type="pct"/>
            <w:shd w:val="clear" w:color="auto" w:fill="004B96"/>
            <w:tcMar>
              <w:top w:w="75" w:type="dxa"/>
              <w:left w:w="75" w:type="dxa"/>
              <w:bottom w:w="75" w:type="dxa"/>
              <w:right w:w="75" w:type="dxa"/>
            </w:tcMar>
            <w:vAlign w:val="center"/>
            <w:hideMark/>
          </w:tcPr>
          <w:p w14:paraId="3A44CF15" w14:textId="77777777" w:rsidR="00511ABE" w:rsidRPr="0032393E" w:rsidRDefault="00511ABE" w:rsidP="00625A12">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54" w:type="pct"/>
            <w:shd w:val="clear" w:color="auto" w:fill="004B96"/>
            <w:tcMar>
              <w:top w:w="75" w:type="dxa"/>
              <w:left w:w="75" w:type="dxa"/>
              <w:bottom w:w="75" w:type="dxa"/>
              <w:right w:w="75" w:type="dxa"/>
            </w:tcMar>
            <w:vAlign w:val="center"/>
            <w:hideMark/>
          </w:tcPr>
          <w:p w14:paraId="7CC9256D" w14:textId="77777777" w:rsidR="00511ABE" w:rsidRPr="0032393E" w:rsidRDefault="00511ABE" w:rsidP="00625A12">
            <w:pPr>
              <w:pStyle w:val="Tablehead"/>
              <w:rPr>
                <w:color w:val="FFFFFF" w:themeColor="background1"/>
                <w:sz w:val="18"/>
                <w:szCs w:val="18"/>
                <w:lang w:val="fr-FR"/>
              </w:rPr>
            </w:pPr>
            <w:r w:rsidRPr="0032393E">
              <w:rPr>
                <w:color w:val="FFFFFF" w:themeColor="background1"/>
                <w:sz w:val="18"/>
                <w:szCs w:val="18"/>
                <w:lang w:val="fr-FR"/>
              </w:rPr>
              <w:t>Date de fin</w:t>
            </w:r>
          </w:p>
        </w:tc>
        <w:tc>
          <w:tcPr>
            <w:tcW w:w="460" w:type="pct"/>
            <w:shd w:val="clear" w:color="auto" w:fill="004B96"/>
            <w:tcMar>
              <w:top w:w="75" w:type="dxa"/>
              <w:left w:w="75" w:type="dxa"/>
              <w:bottom w:w="75" w:type="dxa"/>
              <w:right w:w="75" w:type="dxa"/>
            </w:tcMar>
            <w:vAlign w:val="center"/>
            <w:hideMark/>
          </w:tcPr>
          <w:p w14:paraId="4BADCDC5" w14:textId="77777777" w:rsidR="00511ABE" w:rsidRPr="0032393E" w:rsidRDefault="00511ABE" w:rsidP="00625A12">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72" w:type="pct"/>
            <w:shd w:val="clear" w:color="auto" w:fill="004B96"/>
            <w:tcMar>
              <w:top w:w="75" w:type="dxa"/>
              <w:left w:w="75" w:type="dxa"/>
              <w:bottom w:w="75" w:type="dxa"/>
              <w:right w:w="75" w:type="dxa"/>
            </w:tcMar>
            <w:vAlign w:val="center"/>
            <w:hideMark/>
          </w:tcPr>
          <w:p w14:paraId="65BBCC1D" w14:textId="77777777" w:rsidR="00511ABE" w:rsidRPr="0032393E" w:rsidRDefault="00511ABE" w:rsidP="00625A12">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07" w:type="pct"/>
            <w:shd w:val="clear" w:color="auto" w:fill="004B96"/>
            <w:tcMar>
              <w:top w:w="75" w:type="dxa"/>
              <w:left w:w="75" w:type="dxa"/>
              <w:bottom w:w="75" w:type="dxa"/>
              <w:right w:w="75" w:type="dxa"/>
            </w:tcMar>
            <w:vAlign w:val="center"/>
            <w:hideMark/>
          </w:tcPr>
          <w:p w14:paraId="709274A9" w14:textId="77777777" w:rsidR="00511ABE" w:rsidRPr="0032393E" w:rsidRDefault="00511ABE" w:rsidP="00625A12">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558" w:type="pct"/>
            <w:shd w:val="clear" w:color="auto" w:fill="004B96"/>
            <w:tcMar>
              <w:top w:w="75" w:type="dxa"/>
              <w:left w:w="75" w:type="dxa"/>
              <w:bottom w:w="75" w:type="dxa"/>
              <w:right w:w="75" w:type="dxa"/>
            </w:tcMar>
            <w:vAlign w:val="center"/>
            <w:hideMark/>
          </w:tcPr>
          <w:p w14:paraId="3D926876" w14:textId="77777777" w:rsidR="00511ABE" w:rsidRPr="0032393E" w:rsidRDefault="00511ABE" w:rsidP="00625A12">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625A12" w:rsidRPr="0032393E" w14:paraId="5E26C4D3"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BABAF7" w14:textId="232EEC3B" w:rsidR="00511ABE" w:rsidRPr="0032393E" w:rsidRDefault="00511ABE" w:rsidP="006A01FA">
            <w:pPr>
              <w:pStyle w:val="Tabletext"/>
              <w:spacing w:before="20" w:after="20"/>
              <w:jc w:val="center"/>
              <w:rPr>
                <w:b/>
                <w:sz w:val="18"/>
                <w:szCs w:val="18"/>
                <w:lang w:val="fr-FR"/>
              </w:rPr>
            </w:pPr>
            <w:r w:rsidRPr="0032393E">
              <w:rPr>
                <w:b/>
                <w:color w:val="000000"/>
                <w:sz w:val="18"/>
                <w:szCs w:val="18"/>
                <w:lang w:val="fr-FR"/>
              </w:rPr>
              <w:t>2KYR21002</w:t>
            </w:r>
          </w:p>
        </w:tc>
        <w:tc>
          <w:tcPr>
            <w:tcW w:w="11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A33A86" w14:textId="77777777" w:rsidR="00511ABE" w:rsidRPr="0032393E" w:rsidRDefault="00511ABE" w:rsidP="005F3BE6">
            <w:pPr>
              <w:pStyle w:val="Tabletext"/>
              <w:spacing w:before="20" w:after="20"/>
              <w:rPr>
                <w:sz w:val="18"/>
                <w:szCs w:val="18"/>
                <w:lang w:val="fr-FR"/>
              </w:rPr>
            </w:pPr>
            <w:r w:rsidRPr="0032393E">
              <w:rPr>
                <w:color w:val="000000"/>
                <w:sz w:val="18"/>
                <w:szCs w:val="18"/>
                <w:lang w:val="fr-FR"/>
              </w:rPr>
              <w:t>Création d'une équipe d'intervention en cas d'incident informatique (CIRT) en République kirghize</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08E146"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1er octobre 2021</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B715EA"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31 décembre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0A9E4"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En cours</w:t>
            </w:r>
          </w:p>
        </w:tc>
        <w:tc>
          <w:tcPr>
            <w:tcW w:w="3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1281A5"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250 000</w:t>
            </w:r>
          </w:p>
        </w:tc>
        <w:tc>
          <w:tcPr>
            <w:tcW w:w="8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046D68"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Ministère du développement numérique et des technologies de l'innovation (MDDIT)</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FA65BF" w14:textId="77777777" w:rsidR="00625A12" w:rsidRPr="0032393E" w:rsidRDefault="00625A12" w:rsidP="005F3BE6">
            <w:pPr>
              <w:pStyle w:val="Tabletext"/>
              <w:spacing w:before="20" w:after="20"/>
              <w:rPr>
                <w:sz w:val="18"/>
                <w:szCs w:val="18"/>
                <w:lang w:val="fr-FR"/>
              </w:rPr>
            </w:pPr>
            <w:r w:rsidRPr="0032393E">
              <w:rPr>
                <w:sz w:val="18"/>
                <w:szCs w:val="18"/>
                <w:lang w:val="fr-FR"/>
              </w:rPr>
              <w:t>Rés. 45 de la CMDT</w:t>
            </w:r>
          </w:p>
          <w:p w14:paraId="0F417B60" w14:textId="161E4AF9" w:rsidR="00511ABE" w:rsidRPr="0032393E" w:rsidRDefault="00625A12" w:rsidP="005F3BE6">
            <w:pPr>
              <w:pStyle w:val="Tabletext"/>
              <w:spacing w:before="20" w:after="20"/>
              <w:rPr>
                <w:sz w:val="18"/>
                <w:szCs w:val="18"/>
                <w:lang w:val="fr-FR"/>
              </w:rPr>
            </w:pPr>
            <w:r w:rsidRPr="0032393E">
              <w:rPr>
                <w:sz w:val="18"/>
                <w:szCs w:val="18"/>
                <w:lang w:val="fr-FR"/>
              </w:rPr>
              <w:t>Rés. 69 de la CMDT</w:t>
            </w:r>
          </w:p>
        </w:tc>
      </w:tr>
      <w:tr w:rsidR="00625A12" w:rsidRPr="0032393E" w14:paraId="413534F0"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59C047" w14:textId="77777777" w:rsidR="00511ABE" w:rsidRPr="0032393E" w:rsidRDefault="00511ABE" w:rsidP="005F3BE6">
            <w:pPr>
              <w:pStyle w:val="Tabletext"/>
              <w:spacing w:before="20" w:after="20"/>
              <w:rPr>
                <w:b/>
                <w:sz w:val="18"/>
                <w:szCs w:val="18"/>
                <w:lang w:val="fr-FR"/>
              </w:rPr>
            </w:pPr>
            <w:r w:rsidRPr="0032393E">
              <w:rPr>
                <w:b/>
                <w:color w:val="000000"/>
                <w:sz w:val="18"/>
                <w:szCs w:val="18"/>
                <w:lang w:val="fr-FR"/>
              </w:rPr>
              <w:t>Pays bénéficiaire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320D4D" w14:textId="77777777" w:rsidR="00511ABE" w:rsidRPr="0032393E" w:rsidRDefault="00511ABE" w:rsidP="005F3BE6">
            <w:pPr>
              <w:pStyle w:val="Tabletext"/>
              <w:spacing w:before="20" w:after="20"/>
              <w:rPr>
                <w:sz w:val="18"/>
                <w:szCs w:val="18"/>
                <w:lang w:val="fr-FR"/>
              </w:rPr>
            </w:pPr>
            <w:r w:rsidRPr="0032393E">
              <w:rPr>
                <w:color w:val="000000"/>
                <w:sz w:val="18"/>
                <w:szCs w:val="18"/>
                <w:lang w:val="fr-FR"/>
              </w:rPr>
              <w:t>Kirghizistan</w:t>
            </w:r>
          </w:p>
        </w:tc>
      </w:tr>
      <w:tr w:rsidR="00625A12" w:rsidRPr="0032393E" w14:paraId="3D080297"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3CBF98" w14:textId="77777777" w:rsidR="00511ABE" w:rsidRPr="0032393E" w:rsidRDefault="00511ABE" w:rsidP="00625A12">
            <w:pPr>
              <w:pStyle w:val="Tabletext"/>
              <w:rPr>
                <w:b/>
                <w:sz w:val="18"/>
                <w:szCs w:val="18"/>
                <w:lang w:val="fr-FR"/>
              </w:rPr>
            </w:pPr>
            <w:r w:rsidRPr="0032393E">
              <w:rPr>
                <w:b/>
                <w:color w:val="000000"/>
                <w:sz w:val="18"/>
                <w:szCs w:val="18"/>
                <w:lang w:val="fr-FR"/>
              </w:rPr>
              <w:t>Résultats attendus et réalisation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8EECFC" w14:textId="77777777" w:rsidR="00511ABE" w:rsidRPr="0032393E" w:rsidRDefault="00511ABE" w:rsidP="00625A12">
            <w:pPr>
              <w:pStyle w:val="enumlev1"/>
              <w:tabs>
                <w:tab w:val="clear" w:pos="1134"/>
              </w:tabs>
              <w:spacing w:before="20" w:after="20"/>
              <w:ind w:left="351" w:hanging="351"/>
              <w:rPr>
                <w:rFonts w:cstheme="minorHAnsi"/>
                <w:color w:val="000000"/>
                <w:sz w:val="18"/>
                <w:szCs w:val="18"/>
                <w:lang w:val="fr-FR"/>
              </w:rPr>
            </w:pPr>
            <w:r w:rsidRPr="0032393E">
              <w:rPr>
                <w:sz w:val="18"/>
                <w:szCs w:val="18"/>
                <w:lang w:val="fr-FR"/>
              </w:rPr>
              <w:t>1)</w:t>
            </w:r>
            <w:r w:rsidRPr="0032393E">
              <w:rPr>
                <w:sz w:val="18"/>
                <w:szCs w:val="18"/>
                <w:lang w:val="fr-FR"/>
              </w:rPr>
              <w:tab/>
              <w:t xml:space="preserve">Mise </w:t>
            </w:r>
            <w:r w:rsidRPr="0032393E">
              <w:rPr>
                <w:rFonts w:cstheme="minorHAnsi"/>
                <w:color w:val="000000"/>
                <w:sz w:val="18"/>
                <w:szCs w:val="18"/>
                <w:lang w:val="fr-FR"/>
              </w:rPr>
              <w:t>en place d'une équipe CIRT fonctionnelle: création d'une équipe CIRT complète, chargée de fournir des services de cybersécurité essentiels pour assurer notamment la gestion des manifestations et des incidents, la gestion des vulnérabilités et l'appréciation de la situation. Cette initiative comprend le suivi, l'analyse, la coordination et l'appui à la gestion des crises, et contribue considérablement au renforcement des capacités du Kirghizistan en matière de cybersécurité.</w:t>
            </w:r>
          </w:p>
          <w:p w14:paraId="40262CF4" w14:textId="77777777" w:rsidR="00511ABE" w:rsidRPr="0032393E" w:rsidRDefault="00511ABE" w:rsidP="00625A12">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2)</w:t>
            </w:r>
            <w:r w:rsidRPr="0032393E">
              <w:rPr>
                <w:rFonts w:cstheme="minorHAnsi"/>
                <w:color w:val="000000"/>
                <w:sz w:val="18"/>
                <w:szCs w:val="18"/>
                <w:lang w:val="fr-FR"/>
              </w:rPr>
              <w:tab/>
              <w:t>Amélioration des compétences spécialisées en matière de cybersécurité: le projet a permis d'améliorer l'expertise nationale en matière de cybersécurité, en préparant le pays à mieux identifier, prévenir et résoudre les cyberincidents ainsi qu'à réagir en conséquence. Cette initiative a également soutenu l'élaboration de programmes nationaux de formation et d'initiatives de sensibilisation visant à protéger l'infrastructure numérique nationale.</w:t>
            </w:r>
          </w:p>
          <w:p w14:paraId="13976955" w14:textId="77777777" w:rsidR="00511ABE" w:rsidRPr="0032393E" w:rsidRDefault="00511ABE" w:rsidP="00625A12">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lastRenderedPageBreak/>
              <w:t>3)</w:t>
            </w:r>
            <w:r w:rsidRPr="0032393E">
              <w:rPr>
                <w:rFonts w:cstheme="minorHAnsi"/>
                <w:color w:val="000000"/>
                <w:sz w:val="18"/>
                <w:szCs w:val="18"/>
                <w:lang w:val="fr-FR"/>
              </w:rPr>
              <w:tab/>
              <w:t>Renforcement de l'état de préparation en matière de cyberincidents: grâce aux efforts déployés dans le cadre du projet, l'équipe CIRT est désormais plus compétente et plus efficace pour faire face aux cyberattaques contre les infrastructures essentielles de l'information, en sa qualité de conseiller de confiance en matière de cybersécurité.</w:t>
            </w:r>
          </w:p>
          <w:p w14:paraId="32B0A072" w14:textId="77777777" w:rsidR="00511ABE" w:rsidRPr="0032393E" w:rsidRDefault="00511ABE" w:rsidP="00625A12">
            <w:pPr>
              <w:pStyle w:val="enumlev1"/>
              <w:tabs>
                <w:tab w:val="clear" w:pos="1134"/>
              </w:tabs>
              <w:spacing w:before="20" w:after="20"/>
              <w:ind w:left="351" w:hanging="351"/>
              <w:rPr>
                <w:sz w:val="18"/>
                <w:szCs w:val="18"/>
                <w:lang w:val="fr-FR"/>
              </w:rPr>
            </w:pPr>
            <w:r w:rsidRPr="0032393E">
              <w:rPr>
                <w:rFonts w:cstheme="minorHAnsi"/>
                <w:color w:val="000000"/>
                <w:sz w:val="18"/>
                <w:szCs w:val="18"/>
                <w:lang w:val="fr-FR"/>
              </w:rPr>
              <w:t>4)</w:t>
            </w:r>
            <w:r w:rsidRPr="0032393E">
              <w:rPr>
                <w:rFonts w:cstheme="minorHAnsi"/>
                <w:color w:val="000000"/>
                <w:sz w:val="18"/>
                <w:szCs w:val="18"/>
                <w:lang w:val="fr-FR"/>
              </w:rPr>
              <w:tab/>
              <w:t>Conformité aux indicateurs fondamentaux de performance: le projet a mené à bien l'établissement d'une équipe CIRT au Kirghizistan, la formation d'au moins cinq fonctionnaires</w:t>
            </w:r>
            <w:r w:rsidRPr="0032393E">
              <w:rPr>
                <w:sz w:val="18"/>
                <w:szCs w:val="18"/>
                <w:lang w:val="fr-FR"/>
              </w:rPr>
              <w:t xml:space="preserve"> à sa gestion et l'élaboration d'une feuille de route sur la création d'une culture nationale de la cybersécurité. Il a donc contribué à jeter les bases d'un environnement numérique plus sûr dans le pays.</w:t>
            </w:r>
          </w:p>
        </w:tc>
      </w:tr>
      <w:tr w:rsidR="00511ABE" w:rsidRPr="0032393E" w14:paraId="0E6E9C64"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583823" w14:textId="77777777" w:rsidR="00511ABE" w:rsidRPr="0032393E" w:rsidRDefault="00511ABE" w:rsidP="005F3BE6">
            <w:pPr>
              <w:pStyle w:val="Tabletext"/>
              <w:rPr>
                <w:b/>
                <w:sz w:val="18"/>
                <w:szCs w:val="18"/>
                <w:lang w:val="fr-FR"/>
              </w:rPr>
            </w:pPr>
          </w:p>
        </w:tc>
      </w:tr>
      <w:tr w:rsidR="00625A12" w:rsidRPr="0032393E" w14:paraId="61F6F40F"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725D9A" w14:textId="77777777" w:rsidR="00511ABE" w:rsidRPr="0032393E" w:rsidRDefault="00511ABE" w:rsidP="006A01FA">
            <w:pPr>
              <w:pStyle w:val="Tabletext"/>
              <w:spacing w:before="20" w:after="20"/>
              <w:jc w:val="center"/>
              <w:rPr>
                <w:b/>
                <w:sz w:val="18"/>
                <w:szCs w:val="18"/>
                <w:lang w:val="fr-FR"/>
              </w:rPr>
            </w:pPr>
            <w:r w:rsidRPr="0032393E">
              <w:rPr>
                <w:b/>
                <w:color w:val="000000"/>
                <w:sz w:val="18"/>
                <w:szCs w:val="18"/>
                <w:lang w:val="fr-FR"/>
              </w:rPr>
              <w:t>7GLO24146</w:t>
            </w:r>
          </w:p>
        </w:tc>
        <w:tc>
          <w:tcPr>
            <w:tcW w:w="11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7DBC67" w14:textId="77777777" w:rsidR="00511ABE" w:rsidRPr="0032393E" w:rsidRDefault="00511ABE" w:rsidP="005F3BE6">
            <w:pPr>
              <w:pStyle w:val="Tabletext"/>
              <w:tabs>
                <w:tab w:val="clear" w:pos="3119"/>
              </w:tabs>
              <w:spacing w:before="20" w:after="20"/>
              <w:rPr>
                <w:sz w:val="18"/>
                <w:szCs w:val="18"/>
                <w:lang w:val="fr-FR"/>
              </w:rPr>
            </w:pPr>
            <w:r w:rsidRPr="0032393E">
              <w:rPr>
                <w:color w:val="000000"/>
                <w:sz w:val="18"/>
                <w:szCs w:val="18"/>
                <w:lang w:val="fr-FR"/>
              </w:rPr>
              <w:t>Deuxième phase du projet "La cybersécurité au service du bien social" (MSIT)</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B1A4FE"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1er janvier 2025</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137B91"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31 décembre 2026</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78349A"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En cours</w:t>
            </w:r>
          </w:p>
        </w:tc>
        <w:tc>
          <w:tcPr>
            <w:tcW w:w="3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86EA5D"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265 200</w:t>
            </w:r>
          </w:p>
        </w:tc>
        <w:tc>
          <w:tcPr>
            <w:tcW w:w="8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D9B346" w14:textId="77777777" w:rsidR="00511ABE" w:rsidRPr="0032393E" w:rsidRDefault="00511ABE" w:rsidP="005F3BE6">
            <w:pPr>
              <w:pStyle w:val="Tabletext"/>
              <w:spacing w:before="20" w:after="20"/>
              <w:jc w:val="center"/>
              <w:rPr>
                <w:sz w:val="18"/>
                <w:szCs w:val="18"/>
                <w:lang w:val="fr-FR"/>
              </w:rPr>
            </w:pPr>
            <w:r w:rsidRPr="0032393E">
              <w:rPr>
                <w:color w:val="000000"/>
                <w:sz w:val="18"/>
                <w:szCs w:val="18"/>
                <w:lang w:val="fr-FR"/>
              </w:rPr>
              <w:t>Ministère des sciences et des TIC (MSIT) de la Rép. de Corée</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0EDF52" w14:textId="77777777" w:rsidR="005F3BE6" w:rsidRPr="0032393E" w:rsidRDefault="005F3BE6" w:rsidP="005F3BE6">
            <w:pPr>
              <w:pStyle w:val="Tabletext"/>
              <w:spacing w:before="20" w:after="20"/>
              <w:rPr>
                <w:sz w:val="18"/>
                <w:szCs w:val="18"/>
                <w:lang w:val="fr-FR"/>
              </w:rPr>
            </w:pPr>
            <w:r w:rsidRPr="0032393E">
              <w:rPr>
                <w:sz w:val="18"/>
                <w:szCs w:val="18"/>
                <w:lang w:val="fr-FR"/>
              </w:rPr>
              <w:t>Rés. 16 de la CMDT</w:t>
            </w:r>
          </w:p>
          <w:p w14:paraId="7799F971" w14:textId="77777777" w:rsidR="005F3BE6" w:rsidRPr="0032393E" w:rsidRDefault="005F3BE6" w:rsidP="005F3BE6">
            <w:pPr>
              <w:pStyle w:val="Tabletext"/>
              <w:spacing w:before="20" w:after="20"/>
              <w:rPr>
                <w:sz w:val="18"/>
                <w:szCs w:val="18"/>
                <w:lang w:val="fr-FR"/>
              </w:rPr>
            </w:pPr>
            <w:r w:rsidRPr="0032393E">
              <w:rPr>
                <w:sz w:val="18"/>
                <w:szCs w:val="18"/>
                <w:lang w:val="fr-FR"/>
              </w:rPr>
              <w:t>Rés. 45 de la CMDT</w:t>
            </w:r>
          </w:p>
          <w:p w14:paraId="663031E4" w14:textId="69036E24" w:rsidR="00511ABE" w:rsidRPr="0032393E" w:rsidRDefault="005F3BE6" w:rsidP="005F3BE6">
            <w:pPr>
              <w:pStyle w:val="Tabletext"/>
              <w:spacing w:before="20" w:after="20"/>
              <w:rPr>
                <w:sz w:val="18"/>
                <w:szCs w:val="18"/>
                <w:lang w:val="fr-FR"/>
              </w:rPr>
            </w:pPr>
            <w:r w:rsidRPr="0032393E">
              <w:rPr>
                <w:sz w:val="18"/>
                <w:szCs w:val="18"/>
                <w:lang w:val="fr-FR"/>
              </w:rPr>
              <w:t>Rés. 69 de la CMDT</w:t>
            </w:r>
          </w:p>
        </w:tc>
      </w:tr>
      <w:tr w:rsidR="00625A12" w:rsidRPr="0032393E" w14:paraId="5191B902"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FDC36E" w14:textId="77777777" w:rsidR="00511ABE" w:rsidRPr="0032393E" w:rsidRDefault="00511ABE" w:rsidP="00625A12">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3F46F2" w14:textId="52C5E64E" w:rsidR="00511ABE" w:rsidRPr="0032393E" w:rsidRDefault="00511ABE" w:rsidP="00625A12">
            <w:pPr>
              <w:pStyle w:val="Tabletext"/>
              <w:rPr>
                <w:sz w:val="18"/>
                <w:szCs w:val="18"/>
                <w:lang w:val="fr-FR"/>
              </w:rPr>
            </w:pPr>
            <w:r w:rsidRPr="0032393E">
              <w:rPr>
                <w:color w:val="000000"/>
                <w:sz w:val="18"/>
                <w:szCs w:val="18"/>
                <w:lang w:val="fr-FR"/>
              </w:rPr>
              <w:t>Afghanistan, Angola, Antigua-et-Barbuda, Bahamas, Bangladesh, Barbade, Belize, Bénin, Burkina Faso, Burundi, Cambodge, Cabo Verde, République centrafricaine, Tchad, Comores, Cuba, République démocratique du Congo, Djibouti, Dominique, Érythrée, Éthiopie, Fidji, Gambie, Grenade, Guinée, Guinée-Bissau, Guyana, Haïti, Iles Marshall, Jamaïque, Kiribati, République démocratique populaire lao, Lesotho, Libéria, Madagascar, Maldives, Mali, Mauritanie, Maurice, Micronésie, Mozambique, Myanmar, Nauru,</w:t>
            </w:r>
            <w:r w:rsidR="005F3BE6" w:rsidRPr="0032393E">
              <w:rPr>
                <w:color w:val="000000"/>
                <w:sz w:val="18"/>
                <w:szCs w:val="18"/>
                <w:lang w:val="fr-FR"/>
              </w:rPr>
              <w:t> </w:t>
            </w:r>
            <w:r w:rsidRPr="0032393E">
              <w:rPr>
                <w:color w:val="000000"/>
                <w:sz w:val="18"/>
                <w:szCs w:val="18"/>
                <w:lang w:val="fr-FR"/>
              </w:rPr>
              <w:t>Népal, Niger, Palaos, Papouasie-Nouvelle-Guinée, République dominicaine, Rwanda, Saint-Kitts-et-Nevis, Sainte-Lucie, Saint-Vincent-et-les-Grenadines, Samoa, Sao Tomé</w:t>
            </w:r>
            <w:r w:rsidR="005F3BE6" w:rsidRPr="0032393E">
              <w:rPr>
                <w:color w:val="000000"/>
                <w:sz w:val="18"/>
                <w:szCs w:val="18"/>
                <w:lang w:val="fr-FR"/>
              </w:rPr>
              <w:noBreakHyphen/>
            </w:r>
            <w:r w:rsidRPr="0032393E">
              <w:rPr>
                <w:color w:val="000000"/>
                <w:sz w:val="18"/>
                <w:szCs w:val="18"/>
                <w:lang w:val="fr-FR"/>
              </w:rPr>
              <w:t>et</w:t>
            </w:r>
            <w:r w:rsidR="005F3BE6" w:rsidRPr="0032393E">
              <w:rPr>
                <w:color w:val="000000"/>
                <w:sz w:val="18"/>
                <w:szCs w:val="18"/>
                <w:lang w:val="fr-FR"/>
              </w:rPr>
              <w:noBreakHyphen/>
            </w:r>
            <w:r w:rsidRPr="0032393E">
              <w:rPr>
                <w:color w:val="000000"/>
                <w:sz w:val="18"/>
                <w:szCs w:val="18"/>
                <w:lang w:val="fr-FR"/>
              </w:rPr>
              <w:t>Principe, Sénégal, Seychelles, Sierra Leone, Singapour, Îles Salomon, Somalie, Soudan du Sud, Soudan, Tanzanie, Timor-Leste, Togo, Tonga, Trinité-et-Tobago, Tuvalu, Ouganda, Vanuatu, Yémen, Zambie</w:t>
            </w:r>
          </w:p>
        </w:tc>
      </w:tr>
      <w:tr w:rsidR="00625A12" w:rsidRPr="0032393E" w14:paraId="5ECA8157"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736EBF" w14:textId="77777777" w:rsidR="00511ABE" w:rsidRPr="0032393E" w:rsidRDefault="00511ABE" w:rsidP="005F3BE6">
            <w:pPr>
              <w:pStyle w:val="Tabletext"/>
              <w:spacing w:before="20"/>
              <w:rPr>
                <w:b/>
                <w:sz w:val="18"/>
                <w:szCs w:val="18"/>
                <w:lang w:val="fr-FR"/>
              </w:rPr>
            </w:pPr>
            <w:r w:rsidRPr="0032393E">
              <w:rPr>
                <w:b/>
                <w:color w:val="000000"/>
                <w:sz w:val="18"/>
                <w:szCs w:val="18"/>
                <w:lang w:val="fr-FR"/>
              </w:rPr>
              <w:t>Résultats attendus et réalisation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6C7A3E" w14:textId="7BEFA7BF" w:rsidR="00511ABE" w:rsidRPr="0032393E" w:rsidRDefault="00511ABE" w:rsidP="005F3BE6">
            <w:pPr>
              <w:pStyle w:val="Tabletext"/>
              <w:widowControl w:val="0"/>
              <w:spacing w:before="20"/>
              <w:rPr>
                <w:sz w:val="18"/>
                <w:szCs w:val="18"/>
                <w:lang w:val="fr-FR"/>
              </w:rPr>
            </w:pPr>
            <w:r w:rsidRPr="0032393E">
              <w:rPr>
                <w:color w:val="000000"/>
                <w:sz w:val="18"/>
                <w:szCs w:val="18"/>
                <w:lang w:val="fr-FR"/>
              </w:rPr>
              <w:t>Le projet en cours de mise en œuvre vise à obtenir plusieurs résultats significatifs. Il cherche notamment à rallier de nouveaux pays bénéficiaires appartenant aux PMA et aux</w:t>
            </w:r>
            <w:r w:rsidR="005F3BE6" w:rsidRPr="0032393E">
              <w:rPr>
                <w:color w:val="000000"/>
                <w:sz w:val="18"/>
                <w:szCs w:val="18"/>
                <w:lang w:val="fr-FR"/>
              </w:rPr>
              <w:t> </w:t>
            </w:r>
            <w:r w:rsidRPr="0032393E">
              <w:rPr>
                <w:color w:val="000000"/>
                <w:sz w:val="18"/>
                <w:szCs w:val="18"/>
                <w:lang w:val="fr-FR"/>
              </w:rPr>
              <w:t>PEID grâce à la fourniture efficace d'outils et de services de cybersécurité proposés par les membres du Secteur de l'UIT-D issus du secteur privé. En outre, le projet vise l'établissement d'au moins 20 rapports d'évaluation sur l'Indice mondial de cybersécurité (GCI) et l'organisation d'au moins trois séances de formation dans des domaines tels que l'intervention en cas d'incident, la gouvernance de la cybersécurité, la stratégie nationale de cybersécurité et le développement des compétences. Il est également prévu d'organiser, dans ce cadre, au moins un cyberexercice adapté aux menaces spécifiques auxquelles sont confrontés les PMA, et de proposer au moins dix bourses à des professionnels de la cybersécurité et à des représentants gouvernementaux des PMA.</w:t>
            </w:r>
          </w:p>
          <w:p w14:paraId="159A62BC" w14:textId="77777777" w:rsidR="00511ABE" w:rsidRPr="0032393E" w:rsidRDefault="00511ABE" w:rsidP="005F3BE6">
            <w:pPr>
              <w:pStyle w:val="Tabletext"/>
              <w:spacing w:before="20"/>
              <w:rPr>
                <w:sz w:val="18"/>
                <w:szCs w:val="18"/>
                <w:lang w:val="fr-FR"/>
              </w:rPr>
            </w:pPr>
            <w:r w:rsidRPr="0032393E">
              <w:rPr>
                <w:color w:val="000000"/>
                <w:sz w:val="18"/>
                <w:szCs w:val="18"/>
                <w:lang w:val="fr-FR"/>
              </w:rPr>
              <w:t>En outre, le projet prévoit l'organisation d'au moins 15 séances de sensibilisation en collaboration avec les membres de Secteur l'UIT issus du secteur privé, l'objectif étant qu'au moins un nouveau membre du Secteur de l'UIT-D issu du secteur privé participe à la seconde phase pour fournir des outils, des solutions et des services. Il permettra également de garantir au moins une contribution en espèces de la part des États Membres pour un soutien ciblé et a pour objectif d'obtenir l'adhésion d'au moins une organisation internationale, une ONG ou un établissement universitaire, afin de tirer parti de ses compétences. Enfin, au moins un mécanisme de durabilité en faveur d'un futur programme de renforcement des capacités en matière de cybersécurité sera mis en place.</w:t>
            </w:r>
          </w:p>
        </w:tc>
      </w:tr>
      <w:tr w:rsidR="00511ABE" w:rsidRPr="0032393E" w14:paraId="79371E4A"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D0C58B" w14:textId="77777777" w:rsidR="00511ABE" w:rsidRPr="0032393E" w:rsidRDefault="00511ABE" w:rsidP="005F3BE6">
            <w:pPr>
              <w:pStyle w:val="Tabletext"/>
              <w:rPr>
                <w:b/>
                <w:sz w:val="18"/>
                <w:szCs w:val="18"/>
                <w:lang w:val="fr-FR"/>
              </w:rPr>
            </w:pPr>
          </w:p>
        </w:tc>
      </w:tr>
      <w:tr w:rsidR="00625A12" w:rsidRPr="0032393E" w14:paraId="1FD83AB9"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91F0F2" w14:textId="77777777" w:rsidR="00511ABE" w:rsidRPr="0032393E" w:rsidRDefault="00511ABE" w:rsidP="006A01FA">
            <w:pPr>
              <w:pStyle w:val="Tabletext"/>
              <w:jc w:val="center"/>
              <w:rPr>
                <w:b/>
                <w:sz w:val="18"/>
                <w:szCs w:val="18"/>
                <w:lang w:val="fr-FR"/>
              </w:rPr>
            </w:pPr>
            <w:r w:rsidRPr="0032393E">
              <w:rPr>
                <w:b/>
                <w:color w:val="000000"/>
                <w:sz w:val="18"/>
                <w:szCs w:val="18"/>
                <w:lang w:val="fr-FR"/>
              </w:rPr>
              <w:t>9GLO21112</w:t>
            </w:r>
          </w:p>
        </w:tc>
        <w:tc>
          <w:tcPr>
            <w:tcW w:w="11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D55BB1" w14:textId="77777777" w:rsidR="00511ABE" w:rsidRPr="0032393E" w:rsidRDefault="00511ABE" w:rsidP="00625A12">
            <w:pPr>
              <w:pStyle w:val="Tabletext"/>
              <w:rPr>
                <w:sz w:val="18"/>
                <w:szCs w:val="18"/>
                <w:lang w:val="fr-FR"/>
              </w:rPr>
            </w:pPr>
            <w:r w:rsidRPr="0032393E">
              <w:rPr>
                <w:color w:val="000000"/>
                <w:sz w:val="18"/>
                <w:szCs w:val="18"/>
                <w:lang w:val="fr-FR"/>
              </w:rPr>
              <w:t>Créer un cyberespace sain et sécurisé au profit des enfants</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2B5EBA" w14:textId="77777777" w:rsidR="00511ABE" w:rsidRPr="0032393E" w:rsidRDefault="00511ABE" w:rsidP="005F3BE6">
            <w:pPr>
              <w:pStyle w:val="Tabletext"/>
              <w:jc w:val="center"/>
              <w:rPr>
                <w:sz w:val="18"/>
                <w:szCs w:val="18"/>
                <w:lang w:val="fr-FR"/>
              </w:rPr>
            </w:pPr>
            <w:r w:rsidRPr="0032393E">
              <w:rPr>
                <w:color w:val="000000"/>
                <w:sz w:val="18"/>
                <w:szCs w:val="18"/>
                <w:lang w:val="fr-FR"/>
              </w:rPr>
              <w:t>1er août 2021</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DE0612" w14:textId="77777777" w:rsidR="00511ABE" w:rsidRPr="0032393E" w:rsidRDefault="00511ABE" w:rsidP="005F3BE6">
            <w:pPr>
              <w:pStyle w:val="Tabletext"/>
              <w:jc w:val="center"/>
              <w:rPr>
                <w:sz w:val="18"/>
                <w:szCs w:val="18"/>
                <w:lang w:val="fr-FR"/>
              </w:rPr>
            </w:pPr>
            <w:r w:rsidRPr="0032393E">
              <w:rPr>
                <w:color w:val="000000"/>
                <w:sz w:val="18"/>
                <w:szCs w:val="18"/>
                <w:lang w:val="fr-FR"/>
              </w:rPr>
              <w:t>31 décembre 2025</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9BCE28" w14:textId="77777777" w:rsidR="00511ABE" w:rsidRPr="0032393E" w:rsidRDefault="00511ABE" w:rsidP="005F3BE6">
            <w:pPr>
              <w:pStyle w:val="Tabletext"/>
              <w:jc w:val="center"/>
              <w:rPr>
                <w:sz w:val="18"/>
                <w:szCs w:val="18"/>
                <w:lang w:val="fr-FR"/>
              </w:rPr>
            </w:pPr>
            <w:r w:rsidRPr="0032393E">
              <w:rPr>
                <w:color w:val="000000"/>
                <w:sz w:val="18"/>
                <w:szCs w:val="18"/>
                <w:lang w:val="fr-FR"/>
              </w:rPr>
              <w:t>En cours</w:t>
            </w:r>
          </w:p>
        </w:tc>
        <w:tc>
          <w:tcPr>
            <w:tcW w:w="3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40CAD8" w14:textId="77777777" w:rsidR="00511ABE" w:rsidRPr="0032393E" w:rsidRDefault="00511ABE" w:rsidP="005F3BE6">
            <w:pPr>
              <w:pStyle w:val="Tabletext"/>
              <w:jc w:val="center"/>
              <w:rPr>
                <w:sz w:val="18"/>
                <w:szCs w:val="18"/>
                <w:lang w:val="fr-FR"/>
              </w:rPr>
            </w:pPr>
            <w:r w:rsidRPr="0032393E">
              <w:rPr>
                <w:color w:val="000000"/>
                <w:sz w:val="18"/>
                <w:szCs w:val="18"/>
                <w:lang w:val="fr-FR"/>
              </w:rPr>
              <w:t>1 825 338</w:t>
            </w:r>
          </w:p>
        </w:tc>
        <w:tc>
          <w:tcPr>
            <w:tcW w:w="8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B2930A" w14:textId="77777777" w:rsidR="00511ABE" w:rsidRPr="0032393E" w:rsidRDefault="00511ABE" w:rsidP="005F3BE6">
            <w:pPr>
              <w:pStyle w:val="Tabletext"/>
              <w:jc w:val="center"/>
              <w:rPr>
                <w:sz w:val="18"/>
                <w:szCs w:val="18"/>
                <w:lang w:val="fr-FR"/>
              </w:rPr>
            </w:pPr>
            <w:r w:rsidRPr="0032393E">
              <w:rPr>
                <w:color w:val="000000"/>
                <w:sz w:val="18"/>
                <w:szCs w:val="18"/>
                <w:lang w:val="fr-FR"/>
              </w:rPr>
              <w:t>Autorité nationale de cybersécurité (NCA) du Royaume d'Arabie saoudite</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1CD63A" w14:textId="77777777" w:rsidR="005F3BE6" w:rsidRPr="0032393E" w:rsidRDefault="005F3BE6" w:rsidP="005F3BE6">
            <w:pPr>
              <w:pStyle w:val="Tabletext"/>
              <w:rPr>
                <w:sz w:val="18"/>
                <w:szCs w:val="18"/>
                <w:lang w:val="fr-FR"/>
              </w:rPr>
            </w:pPr>
            <w:r w:rsidRPr="0032393E">
              <w:rPr>
                <w:sz w:val="18"/>
                <w:szCs w:val="18"/>
                <w:lang w:val="fr-FR"/>
              </w:rPr>
              <w:t>Rés. 45 de la CMDT</w:t>
            </w:r>
          </w:p>
          <w:p w14:paraId="0AF97A5F" w14:textId="6F535AE4" w:rsidR="00511ABE" w:rsidRPr="0032393E" w:rsidRDefault="005F3BE6" w:rsidP="005F3BE6">
            <w:pPr>
              <w:pStyle w:val="Tabletext"/>
              <w:rPr>
                <w:sz w:val="18"/>
                <w:szCs w:val="18"/>
                <w:lang w:val="fr-FR"/>
              </w:rPr>
            </w:pPr>
            <w:r w:rsidRPr="0032393E">
              <w:rPr>
                <w:sz w:val="18"/>
                <w:szCs w:val="18"/>
                <w:lang w:val="fr-FR"/>
              </w:rPr>
              <w:t>Rés. 69 de la CMDT</w:t>
            </w:r>
          </w:p>
        </w:tc>
      </w:tr>
      <w:tr w:rsidR="00625A12" w:rsidRPr="0032393E" w14:paraId="6890C9DF"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518520" w14:textId="77777777" w:rsidR="00511ABE" w:rsidRPr="0032393E" w:rsidRDefault="00511ABE" w:rsidP="00547FCE">
            <w:pPr>
              <w:pStyle w:val="Tabletext"/>
              <w:spacing w:before="0" w:after="0"/>
              <w:rPr>
                <w:b/>
                <w:sz w:val="18"/>
                <w:szCs w:val="18"/>
                <w:lang w:val="fr-FR"/>
              </w:rPr>
            </w:pPr>
            <w:r w:rsidRPr="0032393E">
              <w:rPr>
                <w:b/>
                <w:color w:val="000000"/>
                <w:sz w:val="18"/>
                <w:szCs w:val="18"/>
                <w:lang w:val="fr-FR"/>
              </w:rPr>
              <w:lastRenderedPageBreak/>
              <w:t xml:space="preserve">Pays bénéficiaires </w:t>
            </w:r>
            <w:r w:rsidRPr="0032393E">
              <w:rPr>
                <w:bCs/>
                <w:color w:val="000000"/>
                <w:sz w:val="18"/>
                <w:szCs w:val="18"/>
                <w:lang w:val="fr-FR"/>
              </w:rPr>
              <w:t>(y compris d'autres région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6D061F" w14:textId="77777777" w:rsidR="00511ABE" w:rsidRPr="0032393E" w:rsidRDefault="00511ABE" w:rsidP="00547FCE">
            <w:pPr>
              <w:pStyle w:val="Tabletext"/>
              <w:spacing w:before="0" w:after="0"/>
              <w:rPr>
                <w:sz w:val="18"/>
                <w:szCs w:val="18"/>
                <w:lang w:val="fr-FR"/>
              </w:rPr>
            </w:pPr>
            <w:r w:rsidRPr="0032393E">
              <w:rPr>
                <w:color w:val="000000"/>
                <w:sz w:val="18"/>
                <w:szCs w:val="18"/>
                <w:lang w:val="fr-FR"/>
              </w:rPr>
              <w:t>Albanie, Arménie, Burundi, Éthiopie, Kazakhstan, Kirghizistan, Malawi, Malte, Maroc, Ouzbékistan</w:t>
            </w:r>
          </w:p>
        </w:tc>
      </w:tr>
      <w:tr w:rsidR="00625A12" w:rsidRPr="0032393E" w14:paraId="343B4B19"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9D5E75" w14:textId="77777777" w:rsidR="00511ABE" w:rsidRPr="0032393E" w:rsidRDefault="00511ABE" w:rsidP="00547FCE">
            <w:pPr>
              <w:pStyle w:val="Tabletext"/>
              <w:spacing w:before="20" w:after="20"/>
              <w:rPr>
                <w:b/>
                <w:sz w:val="18"/>
                <w:szCs w:val="18"/>
                <w:lang w:val="fr-FR"/>
              </w:rPr>
            </w:pPr>
            <w:r w:rsidRPr="0032393E">
              <w:rPr>
                <w:b/>
                <w:color w:val="000000"/>
                <w:sz w:val="18"/>
                <w:szCs w:val="18"/>
                <w:lang w:val="fr-FR"/>
              </w:rPr>
              <w:t>Résultats attendus et réalisation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3D7E4D" w14:textId="77777777" w:rsidR="00511ABE" w:rsidRPr="0032393E" w:rsidRDefault="00511ABE" w:rsidP="00547FCE">
            <w:pPr>
              <w:pStyle w:val="Tabletext"/>
              <w:spacing w:before="20" w:after="20"/>
              <w:rPr>
                <w:sz w:val="18"/>
                <w:szCs w:val="18"/>
                <w:lang w:val="fr-FR"/>
              </w:rPr>
            </w:pPr>
            <w:r w:rsidRPr="0032393E">
              <w:rPr>
                <w:color w:val="000000"/>
                <w:sz w:val="18"/>
                <w:szCs w:val="18"/>
                <w:lang w:val="fr-FR"/>
              </w:rPr>
              <w:t>Diffusion et adaptation des lignes directrices relatives à la protection en ligne des enfants: a) traduction des lignes directrices relatives à la protection en ligne des enfants et des ressources connexes dans les langues nationales; b) élaboration de campagnes de sensibilisation sur les lignes directrices relatives à la protection des enfants en ligne dans les langues nationales et fourniture d'un appui à cet égard; c) organisation et mise en place de formations en présentiel et en ligne dans les langues nationales par des tiers, en fournissant une assistance technique aux parties prenantes locales.</w:t>
            </w:r>
          </w:p>
          <w:p w14:paraId="3F233AF8" w14:textId="0FE716BA" w:rsidR="00511ABE" w:rsidRPr="0032393E" w:rsidRDefault="00511ABE" w:rsidP="00547FCE">
            <w:pPr>
              <w:pStyle w:val="Tabletext"/>
              <w:spacing w:before="20" w:after="20"/>
              <w:rPr>
                <w:sz w:val="18"/>
                <w:szCs w:val="18"/>
                <w:lang w:val="fr-FR"/>
              </w:rPr>
            </w:pPr>
            <w:r w:rsidRPr="0032393E">
              <w:rPr>
                <w:color w:val="000000"/>
                <w:sz w:val="18"/>
                <w:szCs w:val="18"/>
                <w:lang w:val="fr-FR"/>
              </w:rPr>
              <w:t>Programmes de formation complets: a) élaboration de séances de formation adaptables en présentiel et en ligne pour les enfants et les jeunes afin de les faire participer à la consultation et à la création conjointe de processus liés à la protection en ligne des enfants; b) mise en œuvre de programmes de "formation des formateurs" pour permettre aux parents, tuteurs, éducateurs et professionnels des TIC d'accéder à des outils de renforcement des compétences numériques en matière de sécurité par le biais de plates</w:t>
            </w:r>
            <w:r w:rsidR="005F3BE6" w:rsidRPr="0032393E">
              <w:rPr>
                <w:color w:val="000000"/>
                <w:sz w:val="18"/>
                <w:szCs w:val="18"/>
                <w:lang w:val="fr-FR"/>
              </w:rPr>
              <w:noBreakHyphen/>
            </w:r>
            <w:r w:rsidRPr="0032393E">
              <w:rPr>
                <w:color w:val="000000"/>
                <w:sz w:val="18"/>
                <w:szCs w:val="18"/>
                <w:lang w:val="fr-FR"/>
              </w:rPr>
              <w:t>formes innovantes s'appuyant sur des contenus traduits; c) déploiement, suivi et évaluation des programmes de formation.</w:t>
            </w:r>
          </w:p>
          <w:p w14:paraId="459A249E" w14:textId="77777777" w:rsidR="00511ABE" w:rsidRPr="0032393E" w:rsidRDefault="00511ABE" w:rsidP="00547FCE">
            <w:pPr>
              <w:pStyle w:val="Tabletext"/>
              <w:spacing w:before="20" w:after="20"/>
              <w:rPr>
                <w:sz w:val="18"/>
                <w:szCs w:val="18"/>
                <w:lang w:val="fr-FR"/>
              </w:rPr>
            </w:pPr>
            <w:r w:rsidRPr="0032393E">
              <w:rPr>
                <w:color w:val="000000"/>
                <w:sz w:val="18"/>
                <w:szCs w:val="18"/>
                <w:lang w:val="fr-FR"/>
              </w:rPr>
              <w:t>Élaboration d'outils numériques et fourniture d'un appui à cet égard: travaux de recherche-développement sur un jeu à code source ouvert pour les enfants de moins de 13 ans et sur une application mobile pour les enfants de moins de 18 ans sur la base des lignes directrices relatives à la protection en ligne des enfants, mettant en vedette Sango, la mascotte de la protection en ligne des enfants.</w:t>
            </w:r>
          </w:p>
          <w:p w14:paraId="457BAA26" w14:textId="77777777" w:rsidR="00511ABE" w:rsidRPr="0032393E" w:rsidRDefault="00511ABE" w:rsidP="00547FCE">
            <w:pPr>
              <w:pStyle w:val="Tabletext"/>
              <w:spacing w:before="20" w:after="20"/>
              <w:rPr>
                <w:sz w:val="18"/>
                <w:szCs w:val="18"/>
                <w:lang w:val="fr-FR"/>
              </w:rPr>
            </w:pPr>
            <w:r w:rsidRPr="0032393E">
              <w:rPr>
                <w:color w:val="000000"/>
                <w:sz w:val="18"/>
                <w:szCs w:val="18"/>
                <w:lang w:val="fr-FR"/>
              </w:rPr>
              <w:t>Adoption de cadres nationaux: a) fourniture d'un appui à l'élaboration de projets de cadres nationaux ou à l'identification des éléments prioritaires d'un cadre national pour la protection en ligne des enfants reposant sur l'examen des cadres, politiques et réglementations existants; b) organisation de consultations avec des experts internationaux en vue de l'harmonisation des cadres nationaux; c) suivi et évaluation par rapport à la stratégie élaborée; d) définition de 10 principes mondiaux en matière de protection en ligne des enfants, en élargissant et en prenant en considération les cadres existants.</w:t>
            </w:r>
          </w:p>
        </w:tc>
      </w:tr>
      <w:tr w:rsidR="00511ABE" w:rsidRPr="0032393E" w14:paraId="22784425"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BCC902" w14:textId="77777777" w:rsidR="00511ABE" w:rsidRPr="0032393E" w:rsidRDefault="00511ABE" w:rsidP="00547FCE">
            <w:pPr>
              <w:pStyle w:val="Tabletext"/>
              <w:spacing w:before="0" w:after="0"/>
              <w:rPr>
                <w:b/>
                <w:sz w:val="14"/>
                <w:szCs w:val="14"/>
                <w:lang w:val="fr-FR"/>
              </w:rPr>
            </w:pPr>
          </w:p>
        </w:tc>
      </w:tr>
      <w:tr w:rsidR="00625A12" w:rsidRPr="0032393E" w14:paraId="3F1630CD"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DB00ED" w14:textId="77777777" w:rsidR="00511ABE" w:rsidRPr="0032393E" w:rsidRDefault="00511ABE" w:rsidP="006A01FA">
            <w:pPr>
              <w:pStyle w:val="Tabletext"/>
              <w:spacing w:before="20" w:after="20"/>
              <w:jc w:val="center"/>
              <w:rPr>
                <w:b/>
                <w:sz w:val="18"/>
                <w:szCs w:val="18"/>
                <w:lang w:val="fr-FR"/>
              </w:rPr>
            </w:pPr>
            <w:r w:rsidRPr="0032393E">
              <w:rPr>
                <w:b/>
                <w:color w:val="000000"/>
                <w:sz w:val="18"/>
                <w:szCs w:val="18"/>
                <w:lang w:val="fr-FR"/>
              </w:rPr>
              <w:t>9GLO23124</w:t>
            </w:r>
          </w:p>
        </w:tc>
        <w:tc>
          <w:tcPr>
            <w:tcW w:w="11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BF7ADC" w14:textId="77777777" w:rsidR="00511ABE" w:rsidRPr="0032393E" w:rsidRDefault="00511ABE" w:rsidP="00547FCE">
            <w:pPr>
              <w:pStyle w:val="Tabletext"/>
              <w:spacing w:before="20" w:after="20"/>
              <w:rPr>
                <w:sz w:val="18"/>
                <w:szCs w:val="18"/>
                <w:lang w:val="fr-FR"/>
              </w:rPr>
            </w:pPr>
            <w:r w:rsidRPr="0032393E">
              <w:rPr>
                <w:color w:val="000000"/>
                <w:sz w:val="18"/>
                <w:szCs w:val="18"/>
                <w:lang w:val="fr-FR"/>
              </w:rPr>
              <w:t>Partenariat pour le renforcement de la cybersécurité – Phase 1</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D92003" w14:textId="77777777" w:rsidR="00511ABE" w:rsidRPr="0032393E" w:rsidRDefault="00511ABE" w:rsidP="00547FCE">
            <w:pPr>
              <w:pStyle w:val="Tabletext"/>
              <w:spacing w:before="20" w:after="20"/>
              <w:jc w:val="center"/>
              <w:rPr>
                <w:sz w:val="18"/>
                <w:szCs w:val="18"/>
                <w:lang w:val="fr-FR"/>
              </w:rPr>
            </w:pPr>
            <w:r w:rsidRPr="0032393E">
              <w:rPr>
                <w:color w:val="000000"/>
                <w:sz w:val="18"/>
                <w:szCs w:val="18"/>
                <w:lang w:val="fr-FR"/>
              </w:rPr>
              <w:t>1er mars 2023</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AE07FA" w14:textId="77777777" w:rsidR="00511ABE" w:rsidRPr="0032393E" w:rsidRDefault="00511ABE" w:rsidP="00547FCE">
            <w:pPr>
              <w:pStyle w:val="Tabletext"/>
              <w:spacing w:before="20" w:after="20"/>
              <w:jc w:val="center"/>
              <w:rPr>
                <w:sz w:val="18"/>
                <w:szCs w:val="18"/>
                <w:lang w:val="fr-FR"/>
              </w:rPr>
            </w:pPr>
            <w:r w:rsidRPr="0032393E">
              <w:rPr>
                <w:color w:val="000000"/>
                <w:sz w:val="18"/>
                <w:szCs w:val="18"/>
                <w:lang w:val="fr-FR"/>
              </w:rPr>
              <w:t>31 décembre 2023</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74E973" w14:textId="77777777" w:rsidR="00511ABE" w:rsidRPr="0032393E" w:rsidRDefault="00511ABE" w:rsidP="00547FCE">
            <w:pPr>
              <w:pStyle w:val="Tabletext"/>
              <w:spacing w:before="20" w:after="20"/>
              <w:jc w:val="center"/>
              <w:rPr>
                <w:sz w:val="18"/>
                <w:szCs w:val="18"/>
                <w:lang w:val="fr-FR"/>
              </w:rPr>
            </w:pPr>
            <w:r w:rsidRPr="0032393E">
              <w:rPr>
                <w:color w:val="000000"/>
                <w:sz w:val="18"/>
                <w:szCs w:val="18"/>
                <w:lang w:val="fr-FR"/>
              </w:rPr>
              <w:t>Mis en œuvre</w:t>
            </w:r>
          </w:p>
        </w:tc>
        <w:tc>
          <w:tcPr>
            <w:tcW w:w="3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2C9C59" w14:textId="77777777" w:rsidR="00511ABE" w:rsidRPr="0032393E" w:rsidRDefault="00511ABE" w:rsidP="00547FCE">
            <w:pPr>
              <w:pStyle w:val="Tabletext"/>
              <w:spacing w:before="20" w:after="20"/>
              <w:jc w:val="center"/>
              <w:rPr>
                <w:sz w:val="18"/>
                <w:szCs w:val="18"/>
                <w:lang w:val="fr-FR"/>
              </w:rPr>
            </w:pPr>
            <w:r w:rsidRPr="0032393E">
              <w:rPr>
                <w:color w:val="000000"/>
                <w:sz w:val="18"/>
                <w:szCs w:val="18"/>
                <w:lang w:val="fr-FR"/>
              </w:rPr>
              <w:t>426 869</w:t>
            </w:r>
          </w:p>
        </w:tc>
        <w:tc>
          <w:tcPr>
            <w:tcW w:w="8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76C551" w14:textId="77777777" w:rsidR="00511ABE" w:rsidRPr="0032393E" w:rsidRDefault="00511ABE" w:rsidP="00547FCE">
            <w:pPr>
              <w:pStyle w:val="Tabletext"/>
              <w:widowControl w:val="0"/>
              <w:tabs>
                <w:tab w:val="clear" w:pos="2552"/>
              </w:tabs>
              <w:spacing w:before="20" w:after="20"/>
              <w:ind w:left="-70" w:right="-76"/>
              <w:jc w:val="center"/>
              <w:rPr>
                <w:sz w:val="18"/>
                <w:szCs w:val="18"/>
                <w:lang w:val="fr-FR"/>
              </w:rPr>
            </w:pPr>
            <w:r w:rsidRPr="0032393E">
              <w:rPr>
                <w:color w:val="000000"/>
                <w:sz w:val="18"/>
                <w:szCs w:val="18"/>
                <w:lang w:val="fr-FR"/>
              </w:rPr>
              <w:t>Deutsche Gesellschaft für Internationale Zusammenarbeit (Agence allemande pour la coopération internationale ou GIZ)</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B35596" w14:textId="77777777" w:rsidR="005F3BE6" w:rsidRPr="0032393E" w:rsidRDefault="005F3BE6" w:rsidP="00547FCE">
            <w:pPr>
              <w:pStyle w:val="Tabletext"/>
              <w:spacing w:before="20" w:after="20"/>
              <w:rPr>
                <w:sz w:val="18"/>
                <w:szCs w:val="18"/>
                <w:lang w:val="fr-FR"/>
              </w:rPr>
            </w:pPr>
            <w:r w:rsidRPr="0032393E">
              <w:rPr>
                <w:sz w:val="18"/>
                <w:szCs w:val="18"/>
                <w:lang w:val="fr-FR"/>
              </w:rPr>
              <w:t>Rés. 45 de la CMDT</w:t>
            </w:r>
          </w:p>
          <w:p w14:paraId="5374B37A" w14:textId="14E75554" w:rsidR="00511ABE" w:rsidRPr="0032393E" w:rsidRDefault="005F3BE6" w:rsidP="00547FCE">
            <w:pPr>
              <w:pStyle w:val="Tabletext"/>
              <w:spacing w:before="20" w:after="20"/>
              <w:rPr>
                <w:sz w:val="18"/>
                <w:szCs w:val="18"/>
                <w:lang w:val="fr-FR"/>
              </w:rPr>
            </w:pPr>
            <w:r w:rsidRPr="0032393E">
              <w:rPr>
                <w:sz w:val="18"/>
                <w:szCs w:val="18"/>
                <w:lang w:val="fr-FR"/>
              </w:rPr>
              <w:t>Rés. 69 de la CMDT</w:t>
            </w:r>
          </w:p>
        </w:tc>
      </w:tr>
      <w:tr w:rsidR="00625A12" w:rsidRPr="0032393E" w14:paraId="0AF70616"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5B0E60" w14:textId="77777777" w:rsidR="00511ABE" w:rsidRPr="0032393E" w:rsidRDefault="00511ABE" w:rsidP="00547FCE">
            <w:pPr>
              <w:pStyle w:val="Tabletext"/>
              <w:spacing w:before="20" w:after="20"/>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4353EA" w14:textId="77777777" w:rsidR="00511ABE" w:rsidRPr="0032393E" w:rsidRDefault="00511ABE" w:rsidP="00547FCE">
            <w:pPr>
              <w:pStyle w:val="Tabletext"/>
              <w:spacing w:before="20" w:after="20"/>
              <w:rPr>
                <w:sz w:val="18"/>
                <w:szCs w:val="18"/>
                <w:lang w:val="fr-FR"/>
              </w:rPr>
            </w:pPr>
            <w:r w:rsidRPr="0032393E">
              <w:rPr>
                <w:color w:val="000000"/>
                <w:sz w:val="18"/>
                <w:szCs w:val="18"/>
                <w:lang w:val="fr-FR"/>
              </w:rPr>
              <w:t>Projet régional ou multirégional bénéficiant aux pays de la région</w:t>
            </w:r>
          </w:p>
        </w:tc>
      </w:tr>
      <w:tr w:rsidR="00625A12" w:rsidRPr="0032393E" w14:paraId="6EFFED00"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B137CF" w14:textId="77777777" w:rsidR="00511ABE" w:rsidRPr="0032393E" w:rsidRDefault="00511ABE" w:rsidP="00547FCE">
            <w:pPr>
              <w:pStyle w:val="Tabletext"/>
              <w:spacing w:before="0" w:after="0"/>
              <w:rPr>
                <w:b/>
                <w:sz w:val="18"/>
                <w:szCs w:val="18"/>
                <w:lang w:val="fr-FR"/>
              </w:rPr>
            </w:pPr>
            <w:r w:rsidRPr="0032393E">
              <w:rPr>
                <w:b/>
                <w:color w:val="000000"/>
                <w:sz w:val="18"/>
                <w:szCs w:val="18"/>
                <w:lang w:val="fr-FR"/>
              </w:rPr>
              <w:t>Résultats attendus et réalisation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B6D46B" w14:textId="77777777" w:rsidR="00511ABE" w:rsidRPr="0032393E" w:rsidRDefault="00511ABE" w:rsidP="00547FCE">
            <w:pPr>
              <w:pStyle w:val="Tabletext"/>
              <w:spacing w:before="0" w:after="0"/>
              <w:rPr>
                <w:rFonts w:eastAsiaTheme="minorEastAsia"/>
                <w:sz w:val="18"/>
                <w:szCs w:val="18"/>
                <w:lang w:val="fr-FR"/>
              </w:rPr>
            </w:pPr>
            <w:r w:rsidRPr="0032393E">
              <w:rPr>
                <w:color w:val="000000"/>
                <w:sz w:val="18"/>
                <w:szCs w:val="18"/>
                <w:lang w:val="fr-FR"/>
              </w:rPr>
              <w:t>Le projet a permis de former 101 femmes par le biais de diverses activités, notamment des cours à suivre à son rythme, des sessions en ligne sur la cyberdiplomatie et des séances de formation en direct, au sujet desquelles 90 % des participants se sont déclarés très satisfaits. Le projet comprenait 12 exercices pratiques, cinq conférences inspirantes et trois rencontres entre professionnels, chacune de ces manifestations ayant reçu des retours positifs. Le programme de mentorat a dépassé ses objectifs et bénéficié à 67 femmes pour une note moyenne de satisfaction de 9/10. Dans l'ensemble, le projet a maintenu un niveau élevé d'engagement, 95 de ses participants étant restés actifs, et a permis à ces derniers de gagner en confiance, de mieux comprendre les questions internationales de cybersécurité et d'acquérir des connaissances sur l'élaboration de politiques en matière de cybersécurité.</w:t>
            </w:r>
          </w:p>
        </w:tc>
      </w:tr>
      <w:tr w:rsidR="00511ABE" w:rsidRPr="0032393E" w14:paraId="48F9CEBD"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341AEC" w14:textId="77777777" w:rsidR="00511ABE" w:rsidRPr="0032393E" w:rsidRDefault="00511ABE" w:rsidP="00547FCE">
            <w:pPr>
              <w:pStyle w:val="Tabletext"/>
              <w:spacing w:before="0" w:after="0"/>
              <w:rPr>
                <w:b/>
                <w:sz w:val="16"/>
                <w:szCs w:val="16"/>
                <w:lang w:val="fr-FR"/>
              </w:rPr>
            </w:pPr>
          </w:p>
        </w:tc>
      </w:tr>
    </w:tbl>
    <w:p w14:paraId="327CFE01" w14:textId="263BABC2" w:rsidR="00511ABE" w:rsidRPr="0032393E" w:rsidRDefault="00511ABE" w:rsidP="00511ABE">
      <w:pPr>
        <w:pStyle w:val="Heading2"/>
        <w:spacing w:before="240" w:after="120"/>
        <w:ind w:left="1138" w:hanging="1138"/>
        <w:rPr>
          <w:rFonts w:cstheme="minorHAnsi"/>
          <w:lang w:val="fr-FR"/>
        </w:rPr>
      </w:pPr>
      <w:r w:rsidRPr="0032393E">
        <w:rPr>
          <w:rFonts w:cstheme="minorHAnsi"/>
          <w:lang w:val="fr-FR"/>
        </w:rPr>
        <w:lastRenderedPageBreak/>
        <w:t>IR: CEI3 – Créer un environnement juridique et réglementaire favorable pour accélérer la transformation numérique</w:t>
      </w:r>
    </w:p>
    <w:tbl>
      <w:tblPr>
        <w:tblW w:w="5002" w:type="pct"/>
        <w:tblCellMar>
          <w:left w:w="0" w:type="dxa"/>
          <w:right w:w="0" w:type="dxa"/>
        </w:tblCellMar>
        <w:tblLook w:val="04A0" w:firstRow="1" w:lastRow="0" w:firstColumn="1" w:lastColumn="0" w:noHBand="0" w:noVBand="1"/>
      </w:tblPr>
      <w:tblGrid>
        <w:gridCol w:w="1540"/>
        <w:gridCol w:w="3131"/>
        <w:gridCol w:w="1713"/>
        <w:gridCol w:w="1568"/>
        <w:gridCol w:w="1305"/>
        <w:gridCol w:w="1049"/>
        <w:gridCol w:w="2292"/>
        <w:gridCol w:w="1583"/>
      </w:tblGrid>
      <w:tr w:rsidR="00761F1E" w:rsidRPr="0032393E" w14:paraId="6F52CEAF" w14:textId="77777777" w:rsidTr="00CE6D80">
        <w:trPr>
          <w:tblHeader/>
        </w:trPr>
        <w:tc>
          <w:tcPr>
            <w:tcW w:w="543" w:type="pct"/>
            <w:shd w:val="clear" w:color="auto" w:fill="004B96"/>
            <w:tcMar>
              <w:top w:w="75" w:type="dxa"/>
              <w:left w:w="75" w:type="dxa"/>
              <w:bottom w:w="75" w:type="dxa"/>
              <w:right w:w="75" w:type="dxa"/>
            </w:tcMar>
            <w:vAlign w:val="center"/>
            <w:hideMark/>
          </w:tcPr>
          <w:p w14:paraId="002941F0"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N° du projet</w:t>
            </w:r>
          </w:p>
        </w:tc>
        <w:tc>
          <w:tcPr>
            <w:tcW w:w="1104" w:type="pct"/>
            <w:shd w:val="clear" w:color="auto" w:fill="004B96"/>
            <w:tcMar>
              <w:top w:w="75" w:type="dxa"/>
              <w:left w:w="75" w:type="dxa"/>
              <w:bottom w:w="75" w:type="dxa"/>
              <w:right w:w="75" w:type="dxa"/>
            </w:tcMar>
            <w:vAlign w:val="center"/>
            <w:hideMark/>
          </w:tcPr>
          <w:p w14:paraId="49D331EF"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Titre</w:t>
            </w:r>
          </w:p>
        </w:tc>
        <w:tc>
          <w:tcPr>
            <w:tcW w:w="604" w:type="pct"/>
            <w:shd w:val="clear" w:color="auto" w:fill="004B96"/>
            <w:tcMar>
              <w:top w:w="75" w:type="dxa"/>
              <w:left w:w="75" w:type="dxa"/>
              <w:bottom w:w="75" w:type="dxa"/>
              <w:right w:w="75" w:type="dxa"/>
            </w:tcMar>
            <w:vAlign w:val="center"/>
            <w:hideMark/>
          </w:tcPr>
          <w:p w14:paraId="462F7BF0"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53" w:type="pct"/>
            <w:shd w:val="clear" w:color="auto" w:fill="004B96"/>
            <w:tcMar>
              <w:top w:w="75" w:type="dxa"/>
              <w:left w:w="75" w:type="dxa"/>
              <w:bottom w:w="75" w:type="dxa"/>
              <w:right w:w="75" w:type="dxa"/>
            </w:tcMar>
            <w:vAlign w:val="center"/>
            <w:hideMark/>
          </w:tcPr>
          <w:p w14:paraId="26B26D72"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Date de fin</w:t>
            </w:r>
          </w:p>
        </w:tc>
        <w:tc>
          <w:tcPr>
            <w:tcW w:w="460" w:type="pct"/>
            <w:shd w:val="clear" w:color="auto" w:fill="004B96"/>
            <w:tcMar>
              <w:top w:w="75" w:type="dxa"/>
              <w:left w:w="75" w:type="dxa"/>
              <w:bottom w:w="75" w:type="dxa"/>
              <w:right w:w="75" w:type="dxa"/>
            </w:tcMar>
            <w:vAlign w:val="center"/>
            <w:hideMark/>
          </w:tcPr>
          <w:p w14:paraId="261D7E4A"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70" w:type="pct"/>
            <w:shd w:val="clear" w:color="auto" w:fill="004B96"/>
            <w:tcMar>
              <w:top w:w="75" w:type="dxa"/>
              <w:left w:w="75" w:type="dxa"/>
              <w:bottom w:w="75" w:type="dxa"/>
              <w:right w:w="75" w:type="dxa"/>
            </w:tcMar>
            <w:vAlign w:val="center"/>
            <w:hideMark/>
          </w:tcPr>
          <w:p w14:paraId="5482A87C"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08" w:type="pct"/>
            <w:shd w:val="clear" w:color="auto" w:fill="004B96"/>
            <w:tcMar>
              <w:top w:w="75" w:type="dxa"/>
              <w:left w:w="75" w:type="dxa"/>
              <w:bottom w:w="75" w:type="dxa"/>
              <w:right w:w="75" w:type="dxa"/>
            </w:tcMar>
            <w:vAlign w:val="center"/>
            <w:hideMark/>
          </w:tcPr>
          <w:p w14:paraId="33868174"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558" w:type="pct"/>
            <w:shd w:val="clear" w:color="auto" w:fill="004B96"/>
            <w:tcMar>
              <w:top w:w="75" w:type="dxa"/>
              <w:left w:w="75" w:type="dxa"/>
              <w:bottom w:w="75" w:type="dxa"/>
              <w:right w:w="75" w:type="dxa"/>
            </w:tcMar>
            <w:vAlign w:val="center"/>
            <w:hideMark/>
          </w:tcPr>
          <w:p w14:paraId="4A2101E7"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761F1E" w:rsidRPr="0032393E" w14:paraId="0B96AB2C" w14:textId="77777777" w:rsidTr="00CE6D8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D0129F" w14:textId="77777777" w:rsidR="00511ABE" w:rsidRPr="0032393E" w:rsidRDefault="00511ABE" w:rsidP="006A01FA">
            <w:pPr>
              <w:pStyle w:val="Tabletext"/>
              <w:jc w:val="center"/>
              <w:rPr>
                <w:b/>
                <w:sz w:val="18"/>
                <w:szCs w:val="18"/>
                <w:lang w:val="fr-FR"/>
              </w:rPr>
            </w:pPr>
            <w:r w:rsidRPr="0032393E">
              <w:rPr>
                <w:b/>
                <w:color w:val="000000"/>
                <w:sz w:val="18"/>
                <w:szCs w:val="18"/>
                <w:lang w:val="fr-FR"/>
              </w:rPr>
              <w:t>7CIS25001</w:t>
            </w:r>
          </w:p>
        </w:tc>
        <w:tc>
          <w:tcPr>
            <w:tcW w:w="11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675221" w14:textId="77777777" w:rsidR="00511ABE" w:rsidRPr="0032393E" w:rsidRDefault="00511ABE" w:rsidP="00761F1E">
            <w:pPr>
              <w:pStyle w:val="Tabletext"/>
              <w:rPr>
                <w:sz w:val="18"/>
                <w:szCs w:val="18"/>
                <w:lang w:val="fr-FR"/>
              </w:rPr>
            </w:pPr>
            <w:r w:rsidRPr="0032393E">
              <w:rPr>
                <w:color w:val="000000"/>
                <w:sz w:val="18"/>
                <w:szCs w:val="18"/>
                <w:lang w:val="fr-FR"/>
              </w:rPr>
              <w:t>Coopération numérique gouvernementale dans les pays d'Asie centrale et du Caucase</w:t>
            </w:r>
          </w:p>
        </w:tc>
        <w:tc>
          <w:tcPr>
            <w:tcW w:w="6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C672D7" w14:textId="77777777" w:rsidR="00511ABE" w:rsidRPr="0032393E" w:rsidRDefault="00511ABE" w:rsidP="00761F1E">
            <w:pPr>
              <w:pStyle w:val="Tabletext"/>
              <w:jc w:val="center"/>
              <w:rPr>
                <w:sz w:val="18"/>
                <w:szCs w:val="18"/>
                <w:lang w:val="fr-FR"/>
              </w:rPr>
            </w:pPr>
            <w:r w:rsidRPr="0032393E">
              <w:rPr>
                <w:color w:val="000000"/>
                <w:sz w:val="18"/>
                <w:szCs w:val="18"/>
                <w:lang w:val="fr-FR"/>
              </w:rPr>
              <w:t>1er janvier 2025</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305415" w14:textId="77777777" w:rsidR="00511ABE" w:rsidRPr="0032393E" w:rsidRDefault="00511ABE" w:rsidP="00761F1E">
            <w:pPr>
              <w:pStyle w:val="Tabletext"/>
              <w:jc w:val="center"/>
              <w:rPr>
                <w:sz w:val="18"/>
                <w:szCs w:val="18"/>
                <w:lang w:val="fr-FR"/>
              </w:rPr>
            </w:pPr>
            <w:r w:rsidRPr="0032393E">
              <w:rPr>
                <w:color w:val="000000"/>
                <w:sz w:val="18"/>
                <w:szCs w:val="18"/>
                <w:lang w:val="fr-FR"/>
              </w:rPr>
              <w:t>31 décembre 2026</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168963" w14:textId="77777777" w:rsidR="00511ABE" w:rsidRPr="0032393E" w:rsidRDefault="00511ABE" w:rsidP="00761F1E">
            <w:pPr>
              <w:pStyle w:val="Tabletext"/>
              <w:jc w:val="center"/>
              <w:rPr>
                <w:sz w:val="18"/>
                <w:szCs w:val="18"/>
                <w:lang w:val="fr-FR"/>
              </w:rPr>
            </w:pPr>
            <w:r w:rsidRPr="0032393E">
              <w:rPr>
                <w:color w:val="000000"/>
                <w:sz w:val="18"/>
                <w:szCs w:val="18"/>
                <w:lang w:val="fr-FR"/>
              </w:rPr>
              <w:t>En cours</w:t>
            </w:r>
          </w:p>
        </w:tc>
        <w:tc>
          <w:tcPr>
            <w:tcW w:w="3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A17A0D" w14:textId="77777777" w:rsidR="00511ABE" w:rsidRPr="0032393E" w:rsidRDefault="00511ABE" w:rsidP="00761F1E">
            <w:pPr>
              <w:pStyle w:val="Tabletext"/>
              <w:jc w:val="center"/>
              <w:rPr>
                <w:sz w:val="18"/>
                <w:szCs w:val="18"/>
                <w:lang w:val="fr-FR"/>
              </w:rPr>
            </w:pPr>
            <w:r w:rsidRPr="0032393E">
              <w:rPr>
                <w:color w:val="000000"/>
                <w:sz w:val="18"/>
                <w:szCs w:val="18"/>
                <w:lang w:val="fr-FR"/>
              </w:rPr>
              <w:t>180 800</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D40B75" w14:textId="77777777" w:rsidR="00511ABE" w:rsidRPr="0032393E" w:rsidRDefault="00511ABE" w:rsidP="00761F1E">
            <w:pPr>
              <w:pStyle w:val="Tabletext"/>
              <w:jc w:val="center"/>
              <w:rPr>
                <w:sz w:val="18"/>
                <w:szCs w:val="18"/>
                <w:lang w:val="fr-FR"/>
              </w:rPr>
            </w:pP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DE70B5" w14:textId="6050077A" w:rsidR="00511ABE" w:rsidRPr="0032393E" w:rsidRDefault="00761F1E" w:rsidP="00761F1E">
            <w:pPr>
              <w:pStyle w:val="Tabletext"/>
              <w:rPr>
                <w:sz w:val="18"/>
                <w:szCs w:val="18"/>
                <w:lang w:val="fr-FR"/>
              </w:rPr>
            </w:pPr>
            <w:r w:rsidRPr="0032393E">
              <w:rPr>
                <w:sz w:val="18"/>
                <w:szCs w:val="18"/>
                <w:lang w:val="fr-FR"/>
              </w:rPr>
              <w:t>Rés. 89 de la CMDT</w:t>
            </w:r>
          </w:p>
        </w:tc>
      </w:tr>
      <w:tr w:rsidR="00761F1E" w:rsidRPr="0032393E" w14:paraId="7227DFD3" w14:textId="77777777" w:rsidTr="00CE6D8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315B2D" w14:textId="77777777" w:rsidR="00511ABE" w:rsidRPr="0032393E" w:rsidRDefault="00511ABE" w:rsidP="00761F1E">
            <w:pPr>
              <w:pStyle w:val="Tabletext"/>
              <w:rPr>
                <w:b/>
                <w:sz w:val="18"/>
                <w:szCs w:val="18"/>
                <w:lang w:val="fr-FR"/>
              </w:rPr>
            </w:pPr>
            <w:r w:rsidRPr="0032393E">
              <w:rPr>
                <w:b/>
                <w:color w:val="000000"/>
                <w:sz w:val="18"/>
                <w:szCs w:val="18"/>
                <w:lang w:val="fr-FR"/>
              </w:rPr>
              <w:t>Pays bénéficiaire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839CEC" w14:textId="77777777" w:rsidR="00511ABE" w:rsidRPr="0032393E" w:rsidRDefault="00511ABE" w:rsidP="00761F1E">
            <w:pPr>
              <w:pStyle w:val="Tabletext"/>
              <w:rPr>
                <w:sz w:val="18"/>
                <w:szCs w:val="18"/>
                <w:lang w:val="fr-FR"/>
              </w:rPr>
            </w:pPr>
            <w:r w:rsidRPr="0032393E">
              <w:rPr>
                <w:color w:val="000000"/>
                <w:sz w:val="18"/>
                <w:szCs w:val="18"/>
                <w:lang w:val="fr-FR"/>
              </w:rPr>
              <w:t>Arménie, Azerbaïdjan, Kazakhstan, Kirghizistan, Ouzbékistan, Turkménistan</w:t>
            </w:r>
          </w:p>
        </w:tc>
      </w:tr>
      <w:tr w:rsidR="00761F1E" w:rsidRPr="0032393E" w14:paraId="0C00DB69" w14:textId="77777777" w:rsidTr="00CE6D8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C29689" w14:textId="77777777" w:rsidR="00511ABE" w:rsidRPr="0032393E" w:rsidRDefault="00511ABE" w:rsidP="00761F1E">
            <w:pPr>
              <w:pStyle w:val="Tabletext"/>
              <w:rPr>
                <w:b/>
                <w:sz w:val="18"/>
                <w:szCs w:val="18"/>
                <w:lang w:val="fr-FR"/>
              </w:rPr>
            </w:pPr>
            <w:r w:rsidRPr="0032393E">
              <w:rPr>
                <w:b/>
                <w:color w:val="000000"/>
                <w:sz w:val="18"/>
                <w:szCs w:val="18"/>
                <w:lang w:val="fr-FR"/>
              </w:rPr>
              <w:t>Résultats attendus et réalisat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1613C3" w14:textId="6885B6A1" w:rsidR="00511ABE" w:rsidRPr="0032393E" w:rsidRDefault="00511ABE" w:rsidP="00761F1E">
            <w:pPr>
              <w:pStyle w:val="Tabletext"/>
              <w:rPr>
                <w:sz w:val="18"/>
                <w:szCs w:val="18"/>
                <w:lang w:val="fr-FR"/>
              </w:rPr>
            </w:pPr>
            <w:r w:rsidRPr="0032393E">
              <w:rPr>
                <w:color w:val="000000"/>
                <w:sz w:val="18"/>
                <w:szCs w:val="18"/>
                <w:lang w:val="fr-FR"/>
              </w:rPr>
              <w:t>Le projet est en cours de mise en œuvre. Il vise à atteindre les résultats suivants: promouvoir la coopération entre l'UIT, le Ministère du développement numérique, de l'innovation et de l'industrie aérospatiale (MDDIAI) et la société anonyme National Information Technologies (NITEC) du Kazakhstan en vue d'accélérer la transformation numérique des services sociaux dans la région de l'Asie centrale et du Caucase, et lancer une initiative de coopération régionale qui constituerait un pôle régional et une plate</w:t>
            </w:r>
            <w:r w:rsidR="00761F1E" w:rsidRPr="0032393E">
              <w:rPr>
                <w:color w:val="000000"/>
                <w:sz w:val="18"/>
                <w:szCs w:val="18"/>
                <w:lang w:val="fr-FR"/>
              </w:rPr>
              <w:noBreakHyphen/>
            </w:r>
            <w:r w:rsidRPr="0032393E">
              <w:rPr>
                <w:color w:val="000000"/>
                <w:sz w:val="18"/>
                <w:szCs w:val="18"/>
                <w:lang w:val="fr-FR"/>
              </w:rPr>
              <w:t>forme dédiée à la collaboration, l'échange de connaissances et le partage de bonnes pratiques et de biens publics numériques.</w:t>
            </w:r>
          </w:p>
        </w:tc>
      </w:tr>
      <w:tr w:rsidR="00511ABE" w:rsidRPr="0032393E" w14:paraId="22A0F0AA"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EE0E22" w14:textId="77777777" w:rsidR="00511ABE" w:rsidRPr="0032393E" w:rsidRDefault="00511ABE" w:rsidP="00761F1E">
            <w:pPr>
              <w:pStyle w:val="Tabletext"/>
              <w:rPr>
                <w:b/>
                <w:sz w:val="18"/>
                <w:szCs w:val="18"/>
                <w:lang w:val="fr-FR"/>
              </w:rPr>
            </w:pPr>
          </w:p>
        </w:tc>
      </w:tr>
    </w:tbl>
    <w:p w14:paraId="133D7A16" w14:textId="5A38FAD5" w:rsidR="00511ABE" w:rsidRPr="0032393E" w:rsidRDefault="00511ABE" w:rsidP="00761F1E">
      <w:pPr>
        <w:pStyle w:val="Heading2"/>
        <w:tabs>
          <w:tab w:val="clear" w:pos="1134"/>
        </w:tabs>
        <w:spacing w:before="240" w:after="120"/>
        <w:ind w:left="0" w:firstLine="0"/>
        <w:rPr>
          <w:rFonts w:cstheme="minorHAnsi"/>
          <w:lang w:val="fr-FR"/>
        </w:rPr>
      </w:pPr>
      <w:r w:rsidRPr="0032393E">
        <w:rPr>
          <w:rFonts w:cstheme="minorHAnsi"/>
          <w:lang w:val="fr-FR"/>
        </w:rPr>
        <w:t>IR: CEI4 – Compétences numériques et accessibilité des technologies de l'information et des communications pour la population, en particulier pour les personnes handicapées</w:t>
      </w:r>
    </w:p>
    <w:tbl>
      <w:tblPr>
        <w:tblW w:w="5002" w:type="pct"/>
        <w:tblCellMar>
          <w:left w:w="0" w:type="dxa"/>
          <w:right w:w="0" w:type="dxa"/>
        </w:tblCellMar>
        <w:tblLook w:val="04A0" w:firstRow="1" w:lastRow="0" w:firstColumn="1" w:lastColumn="0" w:noHBand="0" w:noVBand="1"/>
      </w:tblPr>
      <w:tblGrid>
        <w:gridCol w:w="1541"/>
        <w:gridCol w:w="3097"/>
        <w:gridCol w:w="1730"/>
        <w:gridCol w:w="1571"/>
        <w:gridCol w:w="1316"/>
        <w:gridCol w:w="1052"/>
        <w:gridCol w:w="2306"/>
        <w:gridCol w:w="1568"/>
      </w:tblGrid>
      <w:tr w:rsidR="00761F1E" w:rsidRPr="0032393E" w14:paraId="3A92FE02" w14:textId="77777777" w:rsidTr="00CE6D80">
        <w:trPr>
          <w:tblHeader/>
        </w:trPr>
        <w:tc>
          <w:tcPr>
            <w:tcW w:w="543" w:type="pct"/>
            <w:shd w:val="clear" w:color="auto" w:fill="004B96"/>
            <w:tcMar>
              <w:top w:w="75" w:type="dxa"/>
              <w:left w:w="75" w:type="dxa"/>
              <w:bottom w:w="75" w:type="dxa"/>
              <w:right w:w="75" w:type="dxa"/>
            </w:tcMar>
            <w:vAlign w:val="center"/>
            <w:hideMark/>
          </w:tcPr>
          <w:p w14:paraId="388146AE"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N° du projet</w:t>
            </w:r>
          </w:p>
        </w:tc>
        <w:tc>
          <w:tcPr>
            <w:tcW w:w="1092" w:type="pct"/>
            <w:shd w:val="clear" w:color="auto" w:fill="004B96"/>
            <w:tcMar>
              <w:top w:w="75" w:type="dxa"/>
              <w:left w:w="75" w:type="dxa"/>
              <w:bottom w:w="75" w:type="dxa"/>
              <w:right w:w="75" w:type="dxa"/>
            </w:tcMar>
            <w:vAlign w:val="center"/>
            <w:hideMark/>
          </w:tcPr>
          <w:p w14:paraId="52814CE3"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Titre</w:t>
            </w:r>
          </w:p>
        </w:tc>
        <w:tc>
          <w:tcPr>
            <w:tcW w:w="610" w:type="pct"/>
            <w:shd w:val="clear" w:color="auto" w:fill="004B96"/>
            <w:tcMar>
              <w:top w:w="75" w:type="dxa"/>
              <w:left w:w="75" w:type="dxa"/>
              <w:bottom w:w="75" w:type="dxa"/>
              <w:right w:w="75" w:type="dxa"/>
            </w:tcMar>
            <w:vAlign w:val="center"/>
            <w:hideMark/>
          </w:tcPr>
          <w:p w14:paraId="456F8BD6"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54" w:type="pct"/>
            <w:shd w:val="clear" w:color="auto" w:fill="004B96"/>
            <w:tcMar>
              <w:top w:w="75" w:type="dxa"/>
              <w:left w:w="75" w:type="dxa"/>
              <w:bottom w:w="75" w:type="dxa"/>
              <w:right w:w="75" w:type="dxa"/>
            </w:tcMar>
            <w:vAlign w:val="center"/>
            <w:hideMark/>
          </w:tcPr>
          <w:p w14:paraId="635475BE"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Date de fin</w:t>
            </w:r>
          </w:p>
        </w:tc>
        <w:tc>
          <w:tcPr>
            <w:tcW w:w="464" w:type="pct"/>
            <w:shd w:val="clear" w:color="auto" w:fill="004B96"/>
            <w:tcMar>
              <w:top w:w="75" w:type="dxa"/>
              <w:left w:w="75" w:type="dxa"/>
              <w:bottom w:w="75" w:type="dxa"/>
              <w:right w:w="75" w:type="dxa"/>
            </w:tcMar>
            <w:vAlign w:val="center"/>
            <w:hideMark/>
          </w:tcPr>
          <w:p w14:paraId="3A35F488"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71" w:type="pct"/>
            <w:shd w:val="clear" w:color="auto" w:fill="004B96"/>
            <w:tcMar>
              <w:top w:w="75" w:type="dxa"/>
              <w:left w:w="75" w:type="dxa"/>
              <w:bottom w:w="75" w:type="dxa"/>
              <w:right w:w="75" w:type="dxa"/>
            </w:tcMar>
            <w:vAlign w:val="center"/>
            <w:hideMark/>
          </w:tcPr>
          <w:p w14:paraId="42F2DE92"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3" w:type="pct"/>
            <w:shd w:val="clear" w:color="auto" w:fill="004B96"/>
            <w:tcMar>
              <w:top w:w="75" w:type="dxa"/>
              <w:left w:w="75" w:type="dxa"/>
              <w:bottom w:w="75" w:type="dxa"/>
              <w:right w:w="75" w:type="dxa"/>
            </w:tcMar>
            <w:vAlign w:val="center"/>
            <w:hideMark/>
          </w:tcPr>
          <w:p w14:paraId="7A5166B8"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553" w:type="pct"/>
            <w:shd w:val="clear" w:color="auto" w:fill="004B96"/>
            <w:tcMar>
              <w:top w:w="75" w:type="dxa"/>
              <w:left w:w="75" w:type="dxa"/>
              <w:bottom w:w="75" w:type="dxa"/>
              <w:right w:w="75" w:type="dxa"/>
            </w:tcMar>
            <w:vAlign w:val="center"/>
            <w:hideMark/>
          </w:tcPr>
          <w:p w14:paraId="1FDE9F53"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761F1E" w:rsidRPr="0032393E" w14:paraId="31885D78" w14:textId="77777777" w:rsidTr="00CE6D80">
        <w:trPr>
          <w:trHeight w:val="475"/>
        </w:trPr>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2757D0" w14:textId="77777777" w:rsidR="00511ABE" w:rsidRPr="0032393E" w:rsidRDefault="00511ABE" w:rsidP="006A01FA">
            <w:pPr>
              <w:pStyle w:val="Tabletext"/>
              <w:jc w:val="center"/>
              <w:rPr>
                <w:b/>
                <w:sz w:val="18"/>
                <w:szCs w:val="18"/>
                <w:lang w:val="fr-FR"/>
              </w:rPr>
            </w:pPr>
            <w:r w:rsidRPr="0032393E">
              <w:rPr>
                <w:b/>
                <w:color w:val="000000"/>
                <w:sz w:val="18"/>
                <w:szCs w:val="18"/>
                <w:lang w:val="fr-FR"/>
              </w:rPr>
              <w:t>2GLO24138</w:t>
            </w:r>
          </w:p>
        </w:tc>
        <w:tc>
          <w:tcPr>
            <w:tcW w:w="10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608C2B" w14:textId="77777777" w:rsidR="00511ABE" w:rsidRPr="0032393E" w:rsidRDefault="00511ABE" w:rsidP="00761F1E">
            <w:pPr>
              <w:pStyle w:val="Tabletext"/>
              <w:rPr>
                <w:sz w:val="18"/>
                <w:szCs w:val="18"/>
                <w:lang w:val="fr-FR"/>
              </w:rPr>
            </w:pPr>
            <w:r w:rsidRPr="0032393E">
              <w:rPr>
                <w:color w:val="000000"/>
                <w:sz w:val="18"/>
                <w:szCs w:val="18"/>
                <w:lang w:val="fr-FR"/>
              </w:rPr>
              <w:t>Renforcement des communications et des partenariats à l'appui des initiatives régionales adoptées par la CMDT</w:t>
            </w:r>
          </w:p>
        </w:tc>
        <w:tc>
          <w:tcPr>
            <w:tcW w:w="6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EE4401" w14:textId="77777777" w:rsidR="00511ABE" w:rsidRPr="0032393E" w:rsidRDefault="00511ABE" w:rsidP="00761F1E">
            <w:pPr>
              <w:pStyle w:val="Tabletext"/>
              <w:jc w:val="center"/>
              <w:rPr>
                <w:sz w:val="18"/>
                <w:szCs w:val="18"/>
                <w:lang w:val="fr-FR"/>
              </w:rPr>
            </w:pPr>
            <w:r w:rsidRPr="0032393E">
              <w:rPr>
                <w:color w:val="000000"/>
                <w:sz w:val="18"/>
                <w:szCs w:val="18"/>
                <w:lang w:val="fr-FR"/>
              </w:rPr>
              <w:t>1er juin 2024</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B3DA44" w14:textId="77777777" w:rsidR="00511ABE" w:rsidRPr="0032393E" w:rsidRDefault="00511ABE" w:rsidP="00761F1E">
            <w:pPr>
              <w:pStyle w:val="Tabletext"/>
              <w:jc w:val="center"/>
              <w:rPr>
                <w:sz w:val="18"/>
                <w:szCs w:val="18"/>
                <w:lang w:val="fr-FR"/>
              </w:rPr>
            </w:pPr>
            <w:r w:rsidRPr="0032393E">
              <w:rPr>
                <w:color w:val="000000"/>
                <w:sz w:val="18"/>
                <w:szCs w:val="18"/>
                <w:lang w:val="fr-FR"/>
              </w:rPr>
              <w:t>31 décembre 2025</w:t>
            </w:r>
          </w:p>
        </w:tc>
        <w:tc>
          <w:tcPr>
            <w:tcW w:w="4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C93EDD" w14:textId="77777777" w:rsidR="00511ABE" w:rsidRPr="0032393E" w:rsidRDefault="00511ABE" w:rsidP="00761F1E">
            <w:pPr>
              <w:pStyle w:val="Tabletext"/>
              <w:jc w:val="center"/>
              <w:rPr>
                <w:sz w:val="18"/>
                <w:szCs w:val="18"/>
                <w:lang w:val="fr-FR"/>
              </w:rPr>
            </w:pPr>
            <w:r w:rsidRPr="0032393E">
              <w:rPr>
                <w:color w:val="000000"/>
                <w:sz w:val="18"/>
                <w:szCs w:val="18"/>
                <w:lang w:val="fr-FR"/>
              </w:rPr>
              <w:t>En cours</w:t>
            </w:r>
          </w:p>
        </w:tc>
        <w:tc>
          <w:tcPr>
            <w:tcW w:w="3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7D8E28" w14:textId="77777777" w:rsidR="00511ABE" w:rsidRPr="0032393E" w:rsidRDefault="00511ABE" w:rsidP="00761F1E">
            <w:pPr>
              <w:pStyle w:val="Tabletext"/>
              <w:jc w:val="center"/>
              <w:rPr>
                <w:sz w:val="18"/>
                <w:szCs w:val="18"/>
                <w:lang w:val="fr-FR"/>
              </w:rPr>
            </w:pPr>
            <w:r w:rsidRPr="0032393E">
              <w:rPr>
                <w:color w:val="000000"/>
                <w:sz w:val="18"/>
                <w:szCs w:val="18"/>
                <w:lang w:val="fr-FR"/>
              </w:rPr>
              <w:t>182 740</w:t>
            </w:r>
          </w:p>
        </w:tc>
        <w:tc>
          <w:tcPr>
            <w:tcW w:w="8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C387A0" w14:textId="77777777" w:rsidR="00511ABE" w:rsidRPr="0032393E" w:rsidRDefault="00511ABE" w:rsidP="00761F1E">
            <w:pPr>
              <w:pStyle w:val="Tabletext"/>
              <w:jc w:val="center"/>
              <w:rPr>
                <w:sz w:val="18"/>
                <w:szCs w:val="18"/>
                <w:lang w:val="fr-FR"/>
              </w:rPr>
            </w:pP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E2AF31" w14:textId="77777777" w:rsidR="00761F1E" w:rsidRPr="0032393E" w:rsidRDefault="00761F1E" w:rsidP="00761F1E">
            <w:pPr>
              <w:pStyle w:val="Tabletext"/>
              <w:rPr>
                <w:sz w:val="18"/>
                <w:szCs w:val="18"/>
                <w:lang w:val="fr-FR"/>
              </w:rPr>
            </w:pPr>
            <w:r w:rsidRPr="0032393E">
              <w:rPr>
                <w:sz w:val="18"/>
                <w:szCs w:val="18"/>
                <w:lang w:val="fr-FR"/>
              </w:rPr>
              <w:t>Rés. 17 de la CMDT</w:t>
            </w:r>
          </w:p>
          <w:p w14:paraId="4689DA4C" w14:textId="0167C4F2" w:rsidR="00511ABE" w:rsidRPr="0032393E" w:rsidRDefault="00761F1E" w:rsidP="00761F1E">
            <w:pPr>
              <w:pStyle w:val="Tabletext"/>
              <w:rPr>
                <w:sz w:val="18"/>
                <w:szCs w:val="18"/>
                <w:lang w:val="fr-FR"/>
              </w:rPr>
            </w:pPr>
            <w:r w:rsidRPr="0032393E">
              <w:rPr>
                <w:sz w:val="18"/>
                <w:szCs w:val="18"/>
                <w:lang w:val="fr-FR"/>
              </w:rPr>
              <w:t>Rés. 32 de la CMDT</w:t>
            </w:r>
          </w:p>
        </w:tc>
      </w:tr>
      <w:tr w:rsidR="00761F1E" w:rsidRPr="0032393E" w14:paraId="0D271030" w14:textId="77777777" w:rsidTr="00CE6D8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767F7C" w14:textId="77777777" w:rsidR="00511ABE" w:rsidRPr="0032393E" w:rsidRDefault="00511ABE" w:rsidP="00761F1E">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05AF68" w14:textId="77777777" w:rsidR="00511ABE" w:rsidRPr="0032393E" w:rsidRDefault="00511ABE" w:rsidP="00761F1E">
            <w:pPr>
              <w:pStyle w:val="Tabletext"/>
              <w:rPr>
                <w:sz w:val="18"/>
                <w:szCs w:val="18"/>
                <w:lang w:val="fr-FR"/>
              </w:rPr>
            </w:pPr>
            <w:r w:rsidRPr="0032393E">
              <w:rPr>
                <w:color w:val="000000"/>
                <w:sz w:val="18"/>
                <w:szCs w:val="18"/>
                <w:lang w:val="fr-FR"/>
              </w:rPr>
              <w:t>Projet régional ou multirégional bénéficiant aux pays de la région</w:t>
            </w:r>
          </w:p>
        </w:tc>
      </w:tr>
      <w:tr w:rsidR="00761F1E" w:rsidRPr="0032393E" w14:paraId="03FE3569" w14:textId="77777777" w:rsidTr="00CE6D8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A4A807" w14:textId="77777777" w:rsidR="00511ABE" w:rsidRPr="0032393E" w:rsidRDefault="00511ABE" w:rsidP="00761F1E">
            <w:pPr>
              <w:pStyle w:val="Tabletext"/>
              <w:rPr>
                <w:b/>
                <w:sz w:val="18"/>
                <w:szCs w:val="18"/>
                <w:lang w:val="fr-FR"/>
              </w:rPr>
            </w:pPr>
            <w:r w:rsidRPr="0032393E">
              <w:rPr>
                <w:b/>
                <w:color w:val="000000"/>
                <w:sz w:val="18"/>
                <w:szCs w:val="18"/>
                <w:lang w:val="fr-FR"/>
              </w:rPr>
              <w:t>Résultats attendus et réalisat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CEDCEC" w14:textId="5083850F" w:rsidR="00511ABE" w:rsidRPr="0032393E" w:rsidRDefault="00511ABE" w:rsidP="00761F1E">
            <w:pPr>
              <w:pStyle w:val="Tabletext"/>
              <w:rPr>
                <w:rStyle w:val="sceditor-selection"/>
                <w:rFonts w:eastAsia="GulimChe" w:cstheme="minorHAnsi"/>
                <w:sz w:val="18"/>
                <w:szCs w:val="18"/>
                <w:lang w:val="fr-FR"/>
              </w:rPr>
            </w:pPr>
            <w:r w:rsidRPr="0032393E">
              <w:rPr>
                <w:color w:val="000000"/>
                <w:sz w:val="18"/>
                <w:szCs w:val="18"/>
                <w:lang w:val="fr-FR"/>
              </w:rPr>
              <w:t>Le projet vise à atteindre les objectifs suivants: 1) promouvoir les partenariats à l'appui des initiatives régionales adoptées par la CMDT en augmentant le nombre d'articles élaborés par le BDT sur la mise en œuvre et les retombées de ces initiatives; 2) contribuer à l'augmentation des fonds mobilisés pour appuyer la mise en œuvre du Plan d'action de Kigali; 3) contribuer à appuyer la mise en œuvre de toutes les initiatives régionales adoptées par la CMDT-22 en associant les parties prenantes concernées à la mise en</w:t>
            </w:r>
            <w:r w:rsidR="00971B56" w:rsidRPr="0032393E">
              <w:rPr>
                <w:color w:val="000000"/>
                <w:sz w:val="18"/>
                <w:szCs w:val="18"/>
                <w:lang w:val="fr-FR"/>
              </w:rPr>
              <w:t> </w:t>
            </w:r>
            <w:r w:rsidRPr="0032393E">
              <w:rPr>
                <w:color w:val="000000"/>
                <w:sz w:val="18"/>
                <w:szCs w:val="18"/>
                <w:lang w:val="fr-FR"/>
              </w:rPr>
              <w:t>œuvre des projets liés aux initiatives régionales; 4) élaborer des contenus pour faciliter l'identification et la mise en place de nouveaux instruments de financement afin de renforcer les activités du BDT pour le cycle 2026-2029.</w:t>
            </w:r>
          </w:p>
        </w:tc>
      </w:tr>
      <w:tr w:rsidR="00511ABE" w:rsidRPr="0032393E" w14:paraId="07C85425"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53B15F" w14:textId="77777777" w:rsidR="00511ABE" w:rsidRPr="0032393E" w:rsidRDefault="00511ABE" w:rsidP="00761F1E">
            <w:pPr>
              <w:pStyle w:val="Tabletext"/>
              <w:rPr>
                <w:b/>
                <w:sz w:val="18"/>
                <w:szCs w:val="18"/>
                <w:lang w:val="fr-FR"/>
              </w:rPr>
            </w:pPr>
          </w:p>
        </w:tc>
      </w:tr>
    </w:tbl>
    <w:p w14:paraId="2B50BF9F" w14:textId="56FB908C" w:rsidR="00511ABE" w:rsidRPr="0032393E" w:rsidRDefault="00511ABE" w:rsidP="00511ABE">
      <w:pPr>
        <w:pStyle w:val="Heading2"/>
        <w:spacing w:before="240" w:after="120"/>
        <w:ind w:left="1138" w:hanging="1138"/>
        <w:rPr>
          <w:rFonts w:cstheme="minorHAnsi"/>
          <w:lang w:val="fr-FR"/>
        </w:rPr>
      </w:pPr>
      <w:r w:rsidRPr="0032393E">
        <w:rPr>
          <w:rFonts w:cstheme="minorHAnsi"/>
          <w:lang w:val="fr-FR"/>
        </w:rPr>
        <w:lastRenderedPageBreak/>
        <w:t>IR: CEI5 – Créer des villes et des communautés intelligentes</w:t>
      </w:r>
    </w:p>
    <w:tbl>
      <w:tblPr>
        <w:tblW w:w="5002" w:type="pct"/>
        <w:tblCellMar>
          <w:left w:w="0" w:type="dxa"/>
          <w:right w:w="0" w:type="dxa"/>
        </w:tblCellMar>
        <w:tblLook w:val="04A0" w:firstRow="1" w:lastRow="0" w:firstColumn="1" w:lastColumn="0" w:noHBand="0" w:noVBand="1"/>
      </w:tblPr>
      <w:tblGrid>
        <w:gridCol w:w="1540"/>
        <w:gridCol w:w="3091"/>
        <w:gridCol w:w="1736"/>
        <w:gridCol w:w="1574"/>
        <w:gridCol w:w="1410"/>
        <w:gridCol w:w="1109"/>
        <w:gridCol w:w="2153"/>
        <w:gridCol w:w="1568"/>
      </w:tblGrid>
      <w:tr w:rsidR="00761F1E" w:rsidRPr="0032393E" w14:paraId="70214E64" w14:textId="77777777" w:rsidTr="00CE6D80">
        <w:trPr>
          <w:tblHeader/>
        </w:trPr>
        <w:tc>
          <w:tcPr>
            <w:tcW w:w="543" w:type="pct"/>
            <w:shd w:val="clear" w:color="auto" w:fill="004B96"/>
            <w:tcMar>
              <w:top w:w="75" w:type="dxa"/>
              <w:left w:w="75" w:type="dxa"/>
              <w:bottom w:w="75" w:type="dxa"/>
              <w:right w:w="75" w:type="dxa"/>
            </w:tcMar>
            <w:vAlign w:val="center"/>
            <w:hideMark/>
          </w:tcPr>
          <w:p w14:paraId="53D408BB"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N° du projet</w:t>
            </w:r>
          </w:p>
        </w:tc>
        <w:tc>
          <w:tcPr>
            <w:tcW w:w="1090" w:type="pct"/>
            <w:shd w:val="clear" w:color="auto" w:fill="004B96"/>
            <w:tcMar>
              <w:top w:w="75" w:type="dxa"/>
              <w:left w:w="75" w:type="dxa"/>
              <w:bottom w:w="75" w:type="dxa"/>
              <w:right w:w="75" w:type="dxa"/>
            </w:tcMar>
            <w:vAlign w:val="center"/>
            <w:hideMark/>
          </w:tcPr>
          <w:p w14:paraId="085FE333"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Titre</w:t>
            </w:r>
          </w:p>
        </w:tc>
        <w:tc>
          <w:tcPr>
            <w:tcW w:w="612" w:type="pct"/>
            <w:shd w:val="clear" w:color="auto" w:fill="004B96"/>
            <w:tcMar>
              <w:top w:w="75" w:type="dxa"/>
              <w:left w:w="75" w:type="dxa"/>
              <w:bottom w:w="75" w:type="dxa"/>
              <w:right w:w="75" w:type="dxa"/>
            </w:tcMar>
            <w:vAlign w:val="center"/>
            <w:hideMark/>
          </w:tcPr>
          <w:p w14:paraId="619BD944"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55" w:type="pct"/>
            <w:shd w:val="clear" w:color="auto" w:fill="004B96"/>
            <w:tcMar>
              <w:top w:w="75" w:type="dxa"/>
              <w:left w:w="75" w:type="dxa"/>
              <w:bottom w:w="75" w:type="dxa"/>
              <w:right w:w="75" w:type="dxa"/>
            </w:tcMar>
            <w:vAlign w:val="center"/>
            <w:hideMark/>
          </w:tcPr>
          <w:p w14:paraId="32EAF952"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Date de fin</w:t>
            </w:r>
          </w:p>
        </w:tc>
        <w:tc>
          <w:tcPr>
            <w:tcW w:w="497" w:type="pct"/>
            <w:shd w:val="clear" w:color="auto" w:fill="004B96"/>
            <w:tcMar>
              <w:top w:w="75" w:type="dxa"/>
              <w:left w:w="75" w:type="dxa"/>
              <w:bottom w:w="75" w:type="dxa"/>
              <w:right w:w="75" w:type="dxa"/>
            </w:tcMar>
            <w:vAlign w:val="center"/>
            <w:hideMark/>
          </w:tcPr>
          <w:p w14:paraId="7B6B7CAD"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91" w:type="pct"/>
            <w:shd w:val="clear" w:color="auto" w:fill="004B96"/>
            <w:tcMar>
              <w:top w:w="75" w:type="dxa"/>
              <w:left w:w="75" w:type="dxa"/>
              <w:bottom w:w="75" w:type="dxa"/>
              <w:right w:w="75" w:type="dxa"/>
            </w:tcMar>
            <w:vAlign w:val="center"/>
            <w:hideMark/>
          </w:tcPr>
          <w:p w14:paraId="659AFA66"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759" w:type="pct"/>
            <w:shd w:val="clear" w:color="auto" w:fill="004B96"/>
            <w:tcMar>
              <w:top w:w="75" w:type="dxa"/>
              <w:left w:w="75" w:type="dxa"/>
              <w:bottom w:w="75" w:type="dxa"/>
              <w:right w:w="75" w:type="dxa"/>
            </w:tcMar>
            <w:vAlign w:val="center"/>
            <w:hideMark/>
          </w:tcPr>
          <w:p w14:paraId="0584F725"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553" w:type="pct"/>
            <w:shd w:val="clear" w:color="auto" w:fill="004B96"/>
            <w:tcMar>
              <w:top w:w="75" w:type="dxa"/>
              <w:left w:w="75" w:type="dxa"/>
              <w:bottom w:w="75" w:type="dxa"/>
              <w:right w:w="75" w:type="dxa"/>
            </w:tcMar>
            <w:vAlign w:val="center"/>
            <w:hideMark/>
          </w:tcPr>
          <w:p w14:paraId="590A02FB" w14:textId="77777777" w:rsidR="00511ABE" w:rsidRPr="0032393E" w:rsidRDefault="00511ABE" w:rsidP="00761F1E">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761F1E" w:rsidRPr="0032393E" w14:paraId="23237263" w14:textId="77777777" w:rsidTr="00CE6D8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C95228" w14:textId="77777777" w:rsidR="00511ABE" w:rsidRPr="0032393E" w:rsidRDefault="00511ABE" w:rsidP="006A01FA">
            <w:pPr>
              <w:pStyle w:val="Tabletext"/>
              <w:jc w:val="center"/>
              <w:rPr>
                <w:rFonts w:cstheme="minorHAnsi"/>
                <w:b/>
                <w:sz w:val="18"/>
                <w:szCs w:val="18"/>
                <w:lang w:val="fr-FR"/>
              </w:rPr>
            </w:pPr>
            <w:r w:rsidRPr="0032393E">
              <w:rPr>
                <w:b/>
                <w:color w:val="000000"/>
                <w:sz w:val="18"/>
                <w:szCs w:val="18"/>
                <w:lang w:val="fr-FR"/>
              </w:rPr>
              <w:t>9RER20026</w:t>
            </w:r>
          </w:p>
        </w:tc>
        <w:tc>
          <w:tcPr>
            <w:tcW w:w="10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619DDF" w14:textId="77777777" w:rsidR="00511ABE" w:rsidRPr="0032393E" w:rsidRDefault="00511ABE" w:rsidP="00761F1E">
            <w:pPr>
              <w:pStyle w:val="Tabletext"/>
              <w:rPr>
                <w:rFonts w:cstheme="minorHAnsi"/>
                <w:sz w:val="18"/>
                <w:szCs w:val="18"/>
                <w:lang w:val="fr-FR"/>
              </w:rPr>
            </w:pPr>
            <w:r w:rsidRPr="0032393E">
              <w:rPr>
                <w:color w:val="000000"/>
                <w:sz w:val="18"/>
                <w:szCs w:val="18"/>
                <w:lang w:val="fr-FR"/>
              </w:rPr>
              <w:t>Centre international de recherche, de développement et de test des nouveaux équipements et services et des nouvelles technologies – Phase 2</w:t>
            </w:r>
          </w:p>
        </w:tc>
        <w:tc>
          <w:tcPr>
            <w:tcW w:w="6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F26FF2" w14:textId="77777777" w:rsidR="00511ABE" w:rsidRPr="0032393E" w:rsidRDefault="00511ABE" w:rsidP="00761F1E">
            <w:pPr>
              <w:pStyle w:val="Tabletext"/>
              <w:jc w:val="center"/>
              <w:rPr>
                <w:rFonts w:cstheme="minorHAnsi"/>
                <w:sz w:val="18"/>
                <w:szCs w:val="18"/>
                <w:lang w:val="fr-FR"/>
              </w:rPr>
            </w:pPr>
            <w:r w:rsidRPr="0032393E">
              <w:rPr>
                <w:color w:val="000000"/>
                <w:sz w:val="18"/>
                <w:szCs w:val="18"/>
                <w:lang w:val="fr-FR"/>
              </w:rPr>
              <w:t>1er juillet 2020</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BD5B2D" w14:textId="77777777" w:rsidR="00511ABE" w:rsidRPr="0032393E" w:rsidRDefault="00511ABE" w:rsidP="00761F1E">
            <w:pPr>
              <w:pStyle w:val="Tabletext"/>
              <w:jc w:val="center"/>
              <w:rPr>
                <w:rFonts w:cstheme="minorHAnsi"/>
                <w:sz w:val="18"/>
                <w:szCs w:val="18"/>
                <w:lang w:val="fr-FR"/>
              </w:rPr>
            </w:pPr>
            <w:r w:rsidRPr="0032393E">
              <w:rPr>
                <w:color w:val="000000"/>
                <w:sz w:val="18"/>
                <w:szCs w:val="18"/>
                <w:lang w:val="fr-FR"/>
              </w:rPr>
              <w:t>31 décembre 2025</w:t>
            </w:r>
          </w:p>
        </w:tc>
        <w:tc>
          <w:tcPr>
            <w:tcW w:w="4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5F9308" w14:textId="77777777" w:rsidR="00511ABE" w:rsidRPr="0032393E" w:rsidRDefault="00511ABE" w:rsidP="00761F1E">
            <w:pPr>
              <w:pStyle w:val="Tabletext"/>
              <w:jc w:val="center"/>
              <w:rPr>
                <w:rFonts w:cstheme="minorHAnsi"/>
                <w:sz w:val="18"/>
                <w:szCs w:val="18"/>
                <w:lang w:val="fr-FR"/>
              </w:rPr>
            </w:pPr>
            <w:r w:rsidRPr="0032393E">
              <w:rPr>
                <w:color w:val="000000"/>
                <w:sz w:val="18"/>
                <w:szCs w:val="18"/>
                <w:lang w:val="fr-FR"/>
              </w:rPr>
              <w:t>En cours</w:t>
            </w:r>
          </w:p>
        </w:tc>
        <w:tc>
          <w:tcPr>
            <w:tcW w:w="3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9870E6" w14:textId="77777777" w:rsidR="00511ABE" w:rsidRPr="0032393E" w:rsidRDefault="00511ABE" w:rsidP="00761F1E">
            <w:pPr>
              <w:pStyle w:val="Tabletext"/>
              <w:jc w:val="center"/>
              <w:rPr>
                <w:rFonts w:cstheme="minorHAnsi"/>
                <w:sz w:val="18"/>
                <w:szCs w:val="18"/>
                <w:lang w:val="fr-FR"/>
              </w:rPr>
            </w:pPr>
            <w:r w:rsidRPr="0032393E">
              <w:rPr>
                <w:color w:val="000000"/>
                <w:sz w:val="18"/>
                <w:szCs w:val="18"/>
                <w:lang w:val="fr-FR"/>
              </w:rPr>
              <w:t>422 825</w:t>
            </w:r>
          </w:p>
        </w:tc>
        <w:tc>
          <w:tcPr>
            <w:tcW w:w="7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2FFCF9" w14:textId="2D9C27E9" w:rsidR="00511ABE" w:rsidRPr="0032393E" w:rsidRDefault="00511ABE" w:rsidP="00761F1E">
            <w:pPr>
              <w:pStyle w:val="Tabletext"/>
              <w:jc w:val="center"/>
              <w:rPr>
                <w:rFonts w:cstheme="minorHAnsi"/>
                <w:sz w:val="18"/>
                <w:szCs w:val="18"/>
                <w:lang w:val="fr-FR"/>
              </w:rPr>
            </w:pPr>
            <w:r w:rsidRPr="0032393E">
              <w:rPr>
                <w:color w:val="000000"/>
                <w:sz w:val="18"/>
                <w:szCs w:val="18"/>
                <w:lang w:val="fr-FR"/>
              </w:rPr>
              <w:t>Ministère du développement du numérique, des communications et des médias de masse de la Fédération de Russie, représenté par une société publique par actions</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DCAE9B" w14:textId="6486B03D" w:rsidR="00511ABE" w:rsidRPr="0032393E" w:rsidRDefault="00761F1E" w:rsidP="00761F1E">
            <w:pPr>
              <w:pStyle w:val="Tabletext"/>
              <w:rPr>
                <w:rFonts w:cstheme="minorHAnsi"/>
                <w:sz w:val="18"/>
                <w:szCs w:val="18"/>
                <w:lang w:val="fr-FR"/>
              </w:rPr>
            </w:pPr>
            <w:r w:rsidRPr="0032393E">
              <w:rPr>
                <w:rFonts w:cstheme="minorHAnsi"/>
                <w:sz w:val="18"/>
                <w:szCs w:val="18"/>
                <w:lang w:val="fr-FR"/>
              </w:rPr>
              <w:t>Rés. 15 de la CMDT</w:t>
            </w:r>
          </w:p>
        </w:tc>
      </w:tr>
      <w:tr w:rsidR="00761F1E" w:rsidRPr="0032393E" w14:paraId="68319B3A" w14:textId="77777777" w:rsidTr="00CE6D8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E80008" w14:textId="77777777" w:rsidR="00511ABE" w:rsidRPr="0032393E" w:rsidRDefault="00511ABE" w:rsidP="00761F1E">
            <w:pPr>
              <w:pStyle w:val="Tabletext"/>
              <w:rPr>
                <w:rFonts w:cstheme="minorHAnsi"/>
                <w:b/>
                <w:sz w:val="18"/>
                <w:szCs w:val="18"/>
                <w:lang w:val="fr-FR"/>
              </w:rPr>
            </w:pPr>
            <w:r w:rsidRPr="0032393E">
              <w:rPr>
                <w:b/>
                <w:color w:val="000000"/>
                <w:sz w:val="18"/>
                <w:szCs w:val="18"/>
                <w:lang w:val="fr-FR"/>
              </w:rPr>
              <w:t>Pays bénéficiaire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55F1FF" w14:textId="77777777" w:rsidR="00511ABE" w:rsidRPr="0032393E" w:rsidRDefault="00511ABE" w:rsidP="00761F1E">
            <w:pPr>
              <w:pStyle w:val="Tabletext"/>
              <w:rPr>
                <w:rFonts w:cstheme="minorHAnsi"/>
                <w:sz w:val="18"/>
                <w:szCs w:val="18"/>
                <w:lang w:val="fr-FR"/>
              </w:rPr>
            </w:pPr>
            <w:r w:rsidRPr="0032393E">
              <w:rPr>
                <w:color w:val="000000"/>
                <w:sz w:val="18"/>
                <w:szCs w:val="18"/>
                <w:lang w:val="fr-FR"/>
              </w:rPr>
              <w:t>Arménie, Azerbaïdjan, Bélarus, Kazakhstan, Kirghizistan, Fédération de Russie, Ouzbékistan, Tadjikistan, Turkménistan</w:t>
            </w:r>
          </w:p>
        </w:tc>
      </w:tr>
      <w:tr w:rsidR="00761F1E" w:rsidRPr="0032393E" w14:paraId="7CA4D036" w14:textId="77777777" w:rsidTr="00CE6D8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1CE6DF" w14:textId="77777777" w:rsidR="00511ABE" w:rsidRPr="0032393E" w:rsidRDefault="00511ABE" w:rsidP="00761F1E">
            <w:pPr>
              <w:pStyle w:val="Tabletext"/>
              <w:rPr>
                <w:rFonts w:cstheme="minorHAnsi"/>
                <w:b/>
                <w:sz w:val="18"/>
                <w:szCs w:val="18"/>
                <w:lang w:val="fr-FR"/>
              </w:rPr>
            </w:pPr>
            <w:r w:rsidRPr="0032393E">
              <w:rPr>
                <w:b/>
                <w:color w:val="000000"/>
                <w:sz w:val="18"/>
                <w:szCs w:val="18"/>
                <w:lang w:val="fr-FR"/>
              </w:rPr>
              <w:t>Résultats attendus et réalisat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D1DAF2" w14:textId="77777777" w:rsidR="00511ABE" w:rsidRPr="0032393E" w:rsidRDefault="00511ABE" w:rsidP="00761F1E">
            <w:pPr>
              <w:pStyle w:val="Tabletext"/>
              <w:rPr>
                <w:rFonts w:cstheme="minorHAnsi"/>
                <w:sz w:val="18"/>
                <w:szCs w:val="18"/>
                <w:lang w:val="fr-FR"/>
              </w:rPr>
            </w:pPr>
            <w:r w:rsidRPr="0032393E">
              <w:rPr>
                <w:color w:val="000000"/>
                <w:sz w:val="18"/>
                <w:szCs w:val="18"/>
                <w:lang w:val="fr-FR"/>
              </w:rPr>
              <w:t>Élaboration de recommandations approfondies: formulation de recommandations sur les technologies modernes et le fonctionnement du marché des télécommunications dans les domaines de la sécurité des réseaux, de la qualité des services et de la gestion du trafic.</w:t>
            </w:r>
          </w:p>
          <w:p w14:paraId="42C938E6" w14:textId="77777777" w:rsidR="00511ABE" w:rsidRPr="0032393E" w:rsidRDefault="00511ABE" w:rsidP="00761F1E">
            <w:pPr>
              <w:pStyle w:val="Tabletext"/>
              <w:rPr>
                <w:rFonts w:cstheme="minorHAnsi"/>
                <w:sz w:val="18"/>
                <w:szCs w:val="18"/>
                <w:lang w:val="fr-FR"/>
              </w:rPr>
            </w:pPr>
            <w:r w:rsidRPr="0032393E">
              <w:rPr>
                <w:color w:val="000000"/>
                <w:sz w:val="18"/>
                <w:szCs w:val="18"/>
                <w:lang w:val="fr-FR"/>
              </w:rPr>
              <w:t>Création de modèles de compatibilité: élaboration de modèles pour la compatibilité des dispositifs et pour les services d'innovation, afin de favoriser la mise en œuvre de concepts dans les domaines de l'IoT, l'Internet industriel et les villes intelligentes.</w:t>
            </w:r>
          </w:p>
          <w:p w14:paraId="3C98B83B" w14:textId="77777777" w:rsidR="00511ABE" w:rsidRPr="0032393E" w:rsidRDefault="00511ABE" w:rsidP="00761F1E">
            <w:pPr>
              <w:pStyle w:val="Tabletext"/>
              <w:rPr>
                <w:rFonts w:cstheme="minorHAnsi"/>
                <w:sz w:val="18"/>
                <w:szCs w:val="18"/>
                <w:lang w:val="fr-FR"/>
              </w:rPr>
            </w:pPr>
            <w:r w:rsidRPr="0032393E">
              <w:rPr>
                <w:color w:val="000000"/>
                <w:sz w:val="18"/>
                <w:szCs w:val="18"/>
                <w:lang w:val="fr-FR"/>
              </w:rPr>
              <w:t>Recommandations relatives aux laboratoires de test: formulation de recommandations pour la création et l'exploitation de laboratoires de test pour l'IoT et les villes intelligentes, axées sur les objectifs de développement durable.</w:t>
            </w:r>
          </w:p>
          <w:p w14:paraId="49E07FC2" w14:textId="77777777" w:rsidR="00511ABE" w:rsidRPr="0032393E" w:rsidRDefault="00511ABE" w:rsidP="00761F1E">
            <w:pPr>
              <w:pStyle w:val="Tabletext"/>
              <w:rPr>
                <w:rFonts w:cstheme="minorHAnsi"/>
                <w:sz w:val="18"/>
                <w:szCs w:val="18"/>
                <w:lang w:val="fr-FR"/>
              </w:rPr>
            </w:pPr>
            <w:r w:rsidRPr="0032393E">
              <w:rPr>
                <w:color w:val="000000"/>
                <w:sz w:val="18"/>
                <w:szCs w:val="18"/>
                <w:lang w:val="fr-FR"/>
              </w:rPr>
              <w:t>Publication des méthodes de test: partage des méthodes et des résultats des activités de test de l'IRDTC, pour contribuer à l'ensemble des connaissances du secteur.</w:t>
            </w:r>
          </w:p>
          <w:p w14:paraId="44920487" w14:textId="77777777" w:rsidR="00511ABE" w:rsidRPr="0032393E" w:rsidRDefault="00511ABE" w:rsidP="00761F1E">
            <w:pPr>
              <w:pStyle w:val="Tabletext"/>
              <w:rPr>
                <w:rFonts w:cstheme="minorHAnsi"/>
                <w:sz w:val="18"/>
                <w:szCs w:val="18"/>
                <w:lang w:val="fr-FR"/>
              </w:rPr>
            </w:pPr>
            <w:r w:rsidRPr="0032393E">
              <w:rPr>
                <w:color w:val="000000"/>
                <w:sz w:val="18"/>
                <w:szCs w:val="18"/>
                <w:lang w:val="fr-FR"/>
              </w:rPr>
              <w:t>Élaboration de matériel de formation et formation de spécialistes: renforcement des capacités de recherche et opérationnelles moyennant l'élaboration de nouveaux matériels de formation et l'organisation de sessions supplémentaires, afin d'élargir les compétences spécialisées en matière d'IoT et de technologies connexes.</w:t>
            </w:r>
          </w:p>
          <w:p w14:paraId="30C47AB9" w14:textId="77777777" w:rsidR="00511ABE" w:rsidRPr="0032393E" w:rsidRDefault="00511ABE" w:rsidP="00761F1E">
            <w:pPr>
              <w:pStyle w:val="Tabletext"/>
              <w:rPr>
                <w:rFonts w:cstheme="minorHAnsi"/>
                <w:sz w:val="18"/>
                <w:szCs w:val="18"/>
                <w:lang w:val="fr-FR"/>
              </w:rPr>
            </w:pPr>
            <w:r w:rsidRPr="0032393E">
              <w:rPr>
                <w:color w:val="000000"/>
                <w:sz w:val="18"/>
                <w:szCs w:val="18"/>
                <w:lang w:val="fr-FR"/>
              </w:rPr>
              <w:t>Essais opérationnels et acquisition d'équipements: renforcement des activités d'essai de l'IRDTC grâce au recrutement d'experts, à l'acquisition d'équipements et à des activités de recherche approfondies.</w:t>
            </w:r>
          </w:p>
        </w:tc>
      </w:tr>
      <w:tr w:rsidR="00511ABE" w:rsidRPr="0032393E" w14:paraId="4FE341B1"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D4B2FC" w14:textId="77777777" w:rsidR="00511ABE" w:rsidRPr="0032393E" w:rsidRDefault="00511ABE" w:rsidP="00761F1E">
            <w:pPr>
              <w:pStyle w:val="Tabletext"/>
              <w:rPr>
                <w:rFonts w:cstheme="minorHAnsi"/>
                <w:b/>
                <w:sz w:val="18"/>
                <w:szCs w:val="18"/>
                <w:lang w:val="fr-FR"/>
              </w:rPr>
            </w:pPr>
          </w:p>
        </w:tc>
      </w:tr>
    </w:tbl>
    <w:p w14:paraId="5C5BFC77" w14:textId="77777777" w:rsidR="00511ABE" w:rsidRPr="0032393E" w:rsidRDefault="00511ABE" w:rsidP="00511ABE">
      <w:pPr>
        <w:rPr>
          <w:rFonts w:cstheme="minorHAnsi"/>
          <w:sz w:val="18"/>
          <w:szCs w:val="18"/>
          <w:lang w:val="fr-FR"/>
        </w:rPr>
      </w:pPr>
      <w:r w:rsidRPr="0032393E">
        <w:rPr>
          <w:rFonts w:cstheme="minorHAnsi"/>
          <w:sz w:val="18"/>
          <w:szCs w:val="18"/>
          <w:lang w:val="fr-FR"/>
        </w:rPr>
        <w:br w:type="page"/>
      </w:r>
    </w:p>
    <w:p w14:paraId="4FF140EA" w14:textId="77777777" w:rsidR="00511ABE" w:rsidRPr="0032393E" w:rsidRDefault="00511ABE" w:rsidP="00511ABE">
      <w:pPr>
        <w:pStyle w:val="Title1"/>
        <w:spacing w:after="120"/>
        <w:jc w:val="left"/>
        <w:outlineLvl w:val="0"/>
        <w:rPr>
          <w:rFonts w:cstheme="minorHAnsi"/>
          <w:b/>
          <w:bCs/>
          <w:caps w:val="0"/>
          <w:u w:val="single"/>
          <w:lang w:val="fr-FR"/>
        </w:rPr>
      </w:pPr>
      <w:bookmarkStart w:id="18" w:name="_Toc213924725"/>
      <w:r w:rsidRPr="0032393E">
        <w:rPr>
          <w:rFonts w:cstheme="minorHAnsi"/>
          <w:b/>
          <w:bCs/>
          <w:caps w:val="0"/>
          <w:u w:val="single"/>
          <w:lang w:val="fr-FR"/>
        </w:rPr>
        <w:lastRenderedPageBreak/>
        <w:t>RÉGION: EUROPE</w:t>
      </w:r>
      <w:bookmarkEnd w:id="18"/>
    </w:p>
    <w:p w14:paraId="7554291F" w14:textId="10312275" w:rsidR="00511ABE" w:rsidRPr="0032393E" w:rsidRDefault="00511ABE" w:rsidP="00F306A9">
      <w:pPr>
        <w:pStyle w:val="Heading2"/>
        <w:spacing w:before="240" w:after="120"/>
        <w:ind w:left="1138" w:hanging="1138"/>
        <w:rPr>
          <w:rFonts w:cstheme="minorHAnsi"/>
          <w:lang w:val="fr-FR"/>
        </w:rPr>
      </w:pPr>
      <w:r w:rsidRPr="0032393E">
        <w:rPr>
          <w:rFonts w:cstheme="minorHAnsi"/>
          <w:lang w:val="fr-FR"/>
        </w:rPr>
        <w:t>IR: EUR1 – Développement de l'infrastructure numérique</w:t>
      </w:r>
    </w:p>
    <w:tbl>
      <w:tblPr>
        <w:tblW w:w="5002" w:type="pct"/>
        <w:tblCellMar>
          <w:left w:w="0" w:type="dxa"/>
          <w:right w:w="0" w:type="dxa"/>
        </w:tblCellMar>
        <w:tblLook w:val="04A0" w:firstRow="1" w:lastRow="0" w:firstColumn="1" w:lastColumn="0" w:noHBand="0" w:noVBand="1"/>
      </w:tblPr>
      <w:tblGrid>
        <w:gridCol w:w="1527"/>
        <w:gridCol w:w="3094"/>
        <w:gridCol w:w="1747"/>
        <w:gridCol w:w="1568"/>
        <w:gridCol w:w="1319"/>
        <w:gridCol w:w="1049"/>
        <w:gridCol w:w="2309"/>
        <w:gridCol w:w="1568"/>
      </w:tblGrid>
      <w:tr w:rsidR="00971B56" w:rsidRPr="0032393E" w14:paraId="4F0B669F" w14:textId="77777777" w:rsidTr="00CE6D80">
        <w:trPr>
          <w:tblHeader/>
        </w:trPr>
        <w:tc>
          <w:tcPr>
            <w:tcW w:w="538" w:type="pct"/>
            <w:shd w:val="clear" w:color="auto" w:fill="004B96"/>
            <w:tcMar>
              <w:top w:w="75" w:type="dxa"/>
              <w:left w:w="75" w:type="dxa"/>
              <w:bottom w:w="75" w:type="dxa"/>
              <w:right w:w="75" w:type="dxa"/>
            </w:tcMar>
            <w:vAlign w:val="center"/>
            <w:hideMark/>
          </w:tcPr>
          <w:p w14:paraId="38BA7B7B"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N° du projet</w:t>
            </w:r>
          </w:p>
        </w:tc>
        <w:tc>
          <w:tcPr>
            <w:tcW w:w="1091" w:type="pct"/>
            <w:shd w:val="clear" w:color="auto" w:fill="004B96"/>
            <w:tcMar>
              <w:top w:w="75" w:type="dxa"/>
              <w:left w:w="75" w:type="dxa"/>
              <w:bottom w:w="75" w:type="dxa"/>
              <w:right w:w="75" w:type="dxa"/>
            </w:tcMar>
            <w:vAlign w:val="center"/>
            <w:hideMark/>
          </w:tcPr>
          <w:p w14:paraId="651FE2D7"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Titre</w:t>
            </w:r>
          </w:p>
        </w:tc>
        <w:tc>
          <w:tcPr>
            <w:tcW w:w="616" w:type="pct"/>
            <w:shd w:val="clear" w:color="auto" w:fill="004B96"/>
            <w:tcMar>
              <w:top w:w="75" w:type="dxa"/>
              <w:left w:w="75" w:type="dxa"/>
              <w:bottom w:w="75" w:type="dxa"/>
              <w:right w:w="75" w:type="dxa"/>
            </w:tcMar>
            <w:vAlign w:val="center"/>
            <w:hideMark/>
          </w:tcPr>
          <w:p w14:paraId="134E450C"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53" w:type="pct"/>
            <w:shd w:val="clear" w:color="auto" w:fill="004B96"/>
            <w:tcMar>
              <w:top w:w="75" w:type="dxa"/>
              <w:left w:w="75" w:type="dxa"/>
              <w:bottom w:w="75" w:type="dxa"/>
              <w:right w:w="75" w:type="dxa"/>
            </w:tcMar>
            <w:vAlign w:val="center"/>
            <w:hideMark/>
          </w:tcPr>
          <w:p w14:paraId="3CBBA943"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Date de fin</w:t>
            </w:r>
          </w:p>
        </w:tc>
        <w:tc>
          <w:tcPr>
            <w:tcW w:w="465" w:type="pct"/>
            <w:shd w:val="clear" w:color="auto" w:fill="004B96"/>
            <w:tcMar>
              <w:top w:w="75" w:type="dxa"/>
              <w:left w:w="75" w:type="dxa"/>
              <w:bottom w:w="75" w:type="dxa"/>
              <w:right w:w="75" w:type="dxa"/>
            </w:tcMar>
            <w:vAlign w:val="center"/>
            <w:hideMark/>
          </w:tcPr>
          <w:p w14:paraId="06594942"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70" w:type="pct"/>
            <w:shd w:val="clear" w:color="auto" w:fill="004B96"/>
            <w:tcMar>
              <w:top w:w="75" w:type="dxa"/>
              <w:left w:w="75" w:type="dxa"/>
              <w:bottom w:w="75" w:type="dxa"/>
              <w:right w:w="75" w:type="dxa"/>
            </w:tcMar>
            <w:vAlign w:val="center"/>
            <w:hideMark/>
          </w:tcPr>
          <w:p w14:paraId="2A5C1B41"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4" w:type="pct"/>
            <w:shd w:val="clear" w:color="auto" w:fill="004B96"/>
            <w:tcMar>
              <w:top w:w="75" w:type="dxa"/>
              <w:left w:w="75" w:type="dxa"/>
              <w:bottom w:w="75" w:type="dxa"/>
              <w:right w:w="75" w:type="dxa"/>
            </w:tcMar>
            <w:vAlign w:val="center"/>
            <w:hideMark/>
          </w:tcPr>
          <w:p w14:paraId="2A8E61E2"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553" w:type="pct"/>
            <w:shd w:val="clear" w:color="auto" w:fill="004B96"/>
            <w:tcMar>
              <w:top w:w="75" w:type="dxa"/>
              <w:left w:w="75" w:type="dxa"/>
              <w:bottom w:w="75" w:type="dxa"/>
              <w:right w:w="75" w:type="dxa"/>
            </w:tcMar>
            <w:vAlign w:val="center"/>
            <w:hideMark/>
          </w:tcPr>
          <w:p w14:paraId="334DE9B4"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CE6D80" w:rsidRPr="0032393E" w14:paraId="758F7C9A"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6CBF80" w14:textId="77777777" w:rsidR="00511ABE" w:rsidRPr="0032393E" w:rsidRDefault="00511ABE" w:rsidP="006A01FA">
            <w:pPr>
              <w:pStyle w:val="Tabletext"/>
              <w:jc w:val="center"/>
              <w:rPr>
                <w:b/>
                <w:sz w:val="18"/>
                <w:szCs w:val="18"/>
                <w:lang w:val="fr-FR"/>
              </w:rPr>
            </w:pPr>
            <w:r w:rsidRPr="0032393E">
              <w:rPr>
                <w:b/>
                <w:color w:val="000000"/>
                <w:sz w:val="18"/>
                <w:szCs w:val="18"/>
                <w:lang w:val="fr-FR"/>
              </w:rPr>
              <w:t>9GLO19099</w:t>
            </w:r>
          </w:p>
        </w:tc>
        <w:tc>
          <w:tcPr>
            <w:tcW w:w="10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B4DE4" w14:textId="77777777" w:rsidR="00511ABE" w:rsidRPr="0032393E" w:rsidRDefault="00511ABE" w:rsidP="00971B56">
            <w:pPr>
              <w:pStyle w:val="Tabletext"/>
              <w:rPr>
                <w:sz w:val="18"/>
                <w:szCs w:val="18"/>
                <w:lang w:val="fr-FR"/>
              </w:rPr>
            </w:pPr>
            <w:r w:rsidRPr="0032393E">
              <w:rPr>
                <w:color w:val="000000"/>
                <w:sz w:val="18"/>
                <w:szCs w:val="18"/>
                <w:lang w:val="fr-FR"/>
              </w:rPr>
              <w:t>Assistance en vue de la création de systèmes-cadres nationaux de base pour la gestion du spectre</w:t>
            </w:r>
          </w:p>
        </w:tc>
        <w:tc>
          <w:tcPr>
            <w:tcW w:w="61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E80D1B" w14:textId="77777777" w:rsidR="00511ABE" w:rsidRPr="0032393E" w:rsidRDefault="00511ABE" w:rsidP="00971B56">
            <w:pPr>
              <w:pStyle w:val="Tabletext"/>
              <w:jc w:val="center"/>
              <w:rPr>
                <w:sz w:val="18"/>
                <w:szCs w:val="18"/>
                <w:lang w:val="fr-FR"/>
              </w:rPr>
            </w:pPr>
            <w:r w:rsidRPr="0032393E">
              <w:rPr>
                <w:color w:val="000000"/>
                <w:sz w:val="18"/>
                <w:szCs w:val="18"/>
                <w:lang w:val="fr-FR"/>
              </w:rPr>
              <w:t>1er janvier 2019</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4B803A" w14:textId="77777777" w:rsidR="00511ABE" w:rsidRPr="0032393E" w:rsidRDefault="00511ABE" w:rsidP="00971B56">
            <w:pPr>
              <w:pStyle w:val="Tabletext"/>
              <w:jc w:val="center"/>
              <w:rPr>
                <w:sz w:val="18"/>
                <w:szCs w:val="18"/>
                <w:lang w:val="fr-FR"/>
              </w:rPr>
            </w:pPr>
            <w:r w:rsidRPr="0032393E">
              <w:rPr>
                <w:color w:val="000000"/>
                <w:sz w:val="18"/>
                <w:szCs w:val="18"/>
                <w:lang w:val="fr-FR"/>
              </w:rPr>
              <w:t>31 mars 2025</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830C7C" w14:textId="77777777" w:rsidR="00511ABE" w:rsidRPr="0032393E" w:rsidRDefault="00511ABE" w:rsidP="00971B56">
            <w:pPr>
              <w:pStyle w:val="Tabletext"/>
              <w:jc w:val="center"/>
              <w:rPr>
                <w:sz w:val="18"/>
                <w:szCs w:val="18"/>
                <w:lang w:val="fr-FR"/>
              </w:rPr>
            </w:pPr>
            <w:r w:rsidRPr="0032393E">
              <w:rPr>
                <w:color w:val="000000"/>
                <w:sz w:val="18"/>
                <w:szCs w:val="18"/>
                <w:lang w:val="fr-FR"/>
              </w:rPr>
              <w:t>Mis en œuvre</w:t>
            </w:r>
          </w:p>
        </w:tc>
        <w:tc>
          <w:tcPr>
            <w:tcW w:w="3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82BB9A" w14:textId="77777777" w:rsidR="00511ABE" w:rsidRPr="0032393E" w:rsidRDefault="00511ABE" w:rsidP="00971B56">
            <w:pPr>
              <w:pStyle w:val="Tabletext"/>
              <w:jc w:val="center"/>
              <w:rPr>
                <w:sz w:val="18"/>
                <w:szCs w:val="18"/>
                <w:lang w:val="fr-FR"/>
              </w:rPr>
            </w:pPr>
            <w:r w:rsidRPr="0032393E">
              <w:rPr>
                <w:color w:val="000000"/>
                <w:sz w:val="18"/>
                <w:szCs w:val="18"/>
                <w:lang w:val="fr-FR"/>
              </w:rPr>
              <w:t>521 251</w:t>
            </w:r>
          </w:p>
        </w:tc>
        <w:tc>
          <w:tcPr>
            <w:tcW w:w="8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63D286" w14:textId="77777777" w:rsidR="00511ABE" w:rsidRPr="0032393E" w:rsidRDefault="00511ABE" w:rsidP="00971B56">
            <w:pPr>
              <w:pStyle w:val="Tabletext"/>
              <w:jc w:val="center"/>
              <w:rPr>
                <w:sz w:val="18"/>
                <w:szCs w:val="18"/>
                <w:lang w:val="fr-FR"/>
              </w:rPr>
            </w:pPr>
            <w:r w:rsidRPr="0032393E">
              <w:rPr>
                <w:color w:val="000000"/>
                <w:sz w:val="18"/>
                <w:szCs w:val="18"/>
                <w:lang w:val="fr-FR"/>
              </w:rPr>
              <w:t>Ministère des sciences et des TIC (MSIT, anciennement MSIP) de la Rép. de Corée</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1DCC1B" w14:textId="77777777" w:rsidR="00971B56" w:rsidRPr="0032393E" w:rsidRDefault="00971B56" w:rsidP="00971B56">
            <w:pPr>
              <w:pStyle w:val="Tabletext"/>
              <w:rPr>
                <w:sz w:val="18"/>
                <w:szCs w:val="18"/>
                <w:lang w:val="fr-FR"/>
              </w:rPr>
            </w:pPr>
            <w:r w:rsidRPr="0032393E">
              <w:rPr>
                <w:sz w:val="18"/>
                <w:szCs w:val="18"/>
                <w:lang w:val="fr-FR"/>
              </w:rPr>
              <w:t>Rés. 9 de la CMDT</w:t>
            </w:r>
          </w:p>
          <w:p w14:paraId="06DA08C7" w14:textId="332BD6B7" w:rsidR="00511ABE" w:rsidRPr="0032393E" w:rsidRDefault="00971B56" w:rsidP="00971B56">
            <w:pPr>
              <w:pStyle w:val="Tabletext"/>
              <w:rPr>
                <w:sz w:val="18"/>
                <w:szCs w:val="18"/>
                <w:lang w:val="fr-FR"/>
              </w:rPr>
            </w:pPr>
            <w:r w:rsidRPr="0032393E">
              <w:rPr>
                <w:sz w:val="18"/>
                <w:szCs w:val="18"/>
                <w:lang w:val="fr-FR"/>
              </w:rPr>
              <w:t>Rés. 48 de la CMDT</w:t>
            </w:r>
          </w:p>
        </w:tc>
      </w:tr>
      <w:tr w:rsidR="00511ABE" w:rsidRPr="0032393E" w14:paraId="72215098"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AC16A2" w14:textId="77777777" w:rsidR="00511ABE" w:rsidRPr="0032393E" w:rsidRDefault="00511ABE" w:rsidP="00971B56">
            <w:pPr>
              <w:pStyle w:val="Tabletext"/>
              <w:rPr>
                <w:b/>
                <w:sz w:val="18"/>
                <w:szCs w:val="18"/>
                <w:lang w:val="fr-FR"/>
              </w:rPr>
            </w:pPr>
            <w:r w:rsidRPr="0032393E">
              <w:rPr>
                <w:b/>
                <w:color w:val="000000"/>
                <w:sz w:val="18"/>
                <w:szCs w:val="18"/>
                <w:lang w:val="fr-FR"/>
              </w:rPr>
              <w:t>Pays bénéficiaires (y compris d'autres région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ED13E7" w14:textId="77777777" w:rsidR="00511ABE" w:rsidRPr="0032393E" w:rsidRDefault="00511ABE" w:rsidP="00971B56">
            <w:pPr>
              <w:pStyle w:val="Tabletext"/>
              <w:rPr>
                <w:sz w:val="18"/>
                <w:szCs w:val="18"/>
                <w:lang w:val="fr-FR"/>
              </w:rPr>
            </w:pPr>
            <w:r w:rsidRPr="0032393E">
              <w:rPr>
                <w:color w:val="000000"/>
                <w:sz w:val="18"/>
                <w:szCs w:val="18"/>
                <w:lang w:val="fr-FR"/>
              </w:rPr>
              <w:t>Projet régional ou multirégional bénéficiant aux pays de la région</w:t>
            </w:r>
          </w:p>
        </w:tc>
      </w:tr>
      <w:tr w:rsidR="00511ABE" w:rsidRPr="0032393E" w14:paraId="656D4EF0" w14:textId="77777777" w:rsidTr="00CE6D80">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1DC298" w14:textId="77777777" w:rsidR="00511ABE" w:rsidRPr="0032393E" w:rsidRDefault="00511ABE" w:rsidP="00971B56">
            <w:pPr>
              <w:pStyle w:val="Tabletext"/>
              <w:rPr>
                <w:b/>
                <w:sz w:val="18"/>
                <w:szCs w:val="18"/>
                <w:lang w:val="fr-FR"/>
              </w:rPr>
            </w:pPr>
            <w:r w:rsidRPr="0032393E">
              <w:rPr>
                <w:b/>
                <w:color w:val="000000"/>
                <w:sz w:val="18"/>
                <w:szCs w:val="18"/>
                <w:lang w:val="fr-FR"/>
              </w:rPr>
              <w:t>Résultats attendus et réalisations</w:t>
            </w:r>
          </w:p>
        </w:tc>
        <w:tc>
          <w:tcPr>
            <w:tcW w:w="44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BEFFEF" w14:textId="77777777" w:rsidR="00511ABE" w:rsidRPr="0032393E" w:rsidRDefault="00511ABE" w:rsidP="00971B56">
            <w:pPr>
              <w:pStyle w:val="Tabletext"/>
              <w:rPr>
                <w:sz w:val="18"/>
                <w:szCs w:val="18"/>
                <w:lang w:val="fr-FR"/>
              </w:rPr>
            </w:pPr>
            <w:r w:rsidRPr="0032393E">
              <w:rPr>
                <w:color w:val="000000"/>
                <w:sz w:val="18"/>
                <w:szCs w:val="18"/>
                <w:lang w:val="fr-FR"/>
              </w:rPr>
              <w:t>Le projet a aidé les pays bénéficiaires à analyser leurs mécanismes de gestion du spectre existants et à établir une structure juridique, administrative et institutionnelle fondamentale pour tout système national de gestion du spectre. En outre, le projet était axé sur le renforcement des capacités humaines liées au système national de gestion du spectre dans ces pays. Grâce au renforcement des capacités humaines, les participants ont acquis les connaissances et les compétences nécessaires pour gérer efficacement le spectre dans leurs pays respectifs.</w:t>
            </w:r>
          </w:p>
        </w:tc>
      </w:tr>
      <w:tr w:rsidR="00511ABE" w:rsidRPr="0032393E" w14:paraId="44F289CA"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7A393C" w14:textId="77777777" w:rsidR="00511ABE" w:rsidRPr="0032393E" w:rsidRDefault="00511ABE" w:rsidP="00971B56">
            <w:pPr>
              <w:pStyle w:val="Tabletext"/>
              <w:rPr>
                <w:b/>
                <w:sz w:val="18"/>
                <w:szCs w:val="18"/>
                <w:lang w:val="fr-FR"/>
              </w:rPr>
            </w:pPr>
          </w:p>
        </w:tc>
      </w:tr>
    </w:tbl>
    <w:p w14:paraId="279CDFCE" w14:textId="48038CC3" w:rsidR="00511ABE" w:rsidRPr="0032393E" w:rsidRDefault="00511ABE" w:rsidP="00511ABE">
      <w:pPr>
        <w:pStyle w:val="Heading2"/>
        <w:spacing w:before="240" w:after="120"/>
        <w:ind w:left="1138" w:hanging="1138"/>
        <w:rPr>
          <w:rFonts w:cstheme="minorHAnsi"/>
          <w:lang w:val="fr-FR"/>
        </w:rPr>
      </w:pPr>
      <w:r w:rsidRPr="0032393E">
        <w:rPr>
          <w:rFonts w:cstheme="minorHAnsi"/>
          <w:lang w:val="fr-FR"/>
        </w:rPr>
        <w:t>IR: EUR2 – La transformation numérique au service de la résilience</w:t>
      </w:r>
    </w:p>
    <w:tbl>
      <w:tblPr>
        <w:tblW w:w="14166" w:type="dxa"/>
        <w:tblCellMar>
          <w:left w:w="0" w:type="dxa"/>
          <w:right w:w="0" w:type="dxa"/>
        </w:tblCellMar>
        <w:tblLook w:val="04A0" w:firstRow="1" w:lastRow="0" w:firstColumn="1" w:lastColumn="0" w:noHBand="0" w:noVBand="1"/>
      </w:tblPr>
      <w:tblGrid>
        <w:gridCol w:w="1526"/>
        <w:gridCol w:w="3094"/>
        <w:gridCol w:w="1665"/>
        <w:gridCol w:w="1653"/>
        <w:gridCol w:w="1315"/>
        <w:gridCol w:w="1050"/>
        <w:gridCol w:w="2295"/>
        <w:gridCol w:w="1568"/>
      </w:tblGrid>
      <w:tr w:rsidR="00CE6D80" w:rsidRPr="0032393E" w14:paraId="13C67C76" w14:textId="77777777" w:rsidTr="00CE6D80">
        <w:trPr>
          <w:tblHeader/>
        </w:trPr>
        <w:tc>
          <w:tcPr>
            <w:tcW w:w="1526" w:type="dxa"/>
            <w:shd w:val="clear" w:color="auto" w:fill="004B96"/>
            <w:tcMar>
              <w:top w:w="75" w:type="dxa"/>
              <w:left w:w="75" w:type="dxa"/>
              <w:bottom w:w="75" w:type="dxa"/>
              <w:right w:w="75" w:type="dxa"/>
            </w:tcMar>
            <w:vAlign w:val="center"/>
            <w:hideMark/>
          </w:tcPr>
          <w:p w14:paraId="48429802"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N° du projet</w:t>
            </w:r>
          </w:p>
        </w:tc>
        <w:tc>
          <w:tcPr>
            <w:tcW w:w="3094" w:type="dxa"/>
            <w:shd w:val="clear" w:color="auto" w:fill="004B96"/>
            <w:tcMar>
              <w:top w:w="75" w:type="dxa"/>
              <w:left w:w="75" w:type="dxa"/>
              <w:bottom w:w="75" w:type="dxa"/>
              <w:right w:w="75" w:type="dxa"/>
            </w:tcMar>
            <w:vAlign w:val="center"/>
            <w:hideMark/>
          </w:tcPr>
          <w:p w14:paraId="3DCE6B14"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Titre</w:t>
            </w:r>
          </w:p>
        </w:tc>
        <w:tc>
          <w:tcPr>
            <w:tcW w:w="1665" w:type="dxa"/>
            <w:shd w:val="clear" w:color="auto" w:fill="004B96"/>
            <w:tcMar>
              <w:top w:w="75" w:type="dxa"/>
              <w:left w:w="75" w:type="dxa"/>
              <w:bottom w:w="75" w:type="dxa"/>
              <w:right w:w="75" w:type="dxa"/>
            </w:tcMar>
            <w:vAlign w:val="center"/>
            <w:hideMark/>
          </w:tcPr>
          <w:p w14:paraId="32EEBCC0"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Date de début</w:t>
            </w:r>
          </w:p>
        </w:tc>
        <w:tc>
          <w:tcPr>
            <w:tcW w:w="1653" w:type="dxa"/>
            <w:shd w:val="clear" w:color="auto" w:fill="004B96"/>
            <w:tcMar>
              <w:top w:w="75" w:type="dxa"/>
              <w:left w:w="75" w:type="dxa"/>
              <w:bottom w:w="75" w:type="dxa"/>
              <w:right w:w="75" w:type="dxa"/>
            </w:tcMar>
            <w:vAlign w:val="center"/>
            <w:hideMark/>
          </w:tcPr>
          <w:p w14:paraId="0BCBED77"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Date de fin</w:t>
            </w:r>
          </w:p>
        </w:tc>
        <w:tc>
          <w:tcPr>
            <w:tcW w:w="1315" w:type="dxa"/>
            <w:shd w:val="clear" w:color="auto" w:fill="004B96"/>
            <w:tcMar>
              <w:top w:w="75" w:type="dxa"/>
              <w:left w:w="75" w:type="dxa"/>
              <w:bottom w:w="75" w:type="dxa"/>
              <w:right w:w="75" w:type="dxa"/>
            </w:tcMar>
            <w:vAlign w:val="center"/>
            <w:hideMark/>
          </w:tcPr>
          <w:p w14:paraId="2961AE4C"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1050" w:type="dxa"/>
            <w:shd w:val="clear" w:color="auto" w:fill="004B96"/>
            <w:tcMar>
              <w:top w:w="75" w:type="dxa"/>
              <w:left w:w="75" w:type="dxa"/>
              <w:bottom w:w="75" w:type="dxa"/>
              <w:right w:w="75" w:type="dxa"/>
            </w:tcMar>
            <w:vAlign w:val="center"/>
            <w:hideMark/>
          </w:tcPr>
          <w:p w14:paraId="236858B3"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2295" w:type="dxa"/>
            <w:shd w:val="clear" w:color="auto" w:fill="004B96"/>
            <w:tcMar>
              <w:top w:w="75" w:type="dxa"/>
              <w:left w:w="75" w:type="dxa"/>
              <w:bottom w:w="75" w:type="dxa"/>
              <w:right w:w="75" w:type="dxa"/>
            </w:tcMar>
            <w:vAlign w:val="center"/>
            <w:hideMark/>
          </w:tcPr>
          <w:p w14:paraId="751FA29E"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1568" w:type="dxa"/>
            <w:shd w:val="clear" w:color="auto" w:fill="004B96"/>
            <w:tcMar>
              <w:top w:w="75" w:type="dxa"/>
              <w:left w:w="75" w:type="dxa"/>
              <w:bottom w:w="75" w:type="dxa"/>
              <w:right w:w="75" w:type="dxa"/>
            </w:tcMar>
            <w:vAlign w:val="center"/>
            <w:hideMark/>
          </w:tcPr>
          <w:p w14:paraId="59AE6E33" w14:textId="77777777" w:rsidR="00511ABE" w:rsidRPr="0032393E" w:rsidRDefault="00511ABE" w:rsidP="00971B56">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971B56" w:rsidRPr="0032393E" w14:paraId="7CD71042"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A17DDA" w14:textId="77777777" w:rsidR="00511ABE" w:rsidRPr="0032393E" w:rsidRDefault="00511ABE" w:rsidP="006A01FA">
            <w:pPr>
              <w:pStyle w:val="Tabletext"/>
              <w:jc w:val="center"/>
              <w:rPr>
                <w:b/>
                <w:sz w:val="18"/>
                <w:szCs w:val="18"/>
                <w:lang w:val="fr-FR"/>
              </w:rPr>
            </w:pPr>
            <w:r w:rsidRPr="0032393E">
              <w:rPr>
                <w:b/>
                <w:color w:val="000000"/>
                <w:sz w:val="18"/>
                <w:szCs w:val="18"/>
                <w:lang w:val="fr-FR"/>
              </w:rPr>
              <w:t>2ALB24003</w:t>
            </w:r>
          </w:p>
        </w:tc>
        <w:tc>
          <w:tcPr>
            <w:tcW w:w="30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65FCE0" w14:textId="77777777" w:rsidR="00511ABE" w:rsidRPr="0032393E" w:rsidRDefault="00511ABE" w:rsidP="00F306A9">
            <w:pPr>
              <w:pStyle w:val="Tabletext"/>
              <w:ind w:right="-43"/>
              <w:rPr>
                <w:sz w:val="18"/>
                <w:szCs w:val="18"/>
                <w:lang w:val="fr-FR"/>
              </w:rPr>
            </w:pPr>
            <w:r w:rsidRPr="0032393E">
              <w:rPr>
                <w:color w:val="000000"/>
                <w:sz w:val="18"/>
                <w:szCs w:val="18"/>
                <w:lang w:val="fr-FR"/>
              </w:rPr>
              <w:t>Agriculture numérique et transformation rurale en Albanie (DART)</w:t>
            </w:r>
          </w:p>
        </w:tc>
        <w:tc>
          <w:tcPr>
            <w:tcW w:w="166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A2C755" w14:textId="6B54B8AB" w:rsidR="00511ABE" w:rsidRPr="0032393E" w:rsidRDefault="00511ABE" w:rsidP="00971B56">
            <w:pPr>
              <w:pStyle w:val="Tabletext"/>
              <w:jc w:val="center"/>
              <w:rPr>
                <w:sz w:val="18"/>
                <w:szCs w:val="18"/>
                <w:lang w:val="fr-FR"/>
              </w:rPr>
            </w:pPr>
            <w:r w:rsidRPr="0032393E">
              <w:rPr>
                <w:color w:val="000000"/>
                <w:sz w:val="18"/>
                <w:szCs w:val="18"/>
                <w:lang w:val="fr-FR"/>
              </w:rPr>
              <w:t>1</w:t>
            </w:r>
            <w:r w:rsidR="00971B56" w:rsidRPr="0032393E">
              <w:rPr>
                <w:color w:val="000000"/>
                <w:sz w:val="18"/>
                <w:szCs w:val="18"/>
                <w:lang w:val="fr-FR"/>
              </w:rPr>
              <w:t>er</w:t>
            </w:r>
            <w:r w:rsidRPr="0032393E">
              <w:rPr>
                <w:color w:val="000000"/>
                <w:sz w:val="18"/>
                <w:szCs w:val="18"/>
                <w:lang w:val="fr-FR"/>
              </w:rPr>
              <w:t xml:space="preserve"> mai 2024</w:t>
            </w:r>
          </w:p>
        </w:tc>
        <w:tc>
          <w:tcPr>
            <w:tcW w:w="165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C5FD4A" w14:textId="77777777" w:rsidR="00511ABE" w:rsidRPr="0032393E" w:rsidRDefault="00511ABE" w:rsidP="00971B56">
            <w:pPr>
              <w:pStyle w:val="Tabletext"/>
              <w:jc w:val="center"/>
              <w:rPr>
                <w:sz w:val="18"/>
                <w:szCs w:val="18"/>
                <w:lang w:val="fr-FR"/>
              </w:rPr>
            </w:pPr>
            <w:r w:rsidRPr="0032393E">
              <w:rPr>
                <w:color w:val="000000"/>
                <w:sz w:val="18"/>
                <w:szCs w:val="18"/>
                <w:lang w:val="fr-FR"/>
              </w:rPr>
              <w:t>1er mai 2027</w:t>
            </w:r>
          </w:p>
        </w:tc>
        <w:tc>
          <w:tcPr>
            <w:tcW w:w="131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92F1FF" w14:textId="77777777" w:rsidR="00511ABE" w:rsidRPr="0032393E" w:rsidRDefault="00511ABE" w:rsidP="00971B56">
            <w:pPr>
              <w:pStyle w:val="Tabletext"/>
              <w:jc w:val="center"/>
              <w:rPr>
                <w:sz w:val="18"/>
                <w:szCs w:val="18"/>
                <w:lang w:val="fr-FR"/>
              </w:rPr>
            </w:pPr>
            <w:r w:rsidRPr="0032393E">
              <w:rPr>
                <w:color w:val="000000"/>
                <w:sz w:val="18"/>
                <w:szCs w:val="18"/>
                <w:lang w:val="fr-FR"/>
              </w:rPr>
              <w:t>En cours</w:t>
            </w:r>
          </w:p>
        </w:tc>
        <w:tc>
          <w:tcPr>
            <w:tcW w:w="10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5AB60E" w14:textId="77777777" w:rsidR="00511ABE" w:rsidRPr="0032393E" w:rsidRDefault="00511ABE" w:rsidP="00971B56">
            <w:pPr>
              <w:pStyle w:val="Tabletext"/>
              <w:jc w:val="center"/>
              <w:rPr>
                <w:sz w:val="18"/>
                <w:szCs w:val="18"/>
                <w:lang w:val="fr-FR"/>
              </w:rPr>
            </w:pPr>
            <w:r w:rsidRPr="0032393E">
              <w:rPr>
                <w:color w:val="000000"/>
                <w:sz w:val="18"/>
                <w:szCs w:val="18"/>
                <w:lang w:val="fr-FR"/>
              </w:rPr>
              <w:t>254 420</w:t>
            </w:r>
          </w:p>
        </w:tc>
        <w:tc>
          <w:tcPr>
            <w:tcW w:w="229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06F894" w14:textId="77777777" w:rsidR="00511ABE" w:rsidRPr="0032393E" w:rsidRDefault="00511ABE" w:rsidP="00971B56">
            <w:pPr>
              <w:pStyle w:val="Tabletext"/>
              <w:jc w:val="center"/>
              <w:rPr>
                <w:sz w:val="18"/>
                <w:szCs w:val="18"/>
                <w:lang w:val="fr-FR"/>
              </w:rPr>
            </w:pPr>
            <w:r w:rsidRPr="0032393E">
              <w:rPr>
                <w:color w:val="000000"/>
                <w:sz w:val="18"/>
                <w:szCs w:val="18"/>
                <w:lang w:val="fr-FR"/>
              </w:rPr>
              <w:t>Fonds commun pour les ODD</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FEE654" w14:textId="644FBDCF" w:rsidR="00511ABE" w:rsidRPr="0032393E" w:rsidRDefault="00971B56" w:rsidP="00971B56">
            <w:pPr>
              <w:pStyle w:val="Tabletext"/>
              <w:rPr>
                <w:sz w:val="18"/>
                <w:szCs w:val="18"/>
                <w:lang w:val="fr-FR"/>
              </w:rPr>
            </w:pPr>
            <w:r w:rsidRPr="0032393E">
              <w:rPr>
                <w:sz w:val="18"/>
                <w:szCs w:val="18"/>
                <w:lang w:val="fr-FR"/>
              </w:rPr>
              <w:t>Rés. 89 de la CMDT</w:t>
            </w:r>
          </w:p>
        </w:tc>
      </w:tr>
      <w:tr w:rsidR="00511ABE" w:rsidRPr="0032393E" w14:paraId="16E6DF7E"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97BBF8" w14:textId="77777777" w:rsidR="00511ABE" w:rsidRPr="0032393E" w:rsidRDefault="00511ABE" w:rsidP="00F306A9">
            <w:pPr>
              <w:pStyle w:val="Tabletext"/>
              <w:spacing w:before="20" w:after="20"/>
              <w:rPr>
                <w:b/>
                <w:sz w:val="18"/>
                <w:szCs w:val="18"/>
                <w:lang w:val="fr-FR"/>
              </w:rPr>
            </w:pPr>
            <w:r w:rsidRPr="0032393E">
              <w:rPr>
                <w:b/>
                <w:color w:val="000000"/>
                <w:sz w:val="18"/>
                <w:szCs w:val="18"/>
                <w:lang w:val="fr-FR"/>
              </w:rPr>
              <w:t>Pays bénéficiaire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130D03" w14:textId="77777777" w:rsidR="00511ABE" w:rsidRPr="0032393E" w:rsidRDefault="00511ABE" w:rsidP="00F306A9">
            <w:pPr>
              <w:pStyle w:val="Tabletext"/>
              <w:spacing w:before="20" w:after="20"/>
              <w:rPr>
                <w:sz w:val="18"/>
                <w:szCs w:val="18"/>
                <w:lang w:val="fr-FR"/>
              </w:rPr>
            </w:pPr>
            <w:r w:rsidRPr="0032393E">
              <w:rPr>
                <w:color w:val="000000"/>
                <w:sz w:val="18"/>
                <w:szCs w:val="18"/>
                <w:lang w:val="fr-FR"/>
              </w:rPr>
              <w:t>Albanie</w:t>
            </w:r>
          </w:p>
        </w:tc>
      </w:tr>
      <w:tr w:rsidR="00511ABE" w:rsidRPr="0032393E" w14:paraId="238B5725"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18AF7A" w14:textId="77777777" w:rsidR="00511ABE" w:rsidRPr="0032393E" w:rsidRDefault="00511ABE" w:rsidP="00971B56">
            <w:pPr>
              <w:pStyle w:val="Tabletext"/>
              <w:rPr>
                <w:b/>
                <w:sz w:val="18"/>
                <w:szCs w:val="18"/>
                <w:lang w:val="fr-FR"/>
              </w:rPr>
            </w:pPr>
            <w:r w:rsidRPr="0032393E">
              <w:rPr>
                <w:b/>
                <w:color w:val="000000"/>
                <w:sz w:val="18"/>
                <w:szCs w:val="18"/>
                <w:lang w:val="fr-FR"/>
              </w:rPr>
              <w:t>Résultats attendus et réalisat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10B8D4" w14:textId="77777777" w:rsidR="00511ABE" w:rsidRPr="0032393E" w:rsidRDefault="00511ABE" w:rsidP="00971B56">
            <w:pPr>
              <w:pStyle w:val="Tabletext"/>
              <w:rPr>
                <w:sz w:val="18"/>
                <w:szCs w:val="18"/>
                <w:lang w:val="fr-FR"/>
              </w:rPr>
            </w:pPr>
            <w:r w:rsidRPr="0032393E">
              <w:rPr>
                <w:color w:val="000000"/>
                <w:sz w:val="18"/>
                <w:szCs w:val="18"/>
                <w:lang w:val="fr-FR"/>
              </w:rPr>
              <w:t>Ce programme conjoint est mis en œuvre en partenariat avec la FAO et l'OIT et vise à renforcer la productivité agricole et la compétitivité des systèmes alimentaires, à promouvoir l'inclusion numérique et à donner des moyens d'action aux petits producteurs agricoles, en particulier ceux qui se trouvent dans des situations de vulnérabilité, par l'obtention des résultats suivants:</w:t>
            </w:r>
          </w:p>
          <w:p w14:paraId="348F913B" w14:textId="6DF9D95E" w:rsidR="00511ABE" w:rsidRPr="0032393E" w:rsidRDefault="00511ABE" w:rsidP="00F306A9">
            <w:pPr>
              <w:pStyle w:val="enumlev1"/>
              <w:widowControl w:val="0"/>
              <w:tabs>
                <w:tab w:val="clear" w:pos="1134"/>
              </w:tabs>
              <w:spacing w:before="20" w:after="20"/>
              <w:ind w:left="352" w:hanging="352"/>
              <w:rPr>
                <w:sz w:val="18"/>
                <w:szCs w:val="18"/>
                <w:lang w:val="fr-FR"/>
              </w:rPr>
            </w:pPr>
            <w:r w:rsidRPr="0032393E">
              <w:rPr>
                <w:sz w:val="18"/>
                <w:szCs w:val="18"/>
                <w:lang w:val="fr-FR"/>
              </w:rPr>
              <w:t>–</w:t>
            </w:r>
            <w:r w:rsidRPr="0032393E">
              <w:rPr>
                <w:sz w:val="18"/>
                <w:szCs w:val="18"/>
                <w:lang w:val="fr-FR"/>
              </w:rPr>
              <w:tab/>
              <w:t>Résultat 1</w:t>
            </w:r>
            <w:r w:rsidR="00D51380" w:rsidRPr="0032393E">
              <w:rPr>
                <w:sz w:val="18"/>
                <w:szCs w:val="18"/>
                <w:lang w:val="fr-FR"/>
              </w:rPr>
              <w:t>: é</w:t>
            </w:r>
            <w:r w:rsidRPr="0032393E">
              <w:rPr>
                <w:sz w:val="18"/>
                <w:szCs w:val="18"/>
                <w:lang w:val="fr-FR"/>
              </w:rPr>
              <w:t xml:space="preserve">laboration de la Stratégie nationale et du Plan d'action pour l'agriculture numérique en Albanie, qui a abouti à une feuille de route complète, axée sur les petits exploitants </w:t>
            </w:r>
            <w:r w:rsidRPr="0032393E">
              <w:rPr>
                <w:rFonts w:cstheme="minorHAnsi"/>
                <w:color w:val="000000"/>
                <w:sz w:val="18"/>
                <w:szCs w:val="18"/>
                <w:lang w:val="fr-FR"/>
              </w:rPr>
              <w:t>agricoles</w:t>
            </w:r>
            <w:r w:rsidRPr="0032393E">
              <w:rPr>
                <w:sz w:val="18"/>
                <w:szCs w:val="18"/>
                <w:lang w:val="fr-FR"/>
              </w:rPr>
              <w:t xml:space="preserve"> et tenant compte des considérations de genre, en faveur d'un passage au tout numérique et d'une modernisation durables du secteur agricole et des zones rurales, qui rallie toutes les parties prenantes autour d'objectifs communs et contribue à l'alignement de l'Albanie sur les acquis de l'Union européenne (ensemble des textes législatifs de l'Union européenne), l'égalité entre les hommes et les femmes et les droits de l'homme.</w:t>
            </w:r>
          </w:p>
          <w:p w14:paraId="02C353C9" w14:textId="2EB54C19" w:rsidR="00511ABE" w:rsidRPr="0032393E" w:rsidRDefault="00511ABE" w:rsidP="00971B56">
            <w:pPr>
              <w:pStyle w:val="enumlev1"/>
              <w:tabs>
                <w:tab w:val="clear" w:pos="1134"/>
              </w:tabs>
              <w:spacing w:before="20" w:after="20"/>
              <w:ind w:left="351" w:hanging="351"/>
              <w:rPr>
                <w:rFonts w:cstheme="minorHAnsi"/>
                <w:color w:val="000000"/>
                <w:sz w:val="18"/>
                <w:szCs w:val="18"/>
                <w:lang w:val="fr-FR"/>
              </w:rPr>
            </w:pPr>
            <w:r w:rsidRPr="0032393E">
              <w:rPr>
                <w:sz w:val="18"/>
                <w:szCs w:val="18"/>
                <w:lang w:val="fr-FR"/>
              </w:rPr>
              <w:lastRenderedPageBreak/>
              <w:t>–</w:t>
            </w:r>
            <w:r w:rsidRPr="0032393E">
              <w:rPr>
                <w:sz w:val="18"/>
                <w:szCs w:val="18"/>
                <w:lang w:val="fr-FR"/>
              </w:rPr>
              <w:tab/>
              <w:t xml:space="preserve">Résultat 2: </w:t>
            </w:r>
            <w:r w:rsidR="00D51380" w:rsidRPr="0032393E">
              <w:rPr>
                <w:sz w:val="18"/>
                <w:szCs w:val="18"/>
                <w:lang w:val="fr-FR"/>
              </w:rPr>
              <w:t>l</w:t>
            </w:r>
            <w:r w:rsidRPr="0032393E">
              <w:rPr>
                <w:sz w:val="18"/>
                <w:szCs w:val="18"/>
                <w:lang w:val="fr-FR"/>
              </w:rPr>
              <w:t xml:space="preserve">'amélioration du portail des agriculteurs a contribué à améliorer la disponibilité et l'accessibilité des services, des connaissances et des marchés au profit d'au moins </w:t>
            </w:r>
            <w:r w:rsidRPr="0032393E">
              <w:rPr>
                <w:rFonts w:cstheme="minorHAnsi"/>
                <w:color w:val="000000"/>
                <w:sz w:val="18"/>
                <w:szCs w:val="18"/>
                <w:lang w:val="fr-FR"/>
              </w:rPr>
              <w:t>15 000 agriculteurs, femmes et hommes, en particulier dans les zones rurales isolées, ce qui a créé des possibilités et amélioré les moyens de subsistance, favorisant de ce fait la transformation socio-économique globale des zones rurales de l'Albanie.</w:t>
            </w:r>
          </w:p>
          <w:p w14:paraId="1A720736" w14:textId="1B766A5F" w:rsidR="00511ABE" w:rsidRPr="0032393E" w:rsidRDefault="00511ABE" w:rsidP="00971B56">
            <w:pPr>
              <w:pStyle w:val="enumlev1"/>
              <w:tabs>
                <w:tab w:val="clear" w:pos="1134"/>
              </w:tabs>
              <w:spacing w:before="20" w:after="20"/>
              <w:ind w:left="351" w:hanging="351"/>
              <w:rPr>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 xml:space="preserve">Résultat 3: </w:t>
            </w:r>
            <w:r w:rsidR="00D51380" w:rsidRPr="0032393E">
              <w:rPr>
                <w:rFonts w:cstheme="minorHAnsi"/>
                <w:color w:val="000000"/>
                <w:sz w:val="18"/>
                <w:szCs w:val="18"/>
                <w:lang w:val="fr-FR"/>
              </w:rPr>
              <w:t>l</w:t>
            </w:r>
            <w:r w:rsidRPr="0032393E">
              <w:rPr>
                <w:rFonts w:cstheme="minorHAnsi"/>
                <w:color w:val="000000"/>
                <w:sz w:val="18"/>
                <w:szCs w:val="18"/>
                <w:lang w:val="fr-FR"/>
              </w:rPr>
              <w:t>e développement des capacités numériques auprès d'au moins 40 parties prenantes nationales, 180 étudiants de l'EFTP et 400 petits exploitants agricoles, à égalité p</w:t>
            </w:r>
            <w:r w:rsidRPr="0032393E">
              <w:rPr>
                <w:sz w:val="18"/>
                <w:szCs w:val="18"/>
                <w:lang w:val="fr-FR"/>
              </w:rPr>
              <w:t>our les femmes et les hommes, a doté ce public des compétences nécessaires pour adopter les technologies numériques dans le secteur agricole, jetant ainsi les bases solides d'une croissance agricole durable en Albanie.</w:t>
            </w:r>
          </w:p>
        </w:tc>
      </w:tr>
      <w:tr w:rsidR="00511ABE" w:rsidRPr="0032393E" w14:paraId="5BFF207C" w14:textId="77777777" w:rsidTr="00CE6D80">
        <w:tc>
          <w:tcPr>
            <w:tcW w:w="14166"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9AFD96" w14:textId="77777777" w:rsidR="00511ABE" w:rsidRPr="0032393E" w:rsidRDefault="00511ABE" w:rsidP="00D51380">
            <w:pPr>
              <w:pStyle w:val="Tabletext"/>
              <w:spacing w:before="20" w:after="20"/>
              <w:rPr>
                <w:b/>
                <w:sz w:val="18"/>
                <w:szCs w:val="18"/>
                <w:lang w:val="fr-FR"/>
              </w:rPr>
            </w:pPr>
          </w:p>
        </w:tc>
      </w:tr>
      <w:tr w:rsidR="00971B56" w:rsidRPr="0032393E" w14:paraId="22F9247D"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8E0957" w14:textId="77777777" w:rsidR="00511ABE" w:rsidRPr="0032393E" w:rsidRDefault="00511ABE" w:rsidP="006A01FA">
            <w:pPr>
              <w:pStyle w:val="Tabletext"/>
              <w:jc w:val="center"/>
              <w:rPr>
                <w:b/>
                <w:sz w:val="18"/>
                <w:szCs w:val="18"/>
                <w:lang w:val="fr-FR"/>
              </w:rPr>
            </w:pPr>
            <w:r w:rsidRPr="0032393E">
              <w:rPr>
                <w:b/>
                <w:color w:val="000000"/>
                <w:sz w:val="18"/>
                <w:szCs w:val="18"/>
                <w:lang w:val="fr-FR"/>
              </w:rPr>
              <w:t>2RER20008-02</w:t>
            </w:r>
          </w:p>
        </w:tc>
        <w:tc>
          <w:tcPr>
            <w:tcW w:w="30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0935B6" w14:textId="77777777" w:rsidR="00511ABE" w:rsidRPr="0032393E" w:rsidRDefault="00511ABE" w:rsidP="00971B56">
            <w:pPr>
              <w:pStyle w:val="Tabletext"/>
              <w:rPr>
                <w:sz w:val="18"/>
                <w:szCs w:val="18"/>
                <w:lang w:val="fr-FR"/>
              </w:rPr>
            </w:pPr>
            <w:r w:rsidRPr="0032393E">
              <w:rPr>
                <w:color w:val="000000"/>
                <w:sz w:val="18"/>
                <w:szCs w:val="18"/>
                <w:lang w:val="fr-FR"/>
              </w:rPr>
              <w:t>Green GovStack: Accélérer le passage au numérique et la transformation numérique des services publics aux fins de la durabilité</w:t>
            </w:r>
          </w:p>
        </w:tc>
        <w:tc>
          <w:tcPr>
            <w:tcW w:w="166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5E3833" w14:textId="77777777" w:rsidR="00511ABE" w:rsidRPr="0032393E" w:rsidRDefault="00511ABE" w:rsidP="00971B56">
            <w:pPr>
              <w:pStyle w:val="Tabletext"/>
              <w:jc w:val="center"/>
              <w:rPr>
                <w:sz w:val="18"/>
                <w:szCs w:val="18"/>
                <w:lang w:val="fr-FR"/>
              </w:rPr>
            </w:pPr>
            <w:r w:rsidRPr="0032393E">
              <w:rPr>
                <w:color w:val="000000"/>
                <w:sz w:val="18"/>
                <w:szCs w:val="18"/>
                <w:lang w:val="fr-FR"/>
              </w:rPr>
              <w:t>15 décembre 2021</w:t>
            </w:r>
          </w:p>
        </w:tc>
        <w:tc>
          <w:tcPr>
            <w:tcW w:w="165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9EAF07" w14:textId="77777777" w:rsidR="00511ABE" w:rsidRPr="0032393E" w:rsidRDefault="00511ABE" w:rsidP="00971B56">
            <w:pPr>
              <w:pStyle w:val="Tabletext"/>
              <w:jc w:val="center"/>
              <w:rPr>
                <w:sz w:val="18"/>
                <w:szCs w:val="18"/>
                <w:lang w:val="fr-FR"/>
              </w:rPr>
            </w:pPr>
            <w:r w:rsidRPr="0032393E">
              <w:rPr>
                <w:color w:val="000000"/>
                <w:sz w:val="18"/>
                <w:szCs w:val="18"/>
                <w:lang w:val="fr-FR"/>
              </w:rPr>
              <w:t>31 décembre 2024</w:t>
            </w:r>
          </w:p>
        </w:tc>
        <w:tc>
          <w:tcPr>
            <w:tcW w:w="131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AD89B7" w14:textId="77777777" w:rsidR="00511ABE" w:rsidRPr="0032393E" w:rsidRDefault="00511ABE" w:rsidP="00971B56">
            <w:pPr>
              <w:pStyle w:val="Tabletext"/>
              <w:jc w:val="center"/>
              <w:rPr>
                <w:sz w:val="18"/>
                <w:szCs w:val="18"/>
                <w:lang w:val="fr-FR"/>
              </w:rPr>
            </w:pPr>
            <w:r w:rsidRPr="0032393E">
              <w:rPr>
                <w:color w:val="000000"/>
                <w:sz w:val="18"/>
                <w:szCs w:val="18"/>
                <w:lang w:val="fr-FR"/>
              </w:rPr>
              <w:t>Mis en œuvre</w:t>
            </w:r>
          </w:p>
        </w:tc>
        <w:tc>
          <w:tcPr>
            <w:tcW w:w="10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91A16" w14:textId="77777777" w:rsidR="00511ABE" w:rsidRPr="0032393E" w:rsidRDefault="00511ABE" w:rsidP="00971B56">
            <w:pPr>
              <w:pStyle w:val="Tabletext"/>
              <w:jc w:val="center"/>
              <w:rPr>
                <w:sz w:val="18"/>
                <w:szCs w:val="18"/>
                <w:lang w:val="fr-FR"/>
              </w:rPr>
            </w:pPr>
            <w:r w:rsidRPr="0032393E">
              <w:rPr>
                <w:color w:val="000000"/>
                <w:sz w:val="18"/>
                <w:szCs w:val="18"/>
                <w:lang w:val="fr-FR"/>
              </w:rPr>
              <w:t>3 927 792</w:t>
            </w:r>
          </w:p>
        </w:tc>
        <w:tc>
          <w:tcPr>
            <w:tcW w:w="229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BA60FD" w14:textId="77777777" w:rsidR="00511ABE" w:rsidRPr="0032393E" w:rsidRDefault="00511ABE" w:rsidP="00971B56">
            <w:pPr>
              <w:pStyle w:val="Tabletext"/>
              <w:jc w:val="center"/>
              <w:rPr>
                <w:sz w:val="18"/>
                <w:szCs w:val="18"/>
                <w:lang w:val="fr-FR"/>
              </w:rPr>
            </w:pPr>
            <w:r w:rsidRPr="0032393E">
              <w:rPr>
                <w:color w:val="000000"/>
                <w:sz w:val="18"/>
                <w:szCs w:val="18"/>
                <w:lang w:val="fr-FR"/>
              </w:rPr>
              <w:t>Deutsche Gesellschaft für Internationale Zusammenarbeit (Agence allemande pour la coopération internationale ou GIZ)</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A4657" w14:textId="23644844" w:rsidR="00511ABE" w:rsidRPr="0032393E" w:rsidRDefault="00971B56" w:rsidP="00971B56">
            <w:pPr>
              <w:pStyle w:val="Tabletext"/>
              <w:rPr>
                <w:sz w:val="18"/>
                <w:szCs w:val="18"/>
                <w:lang w:val="fr-FR"/>
              </w:rPr>
            </w:pPr>
            <w:r w:rsidRPr="0032393E">
              <w:rPr>
                <w:sz w:val="18"/>
                <w:szCs w:val="18"/>
                <w:lang w:val="fr-FR"/>
              </w:rPr>
              <w:t>Rés. 89 de la CMDT</w:t>
            </w:r>
          </w:p>
        </w:tc>
      </w:tr>
      <w:tr w:rsidR="00511ABE" w:rsidRPr="0032393E" w14:paraId="0AC6E92C"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F9A1AE" w14:textId="77777777" w:rsidR="00511ABE" w:rsidRPr="0032393E" w:rsidRDefault="00511ABE" w:rsidP="00971B56">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BC7AFB" w14:textId="77777777" w:rsidR="00511ABE" w:rsidRPr="0032393E" w:rsidRDefault="00511ABE" w:rsidP="00971B56">
            <w:pPr>
              <w:pStyle w:val="Tabletext"/>
              <w:rPr>
                <w:sz w:val="18"/>
                <w:szCs w:val="18"/>
                <w:lang w:val="fr-FR"/>
              </w:rPr>
            </w:pPr>
            <w:r w:rsidRPr="0032393E">
              <w:rPr>
                <w:color w:val="000000"/>
                <w:sz w:val="18"/>
                <w:szCs w:val="18"/>
                <w:lang w:val="fr-FR"/>
              </w:rPr>
              <w:t>Projet régional ou multirégional bénéficiant aux pays de la région</w:t>
            </w:r>
          </w:p>
        </w:tc>
      </w:tr>
      <w:tr w:rsidR="00511ABE" w:rsidRPr="0032393E" w14:paraId="57F03FB4"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EBE560" w14:textId="77777777" w:rsidR="00511ABE" w:rsidRPr="0032393E" w:rsidRDefault="00511ABE" w:rsidP="00971B56">
            <w:pPr>
              <w:pStyle w:val="Tabletext"/>
              <w:rPr>
                <w:b/>
                <w:sz w:val="18"/>
                <w:szCs w:val="18"/>
                <w:lang w:val="fr-FR"/>
              </w:rPr>
            </w:pPr>
            <w:r w:rsidRPr="0032393E">
              <w:rPr>
                <w:b/>
                <w:color w:val="000000"/>
                <w:sz w:val="18"/>
                <w:szCs w:val="18"/>
                <w:lang w:val="fr-FR"/>
              </w:rPr>
              <w:t>Résultats attendus et réalisat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CB43AD" w14:textId="77777777" w:rsidR="00511ABE" w:rsidRPr="0032393E" w:rsidRDefault="00511ABE" w:rsidP="00971B56">
            <w:pPr>
              <w:pStyle w:val="Tabletext"/>
              <w:rPr>
                <w:sz w:val="18"/>
                <w:szCs w:val="18"/>
                <w:lang w:val="fr-FR"/>
              </w:rPr>
            </w:pPr>
            <w:r w:rsidRPr="0032393E">
              <w:rPr>
                <w:color w:val="000000"/>
                <w:sz w:val="18"/>
                <w:szCs w:val="18"/>
                <w:lang w:val="fr-FR"/>
              </w:rPr>
              <w:t>Avec la multiplication des initiatives publiques en faveur du passage au numérique et de la transformation numérique, ce projet a été l'occasion de fournir des conseils et un appui pour accélérer la transformation numérique des administrations publiques, dans le respect de l'environnement et des principes de durabilité, et pour favoriser l'économie verte numérique et la durabilité environnementale.</w:t>
            </w:r>
          </w:p>
        </w:tc>
      </w:tr>
      <w:tr w:rsidR="00511ABE" w:rsidRPr="0032393E" w14:paraId="4E79764B" w14:textId="77777777" w:rsidTr="00CE6D80">
        <w:tc>
          <w:tcPr>
            <w:tcW w:w="14166"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C8BFF9" w14:textId="77777777" w:rsidR="00511ABE" w:rsidRPr="0032393E" w:rsidRDefault="00511ABE" w:rsidP="00971B56">
            <w:pPr>
              <w:pStyle w:val="Tabletext"/>
              <w:rPr>
                <w:b/>
                <w:sz w:val="18"/>
                <w:szCs w:val="18"/>
                <w:lang w:val="fr-FR"/>
              </w:rPr>
            </w:pPr>
          </w:p>
        </w:tc>
      </w:tr>
      <w:tr w:rsidR="00971B56" w:rsidRPr="0032393E" w14:paraId="220E1CB5"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BBF5FC" w14:textId="77777777" w:rsidR="00511ABE" w:rsidRPr="0032393E" w:rsidRDefault="00511ABE" w:rsidP="006A01FA">
            <w:pPr>
              <w:pStyle w:val="Tabletext"/>
              <w:jc w:val="center"/>
              <w:rPr>
                <w:b/>
                <w:sz w:val="18"/>
                <w:szCs w:val="18"/>
                <w:lang w:val="fr-FR"/>
              </w:rPr>
            </w:pPr>
            <w:r w:rsidRPr="0032393E">
              <w:rPr>
                <w:b/>
                <w:color w:val="000000"/>
                <w:sz w:val="18"/>
                <w:szCs w:val="18"/>
                <w:lang w:val="fr-FR"/>
              </w:rPr>
              <w:t>2RER21029</w:t>
            </w:r>
          </w:p>
        </w:tc>
        <w:tc>
          <w:tcPr>
            <w:tcW w:w="30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D89D1C" w14:textId="77777777" w:rsidR="00511ABE" w:rsidRPr="0032393E" w:rsidRDefault="00511ABE" w:rsidP="00971B56">
            <w:pPr>
              <w:pStyle w:val="Tabletext"/>
              <w:rPr>
                <w:sz w:val="18"/>
                <w:szCs w:val="18"/>
                <w:lang w:val="fr-FR"/>
              </w:rPr>
            </w:pPr>
            <w:r w:rsidRPr="0032393E">
              <w:rPr>
                <w:color w:val="000000"/>
                <w:sz w:val="18"/>
                <w:szCs w:val="18"/>
                <w:lang w:val="fr-FR"/>
              </w:rPr>
              <w:t>Rapport sur le suivi des déchets d'équipements électriques et électroniques à l'échelle régionale pour les Balkans occidentaux</w:t>
            </w:r>
          </w:p>
        </w:tc>
        <w:tc>
          <w:tcPr>
            <w:tcW w:w="166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102FD5" w14:textId="77777777" w:rsidR="00511ABE" w:rsidRPr="0032393E" w:rsidRDefault="00511ABE" w:rsidP="00D51380">
            <w:pPr>
              <w:pStyle w:val="Tabletext"/>
              <w:jc w:val="center"/>
              <w:rPr>
                <w:sz w:val="18"/>
                <w:szCs w:val="18"/>
                <w:lang w:val="fr-FR"/>
              </w:rPr>
            </w:pPr>
            <w:r w:rsidRPr="0032393E">
              <w:rPr>
                <w:color w:val="000000"/>
                <w:sz w:val="18"/>
                <w:szCs w:val="18"/>
                <w:lang w:val="fr-FR"/>
              </w:rPr>
              <w:t>8 novembre 2021</w:t>
            </w:r>
          </w:p>
        </w:tc>
        <w:tc>
          <w:tcPr>
            <w:tcW w:w="165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07F777" w14:textId="77777777" w:rsidR="00511ABE" w:rsidRPr="0032393E" w:rsidRDefault="00511ABE" w:rsidP="00D51380">
            <w:pPr>
              <w:pStyle w:val="Tabletext"/>
              <w:jc w:val="center"/>
              <w:rPr>
                <w:sz w:val="18"/>
                <w:szCs w:val="18"/>
                <w:lang w:val="fr-FR"/>
              </w:rPr>
            </w:pPr>
            <w:r w:rsidRPr="0032393E">
              <w:rPr>
                <w:color w:val="000000"/>
                <w:sz w:val="18"/>
                <w:szCs w:val="18"/>
                <w:lang w:val="fr-FR"/>
              </w:rPr>
              <w:t>31 décembre 2023</w:t>
            </w:r>
          </w:p>
        </w:tc>
        <w:tc>
          <w:tcPr>
            <w:tcW w:w="131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AD5816" w14:textId="77777777" w:rsidR="00511ABE" w:rsidRPr="0032393E" w:rsidRDefault="00511ABE" w:rsidP="00D51380">
            <w:pPr>
              <w:pStyle w:val="Tabletext"/>
              <w:jc w:val="center"/>
              <w:rPr>
                <w:sz w:val="18"/>
                <w:szCs w:val="18"/>
                <w:lang w:val="fr-FR"/>
              </w:rPr>
            </w:pPr>
            <w:r w:rsidRPr="0032393E">
              <w:rPr>
                <w:color w:val="000000"/>
                <w:sz w:val="18"/>
                <w:szCs w:val="18"/>
                <w:lang w:val="fr-FR"/>
              </w:rPr>
              <w:t>Mis en œuvre</w:t>
            </w:r>
          </w:p>
        </w:tc>
        <w:tc>
          <w:tcPr>
            <w:tcW w:w="10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19253F" w14:textId="77777777" w:rsidR="00511ABE" w:rsidRPr="0032393E" w:rsidRDefault="00511ABE" w:rsidP="00D51380">
            <w:pPr>
              <w:pStyle w:val="Tabletext"/>
              <w:jc w:val="center"/>
              <w:rPr>
                <w:sz w:val="18"/>
                <w:szCs w:val="18"/>
                <w:lang w:val="fr-FR"/>
              </w:rPr>
            </w:pPr>
            <w:r w:rsidRPr="0032393E">
              <w:rPr>
                <w:color w:val="000000"/>
                <w:sz w:val="18"/>
                <w:szCs w:val="18"/>
                <w:lang w:val="fr-FR"/>
              </w:rPr>
              <w:t>99 576</w:t>
            </w:r>
          </w:p>
        </w:tc>
        <w:tc>
          <w:tcPr>
            <w:tcW w:w="229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B6D940" w14:textId="77777777" w:rsidR="00511ABE" w:rsidRPr="0032393E" w:rsidRDefault="00511ABE" w:rsidP="00D51380">
            <w:pPr>
              <w:pStyle w:val="Tabletext"/>
              <w:jc w:val="center"/>
              <w:rPr>
                <w:sz w:val="18"/>
                <w:szCs w:val="18"/>
                <w:lang w:val="fr-FR"/>
              </w:rPr>
            </w:pPr>
            <w:r w:rsidRPr="0032393E">
              <w:rPr>
                <w:color w:val="000000"/>
                <w:sz w:val="18"/>
                <w:szCs w:val="18"/>
                <w:lang w:val="fr-FR"/>
              </w:rPr>
              <w:t>Programme des Nations Unies pour l'environnement (PNUE) – Bureau pour l'Europe et Bureau de Vienne</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B92D5C" w14:textId="77777777" w:rsidR="00511ABE" w:rsidRPr="0032393E" w:rsidRDefault="00511ABE" w:rsidP="00971B56">
            <w:pPr>
              <w:pStyle w:val="Tabletext"/>
              <w:rPr>
                <w:sz w:val="18"/>
                <w:szCs w:val="18"/>
                <w:lang w:val="fr-FR"/>
              </w:rPr>
            </w:pPr>
          </w:p>
        </w:tc>
      </w:tr>
      <w:tr w:rsidR="00511ABE" w:rsidRPr="0032393E" w14:paraId="10D428B6"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701004" w14:textId="77777777" w:rsidR="00511ABE" w:rsidRPr="0032393E" w:rsidRDefault="00511ABE" w:rsidP="00971B56">
            <w:pPr>
              <w:pStyle w:val="Tabletext"/>
              <w:rPr>
                <w:b/>
                <w:sz w:val="18"/>
                <w:szCs w:val="18"/>
                <w:lang w:val="fr-FR"/>
              </w:rPr>
            </w:pPr>
            <w:r w:rsidRPr="0032393E">
              <w:rPr>
                <w:b/>
                <w:color w:val="000000"/>
                <w:sz w:val="18"/>
                <w:szCs w:val="18"/>
                <w:lang w:val="fr-FR"/>
              </w:rPr>
              <w:t>Pays bénéficiaire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232F22" w14:textId="77777777" w:rsidR="00511ABE" w:rsidRPr="0032393E" w:rsidRDefault="00511ABE" w:rsidP="00971B56">
            <w:pPr>
              <w:pStyle w:val="Tabletext"/>
              <w:rPr>
                <w:sz w:val="18"/>
                <w:szCs w:val="18"/>
                <w:lang w:val="fr-FR"/>
              </w:rPr>
            </w:pPr>
            <w:r w:rsidRPr="0032393E">
              <w:rPr>
                <w:color w:val="000000"/>
                <w:sz w:val="18"/>
                <w:szCs w:val="18"/>
                <w:lang w:val="fr-FR"/>
              </w:rPr>
              <w:t>Albanie, Bosnie-Herzégovine, Monténégro, Macédoine du Nord, Serbie</w:t>
            </w:r>
          </w:p>
        </w:tc>
      </w:tr>
      <w:tr w:rsidR="00511ABE" w:rsidRPr="0032393E" w14:paraId="4B3E57CF"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2A7D3F" w14:textId="77777777" w:rsidR="00511ABE" w:rsidRPr="0032393E" w:rsidRDefault="00511ABE" w:rsidP="00971B56">
            <w:pPr>
              <w:pStyle w:val="Tabletext"/>
              <w:rPr>
                <w:b/>
                <w:sz w:val="18"/>
                <w:szCs w:val="18"/>
                <w:lang w:val="fr-FR"/>
              </w:rPr>
            </w:pPr>
            <w:r w:rsidRPr="0032393E">
              <w:rPr>
                <w:b/>
                <w:color w:val="000000"/>
                <w:sz w:val="18"/>
                <w:szCs w:val="18"/>
                <w:lang w:val="fr-FR"/>
              </w:rPr>
              <w:t>Résultats attendus et réalisat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13BD65" w14:textId="77777777" w:rsidR="00511ABE" w:rsidRPr="0032393E" w:rsidRDefault="00511ABE" w:rsidP="00971B56">
            <w:pPr>
              <w:pStyle w:val="Tabletext"/>
              <w:rPr>
                <w:sz w:val="18"/>
                <w:szCs w:val="18"/>
                <w:lang w:val="fr-FR"/>
              </w:rPr>
            </w:pPr>
            <w:r w:rsidRPr="0032393E">
              <w:rPr>
                <w:color w:val="000000"/>
                <w:sz w:val="18"/>
                <w:szCs w:val="18"/>
                <w:lang w:val="fr-FR"/>
              </w:rPr>
              <w:t>Le projet a aidé les pays bénéficiaires à formuler des politiques de passage au numérique respectueuses de l'environnement, durables et fondées sur des données probantes, mettant l'accent sur la gestion des déchets d'équipements électriques et électroniques. En suivant l'approche du Partenariat des Nations Unies sur la mesure des TIC au service du développement, le projet a permis de recueillir des statistiques comparables au niveau régional et national sur les déchets d'équipements électriques et électroniques dans cinq pays des Balkans occidentaux aux fins de leur comparaison à l'échelle internationale.</w:t>
            </w:r>
          </w:p>
          <w:p w14:paraId="6B55878F" w14:textId="77777777" w:rsidR="00511ABE" w:rsidRPr="0032393E" w:rsidRDefault="00511ABE" w:rsidP="00D51380">
            <w:pPr>
              <w:pStyle w:val="Tabletext"/>
              <w:widowControl w:val="0"/>
              <w:rPr>
                <w:sz w:val="18"/>
                <w:szCs w:val="18"/>
                <w:lang w:val="fr-FR"/>
              </w:rPr>
            </w:pPr>
            <w:r w:rsidRPr="0032393E">
              <w:rPr>
                <w:color w:val="000000"/>
                <w:sz w:val="18"/>
                <w:szCs w:val="18"/>
                <w:lang w:val="fr-FR"/>
              </w:rPr>
              <w:t xml:space="preserve">Le projet a également contribué à améliorer la disponibilité et la qualité des données en prévoyant des activités de renforcement des capacités régionales en matière de </w:t>
            </w:r>
            <w:r w:rsidRPr="0032393E">
              <w:rPr>
                <w:color w:val="000000"/>
                <w:sz w:val="18"/>
                <w:szCs w:val="18"/>
                <w:lang w:val="fr-FR"/>
              </w:rPr>
              <w:lastRenderedPageBreak/>
              <w:t>politiques et de statistiques sur les déchets d'équipements électriques et électroniques destinées aux responsables gouvernementaux, aux statisticiens et aux parties prenantes, y compris les représentants du secteur privé. Il a démarré par une réunion de lancement, suivie de travaux d'élaboration d'un questionnaire, de recherches documentaires et de sessions de formation en ligne visant à mieux faire comprendre les données relatives aux déchets d'équipements électriques et électroniques. Les activités de recherche, la collecte de données et les entretiens menés ont permis d'évaluer la législation et la gestion en matière de déchets d'équipements électriques et électroniques, leur exactitude ayant été validée. Le projet a abouti à la publication du rapport sur le suivi des déchets d'équipements électriques et électroniques à l'échelle régionale pour les Balkans occidentaux, après avoir atteint ses objectifs au cours des deux dernières années. Il a été marqué par une manifestation au cours de laquelle les dirigeants des organisations partenaires ont fait des présentations et prononcé des allocutions.</w:t>
            </w:r>
          </w:p>
        </w:tc>
      </w:tr>
      <w:tr w:rsidR="00511ABE" w:rsidRPr="0032393E" w14:paraId="000C25E5" w14:textId="77777777" w:rsidTr="00CE6D80">
        <w:tc>
          <w:tcPr>
            <w:tcW w:w="14166"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BB788A" w14:textId="77777777" w:rsidR="00511ABE" w:rsidRPr="0032393E" w:rsidRDefault="00511ABE" w:rsidP="00971B56">
            <w:pPr>
              <w:pStyle w:val="Tabletext"/>
              <w:rPr>
                <w:b/>
                <w:sz w:val="18"/>
                <w:szCs w:val="18"/>
                <w:lang w:val="fr-FR"/>
              </w:rPr>
            </w:pPr>
          </w:p>
        </w:tc>
      </w:tr>
      <w:tr w:rsidR="00971B56" w:rsidRPr="0032393E" w14:paraId="0A4E62DB"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167AE9" w14:textId="77777777" w:rsidR="00511ABE" w:rsidRPr="0032393E" w:rsidRDefault="00511ABE" w:rsidP="006A01FA">
            <w:pPr>
              <w:pStyle w:val="Tabletext"/>
              <w:jc w:val="center"/>
              <w:rPr>
                <w:b/>
                <w:sz w:val="18"/>
                <w:szCs w:val="18"/>
                <w:lang w:val="fr-FR"/>
              </w:rPr>
            </w:pPr>
            <w:r w:rsidRPr="0032393E">
              <w:rPr>
                <w:b/>
                <w:color w:val="000000"/>
                <w:sz w:val="18"/>
                <w:szCs w:val="18"/>
                <w:lang w:val="fr-FR"/>
              </w:rPr>
              <w:t>7MNE24002</w:t>
            </w:r>
          </w:p>
        </w:tc>
        <w:tc>
          <w:tcPr>
            <w:tcW w:w="309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7629BF" w14:textId="77777777" w:rsidR="00511ABE" w:rsidRPr="0032393E" w:rsidRDefault="00511ABE" w:rsidP="00971B56">
            <w:pPr>
              <w:pStyle w:val="Tabletext"/>
              <w:rPr>
                <w:sz w:val="18"/>
                <w:szCs w:val="18"/>
                <w:lang w:val="fr-FR"/>
              </w:rPr>
            </w:pPr>
            <w:r w:rsidRPr="0032393E">
              <w:rPr>
                <w:color w:val="000000"/>
                <w:sz w:val="18"/>
                <w:szCs w:val="18"/>
                <w:lang w:val="fr-FR"/>
              </w:rPr>
              <w:t>Transformation numérique des collectivités locales au Monténégro</w:t>
            </w:r>
          </w:p>
        </w:tc>
        <w:tc>
          <w:tcPr>
            <w:tcW w:w="166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2C3144" w14:textId="77777777" w:rsidR="00511ABE" w:rsidRPr="0032393E" w:rsidRDefault="00511ABE" w:rsidP="00D51380">
            <w:pPr>
              <w:pStyle w:val="Tabletext"/>
              <w:jc w:val="center"/>
              <w:rPr>
                <w:sz w:val="18"/>
                <w:szCs w:val="18"/>
                <w:lang w:val="fr-FR"/>
              </w:rPr>
            </w:pPr>
            <w:r w:rsidRPr="0032393E">
              <w:rPr>
                <w:color w:val="000000"/>
                <w:sz w:val="18"/>
                <w:szCs w:val="18"/>
                <w:lang w:val="fr-FR"/>
              </w:rPr>
              <w:t>1er janvier 2024</w:t>
            </w:r>
          </w:p>
        </w:tc>
        <w:tc>
          <w:tcPr>
            <w:tcW w:w="165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AF656" w14:textId="77777777" w:rsidR="00511ABE" w:rsidRPr="0032393E" w:rsidRDefault="00511ABE" w:rsidP="00D51380">
            <w:pPr>
              <w:pStyle w:val="Tabletext"/>
              <w:jc w:val="center"/>
              <w:rPr>
                <w:sz w:val="18"/>
                <w:szCs w:val="18"/>
                <w:lang w:val="fr-FR"/>
              </w:rPr>
            </w:pPr>
            <w:r w:rsidRPr="0032393E">
              <w:rPr>
                <w:color w:val="000000"/>
                <w:sz w:val="18"/>
                <w:szCs w:val="18"/>
                <w:lang w:val="fr-FR"/>
              </w:rPr>
              <w:t>1er décembre 2025</w:t>
            </w:r>
          </w:p>
        </w:tc>
        <w:tc>
          <w:tcPr>
            <w:tcW w:w="131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792C03" w14:textId="77777777" w:rsidR="00511ABE" w:rsidRPr="0032393E" w:rsidRDefault="00511ABE" w:rsidP="00D51380">
            <w:pPr>
              <w:pStyle w:val="Tabletext"/>
              <w:jc w:val="center"/>
              <w:rPr>
                <w:sz w:val="18"/>
                <w:szCs w:val="18"/>
                <w:lang w:val="fr-FR"/>
              </w:rPr>
            </w:pPr>
            <w:r w:rsidRPr="0032393E">
              <w:rPr>
                <w:color w:val="000000"/>
                <w:sz w:val="18"/>
                <w:szCs w:val="18"/>
                <w:lang w:val="fr-FR"/>
              </w:rPr>
              <w:t>En cours</w:t>
            </w:r>
          </w:p>
        </w:tc>
        <w:tc>
          <w:tcPr>
            <w:tcW w:w="10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9A6925" w14:textId="77777777" w:rsidR="00511ABE" w:rsidRPr="0032393E" w:rsidRDefault="00511ABE" w:rsidP="00D51380">
            <w:pPr>
              <w:pStyle w:val="Tabletext"/>
              <w:jc w:val="center"/>
              <w:rPr>
                <w:sz w:val="18"/>
                <w:szCs w:val="18"/>
                <w:lang w:val="fr-FR"/>
              </w:rPr>
            </w:pPr>
            <w:r w:rsidRPr="0032393E">
              <w:rPr>
                <w:color w:val="000000"/>
                <w:sz w:val="18"/>
                <w:szCs w:val="18"/>
                <w:lang w:val="fr-FR"/>
              </w:rPr>
              <w:t>147 367</w:t>
            </w:r>
          </w:p>
        </w:tc>
        <w:tc>
          <w:tcPr>
            <w:tcW w:w="229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C0AC85" w14:textId="413877F5" w:rsidR="00511ABE" w:rsidRPr="0032393E" w:rsidRDefault="00511ABE" w:rsidP="00D51380">
            <w:pPr>
              <w:pStyle w:val="Tabletext"/>
              <w:jc w:val="center"/>
              <w:rPr>
                <w:sz w:val="18"/>
                <w:szCs w:val="18"/>
                <w:lang w:val="fr-FR"/>
              </w:rPr>
            </w:pPr>
            <w:r w:rsidRPr="0032393E">
              <w:rPr>
                <w:color w:val="000000"/>
                <w:sz w:val="18"/>
                <w:szCs w:val="18"/>
                <w:lang w:val="fr-FR"/>
              </w:rPr>
              <w:t>Fonds d'accélération pour les ODD au Monténégro</w:t>
            </w:r>
          </w:p>
        </w:tc>
        <w:tc>
          <w:tcPr>
            <w:tcW w:w="15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8B5BD1" w14:textId="66ED54D5" w:rsidR="00511ABE" w:rsidRPr="0032393E" w:rsidRDefault="00D51380" w:rsidP="00971B56">
            <w:pPr>
              <w:pStyle w:val="Tabletext"/>
              <w:rPr>
                <w:sz w:val="18"/>
                <w:szCs w:val="18"/>
                <w:lang w:val="fr-FR"/>
              </w:rPr>
            </w:pPr>
            <w:r w:rsidRPr="0032393E">
              <w:rPr>
                <w:sz w:val="18"/>
                <w:szCs w:val="18"/>
                <w:lang w:val="fr-FR"/>
              </w:rPr>
              <w:t>Rés. 89 de la CMDT</w:t>
            </w:r>
          </w:p>
        </w:tc>
      </w:tr>
      <w:tr w:rsidR="00511ABE" w:rsidRPr="0032393E" w14:paraId="0831F1D8"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331DD5" w14:textId="77777777" w:rsidR="00511ABE" w:rsidRPr="0032393E" w:rsidRDefault="00511ABE" w:rsidP="00971B56">
            <w:pPr>
              <w:pStyle w:val="Tabletext"/>
              <w:rPr>
                <w:b/>
                <w:sz w:val="18"/>
                <w:szCs w:val="18"/>
                <w:lang w:val="fr-FR"/>
              </w:rPr>
            </w:pPr>
            <w:r w:rsidRPr="0032393E">
              <w:rPr>
                <w:b/>
                <w:color w:val="000000"/>
                <w:sz w:val="18"/>
                <w:szCs w:val="18"/>
                <w:lang w:val="fr-FR"/>
              </w:rPr>
              <w:t>Pays bénéficiaire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0C7003" w14:textId="77777777" w:rsidR="00511ABE" w:rsidRPr="0032393E" w:rsidRDefault="00511ABE" w:rsidP="00971B56">
            <w:pPr>
              <w:pStyle w:val="Tabletext"/>
              <w:rPr>
                <w:sz w:val="18"/>
                <w:szCs w:val="18"/>
                <w:lang w:val="fr-FR"/>
              </w:rPr>
            </w:pPr>
            <w:r w:rsidRPr="0032393E">
              <w:rPr>
                <w:color w:val="000000"/>
                <w:sz w:val="18"/>
                <w:szCs w:val="18"/>
                <w:lang w:val="fr-FR"/>
              </w:rPr>
              <w:t>Monténégro</w:t>
            </w:r>
          </w:p>
        </w:tc>
      </w:tr>
      <w:tr w:rsidR="00511ABE" w:rsidRPr="0032393E" w14:paraId="44CCBE50" w14:textId="77777777" w:rsidTr="00CE6D80">
        <w:tc>
          <w:tcPr>
            <w:tcW w:w="152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179B45" w14:textId="77777777" w:rsidR="00511ABE" w:rsidRPr="0032393E" w:rsidRDefault="00511ABE" w:rsidP="00971B56">
            <w:pPr>
              <w:pStyle w:val="Tabletext"/>
              <w:rPr>
                <w:b/>
                <w:sz w:val="18"/>
                <w:szCs w:val="18"/>
                <w:lang w:val="fr-FR"/>
              </w:rPr>
            </w:pPr>
            <w:r w:rsidRPr="0032393E">
              <w:rPr>
                <w:b/>
                <w:color w:val="000000"/>
                <w:sz w:val="18"/>
                <w:szCs w:val="18"/>
                <w:lang w:val="fr-FR"/>
              </w:rPr>
              <w:t>Résultats attendus et réalisations</w:t>
            </w:r>
          </w:p>
        </w:tc>
        <w:tc>
          <w:tcPr>
            <w:tcW w:w="1264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ACA1EC" w14:textId="77AD938D" w:rsidR="00511ABE" w:rsidRPr="0032393E" w:rsidRDefault="00511ABE" w:rsidP="00971B56">
            <w:pPr>
              <w:pStyle w:val="Tabletext"/>
              <w:rPr>
                <w:rStyle w:val="sceditor-selection"/>
                <w:rFonts w:eastAsia="GulimChe" w:cstheme="minorHAnsi"/>
                <w:sz w:val="18"/>
                <w:szCs w:val="18"/>
                <w:lang w:val="fr-FR"/>
              </w:rPr>
            </w:pPr>
            <w:r w:rsidRPr="0032393E">
              <w:rPr>
                <w:color w:val="000000"/>
                <w:sz w:val="18"/>
                <w:szCs w:val="18"/>
                <w:lang w:val="fr-FR"/>
              </w:rPr>
              <w:t>Ce programme conjoint est mis en œuvre par l'UIT et l'UNOPS et vise à contribuer à améliorer la qualité de vie des citoyens en renforçant la responsabilité, la transparence, l'inclusion, l'efficience et l'efficacité des collectivités locales (administrations locales). Plus précisément, le projet s'articule autour des objectifs suivants: 1) renforcer les capacités des collectivités locales en matière de cybergouvernance; 2) étayer les bases des collectivités locales en matière de TIC aux fins de la cybergouvernance; et 3) mise en œuvre de l'</w:t>
            </w:r>
            <w:r w:rsidR="0004004E" w:rsidRPr="0032393E">
              <w:rPr>
                <w:color w:val="000000"/>
                <w:sz w:val="18"/>
                <w:szCs w:val="18"/>
                <w:lang w:val="fr-FR"/>
              </w:rPr>
              <w:t>I</w:t>
            </w:r>
            <w:r w:rsidRPr="0032393E">
              <w:rPr>
                <w:color w:val="000000"/>
                <w:sz w:val="18"/>
                <w:szCs w:val="18"/>
                <w:lang w:val="fr-FR"/>
              </w:rPr>
              <w:t>nitiative GovStack pour une transformation numérique modulable, qui ouvre la voie à une application plus large et fournisse un modèle modulable de transformation numérique au Monténégro.</w:t>
            </w:r>
          </w:p>
        </w:tc>
      </w:tr>
      <w:tr w:rsidR="00511ABE" w:rsidRPr="0032393E" w14:paraId="144DA115" w14:textId="77777777" w:rsidTr="00CE6D80">
        <w:tc>
          <w:tcPr>
            <w:tcW w:w="14166"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ADEC42" w14:textId="77777777" w:rsidR="00511ABE" w:rsidRPr="0032393E" w:rsidRDefault="00511ABE" w:rsidP="00971B56">
            <w:pPr>
              <w:pStyle w:val="Tabletext"/>
              <w:rPr>
                <w:b/>
                <w:sz w:val="18"/>
                <w:szCs w:val="18"/>
                <w:lang w:val="fr-FR"/>
              </w:rPr>
            </w:pPr>
          </w:p>
        </w:tc>
      </w:tr>
    </w:tbl>
    <w:p w14:paraId="012954E9" w14:textId="2EC0F0E0" w:rsidR="00511ABE" w:rsidRPr="0032393E" w:rsidRDefault="00511ABE" w:rsidP="00511ABE">
      <w:pPr>
        <w:pStyle w:val="Heading2"/>
        <w:spacing w:before="240" w:after="120"/>
        <w:ind w:left="1138" w:hanging="1138"/>
        <w:rPr>
          <w:rFonts w:cstheme="minorHAnsi"/>
          <w:lang w:val="fr-FR"/>
        </w:rPr>
      </w:pPr>
      <w:r w:rsidRPr="0032393E">
        <w:rPr>
          <w:rFonts w:cstheme="minorHAnsi"/>
          <w:lang w:val="fr-FR"/>
        </w:rPr>
        <w:t>IR: EUR3 – Inclusion numérique et renforcement des compétences</w:t>
      </w:r>
    </w:p>
    <w:tbl>
      <w:tblPr>
        <w:tblW w:w="4997" w:type="pct"/>
        <w:tblCellMar>
          <w:left w:w="0" w:type="dxa"/>
          <w:right w:w="0" w:type="dxa"/>
        </w:tblCellMar>
        <w:tblLook w:val="04A0" w:firstRow="1" w:lastRow="0" w:firstColumn="1" w:lastColumn="0" w:noHBand="0" w:noVBand="1"/>
      </w:tblPr>
      <w:tblGrid>
        <w:gridCol w:w="1526"/>
        <w:gridCol w:w="3091"/>
        <w:gridCol w:w="1666"/>
        <w:gridCol w:w="1638"/>
        <w:gridCol w:w="1332"/>
        <w:gridCol w:w="1048"/>
        <w:gridCol w:w="2295"/>
        <w:gridCol w:w="1570"/>
      </w:tblGrid>
      <w:tr w:rsidR="00D51380" w:rsidRPr="0032393E" w14:paraId="5B2E0CE8" w14:textId="77777777" w:rsidTr="00CE6D80">
        <w:trPr>
          <w:tblHeader/>
        </w:trPr>
        <w:tc>
          <w:tcPr>
            <w:tcW w:w="539" w:type="pct"/>
            <w:shd w:val="clear" w:color="auto" w:fill="004B96"/>
            <w:tcMar>
              <w:top w:w="75" w:type="dxa"/>
              <w:left w:w="75" w:type="dxa"/>
              <w:bottom w:w="75" w:type="dxa"/>
              <w:right w:w="75" w:type="dxa"/>
            </w:tcMar>
            <w:vAlign w:val="center"/>
            <w:hideMark/>
          </w:tcPr>
          <w:p w14:paraId="29AB1D8D" w14:textId="77777777" w:rsidR="00511ABE" w:rsidRPr="0032393E" w:rsidRDefault="00511ABE" w:rsidP="00D51380">
            <w:pPr>
              <w:pStyle w:val="Tablehead"/>
              <w:rPr>
                <w:color w:val="FFFFFF" w:themeColor="background1"/>
                <w:sz w:val="18"/>
                <w:szCs w:val="18"/>
                <w:lang w:val="fr-FR"/>
              </w:rPr>
            </w:pPr>
            <w:r w:rsidRPr="0032393E">
              <w:rPr>
                <w:color w:val="FFFFFF" w:themeColor="background1"/>
                <w:sz w:val="18"/>
                <w:szCs w:val="18"/>
                <w:lang w:val="fr-FR"/>
              </w:rPr>
              <w:t>N° du projet</w:t>
            </w:r>
          </w:p>
        </w:tc>
        <w:tc>
          <w:tcPr>
            <w:tcW w:w="1091" w:type="pct"/>
            <w:shd w:val="clear" w:color="auto" w:fill="004B96"/>
            <w:tcMar>
              <w:top w:w="75" w:type="dxa"/>
              <w:left w:w="75" w:type="dxa"/>
              <w:bottom w:w="75" w:type="dxa"/>
              <w:right w:w="75" w:type="dxa"/>
            </w:tcMar>
            <w:vAlign w:val="center"/>
            <w:hideMark/>
          </w:tcPr>
          <w:p w14:paraId="249978D3" w14:textId="77777777" w:rsidR="00511ABE" w:rsidRPr="0032393E" w:rsidRDefault="00511ABE" w:rsidP="00D51380">
            <w:pPr>
              <w:pStyle w:val="Tablehead"/>
              <w:rPr>
                <w:color w:val="FFFFFF" w:themeColor="background1"/>
                <w:sz w:val="18"/>
                <w:szCs w:val="18"/>
                <w:lang w:val="fr-FR"/>
              </w:rPr>
            </w:pPr>
            <w:r w:rsidRPr="0032393E">
              <w:rPr>
                <w:color w:val="FFFFFF" w:themeColor="background1"/>
                <w:sz w:val="18"/>
                <w:szCs w:val="18"/>
                <w:lang w:val="fr-FR"/>
              </w:rPr>
              <w:t>Titre</w:t>
            </w:r>
          </w:p>
        </w:tc>
        <w:tc>
          <w:tcPr>
            <w:tcW w:w="588" w:type="pct"/>
            <w:shd w:val="clear" w:color="auto" w:fill="004B96"/>
            <w:tcMar>
              <w:top w:w="75" w:type="dxa"/>
              <w:left w:w="75" w:type="dxa"/>
              <w:bottom w:w="75" w:type="dxa"/>
              <w:right w:w="75" w:type="dxa"/>
            </w:tcMar>
            <w:vAlign w:val="center"/>
            <w:hideMark/>
          </w:tcPr>
          <w:p w14:paraId="2EBD0A63" w14:textId="77777777" w:rsidR="00511ABE" w:rsidRPr="0032393E" w:rsidRDefault="00511ABE" w:rsidP="00D51380">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78" w:type="pct"/>
            <w:shd w:val="clear" w:color="auto" w:fill="004B96"/>
            <w:tcMar>
              <w:top w:w="75" w:type="dxa"/>
              <w:left w:w="75" w:type="dxa"/>
              <w:bottom w:w="75" w:type="dxa"/>
              <w:right w:w="75" w:type="dxa"/>
            </w:tcMar>
            <w:vAlign w:val="center"/>
            <w:hideMark/>
          </w:tcPr>
          <w:p w14:paraId="25443DFD" w14:textId="77777777" w:rsidR="00511ABE" w:rsidRPr="0032393E" w:rsidRDefault="00511ABE" w:rsidP="00D51380">
            <w:pPr>
              <w:pStyle w:val="Tablehead"/>
              <w:rPr>
                <w:color w:val="FFFFFF" w:themeColor="background1"/>
                <w:sz w:val="18"/>
                <w:szCs w:val="18"/>
                <w:lang w:val="fr-FR"/>
              </w:rPr>
            </w:pPr>
            <w:r w:rsidRPr="0032393E">
              <w:rPr>
                <w:color w:val="FFFFFF" w:themeColor="background1"/>
                <w:sz w:val="18"/>
                <w:szCs w:val="18"/>
                <w:lang w:val="fr-FR"/>
              </w:rPr>
              <w:t>Date de fin</w:t>
            </w:r>
          </w:p>
        </w:tc>
        <w:tc>
          <w:tcPr>
            <w:tcW w:w="470" w:type="pct"/>
            <w:shd w:val="clear" w:color="auto" w:fill="004B96"/>
            <w:tcMar>
              <w:top w:w="75" w:type="dxa"/>
              <w:left w:w="75" w:type="dxa"/>
              <w:bottom w:w="75" w:type="dxa"/>
              <w:right w:w="75" w:type="dxa"/>
            </w:tcMar>
            <w:vAlign w:val="center"/>
            <w:hideMark/>
          </w:tcPr>
          <w:p w14:paraId="460ACFB7" w14:textId="77777777" w:rsidR="00511ABE" w:rsidRPr="0032393E" w:rsidRDefault="00511ABE" w:rsidP="00D51380">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70" w:type="pct"/>
            <w:shd w:val="clear" w:color="auto" w:fill="004B96"/>
            <w:tcMar>
              <w:top w:w="75" w:type="dxa"/>
              <w:left w:w="75" w:type="dxa"/>
              <w:bottom w:w="75" w:type="dxa"/>
              <w:right w:w="75" w:type="dxa"/>
            </w:tcMar>
            <w:vAlign w:val="center"/>
            <w:hideMark/>
          </w:tcPr>
          <w:p w14:paraId="27CF758A" w14:textId="77777777" w:rsidR="00511ABE" w:rsidRPr="0032393E" w:rsidRDefault="00511ABE" w:rsidP="00D51380">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810" w:type="pct"/>
            <w:shd w:val="clear" w:color="auto" w:fill="004B96"/>
            <w:tcMar>
              <w:top w:w="75" w:type="dxa"/>
              <w:left w:w="75" w:type="dxa"/>
              <w:bottom w:w="75" w:type="dxa"/>
              <w:right w:w="75" w:type="dxa"/>
            </w:tcMar>
            <w:vAlign w:val="center"/>
            <w:hideMark/>
          </w:tcPr>
          <w:p w14:paraId="5CDCE707" w14:textId="77777777" w:rsidR="00511ABE" w:rsidRPr="0032393E" w:rsidRDefault="00511ABE" w:rsidP="00D51380">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553" w:type="pct"/>
            <w:shd w:val="clear" w:color="auto" w:fill="004B96"/>
            <w:tcMar>
              <w:top w:w="75" w:type="dxa"/>
              <w:left w:w="75" w:type="dxa"/>
              <w:bottom w:w="75" w:type="dxa"/>
              <w:right w:w="75" w:type="dxa"/>
            </w:tcMar>
            <w:vAlign w:val="center"/>
            <w:hideMark/>
          </w:tcPr>
          <w:p w14:paraId="2197E4B7" w14:textId="77777777" w:rsidR="00511ABE" w:rsidRPr="0032393E" w:rsidRDefault="00511ABE" w:rsidP="00D51380">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CE6D80" w:rsidRPr="0032393E" w14:paraId="44D74B9D"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B2049D" w14:textId="77777777" w:rsidR="00511ABE" w:rsidRPr="0032393E" w:rsidRDefault="00511ABE" w:rsidP="006A01FA">
            <w:pPr>
              <w:pStyle w:val="Tabletext"/>
              <w:jc w:val="center"/>
              <w:rPr>
                <w:b/>
                <w:sz w:val="18"/>
                <w:szCs w:val="18"/>
                <w:lang w:val="fr-FR"/>
              </w:rPr>
            </w:pPr>
            <w:r w:rsidRPr="0032393E">
              <w:rPr>
                <w:b/>
                <w:color w:val="000000"/>
                <w:sz w:val="18"/>
                <w:szCs w:val="18"/>
                <w:lang w:val="fr-FR"/>
              </w:rPr>
              <w:t>9MOL25002</w:t>
            </w:r>
          </w:p>
        </w:tc>
        <w:tc>
          <w:tcPr>
            <w:tcW w:w="10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67B6D5" w14:textId="77777777" w:rsidR="00511ABE" w:rsidRPr="0032393E" w:rsidRDefault="00511ABE" w:rsidP="00D51380">
            <w:pPr>
              <w:pStyle w:val="Tabletext"/>
              <w:rPr>
                <w:sz w:val="18"/>
                <w:szCs w:val="18"/>
                <w:lang w:val="fr-FR"/>
              </w:rPr>
            </w:pPr>
            <w:r w:rsidRPr="0032393E">
              <w:rPr>
                <w:color w:val="000000"/>
                <w:sz w:val="18"/>
                <w:szCs w:val="18"/>
                <w:lang w:val="fr-FR"/>
              </w:rPr>
              <w:t>Évaluation de la maîtrise des outils numériques de la population adulte à Moldova</w:t>
            </w:r>
          </w:p>
        </w:tc>
        <w:tc>
          <w:tcPr>
            <w:tcW w:w="58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DDBAE8" w14:textId="77777777" w:rsidR="00511ABE" w:rsidRPr="0032393E" w:rsidRDefault="00511ABE" w:rsidP="00D51380">
            <w:pPr>
              <w:pStyle w:val="Tabletext"/>
              <w:jc w:val="center"/>
              <w:rPr>
                <w:sz w:val="18"/>
                <w:szCs w:val="18"/>
                <w:lang w:val="fr-FR"/>
              </w:rPr>
            </w:pPr>
            <w:r w:rsidRPr="0032393E">
              <w:rPr>
                <w:color w:val="000000"/>
                <w:sz w:val="18"/>
                <w:szCs w:val="18"/>
                <w:lang w:val="fr-FR"/>
              </w:rPr>
              <w:t>21 février 2025</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583298" w14:textId="77777777" w:rsidR="00511ABE" w:rsidRPr="0032393E" w:rsidRDefault="00511ABE" w:rsidP="00D51380">
            <w:pPr>
              <w:pStyle w:val="Tabletext"/>
              <w:jc w:val="center"/>
              <w:rPr>
                <w:sz w:val="18"/>
                <w:szCs w:val="18"/>
                <w:lang w:val="fr-FR"/>
              </w:rPr>
            </w:pPr>
            <w:r w:rsidRPr="0032393E">
              <w:rPr>
                <w:color w:val="000000"/>
                <w:sz w:val="18"/>
                <w:szCs w:val="18"/>
                <w:lang w:val="fr-FR"/>
              </w:rPr>
              <w:t>20 juin 2025</w:t>
            </w:r>
          </w:p>
        </w:tc>
        <w:tc>
          <w:tcPr>
            <w:tcW w:w="4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99C2AB" w14:textId="77777777" w:rsidR="00511ABE" w:rsidRPr="0032393E" w:rsidRDefault="00511ABE" w:rsidP="00D51380">
            <w:pPr>
              <w:pStyle w:val="Tabletext"/>
              <w:jc w:val="center"/>
              <w:rPr>
                <w:sz w:val="18"/>
                <w:szCs w:val="18"/>
                <w:lang w:val="fr-FR"/>
              </w:rPr>
            </w:pPr>
            <w:r w:rsidRPr="0032393E">
              <w:rPr>
                <w:color w:val="000000"/>
                <w:sz w:val="18"/>
                <w:szCs w:val="18"/>
                <w:lang w:val="fr-FR"/>
              </w:rPr>
              <w:t>En cours</w:t>
            </w:r>
          </w:p>
        </w:tc>
        <w:tc>
          <w:tcPr>
            <w:tcW w:w="3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CDDE9A" w14:textId="77777777" w:rsidR="00511ABE" w:rsidRPr="0032393E" w:rsidRDefault="00511ABE" w:rsidP="00D51380">
            <w:pPr>
              <w:pStyle w:val="Tabletext"/>
              <w:jc w:val="center"/>
              <w:rPr>
                <w:sz w:val="18"/>
                <w:szCs w:val="18"/>
                <w:lang w:val="fr-FR"/>
              </w:rPr>
            </w:pPr>
            <w:r w:rsidRPr="0032393E">
              <w:rPr>
                <w:color w:val="000000"/>
                <w:sz w:val="18"/>
                <w:szCs w:val="18"/>
                <w:lang w:val="fr-FR"/>
              </w:rPr>
              <w:t>59 400</w:t>
            </w:r>
          </w:p>
        </w:tc>
        <w:tc>
          <w:tcPr>
            <w:tcW w:w="8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E1BAE5" w14:textId="77777777" w:rsidR="00511ABE" w:rsidRPr="0032393E" w:rsidRDefault="00511ABE" w:rsidP="00D51380">
            <w:pPr>
              <w:pStyle w:val="Tabletext"/>
              <w:jc w:val="center"/>
              <w:rPr>
                <w:sz w:val="18"/>
                <w:szCs w:val="18"/>
                <w:lang w:val="fr-FR"/>
              </w:rPr>
            </w:pPr>
            <w:r w:rsidRPr="0032393E">
              <w:rPr>
                <w:color w:val="000000"/>
                <w:sz w:val="18"/>
                <w:szCs w:val="18"/>
                <w:lang w:val="fr-FR"/>
              </w:rPr>
              <w:t>OIT</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971A43" w14:textId="54039459" w:rsidR="00511ABE" w:rsidRPr="0032393E" w:rsidRDefault="00D51380" w:rsidP="00D51380">
            <w:pPr>
              <w:pStyle w:val="Tabletext"/>
              <w:rPr>
                <w:sz w:val="18"/>
                <w:szCs w:val="18"/>
                <w:lang w:val="fr-FR"/>
              </w:rPr>
            </w:pPr>
            <w:r w:rsidRPr="0032393E">
              <w:rPr>
                <w:sz w:val="18"/>
                <w:szCs w:val="18"/>
                <w:lang w:val="fr-FR"/>
              </w:rPr>
              <w:t>Rés. 40 de la CMDT</w:t>
            </w:r>
          </w:p>
        </w:tc>
      </w:tr>
      <w:tr w:rsidR="00CE6D80" w:rsidRPr="0032393E" w14:paraId="4897ADE9"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7CA69F" w14:textId="77777777" w:rsidR="00511ABE" w:rsidRPr="0032393E" w:rsidRDefault="00511ABE" w:rsidP="00D51380">
            <w:pPr>
              <w:pStyle w:val="Tabletext"/>
              <w:rPr>
                <w:b/>
                <w:sz w:val="18"/>
                <w:szCs w:val="18"/>
                <w:lang w:val="fr-FR"/>
              </w:rPr>
            </w:pPr>
            <w:r w:rsidRPr="0032393E">
              <w:rPr>
                <w:b/>
                <w:color w:val="000000"/>
                <w:sz w:val="18"/>
                <w:szCs w:val="18"/>
                <w:lang w:val="fr-FR"/>
              </w:rPr>
              <w:t>Pays bénéficiaire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10DA68" w14:textId="77777777" w:rsidR="00511ABE" w:rsidRPr="0032393E" w:rsidRDefault="00511ABE" w:rsidP="00D51380">
            <w:pPr>
              <w:pStyle w:val="Tabletext"/>
              <w:rPr>
                <w:sz w:val="18"/>
                <w:szCs w:val="18"/>
                <w:lang w:val="fr-FR"/>
              </w:rPr>
            </w:pPr>
            <w:r w:rsidRPr="0032393E">
              <w:rPr>
                <w:color w:val="000000"/>
                <w:sz w:val="18"/>
                <w:szCs w:val="18"/>
                <w:lang w:val="fr-FR"/>
              </w:rPr>
              <w:t>Moldova</w:t>
            </w:r>
          </w:p>
        </w:tc>
      </w:tr>
      <w:tr w:rsidR="00CE6D80" w:rsidRPr="0032393E" w14:paraId="7E57FD08"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78D38" w14:textId="77777777" w:rsidR="00511ABE" w:rsidRPr="0032393E" w:rsidRDefault="00511ABE" w:rsidP="00D51380">
            <w:pPr>
              <w:pStyle w:val="Tabletext"/>
              <w:rPr>
                <w:b/>
                <w:sz w:val="18"/>
                <w:szCs w:val="18"/>
                <w:lang w:val="fr-FR"/>
              </w:rPr>
            </w:pPr>
            <w:r w:rsidRPr="0032393E">
              <w:rPr>
                <w:b/>
                <w:color w:val="000000"/>
                <w:sz w:val="18"/>
                <w:szCs w:val="18"/>
                <w:lang w:val="fr-FR"/>
              </w:rPr>
              <w:lastRenderedPageBreak/>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F1ABC9" w14:textId="77777777" w:rsidR="00511ABE" w:rsidRPr="0032393E" w:rsidRDefault="00511ABE" w:rsidP="00D51380">
            <w:pPr>
              <w:pStyle w:val="Tabletext"/>
              <w:rPr>
                <w:sz w:val="18"/>
                <w:szCs w:val="18"/>
                <w:lang w:val="fr-FR"/>
              </w:rPr>
            </w:pPr>
            <w:r w:rsidRPr="0032393E">
              <w:rPr>
                <w:color w:val="000000"/>
                <w:sz w:val="18"/>
                <w:szCs w:val="18"/>
                <w:lang w:val="fr-FR"/>
              </w:rPr>
              <w:t>Le projet est en cours de mise en œuvre. Les résultats attendus sont les suivants: évaluation des compétences numériques des populations des zones rurales, identification des lacunes et fourniture d'informations sur les compétences numériques nécessaires pour améliorer l'employabilité.</w:t>
            </w:r>
          </w:p>
        </w:tc>
      </w:tr>
      <w:tr w:rsidR="00511ABE" w:rsidRPr="0032393E" w14:paraId="75489FBF"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9312E5" w14:textId="77777777" w:rsidR="00511ABE" w:rsidRPr="0032393E" w:rsidRDefault="00511ABE" w:rsidP="00D51380">
            <w:pPr>
              <w:pStyle w:val="Tabletext"/>
              <w:rPr>
                <w:b/>
                <w:sz w:val="18"/>
                <w:szCs w:val="18"/>
                <w:lang w:val="fr-FR"/>
              </w:rPr>
            </w:pPr>
          </w:p>
        </w:tc>
      </w:tr>
      <w:tr w:rsidR="00CE6D80" w:rsidRPr="0032393E" w14:paraId="10D4AC28"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256A4E" w14:textId="77777777" w:rsidR="00511ABE" w:rsidRPr="0032393E" w:rsidRDefault="00511ABE" w:rsidP="006A01FA">
            <w:pPr>
              <w:pStyle w:val="Tabletext"/>
              <w:jc w:val="center"/>
              <w:rPr>
                <w:b/>
                <w:sz w:val="18"/>
                <w:szCs w:val="18"/>
                <w:lang w:val="fr-FR"/>
              </w:rPr>
            </w:pPr>
            <w:r w:rsidRPr="0032393E">
              <w:rPr>
                <w:b/>
                <w:color w:val="000000"/>
                <w:sz w:val="18"/>
                <w:szCs w:val="18"/>
                <w:lang w:val="fr-FR"/>
              </w:rPr>
              <w:t>7GLO23132</w:t>
            </w:r>
          </w:p>
        </w:tc>
        <w:tc>
          <w:tcPr>
            <w:tcW w:w="10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6C1F5A" w14:textId="350AC73C" w:rsidR="00511ABE" w:rsidRPr="0032393E" w:rsidRDefault="00511ABE" w:rsidP="00D51380">
            <w:pPr>
              <w:pStyle w:val="Tabletext"/>
              <w:rPr>
                <w:sz w:val="18"/>
                <w:szCs w:val="18"/>
                <w:lang w:val="fr-FR"/>
              </w:rPr>
            </w:pPr>
            <w:r w:rsidRPr="0032393E">
              <w:rPr>
                <w:color w:val="000000"/>
                <w:sz w:val="18"/>
                <w:szCs w:val="18"/>
                <w:lang w:val="fr-FR"/>
              </w:rPr>
              <w:t>Programme "Jeunes chefs de file" dans le cadre de l'</w:t>
            </w:r>
            <w:r w:rsidR="00BE5949" w:rsidRPr="0032393E">
              <w:rPr>
                <w:color w:val="000000"/>
                <w:sz w:val="18"/>
                <w:szCs w:val="18"/>
                <w:lang w:val="fr-FR"/>
              </w:rPr>
              <w:t>Initiative Generation Connect</w:t>
            </w:r>
          </w:p>
        </w:tc>
        <w:tc>
          <w:tcPr>
            <w:tcW w:w="58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FBCAFC" w14:textId="77777777" w:rsidR="00511ABE" w:rsidRPr="0032393E" w:rsidRDefault="00511ABE" w:rsidP="00767D7D">
            <w:pPr>
              <w:pStyle w:val="Tabletext"/>
              <w:jc w:val="center"/>
              <w:rPr>
                <w:sz w:val="18"/>
                <w:szCs w:val="18"/>
                <w:lang w:val="fr-FR"/>
              </w:rPr>
            </w:pPr>
            <w:r w:rsidRPr="0032393E">
              <w:rPr>
                <w:color w:val="000000"/>
                <w:sz w:val="18"/>
                <w:szCs w:val="18"/>
                <w:lang w:val="fr-FR"/>
              </w:rPr>
              <w:t>1er novembre 2023</w:t>
            </w:r>
          </w:p>
        </w:tc>
        <w:tc>
          <w:tcPr>
            <w:tcW w:w="5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A7192A" w14:textId="77777777" w:rsidR="00511ABE" w:rsidRPr="0032393E" w:rsidRDefault="00511ABE" w:rsidP="00767D7D">
            <w:pPr>
              <w:pStyle w:val="Tabletext"/>
              <w:jc w:val="center"/>
              <w:rPr>
                <w:sz w:val="18"/>
                <w:szCs w:val="18"/>
                <w:lang w:val="fr-FR"/>
              </w:rPr>
            </w:pPr>
            <w:r w:rsidRPr="0032393E">
              <w:rPr>
                <w:color w:val="000000"/>
                <w:sz w:val="18"/>
                <w:szCs w:val="18"/>
                <w:lang w:val="fr-FR"/>
              </w:rPr>
              <w:t>30 avril 2027</w:t>
            </w:r>
          </w:p>
        </w:tc>
        <w:tc>
          <w:tcPr>
            <w:tcW w:w="4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7D1E27" w14:textId="77777777" w:rsidR="00511ABE" w:rsidRPr="0032393E" w:rsidRDefault="00511ABE" w:rsidP="00767D7D">
            <w:pPr>
              <w:pStyle w:val="Tabletext"/>
              <w:jc w:val="center"/>
              <w:rPr>
                <w:sz w:val="18"/>
                <w:szCs w:val="18"/>
                <w:lang w:val="fr-FR"/>
              </w:rPr>
            </w:pPr>
            <w:r w:rsidRPr="0032393E">
              <w:rPr>
                <w:color w:val="000000"/>
                <w:sz w:val="18"/>
                <w:szCs w:val="18"/>
                <w:lang w:val="fr-FR"/>
              </w:rPr>
              <w:t>En cours</w:t>
            </w:r>
          </w:p>
        </w:tc>
        <w:tc>
          <w:tcPr>
            <w:tcW w:w="3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FA72FF" w14:textId="77777777" w:rsidR="00511ABE" w:rsidRPr="0032393E" w:rsidRDefault="00511ABE" w:rsidP="00767D7D">
            <w:pPr>
              <w:pStyle w:val="Tabletext"/>
              <w:jc w:val="center"/>
              <w:rPr>
                <w:sz w:val="18"/>
                <w:szCs w:val="18"/>
                <w:lang w:val="fr-FR"/>
              </w:rPr>
            </w:pPr>
            <w:r w:rsidRPr="0032393E">
              <w:rPr>
                <w:color w:val="000000"/>
                <w:sz w:val="18"/>
                <w:szCs w:val="18"/>
                <w:lang w:val="fr-FR"/>
              </w:rPr>
              <w:t>1 587 111</w:t>
            </w:r>
          </w:p>
        </w:tc>
        <w:tc>
          <w:tcPr>
            <w:tcW w:w="8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1A564A" w14:textId="77777777" w:rsidR="00511ABE" w:rsidRPr="0032393E" w:rsidRDefault="00511ABE" w:rsidP="00767D7D">
            <w:pPr>
              <w:pStyle w:val="Tabletext"/>
              <w:jc w:val="center"/>
              <w:rPr>
                <w:sz w:val="18"/>
                <w:szCs w:val="18"/>
                <w:lang w:val="fr-FR"/>
              </w:rPr>
            </w:pPr>
            <w:r w:rsidRPr="0032393E">
              <w:rPr>
                <w:color w:val="000000"/>
                <w:sz w:val="18"/>
                <w:szCs w:val="18"/>
                <w:lang w:val="fr-FR"/>
              </w:rPr>
              <w:t>Huawei</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91A1ED" w14:textId="77777777" w:rsidR="00D51380" w:rsidRPr="0032393E" w:rsidRDefault="00D51380" w:rsidP="00D51380">
            <w:pPr>
              <w:pStyle w:val="Tabletext"/>
              <w:rPr>
                <w:sz w:val="18"/>
                <w:szCs w:val="18"/>
                <w:lang w:val="fr-FR"/>
              </w:rPr>
            </w:pPr>
            <w:r w:rsidRPr="0032393E">
              <w:rPr>
                <w:sz w:val="18"/>
                <w:szCs w:val="18"/>
                <w:lang w:val="fr-FR"/>
              </w:rPr>
              <w:t>Rés. 37 de la CMDT</w:t>
            </w:r>
          </w:p>
          <w:p w14:paraId="00FDD22D" w14:textId="77777777" w:rsidR="00D51380" w:rsidRPr="0032393E" w:rsidRDefault="00D51380" w:rsidP="00D51380">
            <w:pPr>
              <w:pStyle w:val="Tabletext"/>
              <w:rPr>
                <w:sz w:val="18"/>
                <w:szCs w:val="18"/>
                <w:lang w:val="fr-FR"/>
              </w:rPr>
            </w:pPr>
            <w:r w:rsidRPr="0032393E">
              <w:rPr>
                <w:sz w:val="18"/>
                <w:szCs w:val="18"/>
                <w:lang w:val="fr-FR"/>
              </w:rPr>
              <w:t>Rés. 45 de la CMDT</w:t>
            </w:r>
          </w:p>
          <w:p w14:paraId="2474A9FE" w14:textId="77777777" w:rsidR="00D51380" w:rsidRPr="0032393E" w:rsidRDefault="00D51380" w:rsidP="00D51380">
            <w:pPr>
              <w:pStyle w:val="Tabletext"/>
              <w:rPr>
                <w:sz w:val="18"/>
                <w:szCs w:val="18"/>
                <w:lang w:val="fr-FR"/>
              </w:rPr>
            </w:pPr>
            <w:r w:rsidRPr="0032393E">
              <w:rPr>
                <w:sz w:val="18"/>
                <w:szCs w:val="18"/>
                <w:lang w:val="fr-FR"/>
              </w:rPr>
              <w:t>Rés. 64 de la CMDT</w:t>
            </w:r>
          </w:p>
          <w:p w14:paraId="3540C50F" w14:textId="2AAA3E1B" w:rsidR="00511ABE" w:rsidRPr="0032393E" w:rsidRDefault="00D51380" w:rsidP="00D51380">
            <w:pPr>
              <w:pStyle w:val="Tabletext"/>
              <w:rPr>
                <w:sz w:val="18"/>
                <w:szCs w:val="18"/>
                <w:lang w:val="fr-FR"/>
              </w:rPr>
            </w:pPr>
            <w:r w:rsidRPr="0032393E">
              <w:rPr>
                <w:sz w:val="18"/>
                <w:szCs w:val="18"/>
                <w:lang w:val="fr-FR"/>
              </w:rPr>
              <w:t>Rés. 76 de la CMDT</w:t>
            </w:r>
          </w:p>
        </w:tc>
      </w:tr>
      <w:tr w:rsidR="00CE6D80" w:rsidRPr="0032393E" w14:paraId="322F775D"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DD2B59" w14:textId="77777777" w:rsidR="00511ABE" w:rsidRPr="0032393E" w:rsidRDefault="00511ABE" w:rsidP="00D51380">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D4C8FD" w14:textId="77777777" w:rsidR="00511ABE" w:rsidRPr="0032393E" w:rsidRDefault="00511ABE" w:rsidP="00D51380">
            <w:pPr>
              <w:pStyle w:val="Tabletext"/>
              <w:rPr>
                <w:sz w:val="18"/>
                <w:szCs w:val="18"/>
                <w:lang w:val="fr-FR"/>
              </w:rPr>
            </w:pPr>
            <w:r w:rsidRPr="0032393E">
              <w:rPr>
                <w:color w:val="000000"/>
                <w:sz w:val="18"/>
                <w:szCs w:val="18"/>
                <w:lang w:val="fr-FR"/>
              </w:rPr>
              <w:t>Projet régional ou multirégional bénéficiant aux pays de la région</w:t>
            </w:r>
          </w:p>
        </w:tc>
      </w:tr>
      <w:tr w:rsidR="00CE6D80" w:rsidRPr="0032393E" w14:paraId="78CE3840" w14:textId="77777777" w:rsidTr="00CE6D80">
        <w:tc>
          <w:tcPr>
            <w:tcW w:w="5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030260" w14:textId="77777777" w:rsidR="00511ABE" w:rsidRPr="0032393E" w:rsidRDefault="00511ABE" w:rsidP="00D51380">
            <w:pPr>
              <w:pStyle w:val="Tabletext"/>
              <w:rPr>
                <w:b/>
                <w:sz w:val="18"/>
                <w:szCs w:val="18"/>
                <w:lang w:val="fr-FR"/>
              </w:rPr>
            </w:pPr>
            <w:r w:rsidRPr="0032393E">
              <w:rPr>
                <w:b/>
                <w:color w:val="000000"/>
                <w:sz w:val="18"/>
                <w:szCs w:val="18"/>
                <w:lang w:val="fr-FR"/>
              </w:rPr>
              <w:t>Résultats attendus et réalisations</w:t>
            </w:r>
          </w:p>
        </w:tc>
        <w:tc>
          <w:tcPr>
            <w:tcW w:w="4461"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7F03AE" w14:textId="513AEC44" w:rsidR="00511ABE" w:rsidRPr="0032393E" w:rsidRDefault="00511ABE" w:rsidP="00D51380">
            <w:pPr>
              <w:pStyle w:val="Tabletext"/>
              <w:rPr>
                <w:sz w:val="18"/>
                <w:szCs w:val="18"/>
                <w:lang w:val="fr-FR"/>
              </w:rPr>
            </w:pPr>
            <w:r w:rsidRPr="0032393E">
              <w:rPr>
                <w:color w:val="000000"/>
                <w:sz w:val="18"/>
                <w:szCs w:val="18"/>
                <w:lang w:val="fr-FR"/>
              </w:rPr>
              <w:t>Le programme de bourses de l'</w:t>
            </w:r>
            <w:r w:rsidR="0004004E" w:rsidRPr="0032393E">
              <w:rPr>
                <w:color w:val="000000"/>
                <w:sz w:val="18"/>
                <w:szCs w:val="18"/>
                <w:lang w:val="fr-FR"/>
              </w:rPr>
              <w:t>I</w:t>
            </w:r>
            <w:r w:rsidRPr="0032393E">
              <w:rPr>
                <w:color w:val="000000"/>
                <w:sz w:val="18"/>
                <w:szCs w:val="18"/>
                <w:lang w:val="fr-FR"/>
              </w:rPr>
              <w:t>nitiative "Generation Connect x Huawei" donne aux jeunes visionnaires les moyens d'agir en mettant à leur disposition une formation, un mentorat et un financement pour mettre au point des initiatives locales de développement du numérique. Au cours de la première année de mise en œuvre du projet, 30 boursiers ont déjà bénéficié d'une aide financière de 5 000 USD chacun, à laquelle s'est ajouté un financement supplémentaire pour les lauréats les plus prometteurs. Ces jeunes dirigeants sont actuellement responsables de la mise en œuvre de 30 projets communautaires à travers le monde, qui visent à répondre à divers défis du numérique et à favoriser le développement durable.</w:t>
            </w:r>
          </w:p>
          <w:p w14:paraId="2BBCE5C8" w14:textId="77777777" w:rsidR="00511ABE" w:rsidRPr="0032393E" w:rsidRDefault="00511ABE" w:rsidP="00D51380">
            <w:pPr>
              <w:pStyle w:val="Tabletext"/>
              <w:rPr>
                <w:sz w:val="18"/>
                <w:szCs w:val="18"/>
                <w:lang w:val="fr-FR"/>
              </w:rPr>
            </w:pPr>
            <w:r w:rsidRPr="0032393E">
              <w:rPr>
                <w:color w:val="000000"/>
                <w:sz w:val="18"/>
                <w:szCs w:val="18"/>
                <w:lang w:val="fr-FR"/>
              </w:rPr>
              <w:t>Le programme se poursuivra pendant deux années supplémentaires, pour atteindre un total de 90 boursiers. Le programme cherche tout particulièrement à garantir la représentation régionale et la parité parmi les participants, en privilégiant l'inclusion des jeunes issus de milieux sous-représentés, tels que les personnes handicapées ou vivant dans des régions isolées.</w:t>
            </w:r>
          </w:p>
          <w:p w14:paraId="08C7ECA5" w14:textId="383C8286" w:rsidR="00511ABE" w:rsidRPr="0032393E" w:rsidRDefault="00511ABE" w:rsidP="00D51380">
            <w:pPr>
              <w:pStyle w:val="Tabletext"/>
              <w:rPr>
                <w:rStyle w:val="sceditor-selection"/>
                <w:rFonts w:eastAsia="GulimChe" w:cstheme="minorHAnsi"/>
                <w:sz w:val="18"/>
                <w:szCs w:val="18"/>
                <w:lang w:val="fr-FR"/>
              </w:rPr>
            </w:pPr>
            <w:r w:rsidRPr="0032393E">
              <w:rPr>
                <w:color w:val="000000"/>
                <w:sz w:val="18"/>
                <w:szCs w:val="18"/>
                <w:lang w:val="fr-FR"/>
              </w:rPr>
              <w:t>Cette initiative a donné aux jeunes l'occasion d'apprendre, de prendre des responsabilités et de contribuer au programme mondial en faveur du développement du numérique. D'ici à la fin de l'année 2026, il est prévu que le programme de bourses de l'</w:t>
            </w:r>
            <w:r w:rsidR="0004004E" w:rsidRPr="0032393E">
              <w:rPr>
                <w:color w:val="000000"/>
                <w:sz w:val="18"/>
                <w:szCs w:val="18"/>
                <w:lang w:val="fr-FR"/>
              </w:rPr>
              <w:t>I</w:t>
            </w:r>
            <w:r w:rsidRPr="0032393E">
              <w:rPr>
                <w:color w:val="000000"/>
                <w:sz w:val="18"/>
                <w:szCs w:val="18"/>
                <w:lang w:val="fr-FR"/>
              </w:rPr>
              <w:t>nitiative "Generation Connect x Huawei" ait des retombées positives significatives sur la vie des jeunes et de leurs communautés, ce qui contribuera à édifier un avenir numérique plus inclusif pour tous.</w:t>
            </w:r>
          </w:p>
        </w:tc>
      </w:tr>
      <w:tr w:rsidR="00511ABE" w:rsidRPr="0032393E" w14:paraId="2C91F73D"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50E5F0" w14:textId="77777777" w:rsidR="00511ABE" w:rsidRPr="0032393E" w:rsidRDefault="00511ABE" w:rsidP="00D51380">
            <w:pPr>
              <w:pStyle w:val="Tabletext"/>
              <w:rPr>
                <w:b/>
                <w:sz w:val="18"/>
                <w:szCs w:val="18"/>
                <w:lang w:val="fr-FR"/>
              </w:rPr>
            </w:pPr>
          </w:p>
        </w:tc>
      </w:tr>
    </w:tbl>
    <w:p w14:paraId="76C6AAD6" w14:textId="135B0C24" w:rsidR="00511ABE" w:rsidRPr="0032393E" w:rsidRDefault="00511ABE" w:rsidP="00511ABE">
      <w:pPr>
        <w:pStyle w:val="Heading2"/>
        <w:spacing w:before="240" w:after="120"/>
        <w:ind w:left="1138" w:hanging="1138"/>
        <w:rPr>
          <w:rFonts w:cstheme="minorHAnsi"/>
          <w:lang w:val="fr-FR"/>
        </w:rPr>
      </w:pPr>
      <w:r w:rsidRPr="0032393E">
        <w:rPr>
          <w:rFonts w:cstheme="minorHAnsi"/>
          <w:lang w:val="fr-FR"/>
        </w:rPr>
        <w:lastRenderedPageBreak/>
        <w:t>IR: EUR4 – Confiance dans l'utilisation des télécommunications/technologies de l'information et des communications</w:t>
      </w:r>
    </w:p>
    <w:tbl>
      <w:tblPr>
        <w:tblW w:w="4997" w:type="pct"/>
        <w:tblCellMar>
          <w:left w:w="0" w:type="dxa"/>
          <w:right w:w="0" w:type="dxa"/>
        </w:tblCellMar>
        <w:tblLook w:val="04A0" w:firstRow="1" w:lastRow="0" w:firstColumn="1" w:lastColumn="0" w:noHBand="0" w:noVBand="1"/>
      </w:tblPr>
      <w:tblGrid>
        <w:gridCol w:w="1538"/>
        <w:gridCol w:w="3080"/>
        <w:gridCol w:w="1666"/>
        <w:gridCol w:w="1640"/>
        <w:gridCol w:w="1360"/>
        <w:gridCol w:w="1057"/>
        <w:gridCol w:w="2213"/>
        <w:gridCol w:w="1612"/>
      </w:tblGrid>
      <w:tr w:rsidR="00767D7D" w:rsidRPr="0032393E" w14:paraId="36694395" w14:textId="77777777" w:rsidTr="00767D7D">
        <w:trPr>
          <w:tblHeader/>
        </w:trPr>
        <w:tc>
          <w:tcPr>
            <w:tcW w:w="0" w:type="auto"/>
            <w:shd w:val="clear" w:color="auto" w:fill="004B96"/>
            <w:tcMar>
              <w:top w:w="75" w:type="dxa"/>
              <w:left w:w="75" w:type="dxa"/>
              <w:bottom w:w="75" w:type="dxa"/>
              <w:right w:w="75" w:type="dxa"/>
            </w:tcMar>
            <w:vAlign w:val="center"/>
            <w:hideMark/>
          </w:tcPr>
          <w:p w14:paraId="3E94BF1D" w14:textId="77777777" w:rsidR="00511ABE" w:rsidRPr="0032393E" w:rsidRDefault="00511ABE" w:rsidP="00767D7D">
            <w:pPr>
              <w:pStyle w:val="Tablehead"/>
              <w:rPr>
                <w:color w:val="FFFFFF" w:themeColor="background1"/>
                <w:sz w:val="18"/>
                <w:szCs w:val="18"/>
                <w:lang w:val="fr-FR"/>
              </w:rPr>
            </w:pPr>
            <w:r w:rsidRPr="0032393E">
              <w:rPr>
                <w:color w:val="FFFFFF" w:themeColor="background1"/>
                <w:sz w:val="18"/>
                <w:szCs w:val="18"/>
                <w:lang w:val="fr-FR"/>
              </w:rPr>
              <w:t>N° du projet</w:t>
            </w:r>
          </w:p>
        </w:tc>
        <w:tc>
          <w:tcPr>
            <w:tcW w:w="1087" w:type="pct"/>
            <w:shd w:val="clear" w:color="auto" w:fill="004B96"/>
            <w:tcMar>
              <w:top w:w="75" w:type="dxa"/>
              <w:left w:w="75" w:type="dxa"/>
              <w:bottom w:w="75" w:type="dxa"/>
              <w:right w:w="75" w:type="dxa"/>
            </w:tcMar>
            <w:vAlign w:val="center"/>
            <w:hideMark/>
          </w:tcPr>
          <w:p w14:paraId="6B74A09C" w14:textId="77777777" w:rsidR="00511ABE" w:rsidRPr="0032393E" w:rsidRDefault="00511ABE" w:rsidP="00767D7D">
            <w:pPr>
              <w:pStyle w:val="Tablehead"/>
              <w:rPr>
                <w:color w:val="FFFFFF" w:themeColor="background1"/>
                <w:sz w:val="18"/>
                <w:szCs w:val="18"/>
                <w:lang w:val="fr-FR"/>
              </w:rPr>
            </w:pPr>
            <w:r w:rsidRPr="0032393E">
              <w:rPr>
                <w:color w:val="FFFFFF" w:themeColor="background1"/>
                <w:sz w:val="18"/>
                <w:szCs w:val="18"/>
                <w:lang w:val="fr-FR"/>
              </w:rPr>
              <w:t>Titre</w:t>
            </w:r>
          </w:p>
        </w:tc>
        <w:tc>
          <w:tcPr>
            <w:tcW w:w="588" w:type="pct"/>
            <w:shd w:val="clear" w:color="auto" w:fill="004B96"/>
            <w:tcMar>
              <w:top w:w="75" w:type="dxa"/>
              <w:left w:w="75" w:type="dxa"/>
              <w:bottom w:w="75" w:type="dxa"/>
              <w:right w:w="75" w:type="dxa"/>
            </w:tcMar>
            <w:vAlign w:val="center"/>
            <w:hideMark/>
          </w:tcPr>
          <w:p w14:paraId="74428225" w14:textId="77777777" w:rsidR="00511ABE" w:rsidRPr="0032393E" w:rsidRDefault="00511ABE" w:rsidP="00767D7D">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79" w:type="pct"/>
            <w:shd w:val="clear" w:color="auto" w:fill="004B96"/>
            <w:tcMar>
              <w:top w:w="75" w:type="dxa"/>
              <w:left w:w="75" w:type="dxa"/>
              <w:bottom w:w="75" w:type="dxa"/>
              <w:right w:w="75" w:type="dxa"/>
            </w:tcMar>
            <w:vAlign w:val="center"/>
            <w:hideMark/>
          </w:tcPr>
          <w:p w14:paraId="3687C0D9" w14:textId="77777777" w:rsidR="00511ABE" w:rsidRPr="0032393E" w:rsidRDefault="00511ABE" w:rsidP="00767D7D">
            <w:pPr>
              <w:pStyle w:val="Tablehead"/>
              <w:rPr>
                <w:color w:val="FFFFFF" w:themeColor="background1"/>
                <w:sz w:val="18"/>
                <w:szCs w:val="18"/>
                <w:lang w:val="fr-FR"/>
              </w:rPr>
            </w:pPr>
            <w:r w:rsidRPr="0032393E">
              <w:rPr>
                <w:color w:val="FFFFFF" w:themeColor="background1"/>
                <w:sz w:val="18"/>
                <w:szCs w:val="18"/>
                <w:lang w:val="fr-FR"/>
              </w:rPr>
              <w:t>Date de fin</w:t>
            </w:r>
          </w:p>
        </w:tc>
        <w:tc>
          <w:tcPr>
            <w:tcW w:w="480" w:type="pct"/>
            <w:shd w:val="clear" w:color="auto" w:fill="004B96"/>
            <w:tcMar>
              <w:top w:w="75" w:type="dxa"/>
              <w:left w:w="75" w:type="dxa"/>
              <w:bottom w:w="75" w:type="dxa"/>
              <w:right w:w="75" w:type="dxa"/>
            </w:tcMar>
            <w:vAlign w:val="center"/>
            <w:hideMark/>
          </w:tcPr>
          <w:p w14:paraId="10FE24F8" w14:textId="77777777" w:rsidR="00511ABE" w:rsidRPr="0032393E" w:rsidRDefault="00511ABE" w:rsidP="00767D7D">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73" w:type="pct"/>
            <w:shd w:val="clear" w:color="auto" w:fill="004B96"/>
            <w:tcMar>
              <w:top w:w="75" w:type="dxa"/>
              <w:left w:w="75" w:type="dxa"/>
              <w:bottom w:w="75" w:type="dxa"/>
              <w:right w:w="75" w:type="dxa"/>
            </w:tcMar>
            <w:vAlign w:val="center"/>
            <w:hideMark/>
          </w:tcPr>
          <w:p w14:paraId="00DCF34C" w14:textId="77777777" w:rsidR="00511ABE" w:rsidRPr="0032393E" w:rsidRDefault="00511ABE" w:rsidP="00767D7D">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781" w:type="pct"/>
            <w:shd w:val="clear" w:color="auto" w:fill="004B96"/>
            <w:tcMar>
              <w:top w:w="75" w:type="dxa"/>
              <w:left w:w="75" w:type="dxa"/>
              <w:bottom w:w="75" w:type="dxa"/>
              <w:right w:w="75" w:type="dxa"/>
            </w:tcMar>
            <w:vAlign w:val="center"/>
            <w:hideMark/>
          </w:tcPr>
          <w:p w14:paraId="376E5CBD" w14:textId="77777777" w:rsidR="00511ABE" w:rsidRPr="0032393E" w:rsidRDefault="00511ABE" w:rsidP="00767D7D">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568" w:type="pct"/>
            <w:shd w:val="clear" w:color="auto" w:fill="004B96"/>
            <w:tcMar>
              <w:top w:w="75" w:type="dxa"/>
              <w:left w:w="75" w:type="dxa"/>
              <w:bottom w:w="75" w:type="dxa"/>
              <w:right w:w="75" w:type="dxa"/>
            </w:tcMar>
            <w:vAlign w:val="center"/>
            <w:hideMark/>
          </w:tcPr>
          <w:p w14:paraId="1FE885FF" w14:textId="77777777" w:rsidR="00511ABE" w:rsidRPr="0032393E" w:rsidRDefault="00511ABE" w:rsidP="00767D7D">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767D7D" w:rsidRPr="0032393E" w14:paraId="6638BB06" w14:textId="77777777" w:rsidTr="00767D7D">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526A97" w14:textId="77777777" w:rsidR="00511ABE" w:rsidRPr="0032393E" w:rsidRDefault="00511ABE" w:rsidP="006A01FA">
            <w:pPr>
              <w:pStyle w:val="Tabletext"/>
              <w:jc w:val="center"/>
              <w:rPr>
                <w:b/>
                <w:sz w:val="18"/>
                <w:szCs w:val="18"/>
                <w:lang w:val="fr-FR"/>
              </w:rPr>
            </w:pPr>
            <w:r w:rsidRPr="0032393E">
              <w:rPr>
                <w:b/>
                <w:color w:val="000000"/>
                <w:sz w:val="18"/>
                <w:szCs w:val="18"/>
                <w:lang w:val="fr-FR"/>
              </w:rPr>
              <w:t>7GLO24142</w:t>
            </w:r>
          </w:p>
        </w:tc>
        <w:tc>
          <w:tcPr>
            <w:tcW w:w="10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D01D4B" w14:textId="77777777" w:rsidR="00511ABE" w:rsidRPr="0032393E" w:rsidRDefault="00511ABE" w:rsidP="00767D7D">
            <w:pPr>
              <w:pStyle w:val="Tabletext"/>
              <w:rPr>
                <w:sz w:val="18"/>
                <w:szCs w:val="18"/>
                <w:lang w:val="fr-FR"/>
              </w:rPr>
            </w:pPr>
            <w:r w:rsidRPr="0032393E">
              <w:rPr>
                <w:color w:val="000000"/>
                <w:sz w:val="18"/>
                <w:szCs w:val="18"/>
                <w:lang w:val="fr-FR"/>
              </w:rPr>
              <w:t>Partenariat pour un renforcement de la cybersécurité – Phase 2 (programme "Her CyberTrack")</w:t>
            </w:r>
          </w:p>
        </w:tc>
        <w:tc>
          <w:tcPr>
            <w:tcW w:w="58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00723B" w14:textId="77777777" w:rsidR="00511ABE" w:rsidRPr="0032393E" w:rsidRDefault="00511ABE" w:rsidP="00767D7D">
            <w:pPr>
              <w:pStyle w:val="Tabletext"/>
              <w:jc w:val="center"/>
              <w:rPr>
                <w:sz w:val="18"/>
                <w:szCs w:val="18"/>
                <w:lang w:val="fr-FR"/>
              </w:rPr>
            </w:pPr>
            <w:r w:rsidRPr="0032393E">
              <w:rPr>
                <w:color w:val="000000"/>
                <w:sz w:val="18"/>
                <w:szCs w:val="18"/>
                <w:lang w:val="fr-FR"/>
              </w:rPr>
              <w:t>1er avril 2024</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2B0CCF" w14:textId="77777777" w:rsidR="00511ABE" w:rsidRPr="0032393E" w:rsidRDefault="00511ABE" w:rsidP="00767D7D">
            <w:pPr>
              <w:pStyle w:val="Tabletext"/>
              <w:jc w:val="center"/>
              <w:rPr>
                <w:sz w:val="18"/>
                <w:szCs w:val="18"/>
                <w:lang w:val="fr-FR"/>
              </w:rPr>
            </w:pPr>
            <w:r w:rsidRPr="0032393E">
              <w:rPr>
                <w:color w:val="000000"/>
                <w:sz w:val="18"/>
                <w:szCs w:val="18"/>
                <w:lang w:val="fr-FR"/>
              </w:rPr>
              <w:t>31 janvier 2025</w:t>
            </w:r>
          </w:p>
        </w:tc>
        <w:tc>
          <w:tcPr>
            <w:tcW w:w="4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97570F" w14:textId="77777777" w:rsidR="00511ABE" w:rsidRPr="0032393E" w:rsidRDefault="00511ABE" w:rsidP="00767D7D">
            <w:pPr>
              <w:pStyle w:val="Tabletext"/>
              <w:jc w:val="center"/>
              <w:rPr>
                <w:sz w:val="18"/>
                <w:szCs w:val="18"/>
                <w:lang w:val="fr-FR"/>
              </w:rPr>
            </w:pPr>
            <w:r w:rsidRPr="0032393E">
              <w:rPr>
                <w:color w:val="000000"/>
                <w:sz w:val="18"/>
                <w:szCs w:val="18"/>
                <w:lang w:val="fr-FR"/>
              </w:rPr>
              <w:t>En cours</w:t>
            </w:r>
          </w:p>
        </w:tc>
        <w:tc>
          <w:tcPr>
            <w:tcW w:w="3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F3D003" w14:textId="77777777" w:rsidR="00511ABE" w:rsidRPr="0032393E" w:rsidRDefault="00511ABE" w:rsidP="00767D7D">
            <w:pPr>
              <w:pStyle w:val="Tabletext"/>
              <w:jc w:val="center"/>
              <w:rPr>
                <w:sz w:val="18"/>
                <w:szCs w:val="18"/>
                <w:lang w:val="fr-FR"/>
              </w:rPr>
            </w:pPr>
            <w:r w:rsidRPr="0032393E">
              <w:rPr>
                <w:color w:val="000000"/>
                <w:sz w:val="18"/>
                <w:szCs w:val="18"/>
                <w:lang w:val="fr-FR"/>
              </w:rPr>
              <w:t>493 894</w:t>
            </w:r>
          </w:p>
        </w:tc>
        <w:tc>
          <w:tcPr>
            <w:tcW w:w="7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7FDCB5" w14:textId="77777777" w:rsidR="00511ABE" w:rsidRPr="0032393E" w:rsidRDefault="00511ABE" w:rsidP="00767D7D">
            <w:pPr>
              <w:pStyle w:val="Tabletext"/>
              <w:jc w:val="center"/>
              <w:rPr>
                <w:sz w:val="18"/>
                <w:szCs w:val="18"/>
                <w:lang w:val="fr-FR"/>
              </w:rPr>
            </w:pPr>
            <w:r w:rsidRPr="0032393E">
              <w:rPr>
                <w:color w:val="000000"/>
                <w:sz w:val="18"/>
                <w:szCs w:val="18"/>
                <w:lang w:val="fr-FR"/>
              </w:rPr>
              <w:t>Deutsche Gesellschaft für Internationale Zusammenarbeit (Agence allemande pour la coopération internationale ou GIZ)</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AAD9CA" w14:textId="77777777" w:rsidR="00D51380" w:rsidRPr="0032393E" w:rsidRDefault="00D51380" w:rsidP="00767D7D">
            <w:pPr>
              <w:pStyle w:val="Tabletext"/>
              <w:rPr>
                <w:sz w:val="18"/>
                <w:szCs w:val="18"/>
                <w:lang w:val="fr-FR"/>
              </w:rPr>
            </w:pPr>
            <w:r w:rsidRPr="0032393E">
              <w:rPr>
                <w:sz w:val="18"/>
                <w:szCs w:val="18"/>
                <w:lang w:val="fr-FR"/>
              </w:rPr>
              <w:t>Rés. 45 de la CMDT</w:t>
            </w:r>
          </w:p>
          <w:p w14:paraId="348B7C9F" w14:textId="2B71FCC4" w:rsidR="00511ABE" w:rsidRPr="0032393E" w:rsidRDefault="00D51380" w:rsidP="00767D7D">
            <w:pPr>
              <w:pStyle w:val="Tabletext"/>
              <w:rPr>
                <w:sz w:val="18"/>
                <w:szCs w:val="18"/>
                <w:lang w:val="fr-FR"/>
              </w:rPr>
            </w:pPr>
            <w:r w:rsidRPr="0032393E">
              <w:rPr>
                <w:sz w:val="18"/>
                <w:szCs w:val="18"/>
                <w:lang w:val="fr-FR"/>
              </w:rPr>
              <w:t>Rés. 69 de la CMDT</w:t>
            </w:r>
          </w:p>
        </w:tc>
      </w:tr>
      <w:tr w:rsidR="00767D7D" w:rsidRPr="0032393E" w14:paraId="16E11F77" w14:textId="77777777" w:rsidTr="00767D7D">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6BB829" w14:textId="77777777" w:rsidR="00511ABE" w:rsidRPr="0032393E" w:rsidRDefault="00511ABE" w:rsidP="00767D7D">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84D4B6" w14:textId="77777777" w:rsidR="00511ABE" w:rsidRPr="0032393E" w:rsidRDefault="00511ABE" w:rsidP="00767D7D">
            <w:pPr>
              <w:pStyle w:val="Tabletext"/>
              <w:rPr>
                <w:sz w:val="18"/>
                <w:szCs w:val="18"/>
                <w:lang w:val="fr-FR"/>
              </w:rPr>
            </w:pPr>
            <w:r w:rsidRPr="0032393E">
              <w:rPr>
                <w:color w:val="000000"/>
                <w:sz w:val="18"/>
                <w:szCs w:val="18"/>
                <w:lang w:val="fr-FR"/>
              </w:rPr>
              <w:t>Albanie, Arménie, Bénin, Bosnie-Herzégovine, Burkina Faso, Cabo Verde, Côte d'Ivoire, Gambie, Géorgie, Ghana, Guinée, Guinée-Bissau, Libéria, Mali, Moldova, Monténégro, Niger, Nigéria, Macédoine du Nord, Sénégal, Serbie, Sierra Leone, Togo, Ukraine</w:t>
            </w:r>
          </w:p>
        </w:tc>
      </w:tr>
      <w:tr w:rsidR="00767D7D" w:rsidRPr="0032393E" w14:paraId="667291E7" w14:textId="77777777" w:rsidTr="00767D7D">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80C76F" w14:textId="77777777" w:rsidR="00511ABE" w:rsidRPr="0032393E" w:rsidRDefault="00511ABE" w:rsidP="00767D7D">
            <w:pPr>
              <w:pStyle w:val="Tabletext"/>
              <w:rPr>
                <w:b/>
                <w:sz w:val="18"/>
                <w:szCs w:val="18"/>
                <w:lang w:val="fr-FR"/>
              </w:rPr>
            </w:pPr>
            <w:r w:rsidRPr="0032393E">
              <w:rPr>
                <w:b/>
                <w:color w:val="000000"/>
                <w:sz w:val="18"/>
                <w:szCs w:val="18"/>
                <w:lang w:val="fr-FR"/>
              </w:rPr>
              <w:t>Résultats attendus et réalisat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6FD7CC" w14:textId="77777777" w:rsidR="00511ABE" w:rsidRPr="0032393E" w:rsidRDefault="00511ABE" w:rsidP="00767D7D">
            <w:pPr>
              <w:pStyle w:val="Tabletext"/>
              <w:rPr>
                <w:sz w:val="18"/>
                <w:szCs w:val="18"/>
                <w:lang w:val="fr-FR"/>
              </w:rPr>
            </w:pPr>
            <w:r w:rsidRPr="0032393E">
              <w:rPr>
                <w:color w:val="000000"/>
                <w:sz w:val="18"/>
                <w:szCs w:val="18"/>
                <w:lang w:val="fr-FR"/>
              </w:rPr>
              <w:t>Le projet a permis d'obtenir les résultats suivants:</w:t>
            </w:r>
          </w:p>
          <w:p w14:paraId="05B68B39" w14:textId="42AFC8CA" w:rsidR="00511ABE" w:rsidRPr="0032393E" w:rsidRDefault="00511ABE" w:rsidP="00767D7D">
            <w:pPr>
              <w:pStyle w:val="enumlev1"/>
              <w:tabs>
                <w:tab w:val="clear" w:pos="1134"/>
              </w:tabs>
              <w:spacing w:before="20" w:after="20"/>
              <w:ind w:left="351" w:hanging="351"/>
              <w:rPr>
                <w:rFonts w:cstheme="minorHAnsi"/>
                <w:color w:val="000000"/>
                <w:sz w:val="18"/>
                <w:szCs w:val="18"/>
                <w:lang w:val="fr-FR"/>
              </w:rPr>
            </w:pPr>
            <w:r w:rsidRPr="0032393E">
              <w:rPr>
                <w:sz w:val="18"/>
                <w:szCs w:val="18"/>
                <w:lang w:val="fr-FR"/>
              </w:rPr>
              <w:t>–</w:t>
            </w:r>
            <w:r w:rsidRPr="0032393E">
              <w:rPr>
                <w:sz w:val="18"/>
                <w:szCs w:val="18"/>
                <w:lang w:val="fr-FR"/>
              </w:rPr>
              <w:tab/>
            </w:r>
            <w:r w:rsidRPr="0032393E">
              <w:rPr>
                <w:rFonts w:cstheme="minorHAnsi"/>
                <w:color w:val="000000"/>
                <w:sz w:val="18"/>
                <w:szCs w:val="18"/>
                <w:lang w:val="fr-FR"/>
              </w:rPr>
              <w:t xml:space="preserve">Produit 1: </w:t>
            </w:r>
            <w:r w:rsidR="00767D7D" w:rsidRPr="0032393E">
              <w:rPr>
                <w:rFonts w:cstheme="minorHAnsi"/>
                <w:color w:val="000000"/>
                <w:sz w:val="18"/>
                <w:szCs w:val="18"/>
                <w:lang w:val="fr-FR"/>
              </w:rPr>
              <w:t>p</w:t>
            </w:r>
            <w:r w:rsidRPr="0032393E">
              <w:rPr>
                <w:rFonts w:cstheme="minorHAnsi"/>
                <w:color w:val="000000"/>
                <w:sz w:val="18"/>
                <w:szCs w:val="18"/>
                <w:lang w:val="fr-FR"/>
              </w:rPr>
              <w:t>arcours de formation sur mesure et de modules de formation en ligne et sur place: 1) 100 femmes ont suivi le programme spécifique au secteur; 2)</w:t>
            </w:r>
            <w:r w:rsidR="00767D7D" w:rsidRPr="0032393E">
              <w:rPr>
                <w:rFonts w:cstheme="minorHAnsi"/>
                <w:color w:val="000000"/>
                <w:sz w:val="18"/>
                <w:szCs w:val="18"/>
                <w:lang w:val="fr-FR"/>
              </w:rPr>
              <w:t> </w:t>
            </w:r>
            <w:r w:rsidRPr="0032393E">
              <w:rPr>
                <w:rFonts w:cstheme="minorHAnsi"/>
                <w:color w:val="000000"/>
                <w:sz w:val="18"/>
                <w:szCs w:val="18"/>
                <w:lang w:val="fr-FR"/>
              </w:rPr>
              <w:t>Réalisation de trois exercices stratégiques et simulations d'intervention en cas d'incident sur le terrain dans le cadre de rencontres entre professionnels; 3)</w:t>
            </w:r>
            <w:r w:rsidR="00767D7D" w:rsidRPr="0032393E">
              <w:rPr>
                <w:rFonts w:cstheme="minorHAnsi"/>
                <w:color w:val="000000"/>
                <w:sz w:val="18"/>
                <w:szCs w:val="18"/>
                <w:lang w:val="fr-FR"/>
              </w:rPr>
              <w:t> </w:t>
            </w:r>
            <w:r w:rsidRPr="0032393E">
              <w:rPr>
                <w:rFonts w:cstheme="minorHAnsi"/>
                <w:color w:val="000000"/>
                <w:sz w:val="18"/>
                <w:szCs w:val="18"/>
                <w:lang w:val="fr-FR"/>
              </w:rPr>
              <w:t>Organisation de deux séances sur le développement des compétences générales.</w:t>
            </w:r>
          </w:p>
          <w:p w14:paraId="4707C294" w14:textId="0266F1D3" w:rsidR="00511ABE" w:rsidRPr="0032393E" w:rsidRDefault="00511ABE" w:rsidP="00767D7D">
            <w:pPr>
              <w:pStyle w:val="enumlev1"/>
              <w:tabs>
                <w:tab w:val="clear" w:pos="1134"/>
              </w:tabs>
              <w:spacing w:before="20" w:after="20"/>
              <w:ind w:left="351" w:hanging="351"/>
              <w:rPr>
                <w:rFonts w:cstheme="minorHAnsi"/>
                <w:color w:val="000000"/>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 xml:space="preserve">Produit 2: </w:t>
            </w:r>
            <w:r w:rsidR="00767D7D" w:rsidRPr="0032393E">
              <w:rPr>
                <w:rFonts w:cstheme="minorHAnsi"/>
                <w:color w:val="000000"/>
                <w:sz w:val="18"/>
                <w:szCs w:val="18"/>
                <w:lang w:val="fr-FR"/>
              </w:rPr>
              <w:t>p</w:t>
            </w:r>
            <w:r w:rsidRPr="0032393E">
              <w:rPr>
                <w:rFonts w:cstheme="minorHAnsi"/>
                <w:color w:val="000000"/>
                <w:sz w:val="18"/>
                <w:szCs w:val="18"/>
                <w:lang w:val="fr-FR"/>
              </w:rPr>
              <w:t>résentation de modèles féminins et possibilités d'établir des contacts: organisation de trois rencontres entre professionnels comprenant des conférences inspirantes et des visites guidées.</w:t>
            </w:r>
          </w:p>
          <w:p w14:paraId="0FC07C70" w14:textId="2AF01AA9" w:rsidR="00511ABE" w:rsidRPr="0032393E" w:rsidRDefault="00511ABE" w:rsidP="00767D7D">
            <w:pPr>
              <w:pStyle w:val="enumlev1"/>
              <w:tabs>
                <w:tab w:val="clear" w:pos="1134"/>
              </w:tabs>
              <w:spacing w:before="20" w:after="20"/>
              <w:ind w:left="351" w:hanging="351"/>
              <w:rPr>
                <w:rStyle w:val="sceditor-selection"/>
                <w:rFonts w:eastAsia="GulimChe" w:cstheme="minorHAnsi"/>
                <w:sz w:val="18"/>
                <w:szCs w:val="18"/>
                <w:lang w:val="fr-FR"/>
              </w:rPr>
            </w:pPr>
            <w:r w:rsidRPr="0032393E">
              <w:rPr>
                <w:rFonts w:cstheme="minorHAnsi"/>
                <w:color w:val="000000"/>
                <w:sz w:val="18"/>
                <w:szCs w:val="18"/>
                <w:lang w:val="fr-FR"/>
              </w:rPr>
              <w:t>–</w:t>
            </w:r>
            <w:r w:rsidRPr="0032393E">
              <w:rPr>
                <w:rFonts w:cstheme="minorHAnsi"/>
                <w:color w:val="000000"/>
                <w:sz w:val="18"/>
                <w:szCs w:val="18"/>
                <w:lang w:val="fr-FR"/>
              </w:rPr>
              <w:tab/>
              <w:t>Produit</w:t>
            </w:r>
            <w:r w:rsidRPr="0032393E">
              <w:rPr>
                <w:sz w:val="18"/>
                <w:szCs w:val="18"/>
                <w:lang w:val="fr-FR"/>
              </w:rPr>
              <w:t xml:space="preserve"> 3: </w:t>
            </w:r>
            <w:r w:rsidR="00767D7D" w:rsidRPr="0032393E">
              <w:rPr>
                <w:sz w:val="18"/>
                <w:szCs w:val="18"/>
                <w:lang w:val="fr-FR"/>
              </w:rPr>
              <w:t>s</w:t>
            </w:r>
            <w:r w:rsidRPr="0032393E">
              <w:rPr>
                <w:sz w:val="18"/>
                <w:szCs w:val="18"/>
                <w:lang w:val="fr-FR"/>
              </w:rPr>
              <w:t>éances de mentorat guidé et aide au développement de carrière à l'intention des participants au programme, afin de renforcer les effets à long terme des activités mises en œuvre</w:t>
            </w:r>
            <w:r w:rsidR="00767D7D" w:rsidRPr="0032393E">
              <w:rPr>
                <w:sz w:val="18"/>
                <w:szCs w:val="18"/>
                <w:lang w:val="fr-FR"/>
              </w:rPr>
              <w:t>.</w:t>
            </w:r>
          </w:p>
        </w:tc>
      </w:tr>
      <w:tr w:rsidR="00511ABE" w:rsidRPr="0032393E" w14:paraId="3D603DA3"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54341E" w14:textId="77777777" w:rsidR="00511ABE" w:rsidRPr="0032393E" w:rsidRDefault="00511ABE" w:rsidP="00767D7D">
            <w:pPr>
              <w:pStyle w:val="Tabletext"/>
              <w:rPr>
                <w:b/>
                <w:sz w:val="18"/>
                <w:szCs w:val="18"/>
                <w:lang w:val="fr-FR"/>
              </w:rPr>
            </w:pPr>
          </w:p>
        </w:tc>
      </w:tr>
      <w:tr w:rsidR="00767D7D" w:rsidRPr="0032393E" w14:paraId="3231F983" w14:textId="77777777" w:rsidTr="00767D7D">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296EC8" w14:textId="77777777" w:rsidR="00511ABE" w:rsidRPr="0032393E" w:rsidRDefault="00511ABE" w:rsidP="006A01FA">
            <w:pPr>
              <w:pStyle w:val="Tabletext"/>
              <w:jc w:val="center"/>
              <w:rPr>
                <w:b/>
                <w:sz w:val="18"/>
                <w:szCs w:val="18"/>
                <w:lang w:val="fr-FR"/>
              </w:rPr>
            </w:pPr>
            <w:r w:rsidRPr="0032393E">
              <w:rPr>
                <w:b/>
                <w:color w:val="000000"/>
                <w:sz w:val="18"/>
                <w:szCs w:val="18"/>
                <w:lang w:val="fr-FR"/>
              </w:rPr>
              <w:t>9GLO21112</w:t>
            </w:r>
          </w:p>
        </w:tc>
        <w:tc>
          <w:tcPr>
            <w:tcW w:w="10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BBCF5" w14:textId="77777777" w:rsidR="00511ABE" w:rsidRPr="0032393E" w:rsidRDefault="00511ABE" w:rsidP="00767D7D">
            <w:pPr>
              <w:pStyle w:val="Tabletext"/>
              <w:rPr>
                <w:sz w:val="18"/>
                <w:szCs w:val="18"/>
                <w:lang w:val="fr-FR"/>
              </w:rPr>
            </w:pPr>
            <w:r w:rsidRPr="0032393E">
              <w:rPr>
                <w:color w:val="000000"/>
                <w:sz w:val="18"/>
                <w:szCs w:val="18"/>
                <w:lang w:val="fr-FR"/>
              </w:rPr>
              <w:t>Créer un cyberespace sain et sécurisé au profit des enfants</w:t>
            </w:r>
          </w:p>
        </w:tc>
        <w:tc>
          <w:tcPr>
            <w:tcW w:w="58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DCD5B9" w14:textId="77777777" w:rsidR="00511ABE" w:rsidRPr="0032393E" w:rsidRDefault="00511ABE" w:rsidP="00767D7D">
            <w:pPr>
              <w:pStyle w:val="Tabletext"/>
              <w:rPr>
                <w:sz w:val="18"/>
                <w:szCs w:val="18"/>
                <w:lang w:val="fr-FR"/>
              </w:rPr>
            </w:pPr>
            <w:r w:rsidRPr="0032393E">
              <w:rPr>
                <w:color w:val="000000"/>
                <w:sz w:val="18"/>
                <w:szCs w:val="18"/>
                <w:lang w:val="fr-FR"/>
              </w:rPr>
              <w:t>1er août 2021</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00086C" w14:textId="77777777" w:rsidR="00511ABE" w:rsidRPr="0032393E" w:rsidRDefault="00511ABE" w:rsidP="00767D7D">
            <w:pPr>
              <w:pStyle w:val="Tabletext"/>
              <w:rPr>
                <w:sz w:val="18"/>
                <w:szCs w:val="18"/>
                <w:lang w:val="fr-FR"/>
              </w:rPr>
            </w:pPr>
            <w:r w:rsidRPr="0032393E">
              <w:rPr>
                <w:color w:val="000000"/>
                <w:sz w:val="18"/>
                <w:szCs w:val="18"/>
                <w:lang w:val="fr-FR"/>
              </w:rPr>
              <w:t>31 décembre 2025</w:t>
            </w:r>
          </w:p>
        </w:tc>
        <w:tc>
          <w:tcPr>
            <w:tcW w:w="4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501EDC" w14:textId="77777777" w:rsidR="00511ABE" w:rsidRPr="0032393E" w:rsidRDefault="00511ABE" w:rsidP="00767D7D">
            <w:pPr>
              <w:pStyle w:val="Tabletext"/>
              <w:rPr>
                <w:sz w:val="18"/>
                <w:szCs w:val="18"/>
                <w:lang w:val="fr-FR"/>
              </w:rPr>
            </w:pPr>
            <w:r w:rsidRPr="0032393E">
              <w:rPr>
                <w:color w:val="000000"/>
                <w:sz w:val="18"/>
                <w:szCs w:val="18"/>
                <w:lang w:val="fr-FR"/>
              </w:rPr>
              <w:t>En cours</w:t>
            </w:r>
          </w:p>
        </w:tc>
        <w:tc>
          <w:tcPr>
            <w:tcW w:w="3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BC88B5" w14:textId="77777777" w:rsidR="00511ABE" w:rsidRPr="0032393E" w:rsidRDefault="00511ABE" w:rsidP="00767D7D">
            <w:pPr>
              <w:pStyle w:val="Tabletext"/>
              <w:rPr>
                <w:sz w:val="18"/>
                <w:szCs w:val="18"/>
                <w:lang w:val="fr-FR"/>
              </w:rPr>
            </w:pPr>
            <w:r w:rsidRPr="0032393E">
              <w:rPr>
                <w:color w:val="000000"/>
                <w:sz w:val="18"/>
                <w:szCs w:val="18"/>
                <w:lang w:val="fr-FR"/>
              </w:rPr>
              <w:t>1 825 338</w:t>
            </w:r>
          </w:p>
        </w:tc>
        <w:tc>
          <w:tcPr>
            <w:tcW w:w="7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D556BB" w14:textId="77777777" w:rsidR="00511ABE" w:rsidRPr="0032393E" w:rsidRDefault="00511ABE" w:rsidP="00767D7D">
            <w:pPr>
              <w:pStyle w:val="Tabletext"/>
              <w:rPr>
                <w:sz w:val="18"/>
                <w:szCs w:val="18"/>
                <w:lang w:val="fr-FR"/>
              </w:rPr>
            </w:pPr>
            <w:r w:rsidRPr="0032393E">
              <w:rPr>
                <w:color w:val="000000"/>
                <w:sz w:val="18"/>
                <w:szCs w:val="18"/>
                <w:lang w:val="fr-FR"/>
              </w:rPr>
              <w:t>Autorité nationale de cybersécurité (NCA) du Royaume d'Arabie saoudite</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7DCDB3" w14:textId="77777777" w:rsidR="00767D7D" w:rsidRPr="0032393E" w:rsidRDefault="00767D7D" w:rsidP="00767D7D">
            <w:pPr>
              <w:pStyle w:val="Tabletext"/>
              <w:rPr>
                <w:sz w:val="18"/>
                <w:szCs w:val="18"/>
                <w:lang w:val="fr-FR"/>
              </w:rPr>
            </w:pPr>
            <w:r w:rsidRPr="0032393E">
              <w:rPr>
                <w:sz w:val="18"/>
                <w:szCs w:val="18"/>
                <w:lang w:val="fr-FR"/>
              </w:rPr>
              <w:t>Rés. 45 de la CMDT</w:t>
            </w:r>
          </w:p>
          <w:p w14:paraId="3AF70971" w14:textId="6E493958" w:rsidR="00511ABE" w:rsidRPr="0032393E" w:rsidRDefault="00767D7D" w:rsidP="00767D7D">
            <w:pPr>
              <w:pStyle w:val="Tabletext"/>
              <w:rPr>
                <w:sz w:val="18"/>
                <w:szCs w:val="18"/>
                <w:lang w:val="fr-FR"/>
              </w:rPr>
            </w:pPr>
            <w:r w:rsidRPr="0032393E">
              <w:rPr>
                <w:sz w:val="18"/>
                <w:szCs w:val="18"/>
                <w:lang w:val="fr-FR"/>
              </w:rPr>
              <w:t>Rés. 69 de la CMDT</w:t>
            </w:r>
          </w:p>
        </w:tc>
      </w:tr>
      <w:tr w:rsidR="00767D7D" w:rsidRPr="0032393E" w14:paraId="0DD869E7" w14:textId="77777777" w:rsidTr="00767D7D">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3DD8AD" w14:textId="77777777" w:rsidR="00511ABE" w:rsidRPr="0032393E" w:rsidRDefault="00511ABE" w:rsidP="00767D7D">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AE46A1" w14:textId="77777777" w:rsidR="00511ABE" w:rsidRPr="0032393E" w:rsidRDefault="00511ABE" w:rsidP="00767D7D">
            <w:pPr>
              <w:pStyle w:val="Tabletext"/>
              <w:rPr>
                <w:sz w:val="18"/>
                <w:szCs w:val="18"/>
                <w:lang w:val="fr-FR"/>
              </w:rPr>
            </w:pPr>
            <w:r w:rsidRPr="0032393E">
              <w:rPr>
                <w:color w:val="000000"/>
                <w:sz w:val="18"/>
                <w:szCs w:val="18"/>
                <w:lang w:val="fr-FR"/>
              </w:rPr>
              <w:t>Albanie, Arménie, Burundi, Éthiopie, Malawi, Malte, Maroc, Ouzbékistan</w:t>
            </w:r>
          </w:p>
        </w:tc>
      </w:tr>
      <w:tr w:rsidR="00767D7D" w:rsidRPr="0032393E" w14:paraId="193922DD" w14:textId="77777777" w:rsidTr="00767D7D">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638D79" w14:textId="77777777" w:rsidR="00511ABE" w:rsidRPr="0032393E" w:rsidRDefault="00511ABE" w:rsidP="00767D7D">
            <w:pPr>
              <w:pStyle w:val="Tabletext"/>
              <w:rPr>
                <w:b/>
                <w:sz w:val="18"/>
                <w:szCs w:val="18"/>
                <w:lang w:val="fr-FR"/>
              </w:rPr>
            </w:pPr>
            <w:r w:rsidRPr="0032393E">
              <w:rPr>
                <w:b/>
                <w:color w:val="000000"/>
                <w:sz w:val="18"/>
                <w:szCs w:val="18"/>
                <w:lang w:val="fr-FR"/>
              </w:rPr>
              <w:t>Résultats attendus et réalisat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372A89" w14:textId="77777777" w:rsidR="00511ABE" w:rsidRPr="0032393E" w:rsidRDefault="00511ABE" w:rsidP="00767D7D">
            <w:pPr>
              <w:pStyle w:val="Tabletext"/>
              <w:rPr>
                <w:sz w:val="18"/>
                <w:szCs w:val="18"/>
                <w:lang w:val="fr-FR"/>
              </w:rPr>
            </w:pPr>
            <w:r w:rsidRPr="0032393E">
              <w:rPr>
                <w:color w:val="000000"/>
                <w:sz w:val="18"/>
                <w:szCs w:val="18"/>
                <w:lang w:val="fr-FR"/>
              </w:rPr>
              <w:t>Diffusion et adaptation des lignes directrices relatives à la protection en ligne des enfants: a) traduction des lignes directrices relatives à la protection en ligne des enfants et des ressources connexes dans les langues nationales; b) élaboration de campagnes de sensibilisation sur les lignes directrices relatives à la protection des enfants en ligne dans les langues nationales et fourniture d'un appui à cet égard; c) organisation et mise en place de formations en présentiel et en ligne dans les langues nationales par des tiers, en fournissant une assistance technique aux parties prenantes locales.</w:t>
            </w:r>
          </w:p>
          <w:p w14:paraId="5F67797F" w14:textId="77777777" w:rsidR="00511ABE" w:rsidRPr="0032393E" w:rsidRDefault="00511ABE" w:rsidP="00767D7D">
            <w:pPr>
              <w:pStyle w:val="Tabletext"/>
              <w:rPr>
                <w:sz w:val="18"/>
                <w:szCs w:val="18"/>
                <w:lang w:val="fr-FR"/>
              </w:rPr>
            </w:pPr>
            <w:r w:rsidRPr="0032393E">
              <w:rPr>
                <w:color w:val="000000"/>
                <w:sz w:val="18"/>
                <w:szCs w:val="18"/>
                <w:lang w:val="fr-FR"/>
              </w:rPr>
              <w:lastRenderedPageBreak/>
              <w:t>Programmes de formation complets: a) élaboration de séances de formation adaptables en présentiel et en ligne pour les enfants et les jeunes, afin de les faire participer à la consultation et à la création conjointe de processus liés à la protection en ligne des enfants; b) mise en œuvre de programmes de "formation des formateurs" pour permettre aux parents, tuteurs, éducateurs et professionnels des TIC d'accéder à des outils de renforcement des compétences numériques en matière de sécurité par le biais de plates-formes innovantes s'appuyant sur des contenus traduits; c) déploiement, suivi et évaluation des programmes de formation.</w:t>
            </w:r>
          </w:p>
          <w:p w14:paraId="1FACF207" w14:textId="77777777" w:rsidR="00511ABE" w:rsidRPr="0032393E" w:rsidRDefault="00511ABE" w:rsidP="00767D7D">
            <w:pPr>
              <w:pStyle w:val="Tabletext"/>
              <w:rPr>
                <w:sz w:val="18"/>
                <w:szCs w:val="18"/>
                <w:lang w:val="fr-FR"/>
              </w:rPr>
            </w:pPr>
            <w:r w:rsidRPr="0032393E">
              <w:rPr>
                <w:color w:val="000000"/>
                <w:sz w:val="18"/>
                <w:szCs w:val="18"/>
                <w:lang w:val="fr-FR"/>
              </w:rPr>
              <w:t>Élaboration d'outils numériques et fourniture d'un appui à cet égard: travaux de recherche-développement sur un jeu à code source ouvert pour les enfants de moins de 13 ans et sur une application mobile pour les enfants de moins de 18 ans, sur la base des Lignes directrices relatives à la protection en ligne des enfants, mettant en vedette Sango, la mascotte de la protection en ligne des enfants.</w:t>
            </w:r>
          </w:p>
          <w:p w14:paraId="48CDC631" w14:textId="77777777" w:rsidR="00511ABE" w:rsidRPr="0032393E" w:rsidRDefault="00511ABE" w:rsidP="00767D7D">
            <w:pPr>
              <w:pStyle w:val="Tabletext"/>
              <w:rPr>
                <w:sz w:val="18"/>
                <w:szCs w:val="18"/>
                <w:lang w:val="fr-FR"/>
              </w:rPr>
            </w:pPr>
            <w:r w:rsidRPr="0032393E">
              <w:rPr>
                <w:color w:val="000000"/>
                <w:sz w:val="18"/>
                <w:szCs w:val="18"/>
                <w:lang w:val="fr-FR"/>
              </w:rPr>
              <w:t>Adoption de cadres nationaux: a) fourniture d'un appui à l'élaboration de projets de cadres nationaux ou à l'identification des éléments prioritaires d'un cadre national pour la protection en ligne des enfants reposant sur l'examen des cadres, politiques et réglementations existants; b) organisation de consultations avec des experts internationaux en vue de l'harmonisation des cadres nationaux; c) suivi et évaluation par rapport à la stratégie élaborée; d) définition de 10 principes mondiaux en matière de protection en ligne des enfants, en élargissant et en prenant en considération les cadres existants.</w:t>
            </w:r>
          </w:p>
        </w:tc>
      </w:tr>
      <w:tr w:rsidR="00511ABE" w:rsidRPr="0032393E" w14:paraId="253A41F1"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FB42B0" w14:textId="77777777" w:rsidR="00511ABE" w:rsidRPr="0032393E" w:rsidRDefault="00511ABE" w:rsidP="00767D7D">
            <w:pPr>
              <w:pStyle w:val="Tabletext"/>
              <w:rPr>
                <w:b/>
                <w:sz w:val="18"/>
                <w:szCs w:val="18"/>
                <w:lang w:val="fr-FR"/>
              </w:rPr>
            </w:pPr>
          </w:p>
        </w:tc>
      </w:tr>
      <w:tr w:rsidR="00767D7D" w:rsidRPr="0032393E" w14:paraId="49FB2A81" w14:textId="77777777" w:rsidTr="00767D7D">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007286" w14:textId="77777777" w:rsidR="00511ABE" w:rsidRPr="0032393E" w:rsidRDefault="00511ABE" w:rsidP="006A01FA">
            <w:pPr>
              <w:pStyle w:val="Tabletext"/>
              <w:jc w:val="center"/>
              <w:rPr>
                <w:b/>
                <w:sz w:val="18"/>
                <w:szCs w:val="18"/>
                <w:lang w:val="fr-FR"/>
              </w:rPr>
            </w:pPr>
            <w:r w:rsidRPr="0032393E">
              <w:rPr>
                <w:b/>
                <w:color w:val="000000"/>
                <w:sz w:val="18"/>
                <w:szCs w:val="18"/>
                <w:lang w:val="fr-FR"/>
              </w:rPr>
              <w:t>9GLO23124</w:t>
            </w:r>
          </w:p>
        </w:tc>
        <w:tc>
          <w:tcPr>
            <w:tcW w:w="10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364C74" w14:textId="77777777" w:rsidR="00511ABE" w:rsidRPr="0032393E" w:rsidRDefault="00511ABE" w:rsidP="00767D7D">
            <w:pPr>
              <w:pStyle w:val="Tabletext"/>
              <w:rPr>
                <w:sz w:val="18"/>
                <w:szCs w:val="18"/>
                <w:lang w:val="fr-FR"/>
              </w:rPr>
            </w:pPr>
            <w:r w:rsidRPr="0032393E">
              <w:rPr>
                <w:color w:val="000000"/>
                <w:sz w:val="18"/>
                <w:szCs w:val="18"/>
                <w:lang w:val="fr-FR"/>
              </w:rPr>
              <w:t>Partenariat pour un renforcement de la cybersécurité – Phase 1 (programme "Her CyberTrack")</w:t>
            </w:r>
          </w:p>
        </w:tc>
        <w:tc>
          <w:tcPr>
            <w:tcW w:w="58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1FECCE" w14:textId="77777777" w:rsidR="00511ABE" w:rsidRPr="0032393E" w:rsidRDefault="00511ABE" w:rsidP="00767D7D">
            <w:pPr>
              <w:pStyle w:val="Tabletext"/>
              <w:rPr>
                <w:sz w:val="18"/>
                <w:szCs w:val="18"/>
                <w:lang w:val="fr-FR"/>
              </w:rPr>
            </w:pPr>
            <w:r w:rsidRPr="0032393E">
              <w:rPr>
                <w:color w:val="000000"/>
                <w:sz w:val="18"/>
                <w:szCs w:val="18"/>
                <w:lang w:val="fr-FR"/>
              </w:rPr>
              <w:t>1er mars 2023</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CCA5FA" w14:textId="77777777" w:rsidR="00511ABE" w:rsidRPr="0032393E" w:rsidRDefault="00511ABE" w:rsidP="00767D7D">
            <w:pPr>
              <w:pStyle w:val="Tabletext"/>
              <w:rPr>
                <w:sz w:val="18"/>
                <w:szCs w:val="18"/>
                <w:lang w:val="fr-FR"/>
              </w:rPr>
            </w:pPr>
            <w:r w:rsidRPr="0032393E">
              <w:rPr>
                <w:color w:val="000000"/>
                <w:sz w:val="18"/>
                <w:szCs w:val="18"/>
                <w:lang w:val="fr-FR"/>
              </w:rPr>
              <w:t>31 décembre 2023</w:t>
            </w:r>
          </w:p>
        </w:tc>
        <w:tc>
          <w:tcPr>
            <w:tcW w:w="4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084D80" w14:textId="77777777" w:rsidR="00511ABE" w:rsidRPr="0032393E" w:rsidRDefault="00511ABE" w:rsidP="00767D7D">
            <w:pPr>
              <w:pStyle w:val="Tabletext"/>
              <w:rPr>
                <w:sz w:val="18"/>
                <w:szCs w:val="18"/>
                <w:lang w:val="fr-FR"/>
              </w:rPr>
            </w:pPr>
            <w:r w:rsidRPr="0032393E">
              <w:rPr>
                <w:color w:val="000000"/>
                <w:sz w:val="18"/>
                <w:szCs w:val="18"/>
                <w:lang w:val="fr-FR"/>
              </w:rPr>
              <w:t>Mis en œuvre</w:t>
            </w:r>
          </w:p>
        </w:tc>
        <w:tc>
          <w:tcPr>
            <w:tcW w:w="3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91EDA2" w14:textId="77777777" w:rsidR="00511ABE" w:rsidRPr="0032393E" w:rsidRDefault="00511ABE" w:rsidP="00767D7D">
            <w:pPr>
              <w:pStyle w:val="Tabletext"/>
              <w:rPr>
                <w:sz w:val="18"/>
                <w:szCs w:val="18"/>
                <w:lang w:val="fr-FR"/>
              </w:rPr>
            </w:pPr>
            <w:r w:rsidRPr="0032393E">
              <w:rPr>
                <w:color w:val="000000"/>
                <w:sz w:val="18"/>
                <w:szCs w:val="18"/>
                <w:lang w:val="fr-FR"/>
              </w:rPr>
              <w:t>426 869</w:t>
            </w:r>
          </w:p>
        </w:tc>
        <w:tc>
          <w:tcPr>
            <w:tcW w:w="7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563A49" w14:textId="77777777" w:rsidR="00511ABE" w:rsidRPr="0032393E" w:rsidRDefault="00511ABE" w:rsidP="00767D7D">
            <w:pPr>
              <w:pStyle w:val="Tabletext"/>
              <w:rPr>
                <w:sz w:val="18"/>
                <w:szCs w:val="18"/>
                <w:lang w:val="fr-FR"/>
              </w:rPr>
            </w:pPr>
            <w:r w:rsidRPr="0032393E">
              <w:rPr>
                <w:color w:val="000000"/>
                <w:sz w:val="18"/>
                <w:szCs w:val="18"/>
                <w:lang w:val="fr-FR"/>
              </w:rPr>
              <w:t>Deutsche Gesellschaft für Internationale Zusammenarbeit (Agence allemande pour la coopération internationale ou GIZ)</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D86E4B" w14:textId="77777777" w:rsidR="00767D7D" w:rsidRPr="0032393E" w:rsidRDefault="00767D7D" w:rsidP="00767D7D">
            <w:pPr>
              <w:pStyle w:val="Tabletext"/>
              <w:rPr>
                <w:sz w:val="18"/>
                <w:szCs w:val="18"/>
                <w:lang w:val="fr-FR"/>
              </w:rPr>
            </w:pPr>
            <w:r w:rsidRPr="0032393E">
              <w:rPr>
                <w:sz w:val="18"/>
                <w:szCs w:val="18"/>
                <w:lang w:val="fr-FR"/>
              </w:rPr>
              <w:t>Rés. 45 de la CMDT</w:t>
            </w:r>
          </w:p>
          <w:p w14:paraId="3CA61187" w14:textId="7C0C019E" w:rsidR="00511ABE" w:rsidRPr="0032393E" w:rsidRDefault="00767D7D" w:rsidP="00767D7D">
            <w:pPr>
              <w:pStyle w:val="Tabletext"/>
              <w:rPr>
                <w:sz w:val="18"/>
                <w:szCs w:val="18"/>
                <w:lang w:val="fr-FR"/>
              </w:rPr>
            </w:pPr>
            <w:r w:rsidRPr="0032393E">
              <w:rPr>
                <w:sz w:val="18"/>
                <w:szCs w:val="18"/>
                <w:lang w:val="fr-FR"/>
              </w:rPr>
              <w:t>Rés. 69 de la CMDT</w:t>
            </w:r>
          </w:p>
        </w:tc>
      </w:tr>
      <w:tr w:rsidR="00767D7D" w:rsidRPr="0032393E" w14:paraId="73D255C0" w14:textId="77777777" w:rsidTr="00767D7D">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9A7520" w14:textId="77777777" w:rsidR="00511ABE" w:rsidRPr="0032393E" w:rsidRDefault="00511ABE" w:rsidP="00767D7D">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8C136F" w14:textId="77777777" w:rsidR="00511ABE" w:rsidRPr="0032393E" w:rsidRDefault="00511ABE" w:rsidP="00767D7D">
            <w:pPr>
              <w:pStyle w:val="Tabletext"/>
              <w:rPr>
                <w:sz w:val="18"/>
                <w:szCs w:val="18"/>
                <w:lang w:val="fr-FR"/>
              </w:rPr>
            </w:pPr>
            <w:r w:rsidRPr="0032393E">
              <w:rPr>
                <w:color w:val="000000"/>
                <w:sz w:val="18"/>
                <w:szCs w:val="18"/>
                <w:lang w:val="fr-FR"/>
              </w:rPr>
              <w:t>Projet régional ou multirégional bénéficiant aux pays de la région</w:t>
            </w:r>
          </w:p>
        </w:tc>
      </w:tr>
      <w:tr w:rsidR="00767D7D" w:rsidRPr="0032393E" w14:paraId="5C06C6FF" w14:textId="77777777" w:rsidTr="00767D7D">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308B14" w14:textId="77777777" w:rsidR="00511ABE" w:rsidRPr="0032393E" w:rsidRDefault="00511ABE" w:rsidP="00767D7D">
            <w:pPr>
              <w:pStyle w:val="Tabletext"/>
              <w:rPr>
                <w:b/>
                <w:sz w:val="18"/>
                <w:szCs w:val="18"/>
                <w:lang w:val="fr-FR"/>
              </w:rPr>
            </w:pPr>
            <w:r w:rsidRPr="0032393E">
              <w:rPr>
                <w:b/>
                <w:color w:val="000000"/>
                <w:sz w:val="18"/>
                <w:szCs w:val="18"/>
                <w:lang w:val="fr-FR"/>
              </w:rPr>
              <w:t>Résultats attendus et réalisations</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54607F" w14:textId="77777777" w:rsidR="00511ABE" w:rsidRPr="0032393E" w:rsidRDefault="00511ABE" w:rsidP="00767D7D">
            <w:pPr>
              <w:pStyle w:val="Tabletext"/>
              <w:rPr>
                <w:rFonts w:eastAsiaTheme="minorEastAsia"/>
                <w:sz w:val="18"/>
                <w:szCs w:val="18"/>
                <w:lang w:val="fr-FR"/>
              </w:rPr>
            </w:pPr>
            <w:r w:rsidRPr="0032393E">
              <w:rPr>
                <w:color w:val="000000"/>
                <w:sz w:val="18"/>
                <w:szCs w:val="18"/>
                <w:lang w:val="fr-FR"/>
              </w:rPr>
              <w:t>Le projet a permis de former 101 femmes par le biais de diverses activités, notamment des cours à suivre à son rythme, des sessions en ligne sur la cyberdiplomatie et des séances de formation en direct, au sujet desquelles 90 % des participants se sont déclarés très satisfaits. Le projet comprenait 12 exercices pratiques, cinq conférences inspirantes et trois rencontres entre professionnels, chacune de ces manifestations ayant reçu des retours positifs. Le programme de mentorat a dépassé ses objectifs et bénéficié à 67 femmes pour une note moyenne de satisfaction de 9/10. Dans l'ensemble, le projet a maintenu un niveau élevé d'engagement, 95 de ses participants étant restés actifs, et a permis à ces derniers de gagner en confiance, de mieux comprendre les questions internationales de cybersécurité et d'acquérir des connaissances sur l'élaboration de politiques en matière de cybersécurité.</w:t>
            </w:r>
          </w:p>
        </w:tc>
      </w:tr>
      <w:tr w:rsidR="00511ABE" w:rsidRPr="0032393E" w14:paraId="0C4C22D7" w14:textId="77777777" w:rsidTr="00CE6D8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0CFCD5" w14:textId="77777777" w:rsidR="00511ABE" w:rsidRPr="0032393E" w:rsidRDefault="00511ABE" w:rsidP="00767D7D">
            <w:pPr>
              <w:pStyle w:val="Tabletext"/>
              <w:rPr>
                <w:b/>
                <w:sz w:val="18"/>
                <w:szCs w:val="18"/>
                <w:lang w:val="fr-FR"/>
              </w:rPr>
            </w:pPr>
          </w:p>
        </w:tc>
      </w:tr>
    </w:tbl>
    <w:p w14:paraId="5FE15311" w14:textId="4B3BFFC3" w:rsidR="00511ABE" w:rsidRPr="0032393E" w:rsidRDefault="00511ABE" w:rsidP="00511ABE">
      <w:pPr>
        <w:pStyle w:val="Heading2"/>
        <w:spacing w:before="240" w:after="120"/>
        <w:ind w:left="1138" w:hanging="1138"/>
        <w:rPr>
          <w:rFonts w:cstheme="minorHAnsi"/>
          <w:lang w:val="fr-FR"/>
        </w:rPr>
      </w:pPr>
      <w:r w:rsidRPr="0032393E">
        <w:rPr>
          <w:rFonts w:cstheme="minorHAnsi"/>
          <w:lang w:val="fr-FR"/>
        </w:rPr>
        <w:lastRenderedPageBreak/>
        <w:t>IR: EUR5 – Écosystèmes de l'innovation numérique</w:t>
      </w:r>
    </w:p>
    <w:tbl>
      <w:tblPr>
        <w:tblW w:w="4997" w:type="pct"/>
        <w:tblLayout w:type="fixed"/>
        <w:tblCellMar>
          <w:left w:w="0" w:type="dxa"/>
          <w:right w:w="0" w:type="dxa"/>
        </w:tblCellMar>
        <w:tblLook w:val="04A0" w:firstRow="1" w:lastRow="0" w:firstColumn="1" w:lastColumn="0" w:noHBand="0" w:noVBand="1"/>
      </w:tblPr>
      <w:tblGrid>
        <w:gridCol w:w="1541"/>
        <w:gridCol w:w="2989"/>
        <w:gridCol w:w="1706"/>
        <w:gridCol w:w="1694"/>
        <w:gridCol w:w="1354"/>
        <w:gridCol w:w="1062"/>
        <w:gridCol w:w="2199"/>
        <w:gridCol w:w="1621"/>
      </w:tblGrid>
      <w:tr w:rsidR="002B7556" w:rsidRPr="0032393E" w14:paraId="51208C01" w14:textId="77777777" w:rsidTr="002B7556">
        <w:trPr>
          <w:tblHeader/>
        </w:trPr>
        <w:tc>
          <w:tcPr>
            <w:tcW w:w="544" w:type="pct"/>
            <w:shd w:val="clear" w:color="auto" w:fill="004B96"/>
            <w:tcMar>
              <w:top w:w="75" w:type="dxa"/>
              <w:left w:w="75" w:type="dxa"/>
              <w:bottom w:w="75" w:type="dxa"/>
              <w:right w:w="75" w:type="dxa"/>
            </w:tcMar>
            <w:vAlign w:val="center"/>
            <w:hideMark/>
          </w:tcPr>
          <w:p w14:paraId="623C9F85" w14:textId="77777777" w:rsidR="00511ABE" w:rsidRPr="0032393E" w:rsidRDefault="00511ABE" w:rsidP="002B7556">
            <w:pPr>
              <w:pStyle w:val="Tablehead"/>
              <w:rPr>
                <w:color w:val="FFFFFF" w:themeColor="background1"/>
                <w:sz w:val="18"/>
                <w:szCs w:val="18"/>
                <w:lang w:val="fr-FR"/>
              </w:rPr>
            </w:pPr>
            <w:r w:rsidRPr="0032393E">
              <w:rPr>
                <w:color w:val="FFFFFF" w:themeColor="background1"/>
                <w:sz w:val="18"/>
                <w:szCs w:val="18"/>
                <w:lang w:val="fr-FR"/>
              </w:rPr>
              <w:t>N° du projet</w:t>
            </w:r>
          </w:p>
        </w:tc>
        <w:tc>
          <w:tcPr>
            <w:tcW w:w="1055" w:type="pct"/>
            <w:shd w:val="clear" w:color="auto" w:fill="004B96"/>
            <w:tcMar>
              <w:top w:w="75" w:type="dxa"/>
              <w:left w:w="75" w:type="dxa"/>
              <w:bottom w:w="75" w:type="dxa"/>
              <w:right w:w="75" w:type="dxa"/>
            </w:tcMar>
            <w:vAlign w:val="center"/>
            <w:hideMark/>
          </w:tcPr>
          <w:p w14:paraId="4AC0A42E" w14:textId="77777777" w:rsidR="00511ABE" w:rsidRPr="0032393E" w:rsidRDefault="00511ABE" w:rsidP="002B7556">
            <w:pPr>
              <w:pStyle w:val="Tablehead"/>
              <w:rPr>
                <w:color w:val="FFFFFF" w:themeColor="background1"/>
                <w:sz w:val="18"/>
                <w:szCs w:val="18"/>
                <w:lang w:val="fr-FR"/>
              </w:rPr>
            </w:pPr>
            <w:r w:rsidRPr="0032393E">
              <w:rPr>
                <w:color w:val="FFFFFF" w:themeColor="background1"/>
                <w:sz w:val="18"/>
                <w:szCs w:val="18"/>
                <w:lang w:val="fr-FR"/>
              </w:rPr>
              <w:t>Titre</w:t>
            </w:r>
          </w:p>
        </w:tc>
        <w:tc>
          <w:tcPr>
            <w:tcW w:w="602" w:type="pct"/>
            <w:shd w:val="clear" w:color="auto" w:fill="004B96"/>
            <w:tcMar>
              <w:top w:w="75" w:type="dxa"/>
              <w:left w:w="75" w:type="dxa"/>
              <w:bottom w:w="75" w:type="dxa"/>
              <w:right w:w="75" w:type="dxa"/>
            </w:tcMar>
            <w:vAlign w:val="center"/>
            <w:hideMark/>
          </w:tcPr>
          <w:p w14:paraId="5B676402" w14:textId="77777777" w:rsidR="00511ABE" w:rsidRPr="0032393E" w:rsidRDefault="00511ABE" w:rsidP="002B7556">
            <w:pPr>
              <w:pStyle w:val="Tablehead"/>
              <w:rPr>
                <w:color w:val="FFFFFF" w:themeColor="background1"/>
                <w:sz w:val="18"/>
                <w:szCs w:val="18"/>
                <w:lang w:val="fr-FR"/>
              </w:rPr>
            </w:pPr>
            <w:r w:rsidRPr="0032393E">
              <w:rPr>
                <w:color w:val="FFFFFF" w:themeColor="background1"/>
                <w:sz w:val="18"/>
                <w:szCs w:val="18"/>
                <w:lang w:val="fr-FR"/>
              </w:rPr>
              <w:t>Date de début</w:t>
            </w:r>
          </w:p>
        </w:tc>
        <w:tc>
          <w:tcPr>
            <w:tcW w:w="598" w:type="pct"/>
            <w:shd w:val="clear" w:color="auto" w:fill="004B96"/>
            <w:tcMar>
              <w:top w:w="75" w:type="dxa"/>
              <w:left w:w="75" w:type="dxa"/>
              <w:bottom w:w="75" w:type="dxa"/>
              <w:right w:w="75" w:type="dxa"/>
            </w:tcMar>
            <w:vAlign w:val="center"/>
            <w:hideMark/>
          </w:tcPr>
          <w:p w14:paraId="28747EC3" w14:textId="77777777" w:rsidR="00511ABE" w:rsidRPr="0032393E" w:rsidRDefault="00511ABE" w:rsidP="002B7556">
            <w:pPr>
              <w:pStyle w:val="Tablehead"/>
              <w:rPr>
                <w:color w:val="FFFFFF" w:themeColor="background1"/>
                <w:sz w:val="18"/>
                <w:szCs w:val="18"/>
                <w:lang w:val="fr-FR"/>
              </w:rPr>
            </w:pPr>
            <w:r w:rsidRPr="0032393E">
              <w:rPr>
                <w:color w:val="FFFFFF" w:themeColor="background1"/>
                <w:sz w:val="18"/>
                <w:szCs w:val="18"/>
                <w:lang w:val="fr-FR"/>
              </w:rPr>
              <w:t>Date de fin</w:t>
            </w:r>
          </w:p>
        </w:tc>
        <w:tc>
          <w:tcPr>
            <w:tcW w:w="478" w:type="pct"/>
            <w:shd w:val="clear" w:color="auto" w:fill="004B96"/>
            <w:tcMar>
              <w:top w:w="75" w:type="dxa"/>
              <w:left w:w="75" w:type="dxa"/>
              <w:bottom w:w="75" w:type="dxa"/>
              <w:right w:w="75" w:type="dxa"/>
            </w:tcMar>
            <w:vAlign w:val="center"/>
            <w:hideMark/>
          </w:tcPr>
          <w:p w14:paraId="182FD71C" w14:textId="77777777" w:rsidR="00511ABE" w:rsidRPr="0032393E" w:rsidRDefault="00511ABE" w:rsidP="002B7556">
            <w:pPr>
              <w:pStyle w:val="Tablehead"/>
              <w:rPr>
                <w:color w:val="FFFFFF" w:themeColor="background1"/>
                <w:sz w:val="18"/>
                <w:szCs w:val="18"/>
                <w:lang w:val="fr-FR"/>
              </w:rPr>
            </w:pPr>
            <w:r w:rsidRPr="0032393E">
              <w:rPr>
                <w:color w:val="FFFFFF" w:themeColor="background1"/>
                <w:sz w:val="18"/>
                <w:szCs w:val="18"/>
                <w:lang w:val="fr-FR"/>
              </w:rPr>
              <w:t>État d'avancement</w:t>
            </w:r>
          </w:p>
        </w:tc>
        <w:tc>
          <w:tcPr>
            <w:tcW w:w="375" w:type="pct"/>
            <w:shd w:val="clear" w:color="auto" w:fill="004B96"/>
            <w:tcMar>
              <w:top w:w="75" w:type="dxa"/>
              <w:left w:w="75" w:type="dxa"/>
              <w:bottom w:w="75" w:type="dxa"/>
              <w:right w:w="75" w:type="dxa"/>
            </w:tcMar>
            <w:vAlign w:val="center"/>
            <w:hideMark/>
          </w:tcPr>
          <w:p w14:paraId="7E5BFF98" w14:textId="77777777" w:rsidR="00511ABE" w:rsidRPr="0032393E" w:rsidRDefault="00511ABE" w:rsidP="002B7556">
            <w:pPr>
              <w:pStyle w:val="Tablehead"/>
              <w:rPr>
                <w:color w:val="FFFFFF" w:themeColor="background1"/>
                <w:sz w:val="18"/>
                <w:szCs w:val="18"/>
                <w:lang w:val="fr-FR"/>
              </w:rPr>
            </w:pPr>
            <w:r w:rsidRPr="0032393E">
              <w:rPr>
                <w:color w:val="FFFFFF" w:themeColor="background1"/>
                <w:sz w:val="18"/>
                <w:szCs w:val="18"/>
                <w:lang w:val="fr-FR"/>
              </w:rPr>
              <w:t>Total des fonds (CHF)</w:t>
            </w:r>
          </w:p>
        </w:tc>
        <w:tc>
          <w:tcPr>
            <w:tcW w:w="776" w:type="pct"/>
            <w:shd w:val="clear" w:color="auto" w:fill="004B96"/>
            <w:tcMar>
              <w:top w:w="75" w:type="dxa"/>
              <w:left w:w="75" w:type="dxa"/>
              <w:bottom w:w="75" w:type="dxa"/>
              <w:right w:w="75" w:type="dxa"/>
            </w:tcMar>
            <w:vAlign w:val="center"/>
            <w:hideMark/>
          </w:tcPr>
          <w:p w14:paraId="2A6973CA" w14:textId="77777777" w:rsidR="00511ABE" w:rsidRPr="0032393E" w:rsidRDefault="00511ABE" w:rsidP="002B7556">
            <w:pPr>
              <w:pStyle w:val="Tablehead"/>
              <w:rPr>
                <w:color w:val="FFFFFF" w:themeColor="background1"/>
                <w:sz w:val="18"/>
                <w:szCs w:val="18"/>
                <w:lang w:val="fr-FR"/>
              </w:rPr>
            </w:pPr>
            <w:r w:rsidRPr="0032393E">
              <w:rPr>
                <w:color w:val="FFFFFF" w:themeColor="background1"/>
                <w:sz w:val="18"/>
                <w:szCs w:val="18"/>
                <w:lang w:val="fr-FR"/>
              </w:rPr>
              <w:t>Organisme de coopération</w:t>
            </w:r>
          </w:p>
        </w:tc>
        <w:tc>
          <w:tcPr>
            <w:tcW w:w="573" w:type="pct"/>
            <w:shd w:val="clear" w:color="auto" w:fill="004B96"/>
            <w:tcMar>
              <w:top w:w="75" w:type="dxa"/>
              <w:left w:w="75" w:type="dxa"/>
              <w:bottom w:w="75" w:type="dxa"/>
              <w:right w:w="75" w:type="dxa"/>
            </w:tcMar>
            <w:vAlign w:val="center"/>
            <w:hideMark/>
          </w:tcPr>
          <w:p w14:paraId="2A8BD2BE" w14:textId="77777777" w:rsidR="00511ABE" w:rsidRPr="0032393E" w:rsidRDefault="00511ABE" w:rsidP="002B7556">
            <w:pPr>
              <w:pStyle w:val="Tablehead"/>
              <w:rPr>
                <w:color w:val="FFFFFF" w:themeColor="background1"/>
                <w:sz w:val="18"/>
                <w:szCs w:val="18"/>
                <w:lang w:val="fr-FR"/>
              </w:rPr>
            </w:pPr>
            <w:r w:rsidRPr="0032393E">
              <w:rPr>
                <w:color w:val="FFFFFF" w:themeColor="background1"/>
                <w:sz w:val="18"/>
                <w:szCs w:val="18"/>
                <w:lang w:val="fr-FR"/>
              </w:rPr>
              <w:t>Rés. de la CMDT mise en œuvre</w:t>
            </w:r>
          </w:p>
        </w:tc>
      </w:tr>
      <w:tr w:rsidR="002B7556" w:rsidRPr="0032393E" w14:paraId="207367C8" w14:textId="77777777" w:rsidTr="002B7556">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A7D90E" w14:textId="77777777" w:rsidR="00511ABE" w:rsidRPr="0032393E" w:rsidRDefault="00511ABE" w:rsidP="006A01FA">
            <w:pPr>
              <w:pStyle w:val="Tabletext"/>
              <w:jc w:val="center"/>
              <w:rPr>
                <w:b/>
                <w:bCs/>
                <w:sz w:val="18"/>
                <w:szCs w:val="18"/>
                <w:lang w:val="fr-FR"/>
              </w:rPr>
            </w:pPr>
            <w:r w:rsidRPr="0032393E">
              <w:rPr>
                <w:b/>
                <w:bCs/>
                <w:color w:val="000000"/>
                <w:sz w:val="18"/>
                <w:szCs w:val="18"/>
                <w:lang w:val="fr-FR"/>
              </w:rPr>
              <w:t>7GLO23132</w:t>
            </w:r>
          </w:p>
        </w:tc>
        <w:tc>
          <w:tcPr>
            <w:tcW w:w="10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3ECDFF" w14:textId="40B93768" w:rsidR="00511ABE" w:rsidRPr="0032393E" w:rsidRDefault="00511ABE" w:rsidP="002B7556">
            <w:pPr>
              <w:pStyle w:val="Tabletext"/>
              <w:rPr>
                <w:sz w:val="18"/>
                <w:szCs w:val="18"/>
                <w:lang w:val="fr-FR"/>
              </w:rPr>
            </w:pPr>
            <w:r w:rsidRPr="0032393E">
              <w:rPr>
                <w:color w:val="000000"/>
                <w:sz w:val="18"/>
                <w:szCs w:val="18"/>
                <w:lang w:val="fr-FR"/>
              </w:rPr>
              <w:t>Programme "Jeunes chefs de file" dans le cadre de l'</w:t>
            </w:r>
            <w:r w:rsidR="00BE5949" w:rsidRPr="0032393E">
              <w:rPr>
                <w:color w:val="000000"/>
                <w:sz w:val="18"/>
                <w:szCs w:val="18"/>
                <w:lang w:val="fr-FR"/>
              </w:rPr>
              <w:t>Initiative Generation Connect</w:t>
            </w:r>
          </w:p>
        </w:tc>
        <w:tc>
          <w:tcPr>
            <w:tcW w:w="6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71764C" w14:textId="77777777" w:rsidR="00511ABE" w:rsidRPr="0032393E" w:rsidRDefault="00511ABE" w:rsidP="002B7556">
            <w:pPr>
              <w:pStyle w:val="Tabletext"/>
              <w:jc w:val="center"/>
              <w:rPr>
                <w:sz w:val="18"/>
                <w:szCs w:val="18"/>
                <w:lang w:val="fr-FR"/>
              </w:rPr>
            </w:pPr>
            <w:r w:rsidRPr="0032393E">
              <w:rPr>
                <w:color w:val="000000"/>
                <w:sz w:val="18"/>
                <w:szCs w:val="18"/>
                <w:lang w:val="fr-FR"/>
              </w:rPr>
              <w:t>1er novembre 2023</w:t>
            </w:r>
          </w:p>
        </w:tc>
        <w:tc>
          <w:tcPr>
            <w:tcW w:w="5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D40019" w14:textId="77777777" w:rsidR="00511ABE" w:rsidRPr="0032393E" w:rsidRDefault="00511ABE" w:rsidP="002B7556">
            <w:pPr>
              <w:pStyle w:val="Tabletext"/>
              <w:jc w:val="center"/>
              <w:rPr>
                <w:sz w:val="18"/>
                <w:szCs w:val="18"/>
                <w:lang w:val="fr-FR"/>
              </w:rPr>
            </w:pPr>
            <w:r w:rsidRPr="0032393E">
              <w:rPr>
                <w:color w:val="000000"/>
                <w:sz w:val="18"/>
                <w:szCs w:val="18"/>
                <w:lang w:val="fr-FR"/>
              </w:rPr>
              <w:t>30 avril 2027</w:t>
            </w:r>
          </w:p>
        </w:tc>
        <w:tc>
          <w:tcPr>
            <w:tcW w:w="4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14ABA8" w14:textId="77777777" w:rsidR="00511ABE" w:rsidRPr="0032393E" w:rsidRDefault="00511ABE" w:rsidP="002B7556">
            <w:pPr>
              <w:pStyle w:val="Tabletext"/>
              <w:jc w:val="center"/>
              <w:rPr>
                <w:sz w:val="18"/>
                <w:szCs w:val="18"/>
                <w:lang w:val="fr-FR"/>
              </w:rPr>
            </w:pPr>
            <w:r w:rsidRPr="0032393E">
              <w:rPr>
                <w:color w:val="000000"/>
                <w:sz w:val="18"/>
                <w:szCs w:val="18"/>
                <w:lang w:val="fr-FR"/>
              </w:rPr>
              <w:t>En cours</w:t>
            </w:r>
          </w:p>
        </w:tc>
        <w:tc>
          <w:tcPr>
            <w:tcW w:w="3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0A0714" w14:textId="77777777" w:rsidR="00511ABE" w:rsidRPr="0032393E" w:rsidRDefault="00511ABE" w:rsidP="002B7556">
            <w:pPr>
              <w:pStyle w:val="Tabletext"/>
              <w:jc w:val="center"/>
              <w:rPr>
                <w:sz w:val="18"/>
                <w:szCs w:val="18"/>
                <w:lang w:val="fr-FR"/>
              </w:rPr>
            </w:pPr>
            <w:r w:rsidRPr="0032393E">
              <w:rPr>
                <w:color w:val="000000"/>
                <w:sz w:val="18"/>
                <w:szCs w:val="18"/>
                <w:lang w:val="fr-FR"/>
              </w:rPr>
              <w:t>1 587 111</w:t>
            </w:r>
          </w:p>
        </w:tc>
        <w:tc>
          <w:tcPr>
            <w:tcW w:w="7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BE42D6" w14:textId="77777777" w:rsidR="00511ABE" w:rsidRPr="0032393E" w:rsidRDefault="00511ABE" w:rsidP="002B7556">
            <w:pPr>
              <w:pStyle w:val="Tabletext"/>
              <w:jc w:val="center"/>
              <w:rPr>
                <w:sz w:val="18"/>
                <w:szCs w:val="18"/>
                <w:lang w:val="fr-FR"/>
              </w:rPr>
            </w:pPr>
            <w:r w:rsidRPr="0032393E">
              <w:rPr>
                <w:color w:val="000000"/>
                <w:sz w:val="18"/>
                <w:szCs w:val="18"/>
                <w:lang w:val="fr-FR"/>
              </w:rPr>
              <w:t>Huawei</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7FF5CC" w14:textId="77777777" w:rsidR="002B7556" w:rsidRPr="0032393E" w:rsidRDefault="002B7556" w:rsidP="002B7556">
            <w:pPr>
              <w:pStyle w:val="Tabletext"/>
              <w:rPr>
                <w:sz w:val="18"/>
                <w:szCs w:val="18"/>
                <w:lang w:val="fr-FR"/>
              </w:rPr>
            </w:pPr>
            <w:r w:rsidRPr="0032393E">
              <w:rPr>
                <w:sz w:val="18"/>
                <w:szCs w:val="18"/>
                <w:lang w:val="fr-FR"/>
              </w:rPr>
              <w:t>Rés. 37 de la CMDT</w:t>
            </w:r>
          </w:p>
          <w:p w14:paraId="34056B9A" w14:textId="77777777" w:rsidR="002B7556" w:rsidRPr="0032393E" w:rsidRDefault="002B7556" w:rsidP="002B7556">
            <w:pPr>
              <w:pStyle w:val="Tabletext"/>
              <w:rPr>
                <w:sz w:val="18"/>
                <w:szCs w:val="18"/>
                <w:lang w:val="fr-FR"/>
              </w:rPr>
            </w:pPr>
            <w:r w:rsidRPr="0032393E">
              <w:rPr>
                <w:sz w:val="18"/>
                <w:szCs w:val="18"/>
                <w:lang w:val="fr-FR"/>
              </w:rPr>
              <w:t>Rés. 45 de la CMDT</w:t>
            </w:r>
          </w:p>
          <w:p w14:paraId="4EFDBA47" w14:textId="77777777" w:rsidR="002B7556" w:rsidRPr="0032393E" w:rsidRDefault="002B7556" w:rsidP="002B7556">
            <w:pPr>
              <w:pStyle w:val="Tabletext"/>
              <w:rPr>
                <w:sz w:val="18"/>
                <w:szCs w:val="18"/>
                <w:lang w:val="fr-FR"/>
              </w:rPr>
            </w:pPr>
            <w:r w:rsidRPr="0032393E">
              <w:rPr>
                <w:sz w:val="18"/>
                <w:szCs w:val="18"/>
                <w:lang w:val="fr-FR"/>
              </w:rPr>
              <w:t>Rés. 64 de la CMDT</w:t>
            </w:r>
          </w:p>
          <w:p w14:paraId="1BD6F4A0" w14:textId="76E00CA2" w:rsidR="00511ABE" w:rsidRPr="0032393E" w:rsidRDefault="002B7556" w:rsidP="002B7556">
            <w:pPr>
              <w:pStyle w:val="Tabletext"/>
              <w:rPr>
                <w:sz w:val="18"/>
                <w:szCs w:val="18"/>
                <w:lang w:val="fr-FR"/>
              </w:rPr>
            </w:pPr>
            <w:r w:rsidRPr="0032393E">
              <w:rPr>
                <w:sz w:val="18"/>
                <w:szCs w:val="18"/>
                <w:lang w:val="fr-FR"/>
              </w:rPr>
              <w:t>Rés. 76 de la CMDT</w:t>
            </w:r>
          </w:p>
        </w:tc>
      </w:tr>
      <w:tr w:rsidR="002B7556" w:rsidRPr="0032393E" w14:paraId="5A58DFA0" w14:textId="77777777" w:rsidTr="002B7556">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612C57" w14:textId="77777777" w:rsidR="00511ABE" w:rsidRPr="0032393E" w:rsidRDefault="00511ABE" w:rsidP="002B7556">
            <w:pPr>
              <w:pStyle w:val="Tabletext"/>
              <w:rPr>
                <w:b/>
                <w:bCs/>
                <w:sz w:val="18"/>
                <w:szCs w:val="18"/>
                <w:lang w:val="fr-FR"/>
              </w:rPr>
            </w:pPr>
            <w:r w:rsidRPr="0032393E">
              <w:rPr>
                <w:b/>
                <w:bCs/>
                <w:color w:val="000000"/>
                <w:sz w:val="18"/>
                <w:szCs w:val="18"/>
                <w:lang w:val="fr-FR"/>
              </w:rPr>
              <w:t xml:space="preserve">Pays bénéficiaires </w:t>
            </w:r>
            <w:r w:rsidRPr="0032393E">
              <w:rPr>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EEC06C" w14:textId="77777777" w:rsidR="00511ABE" w:rsidRPr="0032393E" w:rsidRDefault="00511ABE" w:rsidP="002B7556">
            <w:pPr>
              <w:pStyle w:val="Tabletext"/>
              <w:rPr>
                <w:sz w:val="18"/>
                <w:szCs w:val="18"/>
                <w:lang w:val="fr-FR"/>
              </w:rPr>
            </w:pPr>
            <w:r w:rsidRPr="0032393E">
              <w:rPr>
                <w:color w:val="000000"/>
                <w:sz w:val="18"/>
                <w:szCs w:val="18"/>
                <w:lang w:val="fr-FR"/>
              </w:rPr>
              <w:t>Projet régional ou multirégional bénéficiant aux pays de la région</w:t>
            </w:r>
          </w:p>
        </w:tc>
      </w:tr>
      <w:tr w:rsidR="002B7556" w:rsidRPr="0032393E" w14:paraId="535EBA6F" w14:textId="77777777" w:rsidTr="002B7556">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87E8A6" w14:textId="77777777" w:rsidR="00511ABE" w:rsidRPr="0032393E" w:rsidRDefault="00511ABE" w:rsidP="002B7556">
            <w:pPr>
              <w:pStyle w:val="Tabletext"/>
              <w:rPr>
                <w:b/>
                <w:bCs/>
                <w:sz w:val="18"/>
                <w:szCs w:val="18"/>
                <w:lang w:val="fr-FR"/>
              </w:rPr>
            </w:pPr>
            <w:r w:rsidRPr="0032393E">
              <w:rPr>
                <w:b/>
                <w:bCs/>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F4F4E1" w14:textId="2A65EDCF" w:rsidR="00511ABE" w:rsidRPr="0032393E" w:rsidRDefault="00511ABE" w:rsidP="002B7556">
            <w:pPr>
              <w:pStyle w:val="Tabletext"/>
              <w:rPr>
                <w:sz w:val="18"/>
                <w:szCs w:val="18"/>
                <w:lang w:val="fr-FR"/>
              </w:rPr>
            </w:pPr>
            <w:r w:rsidRPr="0032393E">
              <w:rPr>
                <w:color w:val="000000"/>
                <w:sz w:val="18"/>
                <w:szCs w:val="18"/>
                <w:lang w:val="fr-FR"/>
              </w:rPr>
              <w:t>Le programme de bourses de l'</w:t>
            </w:r>
            <w:r w:rsidR="0004004E" w:rsidRPr="0032393E">
              <w:rPr>
                <w:color w:val="000000"/>
                <w:sz w:val="18"/>
                <w:szCs w:val="18"/>
                <w:lang w:val="fr-FR"/>
              </w:rPr>
              <w:t>I</w:t>
            </w:r>
            <w:r w:rsidRPr="0032393E">
              <w:rPr>
                <w:color w:val="000000"/>
                <w:sz w:val="18"/>
                <w:szCs w:val="18"/>
                <w:lang w:val="fr-FR"/>
              </w:rPr>
              <w:t>nitiative "Generation Connect x Huawei" donne aux jeunes visionnaires les moyens d'agir en mettant à leur disposition une formation, un mentorat et un financement pour mettre au point des initiatives locales de développement du numérique. Au cours de la première année de mise en œuvre du projet, 30 boursiers ont déjà bénéficié d'une aide financière de 5 000 USD chacun, à laquelle s'est ajouté un financement supplémentaire pour les lauréats les plus prometteurs. Ces jeunes dirigeants sont actuellement responsables de la mise en œuvre de 30 projets communautaires à travers le monde, qui visent à répondre à divers défis du numérique et à favoriser le développement durable.</w:t>
            </w:r>
          </w:p>
          <w:p w14:paraId="76634E00" w14:textId="77777777" w:rsidR="00511ABE" w:rsidRPr="0032393E" w:rsidRDefault="00511ABE" w:rsidP="002B7556">
            <w:pPr>
              <w:pStyle w:val="Tabletext"/>
              <w:rPr>
                <w:sz w:val="18"/>
                <w:szCs w:val="18"/>
                <w:lang w:val="fr-FR"/>
              </w:rPr>
            </w:pPr>
            <w:r w:rsidRPr="0032393E">
              <w:rPr>
                <w:color w:val="000000"/>
                <w:sz w:val="18"/>
                <w:szCs w:val="18"/>
                <w:lang w:val="fr-FR"/>
              </w:rPr>
              <w:t>Le programme se poursuivra pendant deux années supplémentaires, pour atteindre un total de 90 boursiers. Le programme cherche tout particulièrement à garantir la représentation régionale et la parité parmi les participants, en privilégiant l'inclusion des jeunes issus de milieux sous-représentés, tels que les personnes handicapées ou vivant dans des régions isolées.</w:t>
            </w:r>
          </w:p>
          <w:p w14:paraId="5AB45647" w14:textId="5912D512" w:rsidR="00511ABE" w:rsidRPr="0032393E" w:rsidRDefault="00511ABE" w:rsidP="002B7556">
            <w:pPr>
              <w:pStyle w:val="Tabletext"/>
              <w:rPr>
                <w:rStyle w:val="sceditor-selection"/>
                <w:rFonts w:eastAsia="GulimChe" w:cstheme="minorHAnsi"/>
                <w:sz w:val="18"/>
                <w:szCs w:val="18"/>
                <w:lang w:val="fr-FR"/>
              </w:rPr>
            </w:pPr>
            <w:r w:rsidRPr="0032393E">
              <w:rPr>
                <w:color w:val="000000"/>
                <w:sz w:val="18"/>
                <w:szCs w:val="18"/>
                <w:lang w:val="fr-FR"/>
              </w:rPr>
              <w:t>Cette initiative a donné aux jeunes l'occasion d'apprendre, de prendre des responsabilités et de contribuer au programme mondial en faveur du développement du numérique. D'ici à la fin de l'année 2026, il est prévu que le programme de bourses de l'</w:t>
            </w:r>
            <w:r w:rsidR="0004004E" w:rsidRPr="0032393E">
              <w:rPr>
                <w:color w:val="000000"/>
                <w:sz w:val="18"/>
                <w:szCs w:val="18"/>
                <w:lang w:val="fr-FR"/>
              </w:rPr>
              <w:t>I</w:t>
            </w:r>
            <w:r w:rsidRPr="0032393E">
              <w:rPr>
                <w:color w:val="000000"/>
                <w:sz w:val="18"/>
                <w:szCs w:val="18"/>
                <w:lang w:val="fr-FR"/>
              </w:rPr>
              <w:t>nitiative "Generation Connect x Huawei" ait des retombées positives significatives sur la vie des jeunes et de leurs communautés, ce qui contribuera à édifier un avenir numérique plus inclusif pour tous.</w:t>
            </w:r>
          </w:p>
        </w:tc>
      </w:tr>
      <w:tr w:rsidR="00511ABE" w:rsidRPr="0032393E" w14:paraId="7F33DAD1" w14:textId="77777777" w:rsidTr="002B755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230997" w14:textId="77777777" w:rsidR="00511ABE" w:rsidRPr="0032393E" w:rsidRDefault="00511ABE" w:rsidP="002B7556">
            <w:pPr>
              <w:pStyle w:val="Tabletext"/>
              <w:rPr>
                <w:b/>
                <w:bCs/>
                <w:sz w:val="18"/>
                <w:szCs w:val="18"/>
                <w:lang w:val="fr-FR"/>
              </w:rPr>
            </w:pPr>
          </w:p>
        </w:tc>
      </w:tr>
      <w:tr w:rsidR="002B7556" w:rsidRPr="0032393E" w14:paraId="4F574069" w14:textId="77777777" w:rsidTr="002B7556">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5E7299" w14:textId="77777777" w:rsidR="00511ABE" w:rsidRPr="0032393E" w:rsidRDefault="00511ABE" w:rsidP="006A01FA">
            <w:pPr>
              <w:pStyle w:val="Tabletext"/>
              <w:jc w:val="center"/>
              <w:rPr>
                <w:b/>
                <w:bCs/>
                <w:sz w:val="18"/>
                <w:szCs w:val="18"/>
                <w:lang w:val="fr-FR"/>
              </w:rPr>
            </w:pPr>
            <w:r w:rsidRPr="0032393E">
              <w:rPr>
                <w:b/>
                <w:bCs/>
                <w:color w:val="000000"/>
                <w:sz w:val="18"/>
                <w:szCs w:val="18"/>
                <w:lang w:val="fr-FR"/>
              </w:rPr>
              <w:t>9GLO23134</w:t>
            </w:r>
          </w:p>
        </w:tc>
        <w:tc>
          <w:tcPr>
            <w:tcW w:w="10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5F15FF" w14:textId="77777777" w:rsidR="00511ABE" w:rsidRPr="0032393E" w:rsidRDefault="00511ABE" w:rsidP="002B7556">
            <w:pPr>
              <w:pStyle w:val="Tabletext"/>
              <w:rPr>
                <w:sz w:val="18"/>
                <w:szCs w:val="18"/>
                <w:lang w:val="fr-FR"/>
              </w:rPr>
            </w:pPr>
            <w:r w:rsidRPr="0032393E">
              <w:rPr>
                <w:color w:val="000000"/>
                <w:sz w:val="18"/>
                <w:szCs w:val="18"/>
                <w:lang w:val="fr-FR"/>
              </w:rPr>
              <w:t>Assistance visant à encourager l'utilisation de technologies innovantes pour édifier une société numérique de prospérité partagée</w:t>
            </w:r>
          </w:p>
        </w:tc>
        <w:tc>
          <w:tcPr>
            <w:tcW w:w="6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DBBD3E" w14:textId="77777777" w:rsidR="00511ABE" w:rsidRPr="0032393E" w:rsidRDefault="00511ABE" w:rsidP="002B7556">
            <w:pPr>
              <w:pStyle w:val="Tabletext"/>
              <w:jc w:val="center"/>
              <w:rPr>
                <w:sz w:val="18"/>
                <w:szCs w:val="18"/>
                <w:lang w:val="fr-FR"/>
              </w:rPr>
            </w:pPr>
            <w:r w:rsidRPr="0032393E">
              <w:rPr>
                <w:color w:val="000000"/>
                <w:sz w:val="18"/>
                <w:szCs w:val="18"/>
                <w:lang w:val="fr-FR"/>
              </w:rPr>
              <w:t>1er janvier 2024</w:t>
            </w:r>
          </w:p>
        </w:tc>
        <w:tc>
          <w:tcPr>
            <w:tcW w:w="5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F7B2B1" w14:textId="77777777" w:rsidR="00511ABE" w:rsidRPr="0032393E" w:rsidRDefault="00511ABE" w:rsidP="002B7556">
            <w:pPr>
              <w:pStyle w:val="Tabletext"/>
              <w:jc w:val="center"/>
              <w:rPr>
                <w:sz w:val="18"/>
                <w:szCs w:val="18"/>
                <w:lang w:val="fr-FR"/>
              </w:rPr>
            </w:pPr>
            <w:r w:rsidRPr="0032393E">
              <w:rPr>
                <w:color w:val="000000"/>
                <w:sz w:val="18"/>
                <w:szCs w:val="18"/>
                <w:lang w:val="fr-FR"/>
              </w:rPr>
              <w:t>31 décembre 2025</w:t>
            </w:r>
          </w:p>
        </w:tc>
        <w:tc>
          <w:tcPr>
            <w:tcW w:w="4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EE880" w14:textId="77777777" w:rsidR="00511ABE" w:rsidRPr="0032393E" w:rsidRDefault="00511ABE" w:rsidP="002B7556">
            <w:pPr>
              <w:pStyle w:val="Tabletext"/>
              <w:jc w:val="center"/>
              <w:rPr>
                <w:sz w:val="18"/>
                <w:szCs w:val="18"/>
                <w:lang w:val="fr-FR"/>
              </w:rPr>
            </w:pPr>
            <w:r w:rsidRPr="0032393E">
              <w:rPr>
                <w:color w:val="000000"/>
                <w:sz w:val="18"/>
                <w:szCs w:val="18"/>
                <w:lang w:val="fr-FR"/>
              </w:rPr>
              <w:t>En cours</w:t>
            </w:r>
          </w:p>
        </w:tc>
        <w:tc>
          <w:tcPr>
            <w:tcW w:w="3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7A32D1" w14:textId="77777777" w:rsidR="00511ABE" w:rsidRPr="0032393E" w:rsidRDefault="00511ABE" w:rsidP="002B7556">
            <w:pPr>
              <w:pStyle w:val="Tabletext"/>
              <w:jc w:val="center"/>
              <w:rPr>
                <w:sz w:val="18"/>
                <w:szCs w:val="18"/>
                <w:lang w:val="fr-FR"/>
              </w:rPr>
            </w:pPr>
            <w:r w:rsidRPr="0032393E">
              <w:rPr>
                <w:color w:val="000000"/>
                <w:sz w:val="18"/>
                <w:szCs w:val="18"/>
                <w:lang w:val="fr-FR"/>
              </w:rPr>
              <w:t>271 560</w:t>
            </w:r>
          </w:p>
        </w:tc>
        <w:tc>
          <w:tcPr>
            <w:tcW w:w="7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FC5E3C" w14:textId="457AF6F3" w:rsidR="00511ABE" w:rsidRPr="0032393E" w:rsidRDefault="00511ABE" w:rsidP="002B7556">
            <w:pPr>
              <w:pStyle w:val="Tabletext"/>
              <w:jc w:val="center"/>
              <w:rPr>
                <w:sz w:val="18"/>
                <w:szCs w:val="18"/>
                <w:lang w:val="fr-FR"/>
              </w:rPr>
            </w:pPr>
            <w:r w:rsidRPr="0032393E">
              <w:rPr>
                <w:color w:val="000000"/>
                <w:sz w:val="18"/>
                <w:szCs w:val="18"/>
                <w:lang w:val="fr-FR"/>
              </w:rPr>
              <w:t>Ministère des sciences et des TIC (MSIT) de la Rép.</w:t>
            </w:r>
            <w:r w:rsidR="002B7556" w:rsidRPr="0032393E">
              <w:rPr>
                <w:color w:val="000000"/>
                <w:sz w:val="18"/>
                <w:szCs w:val="18"/>
                <w:lang w:val="fr-FR"/>
              </w:rPr>
              <w:t> </w:t>
            </w:r>
            <w:r w:rsidRPr="0032393E">
              <w:rPr>
                <w:color w:val="000000"/>
                <w:sz w:val="18"/>
                <w:szCs w:val="18"/>
                <w:lang w:val="fr-FR"/>
              </w:rPr>
              <w:t>de</w:t>
            </w:r>
            <w:r w:rsidR="002B7556" w:rsidRPr="0032393E">
              <w:rPr>
                <w:color w:val="000000"/>
                <w:sz w:val="18"/>
                <w:szCs w:val="18"/>
                <w:lang w:val="fr-FR"/>
              </w:rPr>
              <w:t> </w:t>
            </w:r>
            <w:r w:rsidRPr="0032393E">
              <w:rPr>
                <w:color w:val="000000"/>
                <w:sz w:val="18"/>
                <w:szCs w:val="18"/>
                <w:lang w:val="fr-FR"/>
              </w:rPr>
              <w:t>Corée</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576F57" w14:textId="4C40E206" w:rsidR="00511ABE" w:rsidRPr="0032393E" w:rsidRDefault="002B7556" w:rsidP="002B7556">
            <w:pPr>
              <w:pStyle w:val="Tabletext"/>
              <w:rPr>
                <w:sz w:val="18"/>
                <w:szCs w:val="18"/>
                <w:lang w:val="fr-FR"/>
              </w:rPr>
            </w:pPr>
            <w:r w:rsidRPr="0032393E">
              <w:rPr>
                <w:sz w:val="18"/>
                <w:szCs w:val="18"/>
                <w:lang w:val="fr-FR"/>
              </w:rPr>
              <w:t>Rés. 89 de la CMDT</w:t>
            </w:r>
          </w:p>
        </w:tc>
      </w:tr>
      <w:tr w:rsidR="002B7556" w:rsidRPr="0032393E" w14:paraId="740606CB" w14:textId="77777777" w:rsidTr="002B7556">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4ED3E2" w14:textId="77777777" w:rsidR="00511ABE" w:rsidRPr="0032393E" w:rsidRDefault="00511ABE" w:rsidP="002B7556">
            <w:pPr>
              <w:pStyle w:val="Tabletext"/>
              <w:rPr>
                <w:b/>
                <w:bCs/>
                <w:sz w:val="18"/>
                <w:szCs w:val="18"/>
                <w:lang w:val="fr-FR"/>
              </w:rPr>
            </w:pPr>
            <w:r w:rsidRPr="0032393E">
              <w:rPr>
                <w:b/>
                <w:bCs/>
                <w:color w:val="000000"/>
                <w:sz w:val="18"/>
                <w:szCs w:val="18"/>
                <w:lang w:val="fr-FR"/>
              </w:rPr>
              <w:t>Pays bénéficiaires (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2379D7" w14:textId="77777777" w:rsidR="00511ABE" w:rsidRPr="0032393E" w:rsidRDefault="00511ABE" w:rsidP="002B7556">
            <w:pPr>
              <w:pStyle w:val="Tabletext"/>
              <w:rPr>
                <w:sz w:val="18"/>
                <w:szCs w:val="18"/>
                <w:lang w:val="fr-FR"/>
              </w:rPr>
            </w:pPr>
            <w:r w:rsidRPr="0032393E">
              <w:rPr>
                <w:color w:val="000000"/>
                <w:sz w:val="18"/>
                <w:szCs w:val="18"/>
                <w:lang w:val="fr-FR"/>
              </w:rPr>
              <w:t>Projet régional ou multirégional bénéficiant aux pays de la région</w:t>
            </w:r>
          </w:p>
        </w:tc>
      </w:tr>
      <w:tr w:rsidR="002B7556" w:rsidRPr="0032393E" w14:paraId="5A95CDEB" w14:textId="77777777" w:rsidTr="002B7556">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3F83D9" w14:textId="77777777" w:rsidR="00511ABE" w:rsidRPr="0032393E" w:rsidRDefault="00511ABE" w:rsidP="002B7556">
            <w:pPr>
              <w:pStyle w:val="Tabletext"/>
              <w:rPr>
                <w:b/>
                <w:bCs/>
                <w:sz w:val="18"/>
                <w:szCs w:val="18"/>
                <w:lang w:val="fr-FR"/>
              </w:rPr>
            </w:pPr>
            <w:r w:rsidRPr="0032393E">
              <w:rPr>
                <w:b/>
                <w:bCs/>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B1D719" w14:textId="77777777" w:rsidR="00511ABE" w:rsidRPr="0032393E" w:rsidRDefault="00511ABE" w:rsidP="002B7556">
            <w:pPr>
              <w:pStyle w:val="Tabletext"/>
              <w:rPr>
                <w:sz w:val="18"/>
                <w:szCs w:val="18"/>
                <w:lang w:val="fr-FR"/>
              </w:rPr>
            </w:pPr>
            <w:r w:rsidRPr="0032393E">
              <w:rPr>
                <w:color w:val="000000"/>
                <w:sz w:val="18"/>
                <w:szCs w:val="18"/>
                <w:lang w:val="fr-FR"/>
              </w:rPr>
              <w:t>Le projet vise à atteindre les objectifs suivants: 1) aider au moins 10 pays bénéficiaires à mieux faire connaître et comprendre les technologies innovantes en organisant au moins deux manifestations mondiales réunissant une centaine de participants chacune; 2) permettre à au moins 3 pays de bénéficier de formations au niveau local et à au moins 20 personnes de participer à chaque formation.</w:t>
            </w:r>
          </w:p>
        </w:tc>
      </w:tr>
      <w:tr w:rsidR="00511ABE" w:rsidRPr="0032393E" w14:paraId="4DBF54F9" w14:textId="77777777" w:rsidTr="002B755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09A9AE" w14:textId="77777777" w:rsidR="00511ABE" w:rsidRPr="0032393E" w:rsidRDefault="00511ABE" w:rsidP="002B7556">
            <w:pPr>
              <w:pStyle w:val="Tabletext"/>
              <w:rPr>
                <w:b/>
                <w:bCs/>
                <w:sz w:val="18"/>
                <w:szCs w:val="18"/>
                <w:lang w:val="fr-FR"/>
              </w:rPr>
            </w:pPr>
          </w:p>
        </w:tc>
      </w:tr>
      <w:tr w:rsidR="002B7556" w:rsidRPr="0032393E" w14:paraId="5E2F49CE" w14:textId="77777777" w:rsidTr="002B7556">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2BA95A" w14:textId="77777777" w:rsidR="00511ABE" w:rsidRPr="0032393E" w:rsidRDefault="00511ABE" w:rsidP="006A01FA">
            <w:pPr>
              <w:pStyle w:val="Tabletext"/>
              <w:jc w:val="center"/>
              <w:rPr>
                <w:b/>
                <w:bCs/>
                <w:sz w:val="18"/>
                <w:szCs w:val="18"/>
                <w:lang w:val="fr-FR"/>
              </w:rPr>
            </w:pPr>
            <w:r w:rsidRPr="0032393E">
              <w:rPr>
                <w:b/>
                <w:bCs/>
                <w:color w:val="000000"/>
                <w:sz w:val="18"/>
                <w:szCs w:val="18"/>
                <w:lang w:val="fr-FR"/>
              </w:rPr>
              <w:t>9GLO24147</w:t>
            </w:r>
          </w:p>
        </w:tc>
        <w:tc>
          <w:tcPr>
            <w:tcW w:w="10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0CB3D1" w14:textId="77777777" w:rsidR="00511ABE" w:rsidRPr="0032393E" w:rsidRDefault="00511ABE" w:rsidP="002B7556">
            <w:pPr>
              <w:pStyle w:val="Tabletext"/>
              <w:rPr>
                <w:sz w:val="18"/>
                <w:szCs w:val="18"/>
                <w:lang w:val="fr-FR"/>
              </w:rPr>
            </w:pPr>
            <w:r w:rsidRPr="0032393E">
              <w:rPr>
                <w:color w:val="000000"/>
                <w:sz w:val="18"/>
                <w:szCs w:val="18"/>
                <w:lang w:val="fr-FR"/>
              </w:rPr>
              <w:t>Accélérateur d'initiatives régionales pour l'innovation (MIIT) de l'UIT</w:t>
            </w:r>
          </w:p>
        </w:tc>
        <w:tc>
          <w:tcPr>
            <w:tcW w:w="6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5B35C4" w14:textId="77777777" w:rsidR="00511ABE" w:rsidRPr="0032393E" w:rsidRDefault="00511ABE" w:rsidP="002B7556">
            <w:pPr>
              <w:pStyle w:val="Tabletext"/>
              <w:jc w:val="center"/>
              <w:rPr>
                <w:sz w:val="18"/>
                <w:szCs w:val="18"/>
                <w:lang w:val="fr-FR"/>
              </w:rPr>
            </w:pPr>
            <w:r w:rsidRPr="0032393E">
              <w:rPr>
                <w:color w:val="000000"/>
                <w:sz w:val="18"/>
                <w:szCs w:val="18"/>
                <w:lang w:val="fr-FR"/>
              </w:rPr>
              <w:t>1er janvier 2024</w:t>
            </w:r>
          </w:p>
        </w:tc>
        <w:tc>
          <w:tcPr>
            <w:tcW w:w="5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2A55B4" w14:textId="77777777" w:rsidR="00511ABE" w:rsidRPr="0032393E" w:rsidRDefault="00511ABE" w:rsidP="002B7556">
            <w:pPr>
              <w:pStyle w:val="Tabletext"/>
              <w:jc w:val="center"/>
              <w:rPr>
                <w:sz w:val="18"/>
                <w:szCs w:val="18"/>
                <w:lang w:val="fr-FR"/>
              </w:rPr>
            </w:pPr>
            <w:r w:rsidRPr="0032393E">
              <w:rPr>
                <w:color w:val="000000"/>
                <w:sz w:val="18"/>
                <w:szCs w:val="18"/>
                <w:lang w:val="fr-FR"/>
              </w:rPr>
              <w:t>31 décembre 2026</w:t>
            </w:r>
          </w:p>
        </w:tc>
        <w:tc>
          <w:tcPr>
            <w:tcW w:w="47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26A863" w14:textId="77777777" w:rsidR="00511ABE" w:rsidRPr="0032393E" w:rsidRDefault="00511ABE" w:rsidP="002B7556">
            <w:pPr>
              <w:pStyle w:val="Tabletext"/>
              <w:jc w:val="center"/>
              <w:rPr>
                <w:sz w:val="18"/>
                <w:szCs w:val="18"/>
                <w:lang w:val="fr-FR"/>
              </w:rPr>
            </w:pPr>
            <w:r w:rsidRPr="0032393E">
              <w:rPr>
                <w:color w:val="000000"/>
                <w:sz w:val="18"/>
                <w:szCs w:val="18"/>
                <w:lang w:val="fr-FR"/>
              </w:rPr>
              <w:t>En cours</w:t>
            </w:r>
          </w:p>
        </w:tc>
        <w:tc>
          <w:tcPr>
            <w:tcW w:w="3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16E189" w14:textId="77777777" w:rsidR="00511ABE" w:rsidRPr="0032393E" w:rsidRDefault="00511ABE" w:rsidP="002B7556">
            <w:pPr>
              <w:pStyle w:val="Tabletext"/>
              <w:jc w:val="center"/>
              <w:rPr>
                <w:sz w:val="18"/>
                <w:szCs w:val="18"/>
                <w:lang w:val="fr-FR"/>
              </w:rPr>
            </w:pPr>
            <w:r w:rsidRPr="0032393E">
              <w:rPr>
                <w:color w:val="000000"/>
                <w:sz w:val="18"/>
                <w:szCs w:val="18"/>
                <w:lang w:val="fr-FR"/>
              </w:rPr>
              <w:t>221 000</w:t>
            </w:r>
          </w:p>
        </w:tc>
        <w:tc>
          <w:tcPr>
            <w:tcW w:w="7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D74379" w14:textId="77777777" w:rsidR="00511ABE" w:rsidRPr="0032393E" w:rsidRDefault="00511ABE" w:rsidP="002B7556">
            <w:pPr>
              <w:pStyle w:val="Tabletext"/>
              <w:jc w:val="center"/>
              <w:rPr>
                <w:sz w:val="18"/>
                <w:szCs w:val="18"/>
                <w:lang w:val="fr-FR"/>
              </w:rPr>
            </w:pPr>
            <w:r w:rsidRPr="0032393E">
              <w:rPr>
                <w:color w:val="000000"/>
                <w:sz w:val="18"/>
                <w:szCs w:val="18"/>
                <w:lang w:val="fr-FR"/>
              </w:rPr>
              <w:t>CAICT – Académie chinoise des technologies de l'information et de la communication; branche chinoise de l'Institut BRICS pour les réseaux futurs</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CF424C" w14:textId="04AF3380" w:rsidR="00511ABE" w:rsidRPr="0032393E" w:rsidRDefault="002B7556" w:rsidP="002B7556">
            <w:pPr>
              <w:pStyle w:val="Tabletext"/>
              <w:rPr>
                <w:sz w:val="18"/>
                <w:szCs w:val="18"/>
                <w:lang w:val="fr-FR"/>
              </w:rPr>
            </w:pPr>
            <w:r w:rsidRPr="0032393E">
              <w:rPr>
                <w:sz w:val="18"/>
                <w:szCs w:val="18"/>
                <w:lang w:val="fr-FR"/>
              </w:rPr>
              <w:t>Rés. 90 de la CMDT</w:t>
            </w:r>
          </w:p>
        </w:tc>
      </w:tr>
      <w:tr w:rsidR="002B7556" w:rsidRPr="0032393E" w14:paraId="503CEA86" w14:textId="77777777" w:rsidTr="002B7556">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2F48C3" w14:textId="77777777" w:rsidR="00511ABE" w:rsidRPr="0032393E" w:rsidRDefault="00511ABE" w:rsidP="002B7556">
            <w:pPr>
              <w:pStyle w:val="Tabletext"/>
              <w:rPr>
                <w:b/>
                <w:bCs/>
                <w:sz w:val="18"/>
                <w:szCs w:val="18"/>
                <w:lang w:val="fr-FR"/>
              </w:rPr>
            </w:pPr>
            <w:r w:rsidRPr="0032393E">
              <w:rPr>
                <w:b/>
                <w:bCs/>
                <w:color w:val="000000"/>
                <w:sz w:val="18"/>
                <w:szCs w:val="18"/>
                <w:lang w:val="fr-FR"/>
              </w:rPr>
              <w:t xml:space="preserve">Pays bénéficiaires </w:t>
            </w:r>
            <w:r w:rsidRPr="0032393E">
              <w:rPr>
                <w:color w:val="000000"/>
                <w:sz w:val="18"/>
                <w:szCs w:val="18"/>
                <w:lang w:val="fr-FR"/>
              </w:rPr>
              <w:t>(y compris d'autres rég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75461" w14:textId="77777777" w:rsidR="00511ABE" w:rsidRPr="0032393E" w:rsidRDefault="00511ABE" w:rsidP="002B7556">
            <w:pPr>
              <w:pStyle w:val="Tabletext"/>
              <w:rPr>
                <w:sz w:val="18"/>
                <w:szCs w:val="18"/>
                <w:lang w:val="fr-FR"/>
              </w:rPr>
            </w:pPr>
            <w:r w:rsidRPr="0032393E">
              <w:rPr>
                <w:color w:val="000000"/>
                <w:sz w:val="18"/>
                <w:szCs w:val="18"/>
                <w:lang w:val="fr-FR"/>
              </w:rPr>
              <w:t>Projet régional ou multirégional bénéficiant aux pays de la région</w:t>
            </w:r>
          </w:p>
        </w:tc>
      </w:tr>
      <w:tr w:rsidR="002B7556" w:rsidRPr="0032393E" w14:paraId="7917C851" w14:textId="77777777" w:rsidTr="002B7556">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FDF5FD" w14:textId="77777777" w:rsidR="00511ABE" w:rsidRPr="0032393E" w:rsidRDefault="00511ABE" w:rsidP="002B7556">
            <w:pPr>
              <w:pStyle w:val="Tabletext"/>
              <w:rPr>
                <w:b/>
                <w:bCs/>
                <w:sz w:val="18"/>
                <w:szCs w:val="18"/>
                <w:lang w:val="fr-FR"/>
              </w:rPr>
            </w:pPr>
            <w:r w:rsidRPr="0032393E">
              <w:rPr>
                <w:b/>
                <w:bCs/>
                <w:color w:val="000000"/>
                <w:sz w:val="18"/>
                <w:szCs w:val="18"/>
                <w:lang w:val="fr-FR"/>
              </w:rPr>
              <w:t>Résultats attendus et réalisations</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2C68C" w14:textId="77777777" w:rsidR="00511ABE" w:rsidRPr="0032393E" w:rsidRDefault="00511ABE" w:rsidP="002B7556">
            <w:pPr>
              <w:pStyle w:val="Tabletext"/>
              <w:rPr>
                <w:rStyle w:val="sceditor-selection"/>
                <w:rFonts w:eastAsia="GulimChe" w:cstheme="minorHAnsi"/>
                <w:sz w:val="18"/>
                <w:szCs w:val="18"/>
                <w:lang w:val="fr-FR"/>
              </w:rPr>
            </w:pPr>
            <w:r w:rsidRPr="0032393E">
              <w:rPr>
                <w:color w:val="000000"/>
                <w:sz w:val="18"/>
                <w:szCs w:val="18"/>
                <w:lang w:val="fr-FR"/>
              </w:rPr>
              <w:t>Le principal objectif de l'accélérateur d'initiatives régionales est d'utiliser une approche écosystémique pour concevoir et accélérer les projets nationaux, régionaux et multirégionaux. Ce mécanisme utilise des méthodes éprouvées telles qu'Agile, la perception du sens, la réflexion systémique et la conception centrée sur l'humain pour répondre aux besoins persistants, intensifier les efforts régionaux et aider à la mise en œuvre des projets de développement numérique menés dans le cadre d'initiatives régionales.</w:t>
            </w:r>
          </w:p>
        </w:tc>
      </w:tr>
      <w:tr w:rsidR="00511ABE" w:rsidRPr="0032393E" w14:paraId="0568984C" w14:textId="77777777" w:rsidTr="002B755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6CB501" w14:textId="77777777" w:rsidR="00511ABE" w:rsidRPr="0032393E" w:rsidRDefault="00511ABE" w:rsidP="002B7556">
            <w:pPr>
              <w:pStyle w:val="Tabletext"/>
              <w:rPr>
                <w:b/>
                <w:bCs/>
                <w:sz w:val="18"/>
                <w:szCs w:val="18"/>
                <w:lang w:val="fr-FR"/>
              </w:rPr>
            </w:pPr>
          </w:p>
        </w:tc>
      </w:tr>
    </w:tbl>
    <w:p w14:paraId="18A7402D" w14:textId="77777777" w:rsidR="00511ABE" w:rsidRPr="0032393E" w:rsidRDefault="00511ABE" w:rsidP="00511ABE">
      <w:pPr>
        <w:rPr>
          <w:rFonts w:cstheme="minorHAnsi"/>
          <w:b/>
          <w:sz w:val="28"/>
          <w:szCs w:val="28"/>
          <w:u w:val="single"/>
          <w:lang w:val="fr-FR"/>
        </w:rPr>
      </w:pPr>
      <w:r w:rsidRPr="0032393E">
        <w:rPr>
          <w:rFonts w:cstheme="minorHAnsi"/>
          <w:b/>
          <w:caps/>
          <w:szCs w:val="28"/>
          <w:u w:val="single"/>
          <w:lang w:val="fr-FR"/>
        </w:rPr>
        <w:br w:type="page"/>
      </w:r>
    </w:p>
    <w:p w14:paraId="6355CA66" w14:textId="77777777" w:rsidR="00511ABE" w:rsidRPr="0032393E" w:rsidRDefault="00511ABE" w:rsidP="00511ABE">
      <w:pPr>
        <w:pStyle w:val="Title1"/>
        <w:spacing w:after="120"/>
        <w:jc w:val="left"/>
        <w:outlineLvl w:val="0"/>
        <w:rPr>
          <w:rFonts w:cstheme="minorHAnsi"/>
          <w:b/>
          <w:caps w:val="0"/>
          <w:szCs w:val="28"/>
          <w:u w:val="single"/>
          <w:lang w:val="fr-FR"/>
        </w:rPr>
      </w:pPr>
      <w:bookmarkStart w:id="19" w:name="_Toc213924726"/>
      <w:r w:rsidRPr="0032393E">
        <w:rPr>
          <w:rFonts w:cstheme="minorHAnsi"/>
          <w:b/>
          <w:caps w:val="0"/>
          <w:szCs w:val="28"/>
          <w:u w:val="single"/>
          <w:lang w:val="fr-FR"/>
        </w:rPr>
        <w:lastRenderedPageBreak/>
        <w:t>RÉGION: MULTIRÉGIONAL</w:t>
      </w:r>
      <w:bookmarkEnd w:id="19"/>
    </w:p>
    <w:p w14:paraId="6D4292E7" w14:textId="77777777" w:rsidR="00511ABE" w:rsidRPr="0032393E" w:rsidRDefault="00511ABE" w:rsidP="00511ABE">
      <w:pPr>
        <w:pStyle w:val="Heading2"/>
        <w:spacing w:before="240" w:after="120"/>
        <w:ind w:left="1138" w:hanging="1138"/>
        <w:rPr>
          <w:rFonts w:cstheme="minorHAnsi"/>
          <w:lang w:val="fr-FR"/>
        </w:rPr>
      </w:pPr>
      <w:r w:rsidRPr="0032393E">
        <w:rPr>
          <w:rFonts w:cstheme="minorHAnsi"/>
          <w:lang w:val="fr-FR"/>
        </w:rPr>
        <w:t>Projets transversaux ayant contribué à la mise en œuvre de toutes les initiatives régionales</w:t>
      </w:r>
    </w:p>
    <w:tbl>
      <w:tblPr>
        <w:tblW w:w="5000" w:type="pct"/>
        <w:tblCellMar>
          <w:left w:w="0" w:type="dxa"/>
          <w:right w:w="0" w:type="dxa"/>
        </w:tblCellMar>
        <w:tblLook w:val="04A0" w:firstRow="1" w:lastRow="0" w:firstColumn="1" w:lastColumn="0" w:noHBand="0" w:noVBand="1"/>
      </w:tblPr>
      <w:tblGrid>
        <w:gridCol w:w="1554"/>
        <w:gridCol w:w="2971"/>
        <w:gridCol w:w="1738"/>
        <w:gridCol w:w="1718"/>
        <w:gridCol w:w="1335"/>
        <w:gridCol w:w="1055"/>
        <w:gridCol w:w="2197"/>
        <w:gridCol w:w="1607"/>
      </w:tblGrid>
      <w:tr w:rsidR="002B7556" w:rsidRPr="0032393E" w14:paraId="61B63A51" w14:textId="77777777" w:rsidTr="002B7556">
        <w:trPr>
          <w:tblHeader/>
        </w:trPr>
        <w:tc>
          <w:tcPr>
            <w:tcW w:w="548" w:type="pct"/>
            <w:shd w:val="clear" w:color="auto" w:fill="004B96"/>
            <w:tcMar>
              <w:top w:w="75" w:type="dxa"/>
              <w:left w:w="75" w:type="dxa"/>
              <w:bottom w:w="75" w:type="dxa"/>
              <w:right w:w="75" w:type="dxa"/>
            </w:tcMar>
            <w:vAlign w:val="center"/>
            <w:hideMark/>
          </w:tcPr>
          <w:p w14:paraId="2E0A9EAE" w14:textId="77777777" w:rsidR="00511ABE" w:rsidRPr="0032393E" w:rsidRDefault="00511ABE" w:rsidP="002B7556">
            <w:pPr>
              <w:pStyle w:val="Tablehead"/>
              <w:rPr>
                <w:color w:val="FFFFFF" w:themeColor="background1"/>
                <w:lang w:val="fr-FR"/>
              </w:rPr>
            </w:pPr>
            <w:r w:rsidRPr="0032393E">
              <w:rPr>
                <w:color w:val="FFFFFF" w:themeColor="background1"/>
                <w:lang w:val="fr-FR"/>
              </w:rPr>
              <w:t>N° du projet</w:t>
            </w:r>
          </w:p>
        </w:tc>
        <w:tc>
          <w:tcPr>
            <w:tcW w:w="1048" w:type="pct"/>
            <w:shd w:val="clear" w:color="auto" w:fill="004B96"/>
            <w:tcMar>
              <w:top w:w="75" w:type="dxa"/>
              <w:left w:w="75" w:type="dxa"/>
              <w:bottom w:w="75" w:type="dxa"/>
              <w:right w:w="75" w:type="dxa"/>
            </w:tcMar>
            <w:vAlign w:val="center"/>
            <w:hideMark/>
          </w:tcPr>
          <w:p w14:paraId="68764F4D" w14:textId="77777777" w:rsidR="00511ABE" w:rsidRPr="0032393E" w:rsidRDefault="00511ABE" w:rsidP="002B7556">
            <w:pPr>
              <w:pStyle w:val="Tablehead"/>
              <w:rPr>
                <w:color w:val="FFFFFF" w:themeColor="background1"/>
                <w:lang w:val="fr-FR"/>
              </w:rPr>
            </w:pPr>
            <w:r w:rsidRPr="0032393E">
              <w:rPr>
                <w:color w:val="FFFFFF" w:themeColor="background1"/>
                <w:lang w:val="fr-FR"/>
              </w:rPr>
              <w:t>Titre</w:t>
            </w:r>
          </w:p>
        </w:tc>
        <w:tc>
          <w:tcPr>
            <w:tcW w:w="613" w:type="pct"/>
            <w:shd w:val="clear" w:color="auto" w:fill="004B96"/>
            <w:tcMar>
              <w:top w:w="75" w:type="dxa"/>
              <w:left w:w="75" w:type="dxa"/>
              <w:bottom w:w="75" w:type="dxa"/>
              <w:right w:w="75" w:type="dxa"/>
            </w:tcMar>
            <w:vAlign w:val="center"/>
            <w:hideMark/>
          </w:tcPr>
          <w:p w14:paraId="1DCD31DD" w14:textId="77777777" w:rsidR="00511ABE" w:rsidRPr="0032393E" w:rsidRDefault="00511ABE" w:rsidP="002B7556">
            <w:pPr>
              <w:pStyle w:val="Tablehead"/>
              <w:rPr>
                <w:color w:val="FFFFFF" w:themeColor="background1"/>
                <w:lang w:val="fr-FR"/>
              </w:rPr>
            </w:pPr>
            <w:r w:rsidRPr="0032393E">
              <w:rPr>
                <w:color w:val="FFFFFF" w:themeColor="background1"/>
                <w:lang w:val="fr-FR"/>
              </w:rPr>
              <w:t>Date de début</w:t>
            </w:r>
          </w:p>
        </w:tc>
        <w:tc>
          <w:tcPr>
            <w:tcW w:w="606" w:type="pct"/>
            <w:shd w:val="clear" w:color="auto" w:fill="004B96"/>
            <w:tcMar>
              <w:top w:w="75" w:type="dxa"/>
              <w:left w:w="75" w:type="dxa"/>
              <w:bottom w:w="75" w:type="dxa"/>
              <w:right w:w="75" w:type="dxa"/>
            </w:tcMar>
            <w:vAlign w:val="center"/>
            <w:hideMark/>
          </w:tcPr>
          <w:p w14:paraId="63FEAC8C" w14:textId="77777777" w:rsidR="00511ABE" w:rsidRPr="0032393E" w:rsidRDefault="00511ABE" w:rsidP="002B7556">
            <w:pPr>
              <w:pStyle w:val="Tablehead"/>
              <w:rPr>
                <w:color w:val="FFFFFF" w:themeColor="background1"/>
                <w:lang w:val="fr-FR"/>
              </w:rPr>
            </w:pPr>
            <w:r w:rsidRPr="0032393E">
              <w:rPr>
                <w:color w:val="FFFFFF" w:themeColor="background1"/>
                <w:lang w:val="fr-FR"/>
              </w:rPr>
              <w:t>Date de fin</w:t>
            </w:r>
          </w:p>
        </w:tc>
        <w:tc>
          <w:tcPr>
            <w:tcW w:w="471" w:type="pct"/>
            <w:shd w:val="clear" w:color="auto" w:fill="004B96"/>
            <w:tcMar>
              <w:top w:w="75" w:type="dxa"/>
              <w:left w:w="75" w:type="dxa"/>
              <w:bottom w:w="75" w:type="dxa"/>
              <w:right w:w="75" w:type="dxa"/>
            </w:tcMar>
            <w:vAlign w:val="center"/>
            <w:hideMark/>
          </w:tcPr>
          <w:p w14:paraId="3C2E58B7" w14:textId="77777777" w:rsidR="00511ABE" w:rsidRPr="0032393E" w:rsidRDefault="00511ABE" w:rsidP="002B7556">
            <w:pPr>
              <w:pStyle w:val="Tablehead"/>
              <w:rPr>
                <w:color w:val="FFFFFF" w:themeColor="background1"/>
                <w:lang w:val="fr-FR"/>
              </w:rPr>
            </w:pPr>
            <w:r w:rsidRPr="0032393E">
              <w:rPr>
                <w:color w:val="FFFFFF" w:themeColor="background1"/>
                <w:lang w:val="fr-FR"/>
              </w:rPr>
              <w:t>État d'avancement</w:t>
            </w:r>
          </w:p>
        </w:tc>
        <w:tc>
          <w:tcPr>
            <w:tcW w:w="372" w:type="pct"/>
            <w:shd w:val="clear" w:color="auto" w:fill="004B96"/>
            <w:tcMar>
              <w:top w:w="75" w:type="dxa"/>
              <w:left w:w="75" w:type="dxa"/>
              <w:bottom w:w="75" w:type="dxa"/>
              <w:right w:w="75" w:type="dxa"/>
            </w:tcMar>
            <w:vAlign w:val="center"/>
            <w:hideMark/>
          </w:tcPr>
          <w:p w14:paraId="590E46DC" w14:textId="77777777" w:rsidR="00511ABE" w:rsidRPr="0032393E" w:rsidRDefault="00511ABE" w:rsidP="002B7556">
            <w:pPr>
              <w:pStyle w:val="Tablehead"/>
              <w:rPr>
                <w:color w:val="FFFFFF" w:themeColor="background1"/>
                <w:lang w:val="fr-FR"/>
              </w:rPr>
            </w:pPr>
            <w:r w:rsidRPr="0032393E">
              <w:rPr>
                <w:color w:val="FFFFFF" w:themeColor="background1"/>
                <w:lang w:val="fr-FR"/>
              </w:rPr>
              <w:t>Total des fonds (CHF)</w:t>
            </w:r>
          </w:p>
        </w:tc>
        <w:tc>
          <w:tcPr>
            <w:tcW w:w="775" w:type="pct"/>
            <w:shd w:val="clear" w:color="auto" w:fill="004B96"/>
            <w:tcMar>
              <w:top w:w="75" w:type="dxa"/>
              <w:left w:w="75" w:type="dxa"/>
              <w:bottom w:w="75" w:type="dxa"/>
              <w:right w:w="75" w:type="dxa"/>
            </w:tcMar>
            <w:vAlign w:val="center"/>
            <w:hideMark/>
          </w:tcPr>
          <w:p w14:paraId="13C152B9" w14:textId="77777777" w:rsidR="00511ABE" w:rsidRPr="0032393E" w:rsidRDefault="00511ABE" w:rsidP="002B7556">
            <w:pPr>
              <w:pStyle w:val="Tablehead"/>
              <w:rPr>
                <w:color w:val="FFFFFF" w:themeColor="background1"/>
                <w:lang w:val="fr-FR"/>
              </w:rPr>
            </w:pPr>
            <w:r w:rsidRPr="0032393E">
              <w:rPr>
                <w:color w:val="FFFFFF" w:themeColor="background1"/>
                <w:lang w:val="fr-FR"/>
              </w:rPr>
              <w:t>Organisme de coopération</w:t>
            </w:r>
          </w:p>
        </w:tc>
        <w:tc>
          <w:tcPr>
            <w:tcW w:w="567" w:type="pct"/>
            <w:shd w:val="clear" w:color="auto" w:fill="004B96"/>
            <w:tcMar>
              <w:top w:w="75" w:type="dxa"/>
              <w:left w:w="75" w:type="dxa"/>
              <w:bottom w:w="75" w:type="dxa"/>
              <w:right w:w="75" w:type="dxa"/>
            </w:tcMar>
            <w:vAlign w:val="center"/>
            <w:hideMark/>
          </w:tcPr>
          <w:p w14:paraId="7A8F2CCA" w14:textId="77777777" w:rsidR="00511ABE" w:rsidRPr="0032393E" w:rsidRDefault="00511ABE" w:rsidP="002B7556">
            <w:pPr>
              <w:pStyle w:val="Tablehead"/>
              <w:rPr>
                <w:color w:val="FFFFFF" w:themeColor="background1"/>
                <w:lang w:val="fr-FR"/>
              </w:rPr>
            </w:pPr>
            <w:r w:rsidRPr="0032393E">
              <w:rPr>
                <w:color w:val="FFFFFF" w:themeColor="background1"/>
                <w:lang w:val="fr-FR"/>
              </w:rPr>
              <w:t>Rés. de la CMDT mise en œuvre</w:t>
            </w:r>
          </w:p>
        </w:tc>
      </w:tr>
      <w:tr w:rsidR="002B7556" w:rsidRPr="0032393E" w14:paraId="599B318E" w14:textId="77777777" w:rsidTr="002B7556">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E815DC" w14:textId="77777777" w:rsidR="00511ABE" w:rsidRPr="0032393E" w:rsidRDefault="00511ABE" w:rsidP="006A01FA">
            <w:pPr>
              <w:pStyle w:val="Tabletext"/>
              <w:jc w:val="center"/>
              <w:rPr>
                <w:b/>
                <w:sz w:val="18"/>
                <w:szCs w:val="18"/>
                <w:lang w:val="fr-FR"/>
              </w:rPr>
            </w:pPr>
            <w:r w:rsidRPr="0032393E">
              <w:rPr>
                <w:b/>
                <w:color w:val="000000"/>
                <w:sz w:val="18"/>
                <w:szCs w:val="18"/>
                <w:lang w:val="fr-FR"/>
              </w:rPr>
              <w:t>2GLO24138</w:t>
            </w:r>
          </w:p>
        </w:tc>
        <w:tc>
          <w:tcPr>
            <w:tcW w:w="10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9B69FF" w14:textId="77777777" w:rsidR="00511ABE" w:rsidRPr="0032393E" w:rsidRDefault="00511ABE" w:rsidP="002B7556">
            <w:pPr>
              <w:pStyle w:val="Tabletext"/>
              <w:rPr>
                <w:sz w:val="18"/>
                <w:szCs w:val="18"/>
                <w:lang w:val="fr-FR"/>
              </w:rPr>
            </w:pPr>
            <w:r w:rsidRPr="0032393E">
              <w:rPr>
                <w:color w:val="000000"/>
                <w:sz w:val="18"/>
                <w:szCs w:val="18"/>
                <w:lang w:val="fr-FR"/>
              </w:rPr>
              <w:t>Renforcement des communications et des partenariats à l'appui des initiatives régionales adoptées par la CMDT</w:t>
            </w:r>
          </w:p>
        </w:tc>
        <w:tc>
          <w:tcPr>
            <w:tcW w:w="6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3E23A4" w14:textId="77777777" w:rsidR="00511ABE" w:rsidRPr="0032393E" w:rsidRDefault="00511ABE" w:rsidP="002B7556">
            <w:pPr>
              <w:pStyle w:val="Tabletext"/>
              <w:jc w:val="center"/>
              <w:rPr>
                <w:sz w:val="18"/>
                <w:szCs w:val="18"/>
                <w:lang w:val="fr-FR"/>
              </w:rPr>
            </w:pPr>
            <w:r w:rsidRPr="0032393E">
              <w:rPr>
                <w:color w:val="000000"/>
                <w:sz w:val="18"/>
                <w:szCs w:val="18"/>
                <w:lang w:val="fr-FR"/>
              </w:rPr>
              <w:t>1er juin 2024</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EA39C5" w14:textId="77777777" w:rsidR="00511ABE" w:rsidRPr="0032393E" w:rsidRDefault="00511ABE" w:rsidP="002B7556">
            <w:pPr>
              <w:pStyle w:val="Tabletext"/>
              <w:jc w:val="center"/>
              <w:rPr>
                <w:sz w:val="18"/>
                <w:szCs w:val="18"/>
                <w:lang w:val="fr-FR"/>
              </w:rPr>
            </w:pPr>
            <w:r w:rsidRPr="0032393E">
              <w:rPr>
                <w:color w:val="000000"/>
                <w:sz w:val="18"/>
                <w:szCs w:val="18"/>
                <w:lang w:val="fr-FR"/>
              </w:rPr>
              <w:t>31 décembre 2025</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B729AF" w14:textId="77777777" w:rsidR="00511ABE" w:rsidRPr="0032393E" w:rsidRDefault="00511ABE" w:rsidP="002B7556">
            <w:pPr>
              <w:pStyle w:val="Tabletext"/>
              <w:jc w:val="center"/>
              <w:rPr>
                <w:sz w:val="18"/>
                <w:szCs w:val="18"/>
                <w:lang w:val="fr-FR"/>
              </w:rPr>
            </w:pPr>
            <w:r w:rsidRPr="0032393E">
              <w:rPr>
                <w:color w:val="000000"/>
                <w:sz w:val="18"/>
                <w:szCs w:val="18"/>
                <w:lang w:val="fr-FR"/>
              </w:rPr>
              <w:t>En cours</w:t>
            </w:r>
          </w:p>
        </w:tc>
        <w:tc>
          <w:tcPr>
            <w:tcW w:w="3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C706B9" w14:textId="77777777" w:rsidR="00511ABE" w:rsidRPr="0032393E" w:rsidRDefault="00511ABE" w:rsidP="002B7556">
            <w:pPr>
              <w:pStyle w:val="Tabletext"/>
              <w:jc w:val="center"/>
              <w:rPr>
                <w:sz w:val="18"/>
                <w:szCs w:val="18"/>
                <w:lang w:val="fr-FR"/>
              </w:rPr>
            </w:pPr>
            <w:r w:rsidRPr="0032393E">
              <w:rPr>
                <w:color w:val="000000"/>
                <w:sz w:val="18"/>
                <w:szCs w:val="18"/>
                <w:lang w:val="fr-FR"/>
              </w:rPr>
              <w:t>182 740</w:t>
            </w:r>
          </w:p>
        </w:tc>
        <w:tc>
          <w:tcPr>
            <w:tcW w:w="7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59D3A0" w14:textId="77777777" w:rsidR="00511ABE" w:rsidRPr="0032393E" w:rsidRDefault="00511ABE" w:rsidP="002B7556">
            <w:pPr>
              <w:pStyle w:val="Tabletext"/>
              <w:jc w:val="center"/>
              <w:rPr>
                <w:sz w:val="18"/>
                <w:szCs w:val="18"/>
                <w:lang w:val="fr-FR"/>
              </w:rPr>
            </w:pPr>
          </w:p>
        </w:tc>
        <w:tc>
          <w:tcPr>
            <w:tcW w:w="5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E44ED" w14:textId="77777777" w:rsidR="002B7556" w:rsidRPr="0032393E" w:rsidRDefault="002B7556" w:rsidP="002B7556">
            <w:pPr>
              <w:pStyle w:val="Tabletext"/>
              <w:rPr>
                <w:sz w:val="18"/>
                <w:szCs w:val="18"/>
                <w:lang w:val="fr-FR"/>
              </w:rPr>
            </w:pPr>
            <w:r w:rsidRPr="0032393E">
              <w:rPr>
                <w:sz w:val="18"/>
                <w:szCs w:val="18"/>
                <w:lang w:val="fr-FR"/>
              </w:rPr>
              <w:t>Rés. 17 de la CMDT</w:t>
            </w:r>
          </w:p>
          <w:p w14:paraId="7E533813" w14:textId="0B5723FF" w:rsidR="00511ABE" w:rsidRPr="0032393E" w:rsidRDefault="002B7556" w:rsidP="002B7556">
            <w:pPr>
              <w:pStyle w:val="Tabletext"/>
              <w:rPr>
                <w:sz w:val="18"/>
                <w:szCs w:val="18"/>
                <w:lang w:val="fr-FR"/>
              </w:rPr>
            </w:pPr>
            <w:r w:rsidRPr="0032393E">
              <w:rPr>
                <w:sz w:val="18"/>
                <w:szCs w:val="18"/>
                <w:lang w:val="fr-FR"/>
              </w:rPr>
              <w:t>Rés. 32 de la CMDT</w:t>
            </w:r>
          </w:p>
        </w:tc>
      </w:tr>
      <w:tr w:rsidR="002B7556" w:rsidRPr="0032393E" w14:paraId="13E3943D" w14:textId="77777777" w:rsidTr="002B7556">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C8E9C8" w14:textId="77777777" w:rsidR="00511ABE" w:rsidRPr="0032393E" w:rsidRDefault="00511ABE" w:rsidP="002B7556">
            <w:pPr>
              <w:pStyle w:val="Tabletext"/>
              <w:rPr>
                <w:b/>
                <w:sz w:val="18"/>
                <w:szCs w:val="18"/>
                <w:lang w:val="fr-FR"/>
              </w:rPr>
            </w:pPr>
            <w:r w:rsidRPr="0032393E">
              <w:rPr>
                <w:b/>
                <w:color w:val="000000"/>
                <w:sz w:val="18"/>
                <w:szCs w:val="18"/>
                <w:lang w:val="fr-FR"/>
              </w:rPr>
              <w:t xml:space="preserve">Pays bénéficiaires </w:t>
            </w:r>
            <w:r w:rsidRPr="0032393E">
              <w:rPr>
                <w:bCs/>
                <w:color w:val="000000"/>
                <w:sz w:val="18"/>
                <w:szCs w:val="18"/>
                <w:lang w:val="fr-FR"/>
              </w:rPr>
              <w:t>(y compris d'autres régions)</w:t>
            </w:r>
          </w:p>
        </w:tc>
        <w:tc>
          <w:tcPr>
            <w:tcW w:w="445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BD654B" w14:textId="77777777" w:rsidR="00511ABE" w:rsidRPr="0032393E" w:rsidRDefault="00511ABE" w:rsidP="002B7556">
            <w:pPr>
              <w:pStyle w:val="Tabletext"/>
              <w:rPr>
                <w:sz w:val="18"/>
                <w:szCs w:val="18"/>
                <w:lang w:val="fr-FR"/>
              </w:rPr>
            </w:pPr>
            <w:r w:rsidRPr="0032393E">
              <w:rPr>
                <w:color w:val="000000"/>
                <w:sz w:val="18"/>
                <w:szCs w:val="18"/>
                <w:lang w:val="fr-FR"/>
              </w:rPr>
              <w:t>Projet régional ou multirégional bénéficiant aux pays de la région</w:t>
            </w:r>
          </w:p>
        </w:tc>
      </w:tr>
      <w:tr w:rsidR="002B7556" w:rsidRPr="0032393E" w14:paraId="35CA87B7" w14:textId="77777777" w:rsidTr="002B7556">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BA9F29" w14:textId="77777777" w:rsidR="00511ABE" w:rsidRPr="0032393E" w:rsidRDefault="00511ABE" w:rsidP="002B7556">
            <w:pPr>
              <w:pStyle w:val="Tabletext"/>
              <w:rPr>
                <w:b/>
                <w:sz w:val="18"/>
                <w:szCs w:val="18"/>
                <w:lang w:val="fr-FR"/>
              </w:rPr>
            </w:pPr>
            <w:r w:rsidRPr="0032393E">
              <w:rPr>
                <w:b/>
                <w:color w:val="000000"/>
                <w:sz w:val="18"/>
                <w:szCs w:val="18"/>
                <w:lang w:val="fr-FR"/>
              </w:rPr>
              <w:t>Résultats attendus et réalisations</w:t>
            </w:r>
          </w:p>
        </w:tc>
        <w:tc>
          <w:tcPr>
            <w:tcW w:w="445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78A7CF" w14:textId="77777777" w:rsidR="00511ABE" w:rsidRPr="0032393E" w:rsidRDefault="00511ABE" w:rsidP="002B7556">
            <w:pPr>
              <w:pStyle w:val="Tabletext"/>
              <w:rPr>
                <w:rStyle w:val="sceditor-selection"/>
                <w:rFonts w:eastAsia="GulimChe" w:cstheme="minorHAnsi"/>
                <w:sz w:val="18"/>
                <w:szCs w:val="18"/>
                <w:lang w:val="fr-FR"/>
              </w:rPr>
            </w:pPr>
            <w:r w:rsidRPr="0032393E">
              <w:rPr>
                <w:color w:val="000000"/>
                <w:sz w:val="18"/>
                <w:szCs w:val="18"/>
                <w:lang w:val="fr-FR"/>
              </w:rPr>
              <w:t>Le projet vise à atteindre les objectifs suivants: 1) promouvoir les partenariats à l'appui des initiatives régionales adoptées par la CMDT en augmentant le nombre d'articles élaborés par le BDT sur la mise en œuvre et les retombées de ces initiatives; 2) contribuer à l'augmentation des fonds mobilisés pour appuyer la mise en œuvre du Plan d'action de Kigali; 3) contribuer à appuyer la mise en œuvre de toutes les initiatives régionales de la CMDT-22 en associant les parties prenantes concernées à la mise en œuvre des projets liés aux initiatives régionales; 4) élaborer des contenus pour faciliter l'identification et la mise en place de nouveaux instruments de financement afin de renforcer les activités du BDT pour la période 2026-2029.</w:t>
            </w:r>
          </w:p>
        </w:tc>
      </w:tr>
    </w:tbl>
    <w:p w14:paraId="136140E5" w14:textId="52162EA8" w:rsidR="005D3D61" w:rsidRPr="0032393E" w:rsidRDefault="005D3D61">
      <w:pPr>
        <w:tabs>
          <w:tab w:val="clear" w:pos="1134"/>
          <w:tab w:val="clear" w:pos="1871"/>
          <w:tab w:val="clear" w:pos="2268"/>
        </w:tabs>
        <w:overflowPunct/>
        <w:autoSpaceDE/>
        <w:autoSpaceDN/>
        <w:adjustRightInd/>
        <w:spacing w:before="0"/>
        <w:textAlignment w:val="auto"/>
        <w:rPr>
          <w:lang w:val="fr-FR"/>
        </w:rPr>
      </w:pPr>
      <w:r w:rsidRPr="0032393E">
        <w:rPr>
          <w:lang w:val="fr-FR"/>
        </w:rPr>
        <w:br w:type="page"/>
      </w:r>
    </w:p>
    <w:p w14:paraId="32610E44" w14:textId="1CAE5B92" w:rsidR="0086750F" w:rsidRPr="005B5592" w:rsidRDefault="0086750F" w:rsidP="005B5592">
      <w:pPr>
        <w:pStyle w:val="Part1"/>
        <w:rPr>
          <w:sz w:val="28"/>
          <w:szCs w:val="22"/>
          <w:u w:val="single"/>
          <w:lang w:val="fr-FR"/>
        </w:rPr>
      </w:pPr>
      <w:bookmarkStart w:id="20" w:name="_Toc213924727"/>
      <w:r w:rsidRPr="005B5592">
        <w:rPr>
          <w:sz w:val="28"/>
          <w:szCs w:val="22"/>
          <w:u w:val="single"/>
          <w:lang w:val="fr-FR"/>
        </w:rPr>
        <w:lastRenderedPageBreak/>
        <w:t xml:space="preserve">Partie 2 – </w:t>
      </w:r>
      <w:r w:rsidR="006A01FA" w:rsidRPr="005B5592">
        <w:rPr>
          <w:sz w:val="28"/>
          <w:szCs w:val="22"/>
          <w:u w:val="single"/>
          <w:lang w:val="fr-FR"/>
        </w:rPr>
        <w:t>Inventaire des projets par résultat attendu pour</w:t>
      </w:r>
      <w:r w:rsidR="005B5592">
        <w:rPr>
          <w:sz w:val="28"/>
          <w:szCs w:val="22"/>
          <w:u w:val="single"/>
          <w:lang w:val="fr-FR"/>
        </w:rPr>
        <w:br/>
      </w:r>
      <w:r w:rsidR="006A01FA" w:rsidRPr="005B5592">
        <w:rPr>
          <w:sz w:val="28"/>
          <w:szCs w:val="22"/>
          <w:u w:val="single"/>
          <w:lang w:val="fr-FR"/>
        </w:rPr>
        <w:t>chaque Initiative régionale adoptée à la CMDT-22</w:t>
      </w:r>
      <w:bookmarkEnd w:id="20"/>
    </w:p>
    <w:p w14:paraId="506D0651" w14:textId="77777777" w:rsidR="0086750F" w:rsidRPr="0032393E" w:rsidRDefault="0086750F" w:rsidP="0086750F">
      <w:pPr>
        <w:pStyle w:val="Title1"/>
        <w:spacing w:before="120"/>
        <w:jc w:val="left"/>
        <w:rPr>
          <w:b/>
          <w:bCs/>
          <w:lang w:val="fr-FR"/>
        </w:rPr>
      </w:pPr>
      <w:bookmarkStart w:id="21" w:name="_Toc213924728"/>
      <w:r w:rsidRPr="0032393E">
        <w:rPr>
          <w:b/>
          <w:bCs/>
          <w:lang w:val="fr-FR"/>
        </w:rPr>
        <w:t>RÉGION: AFRIQUE</w:t>
      </w:r>
      <w:bookmarkEnd w:id="21"/>
    </w:p>
    <w:p w14:paraId="7EDF78C5" w14:textId="0E8C80C8" w:rsidR="0086750F" w:rsidRPr="0032393E" w:rsidRDefault="0086750F" w:rsidP="006A01FA">
      <w:pPr>
        <w:pStyle w:val="Heading2"/>
        <w:tabs>
          <w:tab w:val="clear" w:pos="1134"/>
        </w:tabs>
        <w:spacing w:before="120" w:after="120"/>
        <w:ind w:left="0" w:firstLine="0"/>
        <w:rPr>
          <w:lang w:val="fr-FR"/>
        </w:rPr>
      </w:pPr>
      <w:r w:rsidRPr="0032393E">
        <w:rPr>
          <w:u w:val="single"/>
          <w:lang w:val="fr-FR"/>
        </w:rPr>
        <w:t>IR: AFR1 – Appuyer la transformation numérique pour permettre une transition rapide vers une économie numérique tout en accélérant l'innovation en Afrique</w:t>
      </w:r>
    </w:p>
    <w:tbl>
      <w:tblPr>
        <w:tblStyle w:val="TableGrid"/>
        <w:tblW w:w="14161" w:type="dxa"/>
        <w:tblLayout w:type="fixed"/>
        <w:tblLook w:val="04A0" w:firstRow="1" w:lastRow="0" w:firstColumn="1" w:lastColumn="0" w:noHBand="0" w:noVBand="1"/>
      </w:tblPr>
      <w:tblGrid>
        <w:gridCol w:w="5382"/>
        <w:gridCol w:w="2410"/>
        <w:gridCol w:w="6369"/>
      </w:tblGrid>
      <w:tr w:rsidR="006A01FA" w:rsidRPr="0032393E" w14:paraId="7BFA0518" w14:textId="77777777" w:rsidTr="006A01FA">
        <w:trPr>
          <w:tblHeader/>
        </w:trPr>
        <w:tc>
          <w:tcPr>
            <w:tcW w:w="5382" w:type="dxa"/>
            <w:shd w:val="clear" w:color="auto" w:fill="D9D9D9"/>
            <w:vAlign w:val="center"/>
          </w:tcPr>
          <w:p w14:paraId="5E2920FD" w14:textId="77777777" w:rsidR="0086750F" w:rsidRPr="0032393E" w:rsidRDefault="0086750F" w:rsidP="009A5DBF">
            <w:pPr>
              <w:pStyle w:val="Tablehead"/>
              <w:rPr>
                <w:sz w:val="18"/>
                <w:szCs w:val="18"/>
                <w:lang w:val="fr-FR"/>
              </w:rPr>
            </w:pPr>
            <w:r w:rsidRPr="0032393E">
              <w:rPr>
                <w:sz w:val="18"/>
                <w:szCs w:val="18"/>
                <w:lang w:val="fr-FR"/>
              </w:rPr>
              <w:t>Résultats attendus (texte intégral)</w:t>
            </w:r>
          </w:p>
        </w:tc>
        <w:tc>
          <w:tcPr>
            <w:tcW w:w="2410" w:type="dxa"/>
            <w:shd w:val="clear" w:color="auto" w:fill="D9D9D9"/>
            <w:vAlign w:val="center"/>
          </w:tcPr>
          <w:p w14:paraId="6AE37AD3" w14:textId="77777777" w:rsidR="0086750F" w:rsidRPr="0032393E" w:rsidRDefault="0086750F" w:rsidP="009A5DBF">
            <w:pPr>
              <w:pStyle w:val="Tablehead"/>
              <w:rPr>
                <w:sz w:val="18"/>
                <w:szCs w:val="18"/>
                <w:lang w:val="fr-FR"/>
              </w:rPr>
            </w:pPr>
            <w:r w:rsidRPr="0032393E">
              <w:rPr>
                <w:sz w:val="18"/>
                <w:szCs w:val="18"/>
                <w:lang w:val="fr-FR"/>
              </w:rPr>
              <w:t>Résultats attendus</w:t>
            </w:r>
            <w:r w:rsidRPr="0032393E">
              <w:rPr>
                <w:sz w:val="18"/>
                <w:szCs w:val="18"/>
                <w:lang w:val="fr-FR"/>
              </w:rPr>
              <w:br/>
              <w:t>(version courte)</w:t>
            </w:r>
          </w:p>
        </w:tc>
        <w:tc>
          <w:tcPr>
            <w:tcW w:w="6369" w:type="dxa"/>
            <w:shd w:val="clear" w:color="auto" w:fill="D9D9D9"/>
            <w:vAlign w:val="center"/>
          </w:tcPr>
          <w:p w14:paraId="33EBE697" w14:textId="77777777" w:rsidR="0086750F" w:rsidRPr="0032393E" w:rsidRDefault="0086750F" w:rsidP="009A5DBF">
            <w:pPr>
              <w:pStyle w:val="Tablehead"/>
              <w:rPr>
                <w:sz w:val="18"/>
                <w:szCs w:val="18"/>
                <w:lang w:val="fr-FR"/>
              </w:rPr>
            </w:pPr>
            <w:r w:rsidRPr="0032393E">
              <w:rPr>
                <w:sz w:val="18"/>
                <w:szCs w:val="18"/>
                <w:lang w:val="fr-FR"/>
              </w:rPr>
              <w:t>Projets qui ont contribué à ce résultat</w:t>
            </w:r>
          </w:p>
        </w:tc>
      </w:tr>
      <w:tr w:rsidR="0086750F" w:rsidRPr="0032393E" w14:paraId="13A6EFCC" w14:textId="77777777" w:rsidTr="006A01FA">
        <w:tc>
          <w:tcPr>
            <w:tcW w:w="5382" w:type="dxa"/>
          </w:tcPr>
          <w:p w14:paraId="41A26C8B" w14:textId="77777777" w:rsidR="0086750F" w:rsidRPr="0032393E" w:rsidRDefault="0086750F" w:rsidP="009A5DBF">
            <w:pPr>
              <w:pStyle w:val="Tabletext"/>
              <w:rPr>
                <w:sz w:val="18"/>
                <w:szCs w:val="18"/>
                <w:lang w:val="fr-FR"/>
              </w:rPr>
            </w:pPr>
            <w:r w:rsidRPr="0032393E">
              <w:rPr>
                <w:sz w:val="18"/>
                <w:szCs w:val="18"/>
                <w:lang w:val="fr-FR"/>
              </w:rPr>
              <w:t>Fournir une assistance aux fins de l'élaboration de stratégies nationales de transformation numérique, axées sur des politiques et des réglementations propices pour favoriser le recours aux technologies numériques dans l'économie.</w:t>
            </w:r>
          </w:p>
        </w:tc>
        <w:tc>
          <w:tcPr>
            <w:tcW w:w="2410" w:type="dxa"/>
          </w:tcPr>
          <w:p w14:paraId="0F2AF008" w14:textId="77777777" w:rsidR="0086750F" w:rsidRPr="0032393E" w:rsidRDefault="0086750F" w:rsidP="009A5DBF">
            <w:pPr>
              <w:pStyle w:val="Tabletext"/>
              <w:rPr>
                <w:sz w:val="18"/>
                <w:szCs w:val="18"/>
                <w:lang w:val="fr-FR"/>
              </w:rPr>
            </w:pPr>
            <w:r w:rsidRPr="0032393E">
              <w:rPr>
                <w:sz w:val="18"/>
                <w:szCs w:val="18"/>
                <w:lang w:val="fr-FR"/>
              </w:rPr>
              <w:t>Stratégies de transformation numérique</w:t>
            </w:r>
          </w:p>
        </w:tc>
        <w:tc>
          <w:tcPr>
            <w:tcW w:w="6369" w:type="dxa"/>
          </w:tcPr>
          <w:p w14:paraId="7D472D15"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NER21005 – Projet de villages intelligents pour le développement rural au Niger</w:t>
            </w:r>
          </w:p>
          <w:p w14:paraId="2E997817"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ER20008-03 – Programme mondial sur la transformation numérique – Initiative pour la Corne de l'Afrique dans le domaine des services publics numériques</w:t>
            </w:r>
          </w:p>
          <w:p w14:paraId="50A0CEC4"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5 – Appui aux activités futures au Lesotho</w:t>
            </w:r>
          </w:p>
          <w:p w14:paraId="442908D3"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MOZ23005 – Jeter les bases du projet VaMoz Digital</w:t>
            </w:r>
          </w:p>
          <w:p w14:paraId="75445566"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SWZ24001 – Accélérer le développement des services publics numériques en Eswatini en s'appuyant sur les principes de GovStack</w:t>
            </w:r>
          </w:p>
          <w:p w14:paraId="598D2696"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UGA21008 – Assistance technique et formation proposées à l'Ouganda concernant la Stratégie de développement national des TIC</w:t>
            </w:r>
          </w:p>
          <w:p w14:paraId="170E1E23"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Promouvoir des politiques et des réglementations propices</w:t>
            </w:r>
          </w:p>
        </w:tc>
      </w:tr>
      <w:tr w:rsidR="0086750F" w:rsidRPr="0032393E" w14:paraId="59D568C2" w14:textId="77777777" w:rsidTr="006A01FA">
        <w:tc>
          <w:tcPr>
            <w:tcW w:w="5382" w:type="dxa"/>
          </w:tcPr>
          <w:p w14:paraId="064A18BD" w14:textId="77777777" w:rsidR="0086750F" w:rsidRPr="0032393E" w:rsidRDefault="0086750F" w:rsidP="009A5DBF">
            <w:pPr>
              <w:pStyle w:val="Tabletext"/>
              <w:rPr>
                <w:sz w:val="18"/>
                <w:szCs w:val="18"/>
                <w:lang w:val="fr-FR"/>
              </w:rPr>
            </w:pPr>
            <w:r w:rsidRPr="0032393E">
              <w:rPr>
                <w:sz w:val="18"/>
                <w:szCs w:val="18"/>
                <w:lang w:val="fr-FR"/>
              </w:rPr>
              <w:t>Aider à élaborer des plans d'action assortis d'indicateurs fondamentaux de performance liés au numérique et prévoyant l'adoption de cyberapplications orientées vers le développement durable dans divers secteurs économiques des pays africains et de services d'administration publique en ligne.</w:t>
            </w:r>
          </w:p>
        </w:tc>
        <w:tc>
          <w:tcPr>
            <w:tcW w:w="2410" w:type="dxa"/>
          </w:tcPr>
          <w:p w14:paraId="63A3C3E7" w14:textId="77777777" w:rsidR="0086750F" w:rsidRPr="0032393E" w:rsidRDefault="0086750F" w:rsidP="009A5DBF">
            <w:pPr>
              <w:pStyle w:val="Tabletext"/>
              <w:rPr>
                <w:sz w:val="18"/>
                <w:szCs w:val="18"/>
                <w:lang w:val="fr-FR"/>
              </w:rPr>
            </w:pPr>
            <w:r w:rsidRPr="0032393E">
              <w:rPr>
                <w:sz w:val="18"/>
                <w:szCs w:val="18"/>
                <w:lang w:val="fr-FR"/>
              </w:rPr>
              <w:t>Plans d'action pour l'adoption de cyberapplications</w:t>
            </w:r>
          </w:p>
        </w:tc>
        <w:tc>
          <w:tcPr>
            <w:tcW w:w="6369" w:type="dxa"/>
          </w:tcPr>
          <w:p w14:paraId="1C9F6C6E"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NER21005 – Projet de villages intelligents pour le développement rural au Niger</w:t>
            </w:r>
          </w:p>
          <w:p w14:paraId="2B0F86F0"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ER20008-03 – Programme mondial sur la transformation numérique – Initiative pour la Corne de l'Afrique dans le domaine des services publics numériques</w:t>
            </w:r>
          </w:p>
          <w:p w14:paraId="0DB869E6"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5 – Appui aux activités futures au Lesotho</w:t>
            </w:r>
          </w:p>
          <w:p w14:paraId="76C365AF"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MOZ23005 – Jeter les bases du projet VaMoz Digital</w:t>
            </w:r>
          </w:p>
          <w:p w14:paraId="4120CF34"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SWZ24001 – Accélérer le développement des services publics numériques en Eswatini en s'appuyant sur les principes de GovStack</w:t>
            </w:r>
          </w:p>
          <w:p w14:paraId="22B9D5A2"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UGA21008 – Assistance technique et formation proposées à l'Ouganda concernant la Stratégie de développement national des TIC </w:t>
            </w:r>
          </w:p>
          <w:p w14:paraId="4E45763A" w14:textId="77777777" w:rsidR="0086750F" w:rsidRPr="0032393E" w:rsidRDefault="0086750F" w:rsidP="009A5DBF">
            <w:pPr>
              <w:pStyle w:val="enumlev1"/>
              <w:widowControl w:val="0"/>
              <w:tabs>
                <w:tab w:val="clear" w:pos="1134"/>
                <w:tab w:val="left" w:pos="604"/>
              </w:tabs>
              <w:spacing w:before="40" w:after="40"/>
              <w:ind w:left="465" w:hanging="425"/>
              <w:rPr>
                <w:sz w:val="18"/>
                <w:szCs w:val="18"/>
                <w:lang w:val="fr-FR"/>
              </w:rPr>
            </w:pPr>
            <w:r w:rsidRPr="0032393E">
              <w:rPr>
                <w:sz w:val="18"/>
                <w:szCs w:val="18"/>
                <w:lang w:val="fr-FR"/>
              </w:rPr>
              <w:t>•</w:t>
            </w:r>
            <w:r w:rsidRPr="0032393E">
              <w:rPr>
                <w:sz w:val="18"/>
                <w:szCs w:val="18"/>
                <w:lang w:val="fr-FR"/>
              </w:rPr>
              <w:tab/>
              <w:t>9GLO21116 – Promouvoir des politiques et des réglementations propices</w:t>
            </w:r>
          </w:p>
        </w:tc>
      </w:tr>
      <w:tr w:rsidR="0086750F" w:rsidRPr="0032393E" w14:paraId="3125E50E" w14:textId="77777777" w:rsidTr="006A01FA">
        <w:tc>
          <w:tcPr>
            <w:tcW w:w="5382" w:type="dxa"/>
          </w:tcPr>
          <w:p w14:paraId="6B20C493" w14:textId="77777777" w:rsidR="0086750F" w:rsidRPr="0032393E" w:rsidRDefault="0086750F" w:rsidP="009A5DBF">
            <w:pPr>
              <w:pStyle w:val="Tabletext"/>
              <w:rPr>
                <w:sz w:val="18"/>
                <w:szCs w:val="18"/>
                <w:lang w:val="fr-FR"/>
              </w:rPr>
            </w:pPr>
            <w:r w:rsidRPr="0032393E">
              <w:rPr>
                <w:sz w:val="18"/>
                <w:szCs w:val="18"/>
                <w:lang w:val="fr-FR"/>
              </w:rPr>
              <w:t>Fournir une assistance pour la réalisation de travaux de recherche sur l'état d'avancement du numérique dans les différents secteurs d'activité en Afrique, les tendances et les besoins au niveau régional.</w:t>
            </w:r>
          </w:p>
        </w:tc>
        <w:tc>
          <w:tcPr>
            <w:tcW w:w="2410" w:type="dxa"/>
          </w:tcPr>
          <w:p w14:paraId="63221D08" w14:textId="77777777" w:rsidR="0086750F" w:rsidRPr="0032393E" w:rsidRDefault="0086750F" w:rsidP="009A5DBF">
            <w:pPr>
              <w:pStyle w:val="Tabletext"/>
              <w:rPr>
                <w:sz w:val="18"/>
                <w:szCs w:val="18"/>
                <w:lang w:val="fr-FR"/>
              </w:rPr>
            </w:pPr>
            <w:r w:rsidRPr="0032393E">
              <w:rPr>
                <w:sz w:val="18"/>
                <w:szCs w:val="18"/>
                <w:lang w:val="fr-FR"/>
              </w:rPr>
              <w:t>Travaux de recherche sur l'état d'avancement du numérique dans les différents secteurs d'activité en Afrique</w:t>
            </w:r>
          </w:p>
        </w:tc>
        <w:tc>
          <w:tcPr>
            <w:tcW w:w="6369" w:type="dxa"/>
            <w:vAlign w:val="center"/>
          </w:tcPr>
          <w:p w14:paraId="2EC0AFD2" w14:textId="77777777" w:rsidR="0086750F" w:rsidRPr="0032393E" w:rsidRDefault="0086750F" w:rsidP="009A5DBF">
            <w:pPr>
              <w:pStyle w:val="Tabletext"/>
              <w:jc w:val="center"/>
              <w:rPr>
                <w:i/>
                <w:iCs/>
                <w:sz w:val="18"/>
                <w:szCs w:val="18"/>
                <w:lang w:val="fr-FR"/>
              </w:rPr>
            </w:pPr>
            <w:r w:rsidRPr="0032393E">
              <w:rPr>
                <w:i/>
                <w:iCs/>
                <w:sz w:val="18"/>
                <w:szCs w:val="18"/>
                <w:lang w:val="fr-FR"/>
              </w:rPr>
              <w:t xml:space="preserve">Aucun projet mis en </w:t>
            </w:r>
            <w:r w:rsidRPr="0032393E">
              <w:rPr>
                <w:rFonts w:cstheme="minorHAnsi"/>
                <w:i/>
                <w:iCs/>
                <w:sz w:val="18"/>
                <w:szCs w:val="18"/>
                <w:lang w:val="fr-FR"/>
              </w:rPr>
              <w:t>œ</w:t>
            </w:r>
            <w:r w:rsidRPr="0032393E">
              <w:rPr>
                <w:i/>
                <w:iCs/>
                <w:sz w:val="18"/>
                <w:szCs w:val="18"/>
                <w:lang w:val="fr-FR"/>
              </w:rPr>
              <w:t>uvre ayant contribué à ce résultat attendu</w:t>
            </w:r>
          </w:p>
        </w:tc>
      </w:tr>
      <w:tr w:rsidR="0086750F" w:rsidRPr="0032393E" w14:paraId="5F4FD061" w14:textId="77777777" w:rsidTr="006A01FA">
        <w:tc>
          <w:tcPr>
            <w:tcW w:w="5382" w:type="dxa"/>
          </w:tcPr>
          <w:p w14:paraId="15D114CB" w14:textId="77777777" w:rsidR="0086750F" w:rsidRPr="0032393E" w:rsidRDefault="0086750F" w:rsidP="009A5DBF">
            <w:pPr>
              <w:pStyle w:val="Tabletext"/>
              <w:rPr>
                <w:sz w:val="18"/>
                <w:szCs w:val="18"/>
                <w:lang w:val="fr-FR"/>
              </w:rPr>
            </w:pPr>
            <w:r w:rsidRPr="0032393E">
              <w:rPr>
                <w:sz w:val="18"/>
                <w:szCs w:val="18"/>
                <w:lang w:val="fr-FR"/>
              </w:rPr>
              <w:lastRenderedPageBreak/>
              <w:t>Établir des partenariats entre les membres de l'UIT, pour encourager l'échange de bonnes pratiques et de connaissances concernant la mise en œuvre des projets de transformation numérique.</w:t>
            </w:r>
          </w:p>
        </w:tc>
        <w:tc>
          <w:tcPr>
            <w:tcW w:w="2410" w:type="dxa"/>
          </w:tcPr>
          <w:p w14:paraId="111766E6" w14:textId="77777777" w:rsidR="0086750F" w:rsidRPr="0032393E" w:rsidRDefault="0086750F" w:rsidP="009A5DBF">
            <w:pPr>
              <w:pStyle w:val="Tabletext"/>
              <w:rPr>
                <w:sz w:val="18"/>
                <w:szCs w:val="18"/>
                <w:lang w:val="fr-FR"/>
              </w:rPr>
            </w:pPr>
            <w:r w:rsidRPr="0032393E">
              <w:rPr>
                <w:sz w:val="18"/>
                <w:szCs w:val="18"/>
                <w:lang w:val="fr-FR"/>
              </w:rPr>
              <w:t>Partenariats pour l'échange de bonnes pratiques et de connaissances</w:t>
            </w:r>
          </w:p>
        </w:tc>
        <w:tc>
          <w:tcPr>
            <w:tcW w:w="6369" w:type="dxa"/>
          </w:tcPr>
          <w:p w14:paraId="49D32D0B"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ER20008-03 – Programme mondial sur la transformation numérique – Initiative pour la Corne de l'Afrique dans le domaine des services publics numériques</w:t>
            </w:r>
          </w:p>
          <w:p w14:paraId="4573CE45"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0108 – Renforcer les compétences numériques au moyen des Centres de transformation numérique (DTC)</w:t>
            </w:r>
          </w:p>
          <w:p w14:paraId="06BD0DA7"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3 – Renforcer les compétences numériques au moyen des Centres de transformation numérique (DTC) – Deuxième phase</w:t>
            </w:r>
          </w:p>
          <w:p w14:paraId="1DC17851"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Accélérateur d'initiatives régionales pour l'innovation (MIIT) de l'UIT</w:t>
            </w:r>
          </w:p>
          <w:p w14:paraId="22317B31"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Promouvoir des politiques et des réglementations propices</w:t>
            </w:r>
          </w:p>
        </w:tc>
      </w:tr>
      <w:tr w:rsidR="0086750F" w:rsidRPr="0032393E" w14:paraId="38138602" w14:textId="77777777" w:rsidTr="006A01FA">
        <w:tc>
          <w:tcPr>
            <w:tcW w:w="5382" w:type="dxa"/>
          </w:tcPr>
          <w:p w14:paraId="13FA0151" w14:textId="77777777" w:rsidR="0086750F" w:rsidRPr="0032393E" w:rsidRDefault="0086750F" w:rsidP="009A5DBF">
            <w:pPr>
              <w:pStyle w:val="Tabletext"/>
              <w:keepNext/>
              <w:keepLines/>
              <w:rPr>
                <w:sz w:val="18"/>
                <w:szCs w:val="18"/>
                <w:lang w:val="fr-FR"/>
              </w:rPr>
            </w:pPr>
            <w:r w:rsidRPr="0032393E">
              <w:rPr>
                <w:sz w:val="18"/>
                <w:szCs w:val="18"/>
                <w:lang w:val="fr-FR"/>
              </w:rPr>
              <w:t>Faciliter l'adoption et l'application de normes pertinentes visant à remédier aux problèmes d'interopérabilité qui découlent de la généralisation de l'innovation numérique, qui engendre des changements et des perturbations.</w:t>
            </w:r>
          </w:p>
        </w:tc>
        <w:tc>
          <w:tcPr>
            <w:tcW w:w="2410" w:type="dxa"/>
          </w:tcPr>
          <w:p w14:paraId="79113F5D" w14:textId="77777777" w:rsidR="0086750F" w:rsidRPr="0032393E" w:rsidRDefault="0086750F" w:rsidP="009A5DBF">
            <w:pPr>
              <w:pStyle w:val="Tabletext"/>
              <w:keepNext/>
              <w:keepLines/>
              <w:rPr>
                <w:sz w:val="18"/>
                <w:szCs w:val="18"/>
                <w:lang w:val="fr-FR"/>
              </w:rPr>
            </w:pPr>
            <w:r w:rsidRPr="0032393E">
              <w:rPr>
                <w:sz w:val="18"/>
                <w:szCs w:val="18"/>
                <w:lang w:val="fr-FR"/>
              </w:rPr>
              <w:t>Adoption de normes et interopérabilité</w:t>
            </w:r>
          </w:p>
        </w:tc>
        <w:tc>
          <w:tcPr>
            <w:tcW w:w="6369" w:type="dxa"/>
            <w:vAlign w:val="center"/>
          </w:tcPr>
          <w:p w14:paraId="25B8C2CE"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ER20008-03 – Programme mondial sur la transformation numérique – Initiative pour la Corne de l'Afrique dans le domaine des services publics numériques</w:t>
            </w:r>
          </w:p>
          <w:p w14:paraId="3C162198"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SWZ24001 – Accélérer le développement des services publics numériques en Eswatini en s'appuyant sur les principes de GovStack</w:t>
            </w:r>
          </w:p>
        </w:tc>
      </w:tr>
      <w:tr w:rsidR="0086750F" w:rsidRPr="0032393E" w14:paraId="249067ED" w14:textId="77777777" w:rsidTr="006A01FA">
        <w:tc>
          <w:tcPr>
            <w:tcW w:w="5382" w:type="dxa"/>
          </w:tcPr>
          <w:p w14:paraId="6008C0A2" w14:textId="77777777" w:rsidR="0086750F" w:rsidRPr="0032393E" w:rsidRDefault="0086750F" w:rsidP="009A5DBF">
            <w:pPr>
              <w:pStyle w:val="Tabletext"/>
              <w:rPr>
                <w:sz w:val="18"/>
                <w:szCs w:val="18"/>
                <w:lang w:val="fr-FR"/>
              </w:rPr>
            </w:pPr>
            <w:r w:rsidRPr="0032393E">
              <w:rPr>
                <w:sz w:val="18"/>
                <w:szCs w:val="18"/>
                <w:lang w:val="fr-FR"/>
              </w:rPr>
              <w:t>Contribuer à la définition de modèles et à faciliter le financement de la transformation numérique des économies en Afrique et à la recherche de possibilités de partenariat pour mettre en place des cadres durables en matière d'innovation.</w:t>
            </w:r>
          </w:p>
        </w:tc>
        <w:tc>
          <w:tcPr>
            <w:tcW w:w="2410" w:type="dxa"/>
          </w:tcPr>
          <w:p w14:paraId="4AD2F2BF" w14:textId="77777777" w:rsidR="0086750F" w:rsidRPr="0032393E" w:rsidRDefault="0086750F" w:rsidP="009A5DBF">
            <w:pPr>
              <w:pStyle w:val="Tabletext"/>
              <w:rPr>
                <w:sz w:val="18"/>
                <w:szCs w:val="18"/>
                <w:lang w:val="fr-FR"/>
              </w:rPr>
            </w:pPr>
            <w:r w:rsidRPr="0032393E">
              <w:rPr>
                <w:sz w:val="18"/>
                <w:szCs w:val="18"/>
                <w:lang w:val="fr-FR"/>
              </w:rPr>
              <w:t>Recherche de possibilités de partenariat pour mettre en place des cadres durables en matière d'innovation</w:t>
            </w:r>
          </w:p>
        </w:tc>
        <w:tc>
          <w:tcPr>
            <w:tcW w:w="6369" w:type="dxa"/>
          </w:tcPr>
          <w:p w14:paraId="19B778CF"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ER20008-03 – Programme mondial sur la transformation numérique – Initiative pour la Corne de l'Afrique dans le domaine des services publics numériques</w:t>
            </w:r>
          </w:p>
          <w:p w14:paraId="2EA2547F"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Accélérateur d'initiatives régionales pour l'innovation (MIIT) de l'UIT</w:t>
            </w:r>
          </w:p>
        </w:tc>
      </w:tr>
      <w:tr w:rsidR="0086750F" w:rsidRPr="0032393E" w14:paraId="0BCB0C2B" w14:textId="77777777" w:rsidTr="006A01FA">
        <w:tc>
          <w:tcPr>
            <w:tcW w:w="5382" w:type="dxa"/>
          </w:tcPr>
          <w:p w14:paraId="52EFB621" w14:textId="77777777" w:rsidR="0086750F" w:rsidRPr="0032393E" w:rsidRDefault="0086750F" w:rsidP="009A5DBF">
            <w:pPr>
              <w:pStyle w:val="Tabletext"/>
              <w:keepLines/>
              <w:rPr>
                <w:sz w:val="18"/>
                <w:szCs w:val="18"/>
                <w:lang w:val="fr-FR"/>
              </w:rPr>
            </w:pPr>
            <w:r w:rsidRPr="0032393E">
              <w:rPr>
                <w:sz w:val="18"/>
                <w:szCs w:val="18"/>
                <w:lang w:val="fr-FR"/>
              </w:rPr>
              <w:t>Favoriser l'élaboration et la mise en œuvre d'un plan à long terme global et inclusif pour le renforcement des capacités humaines et institutionnelles, qui constituera un pilier fondamental pour la transformation de l'économie afin qu'elle soit axée sur le numérique, et garantir son bon fonctionnement, en tenant compte de la formation et de l'acquisition de nouvelles compétences des citoyens dans les domaines liés aux technologies émergentes.</w:t>
            </w:r>
          </w:p>
        </w:tc>
        <w:tc>
          <w:tcPr>
            <w:tcW w:w="2410" w:type="dxa"/>
          </w:tcPr>
          <w:p w14:paraId="512AF152" w14:textId="77777777" w:rsidR="0086750F" w:rsidRPr="0032393E" w:rsidRDefault="0086750F" w:rsidP="009A5DBF">
            <w:pPr>
              <w:pStyle w:val="Tabletext"/>
              <w:rPr>
                <w:sz w:val="18"/>
                <w:szCs w:val="18"/>
                <w:lang w:val="fr-FR"/>
              </w:rPr>
            </w:pPr>
            <w:r w:rsidRPr="0032393E">
              <w:rPr>
                <w:sz w:val="18"/>
                <w:szCs w:val="18"/>
                <w:lang w:val="fr-FR"/>
              </w:rPr>
              <w:t>Appui à l'élaboration de programmes complets de renforcement des capacités</w:t>
            </w:r>
          </w:p>
        </w:tc>
        <w:tc>
          <w:tcPr>
            <w:tcW w:w="6369" w:type="dxa"/>
          </w:tcPr>
          <w:p w14:paraId="7778AEC0"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ER20008-03 – Programme mondial sur la transformation numérique – Initiative pour la Corne de l'Afrique dans le domaine des services publics numériques</w:t>
            </w:r>
          </w:p>
          <w:p w14:paraId="6BD50564"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5 – Appui aux activités futures au Lesotho</w:t>
            </w:r>
          </w:p>
          <w:p w14:paraId="663CC117"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9 – Mises à jour des programmes de l'Académie de l'UIT – Qualcomm</w:t>
            </w:r>
          </w:p>
          <w:p w14:paraId="43C8819F"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MOZ23005 – Jeter les bases du projet VaMoz Digital</w:t>
            </w:r>
          </w:p>
          <w:p w14:paraId="7E218AAC"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F23104 – Des compétences numériques pour l'inclusion numérique des filles et des jeunes en Afrique</w:t>
            </w:r>
          </w:p>
          <w:p w14:paraId="67D1E77C"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SWZ24001 – Accélérer le développement des services publics numériques en Eswatini en s'appuyant sur les principes de GovStack</w:t>
            </w:r>
          </w:p>
          <w:p w14:paraId="7AAA7BC0"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UGA21008 – Assistance technique et formation proposées à l'Ouganda concernant la Stratégie de développement national des TIC</w:t>
            </w:r>
          </w:p>
          <w:p w14:paraId="795A70AE"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5 – Digital Skills Badges (badges de compétences numériques)</w:t>
            </w:r>
          </w:p>
          <w:p w14:paraId="1DA1ADD6"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lastRenderedPageBreak/>
              <w:t>•</w:t>
            </w:r>
            <w:r w:rsidRPr="0032393E">
              <w:rPr>
                <w:sz w:val="18"/>
                <w:szCs w:val="18"/>
                <w:lang w:val="fr-FR"/>
              </w:rPr>
              <w:tab/>
              <w:t>7GLO20106 – Renforcer l'écosystème numérique et les compétences numériques pour autonomiser les femmes sur le plan économique dans les PMA</w:t>
            </w:r>
          </w:p>
          <w:p w14:paraId="5E96B080"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0108 – Renforcer les compétences numériques au moyen des Centres de transformation numérique (DTC)</w:t>
            </w:r>
          </w:p>
          <w:p w14:paraId="55FDFC76"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3 – Renforcer les compétences numériques au moyen des Centres de transformation numérique (DTC) – Deuxième phase</w:t>
            </w:r>
          </w:p>
        </w:tc>
      </w:tr>
      <w:tr w:rsidR="0086750F" w:rsidRPr="0032393E" w14:paraId="6BF52166" w14:textId="77777777" w:rsidTr="006A01FA">
        <w:tc>
          <w:tcPr>
            <w:tcW w:w="5382" w:type="dxa"/>
          </w:tcPr>
          <w:p w14:paraId="079E842C" w14:textId="77777777" w:rsidR="0086750F" w:rsidRPr="0032393E" w:rsidRDefault="0086750F" w:rsidP="009A5DBF">
            <w:pPr>
              <w:pStyle w:val="Tabletext"/>
              <w:rPr>
                <w:sz w:val="18"/>
                <w:szCs w:val="18"/>
                <w:lang w:val="fr-FR"/>
              </w:rPr>
            </w:pPr>
            <w:r w:rsidRPr="0032393E">
              <w:rPr>
                <w:sz w:val="18"/>
                <w:szCs w:val="18"/>
                <w:lang w:val="fr-FR"/>
              </w:rPr>
              <w:lastRenderedPageBreak/>
              <w:t>Contribuer à l'établissement de Centres d'excellence et de pépinières d'entreprises pour susciter et développer des idées innovantes et favoriser la création de start-ups en Afrique.</w:t>
            </w:r>
          </w:p>
        </w:tc>
        <w:tc>
          <w:tcPr>
            <w:tcW w:w="2410" w:type="dxa"/>
          </w:tcPr>
          <w:p w14:paraId="67414873" w14:textId="77777777" w:rsidR="0086750F" w:rsidRPr="0032393E" w:rsidRDefault="0086750F" w:rsidP="009A5DBF">
            <w:pPr>
              <w:pStyle w:val="Tabletext"/>
              <w:rPr>
                <w:sz w:val="18"/>
                <w:szCs w:val="18"/>
                <w:lang w:val="fr-FR"/>
              </w:rPr>
            </w:pPr>
            <w:r w:rsidRPr="0032393E">
              <w:rPr>
                <w:sz w:val="18"/>
                <w:szCs w:val="18"/>
                <w:lang w:val="fr-FR"/>
              </w:rPr>
              <w:t>Contribution à l'établissement de Centres d'excellence et de pépinières d'entreprises</w:t>
            </w:r>
          </w:p>
        </w:tc>
        <w:tc>
          <w:tcPr>
            <w:tcW w:w="6369" w:type="dxa"/>
          </w:tcPr>
          <w:p w14:paraId="4E855405"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Accélérateur d'initiatives régionales pour l'innovation (MIIT) de l'UIT (MIIT)</w:t>
            </w:r>
          </w:p>
        </w:tc>
      </w:tr>
      <w:tr w:rsidR="0086750F" w:rsidRPr="0032393E" w14:paraId="76CA2D4E" w14:textId="77777777" w:rsidTr="006A01FA">
        <w:tc>
          <w:tcPr>
            <w:tcW w:w="5382" w:type="dxa"/>
          </w:tcPr>
          <w:p w14:paraId="360F413D" w14:textId="77777777" w:rsidR="0086750F" w:rsidRPr="0032393E" w:rsidRDefault="0086750F" w:rsidP="009A5DBF">
            <w:pPr>
              <w:pStyle w:val="Tabletext"/>
              <w:rPr>
                <w:sz w:val="18"/>
                <w:szCs w:val="18"/>
                <w:lang w:val="fr-FR"/>
              </w:rPr>
            </w:pPr>
            <w:r w:rsidRPr="0032393E">
              <w:rPr>
                <w:sz w:val="18"/>
                <w:szCs w:val="18"/>
                <w:lang w:val="fr-FR"/>
              </w:rPr>
              <w:t>Renforcer les moyens dont disposent les États Membres pour promouvoir l'accessibilité, afin d'améliorer l'acquisition de compétences spécialisées pour répondre aux besoins des personnes handicapées en matière de TIC et les encourager à utiliser des applications numériques.</w:t>
            </w:r>
          </w:p>
        </w:tc>
        <w:tc>
          <w:tcPr>
            <w:tcW w:w="2410" w:type="dxa"/>
          </w:tcPr>
          <w:p w14:paraId="02468C51" w14:textId="77777777" w:rsidR="0086750F" w:rsidRPr="0032393E" w:rsidRDefault="0086750F" w:rsidP="009A5DBF">
            <w:pPr>
              <w:pStyle w:val="Tabletext"/>
              <w:rPr>
                <w:sz w:val="18"/>
                <w:szCs w:val="18"/>
                <w:lang w:val="fr-FR"/>
              </w:rPr>
            </w:pPr>
            <w:r w:rsidRPr="0032393E">
              <w:rPr>
                <w:sz w:val="18"/>
                <w:szCs w:val="18"/>
                <w:lang w:val="fr-FR"/>
              </w:rPr>
              <w:t>Renforcement des moyens dont disposent les États Membres pour promouvoir l'accessibilité</w:t>
            </w:r>
          </w:p>
        </w:tc>
        <w:tc>
          <w:tcPr>
            <w:tcW w:w="6369" w:type="dxa"/>
          </w:tcPr>
          <w:p w14:paraId="6781BA05"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0108 – Renforcer les compétences numériques au moyen des Centres de transformation numérique (DTC)</w:t>
            </w:r>
          </w:p>
        </w:tc>
      </w:tr>
    </w:tbl>
    <w:p w14:paraId="4538F1DC" w14:textId="77777777" w:rsidR="0086750F" w:rsidRPr="0032393E" w:rsidRDefault="0086750F" w:rsidP="0086750F">
      <w:pPr>
        <w:pStyle w:val="Heading2"/>
        <w:tabs>
          <w:tab w:val="clear" w:pos="1134"/>
        </w:tabs>
        <w:spacing w:before="240" w:after="120"/>
        <w:ind w:left="0" w:firstLine="0"/>
        <w:rPr>
          <w:bCs/>
          <w:u w:val="single"/>
          <w:lang w:val="fr-FR"/>
        </w:rPr>
      </w:pPr>
      <w:r w:rsidRPr="0032393E">
        <w:rPr>
          <w:bCs/>
          <w:u w:val="single"/>
          <w:lang w:val="fr-FR"/>
        </w:rPr>
        <w:t>IR: AFR2 – Mise en œuvre et expansion des infrastructures large bande, de la connectivité et des technologies émergentes</w:t>
      </w:r>
    </w:p>
    <w:tbl>
      <w:tblPr>
        <w:tblStyle w:val="TableGrid"/>
        <w:tblW w:w="14175" w:type="dxa"/>
        <w:tblLayout w:type="fixed"/>
        <w:tblLook w:val="04A0" w:firstRow="1" w:lastRow="0" w:firstColumn="1" w:lastColumn="0" w:noHBand="0" w:noVBand="1"/>
      </w:tblPr>
      <w:tblGrid>
        <w:gridCol w:w="5385"/>
        <w:gridCol w:w="2407"/>
        <w:gridCol w:w="6383"/>
      </w:tblGrid>
      <w:tr w:rsidR="0086750F" w:rsidRPr="0032393E" w14:paraId="51BE1609" w14:textId="77777777" w:rsidTr="009A5DBF">
        <w:trPr>
          <w:tblHeader/>
        </w:trPr>
        <w:tc>
          <w:tcPr>
            <w:tcW w:w="5385" w:type="dxa"/>
            <w:shd w:val="clear" w:color="auto" w:fill="D9D9D9"/>
            <w:vAlign w:val="center"/>
          </w:tcPr>
          <w:p w14:paraId="34A36DBF" w14:textId="77777777" w:rsidR="0086750F" w:rsidRPr="0032393E" w:rsidRDefault="0086750F" w:rsidP="009A5DBF">
            <w:pPr>
              <w:pStyle w:val="Tablehead"/>
              <w:rPr>
                <w:sz w:val="18"/>
                <w:szCs w:val="18"/>
                <w:lang w:val="fr-FR"/>
              </w:rPr>
            </w:pPr>
            <w:r w:rsidRPr="0032393E">
              <w:rPr>
                <w:sz w:val="18"/>
                <w:szCs w:val="18"/>
                <w:lang w:val="fr-FR"/>
              </w:rPr>
              <w:t>Résultats attendus (texte intégral)</w:t>
            </w:r>
          </w:p>
        </w:tc>
        <w:tc>
          <w:tcPr>
            <w:tcW w:w="2407" w:type="dxa"/>
            <w:shd w:val="clear" w:color="auto" w:fill="D9D9D9"/>
            <w:vAlign w:val="center"/>
          </w:tcPr>
          <w:p w14:paraId="7CB616A5" w14:textId="77777777" w:rsidR="0086750F" w:rsidRPr="0032393E" w:rsidRDefault="0086750F" w:rsidP="009A5DBF">
            <w:pPr>
              <w:pStyle w:val="Tablehead"/>
              <w:rPr>
                <w:sz w:val="18"/>
                <w:szCs w:val="18"/>
                <w:lang w:val="fr-FR"/>
              </w:rPr>
            </w:pPr>
            <w:r w:rsidRPr="0032393E">
              <w:rPr>
                <w:sz w:val="18"/>
                <w:szCs w:val="18"/>
                <w:lang w:val="fr-FR"/>
              </w:rPr>
              <w:t>Résultats attendus</w:t>
            </w:r>
            <w:r w:rsidRPr="0032393E">
              <w:rPr>
                <w:sz w:val="18"/>
                <w:szCs w:val="18"/>
                <w:lang w:val="fr-FR"/>
              </w:rPr>
              <w:br/>
              <w:t>(version courte)</w:t>
            </w:r>
          </w:p>
        </w:tc>
        <w:tc>
          <w:tcPr>
            <w:tcW w:w="6383" w:type="dxa"/>
            <w:shd w:val="clear" w:color="auto" w:fill="D9D9D9"/>
            <w:vAlign w:val="center"/>
          </w:tcPr>
          <w:p w14:paraId="708FA51C" w14:textId="77777777" w:rsidR="0086750F" w:rsidRPr="0032393E" w:rsidRDefault="0086750F" w:rsidP="009A5DBF">
            <w:pPr>
              <w:pStyle w:val="Tablehead"/>
              <w:rPr>
                <w:sz w:val="18"/>
                <w:szCs w:val="18"/>
                <w:lang w:val="fr-FR"/>
              </w:rPr>
            </w:pPr>
            <w:r w:rsidRPr="0032393E">
              <w:rPr>
                <w:sz w:val="18"/>
                <w:szCs w:val="18"/>
                <w:lang w:val="fr-FR"/>
              </w:rPr>
              <w:t>Projets qui ont contribué à ce résultat</w:t>
            </w:r>
          </w:p>
        </w:tc>
      </w:tr>
      <w:tr w:rsidR="0086750F" w:rsidRPr="0032393E" w14:paraId="27418DED" w14:textId="77777777" w:rsidTr="009A5DBF">
        <w:tc>
          <w:tcPr>
            <w:tcW w:w="5385" w:type="dxa"/>
          </w:tcPr>
          <w:p w14:paraId="046042A5" w14:textId="77777777" w:rsidR="0086750F" w:rsidRPr="0032393E" w:rsidRDefault="0086750F" w:rsidP="009A5DBF">
            <w:pPr>
              <w:pStyle w:val="Tabletext"/>
              <w:rPr>
                <w:sz w:val="18"/>
                <w:szCs w:val="18"/>
                <w:lang w:val="fr-FR"/>
              </w:rPr>
            </w:pPr>
            <w:r w:rsidRPr="0032393E">
              <w:rPr>
                <w:sz w:val="18"/>
                <w:szCs w:val="18"/>
                <w:lang w:val="fr-FR"/>
              </w:rPr>
              <w:t>Fournir une assistance aux fins de l'élaboration de plans stratégiques nationaux et régionaux, axés sur des politiques et des réglementations propices aux réseaux large bande haut débit et de qualité dans la région.</w:t>
            </w:r>
          </w:p>
        </w:tc>
        <w:tc>
          <w:tcPr>
            <w:tcW w:w="2407" w:type="dxa"/>
          </w:tcPr>
          <w:p w14:paraId="7BE97294" w14:textId="77777777" w:rsidR="0086750F" w:rsidRPr="0032393E" w:rsidRDefault="0086750F" w:rsidP="009A5DBF">
            <w:pPr>
              <w:pStyle w:val="Tabletext"/>
              <w:rPr>
                <w:sz w:val="18"/>
                <w:szCs w:val="18"/>
                <w:lang w:val="fr-FR"/>
              </w:rPr>
            </w:pPr>
            <w:r w:rsidRPr="0032393E">
              <w:rPr>
                <w:sz w:val="18"/>
                <w:szCs w:val="18"/>
                <w:lang w:val="fr-FR"/>
              </w:rPr>
              <w:t>Assistance aux fins de l'élaboration de plans pour le large bande</w:t>
            </w:r>
          </w:p>
        </w:tc>
        <w:tc>
          <w:tcPr>
            <w:tcW w:w="6383" w:type="dxa"/>
          </w:tcPr>
          <w:p w14:paraId="45DD9246"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CAF</w:t>
            </w:r>
            <w:bookmarkStart w:id="22" w:name="_Int_5pU86c50"/>
            <w:r w:rsidRPr="0032393E">
              <w:rPr>
                <w:sz w:val="18"/>
                <w:szCs w:val="18"/>
                <w:lang w:val="fr-FR"/>
              </w:rPr>
              <w:t>23002</w:t>
            </w:r>
            <w:bookmarkEnd w:id="22"/>
            <w:r w:rsidRPr="0032393E">
              <w:rPr>
                <w:sz w:val="18"/>
                <w:szCs w:val="18"/>
                <w:lang w:val="fr-FR"/>
              </w:rPr>
              <w:t xml:space="preserve"> – Création d'un centre de formation à la fibre optique en République centrafricaine</w:t>
            </w:r>
          </w:p>
          <w:p w14:paraId="604160AB" w14:textId="4ED4DEE2"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STP24004 – Projet Giga sur la connectivité dans les écoles à Sao</w:t>
            </w:r>
            <w:r w:rsidR="00523FEF">
              <w:rPr>
                <w:sz w:val="18"/>
                <w:szCs w:val="18"/>
                <w:lang w:val="fr-FR"/>
              </w:rPr>
              <w:t> </w:t>
            </w:r>
            <w:r w:rsidRPr="0032393E">
              <w:rPr>
                <w:sz w:val="18"/>
                <w:szCs w:val="18"/>
                <w:lang w:val="fr-FR"/>
              </w:rPr>
              <w:t>Tomé</w:t>
            </w:r>
            <w:r w:rsidR="00523FEF">
              <w:rPr>
                <w:sz w:val="18"/>
                <w:szCs w:val="18"/>
                <w:lang w:val="fr-FR"/>
              </w:rPr>
              <w:noBreakHyphen/>
            </w:r>
            <w:r w:rsidRPr="0032393E">
              <w:rPr>
                <w:sz w:val="18"/>
                <w:szCs w:val="18"/>
                <w:lang w:val="fr-FR"/>
              </w:rPr>
              <w:t>et</w:t>
            </w:r>
            <w:r w:rsidR="00523FEF">
              <w:rPr>
                <w:sz w:val="18"/>
                <w:szCs w:val="18"/>
                <w:lang w:val="fr-FR"/>
              </w:rPr>
              <w:noBreakHyphen/>
            </w:r>
            <w:r w:rsidRPr="0032393E">
              <w:rPr>
                <w:sz w:val="18"/>
                <w:szCs w:val="18"/>
                <w:lang w:val="fr-FR"/>
              </w:rPr>
              <w:t xml:space="preserve">Principe </w:t>
            </w:r>
          </w:p>
          <w:p w14:paraId="472666C6"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tc>
      </w:tr>
      <w:tr w:rsidR="0086750F" w:rsidRPr="0032393E" w14:paraId="5FA46790" w14:textId="77777777" w:rsidTr="009A5DBF">
        <w:tc>
          <w:tcPr>
            <w:tcW w:w="5385" w:type="dxa"/>
          </w:tcPr>
          <w:p w14:paraId="18EE8854" w14:textId="77777777" w:rsidR="0086750F" w:rsidRPr="0032393E" w:rsidRDefault="0086750F" w:rsidP="009A5DBF">
            <w:pPr>
              <w:pStyle w:val="Tabletext"/>
              <w:rPr>
                <w:sz w:val="18"/>
                <w:szCs w:val="18"/>
                <w:lang w:val="fr-FR"/>
              </w:rPr>
            </w:pPr>
            <w:r w:rsidRPr="0032393E">
              <w:rPr>
                <w:sz w:val="18"/>
                <w:szCs w:val="18"/>
                <w:lang w:val="fr-FR"/>
              </w:rPr>
              <w:t>Fournir une assistance et échanger des bonnes pratiques en ce qui concerne les stratégies nationales relatives au large bande et renforcer le développement des capacités; appliquer des plans nationaux relatifs au large bande et en assurer le suivi pour utiliser efficacement les fonds pour le service universel; et élaborer des modèles économiques viables sur le plan financier et opérationnel, afin de fournir un accès financièrement abordable au large bande dans les zones mal desservies et non desservies.</w:t>
            </w:r>
          </w:p>
        </w:tc>
        <w:tc>
          <w:tcPr>
            <w:tcW w:w="2407" w:type="dxa"/>
          </w:tcPr>
          <w:p w14:paraId="11F0C015" w14:textId="77777777" w:rsidR="0086750F" w:rsidRPr="0032393E" w:rsidRDefault="0086750F" w:rsidP="009A5DBF">
            <w:pPr>
              <w:pStyle w:val="Tabletext"/>
              <w:rPr>
                <w:sz w:val="18"/>
                <w:szCs w:val="18"/>
                <w:lang w:val="fr-FR"/>
              </w:rPr>
            </w:pPr>
            <w:r w:rsidRPr="0032393E">
              <w:rPr>
                <w:sz w:val="18"/>
                <w:szCs w:val="18"/>
                <w:lang w:val="fr-FR"/>
              </w:rPr>
              <w:t>Assistance en ce qui concerne les stratégies nationales, le renforcement des capacités et l'instauration d'une connectivité financièrement abordable</w:t>
            </w:r>
          </w:p>
        </w:tc>
        <w:tc>
          <w:tcPr>
            <w:tcW w:w="6383" w:type="dxa"/>
          </w:tcPr>
          <w:p w14:paraId="5C0596A1"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CAF23002 – Création d'un centre de formation à la fibre optique en République centrafricaine</w:t>
            </w:r>
          </w:p>
          <w:p w14:paraId="5D7096BF" w14:textId="7795679D"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0 – Renforcer les capacités pour accélérer la connectivité dans les écoles en collaboration avec l'</w:t>
            </w:r>
            <w:r w:rsidR="00764B45">
              <w:rPr>
                <w:sz w:val="18"/>
                <w:szCs w:val="18"/>
                <w:lang w:val="fr-FR"/>
              </w:rPr>
              <w:t>Initiative Giga</w:t>
            </w:r>
          </w:p>
          <w:p w14:paraId="43540BAE"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F21102 – Analyse comparative des TIC en Afrique centrale</w:t>
            </w:r>
          </w:p>
          <w:p w14:paraId="0A50FA71"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F18089 – Convention de délégation PRIDA-UIT en vue de l'action</w:t>
            </w:r>
          </w:p>
        </w:tc>
      </w:tr>
      <w:tr w:rsidR="0086750F" w:rsidRPr="0032393E" w14:paraId="62283713" w14:textId="77777777" w:rsidTr="009A5DBF">
        <w:tc>
          <w:tcPr>
            <w:tcW w:w="5385" w:type="dxa"/>
          </w:tcPr>
          <w:p w14:paraId="4125E717" w14:textId="77777777" w:rsidR="0086750F" w:rsidRPr="0032393E" w:rsidRDefault="0086750F" w:rsidP="009A5DBF">
            <w:pPr>
              <w:pStyle w:val="Tabletext"/>
              <w:rPr>
                <w:sz w:val="18"/>
                <w:szCs w:val="18"/>
                <w:lang w:val="fr-FR"/>
              </w:rPr>
            </w:pPr>
            <w:r w:rsidRPr="0032393E">
              <w:rPr>
                <w:sz w:val="18"/>
                <w:szCs w:val="18"/>
                <w:lang w:val="fr-FR"/>
              </w:rPr>
              <w:lastRenderedPageBreak/>
              <w:t>Programmes de développement visant à étendre la connectivité aux petites et moyennes entreprises (PME) et aux entreprises, pour créer des emplois, soutenir la croissance des entreprises et favoriser le développement économique.</w:t>
            </w:r>
          </w:p>
        </w:tc>
        <w:tc>
          <w:tcPr>
            <w:tcW w:w="2407" w:type="dxa"/>
          </w:tcPr>
          <w:p w14:paraId="661F26C8" w14:textId="77777777" w:rsidR="0086750F" w:rsidRPr="0032393E" w:rsidRDefault="0086750F" w:rsidP="009A5DBF">
            <w:pPr>
              <w:pStyle w:val="Tabletext"/>
              <w:rPr>
                <w:sz w:val="18"/>
                <w:szCs w:val="18"/>
                <w:lang w:val="fr-FR"/>
              </w:rPr>
            </w:pPr>
            <w:r w:rsidRPr="0032393E">
              <w:rPr>
                <w:sz w:val="18"/>
                <w:szCs w:val="18"/>
                <w:lang w:val="fr-FR"/>
              </w:rPr>
              <w:t>Étendre la connectivité pour permettre le développement économique des PME</w:t>
            </w:r>
          </w:p>
        </w:tc>
        <w:tc>
          <w:tcPr>
            <w:tcW w:w="6383" w:type="dxa"/>
            <w:vAlign w:val="center"/>
          </w:tcPr>
          <w:p w14:paraId="541FC728" w14:textId="77777777" w:rsidR="0086750F" w:rsidRPr="0032393E" w:rsidRDefault="0086750F" w:rsidP="009A5DBF">
            <w:pPr>
              <w:pStyle w:val="Tabletext"/>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65281525" w14:textId="77777777" w:rsidTr="009A5DBF">
        <w:tc>
          <w:tcPr>
            <w:tcW w:w="5385" w:type="dxa"/>
          </w:tcPr>
          <w:p w14:paraId="3BD5C32C" w14:textId="77777777" w:rsidR="0086750F" w:rsidRPr="0032393E" w:rsidRDefault="0086750F" w:rsidP="009A5DBF">
            <w:pPr>
              <w:pStyle w:val="Tabletext"/>
              <w:keepLines/>
              <w:rPr>
                <w:sz w:val="18"/>
                <w:szCs w:val="18"/>
                <w:lang w:val="fr-FR"/>
              </w:rPr>
            </w:pPr>
            <w:r w:rsidRPr="0032393E">
              <w:rPr>
                <w:sz w:val="18"/>
                <w:szCs w:val="18"/>
                <w:lang w:val="fr-FR"/>
              </w:rPr>
              <w:t>Programmes de développement visant à étendre la connectivité aux entités des secteurs de l'éducation et de la santé, aux PME et aux entreprises ainsi qu'aux ménages et aux communautés, pour leur permettre d'accéder aux contenus numériques pertinents.</w:t>
            </w:r>
          </w:p>
        </w:tc>
        <w:tc>
          <w:tcPr>
            <w:tcW w:w="2407" w:type="dxa"/>
          </w:tcPr>
          <w:p w14:paraId="12AD3EB6" w14:textId="77777777" w:rsidR="0086750F" w:rsidRPr="0032393E" w:rsidRDefault="0086750F" w:rsidP="009A5DBF">
            <w:pPr>
              <w:pStyle w:val="Tabletext"/>
              <w:rPr>
                <w:sz w:val="18"/>
                <w:szCs w:val="18"/>
                <w:lang w:val="fr-FR"/>
              </w:rPr>
            </w:pPr>
            <w:r w:rsidRPr="0032393E">
              <w:rPr>
                <w:sz w:val="18"/>
                <w:szCs w:val="18"/>
                <w:lang w:val="fr-FR"/>
              </w:rPr>
              <w:t>Étendre la connectivité pour permettre l'accès aux contenus numériques</w:t>
            </w:r>
          </w:p>
        </w:tc>
        <w:tc>
          <w:tcPr>
            <w:tcW w:w="6383" w:type="dxa"/>
          </w:tcPr>
          <w:p w14:paraId="1B4B89C9"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CAF23002 – Création d'un centre de formation à la fibre optique en République centrafricaine</w:t>
            </w:r>
          </w:p>
          <w:p w14:paraId="3BF1AA4E"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STP24004 – Projet Giga sur la connectivité dans les écoles à Sao Tomé-et-Principe</w:t>
            </w:r>
          </w:p>
          <w:p w14:paraId="411F3459" w14:textId="6BEF14CD"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0 – Renforcer les capacités pour accélérer la connectivité dans les écoles en collaboration avec l'</w:t>
            </w:r>
            <w:r w:rsidR="00764B45">
              <w:rPr>
                <w:sz w:val="18"/>
                <w:szCs w:val="18"/>
                <w:lang w:val="fr-FR"/>
              </w:rPr>
              <w:t>Initiative Giga</w:t>
            </w:r>
          </w:p>
        </w:tc>
      </w:tr>
      <w:tr w:rsidR="0086750F" w:rsidRPr="0032393E" w14:paraId="67D56A6A" w14:textId="77777777" w:rsidTr="009A5DBF">
        <w:tc>
          <w:tcPr>
            <w:tcW w:w="5385" w:type="dxa"/>
          </w:tcPr>
          <w:p w14:paraId="4DC00BF9" w14:textId="77777777" w:rsidR="0086750F" w:rsidRPr="0032393E" w:rsidRDefault="0086750F" w:rsidP="009A5DBF">
            <w:pPr>
              <w:pStyle w:val="Tabletext"/>
              <w:rPr>
                <w:sz w:val="18"/>
                <w:szCs w:val="18"/>
                <w:lang w:val="fr-FR"/>
              </w:rPr>
            </w:pPr>
            <w:r w:rsidRPr="0032393E">
              <w:rPr>
                <w:sz w:val="18"/>
                <w:szCs w:val="18"/>
                <w:lang w:val="fr-FR"/>
              </w:rPr>
              <w:t>Fournir un appui permettant d'échanger de bonnes pratiques relatives aux modèles de financement et de recenser les possibilités de partenariat propres à favoriser le large bande haut débit et de qualité.</w:t>
            </w:r>
          </w:p>
        </w:tc>
        <w:tc>
          <w:tcPr>
            <w:tcW w:w="2407" w:type="dxa"/>
          </w:tcPr>
          <w:p w14:paraId="5B983FFF" w14:textId="77777777" w:rsidR="0086750F" w:rsidRPr="0032393E" w:rsidRDefault="0086750F" w:rsidP="009A5DBF">
            <w:pPr>
              <w:pStyle w:val="Tabletext"/>
              <w:rPr>
                <w:sz w:val="18"/>
                <w:szCs w:val="18"/>
                <w:lang w:val="fr-FR"/>
              </w:rPr>
            </w:pPr>
            <w:r w:rsidRPr="0032393E">
              <w:rPr>
                <w:sz w:val="18"/>
                <w:szCs w:val="18"/>
                <w:lang w:val="fr-FR"/>
              </w:rPr>
              <w:t>Appui à l'échange de bonnes pratiques relatives aux financements et aux partenariats dans le domaine du large bande</w:t>
            </w:r>
          </w:p>
        </w:tc>
        <w:tc>
          <w:tcPr>
            <w:tcW w:w="6383" w:type="dxa"/>
            <w:vAlign w:val="center"/>
          </w:tcPr>
          <w:p w14:paraId="7ADC1318" w14:textId="77777777" w:rsidR="0086750F" w:rsidRPr="0032393E" w:rsidRDefault="0086750F" w:rsidP="009A5DBF">
            <w:pPr>
              <w:pStyle w:val="Tabletext"/>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390D032E" w14:textId="77777777" w:rsidTr="009A5DBF">
        <w:tc>
          <w:tcPr>
            <w:tcW w:w="5385" w:type="dxa"/>
          </w:tcPr>
          <w:p w14:paraId="01605787" w14:textId="77777777" w:rsidR="0086750F" w:rsidRPr="0032393E" w:rsidRDefault="0086750F" w:rsidP="009A5DBF">
            <w:pPr>
              <w:pStyle w:val="Tabletext"/>
              <w:keepNext/>
              <w:keepLines/>
              <w:rPr>
                <w:sz w:val="18"/>
                <w:szCs w:val="18"/>
                <w:lang w:val="fr-FR"/>
              </w:rPr>
            </w:pPr>
            <w:r w:rsidRPr="0032393E">
              <w:rPr>
                <w:sz w:val="18"/>
                <w:szCs w:val="18"/>
                <w:lang w:val="fr-FR"/>
              </w:rPr>
              <w:t>Fournir une assistance pour encourager l'harmonisation des plans sous</w:t>
            </w:r>
            <w:r w:rsidRPr="0032393E">
              <w:rPr>
                <w:sz w:val="18"/>
                <w:szCs w:val="18"/>
                <w:lang w:val="fr-FR"/>
              </w:rPr>
              <w:noBreakHyphen/>
              <w:t>régionaux relatifs au large bande, de façon à garantir à tous un accès équitable au large bande haut débit et de qualité.</w:t>
            </w:r>
          </w:p>
        </w:tc>
        <w:tc>
          <w:tcPr>
            <w:tcW w:w="2407" w:type="dxa"/>
          </w:tcPr>
          <w:p w14:paraId="680A828C" w14:textId="77777777" w:rsidR="0086750F" w:rsidRPr="0032393E" w:rsidRDefault="0086750F" w:rsidP="009A5DBF">
            <w:pPr>
              <w:pStyle w:val="Tabletext"/>
              <w:keepNext/>
              <w:keepLines/>
              <w:rPr>
                <w:sz w:val="18"/>
                <w:szCs w:val="18"/>
                <w:lang w:val="fr-FR"/>
              </w:rPr>
            </w:pPr>
            <w:r w:rsidRPr="0032393E">
              <w:rPr>
                <w:sz w:val="18"/>
                <w:szCs w:val="18"/>
                <w:lang w:val="fr-FR"/>
              </w:rPr>
              <w:t>Promotion de l'harmonisation des plans sous</w:t>
            </w:r>
            <w:r w:rsidRPr="0032393E">
              <w:rPr>
                <w:sz w:val="18"/>
                <w:szCs w:val="18"/>
                <w:lang w:val="fr-FR"/>
              </w:rPr>
              <w:noBreakHyphen/>
              <w:t>régionaux relatifs au large bande pour assurer un accès équitable</w:t>
            </w:r>
          </w:p>
        </w:tc>
        <w:tc>
          <w:tcPr>
            <w:tcW w:w="6383" w:type="dxa"/>
          </w:tcPr>
          <w:p w14:paraId="763F3104"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CAF23002 – Création d'un centre de formation à la fibre optique en République centrafricaine</w:t>
            </w:r>
          </w:p>
          <w:p w14:paraId="71484AEE"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F24107 – Soutien de l'UE aux systèmes de cartographie nationale du large bande en Afrique (AfricaBBMaps)</w:t>
            </w:r>
          </w:p>
          <w:p w14:paraId="7D6F7CA0"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F21102 – Analyse comparative des TIC en Afrique centrale</w:t>
            </w:r>
          </w:p>
        </w:tc>
      </w:tr>
      <w:tr w:rsidR="0086750F" w:rsidRPr="0032393E" w14:paraId="06025E13" w14:textId="77777777" w:rsidTr="009A5DBF">
        <w:tc>
          <w:tcPr>
            <w:tcW w:w="5385" w:type="dxa"/>
          </w:tcPr>
          <w:p w14:paraId="433FDBB2" w14:textId="77777777" w:rsidR="0086750F" w:rsidRPr="0032393E" w:rsidRDefault="0086750F" w:rsidP="009A5DBF">
            <w:pPr>
              <w:pStyle w:val="Tabletext"/>
              <w:rPr>
                <w:sz w:val="18"/>
                <w:szCs w:val="18"/>
                <w:lang w:val="fr-FR"/>
              </w:rPr>
            </w:pPr>
            <w:r w:rsidRPr="0032393E">
              <w:rPr>
                <w:sz w:val="18"/>
                <w:szCs w:val="18"/>
                <w:lang w:val="fr-FR"/>
              </w:rPr>
              <w:t>Aider à renforcer les capacités humaines, dans le cadre notamment de programmes de formation et d'ateliers, afin d'échanger des compétences spécialisées et de permettre aux personnes handicapées de participer à l'élaboration de nouvelles technologies large bande et d'en tirer parti.</w:t>
            </w:r>
          </w:p>
        </w:tc>
        <w:tc>
          <w:tcPr>
            <w:tcW w:w="2407" w:type="dxa"/>
          </w:tcPr>
          <w:p w14:paraId="03DC094B" w14:textId="77777777" w:rsidR="0086750F" w:rsidRPr="0032393E" w:rsidRDefault="0086750F" w:rsidP="009A5DBF">
            <w:pPr>
              <w:pStyle w:val="Tabletext"/>
              <w:rPr>
                <w:sz w:val="18"/>
                <w:szCs w:val="18"/>
                <w:lang w:val="fr-FR"/>
              </w:rPr>
            </w:pPr>
            <w:r w:rsidRPr="0032393E">
              <w:rPr>
                <w:sz w:val="18"/>
                <w:szCs w:val="18"/>
                <w:lang w:val="fr-FR"/>
              </w:rPr>
              <w:t>Fourniture d'une assistance dans le cadre de programmes de formation, d'ateliers et d'échanges de compétences spécialisées concernant le large bande au service des personnes handicapées</w:t>
            </w:r>
          </w:p>
        </w:tc>
        <w:tc>
          <w:tcPr>
            <w:tcW w:w="6383" w:type="dxa"/>
          </w:tcPr>
          <w:p w14:paraId="2B5D3C9E" w14:textId="77777777" w:rsidR="0086750F" w:rsidRPr="0032393E" w:rsidRDefault="0086750F" w:rsidP="009A5DBF">
            <w:pPr>
              <w:pStyle w:val="enumlev1"/>
              <w:tabs>
                <w:tab w:val="clear" w:pos="1134"/>
                <w:tab w:val="left" w:pos="604"/>
              </w:tabs>
              <w:spacing w:before="40" w:after="40"/>
              <w:ind w:left="462" w:hanging="425"/>
              <w:rPr>
                <w:rFonts w:cstheme="minorHAnsi"/>
                <w:sz w:val="18"/>
                <w:szCs w:val="18"/>
                <w:lang w:val="fr-FR"/>
              </w:rPr>
            </w:pPr>
            <w:r w:rsidRPr="0032393E">
              <w:rPr>
                <w:sz w:val="18"/>
                <w:szCs w:val="18"/>
                <w:lang w:val="fr-FR"/>
              </w:rPr>
              <w:t>•</w:t>
            </w:r>
            <w:r w:rsidRPr="0032393E">
              <w:rPr>
                <w:sz w:val="18"/>
                <w:szCs w:val="18"/>
                <w:lang w:val="fr-FR"/>
              </w:rPr>
              <w:tab/>
              <w:t>2CAF23002 – Création d'un centre de formation à la fibre optique en République centrafricaine</w:t>
            </w:r>
          </w:p>
          <w:p w14:paraId="32EB3FFB" w14:textId="21CB0214"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rFonts w:cstheme="minorHAnsi"/>
                <w:sz w:val="18"/>
                <w:szCs w:val="18"/>
                <w:lang w:val="fr-FR"/>
              </w:rPr>
              <w:tab/>
              <w:t>9GLO24140</w:t>
            </w:r>
            <w:r w:rsidRPr="0032393E">
              <w:rPr>
                <w:sz w:val="18"/>
                <w:szCs w:val="18"/>
                <w:lang w:val="fr-FR"/>
              </w:rPr>
              <w:t xml:space="preserve"> – </w:t>
            </w:r>
            <w:r w:rsidRPr="0032393E">
              <w:rPr>
                <w:rFonts w:cstheme="minorHAnsi"/>
                <w:sz w:val="18"/>
                <w:szCs w:val="18"/>
                <w:lang w:val="fr-FR"/>
              </w:rPr>
              <w:t>Renforcer les capacités pour accélérer la connectivité dans les écoles en collaboration avec l'</w:t>
            </w:r>
            <w:r w:rsidR="00764B45">
              <w:rPr>
                <w:rFonts w:cstheme="minorHAnsi"/>
                <w:sz w:val="18"/>
                <w:szCs w:val="18"/>
                <w:lang w:val="fr-FR"/>
              </w:rPr>
              <w:t>Initiative Giga</w:t>
            </w:r>
          </w:p>
        </w:tc>
      </w:tr>
      <w:tr w:rsidR="0086750F" w:rsidRPr="0032393E" w14:paraId="3425A586" w14:textId="77777777" w:rsidTr="009A5DBF">
        <w:tc>
          <w:tcPr>
            <w:tcW w:w="5385" w:type="dxa"/>
          </w:tcPr>
          <w:p w14:paraId="23DFA2DF" w14:textId="00E5C3E7" w:rsidR="0086750F" w:rsidRPr="0032393E" w:rsidRDefault="0086750F" w:rsidP="009A5DBF">
            <w:pPr>
              <w:pStyle w:val="Tabletext"/>
              <w:rPr>
                <w:sz w:val="18"/>
                <w:szCs w:val="18"/>
                <w:lang w:val="fr-FR"/>
              </w:rPr>
            </w:pPr>
            <w:r w:rsidRPr="0032393E">
              <w:rPr>
                <w:sz w:val="18"/>
                <w:szCs w:val="18"/>
                <w:lang w:val="fr-FR"/>
              </w:rPr>
              <w:t xml:space="preserve">Fournir une assistance en ce qui concerne le développement des initiatives relatives au réseau dorsal régional et continental pour garantir la résistance des câbles </w:t>
            </w:r>
            <w:r w:rsidR="0032393E" w:rsidRPr="0032393E">
              <w:rPr>
                <w:sz w:val="18"/>
                <w:szCs w:val="18"/>
                <w:lang w:val="fr-FR"/>
              </w:rPr>
              <w:t>sous-marins</w:t>
            </w:r>
            <w:r w:rsidRPr="0032393E">
              <w:rPr>
                <w:sz w:val="18"/>
                <w:szCs w:val="18"/>
                <w:lang w:val="fr-FR"/>
              </w:rPr>
              <w:t>.</w:t>
            </w:r>
          </w:p>
        </w:tc>
        <w:tc>
          <w:tcPr>
            <w:tcW w:w="2407" w:type="dxa"/>
          </w:tcPr>
          <w:p w14:paraId="5577FFAE" w14:textId="54FCED5D" w:rsidR="0086750F" w:rsidRPr="0032393E" w:rsidRDefault="0086750F" w:rsidP="009A5DBF">
            <w:pPr>
              <w:pStyle w:val="Tabletext"/>
              <w:rPr>
                <w:sz w:val="18"/>
                <w:szCs w:val="18"/>
                <w:lang w:val="fr-FR"/>
              </w:rPr>
            </w:pPr>
            <w:r w:rsidRPr="0032393E">
              <w:rPr>
                <w:sz w:val="18"/>
                <w:szCs w:val="18"/>
                <w:lang w:val="fr-FR"/>
              </w:rPr>
              <w:t xml:space="preserve">Fourniture d'une assistance pour garantir la résistance des câbles </w:t>
            </w:r>
            <w:r w:rsidR="0032393E" w:rsidRPr="0032393E">
              <w:rPr>
                <w:sz w:val="18"/>
                <w:szCs w:val="18"/>
                <w:lang w:val="fr-FR"/>
              </w:rPr>
              <w:t>sous-marins</w:t>
            </w:r>
          </w:p>
        </w:tc>
        <w:tc>
          <w:tcPr>
            <w:tcW w:w="6383" w:type="dxa"/>
            <w:vAlign w:val="center"/>
          </w:tcPr>
          <w:p w14:paraId="779898AA" w14:textId="77777777" w:rsidR="0086750F" w:rsidRPr="0032393E" w:rsidRDefault="0086750F" w:rsidP="009A5DBF">
            <w:pPr>
              <w:pStyle w:val="Tabletext"/>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72DD4F81" w14:textId="77777777" w:rsidTr="009A5DBF">
        <w:tc>
          <w:tcPr>
            <w:tcW w:w="5385" w:type="dxa"/>
          </w:tcPr>
          <w:p w14:paraId="234BD196" w14:textId="77777777" w:rsidR="0086750F" w:rsidRPr="0032393E" w:rsidRDefault="0086750F" w:rsidP="009A5DBF">
            <w:pPr>
              <w:pStyle w:val="Tabletext"/>
              <w:rPr>
                <w:sz w:val="18"/>
                <w:szCs w:val="18"/>
                <w:lang w:val="fr-FR"/>
              </w:rPr>
            </w:pPr>
            <w:r w:rsidRPr="0032393E">
              <w:rPr>
                <w:sz w:val="18"/>
                <w:szCs w:val="18"/>
                <w:lang w:val="fr-FR"/>
              </w:rPr>
              <w:t>Mieux faire connaître les cadres réglementaires et politiques liés aux questions de gestion du spectre, conformément aux décisions de l'UIT, notamment en ce qui concerne la planification, la commercialisation, le réaménagement et le partage du spectre, ainsi que les cadres régissant l'octroi de licences d'utilisation du spectre dans le contexte de la concurrence, des obligations et de la tarification.</w:t>
            </w:r>
          </w:p>
        </w:tc>
        <w:tc>
          <w:tcPr>
            <w:tcW w:w="2407" w:type="dxa"/>
          </w:tcPr>
          <w:p w14:paraId="2EB41B0B" w14:textId="77777777" w:rsidR="0086750F" w:rsidRPr="0032393E" w:rsidRDefault="0086750F" w:rsidP="009A5DBF">
            <w:pPr>
              <w:pStyle w:val="Tabletext"/>
              <w:rPr>
                <w:sz w:val="18"/>
                <w:szCs w:val="18"/>
                <w:lang w:val="fr-FR"/>
              </w:rPr>
            </w:pPr>
            <w:r w:rsidRPr="0032393E">
              <w:rPr>
                <w:sz w:val="18"/>
                <w:szCs w:val="18"/>
                <w:lang w:val="fr-FR"/>
              </w:rPr>
              <w:t>Mieux faire connaître les cadres réglementaires et politiques liés à la gestion du spectre</w:t>
            </w:r>
          </w:p>
        </w:tc>
        <w:tc>
          <w:tcPr>
            <w:tcW w:w="6383" w:type="dxa"/>
          </w:tcPr>
          <w:p w14:paraId="4E7E4DA3"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F24107 – Soutien de l'UE aux systèmes de cartographie nationale du large bande en Afrique (AfricaBBMaps)</w:t>
            </w:r>
          </w:p>
          <w:p w14:paraId="5E753B7B"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F21102 – Analyse comparative des TIC en Afrique centrale</w:t>
            </w:r>
          </w:p>
          <w:p w14:paraId="5277D2A5"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p w14:paraId="59D8F289" w14:textId="77777777" w:rsidR="0086750F" w:rsidRPr="0032393E" w:rsidRDefault="0086750F" w:rsidP="009A5DBF">
            <w:pPr>
              <w:pStyle w:val="enumlev1"/>
              <w:tabs>
                <w:tab w:val="clear" w:pos="1134"/>
                <w:tab w:val="left" w:pos="604"/>
              </w:tabs>
              <w:spacing w:before="40" w:after="40"/>
              <w:ind w:left="462" w:hanging="425"/>
              <w:rPr>
                <w:rFonts w:cstheme="minorHAnsi"/>
                <w:sz w:val="18"/>
                <w:szCs w:val="18"/>
                <w:lang w:val="fr-FR"/>
              </w:rPr>
            </w:pPr>
            <w:r w:rsidRPr="0032393E">
              <w:rPr>
                <w:sz w:val="18"/>
                <w:szCs w:val="18"/>
                <w:lang w:val="fr-FR"/>
              </w:rPr>
              <w:t>•</w:t>
            </w:r>
            <w:r w:rsidRPr="0032393E">
              <w:rPr>
                <w:sz w:val="18"/>
                <w:szCs w:val="18"/>
                <w:lang w:val="fr-FR"/>
              </w:rPr>
              <w:tab/>
              <w:t>9RAF18089 – Convention de délégation PRIDA-UIT en vue de l'action</w:t>
            </w:r>
          </w:p>
        </w:tc>
      </w:tr>
      <w:tr w:rsidR="0086750F" w:rsidRPr="0032393E" w14:paraId="7327BBF7" w14:textId="77777777" w:rsidTr="009A5DBF">
        <w:tc>
          <w:tcPr>
            <w:tcW w:w="5385" w:type="dxa"/>
          </w:tcPr>
          <w:p w14:paraId="2F3FEA9F" w14:textId="77777777" w:rsidR="0086750F" w:rsidRPr="0032393E" w:rsidRDefault="0086750F" w:rsidP="009A5DBF">
            <w:pPr>
              <w:pStyle w:val="Tabletext"/>
              <w:keepNext/>
              <w:keepLines/>
              <w:rPr>
                <w:sz w:val="18"/>
                <w:szCs w:val="18"/>
                <w:lang w:val="fr-FR"/>
              </w:rPr>
            </w:pPr>
            <w:r w:rsidRPr="0032393E">
              <w:rPr>
                <w:sz w:val="18"/>
                <w:szCs w:val="18"/>
                <w:lang w:val="fr-FR"/>
              </w:rPr>
              <w:lastRenderedPageBreak/>
              <w:t>Élaborer, mettre en œuvre et examiner des cadres politiques, juridiques et réglementaires, notamment pour la protection des infrastructures de réseau, les codes de construction, la réglementation et les normes techniques applicables aux infrastructures de fibre jusqu'au domicile, la construction collaborative dans le cadre des travaux de génie civil, l'obligation de service universel de prochaine génération, la mutualisation des infrastructures et la facilitation de l'obtention de droits de passage et de l'acquisition de sites.</w:t>
            </w:r>
          </w:p>
        </w:tc>
        <w:tc>
          <w:tcPr>
            <w:tcW w:w="2407" w:type="dxa"/>
          </w:tcPr>
          <w:p w14:paraId="421898D3" w14:textId="77777777" w:rsidR="0086750F" w:rsidRPr="0032393E" w:rsidRDefault="0086750F" w:rsidP="009A5DBF">
            <w:pPr>
              <w:pStyle w:val="Tabletext"/>
              <w:keepNext/>
              <w:keepLines/>
              <w:rPr>
                <w:sz w:val="18"/>
                <w:szCs w:val="18"/>
                <w:lang w:val="fr-FR"/>
              </w:rPr>
            </w:pPr>
            <w:r w:rsidRPr="0032393E">
              <w:rPr>
                <w:sz w:val="18"/>
                <w:szCs w:val="18"/>
                <w:lang w:val="fr-FR"/>
              </w:rPr>
              <w:t>Élaboration de cadres politiques, juridiques et réglementaires applicables à l'infrastructure large bande</w:t>
            </w:r>
          </w:p>
        </w:tc>
        <w:tc>
          <w:tcPr>
            <w:tcW w:w="6383" w:type="dxa"/>
          </w:tcPr>
          <w:p w14:paraId="44AB9FEF"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F24107 – Soutien de l'UE aux systèmes de cartographie nationale du large bande en Afrique (AfricaBBMaps)</w:t>
            </w:r>
          </w:p>
          <w:p w14:paraId="07236008"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F18089 – Convention de délégation PRIDA-UIT en vue de l'action</w:t>
            </w:r>
          </w:p>
        </w:tc>
      </w:tr>
      <w:tr w:rsidR="0086750F" w:rsidRPr="0032393E" w14:paraId="172E6997" w14:textId="77777777" w:rsidTr="009A5DBF">
        <w:tc>
          <w:tcPr>
            <w:tcW w:w="5385" w:type="dxa"/>
          </w:tcPr>
          <w:p w14:paraId="5662E140" w14:textId="77777777" w:rsidR="0086750F" w:rsidRPr="0032393E" w:rsidRDefault="0086750F" w:rsidP="009A5DBF">
            <w:pPr>
              <w:pStyle w:val="Tabletext"/>
              <w:keepLines/>
              <w:rPr>
                <w:sz w:val="18"/>
                <w:szCs w:val="18"/>
                <w:lang w:val="fr-FR"/>
              </w:rPr>
            </w:pPr>
            <w:r w:rsidRPr="0032393E">
              <w:rPr>
                <w:sz w:val="18"/>
                <w:szCs w:val="18"/>
                <w:lang w:val="fr-FR"/>
              </w:rPr>
              <w:t>Procéder aux études de faisabilité nécessaires et établir des feuilles de route, aux niveaux national et régional, pour le déploiement de technologies émergentes offrant une connectivité haut débit, par exemple les technologies 5G, ainsi que pour le renforcement des capacités et la mise au point de l'écosystème afin de permettre l'utilisation de la 5G.</w:t>
            </w:r>
          </w:p>
        </w:tc>
        <w:tc>
          <w:tcPr>
            <w:tcW w:w="2407" w:type="dxa"/>
          </w:tcPr>
          <w:p w14:paraId="2A682B18" w14:textId="77777777" w:rsidR="0086750F" w:rsidRPr="0032393E" w:rsidRDefault="0086750F" w:rsidP="009A5DBF">
            <w:pPr>
              <w:pStyle w:val="Tabletext"/>
              <w:rPr>
                <w:sz w:val="18"/>
                <w:szCs w:val="18"/>
                <w:lang w:val="fr-FR"/>
              </w:rPr>
            </w:pPr>
            <w:r w:rsidRPr="0032393E">
              <w:rPr>
                <w:sz w:val="18"/>
                <w:szCs w:val="18"/>
                <w:lang w:val="fr-FR"/>
              </w:rPr>
              <w:t>Feuilles de route et études de faisabilité pour le déploiement de la 5G et le développement de l'écosystème de cette technologie</w:t>
            </w:r>
          </w:p>
        </w:tc>
        <w:tc>
          <w:tcPr>
            <w:tcW w:w="6383" w:type="dxa"/>
          </w:tcPr>
          <w:p w14:paraId="7949FF32"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F24107 – Soutien de l'UE aux systèmes de cartographie nationale du large bande en Afrique (AfricaBBMaps)</w:t>
            </w:r>
          </w:p>
          <w:p w14:paraId="26D02C4F"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STP24004 – Projet Giga sur la connectivité dans les écoles à Sao Tomé-et-Principe</w:t>
            </w:r>
          </w:p>
          <w:p w14:paraId="1B409204"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F18089 – Convention de délégation PRIDA-UIT en vue de l'action</w:t>
            </w:r>
          </w:p>
        </w:tc>
      </w:tr>
      <w:tr w:rsidR="0086750F" w:rsidRPr="0032393E" w14:paraId="495483E2" w14:textId="77777777" w:rsidTr="009A5DBF">
        <w:tc>
          <w:tcPr>
            <w:tcW w:w="5385" w:type="dxa"/>
          </w:tcPr>
          <w:p w14:paraId="6A9579EE" w14:textId="77777777" w:rsidR="0086750F" w:rsidRPr="0032393E" w:rsidRDefault="0086750F" w:rsidP="009A5DBF">
            <w:pPr>
              <w:pStyle w:val="Tabletext"/>
              <w:rPr>
                <w:sz w:val="18"/>
                <w:szCs w:val="18"/>
                <w:lang w:val="fr-FR"/>
              </w:rPr>
            </w:pPr>
            <w:r w:rsidRPr="0032393E">
              <w:rPr>
                <w:sz w:val="18"/>
                <w:szCs w:val="18"/>
                <w:lang w:val="fr-FR"/>
              </w:rPr>
              <w:t>Concevoir et organiser des campagnes de sensibilisation et de mesures sur l'exposition aux champs électromagnétiques et la sécurité relative à cette exposition, ainsi que sur les avantages des technologies hertziennes, en s'appuyant sur des recommandations scientifiques et médicales.</w:t>
            </w:r>
          </w:p>
        </w:tc>
        <w:tc>
          <w:tcPr>
            <w:tcW w:w="2407" w:type="dxa"/>
          </w:tcPr>
          <w:p w14:paraId="03738285" w14:textId="77777777" w:rsidR="0086750F" w:rsidRPr="0032393E" w:rsidRDefault="0086750F" w:rsidP="009A5DBF">
            <w:pPr>
              <w:pStyle w:val="Tabletext"/>
              <w:rPr>
                <w:sz w:val="18"/>
                <w:szCs w:val="18"/>
                <w:lang w:val="fr-FR"/>
              </w:rPr>
            </w:pPr>
            <w:r w:rsidRPr="0032393E">
              <w:rPr>
                <w:sz w:val="18"/>
                <w:szCs w:val="18"/>
                <w:lang w:val="fr-FR"/>
              </w:rPr>
              <w:t>Campagnes de sensibilisation à la sécurité relative à l'exposition aux champs électromagnétiques et aux avantages des technologies hertziennes</w:t>
            </w:r>
          </w:p>
        </w:tc>
        <w:tc>
          <w:tcPr>
            <w:tcW w:w="6383" w:type="dxa"/>
            <w:vAlign w:val="center"/>
          </w:tcPr>
          <w:p w14:paraId="0162E0BE" w14:textId="77777777" w:rsidR="0086750F" w:rsidRPr="0032393E" w:rsidRDefault="0086750F" w:rsidP="009A5DBF">
            <w:pPr>
              <w:pStyle w:val="Tabletext"/>
              <w:jc w:val="center"/>
              <w:rPr>
                <w:sz w:val="18"/>
                <w:szCs w:val="18"/>
                <w:lang w:val="fr-FR"/>
              </w:rPr>
            </w:pPr>
            <w:r w:rsidRPr="0032393E">
              <w:rPr>
                <w:rFonts w:cstheme="minorHAnsi"/>
                <w:i/>
                <w:iCs/>
                <w:sz w:val="18"/>
                <w:szCs w:val="18"/>
                <w:lang w:val="fr-FR"/>
              </w:rPr>
              <w:t>Aucun projet mis en œuvre ayant contribué à ce résultat attendu</w:t>
            </w:r>
          </w:p>
        </w:tc>
      </w:tr>
    </w:tbl>
    <w:p w14:paraId="4A544B0C" w14:textId="77777777" w:rsidR="0086750F" w:rsidRPr="0032393E" w:rsidRDefault="0086750F" w:rsidP="0086750F">
      <w:pPr>
        <w:pStyle w:val="Heading2"/>
        <w:keepNext w:val="0"/>
        <w:keepLines w:val="0"/>
        <w:tabs>
          <w:tab w:val="clear" w:pos="1134"/>
        </w:tabs>
        <w:spacing w:before="240" w:after="120"/>
        <w:ind w:left="0" w:firstLine="0"/>
        <w:rPr>
          <w:bCs/>
          <w:u w:val="single"/>
          <w:lang w:val="fr-FR"/>
        </w:rPr>
      </w:pPr>
      <w:r w:rsidRPr="0032393E">
        <w:rPr>
          <w:bCs/>
          <w:u w:val="single"/>
          <w:lang w:val="fr-FR"/>
        </w:rPr>
        <w:t>IR: AFR3 – Renforcer la confiance, la sûreté et la sécurité dans l'utilisation des télécommunications/technologies de l'information et de la communication et la protection des données personnelles</w:t>
      </w:r>
    </w:p>
    <w:tbl>
      <w:tblPr>
        <w:tblStyle w:val="TableGrid"/>
        <w:tblW w:w="14175" w:type="dxa"/>
        <w:tblLayout w:type="fixed"/>
        <w:tblLook w:val="04A0" w:firstRow="1" w:lastRow="0" w:firstColumn="1" w:lastColumn="0" w:noHBand="0" w:noVBand="1"/>
      </w:tblPr>
      <w:tblGrid>
        <w:gridCol w:w="5385"/>
        <w:gridCol w:w="2421"/>
        <w:gridCol w:w="6369"/>
      </w:tblGrid>
      <w:tr w:rsidR="0086750F" w:rsidRPr="0032393E" w14:paraId="497BE849" w14:textId="77777777" w:rsidTr="009A5DBF">
        <w:trPr>
          <w:tblHeader/>
        </w:trPr>
        <w:tc>
          <w:tcPr>
            <w:tcW w:w="5385" w:type="dxa"/>
            <w:shd w:val="clear" w:color="auto" w:fill="D9D9D9"/>
            <w:vAlign w:val="center"/>
          </w:tcPr>
          <w:p w14:paraId="1ECFD76A" w14:textId="77777777" w:rsidR="0086750F" w:rsidRPr="0032393E" w:rsidRDefault="0086750F" w:rsidP="009A5DBF">
            <w:pPr>
              <w:pStyle w:val="Tablehead"/>
              <w:keepNext w:val="0"/>
              <w:rPr>
                <w:sz w:val="18"/>
                <w:szCs w:val="18"/>
                <w:lang w:val="fr-FR"/>
              </w:rPr>
            </w:pPr>
            <w:r w:rsidRPr="0032393E">
              <w:rPr>
                <w:sz w:val="18"/>
                <w:szCs w:val="18"/>
                <w:lang w:val="fr-FR"/>
              </w:rPr>
              <w:t>Résultats attendus (texte intégral)</w:t>
            </w:r>
          </w:p>
        </w:tc>
        <w:tc>
          <w:tcPr>
            <w:tcW w:w="2421" w:type="dxa"/>
            <w:shd w:val="clear" w:color="auto" w:fill="D9D9D9"/>
            <w:vAlign w:val="center"/>
          </w:tcPr>
          <w:p w14:paraId="2687BEFF" w14:textId="77777777" w:rsidR="0086750F" w:rsidRPr="0032393E" w:rsidRDefault="0086750F" w:rsidP="009A5DBF">
            <w:pPr>
              <w:pStyle w:val="Tablehead"/>
              <w:keepNext w:val="0"/>
              <w:rPr>
                <w:sz w:val="18"/>
                <w:szCs w:val="18"/>
                <w:lang w:val="fr-FR"/>
              </w:rPr>
            </w:pPr>
            <w:r w:rsidRPr="0032393E">
              <w:rPr>
                <w:sz w:val="18"/>
                <w:szCs w:val="18"/>
                <w:lang w:val="fr-FR"/>
              </w:rPr>
              <w:t>Résultats attendus</w:t>
            </w:r>
            <w:r w:rsidRPr="0032393E">
              <w:rPr>
                <w:sz w:val="18"/>
                <w:szCs w:val="18"/>
                <w:lang w:val="fr-FR"/>
              </w:rPr>
              <w:br/>
              <w:t>(version courte)</w:t>
            </w:r>
          </w:p>
        </w:tc>
        <w:tc>
          <w:tcPr>
            <w:tcW w:w="6369" w:type="dxa"/>
            <w:shd w:val="clear" w:color="auto" w:fill="D9D9D9"/>
            <w:vAlign w:val="center"/>
          </w:tcPr>
          <w:p w14:paraId="40B70D09" w14:textId="77777777" w:rsidR="0086750F" w:rsidRPr="0032393E" w:rsidRDefault="0086750F" w:rsidP="009A5DBF">
            <w:pPr>
              <w:pStyle w:val="Tablehead"/>
              <w:keepNext w:val="0"/>
              <w:rPr>
                <w:sz w:val="18"/>
                <w:szCs w:val="18"/>
                <w:lang w:val="fr-FR"/>
              </w:rPr>
            </w:pPr>
            <w:r w:rsidRPr="0032393E">
              <w:rPr>
                <w:sz w:val="18"/>
                <w:szCs w:val="18"/>
                <w:lang w:val="fr-FR"/>
              </w:rPr>
              <w:t>Projets qui ont contribué à ce résultat</w:t>
            </w:r>
          </w:p>
        </w:tc>
      </w:tr>
      <w:tr w:rsidR="0086750F" w:rsidRPr="0032393E" w14:paraId="1122C6B4" w14:textId="77777777" w:rsidTr="009A5DBF">
        <w:tc>
          <w:tcPr>
            <w:tcW w:w="5385" w:type="dxa"/>
            <w:shd w:val="clear" w:color="auto" w:fill="FFFFFF" w:themeFill="background1"/>
          </w:tcPr>
          <w:p w14:paraId="318B2671" w14:textId="77777777" w:rsidR="0086750F" w:rsidRPr="0032393E" w:rsidRDefault="0086750F" w:rsidP="009A5DBF">
            <w:pPr>
              <w:pStyle w:val="Tabletext"/>
              <w:rPr>
                <w:sz w:val="18"/>
                <w:szCs w:val="18"/>
                <w:lang w:val="fr-FR"/>
              </w:rPr>
            </w:pPr>
            <w:r w:rsidRPr="0032393E">
              <w:rPr>
                <w:sz w:val="18"/>
                <w:szCs w:val="18"/>
                <w:lang w:val="fr-FR"/>
              </w:rPr>
              <w:t>Aider les États Membres à améliorer leur état de préparation à la cybersécurité, au regard des piliers de l'Indice mondial de cybersécurité de l'UIT et des buts du Programme Connect 2030.</w:t>
            </w:r>
          </w:p>
        </w:tc>
        <w:tc>
          <w:tcPr>
            <w:tcW w:w="2421" w:type="dxa"/>
            <w:shd w:val="clear" w:color="auto" w:fill="FFFFFF" w:themeFill="background1"/>
          </w:tcPr>
          <w:p w14:paraId="424E826F" w14:textId="77777777" w:rsidR="0086750F" w:rsidRPr="0032393E" w:rsidRDefault="0086750F" w:rsidP="009A5DBF">
            <w:pPr>
              <w:pStyle w:val="Tabletext"/>
              <w:rPr>
                <w:sz w:val="18"/>
                <w:szCs w:val="18"/>
                <w:lang w:val="fr-FR"/>
              </w:rPr>
            </w:pPr>
            <w:r w:rsidRPr="0032393E">
              <w:rPr>
                <w:sz w:val="18"/>
                <w:szCs w:val="18"/>
                <w:lang w:val="fr-FR"/>
              </w:rPr>
              <w:t>Aider les États Membres à améliorer leur état de préparation à la cybersécurité</w:t>
            </w:r>
          </w:p>
        </w:tc>
        <w:tc>
          <w:tcPr>
            <w:tcW w:w="6369" w:type="dxa"/>
            <w:shd w:val="clear" w:color="auto" w:fill="FFFFFF" w:themeFill="background1"/>
          </w:tcPr>
          <w:p w14:paraId="58EEBDCE"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F24106 – Cyberrésilience au service du développement numérique dans les pays les moins avancés</w:t>
            </w:r>
          </w:p>
          <w:p w14:paraId="59F46DBD"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tc>
      </w:tr>
      <w:tr w:rsidR="0086750F" w:rsidRPr="0032393E" w14:paraId="68C8A47E" w14:textId="77777777" w:rsidTr="009A5DBF">
        <w:tc>
          <w:tcPr>
            <w:tcW w:w="5385" w:type="dxa"/>
            <w:shd w:val="clear" w:color="auto" w:fill="FFFFFF" w:themeFill="background1"/>
          </w:tcPr>
          <w:p w14:paraId="7E2D8F19" w14:textId="77777777" w:rsidR="0086750F" w:rsidRPr="0032393E" w:rsidRDefault="0086750F" w:rsidP="009A5DBF">
            <w:pPr>
              <w:pStyle w:val="Tabletext"/>
              <w:rPr>
                <w:sz w:val="18"/>
                <w:szCs w:val="18"/>
                <w:lang w:val="fr-FR"/>
              </w:rPr>
            </w:pPr>
            <w:r w:rsidRPr="0032393E">
              <w:rPr>
                <w:sz w:val="18"/>
                <w:szCs w:val="18"/>
                <w:lang w:val="fr-FR"/>
              </w:rPr>
              <w:t>Aider les États Membres à évaluer, adopter, élaborer et mettre en œuvre un cadre réglementaire et législatif en matière de cybersécurité aux niveaux régional et national.</w:t>
            </w:r>
          </w:p>
        </w:tc>
        <w:tc>
          <w:tcPr>
            <w:tcW w:w="2421" w:type="dxa"/>
            <w:shd w:val="clear" w:color="auto" w:fill="FFFFFF" w:themeFill="background1"/>
          </w:tcPr>
          <w:p w14:paraId="34D7BCA0" w14:textId="77777777" w:rsidR="0086750F" w:rsidRPr="0032393E" w:rsidRDefault="0086750F" w:rsidP="009A5DBF">
            <w:pPr>
              <w:pStyle w:val="Tabletext"/>
              <w:rPr>
                <w:sz w:val="18"/>
                <w:szCs w:val="18"/>
                <w:lang w:val="fr-FR"/>
              </w:rPr>
            </w:pPr>
            <w:r w:rsidRPr="0032393E">
              <w:rPr>
                <w:sz w:val="18"/>
                <w:szCs w:val="18"/>
                <w:lang w:val="fr-FR"/>
              </w:rPr>
              <w:t>Aider les États Membres à mettre en œuvre un cadre réglementaire et législatif en matière de cybersécurité</w:t>
            </w:r>
          </w:p>
        </w:tc>
        <w:tc>
          <w:tcPr>
            <w:tcW w:w="6369" w:type="dxa"/>
            <w:shd w:val="clear" w:color="auto" w:fill="FFFFFF" w:themeFill="background1"/>
          </w:tcPr>
          <w:p w14:paraId="536C1A6B"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F24106 – Cyberrésilience au service du développement numérique dans les pays les moins avancés</w:t>
            </w:r>
          </w:p>
          <w:p w14:paraId="753E61F8"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p w14:paraId="754164E5"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tc>
      </w:tr>
      <w:tr w:rsidR="0086750F" w:rsidRPr="0032393E" w14:paraId="469EA7BA" w14:textId="77777777" w:rsidTr="009A5DBF">
        <w:tc>
          <w:tcPr>
            <w:tcW w:w="5385" w:type="dxa"/>
            <w:shd w:val="clear" w:color="auto" w:fill="FFFFFF" w:themeFill="background1"/>
          </w:tcPr>
          <w:p w14:paraId="745B66FD" w14:textId="77777777" w:rsidR="0086750F" w:rsidRPr="0032393E" w:rsidRDefault="0086750F" w:rsidP="009A5DBF">
            <w:pPr>
              <w:pStyle w:val="Tabletext"/>
              <w:spacing w:before="20" w:after="20"/>
              <w:rPr>
                <w:sz w:val="18"/>
                <w:szCs w:val="18"/>
                <w:lang w:val="fr-FR"/>
              </w:rPr>
            </w:pPr>
            <w:r w:rsidRPr="0032393E">
              <w:rPr>
                <w:sz w:val="18"/>
                <w:szCs w:val="18"/>
                <w:lang w:val="fr-FR"/>
              </w:rPr>
              <w:lastRenderedPageBreak/>
              <w:t>Mettre en place un cadre mondial de collaboration et de sensibilisation, aux niveaux régional et sous-régional, afin de favoriser une culture mondiale de la cybersécurité et d'aider les consommateurs à mieux comprendre les risques et à s'en prémunir.</w:t>
            </w:r>
          </w:p>
        </w:tc>
        <w:tc>
          <w:tcPr>
            <w:tcW w:w="2421" w:type="dxa"/>
            <w:shd w:val="clear" w:color="auto" w:fill="FFFFFF" w:themeFill="background1"/>
          </w:tcPr>
          <w:p w14:paraId="718AE35B" w14:textId="77777777" w:rsidR="0086750F" w:rsidRPr="0032393E" w:rsidRDefault="0086750F" w:rsidP="009A5DBF">
            <w:pPr>
              <w:pStyle w:val="Tabletext"/>
              <w:spacing w:before="20" w:after="20"/>
              <w:rPr>
                <w:sz w:val="18"/>
                <w:szCs w:val="18"/>
                <w:lang w:val="fr-FR"/>
              </w:rPr>
            </w:pPr>
            <w:r w:rsidRPr="0032393E">
              <w:rPr>
                <w:sz w:val="18"/>
                <w:szCs w:val="18"/>
                <w:lang w:val="fr-FR"/>
              </w:rPr>
              <w:t>Collaboration mondiale pour assurer la sensibilisation à la cybersécurité et la protection des consommateurs</w:t>
            </w:r>
          </w:p>
        </w:tc>
        <w:tc>
          <w:tcPr>
            <w:tcW w:w="6369" w:type="dxa"/>
            <w:shd w:val="clear" w:color="auto" w:fill="FFFFFF" w:themeFill="background1"/>
          </w:tcPr>
          <w:p w14:paraId="7841062D"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7RAF24106 – Cyberrésilience au service du développement numérique dans les pays les moins avancés</w:t>
            </w:r>
          </w:p>
          <w:p w14:paraId="7196F0BE"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tc>
      </w:tr>
      <w:tr w:rsidR="0086750F" w:rsidRPr="0032393E" w14:paraId="48B9EEBA" w14:textId="77777777" w:rsidTr="009A5DBF">
        <w:tc>
          <w:tcPr>
            <w:tcW w:w="5385" w:type="dxa"/>
            <w:shd w:val="clear" w:color="auto" w:fill="FFFFFF" w:themeFill="background1"/>
          </w:tcPr>
          <w:p w14:paraId="4F956A67" w14:textId="77777777" w:rsidR="0086750F" w:rsidRPr="0032393E" w:rsidRDefault="0086750F" w:rsidP="009A5DBF">
            <w:pPr>
              <w:pStyle w:val="Tabletext"/>
              <w:spacing w:before="20" w:after="20"/>
              <w:ind w:right="-20"/>
              <w:rPr>
                <w:sz w:val="18"/>
                <w:szCs w:val="18"/>
                <w:lang w:val="fr-FR"/>
              </w:rPr>
            </w:pPr>
            <w:r w:rsidRPr="0032393E">
              <w:rPr>
                <w:sz w:val="18"/>
                <w:szCs w:val="18"/>
                <w:lang w:val="fr-FR"/>
              </w:rPr>
              <w:t>Fournir une assistance pour l'élaboration de contenus permettant aux consommateurs de connaître leurs droits et responsabilités en matière de protection des données au moment d'effectuer des transactions électroniques et physiques, et pour l'organisation de campagnes de sensibilisation sur les cybermenaces, les mesures de cybersécurité et la qualité de service dans le cadre de l'utilisation des TIC.</w:t>
            </w:r>
          </w:p>
        </w:tc>
        <w:tc>
          <w:tcPr>
            <w:tcW w:w="2421" w:type="dxa"/>
            <w:shd w:val="clear" w:color="auto" w:fill="FFFFFF" w:themeFill="background1"/>
          </w:tcPr>
          <w:p w14:paraId="321FD779" w14:textId="77777777" w:rsidR="0086750F" w:rsidRPr="0032393E" w:rsidRDefault="0086750F" w:rsidP="009A5DBF">
            <w:pPr>
              <w:pStyle w:val="Tabletext"/>
              <w:spacing w:before="20" w:after="20"/>
              <w:rPr>
                <w:sz w:val="18"/>
                <w:szCs w:val="18"/>
                <w:lang w:val="fr-FR"/>
              </w:rPr>
            </w:pPr>
            <w:r w:rsidRPr="0032393E">
              <w:rPr>
                <w:sz w:val="18"/>
                <w:szCs w:val="18"/>
                <w:lang w:val="fr-FR"/>
              </w:rPr>
              <w:t>Campagne d'éducation et de sensibilisation des consommateurs à la cybersécurité et à la protection des données</w:t>
            </w:r>
          </w:p>
        </w:tc>
        <w:tc>
          <w:tcPr>
            <w:tcW w:w="6369" w:type="dxa"/>
            <w:shd w:val="clear" w:color="auto" w:fill="FFFFFF" w:themeFill="background1"/>
          </w:tcPr>
          <w:p w14:paraId="0A99FF92"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7GLO24142 – Partenariat pour un renforcement de la cybersécurité – Phase 2</w:t>
            </w:r>
          </w:p>
          <w:p w14:paraId="50EE49DF"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p w14:paraId="6094D4F0"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9GLO23124 – Partenariat pour un renforcement de la cybersécurité – Phase 1</w:t>
            </w:r>
          </w:p>
        </w:tc>
      </w:tr>
      <w:tr w:rsidR="0086750F" w:rsidRPr="0032393E" w14:paraId="66BC35A1" w14:textId="77777777" w:rsidTr="009A5DBF">
        <w:tc>
          <w:tcPr>
            <w:tcW w:w="5385" w:type="dxa"/>
            <w:shd w:val="clear" w:color="auto" w:fill="FFFFFF" w:themeFill="background1"/>
          </w:tcPr>
          <w:p w14:paraId="200832DC" w14:textId="77777777" w:rsidR="0086750F" w:rsidRPr="0032393E" w:rsidRDefault="0086750F" w:rsidP="009A5DBF">
            <w:pPr>
              <w:pStyle w:val="Tabletext"/>
              <w:spacing w:before="20" w:after="20"/>
              <w:rPr>
                <w:sz w:val="18"/>
                <w:szCs w:val="18"/>
                <w:lang w:val="fr-FR"/>
              </w:rPr>
            </w:pPr>
            <w:r w:rsidRPr="0032393E">
              <w:rPr>
                <w:sz w:val="18"/>
                <w:szCs w:val="18"/>
                <w:lang w:val="fr-FR"/>
              </w:rPr>
              <w:t>Encourager l'échange de bonnes pratiques et de connaissances entre les États Membres concernant les mécanismes de lutte contre la cybercriminalité et les cybermenaces.</w:t>
            </w:r>
          </w:p>
        </w:tc>
        <w:tc>
          <w:tcPr>
            <w:tcW w:w="2421" w:type="dxa"/>
            <w:shd w:val="clear" w:color="auto" w:fill="FFFFFF" w:themeFill="background1"/>
          </w:tcPr>
          <w:p w14:paraId="7593DADD" w14:textId="77777777" w:rsidR="0086750F" w:rsidRPr="0032393E" w:rsidRDefault="0086750F" w:rsidP="009A5DBF">
            <w:pPr>
              <w:pStyle w:val="Tabletext"/>
              <w:spacing w:before="20" w:after="20"/>
              <w:rPr>
                <w:sz w:val="18"/>
                <w:szCs w:val="18"/>
                <w:lang w:val="fr-FR"/>
              </w:rPr>
            </w:pPr>
            <w:r w:rsidRPr="0032393E">
              <w:rPr>
                <w:sz w:val="18"/>
                <w:szCs w:val="18"/>
                <w:lang w:val="fr-FR"/>
              </w:rPr>
              <w:t>Échange de bonnes pratiques entre États Membres pour lutter contre les cybermenaces</w:t>
            </w:r>
          </w:p>
        </w:tc>
        <w:tc>
          <w:tcPr>
            <w:tcW w:w="6369" w:type="dxa"/>
            <w:shd w:val="clear" w:color="auto" w:fill="FFFFFF" w:themeFill="background1"/>
          </w:tcPr>
          <w:p w14:paraId="44405249"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7RAF24106 – Cyberrésilience au service du développement numérique dans les pays les moins avancés</w:t>
            </w:r>
          </w:p>
          <w:p w14:paraId="72A19A0D"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7GLO24142 – Partenariat pour un renforcement de la cybersécurité – Phase 2</w:t>
            </w:r>
          </w:p>
          <w:p w14:paraId="3C9FD544"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p w14:paraId="5AC564F2"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p w14:paraId="61BE908C"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9GLO23124 – Partenariat pour un renforcement de la cybersécurité – Phase 1</w:t>
            </w:r>
          </w:p>
        </w:tc>
      </w:tr>
      <w:tr w:rsidR="0086750F" w:rsidRPr="0032393E" w14:paraId="736E7393" w14:textId="77777777" w:rsidTr="009A5DBF">
        <w:tc>
          <w:tcPr>
            <w:tcW w:w="5385" w:type="dxa"/>
            <w:shd w:val="clear" w:color="auto" w:fill="FFFFFF" w:themeFill="background1"/>
          </w:tcPr>
          <w:p w14:paraId="5D625B78" w14:textId="77777777" w:rsidR="0086750F" w:rsidRPr="0032393E" w:rsidRDefault="0086750F" w:rsidP="009A5DBF">
            <w:pPr>
              <w:pStyle w:val="Tabletext"/>
              <w:spacing w:before="20" w:after="20"/>
              <w:rPr>
                <w:sz w:val="18"/>
                <w:szCs w:val="18"/>
                <w:lang w:val="fr-FR"/>
              </w:rPr>
            </w:pPr>
            <w:r w:rsidRPr="0032393E">
              <w:rPr>
                <w:sz w:val="18"/>
                <w:szCs w:val="18"/>
                <w:lang w:val="fr-FR"/>
              </w:rPr>
              <w:t>Aider les États Membres à créer des équipes nationales d'intervention en cas d'incident informatique ou à les développer, et renforcer les mécanismes de coopération entre ces équipes, aux niveaux régional et sous-régional.</w:t>
            </w:r>
          </w:p>
        </w:tc>
        <w:tc>
          <w:tcPr>
            <w:tcW w:w="2421" w:type="dxa"/>
            <w:shd w:val="clear" w:color="auto" w:fill="FFFFFF" w:themeFill="background1"/>
          </w:tcPr>
          <w:p w14:paraId="215BFFB5" w14:textId="77777777" w:rsidR="0086750F" w:rsidRPr="0032393E" w:rsidRDefault="0086750F" w:rsidP="009A5DBF">
            <w:pPr>
              <w:pStyle w:val="Tabletext"/>
              <w:spacing w:before="20" w:after="20"/>
              <w:rPr>
                <w:sz w:val="18"/>
                <w:szCs w:val="18"/>
                <w:lang w:val="fr-FR"/>
              </w:rPr>
            </w:pPr>
            <w:r w:rsidRPr="0032393E">
              <w:rPr>
                <w:sz w:val="18"/>
                <w:szCs w:val="18"/>
                <w:lang w:val="fr-FR"/>
              </w:rPr>
              <w:t>Aider les États Membres à développer des équipes CIRT</w:t>
            </w:r>
          </w:p>
        </w:tc>
        <w:tc>
          <w:tcPr>
            <w:tcW w:w="6369" w:type="dxa"/>
            <w:shd w:val="clear" w:color="auto" w:fill="FFFFFF" w:themeFill="background1"/>
          </w:tcPr>
          <w:p w14:paraId="616D98EB"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7RAF24106 – Cyberrésilience au service du développement numérique dans les pays les moins avancés</w:t>
            </w:r>
          </w:p>
          <w:p w14:paraId="44906B3A"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tc>
      </w:tr>
    </w:tbl>
    <w:p w14:paraId="6F54B0A1" w14:textId="77777777" w:rsidR="0086750F" w:rsidRPr="0032393E" w:rsidRDefault="0086750F" w:rsidP="0086750F">
      <w:pPr>
        <w:pStyle w:val="Heading2"/>
        <w:keepNext w:val="0"/>
        <w:keepLines w:val="0"/>
        <w:tabs>
          <w:tab w:val="clear" w:pos="1134"/>
        </w:tabs>
        <w:spacing w:before="240" w:after="120"/>
        <w:ind w:left="0" w:firstLine="0"/>
        <w:rPr>
          <w:bCs/>
          <w:u w:val="single"/>
          <w:lang w:val="fr-FR"/>
        </w:rPr>
      </w:pPr>
      <w:r w:rsidRPr="0032393E">
        <w:rPr>
          <w:bCs/>
          <w:u w:val="single"/>
          <w:lang w:val="fr-FR"/>
        </w:rPr>
        <w:t>IR: AFR4 – Promouvoir les technologies émergentes et les écosystèmes de l'innovation</w:t>
      </w:r>
    </w:p>
    <w:tbl>
      <w:tblPr>
        <w:tblStyle w:val="TableGrid"/>
        <w:tblW w:w="14175" w:type="dxa"/>
        <w:tblLayout w:type="fixed"/>
        <w:tblLook w:val="04A0" w:firstRow="1" w:lastRow="0" w:firstColumn="1" w:lastColumn="0" w:noHBand="0" w:noVBand="1"/>
      </w:tblPr>
      <w:tblGrid>
        <w:gridCol w:w="5385"/>
        <w:gridCol w:w="2421"/>
        <w:gridCol w:w="6369"/>
      </w:tblGrid>
      <w:tr w:rsidR="0086750F" w:rsidRPr="0032393E" w14:paraId="62D38EBC" w14:textId="77777777" w:rsidTr="009A5DBF">
        <w:trPr>
          <w:tblHeader/>
        </w:trPr>
        <w:tc>
          <w:tcPr>
            <w:tcW w:w="5385" w:type="dxa"/>
            <w:shd w:val="clear" w:color="auto" w:fill="D9D9D9"/>
            <w:vAlign w:val="center"/>
          </w:tcPr>
          <w:p w14:paraId="1F0915CA" w14:textId="77777777" w:rsidR="0086750F" w:rsidRPr="0032393E" w:rsidRDefault="0086750F" w:rsidP="009A5DBF">
            <w:pPr>
              <w:pStyle w:val="Tablehead"/>
              <w:spacing w:before="60" w:after="60"/>
              <w:rPr>
                <w:sz w:val="18"/>
                <w:szCs w:val="18"/>
                <w:lang w:val="fr-FR"/>
              </w:rPr>
            </w:pPr>
            <w:r w:rsidRPr="0032393E">
              <w:rPr>
                <w:sz w:val="18"/>
                <w:szCs w:val="18"/>
                <w:lang w:val="fr-FR"/>
              </w:rPr>
              <w:t>Résultats attendus (texte intégral)</w:t>
            </w:r>
          </w:p>
        </w:tc>
        <w:tc>
          <w:tcPr>
            <w:tcW w:w="2421" w:type="dxa"/>
            <w:shd w:val="clear" w:color="auto" w:fill="D9D9D9"/>
            <w:vAlign w:val="center"/>
          </w:tcPr>
          <w:p w14:paraId="3A959F41" w14:textId="77777777" w:rsidR="0086750F" w:rsidRPr="0032393E" w:rsidRDefault="0086750F" w:rsidP="009A5DBF">
            <w:pPr>
              <w:pStyle w:val="Tablehead"/>
              <w:spacing w:before="60" w:after="60"/>
              <w:rPr>
                <w:sz w:val="18"/>
                <w:szCs w:val="18"/>
                <w:lang w:val="fr-FR"/>
              </w:rPr>
            </w:pPr>
            <w:r w:rsidRPr="0032393E">
              <w:rPr>
                <w:sz w:val="18"/>
                <w:szCs w:val="18"/>
                <w:lang w:val="fr-FR"/>
              </w:rPr>
              <w:t>Résultats attendus</w:t>
            </w:r>
            <w:r w:rsidRPr="0032393E">
              <w:rPr>
                <w:sz w:val="18"/>
                <w:szCs w:val="18"/>
                <w:lang w:val="fr-FR"/>
              </w:rPr>
              <w:br/>
              <w:t>(version courte)</w:t>
            </w:r>
          </w:p>
        </w:tc>
        <w:tc>
          <w:tcPr>
            <w:tcW w:w="6369" w:type="dxa"/>
            <w:shd w:val="clear" w:color="auto" w:fill="D9D9D9"/>
            <w:vAlign w:val="center"/>
          </w:tcPr>
          <w:p w14:paraId="190B5549" w14:textId="77777777" w:rsidR="0086750F" w:rsidRPr="0032393E" w:rsidRDefault="0086750F" w:rsidP="009A5DBF">
            <w:pPr>
              <w:pStyle w:val="Tablehead"/>
              <w:spacing w:before="60" w:after="60"/>
              <w:rPr>
                <w:sz w:val="18"/>
                <w:szCs w:val="18"/>
                <w:highlight w:val="yellow"/>
                <w:lang w:val="fr-FR"/>
              </w:rPr>
            </w:pPr>
            <w:r w:rsidRPr="0032393E">
              <w:rPr>
                <w:sz w:val="18"/>
                <w:szCs w:val="18"/>
                <w:lang w:val="fr-FR"/>
              </w:rPr>
              <w:t>Projets qui ont contribué à ce résultat</w:t>
            </w:r>
          </w:p>
        </w:tc>
      </w:tr>
      <w:tr w:rsidR="0086750F" w:rsidRPr="0032393E" w14:paraId="7B8EC939" w14:textId="77777777" w:rsidTr="009A5DBF">
        <w:tc>
          <w:tcPr>
            <w:tcW w:w="5385" w:type="dxa"/>
            <w:shd w:val="clear" w:color="auto" w:fill="FFFFFF" w:themeFill="background1"/>
          </w:tcPr>
          <w:p w14:paraId="6917AB7E" w14:textId="77777777" w:rsidR="0086750F" w:rsidRPr="0032393E" w:rsidRDefault="0086750F" w:rsidP="009A5DBF">
            <w:pPr>
              <w:pStyle w:val="Tabletext"/>
              <w:spacing w:before="20" w:after="20"/>
              <w:rPr>
                <w:sz w:val="18"/>
                <w:szCs w:val="18"/>
                <w:lang w:val="fr-FR"/>
              </w:rPr>
            </w:pPr>
            <w:r w:rsidRPr="0032393E">
              <w:rPr>
                <w:sz w:val="18"/>
                <w:szCs w:val="18"/>
                <w:lang w:val="fr-FR"/>
              </w:rPr>
              <w:t>Aider à procéder à une évaluation détaillée des capacités humaines et institutionnelles et de l'environnement réglementaire dans le contexte de l'innovation numérique, des technologies émergentes et des MPME, aux niveaux national et régional.</w:t>
            </w:r>
          </w:p>
        </w:tc>
        <w:tc>
          <w:tcPr>
            <w:tcW w:w="2421" w:type="dxa"/>
            <w:shd w:val="clear" w:color="auto" w:fill="FFFFFF" w:themeFill="background1"/>
          </w:tcPr>
          <w:p w14:paraId="4C1B01E0" w14:textId="77777777" w:rsidR="0086750F" w:rsidRPr="0032393E" w:rsidRDefault="0086750F" w:rsidP="009A5DBF">
            <w:pPr>
              <w:pStyle w:val="Tabletext"/>
              <w:spacing w:before="20" w:after="20"/>
              <w:rPr>
                <w:sz w:val="18"/>
                <w:szCs w:val="18"/>
                <w:lang w:val="fr-FR"/>
              </w:rPr>
            </w:pPr>
            <w:r w:rsidRPr="0032393E">
              <w:rPr>
                <w:sz w:val="18"/>
                <w:szCs w:val="18"/>
                <w:lang w:val="fr-FR"/>
              </w:rPr>
              <w:t>Évaluation des capacités dans le domaine de l'innovation numérique et de la réglementation</w:t>
            </w:r>
          </w:p>
        </w:tc>
        <w:tc>
          <w:tcPr>
            <w:tcW w:w="6369" w:type="dxa"/>
            <w:shd w:val="clear" w:color="auto" w:fill="FFFFFF" w:themeFill="background1"/>
          </w:tcPr>
          <w:p w14:paraId="4323C6F1"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9UGA21008 – Assistance technique et formation proposées à l'Ouganda concernant la Stratégie de développement national des TIC</w:t>
            </w:r>
          </w:p>
          <w:p w14:paraId="4E93D9DA" w14:textId="77777777" w:rsidR="0086750F" w:rsidRPr="0032393E" w:rsidRDefault="0086750F" w:rsidP="009A5DBF">
            <w:pPr>
              <w:pStyle w:val="enumlev1"/>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9GLO23129 – Prise en charge des écosystèmes à code source ouvert pour l'innovation dans les services publics</w:t>
            </w:r>
          </w:p>
          <w:p w14:paraId="191952EB" w14:textId="77777777" w:rsidR="0086750F" w:rsidRPr="0032393E" w:rsidRDefault="0086750F" w:rsidP="009A5DBF">
            <w:pPr>
              <w:pStyle w:val="enumlev1"/>
              <w:tabs>
                <w:tab w:val="clear" w:pos="1134"/>
                <w:tab w:val="left" w:pos="604"/>
              </w:tabs>
              <w:spacing w:before="20" w:after="20"/>
              <w:ind w:left="462" w:hanging="425"/>
              <w:rPr>
                <w:rFonts w:cstheme="minorHAnsi"/>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tc>
      </w:tr>
      <w:tr w:rsidR="0086750F" w:rsidRPr="0032393E" w14:paraId="050674EF" w14:textId="77777777" w:rsidTr="009A5DBF">
        <w:tc>
          <w:tcPr>
            <w:tcW w:w="5385" w:type="dxa"/>
            <w:shd w:val="clear" w:color="auto" w:fill="FFFFFF" w:themeFill="background1"/>
          </w:tcPr>
          <w:p w14:paraId="2FCA9754" w14:textId="77777777" w:rsidR="0086750F" w:rsidRPr="0032393E" w:rsidRDefault="0086750F" w:rsidP="009A5DBF">
            <w:pPr>
              <w:pStyle w:val="Tabletext"/>
              <w:widowControl w:val="0"/>
              <w:spacing w:before="20" w:after="20"/>
              <w:rPr>
                <w:sz w:val="18"/>
                <w:szCs w:val="18"/>
                <w:lang w:val="fr-FR"/>
              </w:rPr>
            </w:pPr>
            <w:r w:rsidRPr="0032393E">
              <w:rPr>
                <w:sz w:val="18"/>
                <w:szCs w:val="18"/>
                <w:lang w:val="fr-FR"/>
              </w:rPr>
              <w:t>Aider les États Membres à élaborer le cadre législatif et réglementaire nécessaire pour encourager le développement des secteurs d'activité et de l'innovation dans le domaine du numérique ainsi que la création de MPME.</w:t>
            </w:r>
          </w:p>
        </w:tc>
        <w:tc>
          <w:tcPr>
            <w:tcW w:w="2421" w:type="dxa"/>
            <w:shd w:val="clear" w:color="auto" w:fill="FFFFFF" w:themeFill="background1"/>
          </w:tcPr>
          <w:p w14:paraId="0A1C42AB" w14:textId="77777777" w:rsidR="0086750F" w:rsidRPr="0032393E" w:rsidRDefault="0086750F" w:rsidP="009A5DBF">
            <w:pPr>
              <w:pStyle w:val="Tabletext"/>
              <w:widowControl w:val="0"/>
              <w:tabs>
                <w:tab w:val="clear" w:pos="2268"/>
              </w:tabs>
              <w:spacing w:before="20" w:after="20"/>
              <w:ind w:left="-38" w:right="-123"/>
              <w:rPr>
                <w:spacing w:val="-4"/>
                <w:sz w:val="18"/>
                <w:szCs w:val="18"/>
                <w:lang w:val="fr-FR"/>
              </w:rPr>
            </w:pPr>
            <w:r w:rsidRPr="0032393E">
              <w:rPr>
                <w:spacing w:val="-4"/>
                <w:sz w:val="18"/>
                <w:szCs w:val="18"/>
                <w:lang w:val="fr-FR"/>
              </w:rPr>
              <w:t>Aider les États Membres à élaborer des cadres pour stimuler les secteurs d'activité dans le domaine du numérique et l'innovation auprès des MPME</w:t>
            </w:r>
          </w:p>
        </w:tc>
        <w:tc>
          <w:tcPr>
            <w:tcW w:w="6369" w:type="dxa"/>
            <w:shd w:val="clear" w:color="auto" w:fill="FFFFFF" w:themeFill="background1"/>
          </w:tcPr>
          <w:p w14:paraId="793642BB" w14:textId="77777777" w:rsidR="0086750F" w:rsidRPr="0032393E" w:rsidRDefault="0086750F" w:rsidP="009A5DBF">
            <w:pPr>
              <w:pStyle w:val="enumlev1"/>
              <w:widowControl w:val="0"/>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9UGA21008 – Assistance technique et formation proposées à l'Ouganda concernant la Stratégie de développement national des TIC</w:t>
            </w:r>
          </w:p>
          <w:p w14:paraId="31AAEB02" w14:textId="77777777" w:rsidR="0086750F" w:rsidRPr="0032393E" w:rsidRDefault="0086750F" w:rsidP="009A5DBF">
            <w:pPr>
              <w:pStyle w:val="enumlev1"/>
              <w:widowControl w:val="0"/>
              <w:tabs>
                <w:tab w:val="clear" w:pos="1134"/>
                <w:tab w:val="left" w:pos="604"/>
              </w:tabs>
              <w:spacing w:before="20" w:after="20"/>
              <w:ind w:left="462" w:hanging="425"/>
              <w:rPr>
                <w:sz w:val="18"/>
                <w:szCs w:val="18"/>
                <w:lang w:val="fr-FR"/>
              </w:rPr>
            </w:pPr>
            <w:r w:rsidRPr="0032393E">
              <w:rPr>
                <w:sz w:val="18"/>
                <w:szCs w:val="18"/>
                <w:lang w:val="fr-FR"/>
              </w:rPr>
              <w:t>•</w:t>
            </w:r>
            <w:r w:rsidRPr="0032393E">
              <w:rPr>
                <w:sz w:val="18"/>
                <w:szCs w:val="18"/>
                <w:lang w:val="fr-FR"/>
              </w:rPr>
              <w:tab/>
              <w:t>9GLO23129 – Prise en charge des écosystèmes à code source ouvert pour l'innovation dans les services publics</w:t>
            </w:r>
          </w:p>
        </w:tc>
      </w:tr>
      <w:tr w:rsidR="0086750F" w:rsidRPr="0032393E" w14:paraId="06DF14E7" w14:textId="77777777" w:rsidTr="009A5DBF">
        <w:tc>
          <w:tcPr>
            <w:tcW w:w="5385" w:type="dxa"/>
            <w:shd w:val="clear" w:color="auto" w:fill="FFFFFF" w:themeFill="background1"/>
          </w:tcPr>
          <w:p w14:paraId="63C0BA0E" w14:textId="77777777" w:rsidR="0086750F" w:rsidRPr="0032393E" w:rsidRDefault="0086750F" w:rsidP="009A5DBF">
            <w:pPr>
              <w:pStyle w:val="Tabletext"/>
              <w:keepNext/>
              <w:keepLines/>
              <w:rPr>
                <w:sz w:val="18"/>
                <w:szCs w:val="18"/>
                <w:lang w:val="fr-FR"/>
              </w:rPr>
            </w:pPr>
            <w:r w:rsidRPr="0032393E">
              <w:rPr>
                <w:sz w:val="18"/>
                <w:szCs w:val="18"/>
                <w:lang w:val="fr-FR"/>
              </w:rPr>
              <w:lastRenderedPageBreak/>
              <w:t>Fournir une assistance aux fins de l'élaboration et de l'adoption de stratégies et d'infrastructures au niveau national, comme les laboratoires d'innovation et de recherche, pour favoriser l'utilisation des technologies émergentes dans les différents secteurs de l'économie.</w:t>
            </w:r>
          </w:p>
        </w:tc>
        <w:tc>
          <w:tcPr>
            <w:tcW w:w="2421" w:type="dxa"/>
            <w:shd w:val="clear" w:color="auto" w:fill="FFFFFF" w:themeFill="background1"/>
          </w:tcPr>
          <w:p w14:paraId="73AEA4FE" w14:textId="77777777" w:rsidR="0086750F" w:rsidRPr="0032393E" w:rsidRDefault="0086750F" w:rsidP="009A5DBF">
            <w:pPr>
              <w:pStyle w:val="Tabletext"/>
              <w:keepNext/>
              <w:keepLines/>
              <w:rPr>
                <w:sz w:val="18"/>
                <w:szCs w:val="18"/>
                <w:lang w:val="fr-FR"/>
              </w:rPr>
            </w:pPr>
            <w:r w:rsidRPr="0032393E">
              <w:rPr>
                <w:sz w:val="18"/>
                <w:szCs w:val="18"/>
                <w:lang w:val="fr-FR"/>
              </w:rPr>
              <w:t>Élaboration et adoption de stratégies nationales pour intégrer les technologies émergentes dans les différents secteurs de l'économie</w:t>
            </w:r>
          </w:p>
        </w:tc>
        <w:tc>
          <w:tcPr>
            <w:tcW w:w="6369" w:type="dxa"/>
            <w:shd w:val="clear" w:color="auto" w:fill="FFFFFF" w:themeFill="background1"/>
          </w:tcPr>
          <w:p w14:paraId="0DFC926C"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BEN20004 – Développer et entretenir des écosystèmes de l'innovation numérique durables propres à améliorer la résilience et l'autonomisation des jeunes au Bénin grâce à une approche solide des considérations hommes</w:t>
            </w:r>
            <w:r w:rsidRPr="0032393E">
              <w:rPr>
                <w:sz w:val="18"/>
                <w:szCs w:val="18"/>
                <w:lang w:val="fr-FR"/>
              </w:rPr>
              <w:noBreakHyphen/>
              <w:t>femmes</w:t>
            </w:r>
          </w:p>
          <w:p w14:paraId="2D89ED50"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UGA21008 – Assistance technique et formation proposées à l'Ouganda concernant la Stratégie de développement national des TIC</w:t>
            </w:r>
          </w:p>
          <w:p w14:paraId="1F61D2C2"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29 – Prise en charge des écosystèmes à code source ouvert pour l'innovation dans les services publics</w:t>
            </w:r>
          </w:p>
        </w:tc>
      </w:tr>
      <w:tr w:rsidR="0086750F" w:rsidRPr="0032393E" w14:paraId="09D30743" w14:textId="77777777" w:rsidTr="009A5DBF">
        <w:tc>
          <w:tcPr>
            <w:tcW w:w="5385" w:type="dxa"/>
            <w:shd w:val="clear" w:color="auto" w:fill="FFFFFF" w:themeFill="background1"/>
          </w:tcPr>
          <w:p w14:paraId="37318CC7" w14:textId="77777777" w:rsidR="0086750F" w:rsidRPr="0032393E" w:rsidRDefault="0086750F" w:rsidP="009A5DBF">
            <w:pPr>
              <w:pStyle w:val="Tabletext"/>
              <w:rPr>
                <w:sz w:val="18"/>
                <w:szCs w:val="18"/>
                <w:lang w:val="fr-FR"/>
              </w:rPr>
            </w:pPr>
            <w:r w:rsidRPr="0032393E">
              <w:rPr>
                <w:sz w:val="18"/>
                <w:szCs w:val="18"/>
                <w:lang w:val="fr-FR"/>
              </w:rPr>
              <w:t>Contribuer à l'expansion de l'entrepreneuriat numérique et des MPME dans le cadre de partenariats mondiaux visant à atteindre les objectifs prioritaires de développement à l'échelle nationale et à l'élaboration de modèles de financement, afin d'obtenir les investissements nécessaires pour développer et déployer en permanence des technologies émergentes.</w:t>
            </w:r>
          </w:p>
        </w:tc>
        <w:tc>
          <w:tcPr>
            <w:tcW w:w="2421" w:type="dxa"/>
            <w:shd w:val="clear" w:color="auto" w:fill="FFFFFF" w:themeFill="background1"/>
          </w:tcPr>
          <w:p w14:paraId="02F2843D" w14:textId="77777777" w:rsidR="0086750F" w:rsidRPr="0032393E" w:rsidRDefault="0086750F" w:rsidP="009A5DBF">
            <w:pPr>
              <w:pStyle w:val="Tabletext"/>
              <w:rPr>
                <w:sz w:val="18"/>
                <w:szCs w:val="18"/>
                <w:lang w:val="fr-FR"/>
              </w:rPr>
            </w:pPr>
            <w:r w:rsidRPr="0032393E">
              <w:rPr>
                <w:sz w:val="18"/>
                <w:szCs w:val="18"/>
                <w:lang w:val="fr-FR"/>
              </w:rPr>
              <w:t>Fourniture d'un appui à l'entrepreneuriat numérique et aux MPME de ce secteur grâce à la mise en place de partenariats mondiaux et à l'élaboration de modèles de financement</w:t>
            </w:r>
          </w:p>
        </w:tc>
        <w:tc>
          <w:tcPr>
            <w:tcW w:w="6369" w:type="dxa"/>
            <w:shd w:val="clear" w:color="auto" w:fill="FFFFFF" w:themeFill="background1"/>
          </w:tcPr>
          <w:p w14:paraId="2CC7D8C0" w14:textId="77777777" w:rsidR="0086750F" w:rsidRPr="0032393E" w:rsidRDefault="0086750F" w:rsidP="009A5DBF">
            <w:pPr>
              <w:pStyle w:val="enumlev1"/>
              <w:tabs>
                <w:tab w:val="clear" w:pos="1134"/>
                <w:tab w:val="left" w:pos="604"/>
              </w:tabs>
              <w:spacing w:before="40" w:after="40"/>
              <w:ind w:left="462" w:hanging="425"/>
              <w:rPr>
                <w:sz w:val="18"/>
                <w:szCs w:val="18"/>
                <w:highlight w:val="yellow"/>
                <w:lang w:val="fr-FR"/>
              </w:rPr>
            </w:pPr>
            <w:r w:rsidRPr="0032393E">
              <w:rPr>
                <w:sz w:val="18"/>
                <w:szCs w:val="18"/>
                <w:lang w:val="fr-FR"/>
              </w:rPr>
              <w:t>•</w:t>
            </w:r>
            <w:r w:rsidRPr="0032393E">
              <w:rPr>
                <w:sz w:val="18"/>
                <w:szCs w:val="18"/>
                <w:lang w:val="fr-FR"/>
              </w:rPr>
              <w:tab/>
              <w:t>2BEN20004 – Développer et entretenir des écosystèmes de l'innovation numérique durables propres à améliorer la résilience et l'autonomisation des jeunes au Bénin grâce à une approche solide des considérations hommes</w:t>
            </w:r>
            <w:r w:rsidRPr="0032393E">
              <w:rPr>
                <w:sz w:val="18"/>
                <w:szCs w:val="18"/>
                <w:lang w:val="fr-FR"/>
              </w:rPr>
              <w:noBreakHyphen/>
              <w:t>femmes</w:t>
            </w:r>
          </w:p>
        </w:tc>
      </w:tr>
      <w:tr w:rsidR="0086750F" w:rsidRPr="0032393E" w14:paraId="02D392B8" w14:textId="77777777" w:rsidTr="009A5DBF">
        <w:tc>
          <w:tcPr>
            <w:tcW w:w="5385" w:type="dxa"/>
            <w:shd w:val="clear" w:color="auto" w:fill="FFFFFF" w:themeFill="background1"/>
          </w:tcPr>
          <w:p w14:paraId="7FCA40B8" w14:textId="77777777" w:rsidR="0086750F" w:rsidRPr="0032393E" w:rsidRDefault="0086750F" w:rsidP="009A5DBF">
            <w:pPr>
              <w:pStyle w:val="Tabletext"/>
              <w:rPr>
                <w:sz w:val="18"/>
                <w:szCs w:val="18"/>
                <w:lang w:val="fr-FR"/>
              </w:rPr>
            </w:pPr>
            <w:r w:rsidRPr="0032393E">
              <w:rPr>
                <w:sz w:val="18"/>
                <w:szCs w:val="18"/>
                <w:lang w:val="fr-FR"/>
              </w:rPr>
              <w:t>Définir un cadre global en matière de renforcement des capacités humaines pour perfectionner les compétences des ressources humaines et les doter des supports liés aux technologies émergentes à l'innovation numérique.</w:t>
            </w:r>
          </w:p>
        </w:tc>
        <w:tc>
          <w:tcPr>
            <w:tcW w:w="2421" w:type="dxa"/>
            <w:shd w:val="clear" w:color="auto" w:fill="FFFFFF" w:themeFill="background1"/>
          </w:tcPr>
          <w:p w14:paraId="0D21D991" w14:textId="77777777" w:rsidR="0086750F" w:rsidRPr="0032393E" w:rsidRDefault="0086750F" w:rsidP="009A5DBF">
            <w:pPr>
              <w:pStyle w:val="Tabletext"/>
              <w:rPr>
                <w:sz w:val="18"/>
                <w:szCs w:val="18"/>
                <w:lang w:val="fr-FR"/>
              </w:rPr>
            </w:pPr>
            <w:r w:rsidRPr="0032393E">
              <w:rPr>
                <w:sz w:val="18"/>
                <w:szCs w:val="18"/>
                <w:lang w:val="fr-FR"/>
              </w:rPr>
              <w:t>Cadre de renforcement des capacités humaines concernant les technologies émergentes et l'innovation numérique</w:t>
            </w:r>
          </w:p>
        </w:tc>
        <w:tc>
          <w:tcPr>
            <w:tcW w:w="6369" w:type="dxa"/>
            <w:shd w:val="clear" w:color="auto" w:fill="FFFFFF" w:themeFill="background1"/>
          </w:tcPr>
          <w:p w14:paraId="66A459ED" w14:textId="77777777" w:rsidR="0086750F" w:rsidRPr="0032393E" w:rsidRDefault="0086750F" w:rsidP="009A5DBF">
            <w:pPr>
              <w:pStyle w:val="enumlev1"/>
              <w:tabs>
                <w:tab w:val="clear" w:pos="1134"/>
                <w:tab w:val="left" w:pos="604"/>
              </w:tabs>
              <w:spacing w:before="40" w:after="40"/>
              <w:ind w:left="462" w:hanging="425"/>
              <w:rPr>
                <w:rFonts w:cstheme="minorHAnsi"/>
                <w:sz w:val="18"/>
                <w:szCs w:val="18"/>
                <w:lang w:val="fr-FR"/>
              </w:rPr>
            </w:pPr>
            <w:r w:rsidRPr="0032393E">
              <w:rPr>
                <w:sz w:val="18"/>
                <w:szCs w:val="18"/>
                <w:lang w:val="fr-FR"/>
              </w:rPr>
              <w:t>•</w:t>
            </w:r>
            <w:r w:rsidRPr="0032393E">
              <w:rPr>
                <w:sz w:val="18"/>
                <w:szCs w:val="18"/>
                <w:lang w:val="fr-FR"/>
              </w:rPr>
              <w:tab/>
              <w:t>2BEN20004 – Développer et entretenir des écosystèmes de l'innovation numérique durables propres à améliorer la résilience et l'autonomisation des jeunes au Bénin grâce à une approche solide des considérations hommes</w:t>
            </w:r>
            <w:r w:rsidRPr="0032393E">
              <w:rPr>
                <w:sz w:val="18"/>
                <w:szCs w:val="18"/>
                <w:lang w:val="fr-FR"/>
              </w:rPr>
              <w:noBreakHyphen/>
              <w:t>femmes</w:t>
            </w:r>
          </w:p>
          <w:p w14:paraId="4A1AD986"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UGA21008 – Assistance technique et formation proposées à l'Ouganda concernant la Stratégie de développement national des TIC</w:t>
            </w:r>
          </w:p>
          <w:p w14:paraId="0317D043"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29 – Prise en charge des écosystèmes à code source ouvert pour l'innovation dans les services publics</w:t>
            </w:r>
          </w:p>
          <w:p w14:paraId="439D4101" w14:textId="77777777" w:rsidR="0086750F" w:rsidRPr="0032393E" w:rsidRDefault="0086750F" w:rsidP="009A5DBF">
            <w:pPr>
              <w:pStyle w:val="enumlev1"/>
              <w:tabs>
                <w:tab w:val="clear" w:pos="1134"/>
                <w:tab w:val="left" w:pos="604"/>
              </w:tabs>
              <w:spacing w:before="40" w:after="40"/>
              <w:ind w:left="462" w:hanging="425"/>
              <w:rPr>
                <w:rFonts w:cstheme="minorHAnsi"/>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tc>
      </w:tr>
      <w:tr w:rsidR="0086750F" w:rsidRPr="0032393E" w14:paraId="0BD81508" w14:textId="77777777" w:rsidTr="009A5DBF">
        <w:tc>
          <w:tcPr>
            <w:tcW w:w="5385" w:type="dxa"/>
            <w:shd w:val="clear" w:color="auto" w:fill="FFFFFF" w:themeFill="background1"/>
          </w:tcPr>
          <w:p w14:paraId="09B04EAD" w14:textId="77777777" w:rsidR="0086750F" w:rsidRPr="0032393E" w:rsidRDefault="0086750F" w:rsidP="009A5DBF">
            <w:pPr>
              <w:pStyle w:val="Tabletext"/>
              <w:rPr>
                <w:sz w:val="18"/>
                <w:szCs w:val="18"/>
                <w:lang w:val="fr-FR"/>
              </w:rPr>
            </w:pPr>
            <w:r w:rsidRPr="0032393E">
              <w:rPr>
                <w:sz w:val="18"/>
                <w:szCs w:val="18"/>
                <w:lang w:val="fr-FR"/>
              </w:rPr>
              <w:t>Sensibiliser à l'importance de la protection de la propriété intellectuelle et de l'élaboration de cadres réglementaires pertinents.</w:t>
            </w:r>
          </w:p>
        </w:tc>
        <w:tc>
          <w:tcPr>
            <w:tcW w:w="2421" w:type="dxa"/>
            <w:shd w:val="clear" w:color="auto" w:fill="FFFFFF" w:themeFill="background1"/>
          </w:tcPr>
          <w:p w14:paraId="4BC6EE4F" w14:textId="77777777" w:rsidR="0086750F" w:rsidRPr="0032393E" w:rsidRDefault="0086750F" w:rsidP="009A5DBF">
            <w:pPr>
              <w:pStyle w:val="Tabletext"/>
              <w:rPr>
                <w:sz w:val="18"/>
                <w:szCs w:val="18"/>
                <w:lang w:val="fr-FR"/>
              </w:rPr>
            </w:pPr>
            <w:r w:rsidRPr="0032393E">
              <w:rPr>
                <w:sz w:val="18"/>
                <w:szCs w:val="18"/>
                <w:lang w:val="fr-FR"/>
              </w:rPr>
              <w:t>Sensibilisation à la protection de la propriété intellectuelle</w:t>
            </w:r>
          </w:p>
        </w:tc>
        <w:tc>
          <w:tcPr>
            <w:tcW w:w="6369" w:type="dxa"/>
            <w:shd w:val="clear" w:color="auto" w:fill="FFFFFF" w:themeFill="background1"/>
            <w:vAlign w:val="center"/>
          </w:tcPr>
          <w:p w14:paraId="29B124A8" w14:textId="77777777" w:rsidR="0086750F" w:rsidRPr="0032393E" w:rsidRDefault="0086750F" w:rsidP="009A5DBF">
            <w:pPr>
              <w:pStyle w:val="Tabletext"/>
              <w:jc w:val="center"/>
              <w:rPr>
                <w:sz w:val="18"/>
                <w:szCs w:val="18"/>
                <w:highlight w:val="yellow"/>
                <w:lang w:val="fr-FR"/>
              </w:rPr>
            </w:pPr>
            <w:r w:rsidRPr="0032393E">
              <w:rPr>
                <w:rFonts w:cstheme="minorHAnsi"/>
                <w:i/>
                <w:iCs/>
                <w:sz w:val="18"/>
                <w:szCs w:val="18"/>
                <w:lang w:val="fr-FR"/>
              </w:rPr>
              <w:t>Aucun projet mis en œuvre ayant contribué à ce résultat attendu</w:t>
            </w:r>
          </w:p>
        </w:tc>
      </w:tr>
    </w:tbl>
    <w:p w14:paraId="7BAB78C5" w14:textId="77777777" w:rsidR="0086750F" w:rsidRPr="0032393E" w:rsidRDefault="0086750F" w:rsidP="0086750F">
      <w:pPr>
        <w:pStyle w:val="Title1"/>
        <w:keepNext/>
        <w:keepLines/>
        <w:spacing w:before="120"/>
        <w:jc w:val="left"/>
        <w:rPr>
          <w:b/>
          <w:bCs/>
          <w:lang w:val="fr-FR"/>
        </w:rPr>
      </w:pPr>
      <w:bookmarkStart w:id="23" w:name="_Toc213924729"/>
      <w:r w:rsidRPr="0032393E">
        <w:rPr>
          <w:b/>
          <w:bCs/>
          <w:lang w:val="fr-FR"/>
        </w:rPr>
        <w:lastRenderedPageBreak/>
        <w:t>RÉGION:</w:t>
      </w:r>
      <w:r w:rsidRPr="0032393E">
        <w:rPr>
          <w:lang w:val="fr-FR"/>
        </w:rPr>
        <w:t xml:space="preserve"> </w:t>
      </w:r>
      <w:r w:rsidRPr="0032393E">
        <w:rPr>
          <w:b/>
          <w:bCs/>
          <w:lang w:val="fr-FR"/>
        </w:rPr>
        <w:t>AMÉRIQUES</w:t>
      </w:r>
      <w:bookmarkEnd w:id="23"/>
    </w:p>
    <w:p w14:paraId="7C45057D" w14:textId="77777777" w:rsidR="0086750F" w:rsidRPr="0032393E" w:rsidRDefault="0086750F" w:rsidP="0086750F">
      <w:pPr>
        <w:pStyle w:val="Heading2"/>
        <w:tabs>
          <w:tab w:val="clear" w:pos="1134"/>
        </w:tabs>
        <w:spacing w:before="240" w:after="120"/>
        <w:ind w:left="0" w:firstLine="0"/>
        <w:rPr>
          <w:bCs/>
          <w:u w:val="single"/>
          <w:lang w:val="fr-FR"/>
        </w:rPr>
      </w:pPr>
      <w:r w:rsidRPr="0032393E">
        <w:rPr>
          <w:bCs/>
          <w:u w:val="single"/>
          <w:lang w:val="fr-FR"/>
        </w:rPr>
        <w:t>IR: AMS1 – Déploiement d'infrastructures de télécommunication/technologies de l'information et de la communication modernes, résilientes, sécurisées et durables</w:t>
      </w:r>
    </w:p>
    <w:tbl>
      <w:tblPr>
        <w:tblStyle w:val="TableGrid"/>
        <w:tblW w:w="14175" w:type="dxa"/>
        <w:tblLayout w:type="fixed"/>
        <w:tblLook w:val="04A0" w:firstRow="1" w:lastRow="0" w:firstColumn="1" w:lastColumn="0" w:noHBand="0" w:noVBand="1"/>
      </w:tblPr>
      <w:tblGrid>
        <w:gridCol w:w="5385"/>
        <w:gridCol w:w="2421"/>
        <w:gridCol w:w="6369"/>
      </w:tblGrid>
      <w:tr w:rsidR="0086750F" w:rsidRPr="0032393E" w14:paraId="04E0E605" w14:textId="77777777" w:rsidTr="006A01FA">
        <w:trPr>
          <w:tblHeader/>
        </w:trPr>
        <w:tc>
          <w:tcPr>
            <w:tcW w:w="5385" w:type="dxa"/>
            <w:shd w:val="clear" w:color="auto" w:fill="D9D9D9"/>
            <w:vAlign w:val="center"/>
          </w:tcPr>
          <w:p w14:paraId="7EF08A36" w14:textId="77777777" w:rsidR="0086750F" w:rsidRPr="0032393E" w:rsidRDefault="0086750F" w:rsidP="006A01FA">
            <w:pPr>
              <w:pStyle w:val="Tablehead"/>
              <w:keepLines/>
              <w:rPr>
                <w:sz w:val="18"/>
                <w:szCs w:val="18"/>
                <w:lang w:val="fr-FR"/>
              </w:rPr>
            </w:pPr>
            <w:r w:rsidRPr="0032393E">
              <w:rPr>
                <w:sz w:val="18"/>
                <w:szCs w:val="18"/>
                <w:lang w:val="fr-FR"/>
              </w:rPr>
              <w:t>Résultats attendus (texte intégral)</w:t>
            </w:r>
          </w:p>
        </w:tc>
        <w:tc>
          <w:tcPr>
            <w:tcW w:w="2421" w:type="dxa"/>
            <w:shd w:val="clear" w:color="auto" w:fill="D9D9D9"/>
            <w:vAlign w:val="center"/>
          </w:tcPr>
          <w:p w14:paraId="6CF338EB" w14:textId="77777777" w:rsidR="0086750F" w:rsidRPr="0032393E" w:rsidRDefault="0086750F" w:rsidP="006A01FA">
            <w:pPr>
              <w:pStyle w:val="Tablehead"/>
              <w:keepLines/>
              <w:rPr>
                <w:sz w:val="18"/>
                <w:szCs w:val="18"/>
                <w:lang w:val="fr-FR"/>
              </w:rPr>
            </w:pPr>
            <w:r w:rsidRPr="0032393E">
              <w:rPr>
                <w:sz w:val="18"/>
                <w:szCs w:val="18"/>
                <w:lang w:val="fr-FR"/>
              </w:rPr>
              <w:t>Résultats attendus</w:t>
            </w:r>
            <w:r w:rsidRPr="0032393E">
              <w:rPr>
                <w:sz w:val="18"/>
                <w:szCs w:val="18"/>
                <w:lang w:val="fr-FR"/>
              </w:rPr>
              <w:br/>
              <w:t>(version courte)</w:t>
            </w:r>
          </w:p>
        </w:tc>
        <w:tc>
          <w:tcPr>
            <w:tcW w:w="6369" w:type="dxa"/>
            <w:shd w:val="clear" w:color="auto" w:fill="D9D9D9"/>
            <w:vAlign w:val="center"/>
          </w:tcPr>
          <w:p w14:paraId="49DB8096" w14:textId="77777777" w:rsidR="0086750F" w:rsidRPr="0032393E" w:rsidRDefault="0086750F" w:rsidP="006A01FA">
            <w:pPr>
              <w:pStyle w:val="Tablehead"/>
              <w:keepLines/>
              <w:rPr>
                <w:sz w:val="18"/>
                <w:szCs w:val="18"/>
                <w:highlight w:val="yellow"/>
                <w:lang w:val="fr-FR"/>
              </w:rPr>
            </w:pPr>
            <w:r w:rsidRPr="0032393E">
              <w:rPr>
                <w:sz w:val="18"/>
                <w:szCs w:val="18"/>
                <w:lang w:val="fr-FR"/>
              </w:rPr>
              <w:t>Projets qui ont contribué à ce résultat</w:t>
            </w:r>
          </w:p>
        </w:tc>
      </w:tr>
      <w:tr w:rsidR="0086750F" w:rsidRPr="0032393E" w14:paraId="44C8DE2B" w14:textId="77777777" w:rsidTr="009A5DBF">
        <w:tc>
          <w:tcPr>
            <w:tcW w:w="5385" w:type="dxa"/>
            <w:shd w:val="clear" w:color="auto" w:fill="FFFFFF" w:themeFill="background1"/>
          </w:tcPr>
          <w:p w14:paraId="42E4F408" w14:textId="77777777" w:rsidR="0086750F" w:rsidRPr="0032393E" w:rsidRDefault="0086750F" w:rsidP="009A5DBF">
            <w:pPr>
              <w:pStyle w:val="Tabletext"/>
              <w:keepNext/>
              <w:keepLines/>
              <w:rPr>
                <w:sz w:val="18"/>
                <w:szCs w:val="18"/>
                <w:lang w:val="fr-FR"/>
              </w:rPr>
            </w:pPr>
            <w:r w:rsidRPr="0032393E">
              <w:rPr>
                <w:sz w:val="18"/>
                <w:szCs w:val="18"/>
                <w:lang w:val="fr-FR"/>
              </w:rPr>
              <w:t>Fournir une assistance à des fins d'élaboration, de financement et de mise en œuvre de plans relatifs au large bande et de réseaux résilients aux niveaux national, régional et sous-régional, y compris un appui aux réseaux communautaires, en accordant une attention particulière aux communautés autochtones, aux zones mal desservies et non desservies, aux aires protégées et aux populations vulnérables, en tenant compte de solutions de connectivité innovantes pouvant être déployées et gérées à l'échelle locale, notamment de l'accès au spectre et aux réseaux à haut débit.</w:t>
            </w:r>
          </w:p>
        </w:tc>
        <w:tc>
          <w:tcPr>
            <w:tcW w:w="2421" w:type="dxa"/>
            <w:shd w:val="clear" w:color="auto" w:fill="FFFFFF" w:themeFill="background1"/>
          </w:tcPr>
          <w:p w14:paraId="6472A2CF" w14:textId="77777777" w:rsidR="0086750F" w:rsidRPr="0032393E" w:rsidRDefault="0086750F" w:rsidP="009A5DBF">
            <w:pPr>
              <w:pStyle w:val="Tabletext"/>
              <w:keepNext/>
              <w:keepLines/>
              <w:rPr>
                <w:sz w:val="18"/>
                <w:szCs w:val="18"/>
                <w:lang w:val="fr-FR"/>
              </w:rPr>
            </w:pPr>
            <w:r w:rsidRPr="0032393E">
              <w:rPr>
                <w:sz w:val="18"/>
                <w:szCs w:val="18"/>
                <w:lang w:val="fr-FR"/>
              </w:rPr>
              <w:t>Appui à l'élaboration de plans relatifs au large bande et de réseaux pour les communautés et les régions mal desservies</w:t>
            </w:r>
          </w:p>
        </w:tc>
        <w:tc>
          <w:tcPr>
            <w:tcW w:w="6369" w:type="dxa"/>
            <w:shd w:val="clear" w:color="auto" w:fill="FFFFFF" w:themeFill="background1"/>
          </w:tcPr>
          <w:p w14:paraId="1CDCB91E"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BAR21003 – Examen de la qualité de service des services large bande fixes à la Barbade</w:t>
            </w:r>
          </w:p>
          <w:p w14:paraId="5AB6662D"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CHI24013 – Assurer la couverture de la connectivité numérique et permettre aux habitants des zones rurales en retard du Chili d'y accéder et de l'utiliser</w:t>
            </w:r>
          </w:p>
          <w:p w14:paraId="227AA19E"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COL24042 – Mise à jour du Plan général pour l'arrêt des émissions analogiques (GPCAE) de la Colombie et des bonnes pratiques en matière d'accès et de service universels en ce qui concerne la télévision</w:t>
            </w:r>
          </w:p>
          <w:p w14:paraId="5596F8FF"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p w14:paraId="1BDB3D3C"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1 – Connect2Recover – Renforcer les infrastructures et l'écosystème numériques face au COVID-19</w:t>
            </w:r>
          </w:p>
        </w:tc>
      </w:tr>
      <w:tr w:rsidR="0086750F" w:rsidRPr="0032393E" w14:paraId="4361210F" w14:textId="77777777" w:rsidTr="009A5DBF">
        <w:tc>
          <w:tcPr>
            <w:tcW w:w="5385" w:type="dxa"/>
            <w:shd w:val="clear" w:color="auto" w:fill="FFFFFF" w:themeFill="background1"/>
          </w:tcPr>
          <w:p w14:paraId="68FFFA60" w14:textId="77777777" w:rsidR="0086750F" w:rsidRPr="0032393E" w:rsidRDefault="0086750F" w:rsidP="009A5DBF">
            <w:pPr>
              <w:pStyle w:val="Tabletext"/>
              <w:keepNext/>
              <w:keepLines/>
              <w:rPr>
                <w:sz w:val="18"/>
                <w:szCs w:val="18"/>
                <w:lang w:val="fr-FR"/>
              </w:rPr>
            </w:pPr>
            <w:r w:rsidRPr="0032393E">
              <w:rPr>
                <w:sz w:val="18"/>
                <w:szCs w:val="18"/>
                <w:lang w:val="fr-FR"/>
              </w:rPr>
              <w:t>Fournir une assistance à des fins d'élaboration, de financement et de mise en œuvre de plans nationaux pour les télécommunications d'urgence et les infrastructures de réseau.</w:t>
            </w:r>
          </w:p>
        </w:tc>
        <w:tc>
          <w:tcPr>
            <w:tcW w:w="2421" w:type="dxa"/>
            <w:shd w:val="clear" w:color="auto" w:fill="FFFFFF" w:themeFill="background1"/>
          </w:tcPr>
          <w:p w14:paraId="3F351E26" w14:textId="77777777" w:rsidR="0086750F" w:rsidRPr="0032393E" w:rsidRDefault="0086750F" w:rsidP="009A5DBF">
            <w:pPr>
              <w:pStyle w:val="Tabletext"/>
              <w:keepNext/>
              <w:keepLines/>
              <w:rPr>
                <w:sz w:val="18"/>
                <w:szCs w:val="18"/>
                <w:lang w:val="fr-FR"/>
              </w:rPr>
            </w:pPr>
            <w:r w:rsidRPr="0032393E">
              <w:rPr>
                <w:sz w:val="18"/>
                <w:szCs w:val="18"/>
                <w:lang w:val="fr-FR"/>
              </w:rPr>
              <w:t>Aide pour l'élaboration et le financement de nationaux pour les télécommunications d'urgence</w:t>
            </w:r>
          </w:p>
        </w:tc>
        <w:tc>
          <w:tcPr>
            <w:tcW w:w="6369" w:type="dxa"/>
            <w:shd w:val="clear" w:color="auto" w:fill="FFFFFF" w:themeFill="background1"/>
          </w:tcPr>
          <w:p w14:paraId="73D27982"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4 – Alertes précoces pour tous (EW4All): fonds de l'UIT destinés à appuyer la mise en œuvre de l'initiative</w:t>
            </w:r>
          </w:p>
          <w:p w14:paraId="6C8C6B08" w14:textId="77777777"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1 – Connect2Recover – Renforcer les infrastructures et l'écosystème numériques face au COVID-19</w:t>
            </w:r>
          </w:p>
          <w:p w14:paraId="61F30704" w14:textId="778BE688" w:rsidR="0086750F" w:rsidRPr="0032393E" w:rsidRDefault="0086750F" w:rsidP="009A5DBF">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37 – 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tc>
      </w:tr>
      <w:tr w:rsidR="0086750F" w:rsidRPr="0032393E" w14:paraId="06F918FA" w14:textId="77777777" w:rsidTr="009A5DBF">
        <w:tc>
          <w:tcPr>
            <w:tcW w:w="5385" w:type="dxa"/>
            <w:shd w:val="clear" w:color="auto" w:fill="FFFFFF" w:themeFill="background1"/>
          </w:tcPr>
          <w:p w14:paraId="003E18EA" w14:textId="77777777" w:rsidR="0086750F" w:rsidRPr="0032393E" w:rsidRDefault="0086750F" w:rsidP="009A5DBF">
            <w:pPr>
              <w:pStyle w:val="Tabletext"/>
              <w:rPr>
                <w:sz w:val="18"/>
                <w:szCs w:val="18"/>
                <w:lang w:val="fr-FR"/>
              </w:rPr>
            </w:pPr>
            <w:r w:rsidRPr="0032393E">
              <w:rPr>
                <w:sz w:val="18"/>
                <w:szCs w:val="18"/>
                <w:lang w:val="fr-FR"/>
              </w:rPr>
              <w:t>Renforcer la confiance et la sécurité dans l'utilisation des technologies de l'information et de la communication (TIC), notamment en menant des activités de renforcement des capacités et en contribuant à l'élaboration de stratégies nationales en matière de cybersécurité.</w:t>
            </w:r>
          </w:p>
        </w:tc>
        <w:tc>
          <w:tcPr>
            <w:tcW w:w="2421" w:type="dxa"/>
            <w:shd w:val="clear" w:color="auto" w:fill="FFFFFF" w:themeFill="background1"/>
          </w:tcPr>
          <w:p w14:paraId="694E8207" w14:textId="77777777" w:rsidR="0086750F" w:rsidRPr="0032393E" w:rsidRDefault="0086750F" w:rsidP="009A5DBF">
            <w:pPr>
              <w:pStyle w:val="Tabletext"/>
              <w:rPr>
                <w:sz w:val="18"/>
                <w:szCs w:val="18"/>
                <w:lang w:val="fr-FR"/>
              </w:rPr>
            </w:pPr>
            <w:r w:rsidRPr="0032393E">
              <w:rPr>
                <w:sz w:val="18"/>
                <w:szCs w:val="18"/>
                <w:lang w:val="fr-FR"/>
              </w:rPr>
              <w:t>Améliorer la sécurité, la confiance et le renforcement des capacités dans le domaine des TIC et améliorer les stratégies nationales en matière de cybersécurité</w:t>
            </w:r>
          </w:p>
        </w:tc>
        <w:tc>
          <w:tcPr>
            <w:tcW w:w="6369" w:type="dxa"/>
            <w:shd w:val="clear" w:color="auto" w:fill="FFFFFF" w:themeFill="background1"/>
          </w:tcPr>
          <w:p w14:paraId="03DF2927"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7SUR23017 – Mise en œuvre d'une équipe nationale d'intervention en cas d'incident informatique (CIRT) – Suriname </w:t>
            </w:r>
          </w:p>
          <w:p w14:paraId="233A8088"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BHA20005 – Création d'une équipe CIRT aux Bahamas</w:t>
            </w:r>
          </w:p>
          <w:p w14:paraId="1661A033"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HON24024 – Implementación del Equipo Nacional de Respuesta a Incidentes Informáticos (CIRT) Honduras (Mise en place d'une équipe nationale d'intervention en cas d'incident informatique (CIRT) au Honduras)</w:t>
            </w:r>
          </w:p>
          <w:p w14:paraId="3A4B803F"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RLA23022 – Appui à la mise en </w:t>
            </w:r>
            <w:r w:rsidRPr="0032393E">
              <w:rPr>
                <w:rFonts w:cstheme="minorHAnsi"/>
                <w:sz w:val="18"/>
                <w:szCs w:val="18"/>
                <w:lang w:val="fr-FR"/>
              </w:rPr>
              <w:t>œ</w:t>
            </w:r>
            <w:r w:rsidRPr="0032393E">
              <w:rPr>
                <w:sz w:val="18"/>
                <w:szCs w:val="18"/>
                <w:lang w:val="fr-FR"/>
              </w:rPr>
              <w:t>uvre des initiatives régionales pour la région Amériques</w:t>
            </w:r>
          </w:p>
          <w:p w14:paraId="7D83C1CE"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p w14:paraId="42AF02A2"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p w14:paraId="4F04D200"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24 – Partenariat pour un renforcement de la cybersécurité – Phase 1</w:t>
            </w:r>
          </w:p>
        </w:tc>
      </w:tr>
      <w:tr w:rsidR="0086750F" w:rsidRPr="0032393E" w14:paraId="398A219D" w14:textId="77777777" w:rsidTr="009A5DBF">
        <w:tc>
          <w:tcPr>
            <w:tcW w:w="5385" w:type="dxa"/>
            <w:shd w:val="clear" w:color="auto" w:fill="FFFFFF" w:themeFill="background1"/>
          </w:tcPr>
          <w:p w14:paraId="1D3FF388" w14:textId="77777777" w:rsidR="0086750F" w:rsidRPr="0032393E" w:rsidRDefault="0086750F" w:rsidP="009A5DBF">
            <w:pPr>
              <w:pStyle w:val="Tabletext"/>
              <w:rPr>
                <w:sz w:val="18"/>
                <w:szCs w:val="18"/>
                <w:lang w:val="fr-FR"/>
              </w:rPr>
            </w:pPr>
            <w:r w:rsidRPr="0032393E">
              <w:rPr>
                <w:sz w:val="18"/>
                <w:szCs w:val="18"/>
                <w:lang w:val="fr-FR"/>
              </w:rPr>
              <w:lastRenderedPageBreak/>
              <w:t>Utiliser efficacement les télécommunications/TIC durables pour atténuer les effets des changements climatiques et améliorer la viabilité environnementale.</w:t>
            </w:r>
          </w:p>
        </w:tc>
        <w:tc>
          <w:tcPr>
            <w:tcW w:w="2421" w:type="dxa"/>
            <w:shd w:val="clear" w:color="auto" w:fill="FFFFFF" w:themeFill="background1"/>
          </w:tcPr>
          <w:p w14:paraId="396E7189" w14:textId="77777777" w:rsidR="0086750F" w:rsidRPr="0032393E" w:rsidRDefault="0086750F" w:rsidP="009A5DBF">
            <w:pPr>
              <w:pStyle w:val="Tabletext"/>
              <w:rPr>
                <w:sz w:val="18"/>
                <w:szCs w:val="18"/>
                <w:lang w:val="fr-FR"/>
              </w:rPr>
            </w:pPr>
            <w:r w:rsidRPr="0032393E">
              <w:rPr>
                <w:sz w:val="18"/>
                <w:szCs w:val="18"/>
                <w:lang w:val="fr-FR"/>
              </w:rPr>
              <w:t>Utilisation de TIC durables pour lutter contre les changements climatiques et promouvoir la viabilité environnementale</w:t>
            </w:r>
          </w:p>
        </w:tc>
        <w:tc>
          <w:tcPr>
            <w:tcW w:w="6369" w:type="dxa"/>
            <w:shd w:val="clear" w:color="auto" w:fill="FFFFFF" w:themeFill="background1"/>
          </w:tcPr>
          <w:p w14:paraId="5D067966"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4 – Alertes précoces pour tous (EW4All): fonds de l'UIT destinés à appuyer la mise en œuvre de l'initiative</w:t>
            </w:r>
          </w:p>
          <w:p w14:paraId="5C6C15B8"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26 – Élaboration et mise en œuvre d'une politique et d'une réglementation sur les déchets d'équipements électriques et électroniques pour une économie circulaire</w:t>
            </w:r>
          </w:p>
        </w:tc>
      </w:tr>
      <w:tr w:rsidR="0086750F" w:rsidRPr="0032393E" w14:paraId="275833EE" w14:textId="77777777" w:rsidTr="009A5DBF">
        <w:tc>
          <w:tcPr>
            <w:tcW w:w="5385" w:type="dxa"/>
            <w:shd w:val="clear" w:color="auto" w:fill="FFFFFF" w:themeFill="background1"/>
          </w:tcPr>
          <w:p w14:paraId="033861D9" w14:textId="77777777" w:rsidR="0086750F" w:rsidRPr="0032393E" w:rsidRDefault="0086750F" w:rsidP="009A5DBF">
            <w:pPr>
              <w:pStyle w:val="Tabletext"/>
              <w:rPr>
                <w:sz w:val="18"/>
                <w:szCs w:val="18"/>
                <w:lang w:val="fr-FR"/>
              </w:rPr>
            </w:pPr>
            <w:r w:rsidRPr="0032393E">
              <w:rPr>
                <w:sz w:val="18"/>
                <w:szCs w:val="18"/>
                <w:lang w:val="fr-FR"/>
              </w:rPr>
              <w:t>Fournir une assistance à des fins d'élaboration de plans de gestion efficace du spectre, permettre un accès financièrement abordable aux équipements dorsaux, mettre en place des points d'échange Internet et utiliser convenablement le fonds pour le service universel.</w:t>
            </w:r>
          </w:p>
        </w:tc>
        <w:tc>
          <w:tcPr>
            <w:tcW w:w="2421" w:type="dxa"/>
            <w:shd w:val="clear" w:color="auto" w:fill="FFFFFF" w:themeFill="background1"/>
          </w:tcPr>
          <w:p w14:paraId="250E8532" w14:textId="77777777" w:rsidR="0086750F" w:rsidRPr="0032393E" w:rsidRDefault="0086750F" w:rsidP="009A5DBF">
            <w:pPr>
              <w:pStyle w:val="Tabletext"/>
              <w:rPr>
                <w:sz w:val="18"/>
                <w:szCs w:val="18"/>
                <w:lang w:val="fr-FR"/>
              </w:rPr>
            </w:pPr>
            <w:r w:rsidRPr="0032393E">
              <w:rPr>
                <w:sz w:val="18"/>
                <w:szCs w:val="18"/>
                <w:lang w:val="fr-FR"/>
              </w:rPr>
              <w:t>Appui à la mise en place de plans de gestion du spectre, d'un accès, de points IXP et de cas d'utilisation des fonds pour le service universel</w:t>
            </w:r>
          </w:p>
        </w:tc>
        <w:tc>
          <w:tcPr>
            <w:tcW w:w="6369" w:type="dxa"/>
            <w:shd w:val="clear" w:color="auto" w:fill="FFFFFF" w:themeFill="background1"/>
          </w:tcPr>
          <w:p w14:paraId="39188DF5"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CHI24013 – Assurer la couverture de la connectivité numérique et permettre aux habitants des zones rurales en retard du Chili d'y accéder et de l'utiliser</w:t>
            </w:r>
          </w:p>
          <w:p w14:paraId="7E0AC2B9"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COL19040 – Asistencia técnica para validar, planificar y ejecutar la asignación de permisos para uso de espectro IMT y para uso de mejores prácticas para el aumento de la penetración de Internet en Colombia (Assistance technique pour valider, planifier et mettre en œuvre l'octroi de permis pour l'utilisation du spectre pour les IMT et appliquer de bonnes pratiques en vue d'améliorer le taux de pénétration de l'Internet en Colombie.)</w:t>
            </w:r>
          </w:p>
          <w:p w14:paraId="7DDD216C" w14:textId="77777777" w:rsidR="0086750F" w:rsidRPr="0032393E" w:rsidRDefault="0086750F" w:rsidP="009A5DBF">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HON23023 – Assistance technique pour la modernisation du cadre juridique et réglementaire des télécommunications au Honduras</w:t>
            </w:r>
          </w:p>
        </w:tc>
      </w:tr>
    </w:tbl>
    <w:p w14:paraId="7DCD0980" w14:textId="77777777" w:rsidR="0086750F" w:rsidRPr="0032393E" w:rsidRDefault="0086750F" w:rsidP="006A01FA">
      <w:pPr>
        <w:pStyle w:val="Heading2"/>
        <w:tabs>
          <w:tab w:val="clear" w:pos="1134"/>
        </w:tabs>
        <w:spacing w:before="240" w:after="120"/>
        <w:ind w:left="0" w:firstLine="0"/>
        <w:rPr>
          <w:bCs/>
          <w:u w:val="single"/>
          <w:lang w:val="fr-FR"/>
        </w:rPr>
      </w:pPr>
      <w:r w:rsidRPr="0032393E">
        <w:rPr>
          <w:bCs/>
          <w:u w:val="single"/>
          <w:lang w:val="fr-FR"/>
        </w:rPr>
        <w:t>IR: AMS2 – Amélioration et intensification des programmes de maîtrise des outils et compétences numériques et d'inclusion numérique, en particulier pour les populations vulnérables</w:t>
      </w:r>
    </w:p>
    <w:tbl>
      <w:tblPr>
        <w:tblStyle w:val="TableGrid"/>
        <w:tblW w:w="14175" w:type="dxa"/>
        <w:tblLayout w:type="fixed"/>
        <w:tblLook w:val="04A0" w:firstRow="1" w:lastRow="0" w:firstColumn="1" w:lastColumn="0" w:noHBand="0" w:noVBand="1"/>
      </w:tblPr>
      <w:tblGrid>
        <w:gridCol w:w="5399"/>
        <w:gridCol w:w="2393"/>
        <w:gridCol w:w="6383"/>
      </w:tblGrid>
      <w:tr w:rsidR="008841E3" w:rsidRPr="0032393E" w14:paraId="59DF267C" w14:textId="77777777" w:rsidTr="008841E3">
        <w:trPr>
          <w:tblHeader/>
        </w:trPr>
        <w:tc>
          <w:tcPr>
            <w:tcW w:w="5399" w:type="dxa"/>
            <w:shd w:val="clear" w:color="auto" w:fill="D9D9D9"/>
            <w:vAlign w:val="center"/>
          </w:tcPr>
          <w:p w14:paraId="3DF25DC0" w14:textId="77777777" w:rsidR="0086750F" w:rsidRPr="0032393E" w:rsidRDefault="0086750F" w:rsidP="006A01FA">
            <w:pPr>
              <w:pStyle w:val="Tablehead"/>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1603581C" w14:textId="2BC85939" w:rsidR="0086750F" w:rsidRPr="0032393E" w:rsidRDefault="0086750F" w:rsidP="006A01FA">
            <w:pPr>
              <w:pStyle w:val="Tablehead"/>
              <w:rPr>
                <w:sz w:val="18"/>
                <w:szCs w:val="18"/>
                <w:lang w:val="fr-FR"/>
              </w:rPr>
            </w:pPr>
            <w:r w:rsidRPr="0032393E">
              <w:rPr>
                <w:sz w:val="18"/>
                <w:szCs w:val="18"/>
                <w:lang w:val="fr-FR"/>
              </w:rPr>
              <w:t>Résultats attendus</w:t>
            </w:r>
            <w:r w:rsidR="006A01FA" w:rsidRPr="0032393E">
              <w:rPr>
                <w:sz w:val="18"/>
                <w:szCs w:val="18"/>
                <w:lang w:val="fr-FR"/>
              </w:rPr>
              <w:br/>
            </w:r>
            <w:r w:rsidRPr="0032393E">
              <w:rPr>
                <w:sz w:val="18"/>
                <w:szCs w:val="18"/>
                <w:lang w:val="fr-FR"/>
              </w:rPr>
              <w:t>(version courte)</w:t>
            </w:r>
          </w:p>
        </w:tc>
        <w:tc>
          <w:tcPr>
            <w:tcW w:w="6383" w:type="dxa"/>
            <w:shd w:val="clear" w:color="auto" w:fill="D9D9D9"/>
            <w:vAlign w:val="center"/>
          </w:tcPr>
          <w:p w14:paraId="1957D6FB" w14:textId="77777777" w:rsidR="0086750F" w:rsidRPr="0032393E" w:rsidRDefault="0086750F" w:rsidP="006A01FA">
            <w:pPr>
              <w:pStyle w:val="Tablehead"/>
              <w:rPr>
                <w:sz w:val="18"/>
                <w:szCs w:val="18"/>
                <w:highlight w:val="yellow"/>
                <w:lang w:val="fr-FR"/>
              </w:rPr>
            </w:pPr>
            <w:r w:rsidRPr="0032393E">
              <w:rPr>
                <w:sz w:val="18"/>
                <w:szCs w:val="18"/>
                <w:lang w:val="fr-FR"/>
              </w:rPr>
              <w:t>Projets qui ont contribué à ce résultat</w:t>
            </w:r>
          </w:p>
        </w:tc>
      </w:tr>
      <w:tr w:rsidR="008841E3" w:rsidRPr="0032393E" w14:paraId="56B4FBF2" w14:textId="77777777" w:rsidTr="008841E3">
        <w:tc>
          <w:tcPr>
            <w:tcW w:w="5399" w:type="dxa"/>
            <w:shd w:val="clear" w:color="auto" w:fill="FFFFFF" w:themeFill="background1"/>
          </w:tcPr>
          <w:p w14:paraId="60D451F0" w14:textId="77777777" w:rsidR="0086750F" w:rsidRPr="0032393E" w:rsidRDefault="0086750F" w:rsidP="006A01FA">
            <w:pPr>
              <w:pStyle w:val="Tabletext"/>
              <w:rPr>
                <w:sz w:val="18"/>
                <w:szCs w:val="18"/>
                <w:lang w:val="fr-FR"/>
              </w:rPr>
            </w:pPr>
            <w:r w:rsidRPr="0032393E">
              <w:rPr>
                <w:sz w:val="18"/>
                <w:szCs w:val="18"/>
                <w:lang w:val="fr-FR"/>
              </w:rPr>
              <w:t>Soutenir le renforcement des capacités humaines grâce à des projets nationaux, régionaux et sous-régionaux de renforcement des capacités, par exemple des programmes ou des ateliers de formation, pour échanger des avis spécialisés et des connaissances, ainsi que des données d'expérience nationales et internationales, de façon à mettre à disposition des compétences et des outils pratiques permettant de réduire les fractures numériques, y compris la fracture numérique entre les hommes et les femmes, afin de contribuer au développement de télécommunications/technologies de l'information et de la communication durables, et favoriser ainsi la concurrence, les investissements et l'innovation.</w:t>
            </w:r>
          </w:p>
        </w:tc>
        <w:tc>
          <w:tcPr>
            <w:tcW w:w="2393" w:type="dxa"/>
            <w:shd w:val="clear" w:color="auto" w:fill="FFFFFF" w:themeFill="background1"/>
          </w:tcPr>
          <w:p w14:paraId="19CB3A7A" w14:textId="7F4AA233" w:rsidR="008841E3" w:rsidRPr="0032393E" w:rsidRDefault="0086750F" w:rsidP="008841E3">
            <w:pPr>
              <w:pStyle w:val="Tabletext"/>
              <w:rPr>
                <w:spacing w:val="-2"/>
                <w:sz w:val="18"/>
                <w:szCs w:val="18"/>
                <w:lang w:val="fr-FR"/>
              </w:rPr>
            </w:pPr>
            <w:r w:rsidRPr="0032393E">
              <w:rPr>
                <w:spacing w:val="-2"/>
                <w:sz w:val="18"/>
                <w:szCs w:val="18"/>
                <w:lang w:val="fr-FR"/>
              </w:rPr>
              <w:t xml:space="preserve">Soutenir les initiatives, les programmes de formation et les ateliers dans le domaine du renforcement des capacités, afin d'échanger des conseils spécialisés et des compétences </w:t>
            </w:r>
            <w:r w:rsidRPr="0032393E">
              <w:rPr>
                <w:sz w:val="18"/>
                <w:szCs w:val="18"/>
                <w:lang w:val="fr-FR"/>
              </w:rPr>
              <w:t>pratiques</w:t>
            </w:r>
            <w:r w:rsidRPr="0032393E">
              <w:rPr>
                <w:spacing w:val="-2"/>
                <w:sz w:val="18"/>
                <w:szCs w:val="18"/>
                <w:lang w:val="fr-FR"/>
              </w:rPr>
              <w:t>, réduire les fractures numériques et les écarts entre les hommes et les femmes, et favoriser des</w:t>
            </w:r>
          </w:p>
          <w:p w14:paraId="4C585DCC" w14:textId="40DDD899" w:rsidR="0086750F" w:rsidRPr="0032393E" w:rsidRDefault="0086750F" w:rsidP="008841E3">
            <w:pPr>
              <w:pStyle w:val="Tabletext"/>
              <w:keepLines/>
              <w:tabs>
                <w:tab w:val="clear" w:pos="2268"/>
              </w:tabs>
              <w:ind w:right="-28"/>
              <w:rPr>
                <w:spacing w:val="-2"/>
                <w:sz w:val="18"/>
                <w:szCs w:val="18"/>
                <w:lang w:val="fr-FR"/>
              </w:rPr>
            </w:pPr>
            <w:r w:rsidRPr="0032393E">
              <w:rPr>
                <w:spacing w:val="-2"/>
                <w:sz w:val="18"/>
                <w:szCs w:val="18"/>
                <w:lang w:val="fr-FR"/>
              </w:rPr>
              <w:lastRenderedPageBreak/>
              <w:t>télécommunications durables, la concurrence, les investissements et l'innovation aux niveaux national, régional et sous</w:t>
            </w:r>
            <w:r w:rsidR="008841E3" w:rsidRPr="0032393E">
              <w:rPr>
                <w:spacing w:val="-2"/>
                <w:sz w:val="18"/>
                <w:szCs w:val="18"/>
                <w:lang w:val="fr-FR"/>
              </w:rPr>
              <w:noBreakHyphen/>
            </w:r>
            <w:r w:rsidRPr="0032393E">
              <w:rPr>
                <w:spacing w:val="-2"/>
                <w:sz w:val="18"/>
                <w:szCs w:val="18"/>
                <w:lang w:val="fr-FR"/>
              </w:rPr>
              <w:t>régional</w:t>
            </w:r>
          </w:p>
        </w:tc>
        <w:tc>
          <w:tcPr>
            <w:tcW w:w="6383" w:type="dxa"/>
            <w:shd w:val="clear" w:color="auto" w:fill="FFFFFF" w:themeFill="background1"/>
          </w:tcPr>
          <w:p w14:paraId="75132D61" w14:textId="77777777"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lastRenderedPageBreak/>
              <w:t>•</w:t>
            </w:r>
            <w:r w:rsidRPr="0032393E">
              <w:rPr>
                <w:sz w:val="18"/>
                <w:szCs w:val="18"/>
                <w:lang w:val="fr-FR"/>
              </w:rPr>
              <w:tab/>
              <w:t>2RLA21018 – Surmonter les obstacles à l'inclusion numérique: Les jeunes Américaines savent coder</w:t>
            </w:r>
          </w:p>
          <w:p w14:paraId="7BC0CD02" w14:textId="77777777"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LS24008 – MERIAN – Fortalecimiento de capacidades de CENTA y ENA para la investigación, extensión y educación digital agrícola (Renforcement des capacités de recherche, de vulgarisation et d'éducation numérique agricole du CENTA et de l'ENA)</w:t>
            </w:r>
          </w:p>
          <w:p w14:paraId="2E85BFC9" w14:textId="2FB97210"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0104-02 – Programme de connectivité communautaire de l'</w:t>
            </w:r>
            <w:r w:rsidR="00764B45">
              <w:rPr>
                <w:sz w:val="18"/>
                <w:szCs w:val="18"/>
                <w:lang w:val="fr-FR"/>
              </w:rPr>
              <w:t>Initiative Giga</w:t>
            </w:r>
            <w:r w:rsidRPr="0032393E">
              <w:rPr>
                <w:sz w:val="18"/>
                <w:szCs w:val="18"/>
                <w:lang w:val="fr-FR"/>
              </w:rPr>
              <w:t xml:space="preserve"> à la Barbade et de l'OECO: Garantir la sécurité en ligne des enfants et la connectivité communautaire</w:t>
            </w:r>
          </w:p>
          <w:p w14:paraId="5C1B57D0" w14:textId="77777777"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5 – Digital Skills Badges (badges de compétences numériques)</w:t>
            </w:r>
          </w:p>
          <w:p w14:paraId="20049F94" w14:textId="77777777" w:rsidR="0086750F" w:rsidRPr="0032393E" w:rsidRDefault="0086750F" w:rsidP="008841E3">
            <w:pPr>
              <w:pStyle w:val="enumlev1"/>
              <w:keepNext/>
              <w:keepLines/>
              <w:tabs>
                <w:tab w:val="clear" w:pos="1134"/>
                <w:tab w:val="left" w:pos="604"/>
              </w:tabs>
              <w:spacing w:before="40" w:after="40"/>
              <w:ind w:left="465" w:hanging="425"/>
              <w:rPr>
                <w:sz w:val="18"/>
                <w:szCs w:val="18"/>
                <w:lang w:val="fr-FR"/>
              </w:rPr>
            </w:pPr>
            <w:r w:rsidRPr="0032393E">
              <w:rPr>
                <w:sz w:val="18"/>
                <w:szCs w:val="18"/>
                <w:lang w:val="fr-FR"/>
              </w:rPr>
              <w:lastRenderedPageBreak/>
              <w:t>•</w:t>
            </w:r>
            <w:r w:rsidRPr="0032393E">
              <w:rPr>
                <w:sz w:val="18"/>
                <w:szCs w:val="18"/>
                <w:lang w:val="fr-FR"/>
              </w:rPr>
              <w:tab/>
              <w:t>7GLO20106 – Renforcer l'écosystème numérique et les compétences numériques pour autonomiser les femmes sur le plan économique dans les PMA</w:t>
            </w:r>
          </w:p>
          <w:p w14:paraId="6C6AC283" w14:textId="77777777" w:rsidR="0086750F" w:rsidRPr="0032393E" w:rsidRDefault="0086750F" w:rsidP="008841E3">
            <w:pPr>
              <w:pStyle w:val="enumlev1"/>
              <w:widowControl w:val="0"/>
              <w:tabs>
                <w:tab w:val="clear" w:pos="1134"/>
                <w:tab w:val="left" w:pos="604"/>
              </w:tabs>
              <w:spacing w:before="40" w:after="40"/>
              <w:ind w:left="465" w:hanging="425"/>
              <w:rPr>
                <w:sz w:val="18"/>
                <w:szCs w:val="18"/>
                <w:lang w:val="fr-FR"/>
              </w:rPr>
            </w:pPr>
            <w:r w:rsidRPr="0032393E">
              <w:rPr>
                <w:sz w:val="18"/>
                <w:szCs w:val="18"/>
                <w:lang w:val="fr-FR"/>
              </w:rPr>
              <w:t>•</w:t>
            </w:r>
            <w:r w:rsidRPr="0032393E">
              <w:rPr>
                <w:sz w:val="18"/>
                <w:szCs w:val="18"/>
                <w:lang w:val="fr-FR"/>
              </w:rPr>
              <w:tab/>
              <w:t>9GLO23128 – Renforcement des capacités pour la transformation numérique</w:t>
            </w:r>
          </w:p>
        </w:tc>
      </w:tr>
      <w:tr w:rsidR="008841E3" w:rsidRPr="0032393E" w14:paraId="3D6D9149" w14:textId="77777777" w:rsidTr="008841E3">
        <w:tc>
          <w:tcPr>
            <w:tcW w:w="5399" w:type="dxa"/>
            <w:shd w:val="clear" w:color="auto" w:fill="FFFFFF" w:themeFill="background1"/>
          </w:tcPr>
          <w:p w14:paraId="78326387" w14:textId="77777777" w:rsidR="0086750F" w:rsidRPr="0032393E" w:rsidRDefault="0086750F" w:rsidP="006A01FA">
            <w:pPr>
              <w:pStyle w:val="Tabletext"/>
              <w:rPr>
                <w:sz w:val="18"/>
                <w:szCs w:val="18"/>
                <w:lang w:val="fr-FR"/>
              </w:rPr>
            </w:pPr>
            <w:r w:rsidRPr="0032393E">
              <w:rPr>
                <w:sz w:val="18"/>
                <w:szCs w:val="18"/>
                <w:lang w:val="fr-FR"/>
              </w:rPr>
              <w:lastRenderedPageBreak/>
              <w:t>Fournir une assistance diligente pour la planification, la mise en œuvre et l'évaluation de projets et de programmes de maîtrise des outils et compétences numériques et d'inclusion numérique.</w:t>
            </w:r>
          </w:p>
        </w:tc>
        <w:tc>
          <w:tcPr>
            <w:tcW w:w="2393" w:type="dxa"/>
            <w:shd w:val="clear" w:color="auto" w:fill="FFFFFF" w:themeFill="background1"/>
          </w:tcPr>
          <w:p w14:paraId="40213278" w14:textId="77777777" w:rsidR="0086750F" w:rsidRPr="0032393E" w:rsidRDefault="0086750F" w:rsidP="006A01FA">
            <w:pPr>
              <w:pStyle w:val="Tabletext"/>
              <w:rPr>
                <w:sz w:val="18"/>
                <w:szCs w:val="18"/>
                <w:lang w:val="fr-FR"/>
              </w:rPr>
            </w:pPr>
            <w:r w:rsidRPr="0032393E">
              <w:rPr>
                <w:sz w:val="18"/>
                <w:szCs w:val="18"/>
                <w:lang w:val="fr-FR"/>
              </w:rPr>
              <w:t>Fourniture d'un appui spécial pour la planification, la mise en œuvre et l'évaluation de projets dans les domaines de la maîtrise des outils numériques, les compétences numériques et de l'inclusion numérique</w:t>
            </w:r>
          </w:p>
        </w:tc>
        <w:tc>
          <w:tcPr>
            <w:tcW w:w="6383" w:type="dxa"/>
            <w:shd w:val="clear" w:color="auto" w:fill="FFFFFF" w:themeFill="background1"/>
          </w:tcPr>
          <w:p w14:paraId="549A0C52" w14:textId="77777777"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LA21018 – Surmonter les obstacles à l'inclusion numérique: Les jeunes Américaines savent coder</w:t>
            </w:r>
          </w:p>
          <w:p w14:paraId="34D780C1" w14:textId="55C94DCD"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COS24019 – Desarrollo del conocimiento en tecnologías, para especialistas del ICE (Renforcement des connaissances dans le domaine des technologies, à l'intention des experts de l'ICE) </w:t>
            </w:r>
            <w:r w:rsidR="00764B45">
              <w:rPr>
                <w:sz w:val="18"/>
                <w:szCs w:val="18"/>
                <w:lang w:val="fr-FR"/>
              </w:rPr>
              <w:t>–</w:t>
            </w:r>
            <w:r w:rsidRPr="0032393E">
              <w:rPr>
                <w:sz w:val="18"/>
                <w:szCs w:val="18"/>
                <w:lang w:val="fr-FR"/>
              </w:rPr>
              <w:t xml:space="preserve"> Phase 2</w:t>
            </w:r>
          </w:p>
          <w:p w14:paraId="4A733338" w14:textId="77777777"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LS24008 – MERIAN – Fortalecimiento de capacidades de CENTA y ENA para la investigación, extensión y educación digital agrícola (Renforcement des capacités de recherche, de vulgarisation et d'éducation numérique agricole du CENTA et de l'ENA)</w:t>
            </w:r>
          </w:p>
          <w:p w14:paraId="4080D3A5" w14:textId="77777777"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RLA23022 – Appui à la mise en </w:t>
            </w:r>
            <w:r w:rsidRPr="0032393E">
              <w:rPr>
                <w:rFonts w:cstheme="minorHAnsi"/>
                <w:sz w:val="18"/>
                <w:szCs w:val="18"/>
                <w:lang w:val="fr-FR"/>
              </w:rPr>
              <w:t>œ</w:t>
            </w:r>
            <w:r w:rsidRPr="0032393E">
              <w:rPr>
                <w:sz w:val="18"/>
                <w:szCs w:val="18"/>
                <w:lang w:val="fr-FR"/>
              </w:rPr>
              <w:t>uvre des initiatives régionales pour la région Amériques</w:t>
            </w:r>
          </w:p>
          <w:p w14:paraId="294434CA" w14:textId="77777777"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0106 – Renforcer l'écosystème numérique et les compétences numériques pour autonomiser les femmes sur le plan économique dans les PMA</w:t>
            </w:r>
          </w:p>
          <w:p w14:paraId="38A9E6AD" w14:textId="77777777"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0108 – Renforcer les compétences numériques au moyen des Centres de transformation numérique (DTC)</w:t>
            </w:r>
          </w:p>
          <w:p w14:paraId="690344A6" w14:textId="77777777" w:rsidR="0086750F" w:rsidRPr="0032393E" w:rsidRDefault="0086750F" w:rsidP="006A01FA">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3 – Renforcer les compétences numériques au moyen des Centres de transformation numérique (DTC) – Deuxième phase</w:t>
            </w:r>
          </w:p>
        </w:tc>
      </w:tr>
    </w:tbl>
    <w:p w14:paraId="2F6B7676" w14:textId="77777777" w:rsidR="0086750F" w:rsidRPr="0032393E" w:rsidRDefault="0086750F" w:rsidP="008841E3">
      <w:pPr>
        <w:pStyle w:val="Heading2"/>
        <w:tabs>
          <w:tab w:val="clear" w:pos="1134"/>
        </w:tabs>
        <w:spacing w:before="240" w:after="120"/>
        <w:ind w:left="0" w:firstLine="0"/>
        <w:rPr>
          <w:bCs/>
          <w:u w:val="single"/>
          <w:lang w:val="fr-FR"/>
        </w:rPr>
      </w:pPr>
      <w:r w:rsidRPr="0032393E">
        <w:rPr>
          <w:bCs/>
          <w:u w:val="single"/>
          <w:lang w:val="fr-FR"/>
        </w:rPr>
        <w:t>IR: AMS3 – Appui efficace à la transformation numérique et aux écosystèmes de l'innovation dans le cadre de projets de connectivité modulables, financés et durables</w:t>
      </w:r>
    </w:p>
    <w:tbl>
      <w:tblPr>
        <w:tblStyle w:val="TableGrid"/>
        <w:tblW w:w="14175" w:type="dxa"/>
        <w:tblLayout w:type="fixed"/>
        <w:tblLook w:val="04A0" w:firstRow="1" w:lastRow="0" w:firstColumn="1" w:lastColumn="0" w:noHBand="0" w:noVBand="1"/>
      </w:tblPr>
      <w:tblGrid>
        <w:gridCol w:w="5385"/>
        <w:gridCol w:w="2421"/>
        <w:gridCol w:w="6369"/>
      </w:tblGrid>
      <w:tr w:rsidR="0086750F" w:rsidRPr="0032393E" w14:paraId="7E0CAC60" w14:textId="77777777" w:rsidTr="008841E3">
        <w:trPr>
          <w:tblHeader/>
        </w:trPr>
        <w:tc>
          <w:tcPr>
            <w:tcW w:w="5385" w:type="dxa"/>
            <w:shd w:val="clear" w:color="auto" w:fill="D9D9D9"/>
            <w:vAlign w:val="center"/>
          </w:tcPr>
          <w:p w14:paraId="48AC57A5" w14:textId="77777777" w:rsidR="0086750F" w:rsidRPr="0032393E" w:rsidRDefault="0086750F" w:rsidP="008841E3">
            <w:pPr>
              <w:pStyle w:val="Tablehead"/>
              <w:rPr>
                <w:sz w:val="18"/>
                <w:szCs w:val="18"/>
                <w:lang w:val="fr-FR"/>
              </w:rPr>
            </w:pPr>
            <w:r w:rsidRPr="0032393E">
              <w:rPr>
                <w:sz w:val="18"/>
                <w:szCs w:val="18"/>
                <w:lang w:val="fr-FR"/>
              </w:rPr>
              <w:t>Résultats attendus (texte intégral)</w:t>
            </w:r>
          </w:p>
        </w:tc>
        <w:tc>
          <w:tcPr>
            <w:tcW w:w="2421" w:type="dxa"/>
            <w:shd w:val="clear" w:color="auto" w:fill="D9D9D9"/>
            <w:vAlign w:val="center"/>
          </w:tcPr>
          <w:p w14:paraId="16AB396C" w14:textId="3027FC0A" w:rsidR="0086750F" w:rsidRPr="0032393E" w:rsidRDefault="0086750F" w:rsidP="008841E3">
            <w:pPr>
              <w:pStyle w:val="Tablehead"/>
              <w:rPr>
                <w:sz w:val="18"/>
                <w:szCs w:val="18"/>
                <w:lang w:val="fr-FR"/>
              </w:rPr>
            </w:pPr>
            <w:r w:rsidRPr="0032393E">
              <w:rPr>
                <w:sz w:val="18"/>
                <w:szCs w:val="18"/>
                <w:lang w:val="fr-FR"/>
              </w:rPr>
              <w:t>Résultats attendus</w:t>
            </w:r>
            <w:r w:rsidR="008841E3" w:rsidRPr="0032393E">
              <w:rPr>
                <w:sz w:val="18"/>
                <w:szCs w:val="18"/>
                <w:lang w:val="fr-FR"/>
              </w:rPr>
              <w:br/>
            </w:r>
            <w:r w:rsidRPr="0032393E">
              <w:rPr>
                <w:sz w:val="18"/>
                <w:szCs w:val="18"/>
                <w:lang w:val="fr-FR"/>
              </w:rPr>
              <w:t>(version courte)</w:t>
            </w:r>
          </w:p>
        </w:tc>
        <w:tc>
          <w:tcPr>
            <w:tcW w:w="6369" w:type="dxa"/>
            <w:shd w:val="clear" w:color="auto" w:fill="D9D9D9"/>
            <w:vAlign w:val="center"/>
          </w:tcPr>
          <w:p w14:paraId="41C6ADF7" w14:textId="77777777" w:rsidR="0086750F" w:rsidRPr="0032393E" w:rsidRDefault="0086750F" w:rsidP="008841E3">
            <w:pPr>
              <w:pStyle w:val="Tablehead"/>
              <w:rPr>
                <w:sz w:val="18"/>
                <w:szCs w:val="18"/>
                <w:highlight w:val="yellow"/>
                <w:lang w:val="fr-FR"/>
              </w:rPr>
            </w:pPr>
            <w:r w:rsidRPr="0032393E">
              <w:rPr>
                <w:sz w:val="18"/>
                <w:szCs w:val="18"/>
                <w:lang w:val="fr-FR"/>
              </w:rPr>
              <w:t>Projets qui ont contribué à ce résultat</w:t>
            </w:r>
          </w:p>
        </w:tc>
      </w:tr>
      <w:tr w:rsidR="0086750F" w:rsidRPr="0032393E" w14:paraId="434C255A" w14:textId="77777777" w:rsidTr="009A5DBF">
        <w:tc>
          <w:tcPr>
            <w:tcW w:w="5385" w:type="dxa"/>
            <w:shd w:val="clear" w:color="auto" w:fill="FFFFFF" w:themeFill="background1"/>
          </w:tcPr>
          <w:p w14:paraId="473DE24D" w14:textId="77777777" w:rsidR="0086750F" w:rsidRPr="0032393E" w:rsidRDefault="0086750F" w:rsidP="008841E3">
            <w:pPr>
              <w:pStyle w:val="Tabletext"/>
              <w:rPr>
                <w:sz w:val="18"/>
                <w:szCs w:val="18"/>
                <w:lang w:val="fr-FR"/>
              </w:rPr>
            </w:pPr>
            <w:r w:rsidRPr="0032393E">
              <w:rPr>
                <w:sz w:val="18"/>
                <w:szCs w:val="18"/>
                <w:lang w:val="fr-FR"/>
              </w:rPr>
              <w:t>Fournir une assistance aux fins de la planification et de la mise en place d'infrastructures de base et de services en ligne conçus pour un usage spécifique.</w:t>
            </w:r>
          </w:p>
        </w:tc>
        <w:tc>
          <w:tcPr>
            <w:tcW w:w="2421" w:type="dxa"/>
            <w:shd w:val="clear" w:color="auto" w:fill="FFFFFF" w:themeFill="background1"/>
          </w:tcPr>
          <w:p w14:paraId="2C1F6E87" w14:textId="77777777" w:rsidR="0086750F" w:rsidRPr="0032393E" w:rsidRDefault="0086750F" w:rsidP="008841E3">
            <w:pPr>
              <w:pStyle w:val="Tabletext"/>
              <w:rPr>
                <w:sz w:val="18"/>
                <w:szCs w:val="18"/>
                <w:lang w:val="fr-FR"/>
              </w:rPr>
            </w:pPr>
            <w:r w:rsidRPr="0032393E">
              <w:rPr>
                <w:sz w:val="18"/>
                <w:szCs w:val="18"/>
                <w:lang w:val="fr-FR"/>
              </w:rPr>
              <w:t>Appui aux fins de la planification et de la mise en place d'infrastructures et de services en ligne spécialisés</w:t>
            </w:r>
          </w:p>
        </w:tc>
        <w:tc>
          <w:tcPr>
            <w:tcW w:w="6369" w:type="dxa"/>
            <w:shd w:val="clear" w:color="auto" w:fill="FFFFFF" w:themeFill="background1"/>
          </w:tcPr>
          <w:p w14:paraId="4CE0009E"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LS24008 – MERIAN – Fortalecimiento de capacidades de CENTA y ENA para la investigación, extensión y educación digital agrícola (Renforcement des capacités de recherche, de vulgarisation et d'éducation numérique agricole du CENTA et de l'ENA)</w:t>
            </w:r>
          </w:p>
          <w:p w14:paraId="4884837E"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CA24004 – Optimisation des financements innovants pour les groupes mal desservis afin de renforcer la résilience et d'accélérer la réalisation des ODD à Antigua-et-Barbuda et à Sainte-Lucie</w:t>
            </w:r>
          </w:p>
          <w:p w14:paraId="1EB5474D"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lastRenderedPageBreak/>
              <w:t>•</w:t>
            </w:r>
            <w:r w:rsidRPr="0032393E">
              <w:rPr>
                <w:sz w:val="18"/>
                <w:szCs w:val="18"/>
                <w:lang w:val="fr-FR"/>
              </w:rPr>
              <w:tab/>
              <w:t xml:space="preserve">9RLA23022 – Appui à la mise en </w:t>
            </w:r>
            <w:r w:rsidRPr="0032393E">
              <w:rPr>
                <w:rFonts w:cstheme="minorHAnsi"/>
                <w:sz w:val="18"/>
                <w:szCs w:val="18"/>
                <w:lang w:val="fr-FR"/>
              </w:rPr>
              <w:t>œ</w:t>
            </w:r>
            <w:r w:rsidRPr="0032393E">
              <w:rPr>
                <w:sz w:val="18"/>
                <w:szCs w:val="18"/>
                <w:lang w:val="fr-FR"/>
              </w:rPr>
              <w:t>uvre des initiatives régionales pour la région Amériques</w:t>
            </w:r>
          </w:p>
          <w:p w14:paraId="2B7D163D"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9 – Mise en place de l'initiative Cyber4Good</w:t>
            </w:r>
          </w:p>
          <w:p w14:paraId="78CADDA6"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29 – Prise en charge des écosystèmes à code source ouvert pour l'innovation dans les services publics</w:t>
            </w:r>
          </w:p>
          <w:p w14:paraId="19A6320D"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p w14:paraId="17DAE33C"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Sans numéro – Accélérateur d'initiatives régionales pour l'innovation (MIIT) de l'UIT</w:t>
            </w:r>
          </w:p>
        </w:tc>
      </w:tr>
      <w:tr w:rsidR="0086750F" w:rsidRPr="0032393E" w14:paraId="427889AD" w14:textId="77777777" w:rsidTr="009A5DBF">
        <w:tc>
          <w:tcPr>
            <w:tcW w:w="5385" w:type="dxa"/>
            <w:shd w:val="clear" w:color="auto" w:fill="FFFFFF" w:themeFill="background1"/>
          </w:tcPr>
          <w:p w14:paraId="5B41BC25" w14:textId="77777777" w:rsidR="0086750F" w:rsidRPr="0032393E" w:rsidRDefault="0086750F" w:rsidP="008841E3">
            <w:pPr>
              <w:pStyle w:val="Tabletext"/>
              <w:rPr>
                <w:sz w:val="18"/>
                <w:szCs w:val="18"/>
                <w:lang w:val="fr-FR"/>
              </w:rPr>
            </w:pPr>
            <w:r w:rsidRPr="0032393E">
              <w:rPr>
                <w:sz w:val="18"/>
                <w:szCs w:val="18"/>
                <w:lang w:val="fr-FR"/>
              </w:rPr>
              <w:lastRenderedPageBreak/>
              <w:t>Renforcer les capacités et la coopération multi-parties prenantes pour favoriser et améliorer l'innovation dans le domaine des télécommunications/technologies de l'information et de la communication, et appuyer ainsi la transformation numérique dans la région, en accordant une attention particulière à tous les pays en développement de la région, notamment les pays les moins avancés, les pays en développement sans littoral et les petits États insulaires en développement, les communautés autochtones et, en particulier, les jeunes et les femmes dans les zones et les communautés rurales, isolées, mal desservies ou non desservies.</w:t>
            </w:r>
          </w:p>
        </w:tc>
        <w:tc>
          <w:tcPr>
            <w:tcW w:w="2421" w:type="dxa"/>
            <w:shd w:val="clear" w:color="auto" w:fill="FFFFFF" w:themeFill="background1"/>
          </w:tcPr>
          <w:p w14:paraId="03DBB81A" w14:textId="77777777" w:rsidR="0086750F" w:rsidRPr="0032393E" w:rsidRDefault="0086750F" w:rsidP="008841E3">
            <w:pPr>
              <w:pStyle w:val="Tabletext"/>
              <w:rPr>
                <w:sz w:val="18"/>
                <w:szCs w:val="18"/>
                <w:lang w:val="fr-FR"/>
              </w:rPr>
            </w:pPr>
            <w:r w:rsidRPr="0032393E">
              <w:rPr>
                <w:sz w:val="18"/>
                <w:szCs w:val="18"/>
                <w:lang w:val="fr-FR"/>
              </w:rPr>
              <w:t>Intensifier le renforcement des capacités et la collaboration multi-parties prenantes pour promouvoir l'innovation dans le domaine des télécommunications et des TIC</w:t>
            </w:r>
          </w:p>
        </w:tc>
        <w:tc>
          <w:tcPr>
            <w:tcW w:w="6369" w:type="dxa"/>
            <w:shd w:val="clear" w:color="auto" w:fill="FFFFFF" w:themeFill="background1"/>
          </w:tcPr>
          <w:p w14:paraId="1F327D10"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LS24008 – MERIAN – Fortalecimiento de capacidades de CENTA y ENA para la investigación, extensión y educación digital agrícola (Renforcement des capacités de recherche, de vulgarisation et d'éducation numérique agricole du CENTA et de l'ENA)</w:t>
            </w:r>
          </w:p>
          <w:p w14:paraId="6EF48A74"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CA24004 – Optimisation des financements innovants pour les groupes mal desservis afin de renforcer la résilience et d'accélérer la réalisation des ODD à Antigua-et-Barbuda et à Sainte-Lucie</w:t>
            </w:r>
          </w:p>
          <w:p w14:paraId="36707476"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RLA23022 – Appui à la mise en </w:t>
            </w:r>
            <w:r w:rsidRPr="0032393E">
              <w:rPr>
                <w:rFonts w:cstheme="minorHAnsi"/>
                <w:sz w:val="18"/>
                <w:szCs w:val="18"/>
                <w:lang w:val="fr-FR"/>
              </w:rPr>
              <w:t>œ</w:t>
            </w:r>
            <w:r w:rsidRPr="0032393E">
              <w:rPr>
                <w:sz w:val="18"/>
                <w:szCs w:val="18"/>
                <w:lang w:val="fr-FR"/>
              </w:rPr>
              <w:t>uvre des initiatives régionales pour la région Amériques</w:t>
            </w:r>
          </w:p>
          <w:p w14:paraId="13309123"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9 – Mise en place de l'initiative Cyber4Good</w:t>
            </w:r>
          </w:p>
          <w:p w14:paraId="493C9D04"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p w14:paraId="35609039"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Accélérateur d'initiatives régionales pour l'innovation (MIIT) de l'UIT</w:t>
            </w:r>
          </w:p>
          <w:p w14:paraId="5489B884"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Promouvoir des politiques et des réglementations propices</w:t>
            </w:r>
          </w:p>
        </w:tc>
      </w:tr>
      <w:tr w:rsidR="0086750F" w:rsidRPr="0032393E" w14:paraId="7F866A86" w14:textId="77777777" w:rsidTr="009A5DBF">
        <w:tc>
          <w:tcPr>
            <w:tcW w:w="5385" w:type="dxa"/>
            <w:shd w:val="clear" w:color="auto" w:fill="FFFFFF" w:themeFill="background1"/>
          </w:tcPr>
          <w:p w14:paraId="25469701" w14:textId="77777777" w:rsidR="0086750F" w:rsidRPr="0032393E" w:rsidRDefault="0086750F" w:rsidP="008841E3">
            <w:pPr>
              <w:pStyle w:val="Tabletext"/>
              <w:rPr>
                <w:sz w:val="18"/>
                <w:szCs w:val="18"/>
                <w:lang w:val="fr-FR"/>
              </w:rPr>
            </w:pPr>
            <w:r w:rsidRPr="0032393E">
              <w:rPr>
                <w:sz w:val="18"/>
                <w:szCs w:val="18"/>
                <w:lang w:val="fr-FR"/>
              </w:rPr>
              <w:t>Favoriser la participation active de la société civile, des institutions de financement internationales, de partenaires du secteur privé, des établissements universitaires et d'autres acteurs concernés.</w:t>
            </w:r>
          </w:p>
        </w:tc>
        <w:tc>
          <w:tcPr>
            <w:tcW w:w="2421" w:type="dxa"/>
            <w:shd w:val="clear" w:color="auto" w:fill="FFFFFF" w:themeFill="background1"/>
          </w:tcPr>
          <w:p w14:paraId="201BBD15" w14:textId="77777777" w:rsidR="0086750F" w:rsidRPr="0032393E" w:rsidRDefault="0086750F" w:rsidP="008841E3">
            <w:pPr>
              <w:pStyle w:val="Tabletext"/>
              <w:rPr>
                <w:sz w:val="18"/>
                <w:szCs w:val="18"/>
                <w:lang w:val="fr-FR"/>
              </w:rPr>
            </w:pPr>
            <w:r w:rsidRPr="0032393E">
              <w:rPr>
                <w:sz w:val="18"/>
                <w:szCs w:val="18"/>
                <w:lang w:val="fr-FR"/>
              </w:rPr>
              <w:t>Favoriser la participation active de la société civile, du secteur privé, des établissements universitaires et d'autres acteurs concernés</w:t>
            </w:r>
          </w:p>
        </w:tc>
        <w:tc>
          <w:tcPr>
            <w:tcW w:w="6369" w:type="dxa"/>
            <w:shd w:val="clear" w:color="auto" w:fill="FFFFFF" w:themeFill="background1"/>
          </w:tcPr>
          <w:p w14:paraId="63319F8D"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LS24008 – MERIAN – Fortalecimiento de capacidades de CENTA y ENA para la investigación, extensión y educación digital agrícola (Renforcement des capacités de recherche, de vulgarisation et d'éducation numérique agricole du CENTA et de l'ENA)</w:t>
            </w:r>
          </w:p>
          <w:p w14:paraId="01C2C4A9" w14:textId="46F410AC"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p w14:paraId="27FF321B"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p w14:paraId="0431FDD2" w14:textId="1E984DD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0 – Renforcer les capacités pour accélérer la connectivité dans les écoles en collaboration avec l'</w:t>
            </w:r>
            <w:r w:rsidR="00764B45">
              <w:rPr>
                <w:sz w:val="18"/>
                <w:szCs w:val="18"/>
                <w:lang w:val="fr-FR"/>
              </w:rPr>
              <w:t>Initiative Giga</w:t>
            </w:r>
          </w:p>
          <w:p w14:paraId="0CE31AC3"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Promouvoir des politiques et des réglementations propices</w:t>
            </w:r>
          </w:p>
        </w:tc>
      </w:tr>
    </w:tbl>
    <w:p w14:paraId="62B1A604" w14:textId="77777777" w:rsidR="0086750F" w:rsidRPr="0032393E" w:rsidRDefault="0086750F" w:rsidP="008841E3">
      <w:pPr>
        <w:pStyle w:val="Heading2"/>
        <w:tabs>
          <w:tab w:val="clear" w:pos="1134"/>
        </w:tabs>
        <w:spacing w:before="240" w:after="120"/>
        <w:ind w:left="0" w:firstLine="0"/>
        <w:rPr>
          <w:bCs/>
          <w:u w:val="single"/>
          <w:lang w:val="fr-FR"/>
        </w:rPr>
      </w:pPr>
      <w:r w:rsidRPr="0032393E">
        <w:rPr>
          <w:bCs/>
          <w:u w:val="single"/>
          <w:lang w:val="fr-FR"/>
        </w:rPr>
        <w:lastRenderedPageBreak/>
        <w:t>IR: AMS4 – Mise en place d'environnements politiques et réglementaires propices pour connecter les personnes qui ne le sont pas encore grâce à des télécommunications/technologies de l'information et de la communication accessibles et abordables qui favorisent la réalisation des Objectifs de développement durable et le passage à une économie numérique</w:t>
      </w:r>
    </w:p>
    <w:tbl>
      <w:tblPr>
        <w:tblStyle w:val="TableGrid"/>
        <w:tblW w:w="14175" w:type="dxa"/>
        <w:tblLayout w:type="fixed"/>
        <w:tblLook w:val="04A0" w:firstRow="1" w:lastRow="0" w:firstColumn="1" w:lastColumn="0" w:noHBand="0" w:noVBand="1"/>
      </w:tblPr>
      <w:tblGrid>
        <w:gridCol w:w="5385"/>
        <w:gridCol w:w="2421"/>
        <w:gridCol w:w="6369"/>
      </w:tblGrid>
      <w:tr w:rsidR="0086750F" w:rsidRPr="0032393E" w14:paraId="627BAC05" w14:textId="77777777" w:rsidTr="009A5DBF">
        <w:trPr>
          <w:tblHeader/>
        </w:trPr>
        <w:tc>
          <w:tcPr>
            <w:tcW w:w="5385" w:type="dxa"/>
            <w:shd w:val="clear" w:color="auto" w:fill="D9D9D9"/>
          </w:tcPr>
          <w:p w14:paraId="543AD3B9" w14:textId="77777777" w:rsidR="0086750F" w:rsidRPr="0032393E" w:rsidRDefault="0086750F" w:rsidP="008841E3">
            <w:pPr>
              <w:pStyle w:val="Tablehead"/>
              <w:rPr>
                <w:sz w:val="18"/>
                <w:szCs w:val="18"/>
                <w:lang w:val="fr-FR"/>
              </w:rPr>
            </w:pPr>
            <w:r w:rsidRPr="0032393E">
              <w:rPr>
                <w:sz w:val="18"/>
                <w:szCs w:val="18"/>
                <w:lang w:val="fr-FR"/>
              </w:rPr>
              <w:t>Résultats attendus (texte intégral)</w:t>
            </w:r>
          </w:p>
        </w:tc>
        <w:tc>
          <w:tcPr>
            <w:tcW w:w="2421" w:type="dxa"/>
            <w:shd w:val="clear" w:color="auto" w:fill="D9D9D9"/>
          </w:tcPr>
          <w:p w14:paraId="6FD94C1A" w14:textId="2302861E" w:rsidR="0086750F" w:rsidRPr="0032393E" w:rsidRDefault="0086750F" w:rsidP="008841E3">
            <w:pPr>
              <w:pStyle w:val="Tablehead"/>
              <w:rPr>
                <w:sz w:val="18"/>
                <w:szCs w:val="18"/>
                <w:lang w:val="fr-FR"/>
              </w:rPr>
            </w:pPr>
            <w:r w:rsidRPr="0032393E">
              <w:rPr>
                <w:sz w:val="18"/>
                <w:szCs w:val="18"/>
                <w:lang w:val="fr-FR"/>
              </w:rPr>
              <w:t>Résultats attendus</w:t>
            </w:r>
            <w:r w:rsidR="008841E3" w:rsidRPr="0032393E">
              <w:rPr>
                <w:sz w:val="18"/>
                <w:szCs w:val="18"/>
                <w:lang w:val="fr-FR"/>
              </w:rPr>
              <w:br/>
            </w:r>
            <w:r w:rsidRPr="0032393E">
              <w:rPr>
                <w:sz w:val="18"/>
                <w:szCs w:val="18"/>
                <w:lang w:val="fr-FR"/>
              </w:rPr>
              <w:t>(version courte)</w:t>
            </w:r>
          </w:p>
        </w:tc>
        <w:tc>
          <w:tcPr>
            <w:tcW w:w="6369" w:type="dxa"/>
            <w:shd w:val="clear" w:color="auto" w:fill="D9D9D9"/>
          </w:tcPr>
          <w:p w14:paraId="7E4970DC" w14:textId="77777777" w:rsidR="0086750F" w:rsidRPr="0032393E" w:rsidRDefault="0086750F" w:rsidP="008841E3">
            <w:pPr>
              <w:pStyle w:val="Tablehead"/>
              <w:rPr>
                <w:sz w:val="18"/>
                <w:szCs w:val="18"/>
                <w:highlight w:val="yellow"/>
                <w:lang w:val="fr-FR"/>
              </w:rPr>
            </w:pPr>
            <w:r w:rsidRPr="0032393E">
              <w:rPr>
                <w:sz w:val="18"/>
                <w:szCs w:val="18"/>
                <w:lang w:val="fr-FR"/>
              </w:rPr>
              <w:t>Projets qui ont contribué à ce résultat</w:t>
            </w:r>
          </w:p>
        </w:tc>
      </w:tr>
      <w:tr w:rsidR="0086750F" w:rsidRPr="0032393E" w14:paraId="67C0D86E" w14:textId="77777777" w:rsidTr="009A5DBF">
        <w:tc>
          <w:tcPr>
            <w:tcW w:w="5385" w:type="dxa"/>
            <w:shd w:val="clear" w:color="auto" w:fill="FFFFFF" w:themeFill="background1"/>
          </w:tcPr>
          <w:p w14:paraId="3D831EA6" w14:textId="77777777" w:rsidR="0086750F" w:rsidRPr="0032393E" w:rsidRDefault="0086750F" w:rsidP="008841E3">
            <w:pPr>
              <w:pStyle w:val="Tabletext"/>
              <w:rPr>
                <w:sz w:val="18"/>
                <w:szCs w:val="18"/>
                <w:lang w:val="fr-FR"/>
              </w:rPr>
            </w:pPr>
            <w:r w:rsidRPr="0032393E">
              <w:rPr>
                <w:sz w:val="18"/>
                <w:szCs w:val="18"/>
                <w:lang w:val="fr-FR"/>
              </w:rPr>
              <w:t>Appuyer et favoriser des télécommunications/technologies de l'information et de la communication durables dans tous les pays en développement de la région, notamment les pays les moins avancés, les pays en développement sans littoral et les petits États insulaires en développement, ainsi que dans les zones protégées, pour les communications d'urgence et pour préserver, rétablir et promouvoir une utilisation durable des écosystèmes de Terre.</w:t>
            </w:r>
          </w:p>
        </w:tc>
        <w:tc>
          <w:tcPr>
            <w:tcW w:w="2421" w:type="dxa"/>
            <w:shd w:val="clear" w:color="auto" w:fill="FFFFFF" w:themeFill="background1"/>
          </w:tcPr>
          <w:p w14:paraId="6A3B902F" w14:textId="77777777" w:rsidR="0086750F" w:rsidRPr="0032393E" w:rsidRDefault="0086750F" w:rsidP="008841E3">
            <w:pPr>
              <w:pStyle w:val="Tabletext"/>
              <w:rPr>
                <w:sz w:val="18"/>
                <w:szCs w:val="18"/>
                <w:lang w:val="fr-FR"/>
              </w:rPr>
            </w:pPr>
            <w:r w:rsidRPr="0032393E">
              <w:rPr>
                <w:sz w:val="18"/>
                <w:szCs w:val="18"/>
                <w:lang w:val="fr-FR"/>
              </w:rPr>
              <w:t>Favoriser des TIC durables dans les pays en développement, communications d'urgence et protection des écosystèmes</w:t>
            </w:r>
          </w:p>
        </w:tc>
        <w:tc>
          <w:tcPr>
            <w:tcW w:w="6369" w:type="dxa"/>
            <w:shd w:val="clear" w:color="auto" w:fill="FFFFFF" w:themeFill="background1"/>
          </w:tcPr>
          <w:p w14:paraId="0A1738AA" w14:textId="77777777" w:rsidR="0086750F" w:rsidRPr="0032393E" w:rsidRDefault="0086750F" w:rsidP="00196A61">
            <w:pPr>
              <w:pStyle w:val="enumlev1"/>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2RLA21018 – Surmonter les obstacles à l'inclusion numérique: Les jeunes Américaines savent coder</w:t>
            </w:r>
          </w:p>
          <w:p w14:paraId="37E58037" w14:textId="77777777" w:rsidR="0086750F" w:rsidRPr="0032393E" w:rsidRDefault="0086750F" w:rsidP="00196A61">
            <w:pPr>
              <w:pStyle w:val="enumlev1"/>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9BRA19008 – Mise en place d'un cadre réglementaire favorable à la transformation numérique au Brésil</w:t>
            </w:r>
          </w:p>
          <w:p w14:paraId="7A748921" w14:textId="77777777" w:rsidR="0086750F" w:rsidRPr="0032393E" w:rsidRDefault="0086750F" w:rsidP="00196A61">
            <w:pPr>
              <w:pStyle w:val="enumlev1"/>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9COS24019 – Desarrollo del conocimiento en tecnologías, para especialistas del ICE (Renforcement des connaissances dans le domaine des technologies, à l'intention des experts de l'ICE) – Phase 2</w:t>
            </w:r>
          </w:p>
          <w:p w14:paraId="63BDBE4F" w14:textId="77777777" w:rsidR="0086750F" w:rsidRPr="0032393E" w:rsidRDefault="0086750F" w:rsidP="00196A61">
            <w:pPr>
              <w:pStyle w:val="enumlev1"/>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9HON23023 – Propuesta de actualización normativa y regulatoria en materia de telecomunicaciones en la República de Honduras (Proposition de mise à jour de la législation et de la réglementation sur les télécommunications en République du Honduras)</w:t>
            </w:r>
          </w:p>
          <w:p w14:paraId="013AB857" w14:textId="77777777" w:rsidR="0086750F" w:rsidRPr="0032393E" w:rsidRDefault="0086750F" w:rsidP="00196A61">
            <w:pPr>
              <w:pStyle w:val="enumlev1"/>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r>
            <w:bookmarkStart w:id="24" w:name="_Hlk213852396"/>
            <w:bookmarkStart w:id="25" w:name="_Hlk213852412"/>
            <w:r w:rsidRPr="0032393E">
              <w:rPr>
                <w:sz w:val="18"/>
                <w:szCs w:val="18"/>
                <w:lang w:val="fr-FR"/>
              </w:rPr>
              <w:t>9PAR24003</w:t>
            </w:r>
            <w:bookmarkEnd w:id="24"/>
            <w:r w:rsidRPr="0032393E">
              <w:rPr>
                <w:sz w:val="18"/>
                <w:szCs w:val="18"/>
                <w:lang w:val="fr-FR"/>
              </w:rPr>
              <w:t xml:space="preserve"> – Assistance technique à la Commission nationale des télécommunications du Paraguay dans le domaine réglementaire </w:t>
            </w:r>
          </w:p>
          <w:p w14:paraId="44BE9AB3" w14:textId="77777777" w:rsidR="0086750F" w:rsidRPr="0032393E" w:rsidRDefault="0086750F" w:rsidP="00196A61">
            <w:pPr>
              <w:pStyle w:val="enumlev1"/>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r>
            <w:r w:rsidRPr="0032393E">
              <w:rPr>
                <w:rFonts w:cstheme="minorHAnsi"/>
                <w:sz w:val="18"/>
                <w:szCs w:val="18"/>
                <w:lang w:val="fr-FR"/>
              </w:rPr>
              <w:t>9RCA24005</w:t>
            </w:r>
            <w:r w:rsidRPr="0032393E">
              <w:rPr>
                <w:sz w:val="18"/>
                <w:szCs w:val="18"/>
                <w:lang w:val="fr-FR"/>
              </w:rPr>
              <w:t xml:space="preserve"> – Innovation réglementaire régionale pour l'Amérique centrale – Environnement de type "bac à sable"</w:t>
            </w:r>
            <w:bookmarkEnd w:id="25"/>
          </w:p>
          <w:p w14:paraId="5F41AE9A" w14:textId="77777777" w:rsidR="0086750F" w:rsidRPr="0032393E" w:rsidRDefault="0086750F" w:rsidP="00196A61">
            <w:pPr>
              <w:pStyle w:val="enumlev1"/>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 xml:space="preserve">9RLA23022 – Appui à la mise en </w:t>
            </w:r>
            <w:r w:rsidRPr="0032393E">
              <w:rPr>
                <w:rFonts w:cstheme="minorHAnsi"/>
                <w:sz w:val="18"/>
                <w:szCs w:val="18"/>
                <w:lang w:val="fr-FR"/>
              </w:rPr>
              <w:t>œ</w:t>
            </w:r>
            <w:r w:rsidRPr="0032393E">
              <w:rPr>
                <w:sz w:val="18"/>
                <w:szCs w:val="18"/>
                <w:lang w:val="fr-FR"/>
              </w:rPr>
              <w:t>uvre des initiatives régionales pour la région Amériques</w:t>
            </w:r>
          </w:p>
          <w:p w14:paraId="75D42C9F" w14:textId="77777777" w:rsidR="0086750F" w:rsidRPr="0032393E" w:rsidRDefault="0086750F" w:rsidP="00196A61">
            <w:pPr>
              <w:pStyle w:val="enumlev1"/>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2GLO21119 – Mise en place de l'initiative Cyber4Good</w:t>
            </w:r>
          </w:p>
        </w:tc>
      </w:tr>
      <w:tr w:rsidR="0086750F" w:rsidRPr="0032393E" w14:paraId="732B2C5E" w14:textId="77777777" w:rsidTr="009A5DBF">
        <w:tc>
          <w:tcPr>
            <w:tcW w:w="5385" w:type="dxa"/>
            <w:shd w:val="clear" w:color="auto" w:fill="FFFFFF" w:themeFill="background1"/>
          </w:tcPr>
          <w:p w14:paraId="6C3BD9C9" w14:textId="77777777" w:rsidR="0086750F" w:rsidRPr="0032393E" w:rsidRDefault="0086750F" w:rsidP="008841E3">
            <w:pPr>
              <w:pStyle w:val="Tabletext"/>
              <w:keepNext/>
              <w:keepLines/>
              <w:rPr>
                <w:sz w:val="18"/>
                <w:szCs w:val="18"/>
                <w:lang w:val="fr-FR"/>
              </w:rPr>
            </w:pPr>
            <w:r w:rsidRPr="0032393E">
              <w:rPr>
                <w:sz w:val="18"/>
                <w:szCs w:val="18"/>
                <w:lang w:val="fr-FR"/>
              </w:rPr>
              <w:t>Apporter un appui pour la mise en place d'un environnement politique et réglementaire propice et pour favoriser les investissements et l'innovation, afin de connecter ceux qui ne le sont pas encore et d'atteindre les Objectifs de développement durable.</w:t>
            </w:r>
          </w:p>
        </w:tc>
        <w:tc>
          <w:tcPr>
            <w:tcW w:w="2421" w:type="dxa"/>
            <w:shd w:val="clear" w:color="auto" w:fill="FFFFFF" w:themeFill="background1"/>
          </w:tcPr>
          <w:p w14:paraId="4F1EEE74" w14:textId="77777777" w:rsidR="0086750F" w:rsidRPr="0032393E" w:rsidRDefault="0086750F" w:rsidP="008841E3">
            <w:pPr>
              <w:pStyle w:val="Tabletext"/>
              <w:keepNext/>
              <w:keepLines/>
              <w:rPr>
                <w:sz w:val="18"/>
                <w:szCs w:val="18"/>
                <w:lang w:val="fr-FR"/>
              </w:rPr>
            </w:pPr>
            <w:r w:rsidRPr="0032393E">
              <w:rPr>
                <w:sz w:val="18"/>
                <w:szCs w:val="18"/>
                <w:lang w:val="fr-FR"/>
              </w:rPr>
              <w:t>Fournir un appui concernant les politiques, les investissements et l'innovation pour connecter ceux qui ne le sont pas encore et atteindre les ODD</w:t>
            </w:r>
          </w:p>
        </w:tc>
        <w:tc>
          <w:tcPr>
            <w:tcW w:w="6369" w:type="dxa"/>
            <w:shd w:val="clear" w:color="auto" w:fill="FFFFFF" w:themeFill="background1"/>
          </w:tcPr>
          <w:p w14:paraId="70AEAA7C" w14:textId="77777777" w:rsidR="0086750F" w:rsidRPr="0032393E" w:rsidRDefault="0086750F" w:rsidP="00196A61">
            <w:pPr>
              <w:pStyle w:val="enumlev1"/>
              <w:keepNext/>
              <w:keepLines/>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2RLA21018 – Surmonter les obstacles à l'inclusion numérique: Les jeunes Américaines savent coder</w:t>
            </w:r>
          </w:p>
          <w:p w14:paraId="77CF48C9" w14:textId="77777777" w:rsidR="0086750F" w:rsidRPr="0032393E" w:rsidRDefault="0086750F" w:rsidP="00196A61">
            <w:pPr>
              <w:pStyle w:val="enumlev1"/>
              <w:keepNext/>
              <w:keepLines/>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9BRA19008 – Mise en place d'un cadre réglementaire favorable à la transformation numérique au Brésil</w:t>
            </w:r>
          </w:p>
          <w:p w14:paraId="66283D08" w14:textId="77777777" w:rsidR="0086750F" w:rsidRPr="0032393E" w:rsidRDefault="0086750F" w:rsidP="00196A61">
            <w:pPr>
              <w:pStyle w:val="enumlev1"/>
              <w:keepNext/>
              <w:keepLines/>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9RCA24005 – Innovation réglementaire régionale pour l'Amérique centrale – Environnement de type "bac à sable"</w:t>
            </w:r>
          </w:p>
          <w:p w14:paraId="30BA390B" w14:textId="77777777" w:rsidR="0086750F" w:rsidRPr="0032393E" w:rsidRDefault="0086750F" w:rsidP="00196A61">
            <w:pPr>
              <w:pStyle w:val="enumlev1"/>
              <w:keepNext/>
              <w:keepLines/>
              <w:tabs>
                <w:tab w:val="clear" w:pos="1134"/>
                <w:tab w:val="left" w:pos="604"/>
              </w:tabs>
              <w:spacing w:before="30" w:after="30"/>
              <w:ind w:left="462" w:hanging="425"/>
              <w:rPr>
                <w:sz w:val="18"/>
                <w:szCs w:val="18"/>
                <w:lang w:val="fr-FR"/>
              </w:rPr>
            </w:pPr>
            <w:r w:rsidRPr="0032393E">
              <w:rPr>
                <w:sz w:val="18"/>
                <w:szCs w:val="18"/>
                <w:lang w:val="fr-FR"/>
              </w:rPr>
              <w:t>•</w:t>
            </w:r>
            <w:r w:rsidRPr="0032393E">
              <w:rPr>
                <w:sz w:val="18"/>
                <w:szCs w:val="18"/>
                <w:lang w:val="fr-FR"/>
              </w:rPr>
              <w:tab/>
              <w:t xml:space="preserve">9RLA23022 – Appui à la mise en </w:t>
            </w:r>
            <w:r w:rsidRPr="0032393E">
              <w:rPr>
                <w:rFonts w:cstheme="minorHAnsi"/>
                <w:sz w:val="18"/>
                <w:szCs w:val="18"/>
                <w:lang w:val="fr-FR"/>
              </w:rPr>
              <w:t>œ</w:t>
            </w:r>
            <w:r w:rsidRPr="0032393E">
              <w:rPr>
                <w:sz w:val="18"/>
                <w:szCs w:val="18"/>
                <w:lang w:val="fr-FR"/>
              </w:rPr>
              <w:t>uvre des initiatives régionales pour la région Amériques</w:t>
            </w:r>
          </w:p>
        </w:tc>
      </w:tr>
      <w:tr w:rsidR="0086750F" w:rsidRPr="0032393E" w14:paraId="56913036" w14:textId="77777777" w:rsidTr="009A5DBF">
        <w:tc>
          <w:tcPr>
            <w:tcW w:w="5385" w:type="dxa"/>
            <w:shd w:val="clear" w:color="auto" w:fill="FFFFFF" w:themeFill="background1"/>
          </w:tcPr>
          <w:p w14:paraId="5A51F607" w14:textId="77777777" w:rsidR="0086750F" w:rsidRPr="0032393E" w:rsidRDefault="0086750F" w:rsidP="008841E3">
            <w:pPr>
              <w:pStyle w:val="Tabletext"/>
              <w:rPr>
                <w:sz w:val="18"/>
                <w:szCs w:val="18"/>
                <w:lang w:val="fr-FR"/>
              </w:rPr>
            </w:pPr>
            <w:r w:rsidRPr="0032393E">
              <w:rPr>
                <w:sz w:val="18"/>
                <w:szCs w:val="18"/>
                <w:lang w:val="fr-FR"/>
              </w:rPr>
              <w:t>Aider les États Membres à mettre en œuvre des stratégies politiques et réglementaires pour connecter ceux qui ne le sont pas encore, en mettant l'accent sur l'accessibilité financière, et apporter un appui aux petits opérateurs et aux réseaux communautaires.</w:t>
            </w:r>
          </w:p>
        </w:tc>
        <w:tc>
          <w:tcPr>
            <w:tcW w:w="2421" w:type="dxa"/>
            <w:shd w:val="clear" w:color="auto" w:fill="FFFFFF" w:themeFill="background1"/>
          </w:tcPr>
          <w:p w14:paraId="15584955" w14:textId="77777777" w:rsidR="0086750F" w:rsidRPr="0032393E" w:rsidRDefault="0086750F" w:rsidP="00196A61">
            <w:pPr>
              <w:pStyle w:val="Tabletext"/>
              <w:widowControl w:val="0"/>
              <w:rPr>
                <w:sz w:val="18"/>
                <w:szCs w:val="18"/>
                <w:lang w:val="fr-FR"/>
              </w:rPr>
            </w:pPr>
            <w:r w:rsidRPr="0032393E">
              <w:rPr>
                <w:sz w:val="18"/>
                <w:szCs w:val="18"/>
                <w:lang w:val="fr-FR"/>
              </w:rPr>
              <w:t>Fournir un appui concernant les politiques visant à connecter ceux qui ne le sont pas encore, en mettant l'accent sur l'accessibilité financière et les communautés</w:t>
            </w:r>
          </w:p>
        </w:tc>
        <w:tc>
          <w:tcPr>
            <w:tcW w:w="6369" w:type="dxa"/>
            <w:shd w:val="clear" w:color="auto" w:fill="FFFFFF" w:themeFill="background1"/>
          </w:tcPr>
          <w:p w14:paraId="7701ECBC"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LA21018 – Surmonter les obstacles à l'inclusion numérique: Les jeunes Américaines savent coder</w:t>
            </w:r>
          </w:p>
          <w:p w14:paraId="1FE3E49B"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COL24043 – Modelo contractuel para operación del Registro de Dominio ".co" (Modèle contractuel pour l'exploitation du registre associé au domaine ".co")</w:t>
            </w:r>
          </w:p>
          <w:p w14:paraId="04C5CEFA"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DOM23004 – Appui institutionnel fourni à l'Institut dominicain des télécommunications</w:t>
            </w:r>
          </w:p>
          <w:p w14:paraId="33A1F6EE"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lastRenderedPageBreak/>
              <w:t>•</w:t>
            </w:r>
            <w:r w:rsidRPr="0032393E">
              <w:rPr>
                <w:sz w:val="18"/>
                <w:szCs w:val="18"/>
                <w:lang w:val="fr-FR"/>
              </w:rPr>
              <w:tab/>
              <w:t>9HON23023 – Propuesta de actualización normativa y regulatoria en materia de telecomunicaciones en la República de Honduras (Proposition de mise à jour de la législation et de la réglementation sur les télécommunications en République du Honduras)</w:t>
            </w:r>
          </w:p>
          <w:p w14:paraId="678AE572"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r>
            <w:bookmarkStart w:id="26" w:name="_Hlk213852433"/>
            <w:r w:rsidRPr="0032393E">
              <w:rPr>
                <w:sz w:val="18"/>
                <w:szCs w:val="18"/>
                <w:lang w:val="fr-FR"/>
              </w:rPr>
              <w:t>9PAR24003 – Assistance technique à la Commission nationale des télécommunications du Paraguay dans le domaine réglementaire</w:t>
            </w:r>
            <w:bookmarkEnd w:id="26"/>
          </w:p>
        </w:tc>
      </w:tr>
      <w:tr w:rsidR="0086750F" w:rsidRPr="0032393E" w14:paraId="1BB18223" w14:textId="77777777" w:rsidTr="009A5DBF">
        <w:tc>
          <w:tcPr>
            <w:tcW w:w="5385" w:type="dxa"/>
            <w:shd w:val="clear" w:color="auto" w:fill="FFFFFF" w:themeFill="background1"/>
          </w:tcPr>
          <w:p w14:paraId="1AF373BE" w14:textId="77777777" w:rsidR="0086750F" w:rsidRPr="0032393E" w:rsidRDefault="0086750F" w:rsidP="008841E3">
            <w:pPr>
              <w:pStyle w:val="Tabletext"/>
              <w:keepNext/>
              <w:keepLines/>
              <w:rPr>
                <w:sz w:val="18"/>
                <w:szCs w:val="18"/>
                <w:lang w:val="fr-FR"/>
              </w:rPr>
            </w:pPr>
            <w:r w:rsidRPr="0032393E">
              <w:rPr>
                <w:sz w:val="18"/>
                <w:szCs w:val="18"/>
                <w:lang w:val="fr-FR"/>
              </w:rPr>
              <w:lastRenderedPageBreak/>
              <w:t>Renforcer la communication avec tous les pays en développement de la région, notamment les PMA, les PDSL et les PEID, afin de renforcer la participation aux processus de l'UIT et d'améliorer l'accès à des financements et des avis de spécialistes.</w:t>
            </w:r>
          </w:p>
        </w:tc>
        <w:tc>
          <w:tcPr>
            <w:tcW w:w="2421" w:type="dxa"/>
            <w:shd w:val="clear" w:color="auto" w:fill="FFFFFF" w:themeFill="background1"/>
          </w:tcPr>
          <w:p w14:paraId="08ABF7A0" w14:textId="77777777" w:rsidR="0086750F" w:rsidRPr="0032393E" w:rsidRDefault="0086750F" w:rsidP="008841E3">
            <w:pPr>
              <w:pStyle w:val="Tabletext"/>
              <w:keepNext/>
              <w:keepLines/>
              <w:rPr>
                <w:sz w:val="18"/>
                <w:szCs w:val="18"/>
                <w:lang w:val="fr-FR"/>
              </w:rPr>
            </w:pPr>
            <w:r w:rsidRPr="0032393E">
              <w:rPr>
                <w:sz w:val="18"/>
                <w:szCs w:val="18"/>
                <w:lang w:val="fr-FR"/>
              </w:rPr>
              <w:t>Améliorer la communication avec les pays en développement pour accroître la participation aux travaux de l'UIT et l'accès aux financements et aux avis de spécialistes</w:t>
            </w:r>
          </w:p>
        </w:tc>
        <w:tc>
          <w:tcPr>
            <w:tcW w:w="6369" w:type="dxa"/>
            <w:shd w:val="clear" w:color="auto" w:fill="FFFFFF" w:themeFill="background1"/>
          </w:tcPr>
          <w:p w14:paraId="4847600F" w14:textId="77777777" w:rsidR="0086750F" w:rsidRPr="0032393E" w:rsidRDefault="0086750F" w:rsidP="008841E3">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BRA19008 – Mise en place d'un cadre réglementaire favorable à la transformation numérique au Brésil</w:t>
            </w:r>
          </w:p>
          <w:p w14:paraId="753CFC5B" w14:textId="77777777" w:rsidR="0086750F" w:rsidRPr="0032393E" w:rsidRDefault="0086750F" w:rsidP="008841E3">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DOM23004 – Appui institutionnel fourni à l'Institut dominicain des télécommunications</w:t>
            </w:r>
          </w:p>
          <w:p w14:paraId="3FAA3841" w14:textId="77777777" w:rsidR="0086750F" w:rsidRPr="0032393E" w:rsidRDefault="0086750F" w:rsidP="008841E3">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PAR24003 – Assistance technique à la Commission nationale des télécommunications du Paraguay dans le domaine réglementaire</w:t>
            </w:r>
          </w:p>
          <w:p w14:paraId="003CDF92" w14:textId="77777777" w:rsidR="0086750F" w:rsidRPr="0032393E" w:rsidRDefault="0086750F" w:rsidP="008841E3">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RLA23022 – Appui à la mise en </w:t>
            </w:r>
            <w:r w:rsidRPr="0032393E">
              <w:rPr>
                <w:rFonts w:cstheme="minorHAnsi"/>
                <w:sz w:val="18"/>
                <w:szCs w:val="18"/>
                <w:lang w:val="fr-FR"/>
              </w:rPr>
              <w:t>œ</w:t>
            </w:r>
            <w:r w:rsidRPr="0032393E">
              <w:rPr>
                <w:sz w:val="18"/>
                <w:szCs w:val="18"/>
                <w:lang w:val="fr-FR"/>
              </w:rPr>
              <w:t>uvre des initiatives régionales pour la région Amériques</w:t>
            </w:r>
          </w:p>
          <w:p w14:paraId="3A59A23B" w14:textId="77777777" w:rsidR="0086750F" w:rsidRPr="0032393E" w:rsidRDefault="0086750F" w:rsidP="008841E3">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9 – Mise en place de l'initiative Cyber4Good</w:t>
            </w:r>
          </w:p>
        </w:tc>
      </w:tr>
      <w:tr w:rsidR="0086750F" w:rsidRPr="0032393E" w14:paraId="17A5B0C3" w14:textId="77777777" w:rsidTr="009A5DBF">
        <w:tc>
          <w:tcPr>
            <w:tcW w:w="5385" w:type="dxa"/>
            <w:shd w:val="clear" w:color="auto" w:fill="FFFFFF" w:themeFill="background1"/>
          </w:tcPr>
          <w:p w14:paraId="03DA2C45" w14:textId="77777777" w:rsidR="0086750F" w:rsidRPr="0032393E" w:rsidRDefault="0086750F" w:rsidP="008841E3">
            <w:pPr>
              <w:pStyle w:val="Tabletext"/>
              <w:rPr>
                <w:sz w:val="18"/>
                <w:szCs w:val="18"/>
                <w:lang w:val="fr-FR"/>
              </w:rPr>
            </w:pPr>
            <w:r w:rsidRPr="0032393E">
              <w:rPr>
                <w:sz w:val="18"/>
                <w:szCs w:val="18"/>
                <w:lang w:val="fr-FR"/>
              </w:rPr>
              <w:t>Appuyer l'inclusion financière numérique et favoriser la possibilité d'effectuer des transactions électroniques.</w:t>
            </w:r>
          </w:p>
        </w:tc>
        <w:tc>
          <w:tcPr>
            <w:tcW w:w="2421" w:type="dxa"/>
            <w:shd w:val="clear" w:color="auto" w:fill="FFFFFF" w:themeFill="background1"/>
          </w:tcPr>
          <w:p w14:paraId="63E10557" w14:textId="77777777" w:rsidR="0086750F" w:rsidRPr="0032393E" w:rsidRDefault="0086750F" w:rsidP="008841E3">
            <w:pPr>
              <w:pStyle w:val="Tabletext"/>
              <w:rPr>
                <w:sz w:val="18"/>
                <w:szCs w:val="18"/>
                <w:lang w:val="fr-FR"/>
              </w:rPr>
            </w:pPr>
            <w:r w:rsidRPr="0032393E">
              <w:rPr>
                <w:sz w:val="18"/>
                <w:szCs w:val="18"/>
                <w:lang w:val="fr-FR"/>
              </w:rPr>
              <w:t>Appuyer l'inclusion financière numérique et promouvoir les activités dans le domaine de la mise en œuvre des transactions électroniques</w:t>
            </w:r>
          </w:p>
        </w:tc>
        <w:tc>
          <w:tcPr>
            <w:tcW w:w="6369" w:type="dxa"/>
            <w:shd w:val="clear" w:color="auto" w:fill="FFFFFF" w:themeFill="background1"/>
          </w:tcPr>
          <w:p w14:paraId="4A96D63D" w14:textId="77777777" w:rsidR="0086750F" w:rsidRPr="0032393E" w:rsidRDefault="0086750F" w:rsidP="008841E3">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COL24043 – Modelo contractuel para operación del Registro de Dominio ".co" (Modèle contractuel pour l'exploitation du registre associé au domaine ".co")</w:t>
            </w:r>
          </w:p>
        </w:tc>
      </w:tr>
    </w:tbl>
    <w:p w14:paraId="4A7AF112" w14:textId="77777777" w:rsidR="0086750F" w:rsidRPr="0032393E" w:rsidRDefault="0086750F" w:rsidP="0086750F">
      <w:pPr>
        <w:pStyle w:val="Headingb"/>
        <w:rPr>
          <w:lang w:val="fr-FR"/>
        </w:rPr>
      </w:pPr>
      <w:r w:rsidRPr="0032393E">
        <w:rPr>
          <w:lang w:val="fr-FR"/>
        </w:rPr>
        <w:br w:type="page"/>
      </w:r>
    </w:p>
    <w:p w14:paraId="697F1D46" w14:textId="77777777" w:rsidR="0086750F" w:rsidRPr="0032393E" w:rsidRDefault="0086750F" w:rsidP="00196A61">
      <w:pPr>
        <w:pStyle w:val="Title1"/>
        <w:spacing w:before="0"/>
        <w:jc w:val="left"/>
        <w:rPr>
          <w:b/>
          <w:bCs/>
          <w:lang w:val="fr-FR"/>
        </w:rPr>
      </w:pPr>
      <w:bookmarkStart w:id="27" w:name="_Toc213924730"/>
      <w:r w:rsidRPr="0032393E">
        <w:rPr>
          <w:b/>
          <w:bCs/>
          <w:lang w:val="fr-FR"/>
        </w:rPr>
        <w:lastRenderedPageBreak/>
        <w:t>RÉGION: ÉTATS ARABES</w:t>
      </w:r>
      <w:bookmarkEnd w:id="27"/>
    </w:p>
    <w:p w14:paraId="4C92E92F" w14:textId="77777777" w:rsidR="0086750F" w:rsidRPr="0032393E" w:rsidRDefault="0086750F" w:rsidP="00196A61">
      <w:pPr>
        <w:pStyle w:val="Heading2"/>
        <w:tabs>
          <w:tab w:val="clear" w:pos="1134"/>
        </w:tabs>
        <w:spacing w:before="120" w:after="120"/>
        <w:ind w:left="0" w:firstLine="0"/>
        <w:rPr>
          <w:bCs/>
          <w:u w:val="single"/>
          <w:lang w:val="fr-FR"/>
        </w:rPr>
      </w:pPr>
      <w:r w:rsidRPr="0032393E">
        <w:rPr>
          <w:bCs/>
          <w:u w:val="single"/>
          <w:lang w:val="fr-FR"/>
        </w:rPr>
        <w:t>IR: ARB1 – Parvenir à une économie numérique durable grâce à la transformation numérique</w:t>
      </w:r>
    </w:p>
    <w:tbl>
      <w:tblPr>
        <w:tblStyle w:val="TableGrid"/>
        <w:tblW w:w="14175" w:type="dxa"/>
        <w:tblLayout w:type="fixed"/>
        <w:tblLook w:val="04A0" w:firstRow="1" w:lastRow="0" w:firstColumn="1" w:lastColumn="0" w:noHBand="0" w:noVBand="1"/>
      </w:tblPr>
      <w:tblGrid>
        <w:gridCol w:w="5382"/>
        <w:gridCol w:w="2424"/>
        <w:gridCol w:w="6369"/>
      </w:tblGrid>
      <w:tr w:rsidR="0086750F" w:rsidRPr="0032393E" w14:paraId="745D46F0" w14:textId="77777777" w:rsidTr="009A5DBF">
        <w:trPr>
          <w:tblHeader/>
        </w:trPr>
        <w:tc>
          <w:tcPr>
            <w:tcW w:w="5382" w:type="dxa"/>
            <w:shd w:val="clear" w:color="auto" w:fill="D9D9D9"/>
          </w:tcPr>
          <w:p w14:paraId="3B089959" w14:textId="77777777" w:rsidR="0086750F" w:rsidRPr="0032393E" w:rsidRDefault="0086750F" w:rsidP="00196A61">
            <w:pPr>
              <w:pStyle w:val="Tablehead"/>
              <w:rPr>
                <w:sz w:val="18"/>
                <w:szCs w:val="18"/>
                <w:lang w:val="fr-FR"/>
              </w:rPr>
            </w:pPr>
            <w:r w:rsidRPr="0032393E">
              <w:rPr>
                <w:sz w:val="18"/>
                <w:szCs w:val="18"/>
                <w:lang w:val="fr-FR"/>
              </w:rPr>
              <w:t>Résultats attendus (texte intégral)</w:t>
            </w:r>
          </w:p>
        </w:tc>
        <w:tc>
          <w:tcPr>
            <w:tcW w:w="2424" w:type="dxa"/>
            <w:shd w:val="clear" w:color="auto" w:fill="D9D9D9"/>
          </w:tcPr>
          <w:p w14:paraId="53EFCD0A" w14:textId="08E48653" w:rsidR="0086750F" w:rsidRPr="0032393E" w:rsidRDefault="0086750F" w:rsidP="00196A61">
            <w:pPr>
              <w:pStyle w:val="Tablehead"/>
              <w:rPr>
                <w:sz w:val="18"/>
                <w:szCs w:val="18"/>
                <w:lang w:val="fr-FR"/>
              </w:rPr>
            </w:pPr>
            <w:r w:rsidRPr="0032393E">
              <w:rPr>
                <w:sz w:val="18"/>
                <w:szCs w:val="18"/>
                <w:lang w:val="fr-FR"/>
              </w:rPr>
              <w:t>Résultats attendus</w:t>
            </w:r>
            <w:r w:rsidR="00196A61" w:rsidRPr="0032393E">
              <w:rPr>
                <w:sz w:val="18"/>
                <w:szCs w:val="18"/>
                <w:lang w:val="fr-FR"/>
              </w:rPr>
              <w:br/>
            </w:r>
            <w:r w:rsidRPr="0032393E">
              <w:rPr>
                <w:sz w:val="18"/>
                <w:szCs w:val="18"/>
                <w:lang w:val="fr-FR"/>
              </w:rPr>
              <w:t>(version courte)</w:t>
            </w:r>
          </w:p>
        </w:tc>
        <w:tc>
          <w:tcPr>
            <w:tcW w:w="6369" w:type="dxa"/>
            <w:shd w:val="clear" w:color="auto" w:fill="D9D9D9"/>
          </w:tcPr>
          <w:p w14:paraId="3199CD14" w14:textId="77777777" w:rsidR="0086750F" w:rsidRPr="0032393E" w:rsidRDefault="0086750F" w:rsidP="00196A61">
            <w:pPr>
              <w:pStyle w:val="Tablehead"/>
              <w:rPr>
                <w:sz w:val="18"/>
                <w:szCs w:val="18"/>
                <w:highlight w:val="yellow"/>
                <w:lang w:val="fr-FR"/>
              </w:rPr>
            </w:pPr>
            <w:r w:rsidRPr="0032393E">
              <w:rPr>
                <w:sz w:val="18"/>
                <w:szCs w:val="18"/>
                <w:lang w:val="fr-FR"/>
              </w:rPr>
              <w:t>Projets qui ont contribué à ce résultat</w:t>
            </w:r>
          </w:p>
        </w:tc>
      </w:tr>
      <w:tr w:rsidR="0086750F" w:rsidRPr="0032393E" w14:paraId="6B39FD3C" w14:textId="77777777" w:rsidTr="009A5DBF">
        <w:tc>
          <w:tcPr>
            <w:tcW w:w="5382" w:type="dxa"/>
            <w:shd w:val="clear" w:color="auto" w:fill="FFFFFF" w:themeFill="background1"/>
          </w:tcPr>
          <w:p w14:paraId="39775AC0" w14:textId="77777777" w:rsidR="0086750F" w:rsidRPr="0032393E" w:rsidRDefault="0086750F" w:rsidP="00196A61">
            <w:pPr>
              <w:pStyle w:val="Tabletext"/>
              <w:rPr>
                <w:sz w:val="18"/>
                <w:szCs w:val="18"/>
                <w:lang w:val="fr-FR"/>
              </w:rPr>
            </w:pPr>
            <w:r w:rsidRPr="0032393E">
              <w:rPr>
                <w:sz w:val="18"/>
                <w:szCs w:val="18"/>
                <w:lang w:val="fr-FR"/>
              </w:rPr>
              <w:t>Élaborer des mécanismes et des stratégies aux niveaux national et régional pour stimuler la transformation numérique dans le domaine des télécommunications/TIC et favoriser l'accès à l'économie numérique dans les États arabes, sur la base des bonnes pratiques suivies aux niveaux international et régional et en tirant parti des technologies les plus efficaces pour les interventions en cas d'épidémie et dans les situations d'urgence.</w:t>
            </w:r>
          </w:p>
        </w:tc>
        <w:tc>
          <w:tcPr>
            <w:tcW w:w="2424" w:type="dxa"/>
            <w:shd w:val="clear" w:color="auto" w:fill="FFFFFF" w:themeFill="background1"/>
          </w:tcPr>
          <w:p w14:paraId="32E15171" w14:textId="77777777" w:rsidR="0086750F" w:rsidRPr="0032393E" w:rsidRDefault="0086750F" w:rsidP="00196A61">
            <w:pPr>
              <w:pStyle w:val="Tabletext"/>
              <w:rPr>
                <w:sz w:val="18"/>
                <w:szCs w:val="18"/>
                <w:lang w:val="fr-FR"/>
              </w:rPr>
            </w:pPr>
            <w:r w:rsidRPr="0032393E">
              <w:rPr>
                <w:sz w:val="18"/>
                <w:szCs w:val="18"/>
                <w:lang w:val="fr-FR"/>
              </w:rPr>
              <w:t>Stimuler la transformation numérique dans les États arabes grâce à l'utilisation de bonnes pratiques et de technologies efficaces</w:t>
            </w:r>
          </w:p>
        </w:tc>
        <w:tc>
          <w:tcPr>
            <w:tcW w:w="6369" w:type="dxa"/>
            <w:shd w:val="clear" w:color="auto" w:fill="FFFFFF" w:themeFill="background1"/>
          </w:tcPr>
          <w:p w14:paraId="08FE1FCA" w14:textId="77777777"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MAU25002 – Assistance technique pour le développement de services gouvernementaux numériques en s'appuyant sur les principes, les spécifications et les ressources de GovStack</w:t>
            </w:r>
          </w:p>
          <w:p w14:paraId="181643A7" w14:textId="77777777"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TUN21004 – Digital4Reforms – Le passage au numérique au service du développement durable en Tunisie (Centre numérique)</w:t>
            </w:r>
          </w:p>
          <w:p w14:paraId="292E2B25" w14:textId="2BD41409"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37 – 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tc>
      </w:tr>
      <w:tr w:rsidR="0086750F" w:rsidRPr="0032393E" w14:paraId="0C51186A" w14:textId="77777777" w:rsidTr="009A5DBF">
        <w:tc>
          <w:tcPr>
            <w:tcW w:w="5382" w:type="dxa"/>
            <w:shd w:val="clear" w:color="auto" w:fill="FFFFFF" w:themeFill="background1"/>
          </w:tcPr>
          <w:p w14:paraId="2AB4DBFD" w14:textId="77777777" w:rsidR="0086750F" w:rsidRPr="0032393E" w:rsidRDefault="0086750F" w:rsidP="00196A61">
            <w:pPr>
              <w:pStyle w:val="Tabletext"/>
              <w:rPr>
                <w:sz w:val="18"/>
                <w:szCs w:val="18"/>
                <w:lang w:val="fr-FR"/>
              </w:rPr>
            </w:pPr>
            <w:r w:rsidRPr="0032393E">
              <w:rPr>
                <w:sz w:val="18"/>
                <w:szCs w:val="18"/>
                <w:lang w:val="fr-FR"/>
              </w:rPr>
              <w:t>Élaborer des lignes directrices en matière de politique ainsi que des cadres techniques et réglementaires et prendre les mesures nécessaires, notamment en fournissant aux pays des informations pour contribuer à répondre à leurs besoins dans le cadre de cette initiative, en particulier s'agissant des mécanismes propres à mettre les TIC au service de la transformation numérique et de la transition vers une économie numérique et à garantir la résilience des réseaux de télécommunication dans les situations d'urgence.</w:t>
            </w:r>
          </w:p>
        </w:tc>
        <w:tc>
          <w:tcPr>
            <w:tcW w:w="2424" w:type="dxa"/>
            <w:shd w:val="clear" w:color="auto" w:fill="FFFFFF" w:themeFill="background1"/>
          </w:tcPr>
          <w:p w14:paraId="77682FAE" w14:textId="77777777" w:rsidR="0086750F" w:rsidRPr="0032393E" w:rsidRDefault="0086750F" w:rsidP="00196A61">
            <w:pPr>
              <w:pStyle w:val="Tabletext"/>
              <w:rPr>
                <w:sz w:val="18"/>
                <w:szCs w:val="18"/>
                <w:lang w:val="fr-FR"/>
              </w:rPr>
            </w:pPr>
            <w:r w:rsidRPr="0032393E">
              <w:rPr>
                <w:sz w:val="18"/>
                <w:szCs w:val="18"/>
                <w:lang w:val="fr-FR"/>
              </w:rPr>
              <w:t>Élaborer des politiques relatives aux TIC au service du passage au numérique et de communications d'urgence résilientes</w:t>
            </w:r>
          </w:p>
        </w:tc>
        <w:tc>
          <w:tcPr>
            <w:tcW w:w="6369" w:type="dxa"/>
            <w:shd w:val="clear" w:color="auto" w:fill="FFFFFF" w:themeFill="background1"/>
          </w:tcPr>
          <w:p w14:paraId="72FA1DF2" w14:textId="77777777"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SAU20009 – Services consultatifs fournis à la Commission des technologies de l'information et de la communication (CITC) d'Arabie Saoudite</w:t>
            </w:r>
          </w:p>
          <w:p w14:paraId="005BB0F3" w14:textId="77777777"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TUN21004 – Digital4Reforms – Le passage au numérique au service du développement durable en Tunisie (Centre numérique)</w:t>
            </w:r>
          </w:p>
          <w:p w14:paraId="589FFA45" w14:textId="7235E8CD"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37 – 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tc>
      </w:tr>
      <w:tr w:rsidR="0086750F" w:rsidRPr="0032393E" w14:paraId="3F309FF0" w14:textId="77777777" w:rsidTr="009A5DBF">
        <w:tc>
          <w:tcPr>
            <w:tcW w:w="5382" w:type="dxa"/>
            <w:shd w:val="clear" w:color="auto" w:fill="FFFFFF" w:themeFill="background1"/>
          </w:tcPr>
          <w:p w14:paraId="1E22593A" w14:textId="77777777" w:rsidR="0086750F" w:rsidRPr="0032393E" w:rsidRDefault="0086750F" w:rsidP="00196A61">
            <w:pPr>
              <w:pStyle w:val="Tabletext"/>
              <w:rPr>
                <w:sz w:val="18"/>
                <w:szCs w:val="18"/>
                <w:lang w:val="fr-FR"/>
              </w:rPr>
            </w:pPr>
            <w:r w:rsidRPr="0032393E">
              <w:rPr>
                <w:sz w:val="18"/>
                <w:szCs w:val="18"/>
                <w:lang w:val="fr-FR"/>
              </w:rPr>
              <w:t>Améliorer l'égalité hommes-femmes dans tous les groupes du secteur du numérique, notamment, en offrant des possibilités de collaboration dans ce domaine, en appuyant la création de nouveaux projets et la mise en œuvre à plus grande échelle des projets existants, dans la droite ligne de l'initiative sur le Réseau de femmes pour la Conférence mondiale de développement des télécommunications, en autonomisant les femmes et en contribuant à l'acquisition de compétences numériques.</w:t>
            </w:r>
          </w:p>
        </w:tc>
        <w:tc>
          <w:tcPr>
            <w:tcW w:w="2424" w:type="dxa"/>
            <w:shd w:val="clear" w:color="auto" w:fill="FFFFFF" w:themeFill="background1"/>
          </w:tcPr>
          <w:p w14:paraId="26C5BAD2" w14:textId="77777777" w:rsidR="0086750F" w:rsidRPr="0032393E" w:rsidRDefault="0086750F" w:rsidP="00196A61">
            <w:pPr>
              <w:pStyle w:val="Tabletext"/>
              <w:rPr>
                <w:sz w:val="18"/>
                <w:szCs w:val="18"/>
                <w:lang w:val="fr-FR"/>
              </w:rPr>
            </w:pPr>
            <w:r w:rsidRPr="0032393E">
              <w:rPr>
                <w:sz w:val="18"/>
                <w:szCs w:val="18"/>
                <w:lang w:val="fr-FR"/>
              </w:rPr>
              <w:t>Améliorer l'égalité hommes-femmes grâce à la collaboration, à l'autonomisation et à l'acquisition de compétences numériques</w:t>
            </w:r>
          </w:p>
        </w:tc>
        <w:tc>
          <w:tcPr>
            <w:tcW w:w="6369" w:type="dxa"/>
            <w:shd w:val="clear" w:color="auto" w:fill="FFFFFF" w:themeFill="background1"/>
            <w:vAlign w:val="center"/>
          </w:tcPr>
          <w:p w14:paraId="0A9CDF56" w14:textId="77777777" w:rsidR="0086750F" w:rsidRPr="0032393E" w:rsidRDefault="0086750F" w:rsidP="00196A61">
            <w:pPr>
              <w:pStyle w:val="Tabletext"/>
              <w:jc w:val="center"/>
              <w:rPr>
                <w:sz w:val="18"/>
                <w:szCs w:val="18"/>
                <w:highlight w:val="yellow"/>
                <w:lang w:val="fr-FR"/>
              </w:rPr>
            </w:pPr>
            <w:r w:rsidRPr="0032393E">
              <w:rPr>
                <w:rFonts w:cstheme="minorHAnsi"/>
                <w:i/>
                <w:iCs/>
                <w:sz w:val="18"/>
                <w:szCs w:val="18"/>
                <w:lang w:val="fr-FR"/>
              </w:rPr>
              <w:t>Aucun projet mis en œuvre ayant contribué à ce résultat attendu</w:t>
            </w:r>
          </w:p>
        </w:tc>
      </w:tr>
      <w:tr w:rsidR="0086750F" w:rsidRPr="0032393E" w14:paraId="3E00A98B" w14:textId="77777777" w:rsidTr="009A5DBF">
        <w:tc>
          <w:tcPr>
            <w:tcW w:w="5382" w:type="dxa"/>
            <w:shd w:val="clear" w:color="auto" w:fill="FFFFFF" w:themeFill="background1"/>
          </w:tcPr>
          <w:p w14:paraId="47748EC8" w14:textId="77777777" w:rsidR="0086750F" w:rsidRPr="0032393E" w:rsidRDefault="0086750F" w:rsidP="00196A61">
            <w:pPr>
              <w:pStyle w:val="Tabletext"/>
              <w:rPr>
                <w:sz w:val="18"/>
                <w:szCs w:val="18"/>
                <w:lang w:val="fr-FR"/>
              </w:rPr>
            </w:pPr>
            <w:r w:rsidRPr="0032393E">
              <w:rPr>
                <w:sz w:val="18"/>
                <w:szCs w:val="18"/>
                <w:lang w:val="fr-FR"/>
              </w:rPr>
              <w:t>Mettre à profit l'accessibilité numérique pour les personnes ayant des besoins particuliers, afin d'en faire une priorité, et aider les pays à élaborer et mettre à jour les stratégies et politiques nationales, compte tenu des normes régionales et mondiales, et favoriser le renforcement des capacités, la promotion de l'innovation, le suivi de la mise en œuvre de l'accès au numérique et la création de nouveaux partenariats ou le renforcement des partenariats existants.</w:t>
            </w:r>
          </w:p>
        </w:tc>
        <w:tc>
          <w:tcPr>
            <w:tcW w:w="2424" w:type="dxa"/>
            <w:shd w:val="clear" w:color="auto" w:fill="FFFFFF" w:themeFill="background1"/>
          </w:tcPr>
          <w:p w14:paraId="5D966B44" w14:textId="77777777" w:rsidR="0086750F" w:rsidRPr="0032393E" w:rsidRDefault="0086750F" w:rsidP="00196A61">
            <w:pPr>
              <w:pStyle w:val="Tabletext"/>
              <w:rPr>
                <w:sz w:val="18"/>
                <w:szCs w:val="18"/>
                <w:lang w:val="fr-FR"/>
              </w:rPr>
            </w:pPr>
            <w:r w:rsidRPr="0032393E">
              <w:rPr>
                <w:sz w:val="18"/>
                <w:szCs w:val="18"/>
                <w:lang w:val="fr-FR"/>
              </w:rPr>
              <w:t>Mettre à profit l'accessibilité numérique, fournir un appui pour l'élaboration de politiques et encourager les partenariats</w:t>
            </w:r>
          </w:p>
        </w:tc>
        <w:tc>
          <w:tcPr>
            <w:tcW w:w="6369" w:type="dxa"/>
            <w:shd w:val="clear" w:color="auto" w:fill="FFFFFF" w:themeFill="background1"/>
            <w:vAlign w:val="center"/>
          </w:tcPr>
          <w:p w14:paraId="6E9DFD05" w14:textId="77777777" w:rsidR="0086750F" w:rsidRPr="0032393E" w:rsidRDefault="0086750F" w:rsidP="00196A61">
            <w:pPr>
              <w:pStyle w:val="Tabletext"/>
              <w:jc w:val="center"/>
              <w:rPr>
                <w:sz w:val="18"/>
                <w:szCs w:val="18"/>
                <w:highlight w:val="yellow"/>
                <w:lang w:val="fr-FR"/>
              </w:rPr>
            </w:pPr>
            <w:r w:rsidRPr="0032393E">
              <w:rPr>
                <w:rFonts w:cstheme="minorHAnsi"/>
                <w:i/>
                <w:iCs/>
                <w:sz w:val="18"/>
                <w:szCs w:val="18"/>
                <w:lang w:val="fr-FR"/>
              </w:rPr>
              <w:t>Aucun projet mis en œuvre ayant contribué à ce résultat attendu</w:t>
            </w:r>
          </w:p>
        </w:tc>
      </w:tr>
      <w:tr w:rsidR="0086750F" w:rsidRPr="0032393E" w14:paraId="52FDD2C4" w14:textId="77777777" w:rsidTr="00196A61">
        <w:tc>
          <w:tcPr>
            <w:tcW w:w="5382" w:type="dxa"/>
            <w:shd w:val="clear" w:color="auto" w:fill="FFFFFF" w:themeFill="background1"/>
          </w:tcPr>
          <w:p w14:paraId="3A7515BC" w14:textId="77777777" w:rsidR="0086750F" w:rsidRPr="0032393E" w:rsidRDefault="0086750F" w:rsidP="009F5806">
            <w:pPr>
              <w:pStyle w:val="Tabletext"/>
              <w:keepLines/>
              <w:rPr>
                <w:sz w:val="18"/>
                <w:szCs w:val="18"/>
                <w:lang w:val="fr-FR"/>
              </w:rPr>
            </w:pPr>
            <w:r w:rsidRPr="0032393E">
              <w:rPr>
                <w:sz w:val="18"/>
                <w:szCs w:val="18"/>
                <w:lang w:val="fr-FR"/>
              </w:rPr>
              <w:lastRenderedPageBreak/>
              <w:t>Donner des moyens d'action aux jeunes afin de renforcer leur participation au secteur du numérique et à d'autres secteurs, et créer de nouveaux débouchés professionnels et de nouveaux projets pour les jeunes, en encourageant les jeunes et les étudiants à concevoir des applications et services numériques et, en particulier, des applications et services numériques en arabe.</w:t>
            </w:r>
          </w:p>
        </w:tc>
        <w:tc>
          <w:tcPr>
            <w:tcW w:w="2424" w:type="dxa"/>
            <w:shd w:val="clear" w:color="auto" w:fill="FFFFFF" w:themeFill="background1"/>
          </w:tcPr>
          <w:p w14:paraId="38CF97C7" w14:textId="77777777" w:rsidR="0086750F" w:rsidRPr="0032393E" w:rsidRDefault="0086750F" w:rsidP="009F5806">
            <w:pPr>
              <w:pStyle w:val="Tabletext"/>
              <w:keepLines/>
              <w:rPr>
                <w:sz w:val="18"/>
                <w:szCs w:val="18"/>
                <w:lang w:val="fr-FR"/>
              </w:rPr>
            </w:pPr>
            <w:r w:rsidRPr="0032393E">
              <w:rPr>
                <w:sz w:val="18"/>
                <w:szCs w:val="18"/>
                <w:lang w:val="fr-FR"/>
              </w:rPr>
              <w:t>Donner des moyens d'action aux jeunes, en particulier en langue arabe, de participer au secteur du numérique, en stimulant l'emploi et l'innovation</w:t>
            </w:r>
          </w:p>
        </w:tc>
        <w:tc>
          <w:tcPr>
            <w:tcW w:w="6369" w:type="dxa"/>
            <w:shd w:val="clear" w:color="auto" w:fill="FFFFFF" w:themeFill="background1"/>
          </w:tcPr>
          <w:p w14:paraId="0EFE75E7" w14:textId="09CAAC65"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r>
            <w:r w:rsidRPr="0032393E">
              <w:rPr>
                <w:rFonts w:cstheme="minorHAnsi"/>
                <w:sz w:val="18"/>
                <w:szCs w:val="18"/>
                <w:lang w:val="fr-FR"/>
              </w:rPr>
              <w:t>7GLO23132</w:t>
            </w:r>
            <w:r w:rsidRPr="0032393E">
              <w:rPr>
                <w:sz w:val="18"/>
                <w:szCs w:val="18"/>
                <w:lang w:val="fr-FR"/>
              </w:rPr>
              <w:t xml:space="preserve"> – Programme "Jeunes chefs de file" dans le cadre de l'</w:t>
            </w:r>
            <w:r w:rsidR="00BE5949" w:rsidRPr="0032393E">
              <w:rPr>
                <w:sz w:val="18"/>
                <w:szCs w:val="18"/>
                <w:lang w:val="fr-FR"/>
              </w:rPr>
              <w:t>Initiative Generation Connect</w:t>
            </w:r>
          </w:p>
        </w:tc>
      </w:tr>
      <w:tr w:rsidR="0086750F" w:rsidRPr="0032393E" w14:paraId="52526423" w14:textId="77777777" w:rsidTr="009A5DBF">
        <w:tc>
          <w:tcPr>
            <w:tcW w:w="5382" w:type="dxa"/>
            <w:shd w:val="clear" w:color="auto" w:fill="FFFFFF" w:themeFill="background1"/>
          </w:tcPr>
          <w:p w14:paraId="6E8B9DB7" w14:textId="77777777" w:rsidR="0086750F" w:rsidRPr="0032393E" w:rsidRDefault="0086750F" w:rsidP="00196A61">
            <w:pPr>
              <w:pStyle w:val="Tabletext"/>
              <w:rPr>
                <w:sz w:val="18"/>
                <w:szCs w:val="18"/>
                <w:lang w:val="fr-FR"/>
              </w:rPr>
            </w:pPr>
            <w:r w:rsidRPr="0032393E">
              <w:rPr>
                <w:sz w:val="18"/>
                <w:szCs w:val="18"/>
                <w:lang w:val="fr-FR"/>
              </w:rPr>
              <w:t>Évaluer les stratégies et les mécanismes nationaux et régionaux de renforcement des compétences numériques, élaborer des stratégies et des plans d'action nationaux et régionaux, renforcer les compétences numériques, les connaissances et les programmes d'acquisition de compétences numériques ainsi que les cours de formation au numérique de niveau universitaire qui s'avèrent nécessaires, et fournir un appui aux groupes cibles, en particulier les enseignants et les fonctionnaires.</w:t>
            </w:r>
          </w:p>
        </w:tc>
        <w:tc>
          <w:tcPr>
            <w:tcW w:w="2424" w:type="dxa"/>
            <w:shd w:val="clear" w:color="auto" w:fill="FFFFFF" w:themeFill="background1"/>
          </w:tcPr>
          <w:p w14:paraId="7D2E60A0" w14:textId="77777777" w:rsidR="0086750F" w:rsidRPr="0032393E" w:rsidRDefault="0086750F" w:rsidP="00196A61">
            <w:pPr>
              <w:pStyle w:val="Tabletext"/>
              <w:rPr>
                <w:sz w:val="18"/>
                <w:szCs w:val="18"/>
                <w:lang w:val="fr-FR"/>
              </w:rPr>
            </w:pPr>
            <w:r w:rsidRPr="0032393E">
              <w:rPr>
                <w:sz w:val="18"/>
                <w:szCs w:val="18"/>
                <w:lang w:val="fr-FR"/>
              </w:rPr>
              <w:t>Évaluer les mécanismes nationaux et régionaux permettant de mettre au point des stratégies, des formations et un appui concernant les compétences numériques à l'intention de groupes cibles</w:t>
            </w:r>
          </w:p>
        </w:tc>
        <w:tc>
          <w:tcPr>
            <w:tcW w:w="6369" w:type="dxa"/>
            <w:shd w:val="clear" w:color="auto" w:fill="FFFFFF" w:themeFill="background1"/>
          </w:tcPr>
          <w:p w14:paraId="773DD0BC" w14:textId="77777777"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MAU25002 – Assistance technique pour le développement de services gouvernementaux numériques en s'appuyant sur les principes, les spécifications et les ressources de GovStack</w:t>
            </w:r>
          </w:p>
          <w:p w14:paraId="197DAAD2" w14:textId="77777777"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SAU2009 – Services consultatifs fournis à la Commission des technologies de l'information et de la communication (CITC) d'Arabie Saoudite</w:t>
            </w:r>
          </w:p>
          <w:p w14:paraId="050EEAC6" w14:textId="77777777"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TUN21004 – Digital4Reforms – Le passage au numérique au service du développement durable en Tunisie (Centre numérique)</w:t>
            </w:r>
          </w:p>
          <w:p w14:paraId="28514F0D" w14:textId="03B2669E"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37 – 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tc>
      </w:tr>
      <w:tr w:rsidR="0086750F" w:rsidRPr="0032393E" w14:paraId="470D7A35" w14:textId="77777777" w:rsidTr="009A5DBF">
        <w:tc>
          <w:tcPr>
            <w:tcW w:w="5382" w:type="dxa"/>
            <w:shd w:val="clear" w:color="auto" w:fill="FFFFFF" w:themeFill="background1"/>
          </w:tcPr>
          <w:p w14:paraId="3DD87851" w14:textId="77777777" w:rsidR="0086750F" w:rsidRPr="0032393E" w:rsidRDefault="0086750F" w:rsidP="00196A61">
            <w:pPr>
              <w:pStyle w:val="Tabletext"/>
              <w:keepNext/>
              <w:keepLines/>
              <w:rPr>
                <w:sz w:val="18"/>
                <w:szCs w:val="18"/>
                <w:lang w:val="fr-FR"/>
              </w:rPr>
            </w:pPr>
            <w:r w:rsidRPr="0032393E">
              <w:rPr>
                <w:sz w:val="18"/>
                <w:szCs w:val="18"/>
                <w:lang w:val="fr-FR"/>
              </w:rPr>
              <w:t>Nouer des partenariats ou renforcer les partenariats existants avec des entreprises du secteur privé, des organisations régionales et sous-régionales, des institutions du système des Nations Unies, des établissements universitaires, des instituts, des petites et moyennes entreprises et d'autres parties prenantes, afin de veiller à ce que les États arabes puissent tirer parti des avantages d'une inclusion numérique globale, en particulier moyennant la création de centres numériques nationaux spécialisés dans la transformation numérique et à même de répondre aux besoins des États arabes en ce qui concerne les interventions en cas d'épidémie.</w:t>
            </w:r>
          </w:p>
        </w:tc>
        <w:tc>
          <w:tcPr>
            <w:tcW w:w="2424" w:type="dxa"/>
            <w:shd w:val="clear" w:color="auto" w:fill="FFFFFF" w:themeFill="background1"/>
          </w:tcPr>
          <w:p w14:paraId="348CA0F4" w14:textId="77777777" w:rsidR="0086750F" w:rsidRPr="0032393E" w:rsidRDefault="0086750F" w:rsidP="00196A61">
            <w:pPr>
              <w:pStyle w:val="Tabletext"/>
              <w:keepNext/>
              <w:keepLines/>
              <w:rPr>
                <w:sz w:val="18"/>
                <w:szCs w:val="18"/>
                <w:lang w:val="fr-FR"/>
              </w:rPr>
            </w:pPr>
            <w:r w:rsidRPr="0032393E">
              <w:rPr>
                <w:sz w:val="18"/>
                <w:szCs w:val="18"/>
                <w:lang w:val="fr-FR"/>
              </w:rPr>
              <w:t>Renforcer les partenariats avec le secteur privé pour favoriser l'inclusion numérique grâce à des centres nationaux de transformation numérique</w:t>
            </w:r>
          </w:p>
        </w:tc>
        <w:tc>
          <w:tcPr>
            <w:tcW w:w="6369" w:type="dxa"/>
            <w:shd w:val="clear" w:color="auto" w:fill="FFFFFF" w:themeFill="background1"/>
          </w:tcPr>
          <w:p w14:paraId="12078F34" w14:textId="11FD1075" w:rsidR="0086750F" w:rsidRPr="0032393E" w:rsidRDefault="0086750F" w:rsidP="00196A61">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37 – 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tc>
      </w:tr>
      <w:tr w:rsidR="0086750F" w:rsidRPr="0032393E" w14:paraId="43D0D3DA" w14:textId="77777777" w:rsidTr="009A5DBF">
        <w:tc>
          <w:tcPr>
            <w:tcW w:w="5382" w:type="dxa"/>
            <w:shd w:val="clear" w:color="auto" w:fill="FFFFFF" w:themeFill="background1"/>
          </w:tcPr>
          <w:p w14:paraId="6B16258F" w14:textId="77777777" w:rsidR="0086750F" w:rsidRPr="0032393E" w:rsidRDefault="0086750F" w:rsidP="00196A61">
            <w:pPr>
              <w:pStyle w:val="Tabletext"/>
              <w:rPr>
                <w:sz w:val="18"/>
                <w:szCs w:val="18"/>
                <w:lang w:val="fr-FR"/>
              </w:rPr>
            </w:pPr>
            <w:r w:rsidRPr="0032393E">
              <w:rPr>
                <w:sz w:val="18"/>
                <w:szCs w:val="18"/>
                <w:lang w:val="fr-FR"/>
              </w:rPr>
              <w:t>S'assurer le soutien technique et financier des bailleurs de fonds et des institutions de financement, ainsi que des parties prenantes régionales et internationales, pour contribuer à la réalisation des objectifs et des résultats au titre de cette initiative.</w:t>
            </w:r>
          </w:p>
        </w:tc>
        <w:tc>
          <w:tcPr>
            <w:tcW w:w="2424" w:type="dxa"/>
            <w:shd w:val="clear" w:color="auto" w:fill="FFFFFF" w:themeFill="background1"/>
          </w:tcPr>
          <w:p w14:paraId="4BABC4C7" w14:textId="77777777" w:rsidR="0086750F" w:rsidRPr="0032393E" w:rsidRDefault="0086750F" w:rsidP="00196A61">
            <w:pPr>
              <w:pStyle w:val="Tabletext"/>
              <w:rPr>
                <w:sz w:val="18"/>
                <w:szCs w:val="18"/>
                <w:lang w:val="fr-FR"/>
              </w:rPr>
            </w:pPr>
            <w:r w:rsidRPr="0032393E">
              <w:rPr>
                <w:sz w:val="18"/>
                <w:szCs w:val="18"/>
                <w:lang w:val="fr-FR"/>
              </w:rPr>
              <w:t>S'assurer un soutien technique et financier pour atteindre les objectifs de cette initiative</w:t>
            </w:r>
          </w:p>
        </w:tc>
        <w:tc>
          <w:tcPr>
            <w:tcW w:w="6369" w:type="dxa"/>
            <w:shd w:val="clear" w:color="auto" w:fill="FFFFFF" w:themeFill="background1"/>
          </w:tcPr>
          <w:p w14:paraId="17A8DA71" w14:textId="58EF9125" w:rsidR="0086750F" w:rsidRPr="0032393E" w:rsidRDefault="0086750F" w:rsidP="00196A61">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37 – 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tc>
      </w:tr>
      <w:tr w:rsidR="0086750F" w:rsidRPr="0032393E" w14:paraId="440C8F97" w14:textId="77777777" w:rsidTr="009A5DBF">
        <w:tc>
          <w:tcPr>
            <w:tcW w:w="5382" w:type="dxa"/>
            <w:shd w:val="clear" w:color="auto" w:fill="FFFFFF" w:themeFill="background1"/>
          </w:tcPr>
          <w:p w14:paraId="3D5C31E1" w14:textId="77777777" w:rsidR="0086750F" w:rsidRPr="0032393E" w:rsidRDefault="0086750F" w:rsidP="00196A61">
            <w:pPr>
              <w:pStyle w:val="Tabletext"/>
              <w:rPr>
                <w:sz w:val="18"/>
                <w:szCs w:val="18"/>
                <w:lang w:val="fr-FR"/>
              </w:rPr>
            </w:pPr>
            <w:r w:rsidRPr="0032393E">
              <w:rPr>
                <w:sz w:val="18"/>
                <w:szCs w:val="18"/>
                <w:lang w:val="fr-FR"/>
              </w:rPr>
              <w:t>Élaborer des cadres de référence réglementaires et juridiques pour promouvoir l'inclusion financière numérique.</w:t>
            </w:r>
          </w:p>
        </w:tc>
        <w:tc>
          <w:tcPr>
            <w:tcW w:w="2424" w:type="dxa"/>
            <w:shd w:val="clear" w:color="auto" w:fill="FFFFFF" w:themeFill="background1"/>
          </w:tcPr>
          <w:p w14:paraId="14F25CDB" w14:textId="77777777" w:rsidR="0086750F" w:rsidRPr="0032393E" w:rsidRDefault="0086750F" w:rsidP="00196A61">
            <w:pPr>
              <w:pStyle w:val="Tabletext"/>
              <w:rPr>
                <w:sz w:val="18"/>
                <w:szCs w:val="18"/>
                <w:lang w:val="fr-FR"/>
              </w:rPr>
            </w:pPr>
            <w:r w:rsidRPr="0032393E">
              <w:rPr>
                <w:sz w:val="18"/>
                <w:szCs w:val="18"/>
                <w:lang w:val="fr-FR"/>
              </w:rPr>
              <w:t>Élaborer des cadres juridiques pour promouvoir l'inclusion financière numérique</w:t>
            </w:r>
          </w:p>
        </w:tc>
        <w:tc>
          <w:tcPr>
            <w:tcW w:w="6369" w:type="dxa"/>
            <w:shd w:val="clear" w:color="auto" w:fill="FFFFFF" w:themeFill="background1"/>
            <w:vAlign w:val="center"/>
          </w:tcPr>
          <w:p w14:paraId="30E1086A" w14:textId="77777777" w:rsidR="0086750F" w:rsidRPr="0032393E" w:rsidRDefault="0086750F" w:rsidP="00196A61">
            <w:pPr>
              <w:pStyle w:val="Tabletext"/>
              <w:jc w:val="center"/>
              <w:rPr>
                <w:sz w:val="18"/>
                <w:szCs w:val="18"/>
                <w:highlight w:val="yellow"/>
                <w:lang w:val="fr-FR"/>
              </w:rPr>
            </w:pPr>
            <w:r w:rsidRPr="0032393E">
              <w:rPr>
                <w:rFonts w:cstheme="minorHAnsi"/>
                <w:i/>
                <w:iCs/>
                <w:sz w:val="18"/>
                <w:szCs w:val="18"/>
                <w:lang w:val="fr-FR"/>
              </w:rPr>
              <w:t>Aucun projet mis en œuvre ayant contribué à ce résultat attendu</w:t>
            </w:r>
          </w:p>
        </w:tc>
      </w:tr>
      <w:tr w:rsidR="0086750F" w:rsidRPr="0032393E" w14:paraId="285D4126" w14:textId="77777777" w:rsidTr="009A5DBF">
        <w:tc>
          <w:tcPr>
            <w:tcW w:w="5382" w:type="dxa"/>
            <w:shd w:val="clear" w:color="auto" w:fill="FFFFFF" w:themeFill="background1"/>
          </w:tcPr>
          <w:p w14:paraId="30ED7FD4" w14:textId="77777777" w:rsidR="0086750F" w:rsidRPr="0032393E" w:rsidRDefault="0086750F" w:rsidP="00196A61">
            <w:pPr>
              <w:pStyle w:val="Tabletext"/>
              <w:rPr>
                <w:sz w:val="18"/>
                <w:szCs w:val="18"/>
                <w:lang w:val="fr-FR"/>
              </w:rPr>
            </w:pPr>
            <w:r w:rsidRPr="0032393E">
              <w:rPr>
                <w:sz w:val="18"/>
                <w:szCs w:val="18"/>
                <w:lang w:val="fr-FR"/>
              </w:rPr>
              <w:t>Organiser des cours de formation et des séminaires sur les effets et l'importance de la transformation numérique, de l'économie numérique et de l'utilisation des télécommunications/TIC en cas d'épidémie et dans les situations d'urgence.</w:t>
            </w:r>
          </w:p>
        </w:tc>
        <w:tc>
          <w:tcPr>
            <w:tcW w:w="2424" w:type="dxa"/>
            <w:shd w:val="clear" w:color="auto" w:fill="FFFFFF" w:themeFill="background1"/>
          </w:tcPr>
          <w:p w14:paraId="224DB80B" w14:textId="77777777" w:rsidR="0086750F" w:rsidRPr="0032393E" w:rsidRDefault="0086750F" w:rsidP="00196A61">
            <w:pPr>
              <w:pStyle w:val="Tabletext"/>
              <w:rPr>
                <w:sz w:val="18"/>
                <w:szCs w:val="18"/>
                <w:lang w:val="fr-FR"/>
              </w:rPr>
            </w:pPr>
            <w:r w:rsidRPr="0032393E">
              <w:rPr>
                <w:sz w:val="18"/>
                <w:szCs w:val="18"/>
                <w:lang w:val="fr-FR"/>
              </w:rPr>
              <w:t xml:space="preserve">Organiser des formations sur la transformation numérique, l'économie numérique et l'utilisation des TIC dans les situations d'urgence </w:t>
            </w:r>
          </w:p>
        </w:tc>
        <w:tc>
          <w:tcPr>
            <w:tcW w:w="6369" w:type="dxa"/>
            <w:shd w:val="clear" w:color="auto" w:fill="FFFFFF" w:themeFill="background1"/>
            <w:vAlign w:val="center"/>
          </w:tcPr>
          <w:p w14:paraId="1A9A312D" w14:textId="77777777" w:rsidR="0086750F" w:rsidRPr="0032393E" w:rsidRDefault="0086750F" w:rsidP="00196A61">
            <w:pPr>
              <w:pStyle w:val="Tabletext"/>
              <w:jc w:val="center"/>
              <w:rPr>
                <w:sz w:val="18"/>
                <w:szCs w:val="18"/>
                <w:highlight w:val="yellow"/>
                <w:lang w:val="fr-FR"/>
              </w:rPr>
            </w:pPr>
            <w:r w:rsidRPr="0032393E">
              <w:rPr>
                <w:rFonts w:cstheme="minorHAnsi"/>
                <w:i/>
                <w:iCs/>
                <w:sz w:val="18"/>
                <w:szCs w:val="18"/>
                <w:lang w:val="fr-FR"/>
              </w:rPr>
              <w:t>Aucun projet mis en œuvre ayant contribué à ce résultat attendu</w:t>
            </w:r>
          </w:p>
        </w:tc>
      </w:tr>
    </w:tbl>
    <w:p w14:paraId="1C991251" w14:textId="77777777" w:rsidR="0086750F" w:rsidRPr="0032393E" w:rsidRDefault="0086750F" w:rsidP="009F5806">
      <w:pPr>
        <w:pStyle w:val="Heading2"/>
        <w:tabs>
          <w:tab w:val="clear" w:pos="1134"/>
        </w:tabs>
        <w:spacing w:before="120" w:after="120"/>
        <w:ind w:left="0" w:firstLine="0"/>
        <w:rPr>
          <w:bCs/>
          <w:u w:val="single"/>
          <w:lang w:val="fr-FR"/>
        </w:rPr>
      </w:pPr>
      <w:r w:rsidRPr="0032393E">
        <w:rPr>
          <w:bCs/>
          <w:u w:val="single"/>
          <w:lang w:val="fr-FR"/>
        </w:rPr>
        <w:lastRenderedPageBreak/>
        <w:t>IR: ARB2 – Renforcer la confiance, la sécurité et la confidentialité dans l'utilisation des télécommunications/technologies de l'information et de la communication à l'ère des technologies numériques nouvelles et émergentes</w:t>
      </w:r>
    </w:p>
    <w:tbl>
      <w:tblPr>
        <w:tblStyle w:val="TableGrid"/>
        <w:tblW w:w="14175" w:type="dxa"/>
        <w:tblLayout w:type="fixed"/>
        <w:tblLook w:val="04A0" w:firstRow="1" w:lastRow="0" w:firstColumn="1" w:lastColumn="0" w:noHBand="0" w:noVBand="1"/>
      </w:tblPr>
      <w:tblGrid>
        <w:gridCol w:w="5385"/>
        <w:gridCol w:w="2421"/>
        <w:gridCol w:w="6369"/>
      </w:tblGrid>
      <w:tr w:rsidR="0086750F" w:rsidRPr="0032393E" w14:paraId="409E2C72" w14:textId="77777777" w:rsidTr="009A5DBF">
        <w:trPr>
          <w:tblHeader/>
        </w:trPr>
        <w:tc>
          <w:tcPr>
            <w:tcW w:w="5385" w:type="dxa"/>
            <w:shd w:val="clear" w:color="auto" w:fill="D9D9D9"/>
          </w:tcPr>
          <w:p w14:paraId="37607A27" w14:textId="77777777" w:rsidR="0086750F" w:rsidRPr="0032393E" w:rsidRDefault="0086750F" w:rsidP="009F5806">
            <w:pPr>
              <w:pStyle w:val="Tablehead"/>
              <w:keepLines/>
              <w:rPr>
                <w:sz w:val="18"/>
                <w:szCs w:val="18"/>
                <w:lang w:val="fr-FR"/>
              </w:rPr>
            </w:pPr>
            <w:r w:rsidRPr="0032393E">
              <w:rPr>
                <w:sz w:val="18"/>
                <w:szCs w:val="18"/>
                <w:lang w:val="fr-FR"/>
              </w:rPr>
              <w:t>Résultats attendus (texte intégral)</w:t>
            </w:r>
          </w:p>
        </w:tc>
        <w:tc>
          <w:tcPr>
            <w:tcW w:w="2421" w:type="dxa"/>
            <w:shd w:val="clear" w:color="auto" w:fill="D9D9D9"/>
          </w:tcPr>
          <w:p w14:paraId="0B3B0403" w14:textId="49876108" w:rsidR="0086750F" w:rsidRPr="0032393E" w:rsidRDefault="0086750F" w:rsidP="009F5806">
            <w:pPr>
              <w:pStyle w:val="Tablehead"/>
              <w:keepLines/>
              <w:rPr>
                <w:sz w:val="18"/>
                <w:szCs w:val="18"/>
                <w:lang w:val="fr-FR"/>
              </w:rPr>
            </w:pPr>
            <w:r w:rsidRPr="0032393E">
              <w:rPr>
                <w:sz w:val="18"/>
                <w:szCs w:val="18"/>
                <w:lang w:val="fr-FR"/>
              </w:rPr>
              <w:t>Résultats attendus</w:t>
            </w:r>
            <w:r w:rsidR="009F5806" w:rsidRPr="0032393E">
              <w:rPr>
                <w:sz w:val="18"/>
                <w:szCs w:val="18"/>
                <w:lang w:val="fr-FR"/>
              </w:rPr>
              <w:br/>
            </w:r>
            <w:r w:rsidRPr="0032393E">
              <w:rPr>
                <w:sz w:val="18"/>
                <w:szCs w:val="18"/>
                <w:lang w:val="fr-FR"/>
              </w:rPr>
              <w:t>(version courte)</w:t>
            </w:r>
          </w:p>
        </w:tc>
        <w:tc>
          <w:tcPr>
            <w:tcW w:w="6369" w:type="dxa"/>
            <w:shd w:val="clear" w:color="auto" w:fill="D9D9D9"/>
          </w:tcPr>
          <w:p w14:paraId="72159265" w14:textId="77777777" w:rsidR="0086750F" w:rsidRPr="0032393E" w:rsidRDefault="0086750F" w:rsidP="009F5806">
            <w:pPr>
              <w:pStyle w:val="Tablehead"/>
              <w:keepLines/>
              <w:rPr>
                <w:sz w:val="18"/>
                <w:szCs w:val="18"/>
                <w:highlight w:val="yellow"/>
                <w:lang w:val="fr-FR"/>
              </w:rPr>
            </w:pPr>
            <w:r w:rsidRPr="0032393E">
              <w:rPr>
                <w:sz w:val="18"/>
                <w:szCs w:val="18"/>
                <w:lang w:val="fr-FR"/>
              </w:rPr>
              <w:t>Projets qui ont contribué à ce résultat</w:t>
            </w:r>
          </w:p>
        </w:tc>
      </w:tr>
      <w:tr w:rsidR="0086750F" w:rsidRPr="0032393E" w14:paraId="682E5CA4" w14:textId="77777777" w:rsidTr="009A5DBF">
        <w:tc>
          <w:tcPr>
            <w:tcW w:w="5385" w:type="dxa"/>
            <w:shd w:val="clear" w:color="auto" w:fill="FFFFFF" w:themeFill="background1"/>
          </w:tcPr>
          <w:p w14:paraId="0F1BDFB8" w14:textId="77777777" w:rsidR="0086750F" w:rsidRPr="0032393E" w:rsidRDefault="0086750F" w:rsidP="009F5806">
            <w:pPr>
              <w:pStyle w:val="Tabletext"/>
              <w:keepNext/>
              <w:keepLines/>
              <w:rPr>
                <w:sz w:val="18"/>
                <w:szCs w:val="18"/>
                <w:lang w:val="fr-FR"/>
              </w:rPr>
            </w:pPr>
            <w:r w:rsidRPr="0032393E">
              <w:rPr>
                <w:sz w:val="18"/>
                <w:szCs w:val="18"/>
                <w:lang w:val="fr-FR"/>
              </w:rPr>
              <w:t>Élaborer des stratégies nationales de cybersécurité et à les actualiser, compte tenu en particulier des études, des réglementations et des législations sur la protection en ligne des enfants ainsi que sur la protection de la vie privée et des données, conformément aux lignes directrices de l'UIT et à celles d'autres institutions à l'échelle mondiale.</w:t>
            </w:r>
          </w:p>
        </w:tc>
        <w:tc>
          <w:tcPr>
            <w:tcW w:w="2421" w:type="dxa"/>
            <w:shd w:val="clear" w:color="auto" w:fill="FFFFFF" w:themeFill="background1"/>
          </w:tcPr>
          <w:p w14:paraId="3B624234" w14:textId="77777777" w:rsidR="0086750F" w:rsidRPr="0032393E" w:rsidRDefault="0086750F" w:rsidP="009F5806">
            <w:pPr>
              <w:pStyle w:val="Tabletext"/>
              <w:keepNext/>
              <w:keepLines/>
              <w:rPr>
                <w:sz w:val="18"/>
                <w:szCs w:val="18"/>
                <w:lang w:val="fr-FR"/>
              </w:rPr>
            </w:pPr>
            <w:r w:rsidRPr="0032393E">
              <w:rPr>
                <w:sz w:val="18"/>
                <w:szCs w:val="18"/>
                <w:lang w:val="fr-FR"/>
              </w:rPr>
              <w:t>Élaborer et actualiser des stratégies nationales de cybersécurité, en se concentrant sur la protection des enfants et la protection des données</w:t>
            </w:r>
          </w:p>
        </w:tc>
        <w:tc>
          <w:tcPr>
            <w:tcW w:w="6369" w:type="dxa"/>
            <w:shd w:val="clear" w:color="auto" w:fill="FFFFFF" w:themeFill="background1"/>
          </w:tcPr>
          <w:p w14:paraId="43928CBF" w14:textId="77777777" w:rsidR="0086750F" w:rsidRPr="0032393E" w:rsidRDefault="0086750F" w:rsidP="009F5806">
            <w:pPr>
              <w:pStyle w:val="enumlev1"/>
              <w:keepNext/>
              <w:keepLines/>
              <w:tabs>
                <w:tab w:val="clear" w:pos="1134"/>
                <w:tab w:val="left" w:pos="604"/>
              </w:tabs>
              <w:spacing w:before="40" w:after="40"/>
              <w:ind w:left="462" w:hanging="425"/>
              <w:rPr>
                <w:sz w:val="18"/>
                <w:szCs w:val="18"/>
                <w:highlight w:val="yellow"/>
                <w:lang w:val="fr-FR"/>
              </w:rPr>
            </w:pPr>
            <w:r w:rsidRPr="0032393E">
              <w:rPr>
                <w:sz w:val="18"/>
                <w:szCs w:val="18"/>
                <w:lang w:val="fr-FR"/>
              </w:rPr>
              <w:t>•</w:t>
            </w:r>
            <w:r w:rsidRPr="0032393E">
              <w:rPr>
                <w:sz w:val="18"/>
                <w:szCs w:val="18"/>
                <w:lang w:val="fr-FR"/>
              </w:rPr>
              <w:tab/>
              <w:t>9GLO21112 – Créer un cyberespace sain et sécurisé au profit des enfants</w:t>
            </w:r>
          </w:p>
        </w:tc>
      </w:tr>
      <w:tr w:rsidR="0086750F" w:rsidRPr="0032393E" w14:paraId="7DCF536F" w14:textId="77777777" w:rsidTr="009A5DBF">
        <w:tc>
          <w:tcPr>
            <w:tcW w:w="5385" w:type="dxa"/>
            <w:shd w:val="clear" w:color="auto" w:fill="FFFFFF" w:themeFill="background1"/>
          </w:tcPr>
          <w:p w14:paraId="55A4F6F0" w14:textId="77777777" w:rsidR="0086750F" w:rsidRPr="0032393E" w:rsidRDefault="0086750F" w:rsidP="009F5806">
            <w:pPr>
              <w:pStyle w:val="Tabletext"/>
              <w:keepNext/>
              <w:keepLines/>
              <w:rPr>
                <w:sz w:val="18"/>
                <w:szCs w:val="18"/>
                <w:lang w:val="fr-FR"/>
              </w:rPr>
            </w:pPr>
            <w:r w:rsidRPr="0032393E">
              <w:rPr>
                <w:sz w:val="18"/>
                <w:szCs w:val="18"/>
                <w:lang w:val="fr-FR"/>
              </w:rPr>
              <w:t>Renforcer les capacités nationales afin d'améliorer le classement des États arabes au regard de l'Indice mondial de cybersécurité (GCI) de l'UIT, en évaluant les variables, les menaces, les possibilités et les lacunes, en identifiant des recommandations et des propositions et en échangeant des bonnes pratiques au niveau international, en organisant des ateliers de sensibilisation sur l'Indice GCI et ses mécanismes, des séances visant à échanger les données d'expérience et à mettre en commun les compétences des États arabes qui ont réussi à améliorer leur classement au regard de l'Indice GCI, et pour mettre en place à cette fin des plates-formes numériques dans les États arabes.</w:t>
            </w:r>
          </w:p>
        </w:tc>
        <w:tc>
          <w:tcPr>
            <w:tcW w:w="2421" w:type="dxa"/>
            <w:shd w:val="clear" w:color="auto" w:fill="FFFFFF" w:themeFill="background1"/>
          </w:tcPr>
          <w:p w14:paraId="34A23C97" w14:textId="77777777" w:rsidR="0086750F" w:rsidRPr="0032393E" w:rsidRDefault="0086750F" w:rsidP="009F5806">
            <w:pPr>
              <w:pStyle w:val="Tabletext"/>
              <w:keepNext/>
              <w:keepLines/>
              <w:rPr>
                <w:sz w:val="18"/>
                <w:szCs w:val="18"/>
                <w:lang w:val="fr-FR"/>
              </w:rPr>
            </w:pPr>
            <w:r w:rsidRPr="0032393E">
              <w:rPr>
                <w:sz w:val="18"/>
                <w:szCs w:val="18"/>
                <w:lang w:val="fr-FR"/>
              </w:rPr>
              <w:t>Renforcer les capacités nationales afin d'améliorer le classement des États arabes au regard de l'Indice établi par l'UIT</w:t>
            </w:r>
          </w:p>
        </w:tc>
        <w:tc>
          <w:tcPr>
            <w:tcW w:w="6369" w:type="dxa"/>
            <w:shd w:val="clear" w:color="auto" w:fill="FFFFFF" w:themeFill="background1"/>
          </w:tcPr>
          <w:p w14:paraId="4EFB39CE"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p w14:paraId="16E58295"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tc>
      </w:tr>
      <w:tr w:rsidR="0086750F" w:rsidRPr="0032393E" w14:paraId="4BD5B93C" w14:textId="77777777" w:rsidTr="009A5DBF">
        <w:tc>
          <w:tcPr>
            <w:tcW w:w="5385" w:type="dxa"/>
            <w:shd w:val="clear" w:color="auto" w:fill="FFFFFF" w:themeFill="background1"/>
          </w:tcPr>
          <w:p w14:paraId="15C0CA34" w14:textId="77777777" w:rsidR="0086750F" w:rsidRPr="0032393E" w:rsidRDefault="0086750F" w:rsidP="009F5806">
            <w:pPr>
              <w:pStyle w:val="Tabletext"/>
              <w:rPr>
                <w:sz w:val="18"/>
                <w:szCs w:val="18"/>
                <w:lang w:val="fr-FR"/>
              </w:rPr>
            </w:pPr>
            <w:r w:rsidRPr="0032393E">
              <w:rPr>
                <w:sz w:val="18"/>
                <w:szCs w:val="18"/>
                <w:lang w:val="fr-FR"/>
              </w:rPr>
              <w:t>Promouvoir la sensibilisation de la société dans les États arabes à l'utilisation sûre des technologies en général, et des technologies nouvelles et émergentes en particulier, ainsi que la compréhension des défis liés à la protection en ligne des enfants et au respect de la vie privée, en utilisant – entre autres – des supports de sensibilisation fondés sur les lignes directrices en matière de protection en ligne des enfants.</w:t>
            </w:r>
          </w:p>
        </w:tc>
        <w:tc>
          <w:tcPr>
            <w:tcW w:w="2421" w:type="dxa"/>
            <w:shd w:val="clear" w:color="auto" w:fill="FFFFFF" w:themeFill="background1"/>
          </w:tcPr>
          <w:p w14:paraId="2019F08E" w14:textId="77777777" w:rsidR="0086750F" w:rsidRPr="0032393E" w:rsidRDefault="0086750F" w:rsidP="009F5806">
            <w:pPr>
              <w:pStyle w:val="Tabletext"/>
              <w:rPr>
                <w:sz w:val="18"/>
                <w:szCs w:val="18"/>
                <w:lang w:val="fr-FR"/>
              </w:rPr>
            </w:pPr>
            <w:r w:rsidRPr="0032393E">
              <w:rPr>
                <w:sz w:val="18"/>
                <w:szCs w:val="18"/>
                <w:lang w:val="fr-FR"/>
              </w:rPr>
              <w:t>Promouvoir la sensibilisation à l'utilisation sûre des technologies, à la protection en ligne des enfants et au respect de la vie privée</w:t>
            </w:r>
          </w:p>
        </w:tc>
        <w:tc>
          <w:tcPr>
            <w:tcW w:w="6369" w:type="dxa"/>
            <w:shd w:val="clear" w:color="auto" w:fill="FFFFFF" w:themeFill="background1"/>
          </w:tcPr>
          <w:p w14:paraId="1E2E2BE3"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p w14:paraId="6C56750F"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24 – Partenariat pour un renforcement de la cybersécurité – Phase 1</w:t>
            </w:r>
          </w:p>
        </w:tc>
      </w:tr>
      <w:tr w:rsidR="0086750F" w:rsidRPr="0032393E" w14:paraId="51F73943" w14:textId="77777777" w:rsidTr="009A5DBF">
        <w:tc>
          <w:tcPr>
            <w:tcW w:w="5385" w:type="dxa"/>
            <w:shd w:val="clear" w:color="auto" w:fill="FFFFFF" w:themeFill="background1"/>
          </w:tcPr>
          <w:p w14:paraId="61300524" w14:textId="77777777" w:rsidR="0086750F" w:rsidRPr="0032393E" w:rsidRDefault="0086750F" w:rsidP="009F5806">
            <w:pPr>
              <w:pStyle w:val="Tabletext"/>
              <w:rPr>
                <w:sz w:val="18"/>
                <w:szCs w:val="18"/>
                <w:lang w:val="fr-FR"/>
              </w:rPr>
            </w:pPr>
            <w:r w:rsidRPr="0032393E">
              <w:rPr>
                <w:sz w:val="18"/>
                <w:szCs w:val="18"/>
                <w:lang w:val="fr-FR"/>
              </w:rPr>
              <w:t>Organiser des exercices de simulation ou d'apprentissage, par exemple des cours de formation en ligne, des séances de formation spécialisées ou d'autres manifestations, aux niveaux national et régional, en coopération avec des organisations internationales ou régionales, et fournir une assistance aux pays pour l'élaboration d'outils grâce à la création de synergies et à l'optimisation des ressources.</w:t>
            </w:r>
          </w:p>
        </w:tc>
        <w:tc>
          <w:tcPr>
            <w:tcW w:w="2421" w:type="dxa"/>
            <w:shd w:val="clear" w:color="auto" w:fill="FFFFFF" w:themeFill="background1"/>
          </w:tcPr>
          <w:p w14:paraId="0A4227D3" w14:textId="77777777" w:rsidR="0086750F" w:rsidRPr="0032393E" w:rsidRDefault="0086750F" w:rsidP="009F5806">
            <w:pPr>
              <w:pStyle w:val="Tabletext"/>
              <w:rPr>
                <w:sz w:val="18"/>
                <w:szCs w:val="18"/>
                <w:lang w:val="fr-FR"/>
              </w:rPr>
            </w:pPr>
            <w:r w:rsidRPr="0032393E">
              <w:rPr>
                <w:sz w:val="18"/>
                <w:szCs w:val="18"/>
                <w:lang w:val="fr-FR"/>
              </w:rPr>
              <w:t>Organiser des exercices de simulation, des formations et des manifestations pour élaborer des outils en collaboration</w:t>
            </w:r>
          </w:p>
        </w:tc>
        <w:tc>
          <w:tcPr>
            <w:tcW w:w="6369" w:type="dxa"/>
            <w:shd w:val="clear" w:color="auto" w:fill="FFFFFF" w:themeFill="background1"/>
          </w:tcPr>
          <w:p w14:paraId="26FE72CA"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p w14:paraId="0A867E83"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p w14:paraId="64B013DF"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24 – Partenariat pour un renforcement de la cybersécurité – Phase 1</w:t>
            </w:r>
          </w:p>
        </w:tc>
      </w:tr>
      <w:tr w:rsidR="0086750F" w:rsidRPr="0032393E" w14:paraId="787A68B9" w14:textId="77777777" w:rsidTr="009A5DBF">
        <w:tc>
          <w:tcPr>
            <w:tcW w:w="5385" w:type="dxa"/>
            <w:shd w:val="clear" w:color="auto" w:fill="FFFFFF" w:themeFill="background1"/>
          </w:tcPr>
          <w:p w14:paraId="145CA4B9" w14:textId="77777777" w:rsidR="0086750F" w:rsidRPr="0032393E" w:rsidRDefault="0086750F" w:rsidP="009F5806">
            <w:pPr>
              <w:pStyle w:val="Tabletext"/>
              <w:keepLines/>
              <w:rPr>
                <w:sz w:val="18"/>
                <w:szCs w:val="18"/>
                <w:lang w:val="fr-FR"/>
              </w:rPr>
            </w:pPr>
            <w:r w:rsidRPr="0032393E">
              <w:rPr>
                <w:sz w:val="18"/>
                <w:szCs w:val="18"/>
                <w:lang w:val="fr-FR"/>
              </w:rPr>
              <w:lastRenderedPageBreak/>
              <w:t>Effectuer des travaux de recherche sur les défis associés à l'instauration de la confiance et de la sécurité dans l'utilisation des technologies nouvelles et émergentes ainsi que sur les mesures réglementaires, et élaborer des politiques et des lignes directrices connexes, en tirant parti des initiatives déployées à l'échelle mondiale.</w:t>
            </w:r>
          </w:p>
        </w:tc>
        <w:tc>
          <w:tcPr>
            <w:tcW w:w="2421" w:type="dxa"/>
            <w:shd w:val="clear" w:color="auto" w:fill="FFFFFF" w:themeFill="background1"/>
          </w:tcPr>
          <w:p w14:paraId="4127F778" w14:textId="77777777" w:rsidR="0086750F" w:rsidRPr="0032393E" w:rsidRDefault="0086750F" w:rsidP="009F5806">
            <w:pPr>
              <w:pStyle w:val="Tabletext"/>
              <w:rPr>
                <w:sz w:val="18"/>
                <w:szCs w:val="18"/>
                <w:lang w:val="fr-FR"/>
              </w:rPr>
            </w:pPr>
            <w:r w:rsidRPr="0032393E">
              <w:rPr>
                <w:sz w:val="18"/>
                <w:szCs w:val="18"/>
                <w:lang w:val="fr-FR"/>
              </w:rPr>
              <w:t>Effectuer des travaux de recherche sur les défis associés aux technologies émergentes, élaborer des politiques et des lignes directrices à l'échelle mondiale</w:t>
            </w:r>
          </w:p>
        </w:tc>
        <w:tc>
          <w:tcPr>
            <w:tcW w:w="6369" w:type="dxa"/>
            <w:shd w:val="clear" w:color="auto" w:fill="FFFFFF" w:themeFill="background1"/>
          </w:tcPr>
          <w:p w14:paraId="354D7B27"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tc>
      </w:tr>
      <w:tr w:rsidR="0086750F" w:rsidRPr="0032393E" w14:paraId="2382603B" w14:textId="77777777" w:rsidTr="009A5DBF">
        <w:tc>
          <w:tcPr>
            <w:tcW w:w="5385" w:type="dxa"/>
            <w:shd w:val="clear" w:color="auto" w:fill="FFFFFF" w:themeFill="background1"/>
          </w:tcPr>
          <w:p w14:paraId="0B106E15" w14:textId="77777777" w:rsidR="0086750F" w:rsidRPr="0032393E" w:rsidRDefault="0086750F" w:rsidP="009F5806">
            <w:pPr>
              <w:pStyle w:val="Tabletext"/>
              <w:keepNext/>
              <w:keepLines/>
              <w:rPr>
                <w:sz w:val="18"/>
                <w:szCs w:val="18"/>
                <w:lang w:val="fr-FR"/>
              </w:rPr>
            </w:pPr>
            <w:r w:rsidRPr="0032393E">
              <w:rPr>
                <w:sz w:val="18"/>
                <w:szCs w:val="18"/>
                <w:lang w:val="fr-FR"/>
              </w:rPr>
              <w:t>Appuyer la création d'équipes d'intervention en cas d'incident informatique (CIRT) dans les États arabes qui n'en disposent pas encore et renforcer les équipes CIRT existantes, en ayant recours aux bonnes pratiques en matière d'organisation, en tirant parti des partenariats mondiaux pour la fourniture d'outils et de systèmes d'appui technique et en renforçant les capacités des spécialistes.</w:t>
            </w:r>
          </w:p>
        </w:tc>
        <w:tc>
          <w:tcPr>
            <w:tcW w:w="2421" w:type="dxa"/>
            <w:shd w:val="clear" w:color="auto" w:fill="FFFFFF" w:themeFill="background1"/>
          </w:tcPr>
          <w:p w14:paraId="105BCC43" w14:textId="77777777" w:rsidR="0086750F" w:rsidRPr="0032393E" w:rsidRDefault="0086750F" w:rsidP="009F5806">
            <w:pPr>
              <w:pStyle w:val="Tabletext"/>
              <w:keepNext/>
              <w:keepLines/>
              <w:rPr>
                <w:sz w:val="18"/>
                <w:szCs w:val="18"/>
                <w:lang w:val="fr-FR"/>
              </w:rPr>
            </w:pPr>
            <w:r w:rsidRPr="0032393E">
              <w:rPr>
                <w:sz w:val="18"/>
                <w:szCs w:val="18"/>
                <w:lang w:val="fr-FR"/>
              </w:rPr>
              <w:t>Appuyer la création d'équipes CIRT et renforcer les équipes existantes grâce à des partenariats mondiaux et au renforcement des capacités</w:t>
            </w:r>
          </w:p>
        </w:tc>
        <w:tc>
          <w:tcPr>
            <w:tcW w:w="6369" w:type="dxa"/>
            <w:shd w:val="clear" w:color="auto" w:fill="FFFFFF" w:themeFill="background1"/>
            <w:vAlign w:val="center"/>
          </w:tcPr>
          <w:p w14:paraId="2CB7D565" w14:textId="77777777" w:rsidR="0086750F" w:rsidRPr="0032393E" w:rsidRDefault="0086750F" w:rsidP="009F5806">
            <w:pPr>
              <w:pStyle w:val="Tabletext"/>
              <w:keepNext/>
              <w:keepLines/>
              <w:jc w:val="center"/>
              <w:rPr>
                <w:sz w:val="18"/>
                <w:szCs w:val="18"/>
                <w:highlight w:val="yellow"/>
                <w:lang w:val="fr-FR"/>
              </w:rPr>
            </w:pPr>
            <w:r w:rsidRPr="0032393E">
              <w:rPr>
                <w:rFonts w:cstheme="minorHAnsi"/>
                <w:i/>
                <w:iCs/>
                <w:sz w:val="18"/>
                <w:szCs w:val="18"/>
                <w:lang w:val="fr-FR"/>
              </w:rPr>
              <w:t>Aucun projet mis en œuvre ayant contribué à ce résultat attendu</w:t>
            </w:r>
          </w:p>
        </w:tc>
      </w:tr>
    </w:tbl>
    <w:p w14:paraId="5BB2776C" w14:textId="77777777" w:rsidR="0086750F" w:rsidRPr="0032393E" w:rsidRDefault="0086750F" w:rsidP="009F5806">
      <w:pPr>
        <w:pStyle w:val="Heading2"/>
        <w:tabs>
          <w:tab w:val="clear" w:pos="1134"/>
        </w:tabs>
        <w:spacing w:before="240" w:after="120"/>
        <w:ind w:left="0" w:firstLine="0"/>
        <w:rPr>
          <w:bCs/>
          <w:u w:val="single"/>
          <w:lang w:val="fr-FR"/>
        </w:rPr>
      </w:pPr>
      <w:r w:rsidRPr="0032393E">
        <w:rPr>
          <w:bCs/>
          <w:u w:val="single"/>
          <w:lang w:val="fr-FR"/>
        </w:rPr>
        <w:t>IR: ARB3 – Développer l'infrastructure numérique au service des villes et des communautés intelligentes</w:t>
      </w:r>
    </w:p>
    <w:tbl>
      <w:tblPr>
        <w:tblStyle w:val="TableGrid"/>
        <w:tblW w:w="14175" w:type="dxa"/>
        <w:tblLayout w:type="fixed"/>
        <w:tblLook w:val="04A0" w:firstRow="1" w:lastRow="0" w:firstColumn="1" w:lastColumn="0" w:noHBand="0" w:noVBand="1"/>
      </w:tblPr>
      <w:tblGrid>
        <w:gridCol w:w="5399"/>
        <w:gridCol w:w="2407"/>
        <w:gridCol w:w="6369"/>
      </w:tblGrid>
      <w:tr w:rsidR="0086750F" w:rsidRPr="0032393E" w14:paraId="428DD48B" w14:textId="77777777" w:rsidTr="009F5806">
        <w:trPr>
          <w:tblHeader/>
        </w:trPr>
        <w:tc>
          <w:tcPr>
            <w:tcW w:w="5399" w:type="dxa"/>
            <w:shd w:val="clear" w:color="auto" w:fill="D9D9D9"/>
            <w:vAlign w:val="center"/>
          </w:tcPr>
          <w:p w14:paraId="689C48B8" w14:textId="77777777" w:rsidR="0086750F" w:rsidRPr="0032393E" w:rsidRDefault="0086750F" w:rsidP="009F5806">
            <w:pPr>
              <w:pStyle w:val="Tablehead"/>
              <w:spacing w:before="40" w:after="40"/>
              <w:rPr>
                <w:sz w:val="18"/>
                <w:szCs w:val="18"/>
                <w:lang w:val="fr-FR"/>
              </w:rPr>
            </w:pPr>
            <w:r w:rsidRPr="0032393E">
              <w:rPr>
                <w:sz w:val="18"/>
                <w:szCs w:val="18"/>
                <w:lang w:val="fr-FR"/>
              </w:rPr>
              <w:t>Résultats attendus (texte intégral)</w:t>
            </w:r>
          </w:p>
        </w:tc>
        <w:tc>
          <w:tcPr>
            <w:tcW w:w="2407" w:type="dxa"/>
            <w:shd w:val="clear" w:color="auto" w:fill="D9D9D9"/>
            <w:vAlign w:val="center"/>
          </w:tcPr>
          <w:p w14:paraId="4E9E968E" w14:textId="76CA0AE4" w:rsidR="0086750F" w:rsidRPr="0032393E" w:rsidRDefault="0086750F" w:rsidP="009F5806">
            <w:pPr>
              <w:pStyle w:val="Tablehead"/>
              <w:spacing w:before="40" w:after="40"/>
              <w:rPr>
                <w:sz w:val="18"/>
                <w:szCs w:val="18"/>
                <w:lang w:val="fr-FR"/>
              </w:rPr>
            </w:pPr>
            <w:r w:rsidRPr="0032393E">
              <w:rPr>
                <w:sz w:val="18"/>
                <w:szCs w:val="18"/>
                <w:lang w:val="fr-FR"/>
              </w:rPr>
              <w:t>Résultats attendus</w:t>
            </w:r>
            <w:r w:rsidR="009F5806" w:rsidRPr="0032393E">
              <w:rPr>
                <w:sz w:val="18"/>
                <w:szCs w:val="18"/>
                <w:lang w:val="fr-FR"/>
              </w:rPr>
              <w:br/>
            </w:r>
            <w:r w:rsidRPr="0032393E">
              <w:rPr>
                <w:sz w:val="18"/>
                <w:szCs w:val="18"/>
                <w:lang w:val="fr-FR"/>
              </w:rPr>
              <w:t>(version courte)</w:t>
            </w:r>
          </w:p>
        </w:tc>
        <w:tc>
          <w:tcPr>
            <w:tcW w:w="6369" w:type="dxa"/>
            <w:shd w:val="clear" w:color="auto" w:fill="D9D9D9"/>
            <w:vAlign w:val="center"/>
          </w:tcPr>
          <w:p w14:paraId="3502AC04" w14:textId="77777777" w:rsidR="0086750F" w:rsidRPr="0032393E" w:rsidRDefault="0086750F" w:rsidP="009F5806">
            <w:pPr>
              <w:pStyle w:val="Tablehead"/>
              <w:spacing w:before="40" w:after="40"/>
              <w:rPr>
                <w:sz w:val="18"/>
                <w:szCs w:val="18"/>
                <w:highlight w:val="yellow"/>
                <w:lang w:val="fr-FR"/>
              </w:rPr>
            </w:pPr>
            <w:r w:rsidRPr="0032393E">
              <w:rPr>
                <w:sz w:val="18"/>
                <w:szCs w:val="18"/>
                <w:lang w:val="fr-FR"/>
              </w:rPr>
              <w:t>Projets qui ont contribué à ce résultat</w:t>
            </w:r>
          </w:p>
        </w:tc>
      </w:tr>
      <w:tr w:rsidR="0086750F" w:rsidRPr="0032393E" w14:paraId="6A0F8132" w14:textId="77777777" w:rsidTr="009A5DBF">
        <w:tc>
          <w:tcPr>
            <w:tcW w:w="5399" w:type="dxa"/>
            <w:shd w:val="clear" w:color="auto" w:fill="FFFFFF" w:themeFill="background1"/>
          </w:tcPr>
          <w:p w14:paraId="561FB016" w14:textId="77777777" w:rsidR="0086750F" w:rsidRPr="0032393E" w:rsidRDefault="0086750F" w:rsidP="009F5806">
            <w:pPr>
              <w:pStyle w:val="Tabletext"/>
              <w:rPr>
                <w:sz w:val="18"/>
                <w:szCs w:val="18"/>
                <w:lang w:val="fr-FR"/>
              </w:rPr>
            </w:pPr>
            <w:r w:rsidRPr="0032393E">
              <w:rPr>
                <w:sz w:val="18"/>
                <w:szCs w:val="18"/>
                <w:lang w:val="fr-FR"/>
              </w:rPr>
              <w:t>Élaborer, mettre au point et actualiser les plans stratégiques et des cadres favorables à la transition vers des villes et des communautés intelligentes et durables, mener des études de faisabilité pour la mise en place d'une connectivité haut débit universelle et résiliente assortie de tous les éléments pertinents, notamment les législations, les normes, la structure de l'organisation, le renforcement des capacités et les mécanismes de coopération, selon les besoins, pour appuyer cette transition.</w:t>
            </w:r>
          </w:p>
        </w:tc>
        <w:tc>
          <w:tcPr>
            <w:tcW w:w="2407" w:type="dxa"/>
            <w:shd w:val="clear" w:color="auto" w:fill="FFFFFF" w:themeFill="background1"/>
          </w:tcPr>
          <w:p w14:paraId="18B322CC" w14:textId="77777777" w:rsidR="0086750F" w:rsidRPr="0032393E" w:rsidRDefault="0086750F" w:rsidP="009F5806">
            <w:pPr>
              <w:pStyle w:val="Tabletext"/>
              <w:rPr>
                <w:sz w:val="18"/>
                <w:szCs w:val="18"/>
                <w:lang w:val="fr-FR"/>
              </w:rPr>
            </w:pPr>
            <w:r w:rsidRPr="0032393E">
              <w:rPr>
                <w:sz w:val="18"/>
                <w:szCs w:val="18"/>
                <w:lang w:val="fr-FR"/>
              </w:rPr>
              <w:t>Élaborer des plans stratégiques, des cadres et des études de faisabilité pour passer à une connectivité résiliente</w:t>
            </w:r>
          </w:p>
        </w:tc>
        <w:tc>
          <w:tcPr>
            <w:tcW w:w="6369" w:type="dxa"/>
            <w:shd w:val="clear" w:color="auto" w:fill="FFFFFF" w:themeFill="background1"/>
          </w:tcPr>
          <w:p w14:paraId="2B4AA7AE"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GY24003 – Promouvoir le développement des infrastructures de télécommunication dans les villes et les communautés intelligentes et durables en Égypte</w:t>
            </w:r>
          </w:p>
        </w:tc>
      </w:tr>
      <w:tr w:rsidR="0086750F" w:rsidRPr="0032393E" w14:paraId="57BC14D7" w14:textId="77777777" w:rsidTr="009A5DBF">
        <w:tc>
          <w:tcPr>
            <w:tcW w:w="5399" w:type="dxa"/>
            <w:shd w:val="clear" w:color="auto" w:fill="FFFFFF" w:themeFill="background1"/>
          </w:tcPr>
          <w:p w14:paraId="6FDC43D6" w14:textId="77777777" w:rsidR="0086750F" w:rsidRPr="0032393E" w:rsidRDefault="0086750F" w:rsidP="009F5806">
            <w:pPr>
              <w:pStyle w:val="Tabletext"/>
              <w:rPr>
                <w:sz w:val="18"/>
                <w:szCs w:val="18"/>
                <w:lang w:val="fr-FR"/>
              </w:rPr>
            </w:pPr>
            <w:r w:rsidRPr="0032393E">
              <w:rPr>
                <w:sz w:val="18"/>
                <w:szCs w:val="18"/>
                <w:lang w:val="fr-FR"/>
              </w:rPr>
              <w:t>Évaluer les variables, les défis et les perspectives liés au déploiement des villes et des communautés intelligentes et durables, et procéder à l'échange de bonnes pratiques et d'études de cas sur les diverses possibilités susmentionnées moyennant l'organisation d'ateliers, de conférences ou de webinaires régionaux.</w:t>
            </w:r>
          </w:p>
        </w:tc>
        <w:tc>
          <w:tcPr>
            <w:tcW w:w="2407" w:type="dxa"/>
            <w:shd w:val="clear" w:color="auto" w:fill="FFFFFF" w:themeFill="background1"/>
          </w:tcPr>
          <w:p w14:paraId="70235F6D" w14:textId="77777777" w:rsidR="0086750F" w:rsidRPr="0032393E" w:rsidRDefault="0086750F" w:rsidP="009F5806">
            <w:pPr>
              <w:pStyle w:val="Tabletext"/>
              <w:rPr>
                <w:sz w:val="18"/>
                <w:szCs w:val="18"/>
                <w:lang w:val="fr-FR"/>
              </w:rPr>
            </w:pPr>
            <w:r w:rsidRPr="0032393E">
              <w:rPr>
                <w:sz w:val="18"/>
                <w:szCs w:val="18"/>
                <w:lang w:val="fr-FR"/>
              </w:rPr>
              <w:t>Évaluer le déploiement des villes et des communautés intelligentes et durables, échanger des bonnes pratiques moyennant l'organisation de manifestations régionales</w:t>
            </w:r>
          </w:p>
        </w:tc>
        <w:tc>
          <w:tcPr>
            <w:tcW w:w="6369" w:type="dxa"/>
            <w:shd w:val="clear" w:color="auto" w:fill="FFFFFF" w:themeFill="background1"/>
          </w:tcPr>
          <w:p w14:paraId="1810CE03" w14:textId="77777777" w:rsidR="0086750F" w:rsidRPr="0032393E" w:rsidRDefault="0086750F" w:rsidP="009F5806">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GY24003 – Promouvoir le développement des infrastructures de télécommunication dans les villes et les communautés intelligentes et durables en Égypte</w:t>
            </w:r>
          </w:p>
        </w:tc>
      </w:tr>
      <w:tr w:rsidR="0086750F" w:rsidRPr="0032393E" w14:paraId="399C6BA2" w14:textId="77777777" w:rsidTr="009A5DBF">
        <w:tc>
          <w:tcPr>
            <w:tcW w:w="5399" w:type="dxa"/>
            <w:shd w:val="clear" w:color="auto" w:fill="FFFFFF" w:themeFill="background1"/>
          </w:tcPr>
          <w:p w14:paraId="65786E72" w14:textId="77777777" w:rsidR="0086750F" w:rsidRPr="0032393E" w:rsidRDefault="0086750F" w:rsidP="009F5806">
            <w:pPr>
              <w:pStyle w:val="Tabletext"/>
              <w:keepNext/>
              <w:keepLines/>
              <w:spacing w:before="20" w:after="20"/>
              <w:rPr>
                <w:sz w:val="18"/>
                <w:szCs w:val="18"/>
                <w:lang w:val="fr-FR"/>
              </w:rPr>
            </w:pPr>
            <w:r w:rsidRPr="0032393E">
              <w:rPr>
                <w:sz w:val="18"/>
                <w:szCs w:val="18"/>
                <w:lang w:val="fr-FR"/>
              </w:rPr>
              <w:lastRenderedPageBreak/>
              <w:t>Cartographier des infrastructures et des services ubiquitaires, harmoniser les approches adoptées dans la région des États arabes, suivre les méthodes de partage des infrastructures appliquées par les pays, y compris l'élaboration de systèmes de cartographie des réseaux large bande et des installations associées, et promouvoir des solutions innovantes pour une véritable connectivité.</w:t>
            </w:r>
          </w:p>
        </w:tc>
        <w:tc>
          <w:tcPr>
            <w:tcW w:w="2407" w:type="dxa"/>
            <w:shd w:val="clear" w:color="auto" w:fill="FFFFFF" w:themeFill="background1"/>
          </w:tcPr>
          <w:p w14:paraId="5831EC4C" w14:textId="77777777" w:rsidR="0086750F" w:rsidRPr="0032393E" w:rsidRDefault="0086750F" w:rsidP="009F5806">
            <w:pPr>
              <w:pStyle w:val="Tabletext"/>
              <w:keepNext/>
              <w:keepLines/>
              <w:spacing w:before="20" w:after="20"/>
              <w:rPr>
                <w:sz w:val="18"/>
                <w:szCs w:val="18"/>
                <w:lang w:val="fr-FR"/>
              </w:rPr>
            </w:pPr>
            <w:r w:rsidRPr="0032393E">
              <w:rPr>
                <w:sz w:val="18"/>
                <w:szCs w:val="18"/>
                <w:lang w:val="fr-FR"/>
              </w:rPr>
              <w:t>Cartographier des infrastructures, harmoniser les approches et promouvoir des solutions pour assurer la connectivité</w:t>
            </w:r>
          </w:p>
        </w:tc>
        <w:tc>
          <w:tcPr>
            <w:tcW w:w="6369" w:type="dxa"/>
            <w:shd w:val="clear" w:color="auto" w:fill="FFFFFF" w:themeFill="background1"/>
          </w:tcPr>
          <w:p w14:paraId="0E42F422"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20030 – Centre régional d'expertise de l'UIT sur le protocole iPv6 et l'IoT pour la région des États arabes</w:t>
            </w:r>
          </w:p>
        </w:tc>
      </w:tr>
      <w:tr w:rsidR="0086750F" w:rsidRPr="0032393E" w14:paraId="6B5ACA1C" w14:textId="77777777" w:rsidTr="009F5806">
        <w:trPr>
          <w:trHeight w:val="755"/>
        </w:trPr>
        <w:tc>
          <w:tcPr>
            <w:tcW w:w="5399" w:type="dxa"/>
            <w:shd w:val="clear" w:color="auto" w:fill="FFFFFF" w:themeFill="background1"/>
          </w:tcPr>
          <w:p w14:paraId="40D9F0EE" w14:textId="77777777" w:rsidR="0086750F" w:rsidRPr="0032393E" w:rsidRDefault="0086750F" w:rsidP="009F5806">
            <w:pPr>
              <w:pStyle w:val="Tabletext"/>
              <w:spacing w:before="20" w:after="20"/>
              <w:rPr>
                <w:sz w:val="18"/>
                <w:szCs w:val="18"/>
                <w:lang w:val="fr-FR"/>
              </w:rPr>
            </w:pPr>
            <w:r w:rsidRPr="0032393E">
              <w:rPr>
                <w:sz w:val="18"/>
                <w:szCs w:val="18"/>
                <w:lang w:val="fr-FR"/>
              </w:rPr>
              <w:t>Élaborer des plans et mettre en œuvre des projets de déploiement des services large bande issus des TIC et contribuer à connecter les zones isolées et mal desservies.</w:t>
            </w:r>
          </w:p>
        </w:tc>
        <w:tc>
          <w:tcPr>
            <w:tcW w:w="2407" w:type="dxa"/>
            <w:shd w:val="clear" w:color="auto" w:fill="FFFFFF" w:themeFill="background1"/>
          </w:tcPr>
          <w:p w14:paraId="03FCB474" w14:textId="77777777" w:rsidR="0086750F" w:rsidRPr="0032393E" w:rsidRDefault="0086750F" w:rsidP="009F5806">
            <w:pPr>
              <w:pStyle w:val="Tabletext"/>
              <w:spacing w:before="20" w:after="20"/>
              <w:rPr>
                <w:sz w:val="18"/>
                <w:szCs w:val="18"/>
                <w:lang w:val="fr-FR"/>
              </w:rPr>
            </w:pPr>
            <w:r w:rsidRPr="0032393E">
              <w:rPr>
                <w:sz w:val="18"/>
                <w:szCs w:val="18"/>
                <w:lang w:val="fr-FR"/>
              </w:rPr>
              <w:t>Élaborer et mettre en œuvre des projets portant sur le large bande pour connecter les zones isolées et mal desservies</w:t>
            </w:r>
          </w:p>
        </w:tc>
        <w:tc>
          <w:tcPr>
            <w:tcW w:w="6369" w:type="dxa"/>
            <w:shd w:val="clear" w:color="auto" w:fill="FFFFFF" w:themeFill="background1"/>
          </w:tcPr>
          <w:p w14:paraId="10A37F64"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20030 – Centre régional d'expertise de l'UIT sur le protocole iPv6 et l'IoT pour la région des États arabes</w:t>
            </w:r>
          </w:p>
        </w:tc>
      </w:tr>
      <w:tr w:rsidR="0086750F" w:rsidRPr="0032393E" w14:paraId="3CB687DB" w14:textId="77777777" w:rsidTr="009A5DBF">
        <w:tc>
          <w:tcPr>
            <w:tcW w:w="5399" w:type="dxa"/>
            <w:shd w:val="clear" w:color="auto" w:fill="FFFFFF" w:themeFill="background1"/>
          </w:tcPr>
          <w:p w14:paraId="15088983" w14:textId="77777777" w:rsidR="0086750F" w:rsidRPr="0032393E" w:rsidRDefault="0086750F" w:rsidP="009F5806">
            <w:pPr>
              <w:pStyle w:val="Tabletext"/>
              <w:spacing w:before="20" w:after="20"/>
              <w:rPr>
                <w:sz w:val="18"/>
                <w:szCs w:val="18"/>
                <w:lang w:val="fr-FR"/>
              </w:rPr>
            </w:pPr>
            <w:r w:rsidRPr="0032393E">
              <w:rPr>
                <w:sz w:val="18"/>
                <w:szCs w:val="18"/>
                <w:lang w:val="fr-FR"/>
              </w:rPr>
              <w:t>Organiser des ateliers, des conférences et des séminaires régionaux, en ligne ou en présentiel, afin de débattre des possibilités et des défis à relever et d'échanger des données d'expérience, en vue de favoriser la transition vers des villes et des communautés intelligentes et durables.</w:t>
            </w:r>
          </w:p>
        </w:tc>
        <w:tc>
          <w:tcPr>
            <w:tcW w:w="2407" w:type="dxa"/>
            <w:shd w:val="clear" w:color="auto" w:fill="FFFFFF" w:themeFill="background1"/>
          </w:tcPr>
          <w:p w14:paraId="03902B74" w14:textId="77777777" w:rsidR="0086750F" w:rsidRPr="0032393E" w:rsidRDefault="0086750F" w:rsidP="009F5806">
            <w:pPr>
              <w:pStyle w:val="Tabletext"/>
              <w:spacing w:before="20" w:after="20"/>
              <w:rPr>
                <w:sz w:val="18"/>
                <w:szCs w:val="18"/>
                <w:lang w:val="fr-FR"/>
              </w:rPr>
            </w:pPr>
            <w:r w:rsidRPr="0032393E">
              <w:rPr>
                <w:sz w:val="18"/>
                <w:szCs w:val="18"/>
                <w:lang w:val="fr-FR"/>
              </w:rPr>
              <w:t>Organiser des manifestations régionales pour débattre des possibilités pour favoriser la transition vers des villes et des communautés intelligentes et durables</w:t>
            </w:r>
          </w:p>
        </w:tc>
        <w:tc>
          <w:tcPr>
            <w:tcW w:w="6369" w:type="dxa"/>
            <w:shd w:val="clear" w:color="auto" w:fill="FFFFFF" w:themeFill="background1"/>
          </w:tcPr>
          <w:p w14:paraId="4CDFB1D8"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GY24003 – Promouvoir le développement des infrastructures de télécommunication dans les villes et les communautés intelligentes et durables en Égypte</w:t>
            </w:r>
          </w:p>
        </w:tc>
      </w:tr>
      <w:tr w:rsidR="0086750F" w:rsidRPr="0032393E" w14:paraId="648245F5" w14:textId="77777777" w:rsidTr="009A5DBF">
        <w:tc>
          <w:tcPr>
            <w:tcW w:w="5399" w:type="dxa"/>
            <w:shd w:val="clear" w:color="auto" w:fill="FFFFFF" w:themeFill="background1"/>
          </w:tcPr>
          <w:p w14:paraId="4186B4F9" w14:textId="77777777" w:rsidR="0086750F" w:rsidRPr="0032393E" w:rsidRDefault="0086750F" w:rsidP="009F5806">
            <w:pPr>
              <w:pStyle w:val="Tabletext"/>
              <w:spacing w:before="20" w:after="20"/>
              <w:rPr>
                <w:sz w:val="18"/>
                <w:szCs w:val="18"/>
                <w:lang w:val="fr-FR"/>
              </w:rPr>
            </w:pPr>
            <w:r w:rsidRPr="0032393E">
              <w:rPr>
                <w:sz w:val="18"/>
                <w:szCs w:val="18"/>
                <w:lang w:val="fr-FR"/>
              </w:rPr>
              <w:t>Élaborer à l'intention des États arabes des lignes directrices relatives à la transition vers des villes et des communautés intelligentes et durables, en mettant en place une infrastructure de télécommunication pour la fourniture de services large bande, de façon à prendre en charge les diverses applications et les divers services connexes.</w:t>
            </w:r>
          </w:p>
        </w:tc>
        <w:tc>
          <w:tcPr>
            <w:tcW w:w="2407" w:type="dxa"/>
            <w:shd w:val="clear" w:color="auto" w:fill="FFFFFF" w:themeFill="background1"/>
          </w:tcPr>
          <w:p w14:paraId="67D99B2E" w14:textId="77777777" w:rsidR="0086750F" w:rsidRPr="0032393E" w:rsidRDefault="0086750F" w:rsidP="009F5806">
            <w:pPr>
              <w:pStyle w:val="Tabletext"/>
              <w:tabs>
                <w:tab w:val="clear" w:pos="2268"/>
              </w:tabs>
              <w:spacing w:before="20" w:after="20"/>
              <w:ind w:right="-68"/>
              <w:rPr>
                <w:sz w:val="18"/>
                <w:szCs w:val="18"/>
                <w:lang w:val="fr-FR"/>
              </w:rPr>
            </w:pPr>
            <w:r w:rsidRPr="0032393E">
              <w:rPr>
                <w:sz w:val="18"/>
                <w:szCs w:val="18"/>
                <w:lang w:val="fr-FR"/>
              </w:rPr>
              <w:t>Élaborer des lignes directrices relatives à la transition vers des villes et des communautés intelligentes et durables grâce au développement de l'infrastructure large bande</w:t>
            </w:r>
          </w:p>
        </w:tc>
        <w:tc>
          <w:tcPr>
            <w:tcW w:w="6369" w:type="dxa"/>
            <w:shd w:val="clear" w:color="auto" w:fill="FFFFFF" w:themeFill="background1"/>
          </w:tcPr>
          <w:p w14:paraId="2223350A"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GY24003 – Promouvoir le développement des infrastructures de télécommunication dans les villes et les communautés intelligentes et durables en Égypte</w:t>
            </w:r>
          </w:p>
          <w:p w14:paraId="3BB687BE"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20030 – Centre régional d'expertise de l'UIT sur le protocole iPv6 et l'IoT pour la région des États arabes</w:t>
            </w:r>
          </w:p>
        </w:tc>
      </w:tr>
      <w:tr w:rsidR="0086750F" w:rsidRPr="0032393E" w14:paraId="42403C3B" w14:textId="77777777" w:rsidTr="009F5806">
        <w:tc>
          <w:tcPr>
            <w:tcW w:w="5399" w:type="dxa"/>
            <w:shd w:val="clear" w:color="auto" w:fill="FFFFFF" w:themeFill="background1"/>
          </w:tcPr>
          <w:p w14:paraId="74C2C236" w14:textId="77777777" w:rsidR="0086750F" w:rsidRPr="0032393E" w:rsidRDefault="0086750F" w:rsidP="009F5806">
            <w:pPr>
              <w:pStyle w:val="Tabletext"/>
              <w:spacing w:before="20" w:after="20"/>
              <w:rPr>
                <w:sz w:val="18"/>
                <w:szCs w:val="18"/>
                <w:lang w:val="fr-FR"/>
              </w:rPr>
            </w:pPr>
            <w:r w:rsidRPr="0032393E">
              <w:rPr>
                <w:sz w:val="18"/>
                <w:szCs w:val="18"/>
                <w:lang w:val="fr-FR"/>
              </w:rPr>
              <w:t>Promouvoir la coopération technique et l'échange de données d'expérience entre les États arabes sur les villes et les communautés intelligentes et durables, en s'appuyant sur l'expérience acquise et les difficultés rencontrées par les villes et les communautés intelligentes, en étudiant les incidences – positives ou négatives – et en tirant parti des données d'expérience provenant du monde entier.</w:t>
            </w:r>
          </w:p>
        </w:tc>
        <w:tc>
          <w:tcPr>
            <w:tcW w:w="2407" w:type="dxa"/>
            <w:shd w:val="clear" w:color="auto" w:fill="FFFFFF" w:themeFill="background1"/>
          </w:tcPr>
          <w:p w14:paraId="6EA17545" w14:textId="77777777" w:rsidR="0086750F" w:rsidRPr="0032393E" w:rsidRDefault="0086750F" w:rsidP="009F5806">
            <w:pPr>
              <w:pStyle w:val="Tabletext"/>
              <w:spacing w:before="20" w:after="20"/>
              <w:rPr>
                <w:sz w:val="18"/>
                <w:szCs w:val="18"/>
                <w:lang w:val="fr-FR"/>
              </w:rPr>
            </w:pPr>
            <w:r w:rsidRPr="0032393E">
              <w:rPr>
                <w:sz w:val="18"/>
                <w:szCs w:val="18"/>
                <w:lang w:val="fr-FR"/>
              </w:rPr>
              <w:t>Promouvoir la coopération technique et l'échange de données d'expérience sur les villes et les communautés intelligentes et durables</w:t>
            </w:r>
          </w:p>
        </w:tc>
        <w:tc>
          <w:tcPr>
            <w:tcW w:w="6369" w:type="dxa"/>
            <w:shd w:val="clear" w:color="auto" w:fill="FFFFFF" w:themeFill="background1"/>
          </w:tcPr>
          <w:p w14:paraId="431CC862"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GY24003 – Promouvoir le développement des infrastructures de télécommunication dans les villes et les communautés intelligentes et durables en Égypte</w:t>
            </w:r>
          </w:p>
        </w:tc>
      </w:tr>
      <w:tr w:rsidR="0086750F" w:rsidRPr="0032393E" w14:paraId="43BA4816" w14:textId="77777777" w:rsidTr="009A5DBF">
        <w:tc>
          <w:tcPr>
            <w:tcW w:w="5399" w:type="dxa"/>
            <w:shd w:val="clear" w:color="auto" w:fill="FFFFFF" w:themeFill="background1"/>
          </w:tcPr>
          <w:p w14:paraId="35537B1A" w14:textId="77777777" w:rsidR="0086750F" w:rsidRPr="0032393E" w:rsidRDefault="0086750F" w:rsidP="009F5806">
            <w:pPr>
              <w:pStyle w:val="Tabletext"/>
              <w:rPr>
                <w:sz w:val="18"/>
                <w:szCs w:val="18"/>
                <w:lang w:val="fr-FR"/>
              </w:rPr>
            </w:pPr>
            <w:r w:rsidRPr="0032393E">
              <w:rPr>
                <w:sz w:val="18"/>
                <w:szCs w:val="18"/>
                <w:lang w:val="fr-FR"/>
              </w:rPr>
              <w:t>Mettre en œuvre des indicateurs fondamentaux de performance pour les villes et les communautés intelligentes et durables, en organisant des ateliers en collaboration étroite avec le Secteur de la normalisation des télécommunications de l'UIT, et encourager les pays à participer au programme de l'UIT en faveur de la transition vers des villes et des communautés intelligentes et durables.</w:t>
            </w:r>
          </w:p>
        </w:tc>
        <w:tc>
          <w:tcPr>
            <w:tcW w:w="2407" w:type="dxa"/>
            <w:shd w:val="clear" w:color="auto" w:fill="FFFFFF" w:themeFill="background1"/>
          </w:tcPr>
          <w:p w14:paraId="5EA65BDA" w14:textId="77777777" w:rsidR="0086750F" w:rsidRPr="0032393E" w:rsidRDefault="0086750F" w:rsidP="009F5806">
            <w:pPr>
              <w:pStyle w:val="Tabletext"/>
              <w:spacing w:before="20" w:after="20"/>
              <w:rPr>
                <w:sz w:val="18"/>
                <w:szCs w:val="18"/>
                <w:lang w:val="fr-FR"/>
              </w:rPr>
            </w:pPr>
            <w:r w:rsidRPr="0032393E">
              <w:rPr>
                <w:sz w:val="18"/>
                <w:szCs w:val="18"/>
                <w:lang w:val="fr-FR"/>
              </w:rPr>
              <w:t>Mettre en œuvre des indicateurs de performance pour les villes et les communautés intelligentes et durables grâce à la coopération avec l'UIT et encourager la participation aux programmes de l'UIT sur les villes et les communautés intelligentes et durables</w:t>
            </w:r>
          </w:p>
        </w:tc>
        <w:tc>
          <w:tcPr>
            <w:tcW w:w="6369" w:type="dxa"/>
            <w:shd w:val="clear" w:color="auto" w:fill="FFFFFF" w:themeFill="background1"/>
            <w:vAlign w:val="center"/>
          </w:tcPr>
          <w:p w14:paraId="2F1E9802" w14:textId="77777777" w:rsidR="0086750F" w:rsidRPr="0032393E" w:rsidRDefault="0086750F" w:rsidP="009F5806">
            <w:pPr>
              <w:pStyle w:val="Tabletext"/>
              <w:jc w:val="center"/>
              <w:rPr>
                <w:i/>
                <w:iCs/>
                <w:sz w:val="18"/>
                <w:szCs w:val="18"/>
                <w:lang w:val="fr-FR"/>
              </w:rPr>
            </w:pPr>
            <w:r w:rsidRPr="0032393E">
              <w:rPr>
                <w:i/>
                <w:iCs/>
                <w:sz w:val="18"/>
                <w:szCs w:val="18"/>
                <w:lang w:val="fr-FR"/>
              </w:rPr>
              <w:t xml:space="preserve">Aucun projet mis en </w:t>
            </w:r>
            <w:r w:rsidRPr="0032393E">
              <w:rPr>
                <w:rFonts w:cstheme="minorHAnsi"/>
                <w:i/>
                <w:iCs/>
                <w:sz w:val="18"/>
                <w:szCs w:val="18"/>
                <w:lang w:val="fr-FR"/>
              </w:rPr>
              <w:t>œ</w:t>
            </w:r>
            <w:r w:rsidRPr="0032393E">
              <w:rPr>
                <w:i/>
                <w:iCs/>
                <w:sz w:val="18"/>
                <w:szCs w:val="18"/>
                <w:lang w:val="fr-FR"/>
              </w:rPr>
              <w:t>uvre ayant contribué à ce résultat attendu</w:t>
            </w:r>
          </w:p>
        </w:tc>
      </w:tr>
      <w:tr w:rsidR="0086750F" w:rsidRPr="0032393E" w14:paraId="2E0F9550" w14:textId="77777777" w:rsidTr="009A5DBF">
        <w:tc>
          <w:tcPr>
            <w:tcW w:w="5399" w:type="dxa"/>
            <w:shd w:val="clear" w:color="auto" w:fill="FFFFFF" w:themeFill="background1"/>
          </w:tcPr>
          <w:p w14:paraId="5C6C5925" w14:textId="77777777" w:rsidR="0086750F" w:rsidRPr="0032393E" w:rsidRDefault="0086750F" w:rsidP="009F5806">
            <w:pPr>
              <w:pStyle w:val="Tabletext"/>
              <w:keepLines/>
              <w:rPr>
                <w:sz w:val="18"/>
                <w:szCs w:val="18"/>
                <w:lang w:val="fr-FR"/>
              </w:rPr>
            </w:pPr>
            <w:r w:rsidRPr="0032393E">
              <w:rPr>
                <w:sz w:val="18"/>
                <w:szCs w:val="18"/>
                <w:lang w:val="fr-FR"/>
              </w:rPr>
              <w:lastRenderedPageBreak/>
              <w:t>Renforcer et améliorer la résilience de l'infrastructure large bande dans tous les domaines, y compris la législation, les normes, la structure organisationnelle et les mécanismes de renforcement des capacités de coopération, selon les besoins.</w:t>
            </w:r>
          </w:p>
        </w:tc>
        <w:tc>
          <w:tcPr>
            <w:tcW w:w="2407" w:type="dxa"/>
            <w:shd w:val="clear" w:color="auto" w:fill="FFFFFF" w:themeFill="background1"/>
          </w:tcPr>
          <w:p w14:paraId="43A4C286" w14:textId="77777777" w:rsidR="0086750F" w:rsidRPr="0032393E" w:rsidRDefault="0086750F" w:rsidP="009F5806">
            <w:pPr>
              <w:pStyle w:val="Tabletext"/>
              <w:rPr>
                <w:sz w:val="18"/>
                <w:szCs w:val="18"/>
                <w:lang w:val="fr-FR"/>
              </w:rPr>
            </w:pPr>
            <w:r w:rsidRPr="0032393E">
              <w:rPr>
                <w:sz w:val="18"/>
                <w:szCs w:val="18"/>
                <w:lang w:val="fr-FR"/>
              </w:rPr>
              <w:t>Améliorer la résilience de l'infrastructure large bande grâce à la législation, aux normes et au renforcement des capacités</w:t>
            </w:r>
          </w:p>
        </w:tc>
        <w:tc>
          <w:tcPr>
            <w:tcW w:w="6369" w:type="dxa"/>
            <w:shd w:val="clear" w:color="auto" w:fill="FFFFFF" w:themeFill="background1"/>
          </w:tcPr>
          <w:p w14:paraId="22C75F9B"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EGY24003 – Promouvoir le développement des infrastructures de télécommunication dans les villes et les communautés intelligentes et durables en Égypte</w:t>
            </w:r>
          </w:p>
          <w:p w14:paraId="55AB7761"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tc>
      </w:tr>
    </w:tbl>
    <w:p w14:paraId="26DFE612" w14:textId="77777777" w:rsidR="0086750F" w:rsidRPr="0032393E" w:rsidRDefault="0086750F" w:rsidP="009F5806">
      <w:pPr>
        <w:pStyle w:val="Heading2"/>
        <w:tabs>
          <w:tab w:val="clear" w:pos="1134"/>
        </w:tabs>
        <w:spacing w:before="240" w:after="120"/>
        <w:ind w:left="0" w:firstLine="0"/>
        <w:rPr>
          <w:bCs/>
          <w:u w:val="single"/>
          <w:lang w:val="fr-FR"/>
        </w:rPr>
      </w:pPr>
      <w:r w:rsidRPr="0032393E">
        <w:rPr>
          <w:bCs/>
          <w:u w:val="single"/>
          <w:lang w:val="fr-FR"/>
        </w:rPr>
        <w:t>IR: ARB4 – Renforcer les capacités et encourager l'innovation, entrepreneuriat et anticipation dans le domaine du numérique</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68C64956" w14:textId="77777777" w:rsidTr="009A5DBF">
        <w:trPr>
          <w:tblHeader/>
        </w:trPr>
        <w:tc>
          <w:tcPr>
            <w:tcW w:w="5413" w:type="dxa"/>
            <w:shd w:val="clear" w:color="auto" w:fill="D9D9D9"/>
          </w:tcPr>
          <w:p w14:paraId="768A095E" w14:textId="77777777" w:rsidR="0086750F" w:rsidRPr="0032393E" w:rsidRDefault="0086750F" w:rsidP="009F5806">
            <w:pPr>
              <w:pStyle w:val="Tablehead"/>
              <w:rPr>
                <w:sz w:val="18"/>
                <w:szCs w:val="18"/>
                <w:lang w:val="fr-FR"/>
              </w:rPr>
            </w:pPr>
            <w:r w:rsidRPr="0032393E">
              <w:rPr>
                <w:sz w:val="18"/>
                <w:szCs w:val="18"/>
                <w:lang w:val="fr-FR"/>
              </w:rPr>
              <w:t>Résultats attendus (texte intégral)</w:t>
            </w:r>
          </w:p>
        </w:tc>
        <w:tc>
          <w:tcPr>
            <w:tcW w:w="2393" w:type="dxa"/>
            <w:shd w:val="clear" w:color="auto" w:fill="D9D9D9"/>
          </w:tcPr>
          <w:p w14:paraId="28964A45" w14:textId="4CB73B67" w:rsidR="0086750F" w:rsidRPr="0032393E" w:rsidRDefault="0086750F" w:rsidP="009F5806">
            <w:pPr>
              <w:pStyle w:val="Tablehead"/>
              <w:rPr>
                <w:sz w:val="18"/>
                <w:szCs w:val="18"/>
                <w:lang w:val="fr-FR"/>
              </w:rPr>
            </w:pPr>
            <w:r w:rsidRPr="0032393E">
              <w:rPr>
                <w:sz w:val="18"/>
                <w:szCs w:val="18"/>
                <w:lang w:val="fr-FR"/>
              </w:rPr>
              <w:t>Résultats attendus</w:t>
            </w:r>
            <w:r w:rsidR="009F5806" w:rsidRPr="0032393E">
              <w:rPr>
                <w:sz w:val="18"/>
                <w:szCs w:val="18"/>
                <w:lang w:val="fr-FR"/>
              </w:rPr>
              <w:br/>
            </w:r>
            <w:r w:rsidRPr="0032393E">
              <w:rPr>
                <w:sz w:val="18"/>
                <w:szCs w:val="18"/>
                <w:lang w:val="fr-FR"/>
              </w:rPr>
              <w:t>(version courte)</w:t>
            </w:r>
          </w:p>
        </w:tc>
        <w:tc>
          <w:tcPr>
            <w:tcW w:w="6369" w:type="dxa"/>
            <w:shd w:val="clear" w:color="auto" w:fill="D9D9D9"/>
          </w:tcPr>
          <w:p w14:paraId="28ABFAEE" w14:textId="77777777" w:rsidR="0086750F" w:rsidRPr="0032393E" w:rsidRDefault="0086750F" w:rsidP="009F5806">
            <w:pPr>
              <w:pStyle w:val="Tablehead"/>
              <w:rPr>
                <w:sz w:val="18"/>
                <w:szCs w:val="18"/>
                <w:highlight w:val="yellow"/>
                <w:lang w:val="fr-FR"/>
              </w:rPr>
            </w:pPr>
            <w:r w:rsidRPr="0032393E">
              <w:rPr>
                <w:sz w:val="18"/>
                <w:szCs w:val="18"/>
                <w:lang w:val="fr-FR"/>
              </w:rPr>
              <w:t>Projets qui ont contribué à ce résultat</w:t>
            </w:r>
          </w:p>
        </w:tc>
      </w:tr>
      <w:tr w:rsidR="0086750F" w:rsidRPr="0032393E" w14:paraId="124B2B0C" w14:textId="77777777" w:rsidTr="009A5DBF">
        <w:tc>
          <w:tcPr>
            <w:tcW w:w="5413" w:type="dxa"/>
            <w:shd w:val="clear" w:color="auto" w:fill="FFFFFF" w:themeFill="background1"/>
          </w:tcPr>
          <w:p w14:paraId="19F85005" w14:textId="77777777" w:rsidR="0086750F" w:rsidRPr="0032393E" w:rsidRDefault="0086750F" w:rsidP="009F5806">
            <w:pPr>
              <w:pStyle w:val="Tabletext"/>
              <w:rPr>
                <w:sz w:val="18"/>
                <w:szCs w:val="18"/>
                <w:lang w:val="fr-FR"/>
              </w:rPr>
            </w:pPr>
            <w:r w:rsidRPr="0032393E">
              <w:rPr>
                <w:sz w:val="18"/>
                <w:szCs w:val="18"/>
                <w:lang w:val="fr-FR"/>
              </w:rPr>
              <w:t>Élaborer des mécanismes et des stratégies, aux niveaux national et régional, pour stimuler et enrichir la culture de l'innovation et l'anticipation dans le domaine des télécommunications/TIC dans la région des États arabes, y compris les bonnes pratiques correspondantes.</w:t>
            </w:r>
          </w:p>
        </w:tc>
        <w:tc>
          <w:tcPr>
            <w:tcW w:w="2393" w:type="dxa"/>
            <w:shd w:val="clear" w:color="auto" w:fill="FFFFFF" w:themeFill="background1"/>
          </w:tcPr>
          <w:p w14:paraId="6622993E" w14:textId="698208D4" w:rsidR="0086750F" w:rsidRPr="0032393E" w:rsidRDefault="0086750F" w:rsidP="009F5806">
            <w:pPr>
              <w:pStyle w:val="Tabletext"/>
              <w:rPr>
                <w:sz w:val="18"/>
                <w:szCs w:val="18"/>
                <w:lang w:val="fr-FR"/>
              </w:rPr>
            </w:pPr>
            <w:r w:rsidRPr="0032393E">
              <w:rPr>
                <w:sz w:val="18"/>
                <w:szCs w:val="18"/>
                <w:lang w:val="fr-FR"/>
              </w:rPr>
              <w:t>Élaborer des mécanismes pour stimuler la culture de l'innovation et l'anticipation dans le domaine des télécommunications/TIC dans la région des États</w:t>
            </w:r>
            <w:r w:rsidR="009F5806" w:rsidRPr="0032393E">
              <w:rPr>
                <w:sz w:val="18"/>
                <w:szCs w:val="18"/>
                <w:lang w:val="fr-FR"/>
              </w:rPr>
              <w:t> </w:t>
            </w:r>
            <w:r w:rsidRPr="0032393E">
              <w:rPr>
                <w:sz w:val="18"/>
                <w:szCs w:val="18"/>
                <w:lang w:val="fr-FR"/>
              </w:rPr>
              <w:t>arabes</w:t>
            </w:r>
          </w:p>
        </w:tc>
        <w:tc>
          <w:tcPr>
            <w:tcW w:w="6369" w:type="dxa"/>
            <w:shd w:val="clear" w:color="auto" w:fill="FFFFFF" w:themeFill="background1"/>
          </w:tcPr>
          <w:p w14:paraId="585DE006"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19028 – Assistance dans le domaine des télécommunications/TIC dans les régions de l'UIT</w:t>
            </w:r>
          </w:p>
          <w:p w14:paraId="246833BA" w14:textId="3DCE6DBD"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p w14:paraId="4C952F7A"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7 – Accélérateur d'initiatives régionales pour l'innovation (MIIT) de l'UIT</w:t>
            </w:r>
          </w:p>
        </w:tc>
      </w:tr>
      <w:tr w:rsidR="0086750F" w:rsidRPr="0032393E" w14:paraId="64F6FF97" w14:textId="77777777" w:rsidTr="009A5DBF">
        <w:tc>
          <w:tcPr>
            <w:tcW w:w="5413" w:type="dxa"/>
            <w:shd w:val="clear" w:color="auto" w:fill="FFFFFF" w:themeFill="background1"/>
          </w:tcPr>
          <w:p w14:paraId="68BF2906" w14:textId="77777777" w:rsidR="0086750F" w:rsidRPr="0032393E" w:rsidRDefault="0086750F" w:rsidP="009F5806">
            <w:pPr>
              <w:pStyle w:val="Tabletext"/>
              <w:rPr>
                <w:sz w:val="18"/>
                <w:szCs w:val="18"/>
                <w:lang w:val="fr-FR"/>
              </w:rPr>
            </w:pPr>
            <w:r w:rsidRPr="0032393E">
              <w:rPr>
                <w:sz w:val="18"/>
                <w:szCs w:val="18"/>
                <w:lang w:val="fr-FR"/>
              </w:rPr>
              <w:t>Promouvoir et renforcer le rôle des programmes en place des institutions et des pépinières d'entreprises, et créer de nouveaux centres et de nouvelles institutions de l'innovation, afin de fournir un appui aux micro-entreprises, ainsi qu'aux petites et moyennes entreprises et aux micro-entreprises spécialisées dans les télécommunications/TIC, notamment en donnant aux jeunes les moyens de créer leurs propres projets et en s'appuyant sur les bonnes pratiques dans le domaine.</w:t>
            </w:r>
          </w:p>
        </w:tc>
        <w:tc>
          <w:tcPr>
            <w:tcW w:w="2393" w:type="dxa"/>
            <w:shd w:val="clear" w:color="auto" w:fill="FFFFFF" w:themeFill="background1"/>
          </w:tcPr>
          <w:p w14:paraId="0895B7D4" w14:textId="77777777" w:rsidR="0086750F" w:rsidRPr="0032393E" w:rsidRDefault="0086750F" w:rsidP="009F5806">
            <w:pPr>
              <w:pStyle w:val="Tabletext"/>
              <w:rPr>
                <w:sz w:val="18"/>
                <w:szCs w:val="18"/>
                <w:lang w:val="fr-FR"/>
              </w:rPr>
            </w:pPr>
            <w:r w:rsidRPr="0032393E">
              <w:rPr>
                <w:sz w:val="18"/>
                <w:szCs w:val="18"/>
                <w:lang w:val="fr-FR"/>
              </w:rPr>
              <w:t>Promouvoir les centres de l'innovation afin de fournir un appui aux entreprises du secteur des TIC et de donner aux jeunes les moyens d'entreprendre dans le domaine des TIC</w:t>
            </w:r>
          </w:p>
        </w:tc>
        <w:tc>
          <w:tcPr>
            <w:tcW w:w="6369" w:type="dxa"/>
            <w:shd w:val="clear" w:color="auto" w:fill="FFFFFF" w:themeFill="background1"/>
          </w:tcPr>
          <w:p w14:paraId="72BA0206" w14:textId="54E1DFEA"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p w14:paraId="64ECA15B" w14:textId="77777777" w:rsidR="0086750F" w:rsidRPr="0032393E" w:rsidRDefault="0086750F" w:rsidP="009F5806">
            <w:pPr>
              <w:pStyle w:val="ListParagraph"/>
              <w:numPr>
                <w:ilvl w:val="0"/>
                <w:numId w:val="20"/>
              </w:numPr>
              <w:tabs>
                <w:tab w:val="clear" w:pos="1134"/>
                <w:tab w:val="clear" w:pos="1871"/>
                <w:tab w:val="clear" w:pos="2268"/>
                <w:tab w:val="left" w:pos="1056"/>
              </w:tabs>
              <w:overflowPunct/>
              <w:autoSpaceDE/>
              <w:autoSpaceDN/>
              <w:adjustRightInd/>
              <w:spacing w:before="40" w:after="40"/>
              <w:ind w:left="444"/>
              <w:contextualSpacing w:val="0"/>
              <w:textAlignment w:val="auto"/>
              <w:rPr>
                <w:sz w:val="18"/>
                <w:szCs w:val="18"/>
                <w:lang w:val="fr-FR"/>
              </w:rPr>
            </w:pPr>
            <w:r w:rsidRPr="0032393E">
              <w:rPr>
                <w:sz w:val="18"/>
                <w:szCs w:val="18"/>
                <w:lang w:val="fr-FR"/>
              </w:rPr>
              <w:t>9GLO24147 – Accélérateur d'initiatives régionales pour l'innovation (MIIT) de l'UIT</w:t>
            </w:r>
          </w:p>
        </w:tc>
      </w:tr>
      <w:tr w:rsidR="0086750F" w:rsidRPr="0032393E" w14:paraId="627C7DB6" w14:textId="77777777" w:rsidTr="009A5DBF">
        <w:tc>
          <w:tcPr>
            <w:tcW w:w="5413" w:type="dxa"/>
            <w:shd w:val="clear" w:color="auto" w:fill="FFFFFF" w:themeFill="background1"/>
          </w:tcPr>
          <w:p w14:paraId="72B83465" w14:textId="77777777" w:rsidR="0086750F" w:rsidRPr="0032393E" w:rsidRDefault="0086750F" w:rsidP="009F5806">
            <w:pPr>
              <w:pStyle w:val="Tabletext"/>
              <w:keepNext/>
              <w:keepLines/>
              <w:rPr>
                <w:sz w:val="18"/>
                <w:szCs w:val="18"/>
                <w:lang w:val="fr-FR"/>
              </w:rPr>
            </w:pPr>
            <w:r w:rsidRPr="0032393E">
              <w:rPr>
                <w:sz w:val="18"/>
                <w:szCs w:val="18"/>
                <w:lang w:val="fr-FR"/>
              </w:rPr>
              <w:t>Offrir des possibilités d'apprentissage et des cours de formation aux jeunes, indépendamment de leur sexe, afin de tirer le meilleur parti possible du rôle des télécommunications/TIC dans le renforcement de la culture de l'innovation, de l'entrepreneuriat et de l'anticipation, et, en particulier, donner des moyens d'action aux femmes pour qu'elles entreprennent des projets et des activités économiques en exploitant les télécommunications/TIC.</w:t>
            </w:r>
          </w:p>
        </w:tc>
        <w:tc>
          <w:tcPr>
            <w:tcW w:w="2393" w:type="dxa"/>
            <w:shd w:val="clear" w:color="auto" w:fill="FFFFFF" w:themeFill="background1"/>
          </w:tcPr>
          <w:p w14:paraId="1FBF0027" w14:textId="77777777" w:rsidR="0086750F" w:rsidRPr="0032393E" w:rsidRDefault="0086750F" w:rsidP="009F5806">
            <w:pPr>
              <w:pStyle w:val="Tabletext"/>
              <w:keepNext/>
              <w:keepLines/>
              <w:rPr>
                <w:sz w:val="18"/>
                <w:szCs w:val="18"/>
                <w:lang w:val="fr-FR"/>
              </w:rPr>
            </w:pPr>
            <w:r w:rsidRPr="0032393E">
              <w:rPr>
                <w:sz w:val="18"/>
                <w:szCs w:val="18"/>
                <w:lang w:val="fr-FR"/>
              </w:rPr>
              <w:t>Offrir des formations aux jeunes et donner aux femmes les moyens d'entreprendre en s'appuyant sur les TIC</w:t>
            </w:r>
          </w:p>
        </w:tc>
        <w:tc>
          <w:tcPr>
            <w:tcW w:w="6369" w:type="dxa"/>
            <w:shd w:val="clear" w:color="auto" w:fill="FFFFFF" w:themeFill="background1"/>
          </w:tcPr>
          <w:p w14:paraId="7D759C93"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19028 – Assistance dans le domaine des télécommunications/TIC dans les régions de l'UIT</w:t>
            </w:r>
          </w:p>
          <w:p w14:paraId="2404AD63" w14:textId="61A55FFC"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tc>
      </w:tr>
      <w:tr w:rsidR="0086750F" w:rsidRPr="0032393E" w14:paraId="1ECE5E45" w14:textId="77777777" w:rsidTr="009A5DBF">
        <w:tc>
          <w:tcPr>
            <w:tcW w:w="5413" w:type="dxa"/>
            <w:shd w:val="clear" w:color="auto" w:fill="FFFFFF" w:themeFill="background1"/>
          </w:tcPr>
          <w:p w14:paraId="5CEFABA6" w14:textId="77777777" w:rsidR="0086750F" w:rsidRPr="0032393E" w:rsidRDefault="0086750F" w:rsidP="009F5806">
            <w:pPr>
              <w:pStyle w:val="Tabletext"/>
              <w:rPr>
                <w:sz w:val="18"/>
                <w:szCs w:val="18"/>
                <w:lang w:val="fr-FR"/>
              </w:rPr>
            </w:pPr>
            <w:r w:rsidRPr="0032393E">
              <w:rPr>
                <w:sz w:val="18"/>
                <w:szCs w:val="18"/>
                <w:lang w:val="fr-FR"/>
              </w:rPr>
              <w:t>Encourager les étudiants et les jeunes, indépendamment de leur sexe, à faire preuve de créativité et d'innovation dans la mise au point d'applications, y compris les applications et les contenus en arabe, afin d'enrichir les contenus numériques en arabe.</w:t>
            </w:r>
          </w:p>
        </w:tc>
        <w:tc>
          <w:tcPr>
            <w:tcW w:w="2393" w:type="dxa"/>
            <w:shd w:val="clear" w:color="auto" w:fill="FFFFFF" w:themeFill="background1"/>
          </w:tcPr>
          <w:p w14:paraId="7198D4CC" w14:textId="77777777" w:rsidR="0086750F" w:rsidRPr="0032393E" w:rsidRDefault="0086750F" w:rsidP="009F5806">
            <w:pPr>
              <w:pStyle w:val="Tabletext"/>
              <w:rPr>
                <w:sz w:val="18"/>
                <w:szCs w:val="18"/>
                <w:lang w:val="fr-FR"/>
              </w:rPr>
            </w:pPr>
            <w:r w:rsidRPr="0032393E">
              <w:rPr>
                <w:sz w:val="18"/>
                <w:szCs w:val="18"/>
                <w:lang w:val="fr-FR"/>
              </w:rPr>
              <w:t>Encourager les jeunes à créer des applications et des contenus numériques innovants</w:t>
            </w:r>
          </w:p>
        </w:tc>
        <w:tc>
          <w:tcPr>
            <w:tcW w:w="6369" w:type="dxa"/>
            <w:shd w:val="clear" w:color="auto" w:fill="FFFFFF" w:themeFill="background1"/>
          </w:tcPr>
          <w:p w14:paraId="0F28799E" w14:textId="235CC0EA"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tc>
      </w:tr>
      <w:tr w:rsidR="0086750F" w:rsidRPr="0032393E" w14:paraId="5DB6A3C5" w14:textId="77777777" w:rsidTr="009A5DBF">
        <w:tc>
          <w:tcPr>
            <w:tcW w:w="5413" w:type="dxa"/>
            <w:shd w:val="clear" w:color="auto" w:fill="FFFFFF" w:themeFill="background1"/>
          </w:tcPr>
          <w:p w14:paraId="6E03358F" w14:textId="77777777" w:rsidR="0086750F" w:rsidRPr="0032393E" w:rsidRDefault="0086750F" w:rsidP="009F5806">
            <w:pPr>
              <w:pStyle w:val="Tabletext"/>
              <w:rPr>
                <w:sz w:val="18"/>
                <w:szCs w:val="18"/>
                <w:lang w:val="fr-FR"/>
              </w:rPr>
            </w:pPr>
            <w:r w:rsidRPr="0032393E">
              <w:rPr>
                <w:sz w:val="18"/>
                <w:szCs w:val="18"/>
                <w:lang w:val="fr-FR"/>
              </w:rPr>
              <w:lastRenderedPageBreak/>
              <w:t>Mettre en place des plates-formes permettant de tenir des réunions, des ateliers et des conférences au niveau régional par voie électronique.</w:t>
            </w:r>
          </w:p>
        </w:tc>
        <w:tc>
          <w:tcPr>
            <w:tcW w:w="2393" w:type="dxa"/>
            <w:shd w:val="clear" w:color="auto" w:fill="FFFFFF" w:themeFill="background1"/>
          </w:tcPr>
          <w:p w14:paraId="0C2AAD82" w14:textId="78A5213B" w:rsidR="0086750F" w:rsidRPr="0032393E" w:rsidRDefault="0086750F" w:rsidP="009F5806">
            <w:pPr>
              <w:pStyle w:val="Tabletext"/>
              <w:rPr>
                <w:sz w:val="18"/>
                <w:szCs w:val="18"/>
                <w:lang w:val="fr-FR"/>
              </w:rPr>
            </w:pPr>
            <w:r w:rsidRPr="0032393E">
              <w:rPr>
                <w:sz w:val="18"/>
                <w:szCs w:val="18"/>
                <w:lang w:val="fr-FR"/>
              </w:rPr>
              <w:t>Mettre en place des plates</w:t>
            </w:r>
            <w:r w:rsidR="009F5806" w:rsidRPr="0032393E">
              <w:rPr>
                <w:sz w:val="18"/>
                <w:szCs w:val="18"/>
                <w:lang w:val="fr-FR"/>
              </w:rPr>
              <w:noBreakHyphen/>
            </w:r>
            <w:r w:rsidRPr="0032393E">
              <w:rPr>
                <w:sz w:val="18"/>
                <w:szCs w:val="18"/>
                <w:lang w:val="fr-FR"/>
              </w:rPr>
              <w:t>formes électroniques</w:t>
            </w:r>
          </w:p>
        </w:tc>
        <w:tc>
          <w:tcPr>
            <w:tcW w:w="6369" w:type="dxa"/>
            <w:shd w:val="clear" w:color="auto" w:fill="FFFFFF" w:themeFill="background1"/>
          </w:tcPr>
          <w:p w14:paraId="5C4EFFC2"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7 – Accélérateur d'initiatives régionales pour l'innovation (MIIT) de l'UIT</w:t>
            </w:r>
          </w:p>
        </w:tc>
      </w:tr>
      <w:tr w:rsidR="0086750F" w:rsidRPr="0032393E" w14:paraId="522E9290" w14:textId="77777777" w:rsidTr="009A5DBF">
        <w:tc>
          <w:tcPr>
            <w:tcW w:w="5413" w:type="dxa"/>
            <w:shd w:val="clear" w:color="auto" w:fill="FFFFFF" w:themeFill="background1"/>
          </w:tcPr>
          <w:p w14:paraId="42B5A4CB" w14:textId="77777777" w:rsidR="0086750F" w:rsidRPr="0032393E" w:rsidRDefault="0086750F" w:rsidP="009F5806">
            <w:pPr>
              <w:pStyle w:val="Tabletext"/>
              <w:rPr>
                <w:sz w:val="18"/>
                <w:szCs w:val="18"/>
                <w:lang w:val="fr-FR"/>
              </w:rPr>
            </w:pPr>
            <w:r w:rsidRPr="0032393E">
              <w:rPr>
                <w:sz w:val="18"/>
                <w:szCs w:val="18"/>
                <w:lang w:val="fr-FR"/>
              </w:rPr>
              <w:t>Élaborer des programmes au niveau national visant à renforcer les compétences numériques et les ressources humaines, à promouvoir une culture de l'innovation, l'entrepreneuriat et l'anticipation, ainsi qu'à faciliter la coordination entre les centres de formation, les centres de recherche, les pépinières d'entreprises, les établissements et les instituts, tout en encourageant l'échange de données d'expérience aux niveaux régional et international.</w:t>
            </w:r>
          </w:p>
        </w:tc>
        <w:tc>
          <w:tcPr>
            <w:tcW w:w="2393" w:type="dxa"/>
            <w:shd w:val="clear" w:color="auto" w:fill="FFFFFF" w:themeFill="background1"/>
          </w:tcPr>
          <w:p w14:paraId="4D7FCC9F" w14:textId="77777777" w:rsidR="0086750F" w:rsidRPr="0032393E" w:rsidRDefault="0086750F" w:rsidP="009F5806">
            <w:pPr>
              <w:pStyle w:val="Tabletext"/>
              <w:tabs>
                <w:tab w:val="clear" w:pos="2268"/>
              </w:tabs>
              <w:ind w:right="-68"/>
              <w:rPr>
                <w:sz w:val="18"/>
                <w:szCs w:val="18"/>
                <w:lang w:val="fr-FR"/>
              </w:rPr>
            </w:pPr>
            <w:r w:rsidRPr="0032393E">
              <w:rPr>
                <w:sz w:val="18"/>
                <w:szCs w:val="18"/>
                <w:lang w:val="fr-FR"/>
              </w:rPr>
              <w:t>Élaborer des programmes au niveau national afin de renforcer les compétences numériques, l'innovation, l'entrepreneuriat et la coordination grâce à l'échange de données d'expérience</w:t>
            </w:r>
          </w:p>
        </w:tc>
        <w:tc>
          <w:tcPr>
            <w:tcW w:w="6369" w:type="dxa"/>
            <w:shd w:val="clear" w:color="auto" w:fill="FFFFFF" w:themeFill="background1"/>
            <w:vAlign w:val="center"/>
          </w:tcPr>
          <w:p w14:paraId="3AD9D78A" w14:textId="77777777" w:rsidR="0086750F" w:rsidRPr="0032393E" w:rsidRDefault="0086750F" w:rsidP="009F5806">
            <w:pPr>
              <w:pStyle w:val="Tabletext"/>
              <w:jc w:val="center"/>
              <w:rPr>
                <w:i/>
                <w:iCs/>
                <w:sz w:val="18"/>
                <w:szCs w:val="18"/>
                <w:lang w:val="fr-FR"/>
              </w:rPr>
            </w:pPr>
            <w:r w:rsidRPr="0032393E">
              <w:rPr>
                <w:i/>
                <w:iCs/>
                <w:sz w:val="18"/>
                <w:szCs w:val="18"/>
                <w:lang w:val="fr-FR"/>
              </w:rPr>
              <w:t xml:space="preserve">Aucun projet mis en </w:t>
            </w:r>
            <w:r w:rsidRPr="0032393E">
              <w:rPr>
                <w:rFonts w:cstheme="minorHAnsi"/>
                <w:i/>
                <w:iCs/>
                <w:sz w:val="18"/>
                <w:szCs w:val="18"/>
                <w:lang w:val="fr-FR"/>
              </w:rPr>
              <w:t>œ</w:t>
            </w:r>
            <w:r w:rsidRPr="0032393E">
              <w:rPr>
                <w:i/>
                <w:iCs/>
                <w:sz w:val="18"/>
                <w:szCs w:val="18"/>
                <w:lang w:val="fr-FR"/>
              </w:rPr>
              <w:t>uvre ayant contribué à ce résultat attendu</w:t>
            </w:r>
          </w:p>
        </w:tc>
      </w:tr>
      <w:tr w:rsidR="0086750F" w:rsidRPr="0032393E" w14:paraId="04014D2D" w14:textId="77777777" w:rsidTr="009A5DBF">
        <w:tc>
          <w:tcPr>
            <w:tcW w:w="5413" w:type="dxa"/>
            <w:shd w:val="clear" w:color="auto" w:fill="FFFFFF" w:themeFill="background1"/>
          </w:tcPr>
          <w:p w14:paraId="5FB97873" w14:textId="77777777" w:rsidR="0086750F" w:rsidRPr="0032393E" w:rsidRDefault="0086750F" w:rsidP="009F5806">
            <w:pPr>
              <w:pStyle w:val="Tabletext"/>
              <w:rPr>
                <w:sz w:val="18"/>
                <w:szCs w:val="18"/>
                <w:lang w:val="fr-FR"/>
              </w:rPr>
            </w:pPr>
            <w:r w:rsidRPr="0032393E">
              <w:rPr>
                <w:sz w:val="18"/>
                <w:szCs w:val="18"/>
                <w:lang w:val="fr-FR"/>
              </w:rPr>
              <w:t>Élaborer, en fonction des besoins, des cadres réglementaires, politiques et législatifs, en particulier pour les pays les moins avancés, afin de favoriser l'innovation dans le secteur du numérique, l'entrepreneuriat et l'anticipation, à la demande des pays.</w:t>
            </w:r>
          </w:p>
        </w:tc>
        <w:tc>
          <w:tcPr>
            <w:tcW w:w="2393" w:type="dxa"/>
            <w:shd w:val="clear" w:color="auto" w:fill="FFFFFF" w:themeFill="background1"/>
          </w:tcPr>
          <w:p w14:paraId="694EC152" w14:textId="77777777" w:rsidR="0086750F" w:rsidRPr="0032393E" w:rsidRDefault="0086750F" w:rsidP="009F5806">
            <w:pPr>
              <w:pStyle w:val="Tabletext"/>
              <w:tabs>
                <w:tab w:val="clear" w:pos="2268"/>
              </w:tabs>
              <w:ind w:right="-96"/>
              <w:rPr>
                <w:sz w:val="18"/>
                <w:szCs w:val="18"/>
                <w:lang w:val="fr-FR"/>
              </w:rPr>
            </w:pPr>
            <w:r w:rsidRPr="0032393E">
              <w:rPr>
                <w:sz w:val="18"/>
                <w:szCs w:val="18"/>
                <w:lang w:val="fr-FR"/>
              </w:rPr>
              <w:t>Élaborer des cadres réglementaires adaptés aux besoins afin de favoriser l'innovation dans le secteur du numérique et l'entrepreneuriat pour appuyer les pays les moins avancés</w:t>
            </w:r>
          </w:p>
        </w:tc>
        <w:tc>
          <w:tcPr>
            <w:tcW w:w="6369" w:type="dxa"/>
            <w:shd w:val="clear" w:color="auto" w:fill="FFFFFF" w:themeFill="background1"/>
          </w:tcPr>
          <w:p w14:paraId="0D5B5610"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19028 – Assistance dans le domaine des télécommunications/TIC dans les régions de l'UIT</w:t>
            </w:r>
          </w:p>
        </w:tc>
      </w:tr>
    </w:tbl>
    <w:p w14:paraId="40FA7504" w14:textId="77777777" w:rsidR="0086750F" w:rsidRPr="0032393E" w:rsidRDefault="0086750F" w:rsidP="009F5806">
      <w:pPr>
        <w:pStyle w:val="Heading2"/>
        <w:tabs>
          <w:tab w:val="clear" w:pos="1134"/>
        </w:tabs>
        <w:spacing w:before="240" w:after="120"/>
        <w:ind w:left="0" w:firstLine="0"/>
        <w:rPr>
          <w:bCs/>
          <w:u w:val="single"/>
          <w:lang w:val="fr-FR"/>
        </w:rPr>
      </w:pPr>
      <w:r w:rsidRPr="0032393E">
        <w:rPr>
          <w:bCs/>
          <w:u w:val="single"/>
          <w:lang w:val="fr-FR"/>
        </w:rPr>
        <w:t>IR: ARB5 – Élaborer des moyens pour réglementer le numérique</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7F12D424" w14:textId="77777777" w:rsidTr="009F5806">
        <w:trPr>
          <w:tblHeader/>
        </w:trPr>
        <w:tc>
          <w:tcPr>
            <w:tcW w:w="5413" w:type="dxa"/>
            <w:shd w:val="clear" w:color="auto" w:fill="D9D9D9"/>
            <w:vAlign w:val="center"/>
          </w:tcPr>
          <w:p w14:paraId="6367E0BC" w14:textId="77777777" w:rsidR="0086750F" w:rsidRPr="0032393E" w:rsidRDefault="0086750F" w:rsidP="009F5806">
            <w:pPr>
              <w:pStyle w:val="Tablehead"/>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232574AD" w14:textId="021241B6" w:rsidR="0086750F" w:rsidRPr="0032393E" w:rsidRDefault="0086750F" w:rsidP="009F5806">
            <w:pPr>
              <w:pStyle w:val="Tablehead"/>
              <w:rPr>
                <w:sz w:val="18"/>
                <w:szCs w:val="18"/>
                <w:lang w:val="fr-FR"/>
              </w:rPr>
            </w:pPr>
            <w:r w:rsidRPr="0032393E">
              <w:rPr>
                <w:sz w:val="18"/>
                <w:szCs w:val="18"/>
                <w:lang w:val="fr-FR"/>
              </w:rPr>
              <w:t>Résultats attendus</w:t>
            </w:r>
            <w:r w:rsidR="009F5806" w:rsidRPr="0032393E">
              <w:rPr>
                <w:sz w:val="18"/>
                <w:szCs w:val="18"/>
                <w:lang w:val="fr-FR"/>
              </w:rPr>
              <w:br/>
            </w:r>
            <w:r w:rsidRPr="0032393E">
              <w:rPr>
                <w:sz w:val="18"/>
                <w:szCs w:val="18"/>
                <w:lang w:val="fr-FR"/>
              </w:rPr>
              <w:t>(version courte)</w:t>
            </w:r>
          </w:p>
        </w:tc>
        <w:tc>
          <w:tcPr>
            <w:tcW w:w="6369" w:type="dxa"/>
            <w:shd w:val="clear" w:color="auto" w:fill="D9D9D9"/>
            <w:vAlign w:val="center"/>
          </w:tcPr>
          <w:p w14:paraId="6EF9C54C" w14:textId="77777777" w:rsidR="0086750F" w:rsidRPr="0032393E" w:rsidRDefault="0086750F" w:rsidP="009F5806">
            <w:pPr>
              <w:pStyle w:val="Tablehead"/>
              <w:rPr>
                <w:sz w:val="18"/>
                <w:szCs w:val="18"/>
                <w:highlight w:val="yellow"/>
                <w:lang w:val="fr-FR"/>
              </w:rPr>
            </w:pPr>
            <w:r w:rsidRPr="0032393E">
              <w:rPr>
                <w:sz w:val="18"/>
                <w:szCs w:val="18"/>
                <w:lang w:val="fr-FR"/>
              </w:rPr>
              <w:t>Projets qui ont contribué à ce résultat</w:t>
            </w:r>
          </w:p>
        </w:tc>
      </w:tr>
      <w:tr w:rsidR="0086750F" w:rsidRPr="0032393E" w14:paraId="28F1C9BA" w14:textId="77777777" w:rsidTr="009A5DBF">
        <w:tc>
          <w:tcPr>
            <w:tcW w:w="5413" w:type="dxa"/>
            <w:shd w:val="clear" w:color="auto" w:fill="FFFFFF" w:themeFill="background1"/>
          </w:tcPr>
          <w:p w14:paraId="106159B3" w14:textId="77777777" w:rsidR="0086750F" w:rsidRPr="0032393E" w:rsidRDefault="0086750F" w:rsidP="009F5806">
            <w:pPr>
              <w:pStyle w:val="Tabletext"/>
              <w:ind w:right="-92"/>
              <w:rPr>
                <w:sz w:val="18"/>
                <w:szCs w:val="18"/>
                <w:lang w:val="fr-FR"/>
              </w:rPr>
            </w:pPr>
            <w:r w:rsidRPr="0032393E">
              <w:rPr>
                <w:sz w:val="18"/>
                <w:szCs w:val="18"/>
                <w:lang w:val="fr-FR"/>
              </w:rPr>
              <w:t>Procéder à l'échange de lignes directrices et de bonnes pratiques relatives à la réglementation fondée sur la collaboration et établir des cadres à cet effet entre différents régulateurs de divers secteurs, en créant par exemple une plate-forme interactive pour les États arabes comprenant des outils réglementaires, politiques et législatifs pour différentes questions auxquelles les États arabes accordent de l'importance, en assurant l'échange de données d'expérience et de bonnes pratiques en matière de réglementation et en instaurant une communication entre les spécialistes des différents domaines des télécommunications/TIC.</w:t>
            </w:r>
          </w:p>
        </w:tc>
        <w:tc>
          <w:tcPr>
            <w:tcW w:w="2393" w:type="dxa"/>
            <w:shd w:val="clear" w:color="auto" w:fill="FFFFFF" w:themeFill="background1"/>
          </w:tcPr>
          <w:p w14:paraId="01BADBCF" w14:textId="77777777" w:rsidR="0086750F" w:rsidRPr="0032393E" w:rsidRDefault="0086750F" w:rsidP="009F5806">
            <w:pPr>
              <w:pStyle w:val="Tabletext"/>
              <w:rPr>
                <w:sz w:val="18"/>
                <w:szCs w:val="18"/>
                <w:lang w:val="fr-FR"/>
              </w:rPr>
            </w:pPr>
            <w:r w:rsidRPr="0032393E">
              <w:rPr>
                <w:sz w:val="18"/>
                <w:szCs w:val="18"/>
                <w:lang w:val="fr-FR"/>
              </w:rPr>
              <w:t>Procéder à l'échange de lignes directrices et établir des plates-formes pour élaborer une règlementation fondée sur la collaboration et échanger des données d'expériences</w:t>
            </w:r>
          </w:p>
        </w:tc>
        <w:tc>
          <w:tcPr>
            <w:tcW w:w="6369" w:type="dxa"/>
            <w:shd w:val="clear" w:color="auto" w:fill="FFFFFF" w:themeFill="background1"/>
            <w:vAlign w:val="center"/>
          </w:tcPr>
          <w:p w14:paraId="788F3504" w14:textId="77777777" w:rsidR="0086750F" w:rsidRPr="0032393E" w:rsidRDefault="0086750F" w:rsidP="009F5806">
            <w:pPr>
              <w:pStyle w:val="Tabletext"/>
              <w:jc w:val="center"/>
              <w:rPr>
                <w:sz w:val="18"/>
                <w:szCs w:val="18"/>
                <w:highlight w:val="yellow"/>
                <w:lang w:val="fr-FR"/>
              </w:rPr>
            </w:pPr>
            <w:r w:rsidRPr="0032393E">
              <w:rPr>
                <w:rFonts w:cstheme="minorHAnsi"/>
                <w:i/>
                <w:iCs/>
                <w:sz w:val="18"/>
                <w:szCs w:val="18"/>
                <w:lang w:val="fr-FR"/>
              </w:rPr>
              <w:t>Aucun projet mis en œuvre ayant contribué à ce résultat attendu</w:t>
            </w:r>
          </w:p>
        </w:tc>
      </w:tr>
      <w:tr w:rsidR="0086750F" w:rsidRPr="0032393E" w14:paraId="604776B5" w14:textId="77777777" w:rsidTr="009A5DBF">
        <w:tc>
          <w:tcPr>
            <w:tcW w:w="5413" w:type="dxa"/>
            <w:shd w:val="clear" w:color="auto" w:fill="FFFFFF" w:themeFill="background1"/>
          </w:tcPr>
          <w:p w14:paraId="5ED4A4EF" w14:textId="77777777" w:rsidR="0086750F" w:rsidRPr="0032393E" w:rsidRDefault="0086750F" w:rsidP="009F5806">
            <w:pPr>
              <w:pStyle w:val="Tabletext"/>
              <w:widowControl w:val="0"/>
              <w:rPr>
                <w:sz w:val="18"/>
                <w:szCs w:val="18"/>
                <w:lang w:val="fr-FR"/>
              </w:rPr>
            </w:pPr>
            <w:r w:rsidRPr="0032393E">
              <w:rPr>
                <w:sz w:val="18"/>
                <w:szCs w:val="18"/>
                <w:lang w:val="fr-FR"/>
              </w:rPr>
              <w:t>Mener des études pour faire le point de l'état d'avancement des stratégies numériques dans les États arabes et élaborer des stratégies numériques et des législations pertinentes aux niveaux national et régional.</w:t>
            </w:r>
          </w:p>
        </w:tc>
        <w:tc>
          <w:tcPr>
            <w:tcW w:w="2393" w:type="dxa"/>
            <w:shd w:val="clear" w:color="auto" w:fill="FFFFFF" w:themeFill="background1"/>
          </w:tcPr>
          <w:p w14:paraId="1EC83FCA" w14:textId="77777777" w:rsidR="0086750F" w:rsidRPr="0032393E" w:rsidRDefault="0086750F" w:rsidP="009F5806">
            <w:pPr>
              <w:pStyle w:val="Tabletext"/>
              <w:widowControl w:val="0"/>
              <w:rPr>
                <w:sz w:val="18"/>
                <w:szCs w:val="18"/>
                <w:lang w:val="fr-FR"/>
              </w:rPr>
            </w:pPr>
            <w:r w:rsidRPr="0032393E">
              <w:rPr>
                <w:sz w:val="18"/>
                <w:szCs w:val="18"/>
                <w:lang w:val="fr-FR"/>
              </w:rPr>
              <w:t>Évaluer et développer des stratégies et des législations pour le numérique</w:t>
            </w:r>
          </w:p>
        </w:tc>
        <w:tc>
          <w:tcPr>
            <w:tcW w:w="6369" w:type="dxa"/>
            <w:shd w:val="clear" w:color="auto" w:fill="FFFFFF" w:themeFill="background1"/>
          </w:tcPr>
          <w:p w14:paraId="0343EF7E" w14:textId="77777777" w:rsidR="0086750F" w:rsidRPr="0032393E" w:rsidRDefault="0086750F" w:rsidP="009F5806">
            <w:pPr>
              <w:pStyle w:val="enumlev1"/>
              <w:widowControl w:val="0"/>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19028 – Assistance dans le domaine des télécommunications/TIC dans les régions de l'UIT</w:t>
            </w:r>
          </w:p>
        </w:tc>
      </w:tr>
      <w:tr w:rsidR="0086750F" w:rsidRPr="0032393E" w14:paraId="5B458599" w14:textId="77777777" w:rsidTr="009A5DBF">
        <w:tc>
          <w:tcPr>
            <w:tcW w:w="5413" w:type="dxa"/>
            <w:shd w:val="clear" w:color="auto" w:fill="FFFFFF" w:themeFill="background1"/>
          </w:tcPr>
          <w:p w14:paraId="30A1F7F7" w14:textId="77777777" w:rsidR="0086750F" w:rsidRPr="0032393E" w:rsidRDefault="0086750F" w:rsidP="009F5806">
            <w:pPr>
              <w:pStyle w:val="Tabletext"/>
              <w:rPr>
                <w:sz w:val="18"/>
                <w:szCs w:val="18"/>
                <w:lang w:val="fr-FR"/>
              </w:rPr>
            </w:pPr>
            <w:r w:rsidRPr="0032393E">
              <w:rPr>
                <w:sz w:val="18"/>
                <w:szCs w:val="18"/>
                <w:lang w:val="fr-FR"/>
              </w:rPr>
              <w:lastRenderedPageBreak/>
              <w:t>Élaborer et harmoniser les cadres réglementaires nationaux applicables à la réglementation du numérique, afin d'édifier une société de l'information plus inclusive, en améliorant les processus décisionnels visant à mettre en place un écosystème de cadres politiques, juridiques et réglementaires efficaces pour le secteur des TIC et l'économie numérique.</w:t>
            </w:r>
          </w:p>
        </w:tc>
        <w:tc>
          <w:tcPr>
            <w:tcW w:w="2393" w:type="dxa"/>
            <w:shd w:val="clear" w:color="auto" w:fill="FFFFFF" w:themeFill="background1"/>
          </w:tcPr>
          <w:p w14:paraId="50B29306" w14:textId="77777777" w:rsidR="0086750F" w:rsidRPr="0032393E" w:rsidRDefault="0086750F" w:rsidP="009F5806">
            <w:pPr>
              <w:pStyle w:val="Tabletext"/>
              <w:rPr>
                <w:sz w:val="18"/>
                <w:szCs w:val="18"/>
                <w:lang w:val="fr-FR"/>
              </w:rPr>
            </w:pPr>
            <w:r w:rsidRPr="0032393E">
              <w:rPr>
                <w:sz w:val="18"/>
                <w:szCs w:val="18"/>
                <w:lang w:val="fr-FR"/>
              </w:rPr>
              <w:t>Harmoniser les cadres applicables à la réglementation du numérique pour favoriser une société de l'information inclusive</w:t>
            </w:r>
          </w:p>
        </w:tc>
        <w:tc>
          <w:tcPr>
            <w:tcW w:w="6369" w:type="dxa"/>
            <w:shd w:val="clear" w:color="auto" w:fill="FFFFFF" w:themeFill="background1"/>
          </w:tcPr>
          <w:p w14:paraId="6DBF3447"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19028 – Assistance dans le domaine des télécommunications/TIC dans les régions de l'UIT</w:t>
            </w:r>
          </w:p>
        </w:tc>
      </w:tr>
      <w:tr w:rsidR="0086750F" w:rsidRPr="0032393E" w14:paraId="14C77A51" w14:textId="77777777" w:rsidTr="009A5DBF">
        <w:tc>
          <w:tcPr>
            <w:tcW w:w="5413" w:type="dxa"/>
            <w:shd w:val="clear" w:color="auto" w:fill="FFFFFF" w:themeFill="background1"/>
          </w:tcPr>
          <w:p w14:paraId="15231786" w14:textId="77777777" w:rsidR="0086750F" w:rsidRPr="0032393E" w:rsidRDefault="0086750F" w:rsidP="009F5806">
            <w:pPr>
              <w:pStyle w:val="Tabletext"/>
              <w:rPr>
                <w:sz w:val="18"/>
                <w:szCs w:val="18"/>
                <w:lang w:val="fr-FR"/>
              </w:rPr>
            </w:pPr>
            <w:r w:rsidRPr="0032393E">
              <w:rPr>
                <w:sz w:val="18"/>
                <w:szCs w:val="18"/>
                <w:lang w:val="fr-FR"/>
              </w:rPr>
              <w:t>Dispenser une formation et renforcer les compétences, et échanger des données d'expérience concernant l'élaboration et la mise en œuvre de stratégies réglementaires fondées sur la collaboration et de feuilles de route et de plans pour le numérique pour chaque technologie, dans le cadre de l'élaboration des politiques nationales et régionales.</w:t>
            </w:r>
          </w:p>
        </w:tc>
        <w:tc>
          <w:tcPr>
            <w:tcW w:w="2393" w:type="dxa"/>
            <w:shd w:val="clear" w:color="auto" w:fill="FFFFFF" w:themeFill="background1"/>
          </w:tcPr>
          <w:p w14:paraId="7E4A3A74" w14:textId="77777777" w:rsidR="0086750F" w:rsidRPr="0032393E" w:rsidRDefault="0086750F" w:rsidP="009F5806">
            <w:pPr>
              <w:pStyle w:val="Tabletext"/>
              <w:rPr>
                <w:sz w:val="18"/>
                <w:szCs w:val="18"/>
                <w:lang w:val="fr-FR"/>
              </w:rPr>
            </w:pPr>
            <w:r w:rsidRPr="0032393E">
              <w:rPr>
                <w:sz w:val="18"/>
                <w:szCs w:val="18"/>
                <w:lang w:val="fr-FR"/>
              </w:rPr>
              <w:t>Dispenser une formation et échanger des données d'expérience concernant la règlementation fondée sur la collaboration en vue d'élaborer des stratégies</w:t>
            </w:r>
          </w:p>
        </w:tc>
        <w:tc>
          <w:tcPr>
            <w:tcW w:w="6369" w:type="dxa"/>
            <w:shd w:val="clear" w:color="auto" w:fill="FFFFFF" w:themeFill="background1"/>
          </w:tcPr>
          <w:p w14:paraId="00B17EFD"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19028 – Assistance dans le domaine des télécommunications/TIC dans les régions de l'UIT</w:t>
            </w:r>
          </w:p>
          <w:p w14:paraId="3461535A" w14:textId="12748015"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tc>
      </w:tr>
      <w:tr w:rsidR="0086750F" w:rsidRPr="0032393E" w14:paraId="459064DE" w14:textId="77777777" w:rsidTr="009A5DBF">
        <w:tc>
          <w:tcPr>
            <w:tcW w:w="5413" w:type="dxa"/>
            <w:shd w:val="clear" w:color="auto" w:fill="FFFFFF" w:themeFill="background1"/>
          </w:tcPr>
          <w:p w14:paraId="43AC3381" w14:textId="77777777" w:rsidR="0086750F" w:rsidRPr="0032393E" w:rsidRDefault="0086750F" w:rsidP="009F5806">
            <w:pPr>
              <w:pStyle w:val="Tabletext"/>
              <w:rPr>
                <w:sz w:val="18"/>
                <w:szCs w:val="18"/>
                <w:lang w:val="fr-FR"/>
              </w:rPr>
            </w:pPr>
            <w:r w:rsidRPr="0032393E">
              <w:rPr>
                <w:sz w:val="18"/>
                <w:szCs w:val="18"/>
                <w:lang w:val="fr-FR"/>
              </w:rPr>
              <w:t>Organiser des conférences, ateliers et séminaires régionaux, y compris en ligne, pour garantir l'échange de données d'expérience sur les questions politiques, juridiques et réglementaires qui se font jour dans le secteur des télécommunications/TIC, en favorisant un dialogue inclusif et en renforçant la coopération aux niveaux national et régional entre les régulateurs et les décideurs dans le domaine des télécommunications/TIC.</w:t>
            </w:r>
          </w:p>
        </w:tc>
        <w:tc>
          <w:tcPr>
            <w:tcW w:w="2393" w:type="dxa"/>
            <w:shd w:val="clear" w:color="auto" w:fill="FFFFFF" w:themeFill="background1"/>
          </w:tcPr>
          <w:p w14:paraId="4040B54A" w14:textId="77777777" w:rsidR="0086750F" w:rsidRPr="0032393E" w:rsidRDefault="0086750F" w:rsidP="009F5806">
            <w:pPr>
              <w:pStyle w:val="Tabletext"/>
              <w:rPr>
                <w:sz w:val="18"/>
                <w:szCs w:val="18"/>
                <w:lang w:val="fr-FR"/>
              </w:rPr>
            </w:pPr>
            <w:r w:rsidRPr="0032393E">
              <w:rPr>
                <w:sz w:val="18"/>
                <w:szCs w:val="18"/>
                <w:lang w:val="fr-FR"/>
              </w:rPr>
              <w:t>Organiser des manifestations pour permettre l'échange de données d'expérience et favoriser le dialogue sur la réglementation des TIC</w:t>
            </w:r>
          </w:p>
        </w:tc>
        <w:tc>
          <w:tcPr>
            <w:tcW w:w="6369" w:type="dxa"/>
            <w:shd w:val="clear" w:color="auto" w:fill="FFFFFF" w:themeFill="background1"/>
            <w:vAlign w:val="center"/>
          </w:tcPr>
          <w:p w14:paraId="0D77BCBD" w14:textId="77777777" w:rsidR="0086750F" w:rsidRPr="0032393E" w:rsidRDefault="0086750F" w:rsidP="009F5806">
            <w:pPr>
              <w:pStyle w:val="Tabletext"/>
              <w:jc w:val="center"/>
              <w:rPr>
                <w:i/>
                <w:iCs/>
                <w:sz w:val="18"/>
                <w:szCs w:val="18"/>
                <w:lang w:val="fr-FR"/>
              </w:rPr>
            </w:pPr>
            <w:r w:rsidRPr="0032393E">
              <w:rPr>
                <w:i/>
                <w:iCs/>
                <w:sz w:val="18"/>
                <w:szCs w:val="18"/>
                <w:lang w:val="fr-FR"/>
              </w:rPr>
              <w:t xml:space="preserve">Aucun projet mis en </w:t>
            </w:r>
            <w:r w:rsidRPr="0032393E">
              <w:rPr>
                <w:rFonts w:cstheme="minorHAnsi"/>
                <w:i/>
                <w:iCs/>
                <w:sz w:val="18"/>
                <w:szCs w:val="18"/>
                <w:lang w:val="fr-FR"/>
              </w:rPr>
              <w:t>œ</w:t>
            </w:r>
            <w:r w:rsidRPr="0032393E">
              <w:rPr>
                <w:i/>
                <w:iCs/>
                <w:sz w:val="18"/>
                <w:szCs w:val="18"/>
                <w:lang w:val="fr-FR"/>
              </w:rPr>
              <w:t>uvre ayant contribué à ce résultat attendu</w:t>
            </w:r>
          </w:p>
        </w:tc>
      </w:tr>
      <w:tr w:rsidR="0086750F" w:rsidRPr="0032393E" w14:paraId="1325C486" w14:textId="77777777" w:rsidTr="009A5DBF">
        <w:tc>
          <w:tcPr>
            <w:tcW w:w="5413" w:type="dxa"/>
            <w:shd w:val="clear" w:color="auto" w:fill="FFFFFF" w:themeFill="background1"/>
          </w:tcPr>
          <w:p w14:paraId="4F7A7A0E" w14:textId="77777777" w:rsidR="0086750F" w:rsidRPr="0032393E" w:rsidRDefault="0086750F" w:rsidP="009F5806">
            <w:pPr>
              <w:pStyle w:val="Tabletext"/>
              <w:rPr>
                <w:sz w:val="18"/>
                <w:szCs w:val="18"/>
                <w:lang w:val="fr-FR"/>
              </w:rPr>
            </w:pPr>
            <w:r w:rsidRPr="0032393E">
              <w:rPr>
                <w:sz w:val="18"/>
                <w:szCs w:val="18"/>
                <w:lang w:val="fr-FR"/>
              </w:rPr>
              <w:t>Échanger des lignes directrices sur la réglementation fondée sur la collaboration entre le secteur des télécommunications et d'autres secteurs transversaux (finances, médias, énergie, secteur ferroviaire, transports et postes, par exemple).</w:t>
            </w:r>
          </w:p>
        </w:tc>
        <w:tc>
          <w:tcPr>
            <w:tcW w:w="2393" w:type="dxa"/>
            <w:shd w:val="clear" w:color="auto" w:fill="FFFFFF" w:themeFill="background1"/>
          </w:tcPr>
          <w:p w14:paraId="28A94A06" w14:textId="77777777" w:rsidR="0086750F" w:rsidRPr="0032393E" w:rsidRDefault="0086750F" w:rsidP="009F5806">
            <w:pPr>
              <w:pStyle w:val="Tabletext"/>
              <w:rPr>
                <w:sz w:val="18"/>
                <w:szCs w:val="18"/>
                <w:lang w:val="fr-FR"/>
              </w:rPr>
            </w:pPr>
            <w:r w:rsidRPr="0032393E">
              <w:rPr>
                <w:sz w:val="18"/>
                <w:szCs w:val="18"/>
                <w:lang w:val="fr-FR"/>
              </w:rPr>
              <w:t>Échanger des lignes directrices sur la réglementation fondée sur la collaboration entre les secteurs</w:t>
            </w:r>
          </w:p>
        </w:tc>
        <w:tc>
          <w:tcPr>
            <w:tcW w:w="6369" w:type="dxa"/>
            <w:shd w:val="clear" w:color="auto" w:fill="FFFFFF" w:themeFill="background1"/>
            <w:vAlign w:val="center"/>
          </w:tcPr>
          <w:p w14:paraId="018980FB" w14:textId="77777777" w:rsidR="0086750F" w:rsidRPr="0032393E" w:rsidRDefault="0086750F" w:rsidP="009F5806">
            <w:pPr>
              <w:pStyle w:val="Tabletext"/>
              <w:jc w:val="center"/>
              <w:rPr>
                <w:i/>
                <w:iCs/>
                <w:sz w:val="18"/>
                <w:szCs w:val="18"/>
                <w:lang w:val="fr-FR"/>
              </w:rPr>
            </w:pPr>
            <w:r w:rsidRPr="0032393E">
              <w:rPr>
                <w:i/>
                <w:iCs/>
                <w:sz w:val="18"/>
                <w:szCs w:val="18"/>
                <w:lang w:val="fr-FR"/>
              </w:rPr>
              <w:t xml:space="preserve">Aucun projet mis en </w:t>
            </w:r>
            <w:r w:rsidRPr="0032393E">
              <w:rPr>
                <w:rFonts w:cstheme="minorHAnsi"/>
                <w:i/>
                <w:iCs/>
                <w:sz w:val="18"/>
                <w:szCs w:val="18"/>
                <w:lang w:val="fr-FR"/>
              </w:rPr>
              <w:t>œ</w:t>
            </w:r>
            <w:r w:rsidRPr="0032393E">
              <w:rPr>
                <w:i/>
                <w:iCs/>
                <w:sz w:val="18"/>
                <w:szCs w:val="18"/>
                <w:lang w:val="fr-FR"/>
              </w:rPr>
              <w:t>uvre ayant contribué à ce résultat attendu</w:t>
            </w:r>
          </w:p>
        </w:tc>
      </w:tr>
      <w:tr w:rsidR="0086750F" w:rsidRPr="0032393E" w14:paraId="2837DC26" w14:textId="77777777" w:rsidTr="009A5DBF">
        <w:tc>
          <w:tcPr>
            <w:tcW w:w="5413" w:type="dxa"/>
            <w:shd w:val="clear" w:color="auto" w:fill="FFFFFF" w:themeFill="background1"/>
          </w:tcPr>
          <w:p w14:paraId="2AF10A05" w14:textId="77777777" w:rsidR="0086750F" w:rsidRPr="0032393E" w:rsidRDefault="0086750F" w:rsidP="009F5806">
            <w:pPr>
              <w:pStyle w:val="Tabletext"/>
              <w:rPr>
                <w:sz w:val="18"/>
                <w:szCs w:val="18"/>
                <w:lang w:val="fr-FR"/>
              </w:rPr>
            </w:pPr>
            <w:r w:rsidRPr="0032393E">
              <w:rPr>
                <w:sz w:val="18"/>
                <w:szCs w:val="18"/>
                <w:lang w:val="fr-FR"/>
              </w:rPr>
              <w:t>Élaborer des lignes directrices sur la manière de suivre l'évolution rapide du secteur des télécommunications/TIC et prendre rapidement des mesures d'intervention réglementaires pour répondre aux besoins du marché, sur la base d'une réglementation fondée sur la collaboration, afin de garantir des retombées positives optimales et d'être réceptif à de nouveaux outils et à de nouvelles solutions réglementaires innovants, qui créent des conditions propices au déploiement équilibré et neutre de technologies nouvelles et émergentes.</w:t>
            </w:r>
          </w:p>
        </w:tc>
        <w:tc>
          <w:tcPr>
            <w:tcW w:w="2393" w:type="dxa"/>
            <w:shd w:val="clear" w:color="auto" w:fill="FFFFFF" w:themeFill="background1"/>
          </w:tcPr>
          <w:p w14:paraId="7C1A2FC7" w14:textId="77777777" w:rsidR="0086750F" w:rsidRPr="0032393E" w:rsidRDefault="0086750F" w:rsidP="009F5806">
            <w:pPr>
              <w:pStyle w:val="Tabletext"/>
              <w:rPr>
                <w:sz w:val="18"/>
                <w:szCs w:val="18"/>
                <w:lang w:val="fr-FR"/>
              </w:rPr>
            </w:pPr>
            <w:r w:rsidRPr="0032393E">
              <w:rPr>
                <w:sz w:val="18"/>
                <w:szCs w:val="18"/>
                <w:lang w:val="fr-FR"/>
              </w:rPr>
              <w:t>Élaborer des lignes directrices concernant la réglementation fondée sur la collaboration afin d'appuyer l'innovation technologique</w:t>
            </w:r>
          </w:p>
        </w:tc>
        <w:tc>
          <w:tcPr>
            <w:tcW w:w="6369" w:type="dxa"/>
            <w:shd w:val="clear" w:color="auto" w:fill="FFFFFF" w:themeFill="background1"/>
          </w:tcPr>
          <w:p w14:paraId="13A7D234" w14:textId="77777777" w:rsidR="0086750F" w:rsidRPr="0032393E" w:rsidRDefault="0086750F" w:rsidP="009F5806">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B19028 – Assistance dans le domaine des télécommunications/TIC dans les régions de l'UIT</w:t>
            </w:r>
          </w:p>
        </w:tc>
      </w:tr>
    </w:tbl>
    <w:p w14:paraId="02056DAF" w14:textId="77777777" w:rsidR="0086750F" w:rsidRPr="0032393E" w:rsidRDefault="0086750F" w:rsidP="0086750F">
      <w:pPr>
        <w:rPr>
          <w:lang w:val="fr-FR"/>
        </w:rPr>
      </w:pPr>
      <w:r w:rsidRPr="0032393E">
        <w:rPr>
          <w:lang w:val="fr-FR"/>
        </w:rPr>
        <w:br w:type="page"/>
      </w:r>
    </w:p>
    <w:p w14:paraId="254D77D1" w14:textId="77777777" w:rsidR="0086750F" w:rsidRPr="0032393E" w:rsidRDefault="0086750F" w:rsidP="009F5806">
      <w:pPr>
        <w:pStyle w:val="Title1"/>
        <w:spacing w:before="120"/>
        <w:jc w:val="left"/>
        <w:rPr>
          <w:b/>
          <w:bCs/>
          <w:lang w:val="fr-FR"/>
        </w:rPr>
      </w:pPr>
      <w:bookmarkStart w:id="28" w:name="_Toc213924731"/>
      <w:r w:rsidRPr="0032393E">
        <w:rPr>
          <w:b/>
          <w:bCs/>
          <w:lang w:val="fr-FR"/>
        </w:rPr>
        <w:lastRenderedPageBreak/>
        <w:t>RÉGION: ASIE-PACIFIQUE</w:t>
      </w:r>
      <w:bookmarkEnd w:id="28"/>
    </w:p>
    <w:p w14:paraId="27FA4AF8" w14:textId="77777777" w:rsidR="0086750F" w:rsidRPr="0032393E" w:rsidRDefault="0086750F" w:rsidP="009F5806">
      <w:pPr>
        <w:pStyle w:val="Heading2"/>
        <w:tabs>
          <w:tab w:val="clear" w:pos="1134"/>
        </w:tabs>
        <w:spacing w:before="120" w:after="120"/>
        <w:ind w:left="0" w:firstLine="0"/>
        <w:rPr>
          <w:u w:val="single"/>
          <w:lang w:val="fr-FR"/>
        </w:rPr>
      </w:pPr>
      <w:r w:rsidRPr="0032393E">
        <w:rPr>
          <w:u w:val="single"/>
          <w:lang w:val="fr-FR"/>
        </w:rPr>
        <w:t xml:space="preserve">IR: ASP1 – Répondre aux </w:t>
      </w:r>
      <w:r w:rsidRPr="0032393E">
        <w:rPr>
          <w:bCs/>
          <w:u w:val="single"/>
          <w:lang w:val="fr-FR"/>
        </w:rPr>
        <w:t>besoins</w:t>
      </w:r>
      <w:r w:rsidRPr="0032393E">
        <w:rPr>
          <w:u w:val="single"/>
          <w:lang w:val="fr-FR"/>
        </w:rPr>
        <w:t xml:space="preserve"> particuliers des pays les moins avancés, des petits États insulaires en développement, y compris des pays insulaires du Pacifique, et des pays en développement sans littoral</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77072110" w14:textId="77777777" w:rsidTr="009E3788">
        <w:trPr>
          <w:tblHeader/>
        </w:trPr>
        <w:tc>
          <w:tcPr>
            <w:tcW w:w="5413" w:type="dxa"/>
            <w:shd w:val="clear" w:color="auto" w:fill="D9D9D9"/>
            <w:vAlign w:val="center"/>
          </w:tcPr>
          <w:p w14:paraId="481AE5DC" w14:textId="77777777" w:rsidR="0086750F" w:rsidRPr="0032393E" w:rsidRDefault="0086750F" w:rsidP="009E3788">
            <w:pPr>
              <w:pStyle w:val="Tablehead"/>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4AF0F3A0" w14:textId="47C2E300" w:rsidR="0086750F" w:rsidRPr="0032393E" w:rsidRDefault="0086750F" w:rsidP="009E3788">
            <w:pPr>
              <w:pStyle w:val="Tablehead"/>
              <w:rPr>
                <w:sz w:val="18"/>
                <w:szCs w:val="18"/>
                <w:lang w:val="fr-FR"/>
              </w:rPr>
            </w:pPr>
            <w:r w:rsidRPr="0032393E">
              <w:rPr>
                <w:sz w:val="18"/>
                <w:szCs w:val="18"/>
                <w:lang w:val="fr-FR"/>
              </w:rPr>
              <w:t>Résultats attendus</w:t>
            </w:r>
            <w:r w:rsidR="009E3788" w:rsidRPr="0032393E">
              <w:rPr>
                <w:sz w:val="18"/>
                <w:szCs w:val="18"/>
                <w:lang w:val="fr-FR"/>
              </w:rPr>
              <w:br/>
            </w:r>
            <w:r w:rsidRPr="0032393E">
              <w:rPr>
                <w:sz w:val="18"/>
                <w:szCs w:val="18"/>
                <w:lang w:val="fr-FR"/>
              </w:rPr>
              <w:t>(version courte)</w:t>
            </w:r>
          </w:p>
        </w:tc>
        <w:tc>
          <w:tcPr>
            <w:tcW w:w="6369" w:type="dxa"/>
            <w:shd w:val="clear" w:color="auto" w:fill="D9D9D9"/>
            <w:vAlign w:val="center"/>
          </w:tcPr>
          <w:p w14:paraId="18BF1EA3" w14:textId="77777777" w:rsidR="0086750F" w:rsidRPr="0032393E" w:rsidRDefault="0086750F" w:rsidP="009E3788">
            <w:pPr>
              <w:pStyle w:val="Tablehead"/>
              <w:rPr>
                <w:sz w:val="18"/>
                <w:szCs w:val="18"/>
                <w:lang w:val="fr-FR"/>
              </w:rPr>
            </w:pPr>
            <w:r w:rsidRPr="0032393E">
              <w:rPr>
                <w:sz w:val="18"/>
                <w:szCs w:val="18"/>
                <w:lang w:val="fr-FR"/>
              </w:rPr>
              <w:t>Projets qui ont contribué à ce résultat</w:t>
            </w:r>
          </w:p>
        </w:tc>
      </w:tr>
      <w:tr w:rsidR="0086750F" w:rsidRPr="0032393E" w14:paraId="691BE696" w14:textId="77777777" w:rsidTr="009A5DBF">
        <w:tc>
          <w:tcPr>
            <w:tcW w:w="5413" w:type="dxa"/>
          </w:tcPr>
          <w:p w14:paraId="678C5873" w14:textId="77777777" w:rsidR="0086750F" w:rsidRPr="0032393E" w:rsidRDefault="0086750F" w:rsidP="009E3788">
            <w:pPr>
              <w:pStyle w:val="Tabletext"/>
              <w:rPr>
                <w:sz w:val="18"/>
                <w:szCs w:val="18"/>
                <w:lang w:val="fr-FR"/>
              </w:rPr>
            </w:pPr>
            <w:r w:rsidRPr="0032393E">
              <w:rPr>
                <w:sz w:val="18"/>
                <w:szCs w:val="18"/>
                <w:lang w:val="fr-FR"/>
              </w:rPr>
              <w:t>Élaboration de cadres politiques et réglementaires relatifs à l'infrastructure large bande ainsi qu'aux applications des TIC et à la cybersécurité, compte tenu des besoins particuliers des PMA, des PEID, y compris des pays insulaires du Pacifique, et des PDSL, et renforcement des capacités humaines pour faire face aux problèmes futurs en matière de politiques et de réglementation.</w:t>
            </w:r>
          </w:p>
        </w:tc>
        <w:tc>
          <w:tcPr>
            <w:tcW w:w="2393" w:type="dxa"/>
          </w:tcPr>
          <w:p w14:paraId="0E2A1483" w14:textId="77777777" w:rsidR="0086750F" w:rsidRPr="0032393E" w:rsidRDefault="0086750F" w:rsidP="009E3788">
            <w:pPr>
              <w:pStyle w:val="Tabletext"/>
              <w:rPr>
                <w:sz w:val="18"/>
                <w:szCs w:val="18"/>
                <w:lang w:val="fr-FR"/>
              </w:rPr>
            </w:pPr>
            <w:r w:rsidRPr="0032393E">
              <w:rPr>
                <w:sz w:val="18"/>
                <w:szCs w:val="18"/>
                <w:lang w:val="fr-FR"/>
              </w:rPr>
              <w:t>Élaborer des cadres politiques relatifs aux TIC inclusifs et renforcer les capacités pour faire face aux problèmes futurs</w:t>
            </w:r>
          </w:p>
        </w:tc>
        <w:tc>
          <w:tcPr>
            <w:tcW w:w="6369" w:type="dxa"/>
          </w:tcPr>
          <w:p w14:paraId="7F61AC2B"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AS22070 – Îles intelligentes dans le Pacifique</w:t>
            </w:r>
          </w:p>
          <w:p w14:paraId="6116F1DE" w14:textId="77777777" w:rsidR="0086750F" w:rsidRPr="0032393E" w:rsidRDefault="0086750F" w:rsidP="009E3788">
            <w:pPr>
              <w:pStyle w:val="enumlev1"/>
              <w:keepNext/>
              <w:keepLines/>
              <w:tabs>
                <w:tab w:val="clear" w:pos="1134"/>
                <w:tab w:val="left" w:pos="604"/>
              </w:tabs>
              <w:spacing w:before="40" w:after="40"/>
              <w:ind w:left="462" w:right="-68"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4849C26A"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4074 – Améliorer l'infrastructure numérique et l'accès financièrement abordable aux services TIC en Asie Pacifique – Deuxième phase</w:t>
            </w:r>
          </w:p>
          <w:p w14:paraId="50B44482"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4076 – Étude de faisabilité: répondre aux besoins particuliers des petits États insulaires en développement du Pacifique en matière de télécommunication/TIC</w:t>
            </w:r>
          </w:p>
          <w:p w14:paraId="2EB50D90"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p w14:paraId="72D61B16" w14:textId="77777777" w:rsidR="0086750F" w:rsidRPr="0032393E" w:rsidRDefault="0086750F" w:rsidP="009E3788">
            <w:pPr>
              <w:pStyle w:val="enumlev1"/>
              <w:keepNext/>
              <w:keepLines/>
              <w:tabs>
                <w:tab w:val="clear" w:pos="1134"/>
                <w:tab w:val="left" w:pos="604"/>
              </w:tabs>
              <w:spacing w:before="40" w:after="40"/>
              <w:ind w:left="462" w:right="-68" w:hanging="425"/>
              <w:rPr>
                <w:sz w:val="18"/>
                <w:szCs w:val="18"/>
                <w:lang w:val="fr-FR"/>
              </w:rPr>
            </w:pPr>
            <w:r w:rsidRPr="0032393E">
              <w:rPr>
                <w:sz w:val="18"/>
                <w:szCs w:val="18"/>
                <w:lang w:val="fr-FR"/>
              </w:rPr>
              <w:t>•</w:t>
            </w:r>
            <w:r w:rsidRPr="0032393E">
              <w:rPr>
                <w:sz w:val="18"/>
                <w:szCs w:val="18"/>
                <w:lang w:val="fr-FR"/>
              </w:rPr>
              <w:tab/>
              <w:t>9PNG20003 – Appui à l'entrepreneuriat, à l'investissement et au commerce en zone rurale en Papouasie-Nouvelle-Guinée (STREIT PNG)</w:t>
            </w:r>
          </w:p>
          <w:p w14:paraId="1ADA09AA" w14:textId="2CBC633B"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RAS22071 </w:t>
            </w:r>
            <w:r w:rsidR="009E3788" w:rsidRPr="0032393E">
              <w:rPr>
                <w:sz w:val="18"/>
                <w:szCs w:val="18"/>
                <w:lang w:val="fr-FR"/>
              </w:rPr>
              <w:t>–</w:t>
            </w:r>
            <w:r w:rsidRPr="0032393E">
              <w:rPr>
                <w:sz w:val="18"/>
                <w:szCs w:val="18"/>
                <w:lang w:val="fr-FR"/>
              </w:rPr>
              <w:t xml:space="preserve"> Promouvoir la réalisation des ODD en améliorant les moyens d'existence et la résilience, grâce à la diversification économique et à la transformation numérique</w:t>
            </w:r>
          </w:p>
          <w:p w14:paraId="39B17D2C"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9 – Mise en place de l'initiative Cyber4Good</w:t>
            </w:r>
          </w:p>
        </w:tc>
      </w:tr>
      <w:tr w:rsidR="0086750F" w:rsidRPr="0032393E" w14:paraId="27884455" w14:textId="77777777" w:rsidTr="009A5DBF">
        <w:tc>
          <w:tcPr>
            <w:tcW w:w="5413" w:type="dxa"/>
          </w:tcPr>
          <w:p w14:paraId="6E69EE04" w14:textId="77777777" w:rsidR="0086750F" w:rsidRPr="0032393E" w:rsidRDefault="0086750F" w:rsidP="009E3788">
            <w:pPr>
              <w:pStyle w:val="Tabletext"/>
              <w:rPr>
                <w:sz w:val="18"/>
                <w:szCs w:val="18"/>
                <w:lang w:val="fr-FR"/>
              </w:rPr>
            </w:pPr>
            <w:r w:rsidRPr="0032393E">
              <w:rPr>
                <w:sz w:val="18"/>
                <w:szCs w:val="18"/>
                <w:lang w:val="fr-FR"/>
              </w:rPr>
              <w:t>Promotion d'un accès universel, financièrement abordable et efficace, au large bande dans les PMA, les PEID, y compris les pays insulaires du Pacifique, et les PDSL.</w:t>
            </w:r>
          </w:p>
        </w:tc>
        <w:tc>
          <w:tcPr>
            <w:tcW w:w="2393" w:type="dxa"/>
          </w:tcPr>
          <w:p w14:paraId="70DD1460" w14:textId="705DDA9B" w:rsidR="0086750F" w:rsidRPr="0032393E" w:rsidRDefault="0086750F" w:rsidP="009E3788">
            <w:pPr>
              <w:pStyle w:val="Tabletext"/>
              <w:rPr>
                <w:sz w:val="18"/>
                <w:szCs w:val="18"/>
                <w:lang w:val="fr-FR"/>
              </w:rPr>
            </w:pPr>
            <w:r w:rsidRPr="0032393E">
              <w:rPr>
                <w:sz w:val="18"/>
                <w:szCs w:val="18"/>
                <w:lang w:val="fr-FR"/>
              </w:rPr>
              <w:t>Promouvoir un accès large bande efficace et financièrement abordable dans les PMA, les PEID et les</w:t>
            </w:r>
            <w:r w:rsidR="009E3788" w:rsidRPr="0032393E">
              <w:rPr>
                <w:sz w:val="18"/>
                <w:szCs w:val="18"/>
                <w:lang w:val="fr-FR"/>
              </w:rPr>
              <w:t> </w:t>
            </w:r>
            <w:r w:rsidRPr="0032393E">
              <w:rPr>
                <w:sz w:val="18"/>
                <w:szCs w:val="18"/>
                <w:lang w:val="fr-FR"/>
              </w:rPr>
              <w:t>PDSL</w:t>
            </w:r>
          </w:p>
        </w:tc>
        <w:tc>
          <w:tcPr>
            <w:tcW w:w="6369" w:type="dxa"/>
          </w:tcPr>
          <w:p w14:paraId="6C6389B4"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AS22070 – Îles intelligentes dans le Pacifique</w:t>
            </w:r>
          </w:p>
          <w:p w14:paraId="41A6AEB5"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p w14:paraId="32893A62" w14:textId="024E3F7F"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RAS22071 </w:t>
            </w:r>
            <w:r w:rsidR="009E3788" w:rsidRPr="0032393E">
              <w:rPr>
                <w:sz w:val="18"/>
                <w:szCs w:val="18"/>
                <w:lang w:val="fr-FR"/>
              </w:rPr>
              <w:t>–</w:t>
            </w:r>
            <w:r w:rsidRPr="0032393E">
              <w:rPr>
                <w:sz w:val="18"/>
                <w:szCs w:val="18"/>
                <w:lang w:val="fr-FR"/>
              </w:rPr>
              <w:t xml:space="preserve"> Promouvoir la réalisation des ODD en améliorant les moyens d'existence et la résilience, grâce à la diversification économique et à la transformation numérique</w:t>
            </w:r>
          </w:p>
          <w:p w14:paraId="55919944" w14:textId="77777777" w:rsidR="0086750F" w:rsidRPr="0032393E" w:rsidRDefault="0086750F" w:rsidP="009E3788">
            <w:pPr>
              <w:pStyle w:val="enumlev1"/>
              <w:tabs>
                <w:tab w:val="clear" w:pos="1134"/>
                <w:tab w:val="left" w:pos="604"/>
              </w:tabs>
              <w:spacing w:before="40" w:after="40"/>
              <w:ind w:left="462" w:right="-68" w:hanging="425"/>
              <w:rPr>
                <w:sz w:val="18"/>
                <w:szCs w:val="18"/>
                <w:lang w:val="fr-FR"/>
              </w:rPr>
            </w:pPr>
            <w:r w:rsidRPr="0032393E">
              <w:rPr>
                <w:sz w:val="18"/>
                <w:szCs w:val="18"/>
                <w:lang w:val="fr-FR"/>
              </w:rPr>
              <w:t>•</w:t>
            </w:r>
            <w:r w:rsidRPr="0032393E">
              <w:rPr>
                <w:sz w:val="18"/>
                <w:szCs w:val="18"/>
                <w:lang w:val="fr-FR"/>
              </w:rPr>
              <w:tab/>
              <w:t>9PNG20003 – Appui à l'entrepreneuriat, à l'investissement et au commerce en zone rurale en Papouasie-Nouvelle-Guinée (STREIT PNG)</w:t>
            </w:r>
          </w:p>
          <w:p w14:paraId="4DB1B379" w14:textId="0DB91C85"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37 – 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p w14:paraId="353F06C5" w14:textId="021A48D2"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GLO24143 – Systèmes d'alerte précoce aux risques climatiques (CREWS) </w:t>
            </w:r>
            <w:r w:rsidR="009E3788" w:rsidRPr="0032393E">
              <w:rPr>
                <w:sz w:val="18"/>
                <w:szCs w:val="18"/>
                <w:lang w:val="fr-FR"/>
              </w:rPr>
              <w:t>–</w:t>
            </w:r>
            <w:r w:rsidRPr="0032393E">
              <w:rPr>
                <w:sz w:val="18"/>
                <w:szCs w:val="18"/>
                <w:lang w:val="fr-FR"/>
              </w:rPr>
              <w:t xml:space="preserve"> Accélérateur multi-parties prenantes de l'</w:t>
            </w:r>
            <w:r w:rsidR="009E3788" w:rsidRPr="0032393E">
              <w:rPr>
                <w:sz w:val="18"/>
                <w:szCs w:val="18"/>
                <w:lang w:val="fr-FR"/>
              </w:rPr>
              <w:t>I</w:t>
            </w:r>
            <w:r w:rsidRPr="0032393E">
              <w:rPr>
                <w:sz w:val="18"/>
                <w:szCs w:val="18"/>
                <w:lang w:val="fr-FR"/>
              </w:rPr>
              <w:t>nitiative Alertes précoces pour tous (EW4All) dans les PMA et les PEID</w:t>
            </w:r>
          </w:p>
          <w:p w14:paraId="4DF376ED"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9 – Mise en place de l'initiative Cyber4Good</w:t>
            </w:r>
          </w:p>
          <w:p w14:paraId="10264741"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w:t>
            </w:r>
          </w:p>
        </w:tc>
      </w:tr>
      <w:tr w:rsidR="0086750F" w:rsidRPr="0032393E" w14:paraId="4D2F3A01" w14:textId="77777777" w:rsidTr="009A5DBF">
        <w:tc>
          <w:tcPr>
            <w:tcW w:w="5413" w:type="dxa"/>
          </w:tcPr>
          <w:p w14:paraId="31B241CD" w14:textId="77777777" w:rsidR="0086750F" w:rsidRPr="0032393E" w:rsidRDefault="0086750F" w:rsidP="009E3788">
            <w:pPr>
              <w:pStyle w:val="Tabletext"/>
              <w:rPr>
                <w:sz w:val="18"/>
                <w:szCs w:val="18"/>
                <w:lang w:val="fr-FR"/>
              </w:rPr>
            </w:pPr>
            <w:r w:rsidRPr="0032393E">
              <w:rPr>
                <w:sz w:val="18"/>
                <w:szCs w:val="18"/>
                <w:lang w:val="fr-FR"/>
              </w:rPr>
              <w:lastRenderedPageBreak/>
              <w:t>Fourniture d'une assistance aux PMA, aux PEID, y compris aux pays insulaires du Pacifique, et aux PDSL en ce qui concerne l'adoption d'applications des télécommunications/TIC relatives à la gestion des catastrophes, s'agissant de la prévision des catastrophes, de la planification préalable aux catastrophes, du suivi des catastrophes, de l'adaptation à leurs effets et de l'atténuation de ces derniers, de l'intervention en cas de catastrophes ainsi que de la remise en état et du rétablissement des réseaux de télécommunication/TIC, en fonction de leurs besoins prioritaires.</w:t>
            </w:r>
          </w:p>
        </w:tc>
        <w:tc>
          <w:tcPr>
            <w:tcW w:w="2393" w:type="dxa"/>
          </w:tcPr>
          <w:p w14:paraId="1E9335E8" w14:textId="77777777" w:rsidR="0086750F" w:rsidRPr="0032393E" w:rsidRDefault="0086750F" w:rsidP="009E3788">
            <w:pPr>
              <w:pStyle w:val="Tabletext"/>
              <w:rPr>
                <w:sz w:val="18"/>
                <w:szCs w:val="18"/>
                <w:lang w:val="fr-FR"/>
              </w:rPr>
            </w:pPr>
            <w:r w:rsidRPr="0032393E">
              <w:rPr>
                <w:sz w:val="18"/>
                <w:szCs w:val="18"/>
                <w:lang w:val="fr-FR"/>
              </w:rPr>
              <w:t xml:space="preserve">Fournir un appui aux PMA, aux PEID et aux PDSL en ce qui concerne les activités de gestion des catastrophes fondées sur les TIC </w:t>
            </w:r>
          </w:p>
        </w:tc>
        <w:tc>
          <w:tcPr>
            <w:tcW w:w="6369" w:type="dxa"/>
          </w:tcPr>
          <w:p w14:paraId="1087D65B" w14:textId="236A2559"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37 – 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p w14:paraId="46372911" w14:textId="5C17FDE6"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GLO24143 – Systèmes d'alerte précoce aux risques climatiques (CREWS) </w:t>
            </w:r>
            <w:r w:rsidR="00764B45">
              <w:rPr>
                <w:sz w:val="18"/>
                <w:szCs w:val="18"/>
                <w:lang w:val="fr-FR"/>
              </w:rPr>
              <w:t>–</w:t>
            </w:r>
            <w:r w:rsidRPr="0032393E">
              <w:rPr>
                <w:sz w:val="18"/>
                <w:szCs w:val="18"/>
                <w:lang w:val="fr-FR"/>
              </w:rPr>
              <w:t xml:space="preserve"> Accélérateur multi-parties prenantes de l'initiative Alertes précoces pour tous (EW4All) dans les PMA et les PEID</w:t>
            </w:r>
          </w:p>
        </w:tc>
      </w:tr>
      <w:tr w:rsidR="0086750F" w:rsidRPr="0032393E" w14:paraId="5E113B30" w14:textId="77777777" w:rsidTr="009A5DBF">
        <w:tc>
          <w:tcPr>
            <w:tcW w:w="5413" w:type="dxa"/>
          </w:tcPr>
          <w:p w14:paraId="27D1277C" w14:textId="77777777" w:rsidR="0086750F" w:rsidRPr="0032393E" w:rsidRDefault="0086750F" w:rsidP="009E3788">
            <w:pPr>
              <w:pStyle w:val="Tabletext"/>
              <w:rPr>
                <w:sz w:val="18"/>
                <w:szCs w:val="18"/>
                <w:lang w:val="fr-FR"/>
              </w:rPr>
            </w:pPr>
            <w:r w:rsidRPr="0032393E">
              <w:rPr>
                <w:sz w:val="18"/>
                <w:szCs w:val="18"/>
                <w:lang w:val="fr-FR"/>
              </w:rPr>
              <w:t>Fourniture d'une assistance aux PMA, aux PEID, y compris aux pays insulaires du Pacifique, et aux PDSL dans le cadre des efforts qu'ils déploient pour atteindre les objectifs arrêtés à l'échelle internationale, tels que le Programme de développement durable à l'horizon 2030, le Cadre de Sendai pour la réduction des risques de catastrophe, le Programme d'action d'Istanbul en faveur des PMA, les Orientations de SAMOA pour les PEID et le Programme d'action de Vienne pour les PDSL.</w:t>
            </w:r>
          </w:p>
        </w:tc>
        <w:tc>
          <w:tcPr>
            <w:tcW w:w="2393" w:type="dxa"/>
          </w:tcPr>
          <w:p w14:paraId="1DE481D6" w14:textId="77777777" w:rsidR="0086750F" w:rsidRPr="0032393E" w:rsidRDefault="0086750F" w:rsidP="009E3788">
            <w:pPr>
              <w:pStyle w:val="Tabletext"/>
              <w:rPr>
                <w:sz w:val="18"/>
                <w:szCs w:val="18"/>
                <w:lang w:val="fr-FR"/>
              </w:rPr>
            </w:pPr>
            <w:r w:rsidRPr="0032393E">
              <w:rPr>
                <w:sz w:val="18"/>
                <w:szCs w:val="18"/>
                <w:lang w:val="fr-FR"/>
              </w:rPr>
              <w:t>Fournir une assistance aux PMA, aux PEID et aux PDSL pour atteindre les objectifs arrêtés à l'échelle internationale en matière de développement</w:t>
            </w:r>
          </w:p>
        </w:tc>
        <w:tc>
          <w:tcPr>
            <w:tcW w:w="6369" w:type="dxa"/>
          </w:tcPr>
          <w:p w14:paraId="6255B4A6"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0D003034"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PNG20003 – Appui à l'entrepreneuriat, à l'investissement et au commerce en zone rurale en Papouasie-Nouvelle-Guinée (STREIT PNG)</w:t>
            </w:r>
          </w:p>
          <w:p w14:paraId="5B4603F2"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p w14:paraId="28123894" w14:textId="4B554AD1"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RAS22071 </w:t>
            </w:r>
            <w:r w:rsidR="00764B45">
              <w:rPr>
                <w:sz w:val="18"/>
                <w:szCs w:val="18"/>
                <w:lang w:val="fr-FR"/>
              </w:rPr>
              <w:t>–</w:t>
            </w:r>
            <w:r w:rsidRPr="0032393E">
              <w:rPr>
                <w:sz w:val="18"/>
                <w:szCs w:val="18"/>
                <w:lang w:val="fr-FR"/>
              </w:rPr>
              <w:t xml:space="preserve"> Promouvoir la réalisation des ODD en améliorant les moyens d'existence et la résilience, grâce à la diversification économique et à la transformation numérique</w:t>
            </w:r>
          </w:p>
        </w:tc>
      </w:tr>
    </w:tbl>
    <w:p w14:paraId="56188DD5" w14:textId="77777777" w:rsidR="0086750F" w:rsidRPr="0032393E" w:rsidRDefault="0086750F" w:rsidP="009E3788">
      <w:pPr>
        <w:pStyle w:val="Heading2"/>
        <w:tabs>
          <w:tab w:val="clear" w:pos="1134"/>
        </w:tabs>
        <w:spacing w:before="240" w:after="120"/>
        <w:ind w:left="0" w:firstLine="0"/>
        <w:rPr>
          <w:u w:val="single"/>
          <w:lang w:val="fr-FR"/>
        </w:rPr>
      </w:pPr>
      <w:r w:rsidRPr="0032393E">
        <w:rPr>
          <w:u w:val="single"/>
          <w:lang w:val="fr-FR"/>
        </w:rPr>
        <w:t>IR: ASP2 – Tirer parti des technologies de l'information et de la communication pour favoriser l'économie numérique et des sociétés numériques inclusives</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19DE46F9" w14:textId="77777777" w:rsidTr="009E3788">
        <w:trPr>
          <w:tblHeader/>
        </w:trPr>
        <w:tc>
          <w:tcPr>
            <w:tcW w:w="5413" w:type="dxa"/>
            <w:shd w:val="clear" w:color="auto" w:fill="D9D9D9"/>
            <w:vAlign w:val="center"/>
          </w:tcPr>
          <w:p w14:paraId="070605B7" w14:textId="77777777" w:rsidR="0086750F" w:rsidRPr="0032393E" w:rsidRDefault="0086750F" w:rsidP="009E3788">
            <w:pPr>
              <w:pStyle w:val="Tablehead"/>
              <w:keepNext w:val="0"/>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0D15EF16" w14:textId="5823D5ED" w:rsidR="0086750F" w:rsidRPr="0032393E" w:rsidRDefault="0086750F" w:rsidP="009E3788">
            <w:pPr>
              <w:pStyle w:val="Tablehead"/>
              <w:keepNext w:val="0"/>
              <w:rPr>
                <w:sz w:val="18"/>
                <w:szCs w:val="18"/>
                <w:lang w:val="fr-FR"/>
              </w:rPr>
            </w:pPr>
            <w:r w:rsidRPr="0032393E">
              <w:rPr>
                <w:sz w:val="18"/>
                <w:szCs w:val="18"/>
                <w:lang w:val="fr-FR"/>
              </w:rPr>
              <w:t>Résultats attendus</w:t>
            </w:r>
            <w:r w:rsidR="009E3788" w:rsidRPr="0032393E">
              <w:rPr>
                <w:sz w:val="18"/>
                <w:szCs w:val="18"/>
                <w:lang w:val="fr-FR"/>
              </w:rPr>
              <w:br/>
            </w:r>
            <w:r w:rsidRPr="0032393E">
              <w:rPr>
                <w:sz w:val="18"/>
                <w:szCs w:val="18"/>
                <w:lang w:val="fr-FR"/>
              </w:rPr>
              <w:t>(version courte)</w:t>
            </w:r>
          </w:p>
        </w:tc>
        <w:tc>
          <w:tcPr>
            <w:tcW w:w="6369" w:type="dxa"/>
            <w:shd w:val="clear" w:color="auto" w:fill="D9D9D9"/>
            <w:vAlign w:val="center"/>
          </w:tcPr>
          <w:p w14:paraId="1D81DBE9" w14:textId="77777777" w:rsidR="0086750F" w:rsidRPr="0032393E" w:rsidRDefault="0086750F" w:rsidP="009E3788">
            <w:pPr>
              <w:pStyle w:val="Tablehead"/>
              <w:keepNext w:val="0"/>
              <w:rPr>
                <w:sz w:val="18"/>
                <w:szCs w:val="18"/>
                <w:lang w:val="fr-FR"/>
              </w:rPr>
            </w:pPr>
            <w:r w:rsidRPr="0032393E">
              <w:rPr>
                <w:sz w:val="18"/>
                <w:szCs w:val="18"/>
                <w:lang w:val="fr-FR"/>
              </w:rPr>
              <w:t>Projets qui ont contribué à ce résultat</w:t>
            </w:r>
          </w:p>
        </w:tc>
      </w:tr>
      <w:tr w:rsidR="0086750F" w:rsidRPr="0032393E" w14:paraId="1ED67123" w14:textId="77777777" w:rsidTr="009A5DBF">
        <w:tc>
          <w:tcPr>
            <w:tcW w:w="5413" w:type="dxa"/>
          </w:tcPr>
          <w:p w14:paraId="7F558350" w14:textId="77777777" w:rsidR="0086750F" w:rsidRPr="0032393E" w:rsidRDefault="0086750F" w:rsidP="009E3788">
            <w:pPr>
              <w:pStyle w:val="Tabletext"/>
              <w:rPr>
                <w:sz w:val="18"/>
                <w:szCs w:val="18"/>
                <w:lang w:val="fr-FR"/>
              </w:rPr>
            </w:pPr>
            <w:r w:rsidRPr="0032393E">
              <w:rPr>
                <w:sz w:val="18"/>
                <w:szCs w:val="18"/>
                <w:lang w:val="fr-FR"/>
              </w:rPr>
              <w:t>Planification et élaboration de cadres stratégiques nationaux sur l'économie numérique et de kits pratiques associés pour certaines applications et certains services TIC.</w:t>
            </w:r>
          </w:p>
        </w:tc>
        <w:tc>
          <w:tcPr>
            <w:tcW w:w="2393" w:type="dxa"/>
          </w:tcPr>
          <w:p w14:paraId="0E9B917F" w14:textId="77777777" w:rsidR="0086750F" w:rsidRPr="0032393E" w:rsidRDefault="0086750F" w:rsidP="009E3788">
            <w:pPr>
              <w:pStyle w:val="Tabletext"/>
              <w:rPr>
                <w:sz w:val="18"/>
                <w:szCs w:val="18"/>
                <w:lang w:val="fr-FR"/>
              </w:rPr>
            </w:pPr>
            <w:r w:rsidRPr="0032393E">
              <w:rPr>
                <w:sz w:val="18"/>
                <w:szCs w:val="18"/>
                <w:lang w:val="fr-FR"/>
              </w:rPr>
              <w:t>Planifier des cadres stratégiques nationaux sur l'économie numérique</w:t>
            </w:r>
          </w:p>
        </w:tc>
        <w:tc>
          <w:tcPr>
            <w:tcW w:w="6369" w:type="dxa"/>
          </w:tcPr>
          <w:p w14:paraId="01296B50"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2D069C0E"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p w14:paraId="719D7D35"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PNG20003 – Appui à l'entrepreneuriat, à l'investissement et au commerce en zone rurale en Papouasie-Nouvelle-Guinée (STREIT PNG)</w:t>
            </w:r>
          </w:p>
          <w:p w14:paraId="41D94178" w14:textId="0CA9CFC1"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RAS22071 </w:t>
            </w:r>
            <w:r w:rsidR="00764B45">
              <w:rPr>
                <w:sz w:val="18"/>
                <w:szCs w:val="18"/>
                <w:lang w:val="fr-FR"/>
              </w:rPr>
              <w:t>–</w:t>
            </w:r>
            <w:r w:rsidRPr="0032393E">
              <w:rPr>
                <w:sz w:val="18"/>
                <w:szCs w:val="18"/>
                <w:lang w:val="fr-FR"/>
              </w:rPr>
              <w:t xml:space="preserve"> Promouvoir la réalisation des ODD en améliorant les moyens d'existence et la résilience, grâce à la diversification économique et à la transformation numérique</w:t>
            </w:r>
          </w:p>
          <w:p w14:paraId="46B16758"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5001 – Renforcement des capacités sur les technologies et les normes dans le domaine de l'intelligence artificielle</w:t>
            </w:r>
          </w:p>
        </w:tc>
      </w:tr>
      <w:tr w:rsidR="0086750F" w:rsidRPr="0032393E" w14:paraId="3AFFBBB0" w14:textId="77777777" w:rsidTr="009A5DBF">
        <w:tc>
          <w:tcPr>
            <w:tcW w:w="5413" w:type="dxa"/>
          </w:tcPr>
          <w:p w14:paraId="23BF2136" w14:textId="77777777" w:rsidR="0086750F" w:rsidRPr="0032393E" w:rsidRDefault="0086750F" w:rsidP="009E3788">
            <w:pPr>
              <w:pStyle w:val="Tabletext"/>
              <w:keepNext/>
              <w:keepLines/>
              <w:rPr>
                <w:sz w:val="18"/>
                <w:szCs w:val="18"/>
                <w:lang w:val="fr-FR"/>
              </w:rPr>
            </w:pPr>
            <w:r w:rsidRPr="0032393E">
              <w:rPr>
                <w:sz w:val="18"/>
                <w:szCs w:val="18"/>
                <w:lang w:val="fr-FR"/>
              </w:rPr>
              <w:lastRenderedPageBreak/>
              <w:t>Création d'un registre de tous les travaux menés par l'UIT dans le domaine de l'économie numérique depuis la Conférence mondiale de développement des télécommunications (Buenos Aires, 2017), qui devra être mis à jour chaque année.</w:t>
            </w:r>
          </w:p>
        </w:tc>
        <w:tc>
          <w:tcPr>
            <w:tcW w:w="2393" w:type="dxa"/>
          </w:tcPr>
          <w:p w14:paraId="7669D1C1" w14:textId="77777777" w:rsidR="0086750F" w:rsidRPr="0032393E" w:rsidRDefault="0086750F" w:rsidP="009E3788">
            <w:pPr>
              <w:pStyle w:val="Tabletext"/>
              <w:keepNext/>
              <w:keepLines/>
              <w:rPr>
                <w:sz w:val="18"/>
                <w:szCs w:val="18"/>
                <w:lang w:val="fr-FR"/>
              </w:rPr>
            </w:pPr>
            <w:r w:rsidRPr="0032393E">
              <w:rPr>
                <w:sz w:val="18"/>
                <w:szCs w:val="18"/>
                <w:lang w:val="fr-FR"/>
              </w:rPr>
              <w:t>Créer et actualiser un registre de tous les travaux menés par l'UIT dans le domaine de l'économie numérique depuis 2017</w:t>
            </w:r>
          </w:p>
        </w:tc>
        <w:tc>
          <w:tcPr>
            <w:tcW w:w="6369" w:type="dxa"/>
            <w:vAlign w:val="center"/>
          </w:tcPr>
          <w:p w14:paraId="54A0E1B5" w14:textId="77777777" w:rsidR="0086750F" w:rsidRPr="0032393E" w:rsidRDefault="0086750F" w:rsidP="009E3788">
            <w:pPr>
              <w:pStyle w:val="Tabletext"/>
              <w:keepNext/>
              <w:keepLines/>
              <w:jc w:val="center"/>
              <w:rPr>
                <w:i/>
                <w:iCs/>
                <w:sz w:val="18"/>
                <w:szCs w:val="18"/>
                <w:lang w:val="fr-FR"/>
              </w:rPr>
            </w:pPr>
            <w:r w:rsidRPr="0032393E">
              <w:rPr>
                <w:i/>
                <w:iCs/>
                <w:sz w:val="18"/>
                <w:szCs w:val="18"/>
                <w:lang w:val="fr-FR"/>
              </w:rPr>
              <w:t xml:space="preserve">Aucun projet mis en </w:t>
            </w:r>
            <w:r w:rsidRPr="0032393E">
              <w:rPr>
                <w:rFonts w:cstheme="minorHAnsi"/>
                <w:i/>
                <w:iCs/>
                <w:sz w:val="18"/>
                <w:szCs w:val="18"/>
                <w:lang w:val="fr-FR"/>
              </w:rPr>
              <w:t>œ</w:t>
            </w:r>
            <w:r w:rsidRPr="0032393E">
              <w:rPr>
                <w:i/>
                <w:iCs/>
                <w:sz w:val="18"/>
                <w:szCs w:val="18"/>
                <w:lang w:val="fr-FR"/>
              </w:rPr>
              <w:t>uvre ayant contribué à ce résultat attendu</w:t>
            </w:r>
          </w:p>
        </w:tc>
      </w:tr>
      <w:tr w:rsidR="0086750F" w:rsidRPr="0032393E" w14:paraId="0BDF88AE" w14:textId="77777777" w:rsidTr="009A5DBF">
        <w:tc>
          <w:tcPr>
            <w:tcW w:w="5413" w:type="dxa"/>
          </w:tcPr>
          <w:p w14:paraId="7FD02E18" w14:textId="77777777" w:rsidR="0086750F" w:rsidRPr="0032393E" w:rsidRDefault="0086750F" w:rsidP="009E3788">
            <w:pPr>
              <w:pStyle w:val="Tabletext"/>
              <w:rPr>
                <w:sz w:val="18"/>
                <w:szCs w:val="18"/>
                <w:lang w:val="fr-FR"/>
              </w:rPr>
            </w:pPr>
            <w:r w:rsidRPr="0032393E">
              <w:rPr>
                <w:sz w:val="18"/>
                <w:szCs w:val="18"/>
                <w:lang w:val="fr-FR"/>
              </w:rPr>
              <w:t>Élaboration de politiques, de stratégies et de lignes directrices concernant la mise en œuvre efficace et rapide de l'économie numérique, y compris l'utilisation de l'Internet des objets, d'applications et de plates-formes centrées sur les TIC, de l'intelligence artificielle, de la 5G et des mégadonnées.</w:t>
            </w:r>
          </w:p>
        </w:tc>
        <w:tc>
          <w:tcPr>
            <w:tcW w:w="2393" w:type="dxa"/>
          </w:tcPr>
          <w:p w14:paraId="708542C8" w14:textId="77777777" w:rsidR="0086750F" w:rsidRPr="0032393E" w:rsidRDefault="0086750F" w:rsidP="009E3788">
            <w:pPr>
              <w:pStyle w:val="Tabletext"/>
              <w:rPr>
                <w:sz w:val="18"/>
                <w:szCs w:val="18"/>
                <w:lang w:val="fr-FR"/>
              </w:rPr>
            </w:pPr>
            <w:r w:rsidRPr="0032393E">
              <w:rPr>
                <w:sz w:val="18"/>
                <w:szCs w:val="18"/>
                <w:lang w:val="fr-FR"/>
              </w:rPr>
              <w:t>Élaborer des politiques et des stratégies concernant la mise en œuvre efficace de l'économie numérique</w:t>
            </w:r>
          </w:p>
        </w:tc>
        <w:tc>
          <w:tcPr>
            <w:tcW w:w="6369" w:type="dxa"/>
          </w:tcPr>
          <w:p w14:paraId="435FDA6F"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4F4B9DD4"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p w14:paraId="22F2AF20"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PNG20003 – Appui à l'entrepreneuriat, à l'investissement et au commerce en zone rurale en Papouasie-Nouvelle-Guinée (STREIT PNG)</w:t>
            </w:r>
          </w:p>
          <w:p w14:paraId="533521AF"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1065 – Améliorer l'élaboration de normes et de cadres pour les technologies essentielles en Asie du Sud-Est</w:t>
            </w:r>
          </w:p>
          <w:p w14:paraId="385A2638"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2071 – Promouvoir la réalisation des ODD en améliorant les moyens d'existence et la résilience, grâce à la diversification économique et à la transformation numérique</w:t>
            </w:r>
          </w:p>
          <w:p w14:paraId="7578FE8B"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5001 – Renforcement des capacités sur les technologies et les normes dans le domaine de l'intelligence artificielle</w:t>
            </w:r>
          </w:p>
          <w:p w14:paraId="3DCA1049"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Promouvoir des politiques et des réglementations propices</w:t>
            </w:r>
          </w:p>
        </w:tc>
      </w:tr>
      <w:tr w:rsidR="0086750F" w:rsidRPr="0032393E" w14:paraId="68409FFE" w14:textId="77777777" w:rsidTr="009A5DBF">
        <w:tc>
          <w:tcPr>
            <w:tcW w:w="5413" w:type="dxa"/>
          </w:tcPr>
          <w:p w14:paraId="198B2B9E" w14:textId="77777777" w:rsidR="0086750F" w:rsidRPr="0032393E" w:rsidRDefault="0086750F" w:rsidP="009E3788">
            <w:pPr>
              <w:pStyle w:val="Tabletext"/>
              <w:rPr>
                <w:sz w:val="18"/>
                <w:szCs w:val="18"/>
                <w:lang w:val="fr-FR"/>
              </w:rPr>
            </w:pPr>
            <w:r w:rsidRPr="0032393E">
              <w:rPr>
                <w:sz w:val="18"/>
                <w:szCs w:val="18"/>
                <w:lang w:val="fr-FR"/>
              </w:rPr>
              <w:t>Accélération de l'état de préparation de l'infrastructure numérique grâce au déploiement rapide de technologies utilisant la fibre optique, la 4G et la 5G ainsi que d'applications TIC/mobiles, pour améliorer la fourniture de services à valeur ajoutée dans des secteurs tels que la santé, l'éducation, l'environnement, l'agriculture, la gouvernance, l'énergie, les services financiers et le commerce électronique. Dans le cadre de ce processus, il est également possible d'avoir recours aux fonds et aux ressources des banques de développement pour la relance de l'économie.</w:t>
            </w:r>
          </w:p>
        </w:tc>
        <w:tc>
          <w:tcPr>
            <w:tcW w:w="2393" w:type="dxa"/>
          </w:tcPr>
          <w:p w14:paraId="0B150CEA" w14:textId="77777777" w:rsidR="0086750F" w:rsidRPr="0032393E" w:rsidRDefault="0086750F" w:rsidP="009E3788">
            <w:pPr>
              <w:pStyle w:val="Tabletext"/>
              <w:rPr>
                <w:sz w:val="18"/>
                <w:szCs w:val="18"/>
                <w:lang w:val="fr-FR"/>
              </w:rPr>
            </w:pPr>
            <w:r w:rsidRPr="0032393E">
              <w:rPr>
                <w:sz w:val="18"/>
                <w:szCs w:val="18"/>
                <w:lang w:val="fr-FR"/>
              </w:rPr>
              <w:t>Accélérer l'état de préparation de l'infrastructure numérique grâce à la 4G, la 5G et les TIC pour améliorer les services</w:t>
            </w:r>
          </w:p>
        </w:tc>
        <w:tc>
          <w:tcPr>
            <w:tcW w:w="6369" w:type="dxa"/>
          </w:tcPr>
          <w:p w14:paraId="419D2F8B"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PAK22002 – Smart Village Pakistan</w:t>
            </w:r>
          </w:p>
          <w:p w14:paraId="4635CCB9"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AS22070 – Îles intelligentes dans le Pacifique</w:t>
            </w:r>
          </w:p>
          <w:p w14:paraId="18FBBE42"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0CBEB6C8"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2071 – Promouvoir la réalisation des ODD en améliorant les moyens d'existence et la résilience, grâce à la diversification économique et à la transformation numérique</w:t>
            </w:r>
          </w:p>
          <w:p w14:paraId="0B76D11B"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Promouvoir des politiques et des réglementations propices</w:t>
            </w:r>
          </w:p>
        </w:tc>
      </w:tr>
      <w:tr w:rsidR="0086750F" w:rsidRPr="0032393E" w14:paraId="20DC33EF" w14:textId="77777777" w:rsidTr="009A5DBF">
        <w:tc>
          <w:tcPr>
            <w:tcW w:w="5413" w:type="dxa"/>
          </w:tcPr>
          <w:p w14:paraId="1246D367" w14:textId="77777777" w:rsidR="0086750F" w:rsidRPr="0032393E" w:rsidRDefault="0086750F" w:rsidP="009E3788">
            <w:pPr>
              <w:pStyle w:val="Tabletext"/>
              <w:rPr>
                <w:sz w:val="18"/>
                <w:szCs w:val="18"/>
                <w:lang w:val="fr-FR"/>
              </w:rPr>
            </w:pPr>
            <w:r w:rsidRPr="0032393E">
              <w:rPr>
                <w:sz w:val="18"/>
                <w:szCs w:val="18"/>
                <w:lang w:val="fr-FR"/>
              </w:rPr>
              <w:t>Définition, compilation et échange de connaissances, de bonnes pratiques et d'études de cas sur diverses applications des télécommunications/TIC.</w:t>
            </w:r>
          </w:p>
        </w:tc>
        <w:tc>
          <w:tcPr>
            <w:tcW w:w="2393" w:type="dxa"/>
          </w:tcPr>
          <w:p w14:paraId="4228E11F" w14:textId="77777777" w:rsidR="0086750F" w:rsidRPr="0032393E" w:rsidRDefault="0086750F" w:rsidP="009E3788">
            <w:pPr>
              <w:pStyle w:val="Tabletext"/>
              <w:rPr>
                <w:sz w:val="18"/>
                <w:szCs w:val="18"/>
                <w:lang w:val="fr-FR"/>
              </w:rPr>
            </w:pPr>
            <w:r w:rsidRPr="0032393E">
              <w:rPr>
                <w:sz w:val="18"/>
                <w:szCs w:val="18"/>
                <w:lang w:val="fr-FR"/>
              </w:rPr>
              <w:t>Échanger des connaissances, des bonnes pratiques et des études de cas sur les applications des TIC</w:t>
            </w:r>
          </w:p>
        </w:tc>
        <w:tc>
          <w:tcPr>
            <w:tcW w:w="6369" w:type="dxa"/>
          </w:tcPr>
          <w:p w14:paraId="35513FC6"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5001 – Renforcement des capacités sur les technologies et les normes dans le domaine de l'intelligence artificielle</w:t>
            </w:r>
          </w:p>
          <w:p w14:paraId="09085CC9"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5 – Digital Skills Badges (badges de compétences numériques)</w:t>
            </w:r>
          </w:p>
        </w:tc>
      </w:tr>
      <w:tr w:rsidR="0086750F" w:rsidRPr="0032393E" w14:paraId="6FF27308" w14:textId="77777777" w:rsidTr="009A5DBF">
        <w:tc>
          <w:tcPr>
            <w:tcW w:w="5413" w:type="dxa"/>
          </w:tcPr>
          <w:p w14:paraId="3AC1120B" w14:textId="77777777" w:rsidR="0086750F" w:rsidRPr="0032393E" w:rsidRDefault="0086750F" w:rsidP="009E3788">
            <w:pPr>
              <w:pStyle w:val="Tabletext"/>
              <w:rPr>
                <w:sz w:val="18"/>
                <w:szCs w:val="18"/>
                <w:lang w:val="fr-FR"/>
              </w:rPr>
            </w:pPr>
            <w:r w:rsidRPr="0032393E">
              <w:rPr>
                <w:sz w:val="18"/>
                <w:szCs w:val="18"/>
                <w:lang w:val="fr-FR"/>
              </w:rPr>
              <w:lastRenderedPageBreak/>
              <w:t>Élaboration de programmes intersectoriels nationaux ou régionaux sur la maîtrise des outils numériques et l'acquisition de compétences numériques en faveur de l'inclusion, notamment pour les femmes, les jeunes, les personnes âgées et les personnes ayant des besoins particuliers.</w:t>
            </w:r>
          </w:p>
        </w:tc>
        <w:tc>
          <w:tcPr>
            <w:tcW w:w="2393" w:type="dxa"/>
          </w:tcPr>
          <w:p w14:paraId="1BDE0F02" w14:textId="77777777" w:rsidR="0086750F" w:rsidRPr="0032393E" w:rsidRDefault="0086750F" w:rsidP="009E3788">
            <w:pPr>
              <w:pStyle w:val="Tabletext"/>
              <w:rPr>
                <w:sz w:val="18"/>
                <w:szCs w:val="18"/>
                <w:lang w:val="fr-FR"/>
              </w:rPr>
            </w:pPr>
            <w:r w:rsidRPr="0032393E">
              <w:rPr>
                <w:sz w:val="18"/>
                <w:szCs w:val="18"/>
                <w:lang w:val="fr-FR"/>
              </w:rPr>
              <w:t>Élaborer des programmes intersectoriels sur la maîtrise des outils numériques en faveur de l'inclusion, destinés en particulier aux groupes vulnérables</w:t>
            </w:r>
          </w:p>
        </w:tc>
        <w:tc>
          <w:tcPr>
            <w:tcW w:w="6369" w:type="dxa"/>
          </w:tcPr>
          <w:p w14:paraId="30F27F7E"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PAK22002 – Smart Village Pakistan</w:t>
            </w:r>
          </w:p>
          <w:p w14:paraId="6211CE5A"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AS22070 – Îles intelligentes dans le Pacifique</w:t>
            </w:r>
          </w:p>
          <w:p w14:paraId="60263AC5"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35A97CDF"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p w14:paraId="422840AB"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PNG20003 – Appui à l'entrepreneuriat, à l'investissement et au commerce en zone rurale en Papouasie-Nouvelle-Guinée (STREIT PNG)</w:t>
            </w:r>
          </w:p>
          <w:p w14:paraId="1D45A8CE"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1065 – Améliorer l'élaboration de normes et de cadres pour les technologies essentielles en Asie du Sud</w:t>
            </w:r>
            <w:r w:rsidRPr="0032393E">
              <w:rPr>
                <w:sz w:val="18"/>
                <w:szCs w:val="18"/>
                <w:lang w:val="fr-FR"/>
              </w:rPr>
              <w:noBreakHyphen/>
              <w:t>Est</w:t>
            </w:r>
          </w:p>
          <w:p w14:paraId="1469A1A8"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2071 – Promouvoir la réalisation des ODD en améliorant les moyens d'existence et la résilience, grâce à la diversification économique et à la transformation numérique</w:t>
            </w:r>
          </w:p>
          <w:p w14:paraId="336B7410"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5 – Digital Skills Badges (badges de compétences numériques)</w:t>
            </w:r>
          </w:p>
          <w:p w14:paraId="3C504EF9"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Promouvoir des politiques et des réglementations propices</w:t>
            </w:r>
          </w:p>
        </w:tc>
      </w:tr>
      <w:tr w:rsidR="0086750F" w:rsidRPr="0032393E" w14:paraId="47835729" w14:textId="77777777" w:rsidTr="009A5DBF">
        <w:tc>
          <w:tcPr>
            <w:tcW w:w="5413" w:type="dxa"/>
          </w:tcPr>
          <w:p w14:paraId="4333EC2C" w14:textId="77777777" w:rsidR="0086750F" w:rsidRPr="0032393E" w:rsidRDefault="0086750F" w:rsidP="009E3788">
            <w:pPr>
              <w:pStyle w:val="Tabletext"/>
              <w:rPr>
                <w:sz w:val="18"/>
                <w:szCs w:val="18"/>
                <w:lang w:val="fr-FR"/>
              </w:rPr>
            </w:pPr>
            <w:r w:rsidRPr="0032393E">
              <w:rPr>
                <w:sz w:val="18"/>
                <w:szCs w:val="18"/>
                <w:lang w:val="fr-FR"/>
              </w:rPr>
              <w:t>Renforcement de la coopération internationale relative aux technologies nouvelles et émergentes dans le domaine des télécommunications/TIC, pour faire en sorte que tous les pays participant à la chaîne de valeur mondiale puissent tirer parti de la transformation numérique.</w:t>
            </w:r>
          </w:p>
        </w:tc>
        <w:tc>
          <w:tcPr>
            <w:tcW w:w="2393" w:type="dxa"/>
          </w:tcPr>
          <w:p w14:paraId="39F82DF9" w14:textId="77777777" w:rsidR="0086750F" w:rsidRPr="0032393E" w:rsidRDefault="0086750F" w:rsidP="009E3788">
            <w:pPr>
              <w:pStyle w:val="Tabletext"/>
              <w:rPr>
                <w:sz w:val="18"/>
                <w:szCs w:val="18"/>
                <w:lang w:val="fr-FR"/>
              </w:rPr>
            </w:pPr>
            <w:r w:rsidRPr="0032393E">
              <w:rPr>
                <w:sz w:val="18"/>
                <w:szCs w:val="18"/>
                <w:lang w:val="fr-FR"/>
              </w:rPr>
              <w:t>Renforcer la coopération internationale relative aux technologies émergentes dans le domaine des TIC pour favoriser la transformation numérique globale</w:t>
            </w:r>
          </w:p>
        </w:tc>
        <w:tc>
          <w:tcPr>
            <w:tcW w:w="6369" w:type="dxa"/>
          </w:tcPr>
          <w:p w14:paraId="01088912"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p w14:paraId="3F7F2253"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5 – Digital Skills Badges (badges de compétences numériques)</w:t>
            </w:r>
          </w:p>
          <w:p w14:paraId="0B549922"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6 – Promouvoir des politiques et des réglementations propices</w:t>
            </w:r>
          </w:p>
        </w:tc>
      </w:tr>
    </w:tbl>
    <w:p w14:paraId="14B3A760" w14:textId="77777777" w:rsidR="0086750F" w:rsidRPr="0032393E" w:rsidRDefault="0086750F" w:rsidP="009E3788">
      <w:pPr>
        <w:pStyle w:val="Heading2"/>
        <w:tabs>
          <w:tab w:val="clear" w:pos="1134"/>
        </w:tabs>
        <w:spacing w:before="240" w:after="120"/>
        <w:ind w:left="0" w:firstLine="0"/>
        <w:rPr>
          <w:u w:val="single"/>
          <w:lang w:val="fr-FR"/>
        </w:rPr>
      </w:pPr>
      <w:r w:rsidRPr="0032393E">
        <w:rPr>
          <w:u w:val="single"/>
          <w:lang w:val="fr-FR"/>
        </w:rPr>
        <w:t>IR: ASP3 – Promouvoir le développement des infrastructures pour améliorer la connectivité numérique et connecter ceux qui ne le sont pas encore</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35A8927D" w14:textId="77777777" w:rsidTr="009E3788">
        <w:trPr>
          <w:tblHeader/>
        </w:trPr>
        <w:tc>
          <w:tcPr>
            <w:tcW w:w="5413" w:type="dxa"/>
            <w:shd w:val="clear" w:color="auto" w:fill="D9D9D9"/>
            <w:vAlign w:val="center"/>
          </w:tcPr>
          <w:p w14:paraId="4B28BB6E" w14:textId="77777777" w:rsidR="0086750F" w:rsidRPr="0032393E" w:rsidRDefault="0086750F" w:rsidP="009E3788">
            <w:pPr>
              <w:pStyle w:val="Tablehead"/>
              <w:keepLines/>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74AB5595" w14:textId="528B5D5A" w:rsidR="0086750F" w:rsidRPr="0032393E" w:rsidRDefault="0086750F" w:rsidP="009E3788">
            <w:pPr>
              <w:pStyle w:val="Tablehead"/>
              <w:keepLines/>
              <w:rPr>
                <w:sz w:val="18"/>
                <w:szCs w:val="18"/>
                <w:lang w:val="fr-FR"/>
              </w:rPr>
            </w:pPr>
            <w:r w:rsidRPr="0032393E">
              <w:rPr>
                <w:sz w:val="18"/>
                <w:szCs w:val="18"/>
                <w:lang w:val="fr-FR"/>
              </w:rPr>
              <w:t>Résultats attendus</w:t>
            </w:r>
            <w:r w:rsidR="009E3788" w:rsidRPr="0032393E">
              <w:rPr>
                <w:sz w:val="18"/>
                <w:szCs w:val="18"/>
                <w:lang w:val="fr-FR"/>
              </w:rPr>
              <w:br/>
            </w:r>
            <w:r w:rsidRPr="0032393E">
              <w:rPr>
                <w:sz w:val="18"/>
                <w:szCs w:val="18"/>
                <w:lang w:val="fr-FR"/>
              </w:rPr>
              <w:t>(version courte)</w:t>
            </w:r>
          </w:p>
        </w:tc>
        <w:tc>
          <w:tcPr>
            <w:tcW w:w="6369" w:type="dxa"/>
            <w:shd w:val="clear" w:color="auto" w:fill="D9D9D9"/>
            <w:vAlign w:val="center"/>
          </w:tcPr>
          <w:p w14:paraId="6BFF212C" w14:textId="77777777" w:rsidR="0086750F" w:rsidRPr="0032393E" w:rsidRDefault="0086750F" w:rsidP="009E3788">
            <w:pPr>
              <w:pStyle w:val="Tablehead"/>
              <w:keepLines/>
              <w:rPr>
                <w:sz w:val="18"/>
                <w:szCs w:val="18"/>
                <w:lang w:val="fr-FR"/>
              </w:rPr>
            </w:pPr>
            <w:r w:rsidRPr="0032393E">
              <w:rPr>
                <w:sz w:val="18"/>
                <w:szCs w:val="18"/>
                <w:lang w:val="fr-FR"/>
              </w:rPr>
              <w:t>Projets qui ont contribué à ce résultat</w:t>
            </w:r>
          </w:p>
        </w:tc>
      </w:tr>
      <w:tr w:rsidR="0086750F" w:rsidRPr="0032393E" w14:paraId="15AA71CF" w14:textId="77777777" w:rsidTr="009A5DBF">
        <w:tc>
          <w:tcPr>
            <w:tcW w:w="5413" w:type="dxa"/>
          </w:tcPr>
          <w:p w14:paraId="1F08A8D8" w14:textId="77777777" w:rsidR="0086750F" w:rsidRPr="0032393E" w:rsidRDefault="0086750F" w:rsidP="009E3788">
            <w:pPr>
              <w:pStyle w:val="Tabletext"/>
              <w:rPr>
                <w:sz w:val="18"/>
                <w:szCs w:val="18"/>
                <w:lang w:val="fr-FR"/>
              </w:rPr>
            </w:pPr>
            <w:r w:rsidRPr="0032393E">
              <w:rPr>
                <w:sz w:val="18"/>
                <w:szCs w:val="18"/>
                <w:lang w:val="fr-FR"/>
              </w:rPr>
              <w:t>Passage/transition des réseaux analogiques à des réseaux numériques adaptés, utilisation de technologies filaires et hertziennes financièrement abordables (y compris l'interopérabilité de l'infrastructure des TIC) et optimisation de l'utilisation du dividende numérique.</w:t>
            </w:r>
          </w:p>
        </w:tc>
        <w:tc>
          <w:tcPr>
            <w:tcW w:w="2393" w:type="dxa"/>
          </w:tcPr>
          <w:p w14:paraId="2A421B5F" w14:textId="77777777" w:rsidR="0086750F" w:rsidRPr="0032393E" w:rsidRDefault="0086750F" w:rsidP="009E3788">
            <w:pPr>
              <w:pStyle w:val="Tabletext"/>
              <w:rPr>
                <w:sz w:val="18"/>
                <w:szCs w:val="18"/>
                <w:lang w:val="fr-FR"/>
              </w:rPr>
            </w:pPr>
            <w:r w:rsidRPr="0032393E">
              <w:rPr>
                <w:sz w:val="18"/>
                <w:szCs w:val="18"/>
                <w:lang w:val="fr-FR"/>
              </w:rPr>
              <w:t>Passer des réseaux analogiques à des réseaux numériques pour garantir une infrastructure interopérable et financièrement abordable</w:t>
            </w:r>
          </w:p>
        </w:tc>
        <w:tc>
          <w:tcPr>
            <w:tcW w:w="6369" w:type="dxa"/>
            <w:vAlign w:val="center"/>
          </w:tcPr>
          <w:p w14:paraId="4520C821" w14:textId="77777777" w:rsidR="0086750F" w:rsidRPr="0032393E" w:rsidRDefault="0086750F" w:rsidP="009E3788">
            <w:pPr>
              <w:pStyle w:val="Tabletext"/>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2E05BCBF" w14:textId="77777777" w:rsidTr="009A5DBF">
        <w:tc>
          <w:tcPr>
            <w:tcW w:w="5413" w:type="dxa"/>
          </w:tcPr>
          <w:p w14:paraId="46DCC12E" w14:textId="77777777" w:rsidR="0086750F" w:rsidRPr="0032393E" w:rsidRDefault="0086750F" w:rsidP="009E3788">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676"/>
              </w:tabs>
              <w:rPr>
                <w:sz w:val="18"/>
                <w:szCs w:val="18"/>
                <w:lang w:val="fr-FR"/>
              </w:rPr>
            </w:pPr>
            <w:r w:rsidRPr="0032393E">
              <w:rPr>
                <w:sz w:val="18"/>
                <w:szCs w:val="18"/>
                <w:lang w:val="fr-FR"/>
              </w:rPr>
              <w:lastRenderedPageBreak/>
              <w:t>Utilisation optimale des technologies nouvelles et émergentes en vue du développement des réseaux de communication, y compris l'infrastructure et les services liés aux technologies 5G et aux réseaux électriques intelligents.</w:t>
            </w:r>
          </w:p>
        </w:tc>
        <w:tc>
          <w:tcPr>
            <w:tcW w:w="2393" w:type="dxa"/>
          </w:tcPr>
          <w:p w14:paraId="1DEBD748" w14:textId="77777777" w:rsidR="0086750F" w:rsidRPr="0032393E" w:rsidRDefault="0086750F" w:rsidP="009E3788">
            <w:pPr>
              <w:pStyle w:val="Tabletext"/>
              <w:rPr>
                <w:sz w:val="18"/>
                <w:szCs w:val="18"/>
                <w:lang w:val="fr-FR"/>
              </w:rPr>
            </w:pPr>
            <w:r w:rsidRPr="0032393E">
              <w:rPr>
                <w:sz w:val="18"/>
                <w:szCs w:val="18"/>
                <w:lang w:val="fr-FR"/>
              </w:rPr>
              <w:t>Utiliser de manière optimale les technologies nouvelles et émergentes</w:t>
            </w:r>
          </w:p>
        </w:tc>
        <w:tc>
          <w:tcPr>
            <w:tcW w:w="6369" w:type="dxa"/>
          </w:tcPr>
          <w:p w14:paraId="7BAEA943"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p w14:paraId="76A073CF"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RAS22068 – Améliorer l'infrastructure TIC résiliente en Asie-Pacifique – Première phase</w:t>
            </w:r>
          </w:p>
          <w:p w14:paraId="0487D1CD"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4074 – Améliorer l'infrastructure numérique et l'accès financièrement abordable aux services TIC en Asie Pacifique – Deuxième phase</w:t>
            </w:r>
          </w:p>
          <w:p w14:paraId="698853DA" w14:textId="72356052"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RAS25002 </w:t>
            </w:r>
            <w:r w:rsidR="009E3788" w:rsidRPr="0032393E">
              <w:rPr>
                <w:sz w:val="18"/>
                <w:szCs w:val="18"/>
                <w:lang w:val="fr-FR"/>
              </w:rPr>
              <w:t>–</w:t>
            </w:r>
            <w:r w:rsidRPr="0032393E">
              <w:rPr>
                <w:sz w:val="18"/>
                <w:szCs w:val="18"/>
                <w:lang w:val="fr-FR"/>
              </w:rPr>
              <w:t xml:space="preserve"> Améliorer l'infrastructure numérique et l'accès financièrement abordable aux services TIC en Asie Pacifique – Troisième phase</w:t>
            </w:r>
          </w:p>
        </w:tc>
      </w:tr>
      <w:tr w:rsidR="0086750F" w:rsidRPr="0032393E" w14:paraId="1EE8FC55" w14:textId="77777777" w:rsidTr="009A5DBF">
        <w:tc>
          <w:tcPr>
            <w:tcW w:w="5413" w:type="dxa"/>
          </w:tcPr>
          <w:p w14:paraId="2D26AA1A" w14:textId="77777777" w:rsidR="0086750F" w:rsidRPr="0032393E" w:rsidRDefault="0086750F" w:rsidP="009E3788">
            <w:pPr>
              <w:pStyle w:val="Tabletext"/>
              <w:ind w:right="-92"/>
              <w:rPr>
                <w:sz w:val="18"/>
                <w:szCs w:val="18"/>
                <w:lang w:val="fr-FR"/>
              </w:rPr>
            </w:pPr>
            <w:r w:rsidRPr="0032393E">
              <w:rPr>
                <w:sz w:val="18"/>
                <w:szCs w:val="18"/>
                <w:lang w:val="fr-FR"/>
              </w:rPr>
              <w:t>Examen et révision, si nécessaire, des objectifs nationaux existants en matière de large bande et renforcement des capacités en vue de l'élaboration et de la mise en œuvre de plans nationaux relatifs au large bande (notamment en apportant un appui pour l'étude de l'état des réseaux nationaux large bande et de la connectivité internationale), afin de fournir un accès large bande dans les zones non desservies ou mal desservies; promouvoir un accès financièrement abordable, en particulier pour les jeunes, les femmes, les peuples autochtones et les enfants; choisir les technologies adaptées; développer et utiliser efficacement le fonds pour le service universel; et élaborer des modèles économiques viables, sur le double plan financier et opérationnel.</w:t>
            </w:r>
          </w:p>
        </w:tc>
        <w:tc>
          <w:tcPr>
            <w:tcW w:w="2393" w:type="dxa"/>
          </w:tcPr>
          <w:p w14:paraId="3F58828F" w14:textId="77777777" w:rsidR="0086750F" w:rsidRPr="0032393E" w:rsidRDefault="0086750F" w:rsidP="009E3788">
            <w:pPr>
              <w:pStyle w:val="Tabletext"/>
              <w:rPr>
                <w:sz w:val="18"/>
                <w:szCs w:val="18"/>
                <w:lang w:val="fr-FR"/>
              </w:rPr>
            </w:pPr>
            <w:r w:rsidRPr="0032393E">
              <w:rPr>
                <w:sz w:val="18"/>
                <w:szCs w:val="18"/>
                <w:lang w:val="fr-FR"/>
              </w:rPr>
              <w:t>Examiner et réviser les plans nationaux en matière de large bande pour garantir un accès inclusif et financièrement abordable</w:t>
            </w:r>
          </w:p>
        </w:tc>
        <w:tc>
          <w:tcPr>
            <w:tcW w:w="6369" w:type="dxa"/>
          </w:tcPr>
          <w:p w14:paraId="41957CFE" w14:textId="49323BCB"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tc>
      </w:tr>
      <w:tr w:rsidR="0086750F" w:rsidRPr="0032393E" w14:paraId="47D0BB00" w14:textId="77777777" w:rsidTr="009A5DBF">
        <w:tc>
          <w:tcPr>
            <w:tcW w:w="5413" w:type="dxa"/>
          </w:tcPr>
          <w:p w14:paraId="6B251D78" w14:textId="77777777" w:rsidR="0086750F" w:rsidRPr="0032393E" w:rsidRDefault="0086750F" w:rsidP="009E3788">
            <w:pPr>
              <w:pStyle w:val="Tabletext"/>
              <w:rPr>
                <w:sz w:val="18"/>
                <w:szCs w:val="18"/>
                <w:lang w:val="fr-FR"/>
              </w:rPr>
            </w:pPr>
            <w:r w:rsidRPr="0032393E">
              <w:rPr>
                <w:sz w:val="18"/>
                <w:szCs w:val="18"/>
                <w:lang w:val="fr-FR"/>
              </w:rPr>
              <w:t>Promotion des points d'échange Internet comme solution à long terme pour améliorer la connectivité et le déploiement de réseaux et d'applications IPv6 et mesures propres à faciliter le passage du protocole IPv4 au protocole IPv6.</w:t>
            </w:r>
          </w:p>
        </w:tc>
        <w:tc>
          <w:tcPr>
            <w:tcW w:w="2393" w:type="dxa"/>
          </w:tcPr>
          <w:p w14:paraId="09E88792" w14:textId="73FCC570" w:rsidR="0086750F" w:rsidRPr="0032393E" w:rsidRDefault="0086750F" w:rsidP="009E3788">
            <w:pPr>
              <w:pStyle w:val="Tabletext"/>
              <w:rPr>
                <w:sz w:val="18"/>
                <w:szCs w:val="18"/>
                <w:lang w:val="fr-FR"/>
              </w:rPr>
            </w:pPr>
            <w:r w:rsidRPr="0032393E">
              <w:rPr>
                <w:sz w:val="18"/>
                <w:szCs w:val="18"/>
                <w:lang w:val="fr-FR"/>
              </w:rPr>
              <w:t>Promouvoir les points IXP et</w:t>
            </w:r>
            <w:r w:rsidR="00D91331">
              <w:rPr>
                <w:sz w:val="18"/>
                <w:szCs w:val="18"/>
                <w:lang w:val="fr-FR"/>
              </w:rPr>
              <w:t xml:space="preserve"> </w:t>
            </w:r>
            <w:r w:rsidRPr="0032393E">
              <w:rPr>
                <w:sz w:val="18"/>
                <w:szCs w:val="18"/>
                <w:lang w:val="fr-FR"/>
              </w:rPr>
              <w:t>faciliter le passage du protocole IPv4 au protocole</w:t>
            </w:r>
            <w:r w:rsidR="00D91331">
              <w:rPr>
                <w:sz w:val="18"/>
                <w:szCs w:val="18"/>
                <w:lang w:val="fr-FR"/>
              </w:rPr>
              <w:t> </w:t>
            </w:r>
            <w:r w:rsidRPr="0032393E">
              <w:rPr>
                <w:sz w:val="18"/>
                <w:szCs w:val="18"/>
                <w:lang w:val="fr-FR"/>
              </w:rPr>
              <w:t>IPv6</w:t>
            </w:r>
          </w:p>
        </w:tc>
        <w:tc>
          <w:tcPr>
            <w:tcW w:w="6369" w:type="dxa"/>
            <w:vAlign w:val="center"/>
          </w:tcPr>
          <w:p w14:paraId="38A5B2FF" w14:textId="77777777" w:rsidR="0086750F" w:rsidRPr="0032393E" w:rsidRDefault="0086750F" w:rsidP="009E3788">
            <w:pPr>
              <w:pStyle w:val="Tabletext"/>
              <w:jc w:val="center"/>
              <w:rPr>
                <w:i/>
                <w:iCs/>
                <w:sz w:val="18"/>
                <w:szCs w:val="18"/>
                <w:lang w:val="fr-FR"/>
              </w:rPr>
            </w:pPr>
            <w:r w:rsidRPr="0032393E">
              <w:rPr>
                <w:i/>
                <w:iCs/>
                <w:sz w:val="18"/>
                <w:szCs w:val="18"/>
                <w:lang w:val="fr-FR"/>
              </w:rPr>
              <w:t xml:space="preserve">Aucun projet mis en </w:t>
            </w:r>
            <w:r w:rsidRPr="0032393E">
              <w:rPr>
                <w:rFonts w:cstheme="minorHAnsi"/>
                <w:i/>
                <w:iCs/>
                <w:sz w:val="18"/>
                <w:szCs w:val="18"/>
                <w:lang w:val="fr-FR"/>
              </w:rPr>
              <w:t>œ</w:t>
            </w:r>
            <w:r w:rsidRPr="0032393E">
              <w:rPr>
                <w:i/>
                <w:iCs/>
                <w:sz w:val="18"/>
                <w:szCs w:val="18"/>
                <w:lang w:val="fr-FR"/>
              </w:rPr>
              <w:t>uvre ayant contribué à ce résultat attendu</w:t>
            </w:r>
          </w:p>
        </w:tc>
      </w:tr>
      <w:tr w:rsidR="0086750F" w:rsidRPr="0032393E" w14:paraId="676985E1" w14:textId="77777777" w:rsidTr="009A5DBF">
        <w:tc>
          <w:tcPr>
            <w:tcW w:w="5413" w:type="dxa"/>
          </w:tcPr>
          <w:p w14:paraId="2DA2CB17" w14:textId="77777777" w:rsidR="0086750F" w:rsidRPr="0032393E" w:rsidRDefault="0086750F" w:rsidP="009E3788">
            <w:pPr>
              <w:pStyle w:val="Tabletext"/>
              <w:widowControl w:val="0"/>
              <w:rPr>
                <w:sz w:val="18"/>
                <w:szCs w:val="18"/>
                <w:lang w:val="fr-FR"/>
              </w:rPr>
            </w:pPr>
            <w:r w:rsidRPr="0032393E">
              <w:rPr>
                <w:sz w:val="18"/>
                <w:szCs w:val="18"/>
                <w:lang w:val="fr-FR"/>
              </w:rPr>
              <w:t>Renforcement des capacités d'exécution des procédures de conformité et d'interopérabilité (C&amp;I) et mesures propres à faciliter la mise en place de systèmes C&amp;I communs au niveau régional ou sous-régional (y compris l'adoption et l'application d'accords de reconnaissance mutuelle).</w:t>
            </w:r>
          </w:p>
        </w:tc>
        <w:tc>
          <w:tcPr>
            <w:tcW w:w="2393" w:type="dxa"/>
          </w:tcPr>
          <w:p w14:paraId="5955EDE5" w14:textId="77777777" w:rsidR="0086750F" w:rsidRPr="0032393E" w:rsidRDefault="0086750F" w:rsidP="009E3788">
            <w:pPr>
              <w:pStyle w:val="Tabletext"/>
              <w:widowControl w:val="0"/>
              <w:rPr>
                <w:sz w:val="18"/>
                <w:szCs w:val="18"/>
                <w:lang w:val="fr-FR"/>
              </w:rPr>
            </w:pPr>
            <w:r w:rsidRPr="0032393E">
              <w:rPr>
                <w:sz w:val="18"/>
                <w:szCs w:val="18"/>
                <w:lang w:val="fr-FR"/>
              </w:rPr>
              <w:t xml:space="preserve">Renforcer les capacités C&amp;I et mettre en place des systèmes de conformité communs au niveau régional ou sous-régional avec une reconnaissance mutuelle </w:t>
            </w:r>
          </w:p>
        </w:tc>
        <w:tc>
          <w:tcPr>
            <w:tcW w:w="6369" w:type="dxa"/>
            <w:vAlign w:val="center"/>
          </w:tcPr>
          <w:p w14:paraId="50946167" w14:textId="77777777" w:rsidR="0086750F" w:rsidRPr="0032393E" w:rsidRDefault="0086750F" w:rsidP="009E3788">
            <w:pPr>
              <w:pStyle w:val="Tabletext"/>
              <w:widowControl w:val="0"/>
              <w:jc w:val="center"/>
              <w:rPr>
                <w:i/>
                <w:iCs/>
                <w:sz w:val="18"/>
                <w:szCs w:val="18"/>
                <w:lang w:val="fr-FR"/>
              </w:rPr>
            </w:pPr>
            <w:r w:rsidRPr="0032393E">
              <w:rPr>
                <w:i/>
                <w:iCs/>
                <w:sz w:val="18"/>
                <w:szCs w:val="18"/>
                <w:lang w:val="fr-FR"/>
              </w:rPr>
              <w:t xml:space="preserve">Aucun projet mis en </w:t>
            </w:r>
            <w:r w:rsidRPr="0032393E">
              <w:rPr>
                <w:rFonts w:cstheme="minorHAnsi"/>
                <w:i/>
                <w:iCs/>
                <w:sz w:val="18"/>
                <w:szCs w:val="18"/>
                <w:lang w:val="fr-FR"/>
              </w:rPr>
              <w:t>œ</w:t>
            </w:r>
            <w:r w:rsidRPr="0032393E">
              <w:rPr>
                <w:i/>
                <w:iCs/>
                <w:sz w:val="18"/>
                <w:szCs w:val="18"/>
                <w:lang w:val="fr-FR"/>
              </w:rPr>
              <w:t>uvre ayant contribué à ce résultat attendu</w:t>
            </w:r>
          </w:p>
        </w:tc>
      </w:tr>
      <w:tr w:rsidR="0086750F" w:rsidRPr="0032393E" w14:paraId="7A9B43BB" w14:textId="77777777" w:rsidTr="009A5DBF">
        <w:tc>
          <w:tcPr>
            <w:tcW w:w="5413" w:type="dxa"/>
          </w:tcPr>
          <w:p w14:paraId="5642044B" w14:textId="1EE5E78F" w:rsidR="0086750F" w:rsidRPr="0032393E" w:rsidRDefault="0086750F" w:rsidP="009E3788">
            <w:pPr>
              <w:pStyle w:val="Tabletext"/>
              <w:widowControl w:val="0"/>
              <w:rPr>
                <w:sz w:val="18"/>
                <w:szCs w:val="18"/>
                <w:lang w:val="fr-FR"/>
              </w:rPr>
            </w:pPr>
            <w:r w:rsidRPr="0032393E">
              <w:rPr>
                <w:sz w:val="18"/>
                <w:szCs w:val="18"/>
                <w:lang w:val="fr-FR"/>
              </w:rPr>
              <w:t>Examen des questions relatives à la gestion du spectre, notamment en ce qui concerne la planification des fréquences radioélectriques, l'harmonisation de l'utilisation des bandes de fréquences attribuées et identifiées pour les Télécommunications mobiles internationales (IMT), l'amélioration des systèmes de contrôle des émissions radioélectriques et les mesures propres à faciliter l</w:t>
            </w:r>
            <w:r w:rsidR="009E3788" w:rsidRPr="0032393E">
              <w:rPr>
                <w:sz w:val="18"/>
                <w:szCs w:val="18"/>
                <w:lang w:val="fr-FR"/>
              </w:rPr>
              <w:t xml:space="preserve">a mise en </w:t>
            </w:r>
            <w:r w:rsidRPr="0032393E">
              <w:rPr>
                <w:sz w:val="18"/>
                <w:szCs w:val="18"/>
                <w:lang w:val="fr-FR"/>
              </w:rPr>
              <w:t>œuvre des décisions des conférences mondiales des radiocommunications.</w:t>
            </w:r>
          </w:p>
        </w:tc>
        <w:tc>
          <w:tcPr>
            <w:tcW w:w="2393" w:type="dxa"/>
          </w:tcPr>
          <w:p w14:paraId="3DAB9F3E" w14:textId="5EAD20D0" w:rsidR="0086750F" w:rsidRPr="0032393E" w:rsidRDefault="0086750F" w:rsidP="009E3788">
            <w:pPr>
              <w:pStyle w:val="Tabletext"/>
              <w:widowControl w:val="0"/>
              <w:tabs>
                <w:tab w:val="clear" w:pos="1871"/>
                <w:tab w:val="clear" w:pos="1985"/>
                <w:tab w:val="clear" w:pos="2268"/>
              </w:tabs>
              <w:ind w:right="-26"/>
              <w:rPr>
                <w:sz w:val="18"/>
                <w:szCs w:val="18"/>
                <w:lang w:val="fr-FR"/>
              </w:rPr>
            </w:pPr>
            <w:r w:rsidRPr="0032393E">
              <w:rPr>
                <w:sz w:val="18"/>
                <w:szCs w:val="18"/>
                <w:lang w:val="fr-FR"/>
              </w:rPr>
              <w:t>Examiner les questions relatives à la gestion du</w:t>
            </w:r>
            <w:r w:rsidR="009E3788" w:rsidRPr="0032393E">
              <w:rPr>
                <w:sz w:val="18"/>
                <w:szCs w:val="18"/>
                <w:lang w:val="fr-FR"/>
              </w:rPr>
              <w:t xml:space="preserve"> </w:t>
            </w:r>
            <w:r w:rsidRPr="0032393E">
              <w:rPr>
                <w:sz w:val="18"/>
                <w:szCs w:val="18"/>
                <w:lang w:val="fr-FR"/>
              </w:rPr>
              <w:t>spectre, à l'harmonisation de son utilisation, au contrôle des émissions et à la mise en</w:t>
            </w:r>
            <w:r w:rsidR="009E3788" w:rsidRPr="0032393E">
              <w:rPr>
                <w:sz w:val="18"/>
                <w:szCs w:val="18"/>
                <w:lang w:val="fr-FR"/>
              </w:rPr>
              <w:t> </w:t>
            </w:r>
            <w:r w:rsidRPr="0032393E">
              <w:rPr>
                <w:sz w:val="18"/>
                <w:szCs w:val="18"/>
                <w:lang w:val="fr-FR"/>
              </w:rPr>
              <w:t>œuvre des décisions des conférences mondiales</w:t>
            </w:r>
            <w:r w:rsidR="009E3788" w:rsidRPr="0032393E">
              <w:rPr>
                <w:sz w:val="18"/>
                <w:szCs w:val="18"/>
                <w:lang w:val="fr-FR"/>
              </w:rPr>
              <w:t xml:space="preserve"> </w:t>
            </w:r>
            <w:r w:rsidRPr="0032393E">
              <w:rPr>
                <w:sz w:val="18"/>
                <w:szCs w:val="18"/>
                <w:lang w:val="fr-FR"/>
              </w:rPr>
              <w:t>des radiocommunications</w:t>
            </w:r>
          </w:p>
        </w:tc>
        <w:tc>
          <w:tcPr>
            <w:tcW w:w="6369" w:type="dxa"/>
          </w:tcPr>
          <w:p w14:paraId="7C08D9DF" w14:textId="77777777" w:rsidR="0086750F" w:rsidRPr="0032393E" w:rsidRDefault="0086750F" w:rsidP="009E3788">
            <w:pPr>
              <w:pStyle w:val="enumlev1"/>
              <w:widowControl w:val="0"/>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tc>
      </w:tr>
      <w:tr w:rsidR="0086750F" w:rsidRPr="0032393E" w14:paraId="59FAD348" w14:textId="77777777" w:rsidTr="009A5DBF">
        <w:tc>
          <w:tcPr>
            <w:tcW w:w="5413" w:type="dxa"/>
          </w:tcPr>
          <w:p w14:paraId="318269BA" w14:textId="77777777" w:rsidR="0086750F" w:rsidRPr="0032393E" w:rsidRDefault="0086750F" w:rsidP="009E3788">
            <w:pPr>
              <w:pStyle w:val="Tabletext"/>
              <w:rPr>
                <w:sz w:val="18"/>
                <w:szCs w:val="18"/>
                <w:lang w:val="fr-FR"/>
              </w:rPr>
            </w:pPr>
            <w:r w:rsidRPr="0032393E">
              <w:rPr>
                <w:sz w:val="18"/>
                <w:szCs w:val="18"/>
                <w:lang w:val="fr-FR"/>
              </w:rPr>
              <w:lastRenderedPageBreak/>
              <w:t>Renforcement des compétences en matière de développement et d'utilisation des services de Terre et des services spatiaux.</w:t>
            </w:r>
          </w:p>
        </w:tc>
        <w:tc>
          <w:tcPr>
            <w:tcW w:w="2393" w:type="dxa"/>
          </w:tcPr>
          <w:p w14:paraId="731EC3BB" w14:textId="77777777" w:rsidR="0086750F" w:rsidRPr="0032393E" w:rsidRDefault="0086750F" w:rsidP="009E3788">
            <w:pPr>
              <w:pStyle w:val="Tabletext"/>
              <w:rPr>
                <w:sz w:val="18"/>
                <w:szCs w:val="18"/>
                <w:lang w:val="fr-FR"/>
              </w:rPr>
            </w:pPr>
            <w:r w:rsidRPr="0032393E">
              <w:rPr>
                <w:sz w:val="18"/>
                <w:szCs w:val="18"/>
                <w:lang w:val="fr-FR"/>
              </w:rPr>
              <w:t>Renforcer les compétences relatives à l'utilisation des services de Terre et des services spatiaux</w:t>
            </w:r>
          </w:p>
        </w:tc>
        <w:tc>
          <w:tcPr>
            <w:tcW w:w="6369" w:type="dxa"/>
          </w:tcPr>
          <w:p w14:paraId="7E47E1DA"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p w14:paraId="26B07164"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tc>
      </w:tr>
      <w:tr w:rsidR="0086750F" w:rsidRPr="0032393E" w14:paraId="46FE6FA6" w14:textId="77777777" w:rsidTr="009A5DBF">
        <w:tc>
          <w:tcPr>
            <w:tcW w:w="5413" w:type="dxa"/>
          </w:tcPr>
          <w:p w14:paraId="068855B7" w14:textId="77777777" w:rsidR="0086750F" w:rsidRPr="0032393E" w:rsidRDefault="0086750F" w:rsidP="009E3788">
            <w:pPr>
              <w:pStyle w:val="Tabletext"/>
              <w:rPr>
                <w:sz w:val="18"/>
                <w:szCs w:val="18"/>
                <w:lang w:val="fr-FR"/>
              </w:rPr>
            </w:pPr>
            <w:r w:rsidRPr="0032393E">
              <w:rPr>
                <w:sz w:val="18"/>
                <w:szCs w:val="18"/>
                <w:lang w:val="fr-FR"/>
              </w:rPr>
              <w:t>Amélioration de la connectivité à l'échelle régionale dans le domaine des TIC et renforcement de la coopération avec les organisations internationales ou régionales dans le cadre de programmes comme l'autoroute de l'information dans la région Asie</w:t>
            </w:r>
            <w:r w:rsidRPr="0032393E">
              <w:rPr>
                <w:sz w:val="18"/>
                <w:szCs w:val="18"/>
                <w:lang w:val="fr-FR"/>
              </w:rPr>
              <w:noBreakHyphen/>
              <w:t>Pacifique.</w:t>
            </w:r>
          </w:p>
        </w:tc>
        <w:tc>
          <w:tcPr>
            <w:tcW w:w="2393" w:type="dxa"/>
          </w:tcPr>
          <w:p w14:paraId="374CF7D1" w14:textId="77777777" w:rsidR="0086750F" w:rsidRPr="0032393E" w:rsidRDefault="0086750F" w:rsidP="009E3788">
            <w:pPr>
              <w:pStyle w:val="Tabletext"/>
              <w:rPr>
                <w:sz w:val="18"/>
                <w:szCs w:val="18"/>
                <w:lang w:val="fr-FR"/>
              </w:rPr>
            </w:pPr>
            <w:r w:rsidRPr="0032393E">
              <w:rPr>
                <w:sz w:val="18"/>
                <w:szCs w:val="18"/>
                <w:lang w:val="fr-FR"/>
              </w:rPr>
              <w:t>Améliorer la connectivité à l'échelle régionale dans le domaine des TIC et renforcer la coopération avec les organisations internationales</w:t>
            </w:r>
          </w:p>
        </w:tc>
        <w:tc>
          <w:tcPr>
            <w:tcW w:w="6369" w:type="dxa"/>
          </w:tcPr>
          <w:p w14:paraId="1ECBD875"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p w14:paraId="0D3BB794" w14:textId="105667B3"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0 – Renforcer les capacités pour accélérer la connectivité dans les écoles en collaboration avec l'</w:t>
            </w:r>
            <w:r w:rsidR="00764B45">
              <w:rPr>
                <w:sz w:val="18"/>
                <w:szCs w:val="18"/>
                <w:lang w:val="fr-FR"/>
              </w:rPr>
              <w:t>Initiative Giga</w:t>
            </w:r>
          </w:p>
        </w:tc>
      </w:tr>
    </w:tbl>
    <w:p w14:paraId="2A0E06B4" w14:textId="77777777" w:rsidR="0086750F" w:rsidRPr="0032393E" w:rsidRDefault="0086750F" w:rsidP="009E3788">
      <w:pPr>
        <w:pStyle w:val="Heading2"/>
        <w:tabs>
          <w:tab w:val="clear" w:pos="1134"/>
        </w:tabs>
        <w:spacing w:before="240" w:after="120"/>
        <w:ind w:left="0" w:firstLine="0"/>
        <w:rPr>
          <w:u w:val="single"/>
          <w:lang w:val="fr-FR"/>
        </w:rPr>
      </w:pPr>
      <w:r w:rsidRPr="0032393E">
        <w:rPr>
          <w:u w:val="single"/>
          <w:lang w:val="fr-FR"/>
        </w:rPr>
        <w:t>IR: ASP4 – Créer un environnement politique et réglementaire propre à accélérer la transformation numérique</w:t>
      </w:r>
    </w:p>
    <w:tbl>
      <w:tblPr>
        <w:tblStyle w:val="TableGrid"/>
        <w:tblpPr w:leftFromText="180" w:rightFromText="180" w:vertAnchor="text" w:tblpY="1"/>
        <w:tblOverlap w:val="never"/>
        <w:tblW w:w="14175" w:type="dxa"/>
        <w:tblLayout w:type="fixed"/>
        <w:tblLook w:val="04A0" w:firstRow="1" w:lastRow="0" w:firstColumn="1" w:lastColumn="0" w:noHBand="0" w:noVBand="1"/>
      </w:tblPr>
      <w:tblGrid>
        <w:gridCol w:w="5413"/>
        <w:gridCol w:w="2393"/>
        <w:gridCol w:w="6369"/>
      </w:tblGrid>
      <w:tr w:rsidR="0086750F" w:rsidRPr="0032393E" w14:paraId="1231730C" w14:textId="77777777" w:rsidTr="009E3788">
        <w:trPr>
          <w:tblHeader/>
        </w:trPr>
        <w:tc>
          <w:tcPr>
            <w:tcW w:w="5413" w:type="dxa"/>
            <w:shd w:val="clear" w:color="auto" w:fill="D9D9D9"/>
            <w:vAlign w:val="center"/>
          </w:tcPr>
          <w:p w14:paraId="7723E13B" w14:textId="77777777" w:rsidR="0086750F" w:rsidRPr="0032393E" w:rsidRDefault="0086750F" w:rsidP="009E3788">
            <w:pPr>
              <w:pStyle w:val="Tablehead"/>
              <w:keepLines/>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36849D54" w14:textId="0697DC97" w:rsidR="0086750F" w:rsidRPr="0032393E" w:rsidRDefault="0086750F" w:rsidP="009E3788">
            <w:pPr>
              <w:pStyle w:val="Tablehead"/>
              <w:keepLines/>
              <w:rPr>
                <w:sz w:val="18"/>
                <w:szCs w:val="18"/>
                <w:lang w:val="fr-FR"/>
              </w:rPr>
            </w:pPr>
            <w:r w:rsidRPr="0032393E">
              <w:rPr>
                <w:sz w:val="18"/>
                <w:szCs w:val="18"/>
                <w:lang w:val="fr-FR"/>
              </w:rPr>
              <w:t>Résultats attendus</w:t>
            </w:r>
            <w:r w:rsidR="009E3788" w:rsidRPr="0032393E">
              <w:rPr>
                <w:sz w:val="18"/>
                <w:szCs w:val="18"/>
                <w:lang w:val="fr-FR"/>
              </w:rPr>
              <w:br/>
            </w:r>
            <w:r w:rsidRPr="0032393E">
              <w:rPr>
                <w:sz w:val="18"/>
                <w:szCs w:val="18"/>
                <w:lang w:val="fr-FR"/>
              </w:rPr>
              <w:t>(version courte)</w:t>
            </w:r>
          </w:p>
        </w:tc>
        <w:tc>
          <w:tcPr>
            <w:tcW w:w="6369" w:type="dxa"/>
            <w:shd w:val="clear" w:color="auto" w:fill="D9D9D9"/>
            <w:vAlign w:val="center"/>
          </w:tcPr>
          <w:p w14:paraId="189473F6" w14:textId="77777777" w:rsidR="0086750F" w:rsidRPr="0032393E" w:rsidRDefault="0086750F" w:rsidP="009E3788">
            <w:pPr>
              <w:pStyle w:val="Tablehead"/>
              <w:keepLines/>
              <w:rPr>
                <w:sz w:val="18"/>
                <w:szCs w:val="18"/>
                <w:lang w:val="fr-FR"/>
              </w:rPr>
            </w:pPr>
            <w:r w:rsidRPr="0032393E">
              <w:rPr>
                <w:sz w:val="18"/>
                <w:szCs w:val="18"/>
                <w:lang w:val="fr-FR"/>
              </w:rPr>
              <w:t>Projets qui ont contribué à ce résultat</w:t>
            </w:r>
          </w:p>
        </w:tc>
      </w:tr>
      <w:tr w:rsidR="0086750F" w:rsidRPr="0032393E" w14:paraId="275DC72A" w14:textId="77777777" w:rsidTr="009A5DBF">
        <w:tc>
          <w:tcPr>
            <w:tcW w:w="5413" w:type="dxa"/>
          </w:tcPr>
          <w:p w14:paraId="0E173C33" w14:textId="77777777" w:rsidR="0086750F" w:rsidRPr="0032393E" w:rsidRDefault="0086750F" w:rsidP="009E3788">
            <w:pPr>
              <w:pStyle w:val="Tabletext"/>
              <w:rPr>
                <w:sz w:val="18"/>
                <w:szCs w:val="18"/>
                <w:lang w:val="fr-FR"/>
              </w:rPr>
            </w:pPr>
            <w:r w:rsidRPr="0032393E">
              <w:rPr>
                <w:sz w:val="18"/>
                <w:szCs w:val="18"/>
                <w:lang w:val="fr-FR"/>
              </w:rPr>
              <w:t>Échange d'informations sur l'évolution des cadres juridiques, politiques et réglementaires ainsi que du marché dans le secteur des technologies de l'information et de la communication (TIC) et dans les économies numériques ainsi rendues possibles.</w:t>
            </w:r>
          </w:p>
        </w:tc>
        <w:tc>
          <w:tcPr>
            <w:tcW w:w="2393" w:type="dxa"/>
          </w:tcPr>
          <w:p w14:paraId="2C6D23C8" w14:textId="77777777" w:rsidR="0086750F" w:rsidRPr="0032393E" w:rsidRDefault="0086750F" w:rsidP="009E3788">
            <w:pPr>
              <w:pStyle w:val="Tabletext"/>
              <w:rPr>
                <w:sz w:val="18"/>
                <w:szCs w:val="18"/>
                <w:lang w:val="fr-FR"/>
              </w:rPr>
            </w:pPr>
            <w:r w:rsidRPr="0032393E">
              <w:rPr>
                <w:sz w:val="18"/>
                <w:szCs w:val="18"/>
                <w:lang w:val="fr-FR"/>
              </w:rPr>
              <w:t>Échanger des informations sur l'évolution des cadres juridiques, politiques et réglementaires ainsi que du marché des TIC</w:t>
            </w:r>
          </w:p>
        </w:tc>
        <w:tc>
          <w:tcPr>
            <w:tcW w:w="6369" w:type="dxa"/>
          </w:tcPr>
          <w:p w14:paraId="72026C6C"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4075 – Créer une économie circulaire pour le secteur de l'électronique et de l'électricité en Thaïlande et en Mongolie</w:t>
            </w:r>
          </w:p>
          <w:p w14:paraId="620650FC"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tc>
      </w:tr>
      <w:tr w:rsidR="0086750F" w:rsidRPr="0032393E" w14:paraId="02931876" w14:textId="77777777" w:rsidTr="009A5DBF">
        <w:tc>
          <w:tcPr>
            <w:tcW w:w="5413" w:type="dxa"/>
          </w:tcPr>
          <w:p w14:paraId="53AE5426" w14:textId="77777777" w:rsidR="0086750F" w:rsidRPr="0032393E" w:rsidRDefault="0086750F" w:rsidP="009E3788">
            <w:pPr>
              <w:pStyle w:val="Tabletext"/>
              <w:rPr>
                <w:sz w:val="18"/>
                <w:szCs w:val="18"/>
                <w:lang w:val="fr-FR"/>
              </w:rPr>
            </w:pPr>
            <w:r w:rsidRPr="0032393E">
              <w:rPr>
                <w:sz w:val="18"/>
                <w:szCs w:val="18"/>
                <w:lang w:val="fr-FR"/>
              </w:rPr>
              <w:t>Élaboration, mise en œuvre et examen de stratégies, de politiques et de cadres juridiques et réglementaires, notamment en ce qui concerne l'obligation de service universel de prochaine génération, la protection des consommateurs, la transformation des petites et moyennes entreprises en entreprises numériques, l'innovation et l'esprit d'entreprise.</w:t>
            </w:r>
          </w:p>
        </w:tc>
        <w:tc>
          <w:tcPr>
            <w:tcW w:w="2393" w:type="dxa"/>
          </w:tcPr>
          <w:p w14:paraId="61DF10FE" w14:textId="77777777" w:rsidR="0086750F" w:rsidRPr="0032393E" w:rsidRDefault="0086750F" w:rsidP="009E3788">
            <w:pPr>
              <w:pStyle w:val="Tabletext"/>
              <w:rPr>
                <w:sz w:val="18"/>
                <w:szCs w:val="18"/>
                <w:lang w:val="fr-FR"/>
              </w:rPr>
            </w:pPr>
            <w:r w:rsidRPr="0032393E">
              <w:rPr>
                <w:sz w:val="18"/>
                <w:szCs w:val="18"/>
                <w:lang w:val="fr-FR"/>
              </w:rPr>
              <w:t>Élaborer et examiner les stratégies, les politiques et les cadres en ce qui concerne l'obligation de service universel, les PME et l'innovation</w:t>
            </w:r>
          </w:p>
        </w:tc>
        <w:tc>
          <w:tcPr>
            <w:tcW w:w="6369" w:type="dxa"/>
          </w:tcPr>
          <w:p w14:paraId="459BBC49"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2071 – Promouvoir la réalisation des ODD en améliorant les moyens d'existence et la résilience, grâce à la diversification économique et à la transformation numérique</w:t>
            </w:r>
          </w:p>
        </w:tc>
      </w:tr>
      <w:tr w:rsidR="0086750F" w:rsidRPr="0032393E" w14:paraId="14D48A25" w14:textId="77777777" w:rsidTr="009A5DBF">
        <w:tc>
          <w:tcPr>
            <w:tcW w:w="5413" w:type="dxa"/>
          </w:tcPr>
          <w:p w14:paraId="601E1579" w14:textId="77777777" w:rsidR="0086750F" w:rsidRPr="0032393E" w:rsidRDefault="0086750F" w:rsidP="009E3788">
            <w:pPr>
              <w:pStyle w:val="Tabletext"/>
              <w:rPr>
                <w:sz w:val="18"/>
                <w:szCs w:val="18"/>
                <w:lang w:val="fr-FR"/>
              </w:rPr>
            </w:pPr>
            <w:r w:rsidRPr="0032393E">
              <w:rPr>
                <w:sz w:val="18"/>
                <w:szCs w:val="18"/>
                <w:lang w:val="fr-FR"/>
              </w:rPr>
              <w:t>Promotion de dialogues inclusifs et renforcement de la coopération entre les régulateurs nationaux et régionaux, les décideurs et les autres parties prenantes du secteur des télécommunications/TIC ainsi qu'avec les autres secteurs de l'économie sur les questions politiques, juridiques, réglementaires et commerciales d'actualité.</w:t>
            </w:r>
          </w:p>
        </w:tc>
        <w:tc>
          <w:tcPr>
            <w:tcW w:w="2393" w:type="dxa"/>
          </w:tcPr>
          <w:p w14:paraId="7D2A9C0C" w14:textId="77777777" w:rsidR="0086750F" w:rsidRPr="0032393E" w:rsidRDefault="0086750F" w:rsidP="009E3788">
            <w:pPr>
              <w:pStyle w:val="Tabletext"/>
              <w:rPr>
                <w:sz w:val="18"/>
                <w:szCs w:val="18"/>
                <w:lang w:val="fr-FR"/>
              </w:rPr>
            </w:pPr>
            <w:r w:rsidRPr="0032393E">
              <w:rPr>
                <w:sz w:val="18"/>
                <w:szCs w:val="18"/>
                <w:lang w:val="fr-FR"/>
              </w:rPr>
              <w:t>Promouvoir un dialogue inclusif et la coopération entre les régulateurs, les décideurs et les parties prenantes</w:t>
            </w:r>
          </w:p>
        </w:tc>
        <w:tc>
          <w:tcPr>
            <w:tcW w:w="6369" w:type="dxa"/>
          </w:tcPr>
          <w:p w14:paraId="66B16813"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3EF29A83"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4075 – Créer une économie circulaire pour le secteur de l'électronique et de l'électricité en Thaïlande et en Mongolie</w:t>
            </w:r>
          </w:p>
          <w:p w14:paraId="7C1E65DC"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4076 – Étude de faisabilité: répondre aux besoins particuliers des petits États insulaires en développement du Pacifique en matière de télécommunication/TIC</w:t>
            </w:r>
          </w:p>
          <w:p w14:paraId="353693B2"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p w14:paraId="09CCE75D"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7 – Accélérateur d'initiatives régionales pour l'innovation (MIIT) de l'UIT</w:t>
            </w:r>
          </w:p>
        </w:tc>
      </w:tr>
      <w:tr w:rsidR="0086750F" w:rsidRPr="0032393E" w14:paraId="4385145E" w14:textId="77777777" w:rsidTr="009A5DBF">
        <w:tc>
          <w:tcPr>
            <w:tcW w:w="5413" w:type="dxa"/>
          </w:tcPr>
          <w:p w14:paraId="38C45920" w14:textId="77777777" w:rsidR="0086750F" w:rsidRPr="0032393E" w:rsidRDefault="0086750F" w:rsidP="009E3788">
            <w:pPr>
              <w:pStyle w:val="Tabletext"/>
              <w:keepNext/>
              <w:keepLines/>
              <w:rPr>
                <w:sz w:val="18"/>
                <w:szCs w:val="18"/>
                <w:lang w:val="fr-FR"/>
              </w:rPr>
            </w:pPr>
            <w:r w:rsidRPr="0032393E">
              <w:rPr>
                <w:sz w:val="18"/>
                <w:szCs w:val="18"/>
                <w:lang w:val="fr-FR"/>
              </w:rPr>
              <w:lastRenderedPageBreak/>
              <w:t>Renforcement des capacités institutionnelles, humaines et techniques concernant les questions politiques, juridiques, réglementaires, économiques et financières d'actualité ainsi que l'évolution du marché.</w:t>
            </w:r>
          </w:p>
        </w:tc>
        <w:tc>
          <w:tcPr>
            <w:tcW w:w="2393" w:type="dxa"/>
          </w:tcPr>
          <w:p w14:paraId="5F9BF67E" w14:textId="77777777" w:rsidR="0086750F" w:rsidRPr="0032393E" w:rsidRDefault="0086750F" w:rsidP="009E3788">
            <w:pPr>
              <w:pStyle w:val="Tabletext"/>
              <w:keepNext/>
              <w:keepLines/>
              <w:rPr>
                <w:sz w:val="18"/>
                <w:szCs w:val="18"/>
                <w:lang w:val="fr-FR"/>
              </w:rPr>
            </w:pPr>
            <w:r w:rsidRPr="0032393E">
              <w:rPr>
                <w:sz w:val="18"/>
                <w:szCs w:val="18"/>
                <w:lang w:val="fr-FR"/>
              </w:rPr>
              <w:t>Renforcer les capacités concernant les questions politiques, juridiques, réglementaires et économiques ainsi que concernant les questions liées au marché</w:t>
            </w:r>
          </w:p>
        </w:tc>
        <w:tc>
          <w:tcPr>
            <w:tcW w:w="6369" w:type="dxa"/>
          </w:tcPr>
          <w:p w14:paraId="7D4C1FC1"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6C6B231A"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2071 – Promouvoir la réalisation des ODD en améliorant les moyens d'existence et la résilience, grâce à la diversification économique et à la transformation numérique</w:t>
            </w:r>
          </w:p>
          <w:p w14:paraId="652E7D2D"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7 – Accélérateur d'initiatives régionales pour l'innovation (MIIT) de l'UIT</w:t>
            </w:r>
          </w:p>
        </w:tc>
      </w:tr>
      <w:tr w:rsidR="0086750F" w:rsidRPr="0032393E" w14:paraId="7140367D" w14:textId="77777777" w:rsidTr="009A5DBF">
        <w:tc>
          <w:tcPr>
            <w:tcW w:w="5413" w:type="dxa"/>
          </w:tcPr>
          <w:p w14:paraId="636B3F00" w14:textId="77777777" w:rsidR="0086750F" w:rsidRPr="0032393E" w:rsidRDefault="0086750F" w:rsidP="009E3788">
            <w:pPr>
              <w:pStyle w:val="Tabletext"/>
              <w:keepNext/>
              <w:keepLines/>
              <w:rPr>
                <w:sz w:val="18"/>
                <w:szCs w:val="18"/>
                <w:lang w:val="fr-FR"/>
              </w:rPr>
            </w:pPr>
            <w:r w:rsidRPr="0032393E">
              <w:rPr>
                <w:sz w:val="18"/>
                <w:szCs w:val="18"/>
                <w:lang w:val="fr-FR"/>
              </w:rPr>
              <w:t>Sensibilisation accrue aux cadres politiques et réglementaires liés à la confidentialité des données et aux données transfrontières.</w:t>
            </w:r>
          </w:p>
        </w:tc>
        <w:tc>
          <w:tcPr>
            <w:tcW w:w="2393" w:type="dxa"/>
          </w:tcPr>
          <w:p w14:paraId="245CCF93" w14:textId="77777777" w:rsidR="0086750F" w:rsidRPr="0032393E" w:rsidRDefault="0086750F" w:rsidP="009E3788">
            <w:pPr>
              <w:pStyle w:val="Tabletext"/>
              <w:keepNext/>
              <w:keepLines/>
              <w:rPr>
                <w:sz w:val="18"/>
                <w:szCs w:val="18"/>
                <w:lang w:val="fr-FR"/>
              </w:rPr>
            </w:pPr>
            <w:r w:rsidRPr="0032393E">
              <w:rPr>
                <w:sz w:val="18"/>
                <w:szCs w:val="18"/>
                <w:lang w:val="fr-FR"/>
              </w:rPr>
              <w:t>Améliorer la compréhension de la réglementation applicable à la confidentialité des données et aux données transfrontières</w:t>
            </w:r>
          </w:p>
        </w:tc>
        <w:tc>
          <w:tcPr>
            <w:tcW w:w="6369" w:type="dxa"/>
          </w:tcPr>
          <w:p w14:paraId="1793F573"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223BF55A"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FSM22001 – Accélérer la réalisation des ODD grâce à la transformation numérique afin de renforcer la résilience des communautés en Micronésie</w:t>
            </w:r>
          </w:p>
        </w:tc>
      </w:tr>
      <w:tr w:rsidR="0086750F" w:rsidRPr="0032393E" w14:paraId="0976A94D" w14:textId="77777777" w:rsidTr="009A5DBF">
        <w:tc>
          <w:tcPr>
            <w:tcW w:w="5413" w:type="dxa"/>
          </w:tcPr>
          <w:p w14:paraId="47774D79" w14:textId="77777777" w:rsidR="0086750F" w:rsidRPr="0032393E" w:rsidRDefault="0086750F" w:rsidP="009E3788">
            <w:pPr>
              <w:pStyle w:val="Tabletext"/>
              <w:keepNext/>
              <w:keepLines/>
              <w:rPr>
                <w:sz w:val="18"/>
                <w:szCs w:val="18"/>
                <w:lang w:val="fr-FR"/>
              </w:rPr>
            </w:pPr>
            <w:r w:rsidRPr="0032393E">
              <w:rPr>
                <w:sz w:val="18"/>
                <w:szCs w:val="18"/>
                <w:lang w:val="fr-FR"/>
              </w:rPr>
              <w:t>Élaboration de cadres stratégiques pour appuyer les activités de recherche</w:t>
            </w:r>
            <w:r w:rsidRPr="0032393E">
              <w:rPr>
                <w:sz w:val="18"/>
                <w:szCs w:val="18"/>
                <w:lang w:val="fr-FR"/>
              </w:rPr>
              <w:noBreakHyphen/>
              <w:t>développement dans le domaine des TIC dans les pays en développement.</w:t>
            </w:r>
          </w:p>
        </w:tc>
        <w:tc>
          <w:tcPr>
            <w:tcW w:w="2393" w:type="dxa"/>
          </w:tcPr>
          <w:p w14:paraId="46E402BC" w14:textId="77777777" w:rsidR="0086750F" w:rsidRPr="0032393E" w:rsidRDefault="0086750F" w:rsidP="009E3788">
            <w:pPr>
              <w:pStyle w:val="Tabletext"/>
              <w:keepNext/>
              <w:keepLines/>
              <w:rPr>
                <w:sz w:val="18"/>
                <w:szCs w:val="18"/>
                <w:lang w:val="fr-FR"/>
              </w:rPr>
            </w:pPr>
            <w:r w:rsidRPr="0032393E">
              <w:rPr>
                <w:sz w:val="18"/>
                <w:szCs w:val="18"/>
                <w:lang w:val="fr-FR"/>
              </w:rPr>
              <w:t>Élaborer des cadres stratégiques à l'appui des activités de R-D sur les TIC dans les pays en développement</w:t>
            </w:r>
          </w:p>
        </w:tc>
        <w:tc>
          <w:tcPr>
            <w:tcW w:w="6369" w:type="dxa"/>
          </w:tcPr>
          <w:p w14:paraId="3449AFBA"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2 – Accélérer la transformation numérique en Asie-Pacifique</w:t>
            </w:r>
          </w:p>
          <w:p w14:paraId="09E74CB6"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4075 – Créer une économie circulaire pour le secteur de l'électronique et de l'électricité en Thaïlande et en Mongolie</w:t>
            </w:r>
          </w:p>
        </w:tc>
      </w:tr>
    </w:tbl>
    <w:p w14:paraId="2849B7E1" w14:textId="77777777" w:rsidR="0086750F" w:rsidRPr="0032393E" w:rsidRDefault="0086750F" w:rsidP="009E3788">
      <w:pPr>
        <w:pStyle w:val="Heading2"/>
        <w:tabs>
          <w:tab w:val="clear" w:pos="1134"/>
        </w:tabs>
        <w:spacing w:before="240" w:after="120"/>
        <w:ind w:left="0" w:firstLine="0"/>
        <w:rPr>
          <w:u w:val="single"/>
          <w:lang w:val="fr-FR"/>
        </w:rPr>
      </w:pPr>
      <w:r w:rsidRPr="0032393E">
        <w:rPr>
          <w:u w:val="single"/>
          <w:lang w:val="fr-FR"/>
        </w:rPr>
        <w:t>IR: ASP5 – Contribuer à la mise en place d'un environnement des technologies de l'information et de la communication fiable et solide</w:t>
      </w:r>
    </w:p>
    <w:tbl>
      <w:tblPr>
        <w:tblStyle w:val="TableGrid"/>
        <w:tblpPr w:leftFromText="180" w:rightFromText="180" w:vertAnchor="text" w:tblpY="1"/>
        <w:tblOverlap w:val="never"/>
        <w:tblW w:w="14175" w:type="dxa"/>
        <w:tblLayout w:type="fixed"/>
        <w:tblLook w:val="04A0" w:firstRow="1" w:lastRow="0" w:firstColumn="1" w:lastColumn="0" w:noHBand="0" w:noVBand="1"/>
      </w:tblPr>
      <w:tblGrid>
        <w:gridCol w:w="5413"/>
        <w:gridCol w:w="2393"/>
        <w:gridCol w:w="6369"/>
      </w:tblGrid>
      <w:tr w:rsidR="0086750F" w:rsidRPr="0032393E" w14:paraId="5C5ECF44" w14:textId="77777777" w:rsidTr="009E3788">
        <w:trPr>
          <w:tblHeader/>
        </w:trPr>
        <w:tc>
          <w:tcPr>
            <w:tcW w:w="5413" w:type="dxa"/>
            <w:shd w:val="clear" w:color="auto" w:fill="D9D9D9"/>
            <w:vAlign w:val="center"/>
          </w:tcPr>
          <w:p w14:paraId="2F200277" w14:textId="77777777" w:rsidR="0086750F" w:rsidRPr="0032393E" w:rsidRDefault="0086750F" w:rsidP="009E3788">
            <w:pPr>
              <w:pStyle w:val="Tablehead"/>
              <w:keepNext w:val="0"/>
              <w:spacing w:before="40" w:after="40"/>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7A0B4CE5" w14:textId="087D1272" w:rsidR="0086750F" w:rsidRPr="0032393E" w:rsidRDefault="0086750F" w:rsidP="009E3788">
            <w:pPr>
              <w:pStyle w:val="Tablehead"/>
              <w:keepNext w:val="0"/>
              <w:spacing w:before="40" w:after="40"/>
              <w:rPr>
                <w:sz w:val="18"/>
                <w:szCs w:val="18"/>
                <w:lang w:val="fr-FR"/>
              </w:rPr>
            </w:pPr>
            <w:r w:rsidRPr="0032393E">
              <w:rPr>
                <w:sz w:val="18"/>
                <w:szCs w:val="18"/>
                <w:lang w:val="fr-FR"/>
              </w:rPr>
              <w:t>Résultats attendus</w:t>
            </w:r>
            <w:r w:rsidR="009E3788" w:rsidRPr="0032393E">
              <w:rPr>
                <w:sz w:val="18"/>
                <w:szCs w:val="18"/>
                <w:lang w:val="fr-FR"/>
              </w:rPr>
              <w:br/>
            </w:r>
            <w:r w:rsidRPr="0032393E">
              <w:rPr>
                <w:sz w:val="18"/>
                <w:szCs w:val="18"/>
                <w:lang w:val="fr-FR"/>
              </w:rPr>
              <w:t>(version courte)</w:t>
            </w:r>
          </w:p>
        </w:tc>
        <w:tc>
          <w:tcPr>
            <w:tcW w:w="6369" w:type="dxa"/>
            <w:shd w:val="clear" w:color="auto" w:fill="D9D9D9"/>
            <w:vAlign w:val="center"/>
          </w:tcPr>
          <w:p w14:paraId="1E91D9D7" w14:textId="77777777" w:rsidR="0086750F" w:rsidRPr="0032393E" w:rsidRDefault="0086750F" w:rsidP="009E3788">
            <w:pPr>
              <w:pStyle w:val="Tablehead"/>
              <w:keepNext w:val="0"/>
              <w:spacing w:before="40" w:after="40"/>
              <w:rPr>
                <w:sz w:val="18"/>
                <w:szCs w:val="18"/>
                <w:lang w:val="fr-FR"/>
              </w:rPr>
            </w:pPr>
            <w:r w:rsidRPr="0032393E">
              <w:rPr>
                <w:sz w:val="18"/>
                <w:szCs w:val="18"/>
                <w:lang w:val="fr-FR"/>
              </w:rPr>
              <w:t>Projets qui ont contribué à ce résultat</w:t>
            </w:r>
          </w:p>
        </w:tc>
      </w:tr>
      <w:tr w:rsidR="0086750F" w:rsidRPr="0032393E" w14:paraId="1F12E49C" w14:textId="77777777" w:rsidTr="009A5DBF">
        <w:tc>
          <w:tcPr>
            <w:tcW w:w="5413" w:type="dxa"/>
          </w:tcPr>
          <w:p w14:paraId="3C424C74" w14:textId="77777777" w:rsidR="0086750F" w:rsidRPr="0032393E" w:rsidRDefault="0086750F" w:rsidP="009E3788">
            <w:pPr>
              <w:pStyle w:val="Tabletext"/>
              <w:rPr>
                <w:sz w:val="18"/>
                <w:szCs w:val="18"/>
                <w:lang w:val="fr-FR"/>
              </w:rPr>
            </w:pPr>
            <w:r w:rsidRPr="0032393E">
              <w:rPr>
                <w:sz w:val="18"/>
                <w:szCs w:val="18"/>
                <w:lang w:val="fr-FR"/>
              </w:rPr>
              <w:t>Recueil de stratégies nationales ou régionales, mise en place de capacités nationales ou régionales en matière de cybersécurité, par exemple des équipes d'intervention en cas d'incident informatique, et échange de bonnes pratiques, afin de favoriser une culture de la cybersécurité.</w:t>
            </w:r>
          </w:p>
        </w:tc>
        <w:tc>
          <w:tcPr>
            <w:tcW w:w="2393" w:type="dxa"/>
          </w:tcPr>
          <w:p w14:paraId="567BD56E" w14:textId="77777777" w:rsidR="0086750F" w:rsidRPr="0032393E" w:rsidRDefault="0086750F" w:rsidP="009E3788">
            <w:pPr>
              <w:pStyle w:val="Tabletext"/>
              <w:rPr>
                <w:sz w:val="18"/>
                <w:szCs w:val="18"/>
                <w:lang w:val="fr-FR"/>
              </w:rPr>
            </w:pPr>
            <w:r w:rsidRPr="0032393E">
              <w:rPr>
                <w:sz w:val="18"/>
                <w:szCs w:val="18"/>
                <w:lang w:val="fr-FR"/>
              </w:rPr>
              <w:t>Établir un recueil des stratégies en matière de cybersécurité, créer des équipes CIRT et échanger des bonnes pratiques sur la cybersécurité</w:t>
            </w:r>
          </w:p>
        </w:tc>
        <w:tc>
          <w:tcPr>
            <w:tcW w:w="6369" w:type="dxa"/>
          </w:tcPr>
          <w:p w14:paraId="67B7CE40"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4078 – Cyberexercice régional de l'UIT pour la région Asie-Pacifique mené en 2024</w:t>
            </w:r>
          </w:p>
          <w:p w14:paraId="11705FAB" w14:textId="77777777" w:rsidR="0086750F" w:rsidRPr="0032393E" w:rsidRDefault="0086750F" w:rsidP="009E3788">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GLO21119 – Mise en place de l'initiative Cyber4Good</w:t>
            </w:r>
          </w:p>
        </w:tc>
      </w:tr>
      <w:tr w:rsidR="0086750F" w:rsidRPr="0032393E" w14:paraId="37F2C8CB" w14:textId="77777777" w:rsidTr="009A5DBF">
        <w:tc>
          <w:tcPr>
            <w:tcW w:w="5413" w:type="dxa"/>
          </w:tcPr>
          <w:p w14:paraId="32D90512" w14:textId="77777777" w:rsidR="0086750F" w:rsidRPr="0032393E" w:rsidRDefault="0086750F" w:rsidP="009E3788">
            <w:pPr>
              <w:pStyle w:val="Tabletext"/>
              <w:rPr>
                <w:sz w:val="18"/>
                <w:szCs w:val="18"/>
                <w:lang w:val="fr-FR"/>
              </w:rPr>
            </w:pPr>
            <w:r w:rsidRPr="0032393E">
              <w:rPr>
                <w:sz w:val="18"/>
                <w:szCs w:val="18"/>
                <w:lang w:val="fr-FR"/>
              </w:rPr>
              <w:t>Renforcement de la coopération et de la coordination institutionnelles entre les principaux acteurs et les principales parties prenantes aux niveaux national, régional et mondial (notamment en organisant des cyberexercices) et renforcement de la capacité d'examiner les problèmes liés à la cybersécurité.</w:t>
            </w:r>
          </w:p>
        </w:tc>
        <w:tc>
          <w:tcPr>
            <w:tcW w:w="2393" w:type="dxa"/>
          </w:tcPr>
          <w:p w14:paraId="4AA4598E" w14:textId="77777777" w:rsidR="0086750F" w:rsidRPr="0032393E" w:rsidRDefault="0086750F" w:rsidP="009E3788">
            <w:pPr>
              <w:pStyle w:val="Tabletext"/>
              <w:rPr>
                <w:sz w:val="18"/>
                <w:szCs w:val="18"/>
                <w:lang w:val="fr-FR"/>
              </w:rPr>
            </w:pPr>
            <w:r w:rsidRPr="0032393E">
              <w:rPr>
                <w:sz w:val="18"/>
                <w:szCs w:val="18"/>
                <w:lang w:val="fr-FR"/>
              </w:rPr>
              <w:t>Renforcer la coopération et la coordination entre les parties prenantes et renforcer les capacités de cybersécurité</w:t>
            </w:r>
          </w:p>
        </w:tc>
        <w:tc>
          <w:tcPr>
            <w:tcW w:w="6369" w:type="dxa"/>
          </w:tcPr>
          <w:p w14:paraId="1E0C8A82"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3073 – Stratégies pour la cybersécurité dans la région du Pacifique</w:t>
            </w:r>
          </w:p>
          <w:p w14:paraId="622A629C"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BHU24005 – Renforcement des capacités des fonctionnaires bhoutanais en matière de cybersécurité</w:t>
            </w:r>
          </w:p>
          <w:p w14:paraId="0F15DC28"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0063 – Protection en ligne des enfants dans la région Asie-Pacifique</w:t>
            </w:r>
          </w:p>
          <w:p w14:paraId="54ABAA12"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1067 – Connect2Recover – Renforcer les infrastructures et l'écosystème numériques face au COVID-19 dans la région Asie-Pacifique</w:t>
            </w:r>
          </w:p>
          <w:p w14:paraId="58A84F93"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4078 – Cyberexercice régional de l'UIT pour la région Asie-Pacifique mené en 2024</w:t>
            </w:r>
          </w:p>
          <w:p w14:paraId="4C01AED7"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lastRenderedPageBreak/>
              <w:t>•</w:t>
            </w:r>
            <w:r w:rsidRPr="0032393E">
              <w:rPr>
                <w:sz w:val="18"/>
                <w:szCs w:val="18"/>
                <w:lang w:val="fr-FR"/>
              </w:rPr>
              <w:tab/>
              <w:t>7GLO24146 – Deuxième phase du projet "La cybersécurité au service du bien social" (MSIT)</w:t>
            </w:r>
          </w:p>
          <w:p w14:paraId="779D5248"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p w14:paraId="696A8EBD"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24 – Partenariat pour le renforcement de la cybersécurité – Phase 1</w:t>
            </w:r>
          </w:p>
        </w:tc>
      </w:tr>
      <w:tr w:rsidR="0086750F" w:rsidRPr="0032393E" w14:paraId="52C46389" w14:textId="77777777" w:rsidTr="009A5DBF">
        <w:tc>
          <w:tcPr>
            <w:tcW w:w="5413" w:type="dxa"/>
          </w:tcPr>
          <w:p w14:paraId="780DEF4E" w14:textId="77777777" w:rsidR="0086750F" w:rsidRPr="0032393E" w:rsidRDefault="0086750F" w:rsidP="009E3788">
            <w:pPr>
              <w:pStyle w:val="Tabletext"/>
              <w:rPr>
                <w:sz w:val="18"/>
                <w:szCs w:val="18"/>
                <w:lang w:val="fr-FR"/>
              </w:rPr>
            </w:pPr>
            <w:r w:rsidRPr="0032393E">
              <w:rPr>
                <w:sz w:val="18"/>
                <w:szCs w:val="18"/>
                <w:lang w:val="fr-FR"/>
              </w:rPr>
              <w:lastRenderedPageBreak/>
              <w:t>Élaboration de plans nationaux sur les télécommunications d'urgence et d'initiatives fondées sur les technologies de l'information et de la communication (TIC), en vue de fournir une assistance médicale (cybersanté) et humanitaire en cas de catastrophe et dans les situations d'urgence.</w:t>
            </w:r>
          </w:p>
        </w:tc>
        <w:tc>
          <w:tcPr>
            <w:tcW w:w="2393" w:type="dxa"/>
          </w:tcPr>
          <w:p w14:paraId="49A28230" w14:textId="77777777" w:rsidR="0086750F" w:rsidRPr="0032393E" w:rsidRDefault="0086750F" w:rsidP="009E3788">
            <w:pPr>
              <w:pStyle w:val="Tabletext"/>
              <w:rPr>
                <w:sz w:val="18"/>
                <w:szCs w:val="18"/>
                <w:lang w:val="fr-FR"/>
              </w:rPr>
            </w:pPr>
            <w:r w:rsidRPr="0032393E">
              <w:rPr>
                <w:sz w:val="18"/>
                <w:szCs w:val="18"/>
                <w:lang w:val="fr-FR"/>
              </w:rPr>
              <w:t>Élaborer des plans nationaux sur les télécommunications d'urgence et d'initiatives fondées sur les TIC pour assurer des services de cybersanté en cas de catastrophe</w:t>
            </w:r>
          </w:p>
        </w:tc>
        <w:tc>
          <w:tcPr>
            <w:tcW w:w="6369" w:type="dxa"/>
          </w:tcPr>
          <w:p w14:paraId="7A695934"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1067 – Connect2Recover – Renforcer les infrastructures et l'écosystème numériques face au COVID-19 dans la région Asie-Pacifique</w:t>
            </w:r>
          </w:p>
          <w:p w14:paraId="36902411"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4 – Alertes précoces pour tous (EW4All): fonds de l'UIT destinés à appuyer la mise en œuvre de l'initiative</w:t>
            </w:r>
          </w:p>
        </w:tc>
      </w:tr>
      <w:tr w:rsidR="0086750F" w:rsidRPr="0032393E" w14:paraId="3BE9044D" w14:textId="77777777" w:rsidTr="009A5DBF">
        <w:tc>
          <w:tcPr>
            <w:tcW w:w="5413" w:type="dxa"/>
          </w:tcPr>
          <w:p w14:paraId="532B63EC" w14:textId="77777777" w:rsidR="0086750F" w:rsidRPr="0032393E" w:rsidRDefault="0086750F" w:rsidP="009E3788">
            <w:pPr>
              <w:pStyle w:val="Tabletext"/>
              <w:rPr>
                <w:sz w:val="18"/>
                <w:szCs w:val="18"/>
                <w:lang w:val="fr-FR"/>
              </w:rPr>
            </w:pPr>
            <w:r w:rsidRPr="0032393E">
              <w:rPr>
                <w:sz w:val="18"/>
                <w:szCs w:val="18"/>
                <w:lang w:val="fr-FR"/>
              </w:rPr>
              <w:t>Intégration de dispositifs de résilience face aux catastrophes dans les réseaux et infrastructures de télécommunication et élaboration de solutions faisant appel aux TIC (y compris l'utilisation des technologies hertziennes et satellitaires), afin d'améliorer la résilience des réseaux.</w:t>
            </w:r>
          </w:p>
        </w:tc>
        <w:tc>
          <w:tcPr>
            <w:tcW w:w="2393" w:type="dxa"/>
          </w:tcPr>
          <w:p w14:paraId="42A536D1" w14:textId="77777777" w:rsidR="0086750F" w:rsidRPr="0032393E" w:rsidRDefault="0086750F" w:rsidP="009E3788">
            <w:pPr>
              <w:pStyle w:val="Tabletext"/>
              <w:rPr>
                <w:sz w:val="18"/>
                <w:szCs w:val="18"/>
                <w:lang w:val="fr-FR"/>
              </w:rPr>
            </w:pPr>
            <w:r w:rsidRPr="0032393E">
              <w:rPr>
                <w:sz w:val="18"/>
                <w:szCs w:val="18"/>
                <w:lang w:val="fr-FR"/>
              </w:rPr>
              <w:t>Intégrer des éléments permettant la résilience en cas de catastrophe dans les réseaux de télécommunication et élaborer des solutions fondées sur les TIC</w:t>
            </w:r>
          </w:p>
        </w:tc>
        <w:tc>
          <w:tcPr>
            <w:tcW w:w="6369" w:type="dxa"/>
          </w:tcPr>
          <w:p w14:paraId="5734C0D9"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1067 – Connect2Recover – Renforcer les infrastructures et l'écosystème numériques face au COVID-19 dans la région Asie-Pacifique</w:t>
            </w:r>
          </w:p>
          <w:p w14:paraId="1DD72544"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4 – Alertes précoces pour tous (EW4All): fonds de l'UIT destinés à appuyer la mise en œuvre de l'initiative</w:t>
            </w:r>
          </w:p>
          <w:p w14:paraId="61BD72C6"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4074 – Améliorer l'infrastructure numérique et l'accès financièrement abordable aux services TIC en Asie Pacifique – Deuxième phase</w:t>
            </w:r>
          </w:p>
        </w:tc>
      </w:tr>
      <w:tr w:rsidR="0086750F" w:rsidRPr="0032393E" w14:paraId="72F18FDD" w14:textId="77777777" w:rsidTr="009A5DBF">
        <w:tc>
          <w:tcPr>
            <w:tcW w:w="5413" w:type="dxa"/>
          </w:tcPr>
          <w:p w14:paraId="7556C6CD" w14:textId="77777777" w:rsidR="0086750F" w:rsidRPr="0032393E" w:rsidRDefault="0086750F" w:rsidP="009E3788">
            <w:pPr>
              <w:pStyle w:val="Tabletext"/>
              <w:keepLines/>
              <w:rPr>
                <w:sz w:val="18"/>
                <w:szCs w:val="18"/>
                <w:lang w:val="fr-FR"/>
              </w:rPr>
            </w:pPr>
            <w:r w:rsidRPr="0032393E">
              <w:rPr>
                <w:sz w:val="18"/>
                <w:szCs w:val="18"/>
                <w:lang w:val="fr-FR"/>
              </w:rPr>
              <w:t>Établissement de systèmes de contrôle et d'alerte avancée reposant sur des normes et raccordés aux réseaux nationaux et régionaux et utilisation accrue de systèmes de capteurs de Terre/spatiaux passifs ou actifs aux fins de la prévision et de la détection des catastrophes et de l'atténuation de leurs effets.</w:t>
            </w:r>
          </w:p>
        </w:tc>
        <w:tc>
          <w:tcPr>
            <w:tcW w:w="2393" w:type="dxa"/>
          </w:tcPr>
          <w:p w14:paraId="1D159598" w14:textId="77777777" w:rsidR="0086750F" w:rsidRPr="0032393E" w:rsidRDefault="0086750F" w:rsidP="009E3788">
            <w:pPr>
              <w:pStyle w:val="Tabletext"/>
              <w:rPr>
                <w:sz w:val="18"/>
                <w:szCs w:val="18"/>
                <w:lang w:val="fr-FR"/>
              </w:rPr>
            </w:pPr>
            <w:r w:rsidRPr="0032393E">
              <w:rPr>
                <w:sz w:val="18"/>
                <w:szCs w:val="18"/>
                <w:lang w:val="fr-FR"/>
              </w:rPr>
              <w:t>Établir des systèmes de contrôle et améliorer les systèmes de capteurs de Terre/spatiaux pour la gestion des catastrophes</w:t>
            </w:r>
          </w:p>
        </w:tc>
        <w:tc>
          <w:tcPr>
            <w:tcW w:w="6369" w:type="dxa"/>
          </w:tcPr>
          <w:p w14:paraId="6018AA14"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RAS21067 – Connect2Recover – Renforcer les infrastructures et l'écosystème numériques face au COVID-19 dans la région Asie-Pacifique</w:t>
            </w:r>
          </w:p>
          <w:p w14:paraId="2D41B482"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4 – Alertes précoces pour tous (EW4All): fonds de l'UIT destinés à appuyer la mise en œuvre de l'initiative</w:t>
            </w:r>
          </w:p>
          <w:p w14:paraId="4CB6A0A3" w14:textId="1C453355"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37 – Accélérateur multi-parties prenantes de l'</w:t>
            </w:r>
            <w:r w:rsidR="00764B45">
              <w:rPr>
                <w:sz w:val="18"/>
                <w:szCs w:val="18"/>
                <w:lang w:val="fr-FR"/>
              </w:rPr>
              <w:t>Initiative EW4All</w:t>
            </w:r>
            <w:r w:rsidRPr="0032393E">
              <w:rPr>
                <w:sz w:val="18"/>
                <w:szCs w:val="18"/>
                <w:lang w:val="fr-FR"/>
              </w:rPr>
              <w:t xml:space="preserve"> dans les PMA et les PEID (fonds UNDRR-Suède)</w:t>
            </w:r>
          </w:p>
          <w:p w14:paraId="153D7D03" w14:textId="4825F2E6"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3 – Systèmes d'alerte précoce aux risques climatiques (CREWS) – Accélérateur multi-parties prenantes de l'</w:t>
            </w:r>
            <w:r w:rsidR="004162F7" w:rsidRPr="0032393E">
              <w:rPr>
                <w:sz w:val="18"/>
                <w:szCs w:val="18"/>
                <w:lang w:val="fr-FR"/>
              </w:rPr>
              <w:t>I</w:t>
            </w:r>
            <w:r w:rsidRPr="0032393E">
              <w:rPr>
                <w:sz w:val="18"/>
                <w:szCs w:val="18"/>
                <w:lang w:val="fr-FR"/>
              </w:rPr>
              <w:t>nitiative Alertes précoces pour tous (EW4All) dans les PMA et les PEID</w:t>
            </w:r>
          </w:p>
        </w:tc>
      </w:tr>
      <w:tr w:rsidR="0086750F" w:rsidRPr="0032393E" w14:paraId="3A2C065A" w14:textId="77777777" w:rsidTr="009A5DBF">
        <w:tc>
          <w:tcPr>
            <w:tcW w:w="5413" w:type="dxa"/>
          </w:tcPr>
          <w:p w14:paraId="3828FED5" w14:textId="77777777" w:rsidR="0086750F" w:rsidRPr="0032393E" w:rsidRDefault="0086750F" w:rsidP="009E3788">
            <w:pPr>
              <w:pStyle w:val="Tabletext"/>
              <w:rPr>
                <w:sz w:val="18"/>
                <w:szCs w:val="18"/>
                <w:lang w:val="fr-FR"/>
              </w:rPr>
            </w:pPr>
            <w:r w:rsidRPr="0032393E">
              <w:rPr>
                <w:sz w:val="18"/>
                <w:szCs w:val="18"/>
                <w:lang w:val="fr-FR"/>
              </w:rPr>
              <w:t>Formulation de stratégies et de mesures globales visant à atténuer les effets dévastateurs des changements climatiques et à y faire face, y compris de politiques en matière de déchets d'équipements électriques et électroniques.</w:t>
            </w:r>
          </w:p>
        </w:tc>
        <w:tc>
          <w:tcPr>
            <w:tcW w:w="2393" w:type="dxa"/>
          </w:tcPr>
          <w:p w14:paraId="17C4FA70" w14:textId="3803EC29" w:rsidR="0086750F" w:rsidRPr="0032393E" w:rsidRDefault="0086750F" w:rsidP="009E3788">
            <w:pPr>
              <w:pStyle w:val="Tabletext"/>
              <w:rPr>
                <w:sz w:val="18"/>
                <w:szCs w:val="18"/>
                <w:lang w:val="fr-FR"/>
              </w:rPr>
            </w:pPr>
            <w:r w:rsidRPr="0032393E">
              <w:rPr>
                <w:sz w:val="18"/>
                <w:szCs w:val="18"/>
                <w:lang w:val="fr-FR"/>
              </w:rPr>
              <w:t>Formuler des stratégies pour atténuer les effets des changements climatiques, y</w:t>
            </w:r>
            <w:r w:rsidR="004162F7" w:rsidRPr="0032393E">
              <w:rPr>
                <w:sz w:val="18"/>
                <w:szCs w:val="18"/>
                <w:lang w:val="fr-FR"/>
              </w:rPr>
              <w:t> </w:t>
            </w:r>
            <w:r w:rsidRPr="0032393E">
              <w:rPr>
                <w:sz w:val="18"/>
                <w:szCs w:val="18"/>
                <w:lang w:val="fr-FR"/>
              </w:rPr>
              <w:t xml:space="preserve">compris des stratégies en matière de déchets d'équipements électriques et électroniques </w:t>
            </w:r>
          </w:p>
        </w:tc>
        <w:tc>
          <w:tcPr>
            <w:tcW w:w="6369" w:type="dxa"/>
          </w:tcPr>
          <w:p w14:paraId="7AC851FB"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RAS24075 – Créer une économie circulaire pour le secteur de l'électronique et de l'électricité en Thaïlande et en Mongolie</w:t>
            </w:r>
          </w:p>
          <w:p w14:paraId="71FE0C55" w14:textId="77777777" w:rsidR="0086750F" w:rsidRPr="0032393E" w:rsidRDefault="0086750F" w:rsidP="009E3788">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 xml:space="preserve">9GLO24148 – Faire progresser l'action du secteur du numérique pour l'environnement afin de parvenir à la neutralité carbone du secteur aux Philippines et en Tanzanie </w:t>
            </w:r>
          </w:p>
        </w:tc>
      </w:tr>
    </w:tbl>
    <w:p w14:paraId="45FC6CB5" w14:textId="77777777" w:rsidR="0086750F" w:rsidRPr="0032393E" w:rsidRDefault="0086750F" w:rsidP="0086750F">
      <w:pPr>
        <w:pStyle w:val="Headingb"/>
        <w:rPr>
          <w:lang w:val="fr-FR"/>
        </w:rPr>
      </w:pPr>
      <w:r w:rsidRPr="0032393E">
        <w:rPr>
          <w:lang w:val="fr-FR"/>
        </w:rPr>
        <w:br w:type="page"/>
      </w:r>
    </w:p>
    <w:p w14:paraId="7FE33690" w14:textId="77777777" w:rsidR="0086750F" w:rsidRPr="0032393E" w:rsidRDefault="0086750F" w:rsidP="004162F7">
      <w:pPr>
        <w:pStyle w:val="Title1"/>
        <w:spacing w:before="120"/>
        <w:jc w:val="left"/>
        <w:rPr>
          <w:lang w:val="fr-FR"/>
        </w:rPr>
      </w:pPr>
      <w:bookmarkStart w:id="29" w:name="_Toc213924732"/>
      <w:r w:rsidRPr="0032393E">
        <w:rPr>
          <w:b/>
          <w:bCs/>
          <w:lang w:val="fr-FR"/>
        </w:rPr>
        <w:lastRenderedPageBreak/>
        <w:t>RÉGION: CEI</w:t>
      </w:r>
      <w:bookmarkEnd w:id="29"/>
    </w:p>
    <w:p w14:paraId="4AB13836" w14:textId="0A547B1C" w:rsidR="0086750F" w:rsidRPr="0032393E" w:rsidRDefault="0086750F" w:rsidP="004162F7">
      <w:pPr>
        <w:pStyle w:val="Heading2"/>
        <w:tabs>
          <w:tab w:val="clear" w:pos="1134"/>
        </w:tabs>
        <w:spacing w:before="120" w:after="120"/>
        <w:ind w:left="0" w:firstLine="0"/>
        <w:rPr>
          <w:u w:val="single"/>
          <w:lang w:val="fr-FR"/>
        </w:rPr>
      </w:pPr>
      <w:r w:rsidRPr="0032393E">
        <w:rPr>
          <w:u w:val="single"/>
          <w:lang w:val="fr-FR"/>
        </w:rPr>
        <w:t>IR: CEI1 – Développer les infrastructures pour promouvoir l'innovation et les partenariats dans le cadre de la mise en œuvre des nouvelles technologies – Internet des objets, y compris l'Internet industriel, villes et communautés intelligentes, réseaux de communication 5G/IMT</w:t>
      </w:r>
      <w:r w:rsidR="004162F7" w:rsidRPr="0032393E">
        <w:rPr>
          <w:u w:val="single"/>
          <w:lang w:val="fr-FR"/>
        </w:rPr>
        <w:noBreakHyphen/>
      </w:r>
      <w:r w:rsidRPr="0032393E">
        <w:rPr>
          <w:u w:val="single"/>
          <w:lang w:val="fr-FR"/>
        </w:rPr>
        <w:t>2020 et réseaux de prochaine génération NET-2030, technologies quantiques, intelligence artificielle, santé numérique, compétences</w:t>
      </w:r>
      <w:r w:rsidR="004162F7" w:rsidRPr="0032393E">
        <w:rPr>
          <w:u w:val="single"/>
          <w:lang w:val="fr-FR"/>
        </w:rPr>
        <w:t> </w:t>
      </w:r>
      <w:r w:rsidRPr="0032393E">
        <w:rPr>
          <w:u w:val="single"/>
          <w:lang w:val="fr-FR"/>
        </w:rPr>
        <w:t>numériques et protection de l'environnement</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53DDE8B6" w14:textId="77777777" w:rsidTr="004162F7">
        <w:trPr>
          <w:tblHeader/>
        </w:trPr>
        <w:tc>
          <w:tcPr>
            <w:tcW w:w="5413" w:type="dxa"/>
            <w:shd w:val="clear" w:color="auto" w:fill="D9D9D9"/>
            <w:vAlign w:val="center"/>
          </w:tcPr>
          <w:p w14:paraId="0BC639E0" w14:textId="77777777" w:rsidR="0086750F" w:rsidRPr="0032393E" w:rsidRDefault="0086750F" w:rsidP="004162F7">
            <w:pPr>
              <w:pStyle w:val="Tablehead"/>
              <w:keepNext w:val="0"/>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4EA6FA13" w14:textId="29DB0A8D" w:rsidR="0086750F" w:rsidRPr="0032393E" w:rsidRDefault="0086750F" w:rsidP="004162F7">
            <w:pPr>
              <w:pStyle w:val="Tablehead"/>
              <w:keepLines/>
              <w:rPr>
                <w:sz w:val="18"/>
                <w:szCs w:val="18"/>
                <w:lang w:val="fr-FR"/>
              </w:rPr>
            </w:pPr>
            <w:r w:rsidRPr="0032393E">
              <w:rPr>
                <w:sz w:val="18"/>
                <w:szCs w:val="18"/>
                <w:lang w:val="fr-FR"/>
              </w:rPr>
              <w:t>Résultats attendus</w:t>
            </w:r>
            <w:r w:rsidR="004162F7" w:rsidRPr="0032393E">
              <w:rPr>
                <w:sz w:val="18"/>
                <w:szCs w:val="18"/>
                <w:lang w:val="fr-FR"/>
              </w:rPr>
              <w:br/>
              <w:t>(</w:t>
            </w:r>
            <w:r w:rsidRPr="0032393E">
              <w:rPr>
                <w:sz w:val="18"/>
                <w:szCs w:val="18"/>
                <w:lang w:val="fr-FR"/>
              </w:rPr>
              <w:t>version courte)</w:t>
            </w:r>
          </w:p>
        </w:tc>
        <w:tc>
          <w:tcPr>
            <w:tcW w:w="6369" w:type="dxa"/>
            <w:shd w:val="clear" w:color="auto" w:fill="D9D9D9"/>
            <w:vAlign w:val="center"/>
          </w:tcPr>
          <w:p w14:paraId="76D4917A" w14:textId="77777777" w:rsidR="0086750F" w:rsidRPr="0032393E" w:rsidRDefault="0086750F" w:rsidP="004162F7">
            <w:pPr>
              <w:pStyle w:val="Tablehead"/>
              <w:keepLines/>
              <w:rPr>
                <w:sz w:val="18"/>
                <w:szCs w:val="18"/>
                <w:lang w:val="fr-FR"/>
              </w:rPr>
            </w:pPr>
            <w:r w:rsidRPr="0032393E">
              <w:rPr>
                <w:sz w:val="18"/>
                <w:szCs w:val="18"/>
                <w:lang w:val="fr-FR"/>
              </w:rPr>
              <w:t>Projets qui ont contribué à ce résultat</w:t>
            </w:r>
          </w:p>
        </w:tc>
      </w:tr>
      <w:tr w:rsidR="0086750F" w:rsidRPr="0032393E" w14:paraId="105E715C" w14:textId="77777777" w:rsidTr="009A5DBF">
        <w:tc>
          <w:tcPr>
            <w:tcW w:w="5413" w:type="dxa"/>
          </w:tcPr>
          <w:p w14:paraId="03355D78"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Élaboration de recommandations sur les nouvelles technologies – IoT, y compris l'Internet industriel, villes et communautés intelligentes, réseaux de communication 5G/IMT-2020 et réseaux de prochaine génération NET-2030, technologies quantiques, IA, santé numérique, compétences numériques et protection de l'environnement.</w:t>
            </w:r>
          </w:p>
        </w:tc>
        <w:tc>
          <w:tcPr>
            <w:tcW w:w="2393" w:type="dxa"/>
          </w:tcPr>
          <w:p w14:paraId="314F85C8" w14:textId="77777777" w:rsidR="0086750F" w:rsidRPr="0032393E" w:rsidRDefault="0086750F" w:rsidP="004162F7">
            <w:pPr>
              <w:pStyle w:val="Tabletext"/>
              <w:keepNext/>
              <w:keepLines/>
              <w:rPr>
                <w:sz w:val="18"/>
                <w:szCs w:val="18"/>
                <w:lang w:val="fr-FR"/>
              </w:rPr>
            </w:pPr>
            <w:r w:rsidRPr="0032393E">
              <w:rPr>
                <w:sz w:val="18"/>
                <w:szCs w:val="18"/>
                <w:lang w:val="fr-FR"/>
              </w:rPr>
              <w:t>Élaborer des recommandations sur les nouvelles technologies</w:t>
            </w:r>
          </w:p>
        </w:tc>
        <w:tc>
          <w:tcPr>
            <w:tcW w:w="6369" w:type="dxa"/>
          </w:tcPr>
          <w:p w14:paraId="52CC248C" w14:textId="77777777" w:rsidR="0086750F" w:rsidRPr="0032393E" w:rsidRDefault="0086750F" w:rsidP="004162F7">
            <w:pPr>
              <w:pStyle w:val="enumlev1"/>
              <w:keepNext/>
              <w:keepLines/>
              <w:tabs>
                <w:tab w:val="clear" w:pos="1134"/>
                <w:tab w:val="left" w:pos="604"/>
              </w:tabs>
              <w:spacing w:before="40" w:after="40"/>
              <w:ind w:left="462" w:right="-93" w:hanging="425"/>
              <w:rPr>
                <w:sz w:val="18"/>
                <w:szCs w:val="18"/>
                <w:lang w:val="fr-FR"/>
              </w:rPr>
            </w:pPr>
            <w:r w:rsidRPr="0032393E">
              <w:rPr>
                <w:sz w:val="18"/>
                <w:szCs w:val="18"/>
                <w:lang w:val="fr-FR"/>
              </w:rPr>
              <w:t>•</w:t>
            </w:r>
            <w:r w:rsidRPr="0032393E">
              <w:rPr>
                <w:sz w:val="18"/>
                <w:szCs w:val="18"/>
                <w:lang w:val="fr-FR"/>
              </w:rPr>
              <w:tab/>
              <w:t>9RER20026 – Centre international de recherche, de développement et de test des nouveaux équipements et services et des nouvelles technologies – Phase 2</w:t>
            </w:r>
          </w:p>
          <w:p w14:paraId="7CA2E5FF"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tc>
      </w:tr>
      <w:tr w:rsidR="0086750F" w:rsidRPr="0032393E" w14:paraId="6034B5AB" w14:textId="77777777" w:rsidTr="009A5DBF">
        <w:tc>
          <w:tcPr>
            <w:tcW w:w="5413" w:type="dxa"/>
          </w:tcPr>
          <w:p w14:paraId="122F8482"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ind w:right="-77"/>
              <w:rPr>
                <w:sz w:val="18"/>
                <w:szCs w:val="18"/>
                <w:lang w:val="fr-FR"/>
              </w:rPr>
            </w:pPr>
            <w:r w:rsidRPr="0032393E">
              <w:rPr>
                <w:sz w:val="18"/>
                <w:szCs w:val="18"/>
                <w:lang w:val="fr-FR"/>
              </w:rPr>
              <w:t>Mise en place d'infrastructures de télécommunication/TIC pour promouvoir l'innovation et les partenariats dans le cadre de la mise en œuvre des nouvelles technologies – IoT, y compris l'Internet industriel, villes et communautés intelligentes, réseaux de communication 5G/IMT-2020 et réseaux de prochaine génération NET</w:t>
            </w:r>
            <w:r w:rsidRPr="0032393E">
              <w:rPr>
                <w:sz w:val="18"/>
                <w:szCs w:val="18"/>
                <w:lang w:val="fr-FR"/>
              </w:rPr>
              <w:noBreakHyphen/>
              <w:t>2030, technologies quantiques, IA, santé numérique, compétences numériques et protection de l'environnement.</w:t>
            </w:r>
          </w:p>
        </w:tc>
        <w:tc>
          <w:tcPr>
            <w:tcW w:w="2393" w:type="dxa"/>
          </w:tcPr>
          <w:p w14:paraId="43FB178A" w14:textId="77777777" w:rsidR="0086750F" w:rsidRPr="0032393E" w:rsidRDefault="0086750F" w:rsidP="004162F7">
            <w:pPr>
              <w:pStyle w:val="Tabletext"/>
              <w:keepNext/>
              <w:keepLines/>
              <w:rPr>
                <w:sz w:val="18"/>
                <w:szCs w:val="18"/>
                <w:lang w:val="fr-FR"/>
              </w:rPr>
            </w:pPr>
            <w:r w:rsidRPr="0032393E">
              <w:rPr>
                <w:sz w:val="18"/>
                <w:szCs w:val="18"/>
                <w:lang w:val="fr-FR"/>
              </w:rPr>
              <w:t>Mettre en place des infrastructures TIC pour promouvoir l'innovation et les partenariats concernant les nouvelles technologies</w:t>
            </w:r>
          </w:p>
        </w:tc>
        <w:tc>
          <w:tcPr>
            <w:tcW w:w="6369" w:type="dxa"/>
          </w:tcPr>
          <w:p w14:paraId="12C2D856"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ARM23001 – Projet pilote sur les réseaux ruraux en Arménie</w:t>
            </w:r>
          </w:p>
          <w:p w14:paraId="57F20E7E" w14:textId="77777777" w:rsidR="0086750F" w:rsidRPr="0032393E" w:rsidRDefault="0086750F" w:rsidP="004162F7">
            <w:pPr>
              <w:pStyle w:val="enumlev1"/>
              <w:keepNext/>
              <w:keepLines/>
              <w:tabs>
                <w:tab w:val="clear" w:pos="1134"/>
                <w:tab w:val="left" w:pos="604"/>
              </w:tabs>
              <w:spacing w:before="40" w:after="40"/>
              <w:ind w:left="462" w:right="-93" w:hanging="425"/>
              <w:rPr>
                <w:sz w:val="18"/>
                <w:szCs w:val="18"/>
                <w:lang w:val="fr-FR"/>
              </w:rPr>
            </w:pPr>
            <w:r w:rsidRPr="0032393E">
              <w:rPr>
                <w:sz w:val="18"/>
                <w:szCs w:val="18"/>
                <w:lang w:val="fr-FR"/>
              </w:rPr>
              <w:t>•</w:t>
            </w:r>
            <w:r w:rsidRPr="0032393E">
              <w:rPr>
                <w:sz w:val="18"/>
                <w:szCs w:val="18"/>
                <w:lang w:val="fr-FR"/>
              </w:rPr>
              <w:tab/>
              <w:t>9RER20026 – Centre international de recherche, de développement et de test des nouveaux équipements et services et des nouvelles technologies – Phase 2</w:t>
            </w:r>
          </w:p>
          <w:p w14:paraId="7C22DAE6"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tc>
      </w:tr>
      <w:tr w:rsidR="0086750F" w:rsidRPr="0032393E" w14:paraId="495E5828" w14:textId="77777777" w:rsidTr="009A5DBF">
        <w:tc>
          <w:tcPr>
            <w:tcW w:w="5413" w:type="dxa"/>
          </w:tcPr>
          <w:p w14:paraId="612A54BC"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Amélioration du niveau technologique des organisations qui mettent au point des solutions et du niveau général de bien-être de la population dans la région.</w:t>
            </w:r>
          </w:p>
        </w:tc>
        <w:tc>
          <w:tcPr>
            <w:tcW w:w="2393" w:type="dxa"/>
          </w:tcPr>
          <w:p w14:paraId="3001948D" w14:textId="38EFA56D" w:rsidR="0086750F" w:rsidRPr="0032393E" w:rsidRDefault="0086750F" w:rsidP="004162F7">
            <w:pPr>
              <w:pStyle w:val="Tabletext"/>
              <w:keepNext/>
              <w:keepLines/>
              <w:rPr>
                <w:sz w:val="18"/>
                <w:szCs w:val="18"/>
                <w:lang w:val="fr-FR"/>
              </w:rPr>
            </w:pPr>
            <w:r w:rsidRPr="0032393E">
              <w:rPr>
                <w:sz w:val="18"/>
                <w:szCs w:val="18"/>
                <w:lang w:val="fr-FR"/>
              </w:rPr>
              <w:t>Permettre le développement technologique pour le bien</w:t>
            </w:r>
            <w:r w:rsidR="004162F7" w:rsidRPr="0032393E">
              <w:rPr>
                <w:sz w:val="18"/>
                <w:szCs w:val="18"/>
                <w:lang w:val="fr-FR"/>
              </w:rPr>
              <w:noBreakHyphen/>
            </w:r>
            <w:r w:rsidRPr="0032393E">
              <w:rPr>
                <w:sz w:val="18"/>
                <w:szCs w:val="18"/>
                <w:lang w:val="fr-FR"/>
              </w:rPr>
              <w:t>être de la population</w:t>
            </w:r>
          </w:p>
        </w:tc>
        <w:tc>
          <w:tcPr>
            <w:tcW w:w="6369" w:type="dxa"/>
            <w:vAlign w:val="center"/>
          </w:tcPr>
          <w:p w14:paraId="47ACC069" w14:textId="77777777" w:rsidR="0086750F" w:rsidRPr="0032393E" w:rsidRDefault="0086750F" w:rsidP="004162F7">
            <w:pPr>
              <w:pStyle w:val="Tabletext"/>
              <w:jc w:val="center"/>
              <w:rPr>
                <w:i/>
                <w:iCs/>
                <w:sz w:val="18"/>
                <w:szCs w:val="18"/>
                <w:lang w:val="fr-FR"/>
              </w:rPr>
            </w:pPr>
            <w:r w:rsidRPr="0032393E">
              <w:rPr>
                <w:i/>
                <w:iCs/>
                <w:sz w:val="18"/>
                <w:szCs w:val="18"/>
                <w:lang w:val="fr-FR"/>
              </w:rPr>
              <w:t xml:space="preserve">Aucun projet mis en </w:t>
            </w:r>
            <w:r w:rsidRPr="0032393E">
              <w:rPr>
                <w:rFonts w:cstheme="minorHAnsi"/>
                <w:i/>
                <w:iCs/>
                <w:sz w:val="18"/>
                <w:szCs w:val="18"/>
                <w:lang w:val="fr-FR"/>
              </w:rPr>
              <w:t>œ</w:t>
            </w:r>
            <w:r w:rsidRPr="0032393E">
              <w:rPr>
                <w:i/>
                <w:iCs/>
                <w:sz w:val="18"/>
                <w:szCs w:val="18"/>
                <w:lang w:val="fr-FR"/>
              </w:rPr>
              <w:t>uvre ayant contribué à ce résultat attendu</w:t>
            </w:r>
          </w:p>
        </w:tc>
      </w:tr>
      <w:tr w:rsidR="0086750F" w:rsidRPr="0032393E" w14:paraId="692BF255" w14:textId="77777777" w:rsidTr="009A5DBF">
        <w:tc>
          <w:tcPr>
            <w:tcW w:w="5413" w:type="dxa"/>
          </w:tcPr>
          <w:p w14:paraId="4368D278"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Réduction de la fracture numérique dans les pays de la région de la CEI. Renforcement des compétences numériques dans les pays de la région de la CEI.</w:t>
            </w:r>
          </w:p>
        </w:tc>
        <w:tc>
          <w:tcPr>
            <w:tcW w:w="2393" w:type="dxa"/>
          </w:tcPr>
          <w:p w14:paraId="275F1A90" w14:textId="77777777" w:rsidR="0086750F" w:rsidRPr="0032393E" w:rsidRDefault="0086750F" w:rsidP="004162F7">
            <w:pPr>
              <w:pStyle w:val="Tabletext"/>
              <w:keepNext/>
              <w:keepLines/>
              <w:rPr>
                <w:sz w:val="18"/>
                <w:szCs w:val="18"/>
                <w:lang w:val="fr-FR"/>
              </w:rPr>
            </w:pPr>
            <w:r w:rsidRPr="0032393E">
              <w:rPr>
                <w:sz w:val="18"/>
                <w:szCs w:val="18"/>
                <w:lang w:val="fr-FR"/>
              </w:rPr>
              <w:t>Renforcer les compétences numériques et réduire la fracture numérique dans les pays de la CEI</w:t>
            </w:r>
          </w:p>
        </w:tc>
        <w:tc>
          <w:tcPr>
            <w:tcW w:w="6369" w:type="dxa"/>
          </w:tcPr>
          <w:p w14:paraId="068ADF68"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ARM23001 – Projet pilote sur les réseaux ruraux en Arménie</w:t>
            </w:r>
          </w:p>
          <w:p w14:paraId="18A94B23" w14:textId="77777777" w:rsidR="0086750F" w:rsidRPr="0032393E" w:rsidRDefault="0086750F" w:rsidP="004162F7">
            <w:pPr>
              <w:pStyle w:val="enumlev1"/>
              <w:keepNext/>
              <w:keepLines/>
              <w:tabs>
                <w:tab w:val="clear" w:pos="1134"/>
                <w:tab w:val="left" w:pos="604"/>
              </w:tabs>
              <w:spacing w:before="40" w:after="40"/>
              <w:ind w:left="462" w:right="-107" w:hanging="425"/>
              <w:rPr>
                <w:sz w:val="18"/>
                <w:szCs w:val="18"/>
                <w:lang w:val="fr-FR"/>
              </w:rPr>
            </w:pPr>
            <w:r w:rsidRPr="0032393E">
              <w:rPr>
                <w:sz w:val="18"/>
                <w:szCs w:val="18"/>
                <w:lang w:val="fr-FR"/>
              </w:rPr>
              <w:t>•</w:t>
            </w:r>
            <w:r w:rsidRPr="0032393E">
              <w:rPr>
                <w:sz w:val="18"/>
                <w:szCs w:val="18"/>
                <w:lang w:val="fr-FR"/>
              </w:rPr>
              <w:tab/>
              <w:t>9RER20026 – Centre international de recherche, de développement et de test des nouveaux équipements et services et des nouvelles technologies – Phase 2</w:t>
            </w:r>
          </w:p>
          <w:p w14:paraId="31B43397"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tc>
      </w:tr>
    </w:tbl>
    <w:p w14:paraId="55FC95D9" w14:textId="77777777" w:rsidR="0086750F" w:rsidRPr="0032393E" w:rsidRDefault="0086750F" w:rsidP="004162F7">
      <w:pPr>
        <w:pStyle w:val="Heading2"/>
        <w:tabs>
          <w:tab w:val="clear" w:pos="1134"/>
        </w:tabs>
        <w:spacing w:before="240" w:after="120"/>
        <w:ind w:left="0" w:firstLine="0"/>
        <w:rPr>
          <w:u w:val="single"/>
          <w:lang w:val="fr-FR"/>
        </w:rPr>
      </w:pPr>
      <w:r w:rsidRPr="0032393E">
        <w:rPr>
          <w:u w:val="single"/>
          <w:lang w:val="fr-FR"/>
        </w:rPr>
        <w:lastRenderedPageBreak/>
        <w:t>IR: CEI2 – Cybersécurité et protection des données personnelles</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6B70AAF9" w14:textId="77777777" w:rsidTr="004162F7">
        <w:trPr>
          <w:tblHeader/>
        </w:trPr>
        <w:tc>
          <w:tcPr>
            <w:tcW w:w="5413" w:type="dxa"/>
            <w:shd w:val="clear" w:color="auto" w:fill="D9D9D9"/>
            <w:vAlign w:val="center"/>
          </w:tcPr>
          <w:p w14:paraId="560D800B" w14:textId="77777777" w:rsidR="0086750F" w:rsidRPr="0032393E" w:rsidRDefault="0086750F" w:rsidP="004162F7">
            <w:pPr>
              <w:pStyle w:val="Tablehead"/>
              <w:keepLines/>
              <w:widowControl w:val="0"/>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5EF61A82" w14:textId="025752F7" w:rsidR="0086750F" w:rsidRPr="0032393E" w:rsidRDefault="0086750F" w:rsidP="004162F7">
            <w:pPr>
              <w:pStyle w:val="Tablehead"/>
              <w:keepLines/>
              <w:widowControl w:val="0"/>
              <w:rPr>
                <w:sz w:val="18"/>
                <w:szCs w:val="18"/>
                <w:lang w:val="fr-FR"/>
              </w:rPr>
            </w:pPr>
            <w:r w:rsidRPr="0032393E">
              <w:rPr>
                <w:sz w:val="18"/>
                <w:szCs w:val="18"/>
                <w:lang w:val="fr-FR"/>
              </w:rPr>
              <w:t>Résultats attendus</w:t>
            </w:r>
            <w:r w:rsidR="004162F7" w:rsidRPr="0032393E">
              <w:rPr>
                <w:sz w:val="18"/>
                <w:szCs w:val="18"/>
                <w:lang w:val="fr-FR"/>
              </w:rPr>
              <w:br/>
            </w:r>
            <w:r w:rsidRPr="0032393E">
              <w:rPr>
                <w:sz w:val="18"/>
                <w:szCs w:val="18"/>
                <w:lang w:val="fr-FR"/>
              </w:rPr>
              <w:t>(version courte)</w:t>
            </w:r>
          </w:p>
        </w:tc>
        <w:tc>
          <w:tcPr>
            <w:tcW w:w="6369" w:type="dxa"/>
            <w:shd w:val="clear" w:color="auto" w:fill="D9D9D9"/>
            <w:vAlign w:val="center"/>
          </w:tcPr>
          <w:p w14:paraId="2263D860" w14:textId="77777777" w:rsidR="0086750F" w:rsidRPr="0032393E" w:rsidRDefault="0086750F" w:rsidP="004162F7">
            <w:pPr>
              <w:pStyle w:val="Tablehead"/>
              <w:keepLines/>
              <w:widowControl w:val="0"/>
              <w:rPr>
                <w:sz w:val="18"/>
                <w:szCs w:val="18"/>
                <w:lang w:val="fr-FR"/>
              </w:rPr>
            </w:pPr>
            <w:r w:rsidRPr="0032393E">
              <w:rPr>
                <w:sz w:val="18"/>
                <w:szCs w:val="18"/>
                <w:lang w:val="fr-FR"/>
              </w:rPr>
              <w:t>Projets qui ont contribué à ce résultat</w:t>
            </w:r>
          </w:p>
        </w:tc>
      </w:tr>
      <w:tr w:rsidR="0086750F" w:rsidRPr="0032393E" w14:paraId="6CC01B21" w14:textId="77777777" w:rsidTr="009A5DBF">
        <w:tc>
          <w:tcPr>
            <w:tcW w:w="5413" w:type="dxa"/>
          </w:tcPr>
          <w:p w14:paraId="5C5BF2F7" w14:textId="77777777" w:rsidR="0086750F" w:rsidRPr="0032393E" w:rsidRDefault="0086750F" w:rsidP="004162F7">
            <w:pPr>
              <w:pStyle w:val="Tabletext"/>
              <w:keepNext/>
              <w:keepLines/>
              <w:widowControl w:val="0"/>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Création d'équipes nationales d'intervention en cas d'incident de cybersécurité et renforcement de ces équipes.</w:t>
            </w:r>
          </w:p>
        </w:tc>
        <w:tc>
          <w:tcPr>
            <w:tcW w:w="2393" w:type="dxa"/>
          </w:tcPr>
          <w:p w14:paraId="4E84C5C5" w14:textId="77777777" w:rsidR="0086750F" w:rsidRPr="0032393E" w:rsidRDefault="0086750F" w:rsidP="004162F7">
            <w:pPr>
              <w:pStyle w:val="Tabletext"/>
              <w:keepNext/>
              <w:keepLines/>
              <w:widowControl w:val="0"/>
              <w:rPr>
                <w:sz w:val="18"/>
                <w:szCs w:val="18"/>
                <w:lang w:val="fr-FR"/>
              </w:rPr>
            </w:pPr>
            <w:r w:rsidRPr="0032393E">
              <w:rPr>
                <w:sz w:val="18"/>
                <w:szCs w:val="18"/>
                <w:lang w:val="fr-FR"/>
              </w:rPr>
              <w:t>Création d'équipes CIRT</w:t>
            </w:r>
          </w:p>
        </w:tc>
        <w:tc>
          <w:tcPr>
            <w:tcW w:w="6369" w:type="dxa"/>
          </w:tcPr>
          <w:p w14:paraId="56A400D0" w14:textId="77777777" w:rsidR="0086750F" w:rsidRPr="0032393E" w:rsidRDefault="0086750F" w:rsidP="004162F7">
            <w:pPr>
              <w:pStyle w:val="enumlev1"/>
              <w:keepNext/>
              <w:keepLines/>
              <w:widowControl w:val="0"/>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KYR21002 – Création d'une équipe d'intervention en cas d'incident informatique (CIRT) en République kirghize</w:t>
            </w:r>
          </w:p>
        </w:tc>
      </w:tr>
      <w:tr w:rsidR="0086750F" w:rsidRPr="0032393E" w14:paraId="65F8240B" w14:textId="77777777" w:rsidTr="009A5DBF">
        <w:tc>
          <w:tcPr>
            <w:tcW w:w="5413" w:type="dxa"/>
          </w:tcPr>
          <w:p w14:paraId="20DDAC96" w14:textId="77777777" w:rsidR="0086750F" w:rsidRPr="0032393E" w:rsidRDefault="0086750F" w:rsidP="004162F7">
            <w:pPr>
              <w:pStyle w:val="Tabletext"/>
              <w:keepNext/>
              <w:keepLines/>
              <w:widowControl w:val="0"/>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Renforcement des capacités, amélioration des moyens de communication et d'intervention en cas d'incident et mise en place d'un travail collectif constant associant les équipes nationales d'intervention en cas d'incident de cybersécurité de la région pour lutter contre les cybermenaces sous la forme d'exercices de cybersécurité mondiaux, interrégionaux, régionaux et nationaux.</w:t>
            </w:r>
          </w:p>
        </w:tc>
        <w:tc>
          <w:tcPr>
            <w:tcW w:w="2393" w:type="dxa"/>
          </w:tcPr>
          <w:p w14:paraId="7332CA09" w14:textId="77777777" w:rsidR="0086750F" w:rsidRPr="0032393E" w:rsidRDefault="0086750F" w:rsidP="004162F7">
            <w:pPr>
              <w:pStyle w:val="Tabletext"/>
              <w:keepNext/>
              <w:keepLines/>
              <w:widowControl w:val="0"/>
              <w:rPr>
                <w:sz w:val="18"/>
                <w:szCs w:val="18"/>
                <w:lang w:val="fr-FR"/>
              </w:rPr>
            </w:pPr>
            <w:r w:rsidRPr="0032393E">
              <w:rPr>
                <w:sz w:val="18"/>
                <w:szCs w:val="18"/>
                <w:lang w:val="fr-FR"/>
              </w:rPr>
              <w:t>Collaboration régionale pour renforcer les capacités en matière de cybersécurité</w:t>
            </w:r>
          </w:p>
        </w:tc>
        <w:tc>
          <w:tcPr>
            <w:tcW w:w="6369" w:type="dxa"/>
          </w:tcPr>
          <w:p w14:paraId="7E7DA969" w14:textId="77777777" w:rsidR="0086750F" w:rsidRPr="0032393E" w:rsidRDefault="0086750F" w:rsidP="004162F7">
            <w:pPr>
              <w:pStyle w:val="enumlev1"/>
              <w:keepNext/>
              <w:keepLines/>
              <w:widowControl w:val="0"/>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KYR21002 – Création d'une équipe d'intervention en cas d'incident informatique (CIRT) en République kirghize</w:t>
            </w:r>
          </w:p>
          <w:p w14:paraId="35D921F2" w14:textId="77777777" w:rsidR="0086750F" w:rsidRPr="0032393E" w:rsidRDefault="0086750F" w:rsidP="004162F7">
            <w:pPr>
              <w:pStyle w:val="enumlev1"/>
              <w:keepNext/>
              <w:keepLines/>
              <w:widowControl w:val="0"/>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tc>
      </w:tr>
      <w:tr w:rsidR="0086750F" w:rsidRPr="0032393E" w14:paraId="73448812" w14:textId="77777777" w:rsidTr="009A5DBF">
        <w:tc>
          <w:tcPr>
            <w:tcW w:w="5413" w:type="dxa"/>
          </w:tcPr>
          <w:p w14:paraId="7B8B9FBF"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1964"/>
              </w:tabs>
              <w:rPr>
                <w:sz w:val="18"/>
                <w:szCs w:val="18"/>
                <w:lang w:val="fr-FR"/>
              </w:rPr>
            </w:pPr>
            <w:r w:rsidRPr="0032393E">
              <w:rPr>
                <w:sz w:val="18"/>
                <w:szCs w:val="18"/>
                <w:lang w:val="fr-FR"/>
              </w:rPr>
              <w:t>Formation et perfectionnement de spécialistes ayant des profils techniques ou de responsables de la gestion dans le cadre de programmes de formation régionaux et nationaux ciblés.</w:t>
            </w:r>
          </w:p>
        </w:tc>
        <w:tc>
          <w:tcPr>
            <w:tcW w:w="2393" w:type="dxa"/>
          </w:tcPr>
          <w:p w14:paraId="367C55DA" w14:textId="77777777" w:rsidR="0086750F" w:rsidRPr="0032393E" w:rsidRDefault="0086750F" w:rsidP="004162F7">
            <w:pPr>
              <w:pStyle w:val="Tabletext"/>
              <w:keepNext/>
              <w:keepLines/>
              <w:rPr>
                <w:sz w:val="18"/>
                <w:szCs w:val="18"/>
                <w:lang w:val="fr-FR"/>
              </w:rPr>
            </w:pPr>
            <w:r w:rsidRPr="0032393E">
              <w:rPr>
                <w:sz w:val="18"/>
                <w:szCs w:val="18"/>
                <w:lang w:val="fr-FR"/>
              </w:rPr>
              <w:t>Formations à l'intention des spécialistes</w:t>
            </w:r>
          </w:p>
        </w:tc>
        <w:tc>
          <w:tcPr>
            <w:tcW w:w="6369" w:type="dxa"/>
          </w:tcPr>
          <w:p w14:paraId="5AF66296"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KYR21002 – Création d'une équipe d'intervention en cas d'incident informatique (CIRT) en République kirghize</w:t>
            </w:r>
          </w:p>
          <w:p w14:paraId="3930FEE4"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p w14:paraId="27AF47F9"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p w14:paraId="0A68D874"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24 – Partenariat pour le renforcement de la cybersécurité – Phase 1</w:t>
            </w:r>
          </w:p>
        </w:tc>
      </w:tr>
      <w:tr w:rsidR="0086750F" w:rsidRPr="0032393E" w14:paraId="07ABB140" w14:textId="77777777" w:rsidTr="009A5DBF">
        <w:tc>
          <w:tcPr>
            <w:tcW w:w="5413" w:type="dxa"/>
          </w:tcPr>
          <w:p w14:paraId="272501A4"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4470"/>
              </w:tabs>
              <w:rPr>
                <w:sz w:val="18"/>
                <w:szCs w:val="18"/>
                <w:lang w:val="fr-FR"/>
              </w:rPr>
            </w:pPr>
            <w:r w:rsidRPr="0032393E">
              <w:rPr>
                <w:sz w:val="18"/>
                <w:szCs w:val="18"/>
                <w:lang w:val="fr-FR"/>
              </w:rPr>
              <w:t>Coordination des activités de collecte et d'échange des bonnes pratiques relatives à l'élaboration de stratégies nationales en matière de cybersécurité et de mesure de l'importance donnée par les pays à la cybersécurité.</w:t>
            </w:r>
          </w:p>
        </w:tc>
        <w:tc>
          <w:tcPr>
            <w:tcW w:w="2393" w:type="dxa"/>
          </w:tcPr>
          <w:p w14:paraId="51BCC805" w14:textId="77777777" w:rsidR="0086750F" w:rsidRPr="0032393E" w:rsidRDefault="0086750F" w:rsidP="004162F7">
            <w:pPr>
              <w:pStyle w:val="Tabletext"/>
              <w:keepNext/>
              <w:keepLines/>
              <w:rPr>
                <w:sz w:val="18"/>
                <w:szCs w:val="18"/>
                <w:lang w:val="fr-FR"/>
              </w:rPr>
            </w:pPr>
            <w:r w:rsidRPr="0032393E">
              <w:rPr>
                <w:sz w:val="18"/>
                <w:szCs w:val="18"/>
                <w:lang w:val="fr-FR"/>
              </w:rPr>
              <w:t>Échange des bonnes pratiques en matière de cybersécurité</w:t>
            </w:r>
          </w:p>
        </w:tc>
        <w:tc>
          <w:tcPr>
            <w:tcW w:w="6369" w:type="dxa"/>
          </w:tcPr>
          <w:p w14:paraId="525240AE"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2KYR21002 – Création d'une équipe d'intervention en cas d'incident informatique (CIRT) en République kirghize</w:t>
            </w:r>
          </w:p>
          <w:p w14:paraId="38883D63"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4146 – Deuxième phase du projet "La cybersécurité au service du bien social" (MSIT)</w:t>
            </w:r>
          </w:p>
          <w:p w14:paraId="5DA7C133"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tc>
      </w:tr>
    </w:tbl>
    <w:p w14:paraId="60BB910E" w14:textId="77777777" w:rsidR="0086750F" w:rsidRPr="0032393E" w:rsidRDefault="0086750F" w:rsidP="004162F7">
      <w:pPr>
        <w:pStyle w:val="Heading2"/>
        <w:tabs>
          <w:tab w:val="clear" w:pos="1134"/>
        </w:tabs>
        <w:spacing w:before="240" w:after="120"/>
        <w:ind w:left="0" w:firstLine="0"/>
        <w:rPr>
          <w:u w:val="single"/>
          <w:lang w:val="fr-FR"/>
        </w:rPr>
      </w:pPr>
      <w:r w:rsidRPr="0032393E">
        <w:rPr>
          <w:u w:val="single"/>
          <w:lang w:val="fr-FR"/>
        </w:rPr>
        <w:t>IR: CEI3 – Créer un environnement juridique et réglementaire favorable pour accélérer la transformation numérique</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09DC23B6" w14:textId="77777777" w:rsidTr="009A5DBF">
        <w:trPr>
          <w:tblHeader/>
        </w:trPr>
        <w:tc>
          <w:tcPr>
            <w:tcW w:w="5413" w:type="dxa"/>
            <w:shd w:val="clear" w:color="auto" w:fill="D9D9D9"/>
          </w:tcPr>
          <w:p w14:paraId="16B8B7C1" w14:textId="77777777" w:rsidR="0086750F" w:rsidRPr="0032393E" w:rsidRDefault="0086750F" w:rsidP="004162F7">
            <w:pPr>
              <w:pStyle w:val="Tablehead"/>
              <w:keepNext w:val="0"/>
              <w:rPr>
                <w:sz w:val="18"/>
                <w:szCs w:val="18"/>
                <w:lang w:val="fr-FR"/>
              </w:rPr>
            </w:pPr>
            <w:r w:rsidRPr="0032393E">
              <w:rPr>
                <w:sz w:val="18"/>
                <w:szCs w:val="18"/>
                <w:lang w:val="fr-FR"/>
              </w:rPr>
              <w:t>Résultats attendus (texte intégral)</w:t>
            </w:r>
          </w:p>
        </w:tc>
        <w:tc>
          <w:tcPr>
            <w:tcW w:w="2393" w:type="dxa"/>
            <w:shd w:val="clear" w:color="auto" w:fill="D9D9D9"/>
          </w:tcPr>
          <w:p w14:paraId="476E2FA5" w14:textId="4846800A" w:rsidR="0086750F" w:rsidRPr="0032393E" w:rsidRDefault="0086750F" w:rsidP="004162F7">
            <w:pPr>
              <w:pStyle w:val="Tablehead"/>
              <w:keepLines/>
              <w:rPr>
                <w:sz w:val="18"/>
                <w:szCs w:val="18"/>
                <w:lang w:val="fr-FR"/>
              </w:rPr>
            </w:pPr>
            <w:r w:rsidRPr="0032393E">
              <w:rPr>
                <w:sz w:val="18"/>
                <w:szCs w:val="18"/>
                <w:lang w:val="fr-FR"/>
              </w:rPr>
              <w:t>Résultats attendus</w:t>
            </w:r>
            <w:r w:rsidR="004162F7" w:rsidRPr="0032393E">
              <w:rPr>
                <w:sz w:val="18"/>
                <w:szCs w:val="18"/>
                <w:lang w:val="fr-FR"/>
              </w:rPr>
              <w:br/>
            </w:r>
            <w:r w:rsidRPr="0032393E">
              <w:rPr>
                <w:sz w:val="18"/>
                <w:szCs w:val="18"/>
                <w:lang w:val="fr-FR"/>
              </w:rPr>
              <w:t>(version courte)</w:t>
            </w:r>
          </w:p>
        </w:tc>
        <w:tc>
          <w:tcPr>
            <w:tcW w:w="6369" w:type="dxa"/>
            <w:shd w:val="clear" w:color="auto" w:fill="D9D9D9"/>
          </w:tcPr>
          <w:p w14:paraId="6926A02F" w14:textId="77777777" w:rsidR="0086750F" w:rsidRPr="0032393E" w:rsidRDefault="0086750F" w:rsidP="004162F7">
            <w:pPr>
              <w:pStyle w:val="Tablehead"/>
              <w:keepLines/>
              <w:rPr>
                <w:sz w:val="18"/>
                <w:szCs w:val="18"/>
                <w:lang w:val="fr-FR"/>
              </w:rPr>
            </w:pPr>
            <w:r w:rsidRPr="0032393E">
              <w:rPr>
                <w:sz w:val="18"/>
                <w:szCs w:val="18"/>
                <w:lang w:val="fr-FR"/>
              </w:rPr>
              <w:t>Projets qui ont contribué à ce résultat</w:t>
            </w:r>
          </w:p>
        </w:tc>
      </w:tr>
      <w:tr w:rsidR="0086750F" w:rsidRPr="0032393E" w14:paraId="59683C65" w14:textId="77777777" w:rsidTr="009A5DBF">
        <w:tc>
          <w:tcPr>
            <w:tcW w:w="5413" w:type="dxa"/>
          </w:tcPr>
          <w:p w14:paraId="5D52C186"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Création d'un écosystème de l'innovation interconnecté permettant le développement de start-ups et la transformation numérique dans les pays de la région.</w:t>
            </w:r>
          </w:p>
        </w:tc>
        <w:tc>
          <w:tcPr>
            <w:tcW w:w="2393" w:type="dxa"/>
          </w:tcPr>
          <w:p w14:paraId="4AD72BAA" w14:textId="77777777" w:rsidR="0086750F" w:rsidRPr="0032393E" w:rsidRDefault="0086750F" w:rsidP="004162F7">
            <w:pPr>
              <w:pStyle w:val="Tabletext"/>
              <w:keepNext/>
              <w:keepLines/>
              <w:rPr>
                <w:sz w:val="18"/>
                <w:szCs w:val="18"/>
                <w:lang w:val="fr-FR"/>
              </w:rPr>
            </w:pPr>
            <w:r w:rsidRPr="0032393E">
              <w:rPr>
                <w:sz w:val="18"/>
                <w:szCs w:val="18"/>
                <w:lang w:val="fr-FR"/>
              </w:rPr>
              <w:t>Écosystème de l'innovation pour les start-ups et la transformation numérique</w:t>
            </w:r>
          </w:p>
        </w:tc>
        <w:tc>
          <w:tcPr>
            <w:tcW w:w="6369" w:type="dxa"/>
          </w:tcPr>
          <w:p w14:paraId="3BB2E782"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CIS25001 – Coopération numérique gouvernementale dans les pays d'Asie centrale et du Caucase</w:t>
            </w:r>
          </w:p>
        </w:tc>
      </w:tr>
      <w:tr w:rsidR="0086750F" w:rsidRPr="0032393E" w14:paraId="6E0E3A7E" w14:textId="77777777" w:rsidTr="009A5DBF">
        <w:tc>
          <w:tcPr>
            <w:tcW w:w="5413" w:type="dxa"/>
          </w:tcPr>
          <w:p w14:paraId="0EE1C430"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1702"/>
              </w:tabs>
              <w:rPr>
                <w:sz w:val="18"/>
                <w:szCs w:val="18"/>
                <w:lang w:val="fr-FR"/>
              </w:rPr>
            </w:pPr>
            <w:r w:rsidRPr="0032393E">
              <w:rPr>
                <w:sz w:val="18"/>
                <w:szCs w:val="18"/>
                <w:lang w:val="fr-FR"/>
              </w:rPr>
              <w:t>Assistance spécialisée concernant la création de services publics numériques fondés sur l'innovation ouverte.</w:t>
            </w:r>
          </w:p>
        </w:tc>
        <w:tc>
          <w:tcPr>
            <w:tcW w:w="2393" w:type="dxa"/>
          </w:tcPr>
          <w:p w14:paraId="06302295" w14:textId="77777777" w:rsidR="0086750F" w:rsidRPr="0032393E" w:rsidRDefault="0086750F" w:rsidP="004162F7">
            <w:pPr>
              <w:pStyle w:val="Tabletext"/>
              <w:keepNext/>
              <w:keepLines/>
              <w:rPr>
                <w:sz w:val="18"/>
                <w:szCs w:val="18"/>
                <w:lang w:val="fr-FR"/>
              </w:rPr>
            </w:pPr>
            <w:r w:rsidRPr="0032393E">
              <w:rPr>
                <w:sz w:val="18"/>
                <w:szCs w:val="18"/>
                <w:lang w:val="fr-FR"/>
              </w:rPr>
              <w:t>Création de services publics numériques</w:t>
            </w:r>
          </w:p>
        </w:tc>
        <w:tc>
          <w:tcPr>
            <w:tcW w:w="6369" w:type="dxa"/>
          </w:tcPr>
          <w:p w14:paraId="7FAB69FE"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CIS25001 – Coopération numérique gouvernementale dans les pays d'Asie centrale et du Caucase</w:t>
            </w:r>
          </w:p>
        </w:tc>
      </w:tr>
      <w:tr w:rsidR="0086750F" w:rsidRPr="0032393E" w14:paraId="3EA97552" w14:textId="77777777" w:rsidTr="009A5DBF">
        <w:tc>
          <w:tcPr>
            <w:tcW w:w="5413" w:type="dxa"/>
          </w:tcPr>
          <w:p w14:paraId="32E6F27A"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lastRenderedPageBreak/>
              <w:t>Assistance spécialisée concernant l'élaboration d'un cadre réglementaire et juridique et de mécanismes de coordination permettant la promotion de l'innovation dans les secteurs des services financiers et de l'éducation (Fintech et Edtech).</w:t>
            </w:r>
          </w:p>
        </w:tc>
        <w:tc>
          <w:tcPr>
            <w:tcW w:w="2393" w:type="dxa"/>
          </w:tcPr>
          <w:p w14:paraId="60F11227" w14:textId="77777777" w:rsidR="0086750F" w:rsidRPr="0032393E" w:rsidRDefault="0086750F" w:rsidP="004162F7">
            <w:pPr>
              <w:pStyle w:val="Tabletext"/>
              <w:keepNext/>
              <w:keepLines/>
              <w:rPr>
                <w:sz w:val="18"/>
                <w:szCs w:val="18"/>
                <w:lang w:val="fr-FR"/>
              </w:rPr>
            </w:pPr>
            <w:r w:rsidRPr="0032393E">
              <w:rPr>
                <w:sz w:val="18"/>
                <w:szCs w:val="18"/>
                <w:lang w:val="fr-FR"/>
              </w:rPr>
              <w:t>Cadres réglementaires et mécanismes de coordination pour promouvoir l'innovation dans les secteurs des services financiers et de l'éducation</w:t>
            </w:r>
          </w:p>
        </w:tc>
        <w:tc>
          <w:tcPr>
            <w:tcW w:w="6369" w:type="dxa"/>
            <w:vAlign w:val="center"/>
          </w:tcPr>
          <w:p w14:paraId="1B524839" w14:textId="77777777" w:rsidR="0086750F" w:rsidRPr="0032393E" w:rsidRDefault="0086750F" w:rsidP="004162F7">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7107949A" w14:textId="77777777" w:rsidTr="009A5DBF">
        <w:tc>
          <w:tcPr>
            <w:tcW w:w="5413" w:type="dxa"/>
          </w:tcPr>
          <w:p w14:paraId="060690A0"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Partage d'informations concernant l'évolution du cadre juridique et réglementaire et du marché dans le secteur des technologies de l'information et de la communication et l'économie numérique.</w:t>
            </w:r>
          </w:p>
        </w:tc>
        <w:tc>
          <w:tcPr>
            <w:tcW w:w="2393" w:type="dxa"/>
          </w:tcPr>
          <w:p w14:paraId="44E708B1" w14:textId="77777777" w:rsidR="0086750F" w:rsidRPr="0032393E" w:rsidRDefault="0086750F" w:rsidP="004162F7">
            <w:pPr>
              <w:pStyle w:val="Tabletext"/>
              <w:keepNext/>
              <w:keepLines/>
              <w:rPr>
                <w:sz w:val="18"/>
                <w:szCs w:val="18"/>
                <w:lang w:val="fr-FR"/>
              </w:rPr>
            </w:pPr>
            <w:r w:rsidRPr="0032393E">
              <w:rPr>
                <w:sz w:val="18"/>
                <w:szCs w:val="18"/>
                <w:lang w:val="fr-FR"/>
              </w:rPr>
              <w:t>Partage d'informations concernant les TIC et l'économie numérique</w:t>
            </w:r>
          </w:p>
        </w:tc>
        <w:tc>
          <w:tcPr>
            <w:tcW w:w="6369" w:type="dxa"/>
          </w:tcPr>
          <w:p w14:paraId="6E453B79"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CIS25001 – Coopération numérique gouvernementale dans les pays d'Asie centrale et du Caucase</w:t>
            </w:r>
          </w:p>
        </w:tc>
      </w:tr>
      <w:tr w:rsidR="0086750F" w:rsidRPr="0032393E" w14:paraId="2702BD3D" w14:textId="77777777" w:rsidTr="009A5DBF">
        <w:tc>
          <w:tcPr>
            <w:tcW w:w="5413" w:type="dxa"/>
          </w:tcPr>
          <w:p w14:paraId="4ADCDDB1"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Création des capacités institutionnelles, humaines et techniques concernant les aspects pertinents de la législation du secteur, les questions réglementaires, les questions économiques et financières et l'évolution du marché dans le secteur.</w:t>
            </w:r>
          </w:p>
        </w:tc>
        <w:tc>
          <w:tcPr>
            <w:tcW w:w="2393" w:type="dxa"/>
          </w:tcPr>
          <w:p w14:paraId="1631B1FC" w14:textId="77777777" w:rsidR="0086750F" w:rsidRPr="0032393E" w:rsidRDefault="0086750F" w:rsidP="004162F7">
            <w:pPr>
              <w:pStyle w:val="Tabletext"/>
              <w:keepNext/>
              <w:keepLines/>
              <w:rPr>
                <w:sz w:val="18"/>
                <w:szCs w:val="18"/>
                <w:lang w:val="fr-FR"/>
              </w:rPr>
            </w:pPr>
            <w:r w:rsidRPr="0032393E">
              <w:rPr>
                <w:sz w:val="18"/>
                <w:szCs w:val="18"/>
                <w:lang w:val="fr-FR"/>
              </w:rPr>
              <w:t>Renforcement des capacités concernant la législation, la réglementation et l'évolution du marché</w:t>
            </w:r>
          </w:p>
        </w:tc>
        <w:tc>
          <w:tcPr>
            <w:tcW w:w="6369" w:type="dxa"/>
            <w:vAlign w:val="center"/>
          </w:tcPr>
          <w:p w14:paraId="0B85CC7E" w14:textId="77777777" w:rsidR="0086750F" w:rsidRPr="0032393E" w:rsidRDefault="0086750F" w:rsidP="004162F7">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bl>
    <w:p w14:paraId="2F22A13B" w14:textId="77777777" w:rsidR="0086750F" w:rsidRPr="0032393E" w:rsidRDefault="0086750F" w:rsidP="004162F7">
      <w:pPr>
        <w:pStyle w:val="Heading2"/>
        <w:tabs>
          <w:tab w:val="clear" w:pos="1134"/>
        </w:tabs>
        <w:spacing w:before="240" w:after="120"/>
        <w:ind w:left="0" w:firstLine="0"/>
        <w:rPr>
          <w:u w:val="single"/>
          <w:lang w:val="fr-FR"/>
        </w:rPr>
      </w:pPr>
      <w:r w:rsidRPr="0032393E">
        <w:rPr>
          <w:u w:val="single"/>
          <w:lang w:val="fr-FR"/>
        </w:rPr>
        <w:t>IR: CEI4 – Compétences numériques et accessibilité des technologies de l'information et de la communication pour la population, en particulier pour les personnes handicapées</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6E6EDE48" w14:textId="77777777" w:rsidTr="009A5DBF">
        <w:trPr>
          <w:tblHeader/>
        </w:trPr>
        <w:tc>
          <w:tcPr>
            <w:tcW w:w="5413" w:type="dxa"/>
            <w:shd w:val="clear" w:color="auto" w:fill="D9D9D9"/>
          </w:tcPr>
          <w:p w14:paraId="5E9026A1" w14:textId="77777777" w:rsidR="0086750F" w:rsidRPr="0032393E" w:rsidRDefault="0086750F" w:rsidP="004162F7">
            <w:pPr>
              <w:pStyle w:val="Tablehead"/>
              <w:keepNext w:val="0"/>
              <w:rPr>
                <w:sz w:val="18"/>
                <w:szCs w:val="18"/>
                <w:lang w:val="fr-FR"/>
              </w:rPr>
            </w:pPr>
            <w:r w:rsidRPr="0032393E">
              <w:rPr>
                <w:sz w:val="18"/>
                <w:szCs w:val="18"/>
                <w:lang w:val="fr-FR"/>
              </w:rPr>
              <w:t>Résultats attendus (texte intégral)</w:t>
            </w:r>
          </w:p>
        </w:tc>
        <w:tc>
          <w:tcPr>
            <w:tcW w:w="2393" w:type="dxa"/>
            <w:shd w:val="clear" w:color="auto" w:fill="D9D9D9"/>
          </w:tcPr>
          <w:p w14:paraId="5B26D24B" w14:textId="31A77C78" w:rsidR="0086750F" w:rsidRPr="0032393E" w:rsidRDefault="0086750F" w:rsidP="004162F7">
            <w:pPr>
              <w:pStyle w:val="Tablehead"/>
              <w:keepLines/>
              <w:rPr>
                <w:sz w:val="18"/>
                <w:szCs w:val="18"/>
                <w:lang w:val="fr-FR"/>
              </w:rPr>
            </w:pPr>
            <w:r w:rsidRPr="0032393E">
              <w:rPr>
                <w:sz w:val="18"/>
                <w:szCs w:val="18"/>
                <w:lang w:val="fr-FR"/>
              </w:rPr>
              <w:t>Résultats attendus</w:t>
            </w:r>
            <w:r w:rsidR="004162F7" w:rsidRPr="0032393E">
              <w:rPr>
                <w:sz w:val="18"/>
                <w:szCs w:val="18"/>
                <w:lang w:val="fr-FR"/>
              </w:rPr>
              <w:br/>
            </w:r>
            <w:r w:rsidRPr="0032393E">
              <w:rPr>
                <w:sz w:val="18"/>
                <w:szCs w:val="18"/>
                <w:lang w:val="fr-FR"/>
              </w:rPr>
              <w:t>(version courte)</w:t>
            </w:r>
          </w:p>
        </w:tc>
        <w:tc>
          <w:tcPr>
            <w:tcW w:w="6369" w:type="dxa"/>
            <w:shd w:val="clear" w:color="auto" w:fill="D9D9D9"/>
          </w:tcPr>
          <w:p w14:paraId="7B5E5EFC" w14:textId="77777777" w:rsidR="0086750F" w:rsidRPr="0032393E" w:rsidRDefault="0086750F" w:rsidP="004162F7">
            <w:pPr>
              <w:pStyle w:val="Tablehead"/>
              <w:keepLines/>
              <w:rPr>
                <w:sz w:val="18"/>
                <w:szCs w:val="18"/>
                <w:lang w:val="fr-FR"/>
              </w:rPr>
            </w:pPr>
            <w:r w:rsidRPr="0032393E">
              <w:rPr>
                <w:sz w:val="18"/>
                <w:szCs w:val="18"/>
                <w:lang w:val="fr-FR"/>
              </w:rPr>
              <w:t>Projets qui ont contribué à ce résultat</w:t>
            </w:r>
          </w:p>
        </w:tc>
      </w:tr>
      <w:tr w:rsidR="0086750F" w:rsidRPr="0032393E" w14:paraId="7FABB749" w14:textId="77777777" w:rsidTr="009A5DBF">
        <w:tc>
          <w:tcPr>
            <w:tcW w:w="5413" w:type="dxa"/>
          </w:tcPr>
          <w:p w14:paraId="2E52705C"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Étude détaillée des besoins des personnes handicapées s'agissant des méthodes de formation pour l'acquisition de compétences numériques.</w:t>
            </w:r>
          </w:p>
        </w:tc>
        <w:tc>
          <w:tcPr>
            <w:tcW w:w="2393" w:type="dxa"/>
          </w:tcPr>
          <w:p w14:paraId="2BAD4B2C" w14:textId="77777777" w:rsidR="0086750F" w:rsidRPr="0032393E" w:rsidRDefault="0086750F" w:rsidP="004162F7">
            <w:pPr>
              <w:pStyle w:val="Tabletext"/>
              <w:keepNext/>
              <w:keepLines/>
              <w:tabs>
                <w:tab w:val="clear" w:pos="2268"/>
              </w:tabs>
              <w:ind w:right="31"/>
              <w:rPr>
                <w:sz w:val="18"/>
                <w:szCs w:val="18"/>
                <w:lang w:val="fr-FR"/>
              </w:rPr>
            </w:pPr>
            <w:r w:rsidRPr="0032393E">
              <w:rPr>
                <w:sz w:val="18"/>
                <w:szCs w:val="18"/>
                <w:lang w:val="fr-FR"/>
              </w:rPr>
              <w:t>Besoins de formation des personnes handicapées concernant les compétences numériques</w:t>
            </w:r>
          </w:p>
        </w:tc>
        <w:tc>
          <w:tcPr>
            <w:tcW w:w="6369" w:type="dxa"/>
            <w:vAlign w:val="center"/>
          </w:tcPr>
          <w:p w14:paraId="322990FB" w14:textId="77777777" w:rsidR="0086750F" w:rsidRPr="0032393E" w:rsidRDefault="0086750F" w:rsidP="004162F7">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7C7768F9" w14:textId="77777777" w:rsidTr="009A5DBF">
        <w:tc>
          <w:tcPr>
            <w:tcW w:w="5413" w:type="dxa"/>
          </w:tcPr>
          <w:p w14:paraId="79A35E02"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Recommandations relatives au développement et au renforcement de la maîtrise des outils numériques pour les personnes handicapées.</w:t>
            </w:r>
          </w:p>
        </w:tc>
        <w:tc>
          <w:tcPr>
            <w:tcW w:w="2393" w:type="dxa"/>
          </w:tcPr>
          <w:p w14:paraId="0B5A618D" w14:textId="77777777" w:rsidR="0086750F" w:rsidRPr="0032393E" w:rsidRDefault="0086750F" w:rsidP="004162F7">
            <w:pPr>
              <w:pStyle w:val="Tabletext"/>
              <w:keepNext/>
              <w:keepLines/>
              <w:rPr>
                <w:sz w:val="18"/>
                <w:szCs w:val="18"/>
                <w:lang w:val="fr-FR"/>
              </w:rPr>
            </w:pPr>
            <w:r w:rsidRPr="0032393E">
              <w:rPr>
                <w:sz w:val="18"/>
                <w:szCs w:val="18"/>
                <w:lang w:val="fr-FR"/>
              </w:rPr>
              <w:t>Maîtrise des outils numériques pour les personnes handicapées</w:t>
            </w:r>
          </w:p>
        </w:tc>
        <w:tc>
          <w:tcPr>
            <w:tcW w:w="6369" w:type="dxa"/>
            <w:vAlign w:val="center"/>
          </w:tcPr>
          <w:p w14:paraId="255D0437" w14:textId="77777777" w:rsidR="0086750F" w:rsidRPr="0032393E" w:rsidRDefault="0086750F" w:rsidP="004162F7">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4E8E2A73" w14:textId="77777777" w:rsidTr="009A5DBF">
        <w:tc>
          <w:tcPr>
            <w:tcW w:w="5413" w:type="dxa"/>
          </w:tcPr>
          <w:p w14:paraId="0C03251A"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Création d'un réseau de centres de formation pour les personnes handicapées, y compris dans les zones isolées des pays.</w:t>
            </w:r>
          </w:p>
        </w:tc>
        <w:tc>
          <w:tcPr>
            <w:tcW w:w="2393" w:type="dxa"/>
          </w:tcPr>
          <w:p w14:paraId="6FB307AC" w14:textId="77777777" w:rsidR="0086750F" w:rsidRPr="0032393E" w:rsidRDefault="0086750F" w:rsidP="004162F7">
            <w:pPr>
              <w:pStyle w:val="Tabletext"/>
              <w:keepNext/>
              <w:keepLines/>
              <w:rPr>
                <w:sz w:val="18"/>
                <w:szCs w:val="18"/>
                <w:lang w:val="fr-FR"/>
              </w:rPr>
            </w:pPr>
            <w:r w:rsidRPr="0032393E">
              <w:rPr>
                <w:sz w:val="18"/>
                <w:szCs w:val="18"/>
                <w:lang w:val="fr-FR"/>
              </w:rPr>
              <w:t>Centres de formation en zones rurales pour les personnes handicapées</w:t>
            </w:r>
          </w:p>
        </w:tc>
        <w:tc>
          <w:tcPr>
            <w:tcW w:w="6369" w:type="dxa"/>
            <w:vAlign w:val="center"/>
          </w:tcPr>
          <w:p w14:paraId="423A3849" w14:textId="77777777" w:rsidR="0086750F" w:rsidRPr="0032393E" w:rsidRDefault="0086750F" w:rsidP="004162F7">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578C3BA8" w14:textId="77777777" w:rsidTr="009A5DBF">
        <w:tc>
          <w:tcPr>
            <w:tcW w:w="5413" w:type="dxa"/>
          </w:tcPr>
          <w:p w14:paraId="3EFF6720"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Instructions pédagogiques et formation à l'intention des enseignants des centres de formation pour les personnes handicapées.</w:t>
            </w:r>
          </w:p>
        </w:tc>
        <w:tc>
          <w:tcPr>
            <w:tcW w:w="2393" w:type="dxa"/>
          </w:tcPr>
          <w:p w14:paraId="67241F4C" w14:textId="77777777" w:rsidR="0086750F" w:rsidRPr="0032393E" w:rsidRDefault="0086750F" w:rsidP="004162F7">
            <w:pPr>
              <w:pStyle w:val="Tabletext"/>
              <w:keepNext/>
              <w:keepLines/>
              <w:rPr>
                <w:sz w:val="18"/>
                <w:szCs w:val="18"/>
                <w:lang w:val="fr-FR"/>
              </w:rPr>
            </w:pPr>
            <w:r w:rsidRPr="0032393E">
              <w:rPr>
                <w:sz w:val="18"/>
                <w:szCs w:val="18"/>
                <w:lang w:val="fr-FR"/>
              </w:rPr>
              <w:t xml:space="preserve">Formation d'enseignants </w:t>
            </w:r>
          </w:p>
        </w:tc>
        <w:tc>
          <w:tcPr>
            <w:tcW w:w="6369" w:type="dxa"/>
            <w:vAlign w:val="center"/>
          </w:tcPr>
          <w:p w14:paraId="6FD19D4B" w14:textId="77777777" w:rsidR="0086750F" w:rsidRPr="0032393E" w:rsidRDefault="0086750F" w:rsidP="004162F7">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22E542A7" w14:textId="77777777" w:rsidTr="009A5DBF">
        <w:tc>
          <w:tcPr>
            <w:tcW w:w="5413" w:type="dxa"/>
          </w:tcPr>
          <w:p w14:paraId="39D98E26" w14:textId="77777777" w:rsidR="0086750F" w:rsidRPr="0032393E" w:rsidRDefault="0086750F" w:rsidP="004162F7">
            <w:pPr>
              <w:pStyle w:val="Tabletext"/>
              <w:widowControl w:val="0"/>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Recommandations relatives au renforcement des compétences numériques de la population pour accéder à l'art et à la culture et à la suppression des obstacles empêchant le public d'accéder aux collections des musées.</w:t>
            </w:r>
          </w:p>
        </w:tc>
        <w:tc>
          <w:tcPr>
            <w:tcW w:w="2393" w:type="dxa"/>
          </w:tcPr>
          <w:p w14:paraId="6A2F13C8" w14:textId="77777777" w:rsidR="0086750F" w:rsidRPr="0032393E" w:rsidRDefault="0086750F" w:rsidP="004162F7">
            <w:pPr>
              <w:pStyle w:val="Tabletext"/>
              <w:widowControl w:val="0"/>
              <w:tabs>
                <w:tab w:val="clear" w:pos="284"/>
                <w:tab w:val="clear" w:pos="2268"/>
              </w:tabs>
              <w:ind w:right="-95"/>
              <w:rPr>
                <w:sz w:val="18"/>
                <w:szCs w:val="18"/>
                <w:lang w:val="fr-FR"/>
              </w:rPr>
            </w:pPr>
            <w:r w:rsidRPr="0032393E">
              <w:rPr>
                <w:sz w:val="18"/>
                <w:szCs w:val="18"/>
                <w:lang w:val="fr-FR"/>
              </w:rPr>
              <w:t>Renforcement des compétences numériques dans le domaine de l'art et suppression des obstacles empêchant le public d'accéder aux collections des musées</w:t>
            </w:r>
          </w:p>
        </w:tc>
        <w:tc>
          <w:tcPr>
            <w:tcW w:w="6369" w:type="dxa"/>
            <w:vAlign w:val="center"/>
          </w:tcPr>
          <w:p w14:paraId="2B16C08A" w14:textId="77777777" w:rsidR="0086750F" w:rsidRPr="0032393E" w:rsidRDefault="0086750F" w:rsidP="004162F7">
            <w:pPr>
              <w:pStyle w:val="Tabletext"/>
              <w:widowControl w:val="0"/>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5A7D84DC" w14:textId="77777777" w:rsidTr="009A5DBF">
        <w:tc>
          <w:tcPr>
            <w:tcW w:w="5413" w:type="dxa"/>
          </w:tcPr>
          <w:p w14:paraId="503AD64F" w14:textId="77777777" w:rsidR="0086750F" w:rsidRPr="0032393E" w:rsidRDefault="0086750F" w:rsidP="004162F7">
            <w:pPr>
              <w:pStyle w:val="Tabletext"/>
              <w:widowControl w:val="0"/>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lastRenderedPageBreak/>
              <w:t>Coopération avec les musées afin d'élaborer des programmes spéciaux permettant au public d'accéder aux expositions.</w:t>
            </w:r>
          </w:p>
        </w:tc>
        <w:tc>
          <w:tcPr>
            <w:tcW w:w="2393" w:type="dxa"/>
          </w:tcPr>
          <w:p w14:paraId="7C3C8623" w14:textId="77777777" w:rsidR="0086750F" w:rsidRPr="0032393E" w:rsidRDefault="0086750F" w:rsidP="004162F7">
            <w:pPr>
              <w:pStyle w:val="Tabletext"/>
              <w:widowControl w:val="0"/>
              <w:rPr>
                <w:sz w:val="18"/>
                <w:szCs w:val="18"/>
                <w:lang w:val="fr-FR"/>
              </w:rPr>
            </w:pPr>
            <w:r w:rsidRPr="0032393E">
              <w:rPr>
                <w:sz w:val="18"/>
                <w:szCs w:val="18"/>
                <w:lang w:val="fr-FR"/>
              </w:rPr>
              <w:t>Collaboration avec les musées afin d'améliorer l'accès du public.</w:t>
            </w:r>
          </w:p>
        </w:tc>
        <w:tc>
          <w:tcPr>
            <w:tcW w:w="6369" w:type="dxa"/>
            <w:vAlign w:val="center"/>
          </w:tcPr>
          <w:p w14:paraId="38F2ED11" w14:textId="77777777" w:rsidR="0086750F" w:rsidRPr="0032393E" w:rsidRDefault="0086750F" w:rsidP="004162F7">
            <w:pPr>
              <w:pStyle w:val="Tabletext"/>
              <w:widowControl w:val="0"/>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46653BE5" w14:textId="77777777" w:rsidTr="009A5DBF">
        <w:tc>
          <w:tcPr>
            <w:tcW w:w="5413" w:type="dxa"/>
          </w:tcPr>
          <w:p w14:paraId="1C5EC40A"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Cours de perfectionnement, forums, formations et séminaires à l'intention des professionnels sur des questions relatives au renforcement des compétences numériques du public pour accéder à l'art et à la culture.</w:t>
            </w:r>
          </w:p>
        </w:tc>
        <w:tc>
          <w:tcPr>
            <w:tcW w:w="2393" w:type="dxa"/>
          </w:tcPr>
          <w:p w14:paraId="7A937E7C" w14:textId="77777777" w:rsidR="0086750F" w:rsidRPr="0032393E" w:rsidRDefault="0086750F" w:rsidP="004162F7">
            <w:pPr>
              <w:pStyle w:val="Tabletext"/>
              <w:keepNext/>
              <w:keepLines/>
              <w:rPr>
                <w:sz w:val="18"/>
                <w:szCs w:val="18"/>
                <w:lang w:val="fr-FR"/>
              </w:rPr>
            </w:pPr>
            <w:r w:rsidRPr="0032393E">
              <w:rPr>
                <w:sz w:val="18"/>
                <w:szCs w:val="18"/>
                <w:lang w:val="fr-FR"/>
              </w:rPr>
              <w:t>Formations dans le domaine des compétences numériques pour accéder à l'art et à la culture</w:t>
            </w:r>
          </w:p>
        </w:tc>
        <w:tc>
          <w:tcPr>
            <w:tcW w:w="6369" w:type="dxa"/>
            <w:vAlign w:val="center"/>
          </w:tcPr>
          <w:p w14:paraId="0768467F" w14:textId="77777777" w:rsidR="0086750F" w:rsidRPr="0032393E" w:rsidRDefault="0086750F" w:rsidP="004162F7">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bl>
    <w:p w14:paraId="34B79E27" w14:textId="77777777" w:rsidR="0086750F" w:rsidRPr="0032393E" w:rsidRDefault="0086750F" w:rsidP="004162F7">
      <w:pPr>
        <w:pStyle w:val="Heading2"/>
        <w:tabs>
          <w:tab w:val="clear" w:pos="1134"/>
        </w:tabs>
        <w:spacing w:before="240" w:after="120"/>
        <w:ind w:left="0" w:firstLine="0"/>
        <w:rPr>
          <w:u w:val="single"/>
          <w:lang w:val="fr-FR"/>
        </w:rPr>
      </w:pPr>
      <w:r w:rsidRPr="0032393E">
        <w:rPr>
          <w:u w:val="single"/>
          <w:lang w:val="fr-FR"/>
        </w:rPr>
        <w:t>IR: CEI5 – Créer des villes et des communautés intelligentes</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7AC0A384" w14:textId="77777777" w:rsidTr="004162F7">
        <w:trPr>
          <w:tblHeader/>
        </w:trPr>
        <w:tc>
          <w:tcPr>
            <w:tcW w:w="5413" w:type="dxa"/>
            <w:shd w:val="clear" w:color="auto" w:fill="D9D9D9"/>
            <w:vAlign w:val="center"/>
          </w:tcPr>
          <w:p w14:paraId="033B0F78" w14:textId="77777777" w:rsidR="0086750F" w:rsidRPr="0032393E" w:rsidRDefault="0086750F" w:rsidP="004162F7">
            <w:pPr>
              <w:pStyle w:val="Tablehead"/>
              <w:keepLines/>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0BCD2525" w14:textId="64289487" w:rsidR="0086750F" w:rsidRPr="0032393E" w:rsidRDefault="0086750F" w:rsidP="004162F7">
            <w:pPr>
              <w:pStyle w:val="Tablehead"/>
              <w:keepLines/>
              <w:rPr>
                <w:sz w:val="18"/>
                <w:szCs w:val="18"/>
                <w:lang w:val="fr-FR"/>
              </w:rPr>
            </w:pPr>
            <w:r w:rsidRPr="0032393E">
              <w:rPr>
                <w:sz w:val="18"/>
                <w:szCs w:val="18"/>
                <w:lang w:val="fr-FR"/>
              </w:rPr>
              <w:t>Résultats attendus</w:t>
            </w:r>
            <w:r w:rsidR="004162F7" w:rsidRPr="0032393E">
              <w:rPr>
                <w:sz w:val="18"/>
                <w:szCs w:val="18"/>
                <w:lang w:val="fr-FR"/>
              </w:rPr>
              <w:br/>
            </w:r>
            <w:r w:rsidRPr="0032393E">
              <w:rPr>
                <w:sz w:val="18"/>
                <w:szCs w:val="18"/>
                <w:lang w:val="fr-FR"/>
              </w:rPr>
              <w:t>(version courte)</w:t>
            </w:r>
          </w:p>
        </w:tc>
        <w:tc>
          <w:tcPr>
            <w:tcW w:w="6369" w:type="dxa"/>
            <w:shd w:val="clear" w:color="auto" w:fill="D9D9D9"/>
            <w:vAlign w:val="center"/>
          </w:tcPr>
          <w:p w14:paraId="5816B8E9" w14:textId="77777777" w:rsidR="0086750F" w:rsidRPr="0032393E" w:rsidRDefault="0086750F" w:rsidP="004162F7">
            <w:pPr>
              <w:pStyle w:val="Tablehead"/>
              <w:keepLines/>
              <w:rPr>
                <w:sz w:val="18"/>
                <w:szCs w:val="18"/>
                <w:lang w:val="fr-FR"/>
              </w:rPr>
            </w:pPr>
            <w:r w:rsidRPr="0032393E">
              <w:rPr>
                <w:sz w:val="18"/>
                <w:szCs w:val="18"/>
                <w:lang w:val="fr-FR"/>
              </w:rPr>
              <w:t>Projets qui ont contribué à ce résultat</w:t>
            </w:r>
          </w:p>
        </w:tc>
      </w:tr>
      <w:tr w:rsidR="0086750F" w:rsidRPr="0032393E" w14:paraId="61084F9E" w14:textId="77777777" w:rsidTr="009A5DBF">
        <w:tc>
          <w:tcPr>
            <w:tcW w:w="5413" w:type="dxa"/>
          </w:tcPr>
          <w:p w14:paraId="4B4DEA8D"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Recommandations relatives à l'élaboration d'un cadre juridique et réglementaire pour la création de villes et communautés intelligentes à tous les niveaux d'architecture, ainsi qu'à l'aspect organisationnel du développement des villes et communautés intelligentes.</w:t>
            </w:r>
          </w:p>
        </w:tc>
        <w:tc>
          <w:tcPr>
            <w:tcW w:w="2393" w:type="dxa"/>
          </w:tcPr>
          <w:p w14:paraId="072BF6C6" w14:textId="77777777" w:rsidR="0086750F" w:rsidRPr="0032393E" w:rsidRDefault="0086750F" w:rsidP="009A5DBF">
            <w:pPr>
              <w:pStyle w:val="Tabletext"/>
              <w:keepNext/>
              <w:keepLines/>
              <w:rPr>
                <w:sz w:val="18"/>
                <w:szCs w:val="18"/>
                <w:lang w:val="fr-FR"/>
              </w:rPr>
            </w:pPr>
            <w:r w:rsidRPr="0032393E">
              <w:rPr>
                <w:sz w:val="18"/>
                <w:szCs w:val="18"/>
                <w:lang w:val="fr-FR"/>
              </w:rPr>
              <w:t>Recommandations relatives à un cadre réglementaire pour la création et l'organisation de villes et communautés intelligentes</w:t>
            </w:r>
          </w:p>
        </w:tc>
        <w:tc>
          <w:tcPr>
            <w:tcW w:w="6369" w:type="dxa"/>
            <w:vAlign w:val="center"/>
          </w:tcPr>
          <w:p w14:paraId="3CA6AB59" w14:textId="77777777" w:rsidR="0086750F" w:rsidRPr="0032393E" w:rsidRDefault="0086750F" w:rsidP="009A5DBF">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733CB1D5" w14:textId="77777777" w:rsidTr="009A5DBF">
        <w:tc>
          <w:tcPr>
            <w:tcW w:w="5413" w:type="dxa"/>
          </w:tcPr>
          <w:p w14:paraId="16E35BE2"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Recommandations sur le développement des infrastructures nécessaires, y compris l'utilisation des télécommunications et d'autres supports de connectivité, afin d'appuyer le développement et la création durables des villes et communautés intelligentes dans les pays en développement.</w:t>
            </w:r>
          </w:p>
        </w:tc>
        <w:tc>
          <w:tcPr>
            <w:tcW w:w="2393" w:type="dxa"/>
          </w:tcPr>
          <w:p w14:paraId="2B48ADC4" w14:textId="77777777" w:rsidR="0086750F" w:rsidRPr="0032393E" w:rsidRDefault="0086750F" w:rsidP="009A5DBF">
            <w:pPr>
              <w:pStyle w:val="Tabletext"/>
              <w:keepNext/>
              <w:keepLines/>
              <w:rPr>
                <w:sz w:val="18"/>
                <w:szCs w:val="18"/>
                <w:lang w:val="fr-FR"/>
              </w:rPr>
            </w:pPr>
            <w:r w:rsidRPr="0032393E">
              <w:rPr>
                <w:sz w:val="18"/>
                <w:szCs w:val="18"/>
                <w:lang w:val="fr-FR"/>
              </w:rPr>
              <w:t>Recommandations relatives à l'infrastructure nécessaire pour appuyer le développement des villes et communautés intelligentes</w:t>
            </w:r>
          </w:p>
        </w:tc>
        <w:tc>
          <w:tcPr>
            <w:tcW w:w="6369" w:type="dxa"/>
          </w:tcPr>
          <w:p w14:paraId="1E3F08AE" w14:textId="77777777" w:rsidR="0086750F" w:rsidRPr="0032393E" w:rsidRDefault="0086750F" w:rsidP="004162F7">
            <w:pPr>
              <w:pStyle w:val="enumlev1"/>
              <w:keepNext/>
              <w:keepLines/>
              <w:tabs>
                <w:tab w:val="clear" w:pos="1134"/>
                <w:tab w:val="left" w:pos="604"/>
              </w:tabs>
              <w:ind w:left="462" w:right="-99" w:hanging="425"/>
              <w:rPr>
                <w:sz w:val="18"/>
                <w:szCs w:val="18"/>
                <w:lang w:val="fr-FR"/>
              </w:rPr>
            </w:pPr>
            <w:r w:rsidRPr="0032393E">
              <w:rPr>
                <w:sz w:val="18"/>
                <w:szCs w:val="18"/>
                <w:lang w:val="fr-FR"/>
              </w:rPr>
              <w:t>•</w:t>
            </w:r>
            <w:r w:rsidRPr="0032393E">
              <w:rPr>
                <w:sz w:val="18"/>
                <w:szCs w:val="18"/>
                <w:lang w:val="fr-FR"/>
              </w:rPr>
              <w:tab/>
              <w:t>9RER20026 – Centre international de recherche, de développement et de test des nouveaux équipements et services et des nouvelles technologies – Phase 2</w:t>
            </w:r>
          </w:p>
        </w:tc>
      </w:tr>
      <w:tr w:rsidR="0086750F" w:rsidRPr="0032393E" w14:paraId="638DF1D4" w14:textId="77777777" w:rsidTr="009A5DBF">
        <w:tc>
          <w:tcPr>
            <w:tcW w:w="5413" w:type="dxa"/>
          </w:tcPr>
          <w:p w14:paraId="7A7F222D"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1515"/>
              </w:tabs>
              <w:rPr>
                <w:sz w:val="18"/>
                <w:szCs w:val="18"/>
                <w:lang w:val="fr-FR"/>
              </w:rPr>
            </w:pPr>
            <w:r w:rsidRPr="0032393E">
              <w:rPr>
                <w:sz w:val="18"/>
                <w:szCs w:val="18"/>
                <w:lang w:val="fr-FR"/>
              </w:rPr>
              <w:t>Projets pilotes concernant différents aspects des villes et communautés intelligentes (éducation, soins de santé, tourisme, transports, énergie, sécurité, environnement, etc.).</w:t>
            </w:r>
          </w:p>
        </w:tc>
        <w:tc>
          <w:tcPr>
            <w:tcW w:w="2393" w:type="dxa"/>
          </w:tcPr>
          <w:p w14:paraId="7A4F0477" w14:textId="77777777" w:rsidR="0086750F" w:rsidRPr="0032393E" w:rsidRDefault="0086750F" w:rsidP="009A5DBF">
            <w:pPr>
              <w:pStyle w:val="Tabletext"/>
              <w:keepNext/>
              <w:keepLines/>
              <w:rPr>
                <w:sz w:val="18"/>
                <w:szCs w:val="18"/>
                <w:lang w:val="fr-FR"/>
              </w:rPr>
            </w:pPr>
            <w:r w:rsidRPr="0032393E">
              <w:rPr>
                <w:sz w:val="18"/>
                <w:szCs w:val="18"/>
                <w:lang w:val="fr-FR"/>
              </w:rPr>
              <w:t>Projets pilotes concernant les villes et communautés intelligentes</w:t>
            </w:r>
          </w:p>
        </w:tc>
        <w:tc>
          <w:tcPr>
            <w:tcW w:w="6369" w:type="dxa"/>
          </w:tcPr>
          <w:p w14:paraId="446B4DA1" w14:textId="77777777" w:rsidR="0086750F" w:rsidRPr="0032393E" w:rsidRDefault="0086750F" w:rsidP="004162F7">
            <w:pPr>
              <w:pStyle w:val="enumlev1"/>
              <w:keepNext/>
              <w:keepLines/>
              <w:tabs>
                <w:tab w:val="clear" w:pos="1134"/>
                <w:tab w:val="left" w:pos="604"/>
              </w:tabs>
              <w:ind w:left="462" w:right="-99" w:hanging="425"/>
              <w:rPr>
                <w:sz w:val="18"/>
                <w:szCs w:val="18"/>
                <w:lang w:val="fr-FR"/>
              </w:rPr>
            </w:pPr>
            <w:r w:rsidRPr="0032393E">
              <w:rPr>
                <w:sz w:val="18"/>
                <w:szCs w:val="18"/>
                <w:lang w:val="fr-FR"/>
              </w:rPr>
              <w:t>•</w:t>
            </w:r>
            <w:r w:rsidRPr="0032393E">
              <w:rPr>
                <w:sz w:val="18"/>
                <w:szCs w:val="18"/>
                <w:lang w:val="fr-FR"/>
              </w:rPr>
              <w:tab/>
              <w:t>9RER20026 – Centre international de recherche, de développement et de test des nouveaux équipements et services et des nouvelles technologies – Phase 2</w:t>
            </w:r>
          </w:p>
        </w:tc>
      </w:tr>
      <w:tr w:rsidR="0086750F" w:rsidRPr="0032393E" w14:paraId="740DEEE5" w14:textId="77777777" w:rsidTr="009A5DBF">
        <w:tc>
          <w:tcPr>
            <w:tcW w:w="5413" w:type="dxa"/>
          </w:tcPr>
          <w:p w14:paraId="578331C6"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Système de notation et d'indicateurs fondamentaux de performance pour les villes et communautés intelligentes.</w:t>
            </w:r>
          </w:p>
        </w:tc>
        <w:tc>
          <w:tcPr>
            <w:tcW w:w="2393" w:type="dxa"/>
          </w:tcPr>
          <w:p w14:paraId="5F195803" w14:textId="77777777" w:rsidR="0086750F" w:rsidRPr="0032393E" w:rsidRDefault="0086750F" w:rsidP="009A5DBF">
            <w:pPr>
              <w:pStyle w:val="Tabletext"/>
              <w:keepNext/>
              <w:keepLines/>
              <w:rPr>
                <w:sz w:val="18"/>
                <w:szCs w:val="18"/>
                <w:lang w:val="fr-FR"/>
              </w:rPr>
            </w:pPr>
            <w:r w:rsidRPr="0032393E">
              <w:rPr>
                <w:sz w:val="18"/>
                <w:szCs w:val="18"/>
                <w:lang w:val="fr-FR"/>
              </w:rPr>
              <w:t>Système d'indicateurs de notation pour les villes et communautés intelligentes</w:t>
            </w:r>
          </w:p>
        </w:tc>
        <w:tc>
          <w:tcPr>
            <w:tcW w:w="6369" w:type="dxa"/>
            <w:vAlign w:val="center"/>
          </w:tcPr>
          <w:p w14:paraId="6A52582F" w14:textId="77777777" w:rsidR="0086750F" w:rsidRPr="0032393E" w:rsidRDefault="0086750F" w:rsidP="009A5DBF">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091E8C3B" w14:textId="77777777" w:rsidTr="009A5DBF">
        <w:tc>
          <w:tcPr>
            <w:tcW w:w="5413" w:type="dxa"/>
          </w:tcPr>
          <w:p w14:paraId="5592AFA4"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Cours de perfectionnement, forums, formations et séminaires à l'intention des professionnels sur des questions relatives au développement des villes et communautés intelligentes et amélioration de la maîtrise des outils numériques pour les habitants, les entreprises et les autorités.</w:t>
            </w:r>
          </w:p>
        </w:tc>
        <w:tc>
          <w:tcPr>
            <w:tcW w:w="2393" w:type="dxa"/>
          </w:tcPr>
          <w:p w14:paraId="77690882" w14:textId="77777777" w:rsidR="0086750F" w:rsidRPr="0032393E" w:rsidRDefault="0086750F" w:rsidP="009A5DBF">
            <w:pPr>
              <w:pStyle w:val="Tabletext"/>
              <w:keepNext/>
              <w:keepLines/>
              <w:rPr>
                <w:sz w:val="18"/>
                <w:szCs w:val="18"/>
                <w:lang w:val="fr-FR"/>
              </w:rPr>
            </w:pPr>
            <w:r w:rsidRPr="0032393E">
              <w:rPr>
                <w:sz w:val="18"/>
                <w:szCs w:val="18"/>
                <w:lang w:val="fr-FR"/>
              </w:rPr>
              <w:t>Formations sur le développement des villes et communautés intelligentes et sur la maîtrise des outils numériques associés</w:t>
            </w:r>
          </w:p>
        </w:tc>
        <w:tc>
          <w:tcPr>
            <w:tcW w:w="6369" w:type="dxa"/>
          </w:tcPr>
          <w:p w14:paraId="13784C94" w14:textId="77777777" w:rsidR="0086750F" w:rsidRPr="0032393E" w:rsidRDefault="0086750F" w:rsidP="004162F7">
            <w:pPr>
              <w:pStyle w:val="enumlev1"/>
              <w:keepNext/>
              <w:keepLines/>
              <w:tabs>
                <w:tab w:val="clear" w:pos="1134"/>
                <w:tab w:val="left" w:pos="604"/>
              </w:tabs>
              <w:ind w:left="462" w:right="-99" w:hanging="425"/>
              <w:rPr>
                <w:sz w:val="18"/>
                <w:szCs w:val="18"/>
                <w:lang w:val="fr-FR"/>
              </w:rPr>
            </w:pPr>
            <w:r w:rsidRPr="0032393E">
              <w:rPr>
                <w:sz w:val="18"/>
                <w:szCs w:val="18"/>
                <w:lang w:val="fr-FR"/>
              </w:rPr>
              <w:t>•</w:t>
            </w:r>
            <w:r w:rsidRPr="0032393E">
              <w:rPr>
                <w:sz w:val="18"/>
                <w:szCs w:val="18"/>
                <w:lang w:val="fr-FR"/>
              </w:rPr>
              <w:tab/>
              <w:t>9RER20026 – Centre international de recherche, de développement et de test des nouveaux équipements et services et des nouvelles technologies – Phase 2</w:t>
            </w:r>
          </w:p>
        </w:tc>
      </w:tr>
    </w:tbl>
    <w:p w14:paraId="73F66B54" w14:textId="77777777" w:rsidR="0086750F" w:rsidRPr="0032393E" w:rsidRDefault="0086750F" w:rsidP="0086750F">
      <w:pPr>
        <w:rPr>
          <w:lang w:val="fr-FR"/>
        </w:rPr>
      </w:pPr>
      <w:r w:rsidRPr="0032393E">
        <w:rPr>
          <w:lang w:val="fr-FR"/>
        </w:rPr>
        <w:br w:type="page"/>
      </w:r>
    </w:p>
    <w:p w14:paraId="4F8062AF" w14:textId="77777777" w:rsidR="0086750F" w:rsidRPr="0032393E" w:rsidRDefault="0086750F" w:rsidP="004162F7">
      <w:pPr>
        <w:pStyle w:val="Title1"/>
        <w:spacing w:before="120"/>
        <w:jc w:val="left"/>
        <w:rPr>
          <w:b/>
          <w:bCs/>
          <w:lang w:val="fr-FR"/>
        </w:rPr>
      </w:pPr>
      <w:bookmarkStart w:id="30" w:name="_Toc213924733"/>
      <w:r w:rsidRPr="0032393E">
        <w:rPr>
          <w:b/>
          <w:bCs/>
          <w:lang w:val="fr-FR"/>
        </w:rPr>
        <w:lastRenderedPageBreak/>
        <w:t>RÉGION: EUROPE</w:t>
      </w:r>
      <w:bookmarkEnd w:id="30"/>
    </w:p>
    <w:p w14:paraId="0B56C671" w14:textId="77777777" w:rsidR="0086750F" w:rsidRPr="0032393E" w:rsidRDefault="0086750F" w:rsidP="004162F7">
      <w:pPr>
        <w:pStyle w:val="Heading2"/>
        <w:tabs>
          <w:tab w:val="clear" w:pos="1134"/>
        </w:tabs>
        <w:spacing w:before="120" w:after="120"/>
        <w:ind w:left="0" w:firstLine="0"/>
        <w:rPr>
          <w:u w:val="single"/>
          <w:lang w:val="fr-FR"/>
        </w:rPr>
      </w:pPr>
      <w:r w:rsidRPr="0032393E">
        <w:rPr>
          <w:u w:val="single"/>
          <w:lang w:val="fr-FR"/>
        </w:rPr>
        <w:t>IR: EUR1 – Développement de l'infrastructure numérique</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39F6857B" w14:textId="77777777" w:rsidTr="004162F7">
        <w:trPr>
          <w:tblHeader/>
        </w:trPr>
        <w:tc>
          <w:tcPr>
            <w:tcW w:w="5413" w:type="dxa"/>
            <w:shd w:val="clear" w:color="auto" w:fill="D9D9D9"/>
            <w:vAlign w:val="center"/>
          </w:tcPr>
          <w:p w14:paraId="1B07A1FD" w14:textId="77777777" w:rsidR="0086750F" w:rsidRPr="0032393E" w:rsidRDefault="0086750F" w:rsidP="004162F7">
            <w:pPr>
              <w:pStyle w:val="Tablehead"/>
              <w:keepNext w:val="0"/>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0EDE1E96" w14:textId="529A7CF6" w:rsidR="0086750F" w:rsidRPr="0032393E" w:rsidRDefault="0086750F" w:rsidP="004162F7">
            <w:pPr>
              <w:pStyle w:val="Tablehead"/>
              <w:keepNext w:val="0"/>
              <w:rPr>
                <w:sz w:val="18"/>
                <w:szCs w:val="18"/>
                <w:lang w:val="fr-FR"/>
              </w:rPr>
            </w:pPr>
            <w:r w:rsidRPr="0032393E">
              <w:rPr>
                <w:sz w:val="18"/>
                <w:szCs w:val="18"/>
                <w:lang w:val="fr-FR"/>
              </w:rPr>
              <w:t>Résultats attendus</w:t>
            </w:r>
            <w:r w:rsidR="004162F7" w:rsidRPr="0032393E">
              <w:rPr>
                <w:sz w:val="18"/>
                <w:szCs w:val="18"/>
                <w:lang w:val="fr-FR"/>
              </w:rPr>
              <w:br/>
            </w:r>
            <w:r w:rsidRPr="0032393E">
              <w:rPr>
                <w:sz w:val="18"/>
                <w:szCs w:val="18"/>
                <w:lang w:val="fr-FR"/>
              </w:rPr>
              <w:t>(version courte)</w:t>
            </w:r>
          </w:p>
        </w:tc>
        <w:tc>
          <w:tcPr>
            <w:tcW w:w="6369" w:type="dxa"/>
            <w:shd w:val="clear" w:color="auto" w:fill="D9D9D9"/>
            <w:vAlign w:val="center"/>
          </w:tcPr>
          <w:p w14:paraId="7A481264" w14:textId="77777777" w:rsidR="0086750F" w:rsidRPr="0032393E" w:rsidRDefault="0086750F" w:rsidP="004162F7">
            <w:pPr>
              <w:pStyle w:val="Tablehead"/>
              <w:keepNext w:val="0"/>
              <w:rPr>
                <w:sz w:val="18"/>
                <w:szCs w:val="18"/>
                <w:lang w:val="fr-FR"/>
              </w:rPr>
            </w:pPr>
            <w:r w:rsidRPr="0032393E">
              <w:rPr>
                <w:sz w:val="18"/>
                <w:szCs w:val="18"/>
                <w:lang w:val="fr-FR"/>
              </w:rPr>
              <w:t>Projets qui ont contribué à ce résultat</w:t>
            </w:r>
          </w:p>
        </w:tc>
      </w:tr>
      <w:tr w:rsidR="0086750F" w:rsidRPr="0032393E" w14:paraId="1E3964C5" w14:textId="77777777" w:rsidTr="009A5DBF">
        <w:tc>
          <w:tcPr>
            <w:tcW w:w="5413" w:type="dxa"/>
          </w:tcPr>
          <w:p w14:paraId="416BA2F7"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Élaboration et mise à jour de plans et études de faisabilité pour la mise en place d'une connectivité haut débit universelle et résiliente assortis de tous les éléments pertinents, notamment les législations, les normes, la structure de l'organisation, le renforcement des capacités et les mécanismes de coopération, selon les besoins.</w:t>
            </w:r>
          </w:p>
        </w:tc>
        <w:tc>
          <w:tcPr>
            <w:tcW w:w="2393" w:type="dxa"/>
          </w:tcPr>
          <w:p w14:paraId="5957AB0E" w14:textId="77777777" w:rsidR="0086750F" w:rsidRPr="0032393E" w:rsidRDefault="0086750F" w:rsidP="004162F7">
            <w:pPr>
              <w:pStyle w:val="Tabletext"/>
              <w:rPr>
                <w:sz w:val="18"/>
                <w:szCs w:val="18"/>
                <w:lang w:val="fr-FR"/>
              </w:rPr>
            </w:pPr>
            <w:r w:rsidRPr="0032393E">
              <w:rPr>
                <w:sz w:val="18"/>
                <w:szCs w:val="18"/>
                <w:lang w:val="fr-FR"/>
              </w:rPr>
              <w:t>Élaboration de plans pour la mise en place d'une connectivité haut débit</w:t>
            </w:r>
          </w:p>
        </w:tc>
        <w:tc>
          <w:tcPr>
            <w:tcW w:w="6369" w:type="dxa"/>
          </w:tcPr>
          <w:p w14:paraId="134A2350"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tc>
      </w:tr>
      <w:tr w:rsidR="0086750F" w:rsidRPr="0032393E" w14:paraId="16DB3BC9" w14:textId="77777777" w:rsidTr="009A5DBF">
        <w:tc>
          <w:tcPr>
            <w:tcW w:w="5413" w:type="dxa"/>
          </w:tcPr>
          <w:p w14:paraId="1ADB8F98"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Évaluation de la dynamique, des enjeux et des perspectives liés au déploiement de cette technologie et échange de bonnes pratiques et d'études de cas sur les diverses possibilités susmentionnées dans le cadre de l'organisation d'ateliers, de conférences ou de webinaires régionaux.</w:t>
            </w:r>
          </w:p>
        </w:tc>
        <w:tc>
          <w:tcPr>
            <w:tcW w:w="2393" w:type="dxa"/>
          </w:tcPr>
          <w:p w14:paraId="74206C45" w14:textId="77777777" w:rsidR="0086750F" w:rsidRPr="0032393E" w:rsidRDefault="0086750F" w:rsidP="004162F7">
            <w:pPr>
              <w:pStyle w:val="Tabletext"/>
              <w:rPr>
                <w:sz w:val="18"/>
                <w:szCs w:val="18"/>
                <w:lang w:val="fr-FR"/>
              </w:rPr>
            </w:pPr>
            <w:r w:rsidRPr="0032393E">
              <w:rPr>
                <w:sz w:val="18"/>
                <w:szCs w:val="18"/>
                <w:lang w:val="fr-FR"/>
              </w:rPr>
              <w:t xml:space="preserve">Évaluation du déploiement, des défis et des perspectives pour la connectivité et échange de bonnes pratiques en la matière au niveau régional </w:t>
            </w:r>
          </w:p>
        </w:tc>
        <w:tc>
          <w:tcPr>
            <w:tcW w:w="6369" w:type="dxa"/>
          </w:tcPr>
          <w:p w14:paraId="1AE679CC" w14:textId="77777777"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19099 – Assistance en vue de la création de systèmes-cadres nationaux de base pour la gestion du spectre</w:t>
            </w:r>
          </w:p>
        </w:tc>
      </w:tr>
      <w:tr w:rsidR="0086750F" w:rsidRPr="0032393E" w14:paraId="15B1D2F0" w14:textId="77777777" w:rsidTr="009A5DBF">
        <w:tc>
          <w:tcPr>
            <w:tcW w:w="5413" w:type="dxa"/>
          </w:tcPr>
          <w:p w14:paraId="73915C18"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Échange de lignes directrices sur la réglementation collaborative entre le secteur des télécommunications et d'autres secteurs où des synergies sont possibles, comme les secteurs de l'énergie, ferroviaire et des transports.</w:t>
            </w:r>
          </w:p>
        </w:tc>
        <w:tc>
          <w:tcPr>
            <w:tcW w:w="2393" w:type="dxa"/>
          </w:tcPr>
          <w:p w14:paraId="2A86E8E6" w14:textId="77777777" w:rsidR="0086750F" w:rsidRPr="0032393E" w:rsidRDefault="0086750F" w:rsidP="004162F7">
            <w:pPr>
              <w:pStyle w:val="Tabletext"/>
              <w:rPr>
                <w:sz w:val="18"/>
                <w:szCs w:val="18"/>
                <w:lang w:val="fr-FR"/>
              </w:rPr>
            </w:pPr>
            <w:r w:rsidRPr="0032393E">
              <w:rPr>
                <w:sz w:val="18"/>
                <w:szCs w:val="18"/>
                <w:lang w:val="fr-FR"/>
              </w:rPr>
              <w:t>Échange de lignes directrices sur la réglementation collaborative entre le secteur des télécommunications et d'autres secteurs où des synergies sont possibles</w:t>
            </w:r>
          </w:p>
        </w:tc>
        <w:tc>
          <w:tcPr>
            <w:tcW w:w="6369" w:type="dxa"/>
            <w:vAlign w:val="center"/>
          </w:tcPr>
          <w:p w14:paraId="14A193DA" w14:textId="77777777" w:rsidR="0086750F" w:rsidRPr="0032393E" w:rsidRDefault="0086750F" w:rsidP="004162F7">
            <w:pPr>
              <w:pStyle w:val="Tabletext"/>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1DB3CC6F" w14:textId="77777777" w:rsidTr="009A5DBF">
        <w:tc>
          <w:tcPr>
            <w:tcW w:w="5413" w:type="dxa"/>
          </w:tcPr>
          <w:p w14:paraId="61F5F244"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Cartographie des infrastructures et des services ubiquitaires en encourageant l'harmonisation des approches adoptées dans l'ensemble de la région et en tenant compte des méthodes de partage des infrastructures appliquées par les pays, y compris l'élaboration de systèmes de cartographie des réseaux large bande et installations associées et promotion de solutions innovantes pour une véritable connectivité.</w:t>
            </w:r>
          </w:p>
        </w:tc>
        <w:tc>
          <w:tcPr>
            <w:tcW w:w="2393" w:type="dxa"/>
          </w:tcPr>
          <w:p w14:paraId="335BF392" w14:textId="77777777" w:rsidR="0086750F" w:rsidRPr="0032393E" w:rsidRDefault="0086750F" w:rsidP="004162F7">
            <w:pPr>
              <w:pStyle w:val="Tabletext"/>
              <w:rPr>
                <w:sz w:val="18"/>
                <w:szCs w:val="18"/>
                <w:lang w:val="fr-FR"/>
              </w:rPr>
            </w:pPr>
            <w:r w:rsidRPr="0032393E">
              <w:rPr>
                <w:sz w:val="18"/>
                <w:szCs w:val="18"/>
                <w:lang w:val="fr-FR"/>
              </w:rPr>
              <w:t>Cartographie des infrastructures, harmonisation des approches au niveau régional et promotion de solutions innovantes pour assurer la connectivité large bande</w:t>
            </w:r>
          </w:p>
        </w:tc>
        <w:tc>
          <w:tcPr>
            <w:tcW w:w="6369" w:type="dxa"/>
            <w:vAlign w:val="center"/>
          </w:tcPr>
          <w:p w14:paraId="699BEBD9" w14:textId="77777777" w:rsidR="0086750F" w:rsidRPr="0032393E" w:rsidRDefault="0086750F" w:rsidP="004162F7">
            <w:pPr>
              <w:pStyle w:val="Tabletext"/>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76A817CF" w14:textId="77777777" w:rsidTr="009A5DBF">
        <w:tc>
          <w:tcPr>
            <w:tcW w:w="5413" w:type="dxa"/>
          </w:tcPr>
          <w:p w14:paraId="15B687AF"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Initiatives sur le déploiement à plus grande échelle des services issus des technologies de l'information et de la communication (TIC) large bande et la contribution à un environnement durable.</w:t>
            </w:r>
          </w:p>
        </w:tc>
        <w:tc>
          <w:tcPr>
            <w:tcW w:w="2393" w:type="dxa"/>
          </w:tcPr>
          <w:p w14:paraId="167FF162" w14:textId="77777777" w:rsidR="0086750F" w:rsidRPr="0032393E" w:rsidRDefault="0086750F" w:rsidP="004162F7">
            <w:pPr>
              <w:pStyle w:val="Tabletext"/>
              <w:keepNext/>
              <w:keepLines/>
              <w:rPr>
                <w:sz w:val="18"/>
                <w:szCs w:val="18"/>
                <w:lang w:val="fr-FR"/>
              </w:rPr>
            </w:pPr>
            <w:r w:rsidRPr="0032393E">
              <w:rPr>
                <w:sz w:val="18"/>
                <w:szCs w:val="18"/>
                <w:lang w:val="fr-FR"/>
              </w:rPr>
              <w:t>Promotion du déploiement des TIC large bande et appui aux initiatives en faveur d'un environnement durable</w:t>
            </w:r>
          </w:p>
        </w:tc>
        <w:tc>
          <w:tcPr>
            <w:tcW w:w="6369" w:type="dxa"/>
            <w:vAlign w:val="center"/>
          </w:tcPr>
          <w:p w14:paraId="455C07E8" w14:textId="77777777" w:rsidR="0086750F" w:rsidRPr="0032393E" w:rsidRDefault="0086750F" w:rsidP="004162F7">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36AD6DCF" w14:textId="77777777" w:rsidTr="009A5DBF">
        <w:tc>
          <w:tcPr>
            <w:tcW w:w="5413" w:type="dxa"/>
          </w:tcPr>
          <w:p w14:paraId="29A659CF"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Initiatives visant à sensibiliser et éduquer davantage le public aux télécommunications/TIC nouvelles et émergentes et aux questions comme l'exposition des personnes aux champs électromagnétiques produits par les systèmes de radiocommunication sans fil.</w:t>
            </w:r>
          </w:p>
        </w:tc>
        <w:tc>
          <w:tcPr>
            <w:tcW w:w="2393" w:type="dxa"/>
          </w:tcPr>
          <w:p w14:paraId="6DD02C8B" w14:textId="77777777" w:rsidR="0086750F" w:rsidRPr="0032393E" w:rsidRDefault="0086750F" w:rsidP="004162F7">
            <w:pPr>
              <w:pStyle w:val="Tabletext"/>
              <w:keepNext/>
              <w:keepLines/>
              <w:rPr>
                <w:sz w:val="18"/>
                <w:szCs w:val="18"/>
                <w:lang w:val="fr-FR"/>
              </w:rPr>
            </w:pPr>
            <w:r w:rsidRPr="0032393E">
              <w:rPr>
                <w:sz w:val="18"/>
                <w:szCs w:val="18"/>
                <w:lang w:val="fr-FR"/>
              </w:rPr>
              <w:t>Sensibilisation du public aux TIC émergentes et à l'exposition des personnes aux champs électromagnétiques</w:t>
            </w:r>
          </w:p>
        </w:tc>
        <w:tc>
          <w:tcPr>
            <w:tcW w:w="6369" w:type="dxa"/>
            <w:vAlign w:val="center"/>
          </w:tcPr>
          <w:p w14:paraId="6649C23C" w14:textId="77777777" w:rsidR="0086750F" w:rsidRPr="0032393E" w:rsidRDefault="0086750F" w:rsidP="004162F7">
            <w:pPr>
              <w:pStyle w:val="Tabletext"/>
              <w:keepNext/>
              <w:keepLines/>
              <w:jc w:val="center"/>
              <w:rPr>
                <w:sz w:val="18"/>
                <w:szCs w:val="18"/>
                <w:lang w:val="fr-FR"/>
              </w:rPr>
            </w:pPr>
            <w:r w:rsidRPr="0032393E">
              <w:rPr>
                <w:rFonts w:cstheme="minorHAnsi"/>
                <w:i/>
                <w:iCs/>
                <w:sz w:val="18"/>
                <w:szCs w:val="18"/>
                <w:lang w:val="fr-FR"/>
              </w:rPr>
              <w:t>Aucun projet mis en œuvre ayant contribué à ce résultat attendu</w:t>
            </w:r>
          </w:p>
        </w:tc>
      </w:tr>
    </w:tbl>
    <w:p w14:paraId="365A7B43" w14:textId="77777777" w:rsidR="0086750F" w:rsidRPr="0032393E" w:rsidRDefault="0086750F" w:rsidP="004162F7">
      <w:pPr>
        <w:pStyle w:val="Heading2"/>
        <w:tabs>
          <w:tab w:val="clear" w:pos="1134"/>
        </w:tabs>
        <w:spacing w:before="240" w:after="120"/>
        <w:ind w:left="0" w:firstLine="0"/>
        <w:rPr>
          <w:u w:val="single"/>
          <w:lang w:val="fr-FR"/>
        </w:rPr>
      </w:pPr>
      <w:r w:rsidRPr="0032393E">
        <w:rPr>
          <w:u w:val="single"/>
          <w:lang w:val="fr-FR"/>
        </w:rPr>
        <w:lastRenderedPageBreak/>
        <w:t>IR: EUR2 – La transformation numérique au service de la résilience</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79C081BA" w14:textId="77777777" w:rsidTr="004162F7">
        <w:trPr>
          <w:tblHeader/>
        </w:trPr>
        <w:tc>
          <w:tcPr>
            <w:tcW w:w="5413" w:type="dxa"/>
            <w:shd w:val="clear" w:color="auto" w:fill="D9D9D9"/>
            <w:vAlign w:val="center"/>
          </w:tcPr>
          <w:p w14:paraId="483783BE" w14:textId="77777777" w:rsidR="0086750F" w:rsidRPr="0032393E" w:rsidRDefault="0086750F" w:rsidP="004162F7">
            <w:pPr>
              <w:pStyle w:val="Tablehead"/>
              <w:keepNext w:val="0"/>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14C5F807" w14:textId="3FF56538" w:rsidR="0086750F" w:rsidRPr="0032393E" w:rsidRDefault="0086750F" w:rsidP="004162F7">
            <w:pPr>
              <w:pStyle w:val="Tablehead"/>
              <w:keepNext w:val="0"/>
              <w:rPr>
                <w:sz w:val="18"/>
                <w:szCs w:val="18"/>
                <w:lang w:val="fr-FR"/>
              </w:rPr>
            </w:pPr>
            <w:r w:rsidRPr="0032393E">
              <w:rPr>
                <w:sz w:val="18"/>
                <w:szCs w:val="18"/>
                <w:lang w:val="fr-FR"/>
              </w:rPr>
              <w:t>Résultats attendus</w:t>
            </w:r>
            <w:r w:rsidR="007E4DF9" w:rsidRPr="0032393E">
              <w:rPr>
                <w:sz w:val="18"/>
                <w:szCs w:val="18"/>
                <w:lang w:val="fr-FR"/>
              </w:rPr>
              <w:br/>
            </w:r>
            <w:r w:rsidRPr="0032393E">
              <w:rPr>
                <w:sz w:val="18"/>
                <w:szCs w:val="18"/>
                <w:lang w:val="fr-FR"/>
              </w:rPr>
              <w:t>(version courte)</w:t>
            </w:r>
          </w:p>
        </w:tc>
        <w:tc>
          <w:tcPr>
            <w:tcW w:w="6369" w:type="dxa"/>
            <w:shd w:val="clear" w:color="auto" w:fill="D9D9D9"/>
            <w:vAlign w:val="center"/>
          </w:tcPr>
          <w:p w14:paraId="09C8DC85" w14:textId="77777777" w:rsidR="0086750F" w:rsidRPr="0032393E" w:rsidRDefault="0086750F" w:rsidP="004162F7">
            <w:pPr>
              <w:pStyle w:val="Tablehead"/>
              <w:keepNext w:val="0"/>
              <w:rPr>
                <w:sz w:val="18"/>
                <w:szCs w:val="18"/>
                <w:lang w:val="fr-FR"/>
              </w:rPr>
            </w:pPr>
            <w:r w:rsidRPr="0032393E">
              <w:rPr>
                <w:sz w:val="18"/>
                <w:szCs w:val="18"/>
                <w:lang w:val="fr-FR"/>
              </w:rPr>
              <w:t>Projets qui ont contribué à ce résultat</w:t>
            </w:r>
          </w:p>
        </w:tc>
      </w:tr>
      <w:tr w:rsidR="0086750F" w:rsidRPr="0032393E" w14:paraId="6993B5E9" w14:textId="77777777" w:rsidTr="009A5DBF">
        <w:tc>
          <w:tcPr>
            <w:tcW w:w="5413" w:type="dxa"/>
          </w:tcPr>
          <w:p w14:paraId="693DAB3D"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Créer une plate-forme d'échange de données d'expérience et de connaissances entre les pays.</w:t>
            </w:r>
          </w:p>
        </w:tc>
        <w:tc>
          <w:tcPr>
            <w:tcW w:w="2393" w:type="dxa"/>
          </w:tcPr>
          <w:p w14:paraId="7DDF27EF" w14:textId="77777777" w:rsidR="0086750F" w:rsidRPr="0032393E" w:rsidRDefault="0086750F" w:rsidP="009A5DBF">
            <w:pPr>
              <w:pStyle w:val="Tabletext"/>
              <w:rPr>
                <w:sz w:val="18"/>
                <w:szCs w:val="18"/>
                <w:lang w:val="fr-FR"/>
              </w:rPr>
            </w:pPr>
            <w:r w:rsidRPr="0032393E">
              <w:rPr>
                <w:sz w:val="18"/>
                <w:szCs w:val="18"/>
                <w:lang w:val="fr-FR"/>
              </w:rPr>
              <w:t>Créer une plate-forme d'échange de données d'expérience et de connaissances entre les pays</w:t>
            </w:r>
          </w:p>
        </w:tc>
        <w:tc>
          <w:tcPr>
            <w:tcW w:w="6369" w:type="dxa"/>
          </w:tcPr>
          <w:p w14:paraId="750C07CA"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2RER21029 – Rapport sur le suivi des déchets d'équipements électriques et électroniques à l'échelle régionale pour les Balkans occidentaux</w:t>
            </w:r>
          </w:p>
        </w:tc>
      </w:tr>
      <w:tr w:rsidR="0086750F" w:rsidRPr="0032393E" w14:paraId="0AB6DB3E" w14:textId="77777777" w:rsidTr="009A5DBF">
        <w:tc>
          <w:tcPr>
            <w:tcW w:w="5413" w:type="dxa"/>
          </w:tcPr>
          <w:p w14:paraId="62B68A47"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Mettre en place une infrastructure technique et de services (centres de données, réseaux, passerelles sécurisées, authentification, interopérabilité, normes et métadonnées) et renforcer les capacités au sein des administrations et des institutions nationales.</w:t>
            </w:r>
          </w:p>
        </w:tc>
        <w:tc>
          <w:tcPr>
            <w:tcW w:w="2393" w:type="dxa"/>
          </w:tcPr>
          <w:p w14:paraId="0FE3AF72" w14:textId="77777777" w:rsidR="0086750F" w:rsidRPr="0032393E" w:rsidRDefault="0086750F" w:rsidP="009A5DBF">
            <w:pPr>
              <w:pStyle w:val="Tabletext"/>
              <w:rPr>
                <w:sz w:val="18"/>
                <w:szCs w:val="18"/>
                <w:lang w:val="fr-FR"/>
              </w:rPr>
            </w:pPr>
            <w:r w:rsidRPr="0032393E">
              <w:rPr>
                <w:sz w:val="18"/>
                <w:szCs w:val="18"/>
                <w:lang w:val="fr-FR"/>
              </w:rPr>
              <w:t>Mettre en place une infrastructure et des activités de renforcement des capacités au sein des administrations et des institutions nationales</w:t>
            </w:r>
          </w:p>
        </w:tc>
        <w:tc>
          <w:tcPr>
            <w:tcW w:w="6369" w:type="dxa"/>
          </w:tcPr>
          <w:p w14:paraId="2CCE603D"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2ALB24003 – Agriculture numérique et transformation rurale en Albanie (DART)</w:t>
            </w:r>
          </w:p>
          <w:p w14:paraId="044EC401"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2RER20008-02 – Green GovStack: Accélérer le passage au numérique et la transformation numérique des services publics aux fins de la durabilité</w:t>
            </w:r>
          </w:p>
          <w:p w14:paraId="5CC2048C"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 xml:space="preserve">2RER21029 – Rapport sur le suivi des déchets d'équipements électriques et électroniques à l'échelle régionale pour les Balkans occidentaux </w:t>
            </w:r>
          </w:p>
          <w:p w14:paraId="1A3552D1"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7MNE24002 – Transformation numérique des collectivités locales au Monténégro</w:t>
            </w:r>
          </w:p>
        </w:tc>
      </w:tr>
      <w:tr w:rsidR="0086750F" w:rsidRPr="0032393E" w14:paraId="4CAAFF17" w14:textId="77777777" w:rsidTr="009A5DBF">
        <w:tc>
          <w:tcPr>
            <w:tcW w:w="5413" w:type="dxa"/>
          </w:tcPr>
          <w:p w14:paraId="24059FA9"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Encourager le développement et multiplier les types de services de transactions en ligne, y compris les applications pour les services entre administrations et entre une administration et un consommateur.</w:t>
            </w:r>
          </w:p>
        </w:tc>
        <w:tc>
          <w:tcPr>
            <w:tcW w:w="2393" w:type="dxa"/>
          </w:tcPr>
          <w:p w14:paraId="06CACA79" w14:textId="77777777" w:rsidR="0086750F" w:rsidRPr="0032393E" w:rsidRDefault="0086750F" w:rsidP="009A5DBF">
            <w:pPr>
              <w:pStyle w:val="Tabletext"/>
              <w:rPr>
                <w:sz w:val="18"/>
                <w:szCs w:val="18"/>
                <w:lang w:val="fr-FR"/>
              </w:rPr>
            </w:pPr>
            <w:r w:rsidRPr="0032393E">
              <w:rPr>
                <w:sz w:val="18"/>
                <w:szCs w:val="18"/>
                <w:lang w:val="fr-FR"/>
              </w:rPr>
              <w:t>Promouvoir le développement des services de transactions en ligne auprès des pouvoirs publics et des habitants</w:t>
            </w:r>
          </w:p>
        </w:tc>
        <w:tc>
          <w:tcPr>
            <w:tcW w:w="6369" w:type="dxa"/>
          </w:tcPr>
          <w:p w14:paraId="2CC640A7"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2ALB24003 – Agriculture numérique et transformation rurale en Albanie (DART)</w:t>
            </w:r>
          </w:p>
        </w:tc>
      </w:tr>
      <w:tr w:rsidR="0086750F" w:rsidRPr="0032393E" w14:paraId="40B2B271" w14:textId="77777777" w:rsidTr="009A5DBF">
        <w:tc>
          <w:tcPr>
            <w:tcW w:w="5413" w:type="dxa"/>
          </w:tcPr>
          <w:p w14:paraId="5708E694"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Renforcer les capacités nécessaires pour accélérer le passage au numérique aux niveaux national et régional, en élaborant des stratégies nationales et des programmes spéciaux.</w:t>
            </w:r>
          </w:p>
        </w:tc>
        <w:tc>
          <w:tcPr>
            <w:tcW w:w="2393" w:type="dxa"/>
          </w:tcPr>
          <w:p w14:paraId="0B8291B6" w14:textId="77777777" w:rsidR="0086750F" w:rsidRPr="0032393E" w:rsidRDefault="0086750F" w:rsidP="009A5DBF">
            <w:pPr>
              <w:pStyle w:val="Tabletext"/>
              <w:rPr>
                <w:sz w:val="18"/>
                <w:szCs w:val="18"/>
                <w:lang w:val="fr-FR"/>
              </w:rPr>
            </w:pPr>
            <w:r w:rsidRPr="0032393E">
              <w:rPr>
                <w:sz w:val="18"/>
                <w:szCs w:val="18"/>
                <w:lang w:val="fr-FR"/>
              </w:rPr>
              <w:t>Renforcer les capacités pour permettre le passage au numérique grâce à des stratégies nationales et des programmes spéciaux</w:t>
            </w:r>
          </w:p>
        </w:tc>
        <w:tc>
          <w:tcPr>
            <w:tcW w:w="6369" w:type="dxa"/>
          </w:tcPr>
          <w:p w14:paraId="2B1CB3B5" w14:textId="35E1CF03"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2ALB24003 – Agriculture numérique et transformation rurale en Albanie (DART)</w:t>
            </w:r>
          </w:p>
          <w:p w14:paraId="0726F043"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2RER20008-02 – Green GovStack: Accélérer le passage au numérique et la transformation numérique des services publics aux fins de la durabilité</w:t>
            </w:r>
          </w:p>
          <w:p w14:paraId="7BDBF515"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2RER21029 – Rapport sur le suivi des déchets d'équipements électriques et électroniques à l'échelle régionale pour les Balkans occidentaux</w:t>
            </w:r>
          </w:p>
          <w:p w14:paraId="4056100E"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7MNE24002 – Transformation numérique des collectivités locales au Monténégro</w:t>
            </w:r>
          </w:p>
        </w:tc>
      </w:tr>
      <w:tr w:rsidR="0086750F" w:rsidRPr="0032393E" w14:paraId="3899B802" w14:textId="77777777" w:rsidTr="009A5DBF">
        <w:tc>
          <w:tcPr>
            <w:tcW w:w="5413" w:type="dxa"/>
          </w:tcPr>
          <w:p w14:paraId="22746C39" w14:textId="77777777" w:rsidR="0086750F" w:rsidRPr="0032393E" w:rsidRDefault="0086750F" w:rsidP="009A5DBF">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Gagner la confiance du public en améliorant la sécurité des services de cybergouvernement, le passage au numérique et les campagnes de sensibilisation, notamment en encourageant les administrations nationales et d'autres institutions à utiliser les solutions fondées sur des applications en matière de cybergouvernement.</w:t>
            </w:r>
          </w:p>
        </w:tc>
        <w:tc>
          <w:tcPr>
            <w:tcW w:w="2393" w:type="dxa"/>
          </w:tcPr>
          <w:p w14:paraId="67689202" w14:textId="77777777" w:rsidR="0086750F" w:rsidRPr="0032393E" w:rsidRDefault="0086750F" w:rsidP="009A5DBF">
            <w:pPr>
              <w:pStyle w:val="Tabletext"/>
              <w:rPr>
                <w:sz w:val="18"/>
                <w:szCs w:val="18"/>
                <w:lang w:val="fr-FR"/>
              </w:rPr>
            </w:pPr>
            <w:r w:rsidRPr="0032393E">
              <w:rPr>
                <w:sz w:val="18"/>
                <w:szCs w:val="18"/>
                <w:lang w:val="fr-FR"/>
              </w:rPr>
              <w:t>Renforcer la confiance grâce à des services d'administration publique en ligne numériques sécurisés et à des campagnes de sensibilisation</w:t>
            </w:r>
          </w:p>
        </w:tc>
        <w:tc>
          <w:tcPr>
            <w:tcW w:w="6369" w:type="dxa"/>
          </w:tcPr>
          <w:p w14:paraId="31B6459F" w14:textId="77777777" w:rsidR="0086750F" w:rsidRPr="0032393E" w:rsidRDefault="0086750F" w:rsidP="009A5DBF">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7MNE24002 – Transformation numérique des collectivités locales au Monténégro</w:t>
            </w:r>
          </w:p>
        </w:tc>
      </w:tr>
      <w:tr w:rsidR="0086750F" w:rsidRPr="0032393E" w14:paraId="7A81B7D2" w14:textId="77777777" w:rsidTr="009A5DBF">
        <w:tc>
          <w:tcPr>
            <w:tcW w:w="5413" w:type="dxa"/>
          </w:tcPr>
          <w:p w14:paraId="7C34F6FF" w14:textId="77777777" w:rsidR="0086750F" w:rsidRPr="0032393E" w:rsidRDefault="0086750F" w:rsidP="007E4DF9">
            <w:pPr>
              <w:pStyle w:val="Tabletext"/>
              <w:keepNext/>
              <w:keepLines/>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ind w:right="35"/>
              <w:rPr>
                <w:sz w:val="18"/>
                <w:szCs w:val="18"/>
                <w:lang w:val="fr-FR"/>
              </w:rPr>
            </w:pPr>
            <w:r w:rsidRPr="0032393E">
              <w:rPr>
                <w:sz w:val="18"/>
                <w:szCs w:val="18"/>
                <w:lang w:val="fr-FR"/>
              </w:rPr>
              <w:lastRenderedPageBreak/>
              <w:t>Recenser les domaines dans lesquels il est possible d'apporter des améliorations et les principaux facteurs horizontaux à prendre en compte pour la mise en œuvre réussie des services de cybergouvernement et du passage au numérique, par exemple l'identification numérique sécurisée et accessible, les outils pour l'analyse des données, l'intégration de solutions relatives aux flux de travail et l'approche en matière de réutilisation des données, et encourager le développement de ces approches.</w:t>
            </w:r>
          </w:p>
        </w:tc>
        <w:tc>
          <w:tcPr>
            <w:tcW w:w="2393" w:type="dxa"/>
          </w:tcPr>
          <w:p w14:paraId="16F47F6A" w14:textId="77777777" w:rsidR="0086750F" w:rsidRPr="0032393E" w:rsidRDefault="0086750F" w:rsidP="004162F7">
            <w:pPr>
              <w:pStyle w:val="Tabletext"/>
              <w:keepNext/>
              <w:keepLines/>
              <w:rPr>
                <w:sz w:val="18"/>
                <w:szCs w:val="18"/>
                <w:lang w:val="fr-FR"/>
              </w:rPr>
            </w:pPr>
            <w:r w:rsidRPr="0032393E">
              <w:rPr>
                <w:sz w:val="18"/>
                <w:szCs w:val="18"/>
                <w:lang w:val="fr-FR"/>
              </w:rPr>
              <w:t>Recenser les domaines dans lesquels il est possible d'apporter des améliorations et les principaux facteurs à prendre en compte pour la mise en œuvre réussie des services de cybergouvernement</w:t>
            </w:r>
          </w:p>
        </w:tc>
        <w:tc>
          <w:tcPr>
            <w:tcW w:w="6369" w:type="dxa"/>
          </w:tcPr>
          <w:p w14:paraId="3CC8B2D7" w14:textId="77777777" w:rsidR="0086750F" w:rsidRPr="0032393E" w:rsidRDefault="0086750F" w:rsidP="004162F7">
            <w:pPr>
              <w:pStyle w:val="enumlev1"/>
              <w:keepNext/>
              <w:keepLines/>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2RER20008-02 – Green GovStack: Accélérer le passage au numérique et la transformation numérique des services publics aux fins de la durabilité</w:t>
            </w:r>
          </w:p>
        </w:tc>
      </w:tr>
    </w:tbl>
    <w:p w14:paraId="5D75EBB3" w14:textId="77777777" w:rsidR="0086750F" w:rsidRPr="0032393E" w:rsidRDefault="0086750F" w:rsidP="004162F7">
      <w:pPr>
        <w:pStyle w:val="Heading2"/>
        <w:tabs>
          <w:tab w:val="clear" w:pos="1134"/>
        </w:tabs>
        <w:spacing w:before="240" w:after="120"/>
        <w:ind w:left="0" w:firstLine="0"/>
        <w:rPr>
          <w:u w:val="single"/>
          <w:lang w:val="fr-FR"/>
        </w:rPr>
      </w:pPr>
      <w:r w:rsidRPr="0032393E">
        <w:rPr>
          <w:u w:val="single"/>
          <w:lang w:val="fr-FR"/>
        </w:rPr>
        <w:t>IR: EUR3 – Inclusion numérique et renforcement des compétences</w:t>
      </w:r>
    </w:p>
    <w:tbl>
      <w:tblPr>
        <w:tblStyle w:val="TableGrid"/>
        <w:tblW w:w="14175" w:type="dxa"/>
        <w:tblLayout w:type="fixed"/>
        <w:tblLook w:val="04A0" w:firstRow="1" w:lastRow="0" w:firstColumn="1" w:lastColumn="0" w:noHBand="0" w:noVBand="1"/>
      </w:tblPr>
      <w:tblGrid>
        <w:gridCol w:w="5413"/>
        <w:gridCol w:w="2393"/>
        <w:gridCol w:w="6369"/>
      </w:tblGrid>
      <w:tr w:rsidR="0086750F" w:rsidRPr="0032393E" w14:paraId="334C9C65" w14:textId="77777777" w:rsidTr="004162F7">
        <w:trPr>
          <w:tblHeader/>
        </w:trPr>
        <w:tc>
          <w:tcPr>
            <w:tcW w:w="5413" w:type="dxa"/>
            <w:shd w:val="clear" w:color="auto" w:fill="D9D9D9"/>
            <w:vAlign w:val="center"/>
          </w:tcPr>
          <w:p w14:paraId="0FE007F9" w14:textId="77777777" w:rsidR="0086750F" w:rsidRPr="0032393E" w:rsidRDefault="0086750F" w:rsidP="004162F7">
            <w:pPr>
              <w:pStyle w:val="Tablehead"/>
              <w:keepNext w:val="0"/>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209E9C0C" w14:textId="48C9DF37" w:rsidR="0086750F" w:rsidRPr="0032393E" w:rsidRDefault="0086750F" w:rsidP="004162F7">
            <w:pPr>
              <w:pStyle w:val="Tablehead"/>
              <w:keepNext w:val="0"/>
              <w:rPr>
                <w:sz w:val="18"/>
                <w:szCs w:val="18"/>
                <w:lang w:val="fr-FR"/>
              </w:rPr>
            </w:pPr>
            <w:r w:rsidRPr="0032393E">
              <w:rPr>
                <w:sz w:val="18"/>
                <w:szCs w:val="18"/>
                <w:lang w:val="fr-FR"/>
              </w:rPr>
              <w:t>Résultats attendus</w:t>
            </w:r>
            <w:r w:rsidR="004162F7" w:rsidRPr="0032393E">
              <w:rPr>
                <w:sz w:val="18"/>
                <w:szCs w:val="18"/>
                <w:lang w:val="fr-FR"/>
              </w:rPr>
              <w:br/>
            </w:r>
            <w:r w:rsidRPr="0032393E">
              <w:rPr>
                <w:sz w:val="18"/>
                <w:szCs w:val="18"/>
                <w:lang w:val="fr-FR"/>
              </w:rPr>
              <w:t>(version courte)</w:t>
            </w:r>
          </w:p>
        </w:tc>
        <w:tc>
          <w:tcPr>
            <w:tcW w:w="6369" w:type="dxa"/>
            <w:shd w:val="clear" w:color="auto" w:fill="D9D9D9"/>
            <w:vAlign w:val="center"/>
          </w:tcPr>
          <w:p w14:paraId="7FD541DC" w14:textId="77777777" w:rsidR="0086750F" w:rsidRPr="0032393E" w:rsidRDefault="0086750F" w:rsidP="004162F7">
            <w:pPr>
              <w:pStyle w:val="Tablehead"/>
              <w:keepNext w:val="0"/>
              <w:rPr>
                <w:sz w:val="18"/>
                <w:szCs w:val="18"/>
                <w:lang w:val="fr-FR"/>
              </w:rPr>
            </w:pPr>
            <w:r w:rsidRPr="0032393E">
              <w:rPr>
                <w:sz w:val="18"/>
                <w:szCs w:val="18"/>
                <w:lang w:val="fr-FR"/>
              </w:rPr>
              <w:t>Projets qui ont contribué à ce résultat</w:t>
            </w:r>
          </w:p>
        </w:tc>
      </w:tr>
      <w:tr w:rsidR="0086750F" w:rsidRPr="0032393E" w14:paraId="08CB889E" w14:textId="77777777" w:rsidTr="009A5DBF">
        <w:tc>
          <w:tcPr>
            <w:tcW w:w="5413" w:type="dxa"/>
          </w:tcPr>
          <w:p w14:paraId="1D1891C1" w14:textId="77777777" w:rsidR="0086750F" w:rsidRPr="0032393E" w:rsidRDefault="0086750F" w:rsidP="004162F7">
            <w:pPr>
              <w:pStyle w:val="Tabletext"/>
              <w:keepLines/>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Mettre à profit l'accessibilité numérique pour les personnes handicapées et les personnes ayant des besoins particuliers, afin d'en faire une priorité pour les pays, et fournir un appui à ces personnes, en élaborant et en mettant à jour des stratégies et des politiques, compte tenu des normes régionales ou mondiales, en renforçant les capacités, en encourageant l'innovation, en assurant le suivi de la mise en œuvre de l'accessibilité numérique et en instaurant de nouveaux partenariats, ou en renforçant les partenariats existants comme "Europe accessible – Des TIC pour tous".</w:t>
            </w:r>
          </w:p>
        </w:tc>
        <w:tc>
          <w:tcPr>
            <w:tcW w:w="2393" w:type="dxa"/>
          </w:tcPr>
          <w:p w14:paraId="529C6264" w14:textId="77777777" w:rsidR="0086750F" w:rsidRPr="0032393E" w:rsidRDefault="0086750F" w:rsidP="004162F7">
            <w:pPr>
              <w:pStyle w:val="Tabletext"/>
              <w:rPr>
                <w:sz w:val="18"/>
                <w:szCs w:val="18"/>
                <w:lang w:val="fr-FR"/>
              </w:rPr>
            </w:pPr>
            <w:r w:rsidRPr="0032393E">
              <w:rPr>
                <w:sz w:val="18"/>
                <w:szCs w:val="18"/>
                <w:lang w:val="fr-FR"/>
              </w:rPr>
              <w:t>Faire de l'accessibilité numérique une priorité en élaborant des politiques, en favorisant l'innovation, en nouant des partenariats et en menant des activités de suivi</w:t>
            </w:r>
          </w:p>
        </w:tc>
        <w:tc>
          <w:tcPr>
            <w:tcW w:w="6369" w:type="dxa"/>
          </w:tcPr>
          <w:p w14:paraId="547788E4" w14:textId="77808286"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tc>
      </w:tr>
      <w:tr w:rsidR="0086750F" w:rsidRPr="0032393E" w14:paraId="425AB6EF" w14:textId="77777777" w:rsidTr="009A5DBF">
        <w:tc>
          <w:tcPr>
            <w:tcW w:w="5413" w:type="dxa"/>
          </w:tcPr>
          <w:p w14:paraId="0344DD8F"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Améliorer l'égalité hommes-femmes dans tous les groupes du secteur des télécommunications/TIC et des autres secteurs, en offrant des possibilités de collaboration, en optimisant les effets et en appuyant la création de nouveaux projets et la mise en œuvre à plus grande échelle des projets efficaces en cours.</w:t>
            </w:r>
          </w:p>
        </w:tc>
        <w:tc>
          <w:tcPr>
            <w:tcW w:w="2393" w:type="dxa"/>
          </w:tcPr>
          <w:p w14:paraId="03F4675B" w14:textId="77777777" w:rsidR="0086750F" w:rsidRPr="0032393E" w:rsidRDefault="0086750F" w:rsidP="004162F7">
            <w:pPr>
              <w:pStyle w:val="Tabletext"/>
              <w:rPr>
                <w:sz w:val="18"/>
                <w:szCs w:val="18"/>
                <w:lang w:val="fr-FR"/>
              </w:rPr>
            </w:pPr>
            <w:r w:rsidRPr="0032393E">
              <w:rPr>
                <w:sz w:val="18"/>
                <w:szCs w:val="18"/>
                <w:lang w:val="fr-FR"/>
              </w:rPr>
              <w:t>Promouvoir l'égalité hommes-femmes dans le secteur des TIC grâce à la collaboration et à l'appui aux projets</w:t>
            </w:r>
          </w:p>
        </w:tc>
        <w:tc>
          <w:tcPr>
            <w:tcW w:w="6369" w:type="dxa"/>
            <w:vAlign w:val="center"/>
          </w:tcPr>
          <w:p w14:paraId="522DCE93" w14:textId="77777777" w:rsidR="0086750F" w:rsidRPr="0032393E" w:rsidRDefault="0086750F" w:rsidP="004162F7">
            <w:pPr>
              <w:pStyle w:val="Tabletext"/>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3649C3D8" w14:textId="77777777" w:rsidTr="009A5DBF">
        <w:tc>
          <w:tcPr>
            <w:tcW w:w="5413" w:type="dxa"/>
          </w:tcPr>
          <w:p w14:paraId="2D28BBB4" w14:textId="77777777" w:rsidR="0086750F" w:rsidRPr="0032393E" w:rsidRDefault="0086750F" w:rsidP="004162F7">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Permettre une véritable autonomisation, mobilisation et participation des jeunes dans le secteur des télécommunications/TIC et dans les autres secteurs, mettre en place de nouveaux plans d'organisation des carrières et offrir de nouvelles perspectives de carrière.</w:t>
            </w:r>
          </w:p>
        </w:tc>
        <w:tc>
          <w:tcPr>
            <w:tcW w:w="2393" w:type="dxa"/>
          </w:tcPr>
          <w:p w14:paraId="0EB5A9CE" w14:textId="77777777" w:rsidR="0086750F" w:rsidRPr="0032393E" w:rsidRDefault="0086750F" w:rsidP="004162F7">
            <w:pPr>
              <w:pStyle w:val="Tabletext"/>
              <w:rPr>
                <w:sz w:val="18"/>
                <w:szCs w:val="18"/>
                <w:lang w:val="fr-FR"/>
              </w:rPr>
            </w:pPr>
            <w:r w:rsidRPr="0032393E">
              <w:rPr>
                <w:sz w:val="18"/>
                <w:szCs w:val="18"/>
                <w:lang w:val="fr-FR"/>
              </w:rPr>
              <w:t>Assurer l'autonomisation des jeunes dans le secteur des TIC en permettant la participation, la mobilisation et la création de perspectives de carrière</w:t>
            </w:r>
          </w:p>
        </w:tc>
        <w:tc>
          <w:tcPr>
            <w:tcW w:w="6369" w:type="dxa"/>
          </w:tcPr>
          <w:p w14:paraId="6A400D43" w14:textId="126F75D1"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tc>
      </w:tr>
      <w:tr w:rsidR="0086750F" w:rsidRPr="0032393E" w14:paraId="20531C51" w14:textId="77777777" w:rsidTr="009A5DBF">
        <w:tc>
          <w:tcPr>
            <w:tcW w:w="5413" w:type="dxa"/>
          </w:tcPr>
          <w:p w14:paraId="46EAFCA7" w14:textId="77777777" w:rsidR="0086750F" w:rsidRPr="0032393E" w:rsidRDefault="0086750F" w:rsidP="007E4DF9">
            <w:pPr>
              <w:pStyle w:val="Tabletext"/>
              <w:keepNext/>
              <w:keepLines/>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lastRenderedPageBreak/>
              <w:t>Évaluer les méthodes nationales et régionales de renforcement des compétences numériques, élaborer des stratégies ou des plans d'action nationaux et régionaux, développer les compétences numériques, les connaissances et les programmes de formation nécessaires et fournir un appui aux formateurs.</w:t>
            </w:r>
          </w:p>
        </w:tc>
        <w:tc>
          <w:tcPr>
            <w:tcW w:w="2393" w:type="dxa"/>
          </w:tcPr>
          <w:p w14:paraId="3FEB5B93" w14:textId="77777777" w:rsidR="0086750F" w:rsidRPr="0032393E" w:rsidRDefault="0086750F" w:rsidP="007E4DF9">
            <w:pPr>
              <w:pStyle w:val="Tabletext"/>
              <w:keepNext/>
              <w:keepLines/>
              <w:tabs>
                <w:tab w:val="clear" w:pos="2268"/>
              </w:tabs>
              <w:ind w:right="-34"/>
              <w:rPr>
                <w:sz w:val="18"/>
                <w:szCs w:val="18"/>
                <w:lang w:val="fr-FR"/>
              </w:rPr>
            </w:pPr>
            <w:r w:rsidRPr="0032393E">
              <w:rPr>
                <w:sz w:val="18"/>
                <w:szCs w:val="18"/>
                <w:lang w:val="fr-FR"/>
              </w:rPr>
              <w:t>Renforcer les compétences numériques moyennant l'élaboration de stratégies et de programmes d'éducation et la fourniture d'un appui aux formateurs</w:t>
            </w:r>
          </w:p>
        </w:tc>
        <w:tc>
          <w:tcPr>
            <w:tcW w:w="6369" w:type="dxa"/>
          </w:tcPr>
          <w:p w14:paraId="4324E620" w14:textId="77777777" w:rsidR="0086750F" w:rsidRPr="0032393E" w:rsidRDefault="0086750F" w:rsidP="007E4DF9">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MOL25002 – Évaluation de la maîtrise des outils numériques de la population adulte à Moldova</w:t>
            </w:r>
          </w:p>
          <w:p w14:paraId="799D3DA7" w14:textId="0FDE990D" w:rsidR="0086750F" w:rsidRPr="0032393E" w:rsidRDefault="0086750F" w:rsidP="007E4DF9">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tc>
      </w:tr>
      <w:tr w:rsidR="0086750F" w:rsidRPr="0032393E" w14:paraId="147E29DB" w14:textId="77777777" w:rsidTr="009A5DBF">
        <w:tc>
          <w:tcPr>
            <w:tcW w:w="5413" w:type="dxa"/>
          </w:tcPr>
          <w:p w14:paraId="2F721197" w14:textId="77777777" w:rsidR="0086750F" w:rsidRPr="0032393E" w:rsidRDefault="0086750F" w:rsidP="004162F7">
            <w:pPr>
              <w:pStyle w:val="Tabletext"/>
              <w:keepNext/>
              <w:keepLines/>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Nouer ou renforcer les partenariats avec le secteur privé, les organisations régionales ou sous-régionales, les organisations du système des Nations Unies, les établissements universitaires et les autres parties prenantes éventuelles au profit de l'inclusion numérique dans la région Europe et partout dans le monde.</w:t>
            </w:r>
          </w:p>
        </w:tc>
        <w:tc>
          <w:tcPr>
            <w:tcW w:w="2393" w:type="dxa"/>
          </w:tcPr>
          <w:p w14:paraId="4619903E" w14:textId="77777777" w:rsidR="0086750F" w:rsidRPr="0032393E" w:rsidRDefault="0086750F" w:rsidP="004162F7">
            <w:pPr>
              <w:pStyle w:val="Tabletext"/>
              <w:keepNext/>
              <w:keepLines/>
              <w:rPr>
                <w:sz w:val="18"/>
                <w:szCs w:val="18"/>
                <w:lang w:val="fr-FR"/>
              </w:rPr>
            </w:pPr>
            <w:r w:rsidRPr="0032393E">
              <w:rPr>
                <w:sz w:val="18"/>
                <w:szCs w:val="18"/>
                <w:lang w:val="fr-FR"/>
              </w:rPr>
              <w:t>Renforcer les partenariats pour promouvoir l'inclusion numérique dans la région et partout dans le monde</w:t>
            </w:r>
          </w:p>
        </w:tc>
        <w:tc>
          <w:tcPr>
            <w:tcW w:w="6369" w:type="dxa"/>
          </w:tcPr>
          <w:p w14:paraId="5DBF71D0" w14:textId="11443401" w:rsidR="0086750F" w:rsidRPr="0032393E" w:rsidRDefault="0086750F" w:rsidP="004162F7">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tc>
      </w:tr>
    </w:tbl>
    <w:p w14:paraId="4718829C" w14:textId="77777777" w:rsidR="0086750F" w:rsidRPr="0032393E" w:rsidRDefault="0086750F" w:rsidP="004162F7">
      <w:pPr>
        <w:pStyle w:val="Heading2"/>
        <w:tabs>
          <w:tab w:val="clear" w:pos="1134"/>
        </w:tabs>
        <w:spacing w:before="240" w:after="120"/>
        <w:ind w:left="0" w:firstLine="0"/>
        <w:rPr>
          <w:u w:val="single"/>
          <w:lang w:val="fr-FR"/>
        </w:rPr>
      </w:pPr>
      <w:r w:rsidRPr="0032393E">
        <w:rPr>
          <w:u w:val="single"/>
          <w:lang w:val="fr-FR"/>
        </w:rPr>
        <w:t>IR: EUR4 – Confiance dans l'utilisation des télécommunications/technologies de l'information et de la communication</w:t>
      </w:r>
    </w:p>
    <w:tbl>
      <w:tblPr>
        <w:tblStyle w:val="TableGrid"/>
        <w:tblpPr w:leftFromText="180" w:rightFromText="180" w:vertAnchor="text" w:tblpY="1"/>
        <w:tblOverlap w:val="never"/>
        <w:tblW w:w="14175" w:type="dxa"/>
        <w:tblLayout w:type="fixed"/>
        <w:tblLook w:val="04A0" w:firstRow="1" w:lastRow="0" w:firstColumn="1" w:lastColumn="0" w:noHBand="0" w:noVBand="1"/>
      </w:tblPr>
      <w:tblGrid>
        <w:gridCol w:w="5413"/>
        <w:gridCol w:w="2393"/>
        <w:gridCol w:w="6369"/>
      </w:tblGrid>
      <w:tr w:rsidR="0086750F" w:rsidRPr="0032393E" w14:paraId="19A07014" w14:textId="77777777" w:rsidTr="004162F7">
        <w:trPr>
          <w:tblHeader/>
        </w:trPr>
        <w:tc>
          <w:tcPr>
            <w:tcW w:w="5413" w:type="dxa"/>
            <w:shd w:val="clear" w:color="auto" w:fill="D9D9D9"/>
            <w:vAlign w:val="center"/>
          </w:tcPr>
          <w:p w14:paraId="12578287" w14:textId="77777777" w:rsidR="0086750F" w:rsidRPr="0032393E" w:rsidRDefault="0086750F" w:rsidP="004162F7">
            <w:pPr>
              <w:pStyle w:val="Tablehead"/>
              <w:keepNext w:val="0"/>
              <w:rPr>
                <w:sz w:val="18"/>
                <w:szCs w:val="18"/>
                <w:lang w:val="fr-FR"/>
              </w:rPr>
            </w:pPr>
            <w:r w:rsidRPr="0032393E">
              <w:rPr>
                <w:sz w:val="18"/>
                <w:szCs w:val="18"/>
                <w:lang w:val="fr-FR"/>
              </w:rPr>
              <w:t>Résultats attendus (texte intégral)</w:t>
            </w:r>
          </w:p>
        </w:tc>
        <w:tc>
          <w:tcPr>
            <w:tcW w:w="2393" w:type="dxa"/>
            <w:shd w:val="clear" w:color="auto" w:fill="D9D9D9"/>
            <w:vAlign w:val="center"/>
          </w:tcPr>
          <w:p w14:paraId="42371F14" w14:textId="1C0F4506" w:rsidR="0086750F" w:rsidRPr="0032393E" w:rsidRDefault="0086750F" w:rsidP="004162F7">
            <w:pPr>
              <w:pStyle w:val="Tablehead"/>
              <w:keepNext w:val="0"/>
              <w:rPr>
                <w:sz w:val="18"/>
                <w:szCs w:val="18"/>
                <w:lang w:val="fr-FR"/>
              </w:rPr>
            </w:pPr>
            <w:r w:rsidRPr="0032393E">
              <w:rPr>
                <w:sz w:val="18"/>
                <w:szCs w:val="18"/>
                <w:lang w:val="fr-FR"/>
              </w:rPr>
              <w:t>Résultats attendus</w:t>
            </w:r>
            <w:r w:rsidR="004162F7" w:rsidRPr="0032393E">
              <w:rPr>
                <w:sz w:val="18"/>
                <w:szCs w:val="18"/>
                <w:lang w:val="fr-FR"/>
              </w:rPr>
              <w:br/>
            </w:r>
            <w:r w:rsidRPr="0032393E">
              <w:rPr>
                <w:sz w:val="18"/>
                <w:szCs w:val="18"/>
                <w:lang w:val="fr-FR"/>
              </w:rPr>
              <w:t>(version courte)</w:t>
            </w:r>
          </w:p>
        </w:tc>
        <w:tc>
          <w:tcPr>
            <w:tcW w:w="6369" w:type="dxa"/>
            <w:shd w:val="clear" w:color="auto" w:fill="D9D9D9"/>
            <w:vAlign w:val="center"/>
          </w:tcPr>
          <w:p w14:paraId="57B01848" w14:textId="77777777" w:rsidR="0086750F" w:rsidRPr="0032393E" w:rsidRDefault="0086750F" w:rsidP="004162F7">
            <w:pPr>
              <w:pStyle w:val="Tablehead"/>
              <w:keepNext w:val="0"/>
              <w:rPr>
                <w:sz w:val="18"/>
                <w:szCs w:val="18"/>
                <w:lang w:val="fr-FR"/>
              </w:rPr>
            </w:pPr>
            <w:r w:rsidRPr="0032393E">
              <w:rPr>
                <w:sz w:val="18"/>
                <w:szCs w:val="18"/>
                <w:lang w:val="fr-FR"/>
              </w:rPr>
              <w:t>Projets qui ont contribué à ce résultat</w:t>
            </w:r>
          </w:p>
        </w:tc>
      </w:tr>
      <w:tr w:rsidR="0086750F" w:rsidRPr="0032393E" w14:paraId="6BC06F01" w14:textId="77777777" w:rsidTr="009A5DBF">
        <w:tc>
          <w:tcPr>
            <w:tcW w:w="5413" w:type="dxa"/>
          </w:tcPr>
          <w:p w14:paraId="3AF874A6" w14:textId="77777777" w:rsidR="0086750F" w:rsidRPr="0032393E" w:rsidRDefault="0086750F" w:rsidP="00BB519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spacing w:before="80" w:after="80"/>
              <w:ind w:right="-63"/>
              <w:rPr>
                <w:sz w:val="18"/>
                <w:szCs w:val="18"/>
                <w:lang w:val="fr-FR"/>
              </w:rPr>
            </w:pPr>
            <w:r w:rsidRPr="0032393E">
              <w:rPr>
                <w:sz w:val="18"/>
                <w:szCs w:val="18"/>
                <w:lang w:val="fr-FR"/>
              </w:rPr>
              <w:t>Fourniture de plates-formes et d'outils régionaux de renforcement des capacités humaines, afin d'accroître la confiance dans l'utilisation des télécommunications/ TIC, notamment en concevant des approches communes concernant le renforcement des capacités en matière de cybersécurité à l'intention des pays européens, dans le cadre de programmes d'acquisition de compétences intersectorielles dans le domaine de la cybersécurité, et de lignes directrices destinées à encourager l'acquisition de compétences dans plusieurs secteurs (droit, psychologie, sciences sociales, économie, gestion de la sécurité et des risques, diplomatie et compétences interdisciplinaires par exemple).</w:t>
            </w:r>
          </w:p>
        </w:tc>
        <w:tc>
          <w:tcPr>
            <w:tcW w:w="2393" w:type="dxa"/>
          </w:tcPr>
          <w:p w14:paraId="689FE5C9" w14:textId="77777777" w:rsidR="0086750F" w:rsidRPr="0032393E" w:rsidRDefault="0086750F" w:rsidP="00BB519A">
            <w:pPr>
              <w:pStyle w:val="Tabletext"/>
              <w:spacing w:before="80" w:after="80"/>
              <w:rPr>
                <w:sz w:val="18"/>
                <w:szCs w:val="18"/>
                <w:lang w:val="fr-FR"/>
              </w:rPr>
            </w:pPr>
            <w:r w:rsidRPr="0032393E">
              <w:rPr>
                <w:sz w:val="18"/>
                <w:szCs w:val="18"/>
                <w:lang w:val="fr-FR"/>
              </w:rPr>
              <w:t>Accroître la confiance au moyen d'outils TIC, de formations à la cybersécurité et de l'acquisition de compétences interdisciplinaires.</w:t>
            </w:r>
          </w:p>
        </w:tc>
        <w:tc>
          <w:tcPr>
            <w:tcW w:w="6369" w:type="dxa"/>
          </w:tcPr>
          <w:p w14:paraId="593F35EC" w14:textId="77777777" w:rsidR="0086750F" w:rsidRPr="0032393E" w:rsidRDefault="0086750F" w:rsidP="00BB519A">
            <w:pPr>
              <w:pStyle w:val="enumlev1"/>
              <w:tabs>
                <w:tab w:val="clear" w:pos="1134"/>
                <w:tab w:val="left" w:pos="604"/>
              </w:tabs>
              <w:spacing w:after="80"/>
              <w:ind w:left="462" w:hanging="425"/>
              <w:rPr>
                <w:sz w:val="18"/>
                <w:szCs w:val="18"/>
                <w:lang w:val="fr-FR"/>
              </w:rPr>
            </w:pPr>
            <w:r w:rsidRPr="0032393E">
              <w:rPr>
                <w:sz w:val="18"/>
                <w:szCs w:val="18"/>
                <w:lang w:val="fr-FR"/>
              </w:rPr>
              <w:t>•</w:t>
            </w:r>
            <w:r w:rsidRPr="0032393E">
              <w:rPr>
                <w:sz w:val="18"/>
                <w:szCs w:val="18"/>
                <w:lang w:val="fr-FR"/>
              </w:rPr>
              <w:tab/>
              <w:t>7GLO24142 – Partenariat pour un renforcement de la cybersécurité – Phase 2 (programme "Her CyberTrack")</w:t>
            </w:r>
          </w:p>
          <w:p w14:paraId="690479C5" w14:textId="77777777" w:rsidR="0086750F" w:rsidRPr="0032393E" w:rsidRDefault="0086750F" w:rsidP="00BB519A">
            <w:pPr>
              <w:pStyle w:val="enumlev1"/>
              <w:tabs>
                <w:tab w:val="clear" w:pos="1134"/>
                <w:tab w:val="left" w:pos="604"/>
              </w:tabs>
              <w:spacing w:after="80"/>
              <w:ind w:left="462" w:hanging="425"/>
              <w:rPr>
                <w:sz w:val="18"/>
                <w:szCs w:val="18"/>
                <w:lang w:val="fr-FR"/>
              </w:rPr>
            </w:pPr>
            <w:r w:rsidRPr="0032393E">
              <w:rPr>
                <w:sz w:val="18"/>
                <w:szCs w:val="18"/>
                <w:lang w:val="fr-FR"/>
              </w:rPr>
              <w:t>•</w:t>
            </w:r>
            <w:r w:rsidRPr="0032393E">
              <w:rPr>
                <w:sz w:val="18"/>
                <w:szCs w:val="18"/>
                <w:lang w:val="fr-FR"/>
              </w:rPr>
              <w:tab/>
              <w:t>9GLO23124 – Partenariat pour un renforcement de la cybersécurité – Phase 1 (programme "Her CyberTrack")</w:t>
            </w:r>
          </w:p>
        </w:tc>
      </w:tr>
      <w:tr w:rsidR="0086750F" w:rsidRPr="0032393E" w14:paraId="649F149A" w14:textId="77777777" w:rsidTr="009A5DBF">
        <w:tc>
          <w:tcPr>
            <w:tcW w:w="5413" w:type="dxa"/>
          </w:tcPr>
          <w:p w14:paraId="506F5D8B" w14:textId="77777777" w:rsidR="0086750F" w:rsidRPr="0032393E" w:rsidRDefault="0086750F" w:rsidP="00BB519A">
            <w:pPr>
              <w:pStyle w:val="Tabletext"/>
              <w:widowControl w:val="0"/>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spacing w:before="80" w:after="80"/>
              <w:rPr>
                <w:sz w:val="18"/>
                <w:szCs w:val="18"/>
                <w:lang w:val="fr-FR"/>
              </w:rPr>
            </w:pPr>
            <w:r w:rsidRPr="0032393E">
              <w:rPr>
                <w:sz w:val="18"/>
                <w:szCs w:val="18"/>
                <w:lang w:val="fr-FR"/>
              </w:rPr>
              <w:t>Échange de bonnes pratiques et d'études de cas nationales et régionales et réalisation d'enquêtes sur le renforcement de la confiance dans l'utilisation des TIC, y compris des formations, et autres possibilités d'échange de connaissances et de données d'expérience.</w:t>
            </w:r>
          </w:p>
        </w:tc>
        <w:tc>
          <w:tcPr>
            <w:tcW w:w="2393" w:type="dxa"/>
          </w:tcPr>
          <w:p w14:paraId="5B6471CA" w14:textId="3E6DCE18" w:rsidR="0086750F" w:rsidRPr="0032393E" w:rsidRDefault="0086750F" w:rsidP="00BB519A">
            <w:pPr>
              <w:pStyle w:val="Tabletext"/>
              <w:widowControl w:val="0"/>
              <w:tabs>
                <w:tab w:val="clear" w:pos="2268"/>
              </w:tabs>
              <w:spacing w:before="80" w:after="840"/>
              <w:ind w:right="-6"/>
              <w:rPr>
                <w:sz w:val="18"/>
                <w:szCs w:val="18"/>
                <w:lang w:val="fr-FR"/>
              </w:rPr>
            </w:pPr>
            <w:r w:rsidRPr="0032393E">
              <w:rPr>
                <w:sz w:val="18"/>
                <w:szCs w:val="18"/>
                <w:lang w:val="fr-FR"/>
              </w:rPr>
              <w:t>Échanger des bonnes pratiques, réaliser des enquêtes, fournir des formations et créer des possibilités d'échange de connaissance</w:t>
            </w:r>
          </w:p>
        </w:tc>
        <w:tc>
          <w:tcPr>
            <w:tcW w:w="6369" w:type="dxa"/>
          </w:tcPr>
          <w:p w14:paraId="376E397C" w14:textId="77777777" w:rsidR="0086750F" w:rsidRPr="0032393E" w:rsidRDefault="0086750F" w:rsidP="00BB519A">
            <w:pPr>
              <w:pStyle w:val="enumlev1"/>
              <w:widowControl w:val="0"/>
              <w:tabs>
                <w:tab w:val="clear" w:pos="1134"/>
                <w:tab w:val="left" w:pos="604"/>
              </w:tabs>
              <w:spacing w:after="80"/>
              <w:ind w:left="462" w:hanging="425"/>
              <w:rPr>
                <w:sz w:val="18"/>
                <w:szCs w:val="18"/>
                <w:lang w:val="fr-FR"/>
              </w:rPr>
            </w:pPr>
            <w:r w:rsidRPr="0032393E">
              <w:rPr>
                <w:sz w:val="18"/>
                <w:szCs w:val="18"/>
                <w:lang w:val="fr-FR"/>
              </w:rPr>
              <w:t>•</w:t>
            </w:r>
            <w:r w:rsidRPr="0032393E">
              <w:rPr>
                <w:sz w:val="18"/>
                <w:szCs w:val="18"/>
                <w:lang w:val="fr-FR"/>
              </w:rPr>
              <w:tab/>
              <w:t>7GLO24142 – Partenariat pour un renforcement de la cybersécurité – Phase 2 (programme "Her CyberTrack")</w:t>
            </w:r>
          </w:p>
          <w:p w14:paraId="1AA0217E" w14:textId="77777777" w:rsidR="0086750F" w:rsidRPr="0032393E" w:rsidRDefault="0086750F" w:rsidP="00BB519A">
            <w:pPr>
              <w:pStyle w:val="enumlev1"/>
              <w:widowControl w:val="0"/>
              <w:tabs>
                <w:tab w:val="clear" w:pos="1134"/>
                <w:tab w:val="left" w:pos="604"/>
              </w:tabs>
              <w:spacing w:after="80"/>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p w14:paraId="0C319147" w14:textId="77777777" w:rsidR="0086750F" w:rsidRPr="0032393E" w:rsidRDefault="0086750F" w:rsidP="00BB519A">
            <w:pPr>
              <w:pStyle w:val="enumlev1"/>
              <w:widowControl w:val="0"/>
              <w:tabs>
                <w:tab w:val="clear" w:pos="1134"/>
                <w:tab w:val="left" w:pos="604"/>
              </w:tabs>
              <w:spacing w:after="80"/>
              <w:ind w:left="462" w:hanging="425"/>
              <w:rPr>
                <w:sz w:val="18"/>
                <w:szCs w:val="18"/>
                <w:lang w:val="fr-FR"/>
              </w:rPr>
            </w:pPr>
            <w:r w:rsidRPr="0032393E">
              <w:rPr>
                <w:sz w:val="18"/>
                <w:szCs w:val="18"/>
                <w:lang w:val="fr-FR"/>
              </w:rPr>
              <w:t>•</w:t>
            </w:r>
            <w:r w:rsidRPr="0032393E">
              <w:rPr>
                <w:sz w:val="18"/>
                <w:szCs w:val="18"/>
                <w:lang w:val="fr-FR"/>
              </w:rPr>
              <w:tab/>
              <w:t>9GLO23124 – Partenariat pour un renforcement de la cybersécurité – Phase 1 (programme "Her CyberTrack")</w:t>
            </w:r>
          </w:p>
        </w:tc>
      </w:tr>
      <w:tr w:rsidR="0086750F" w:rsidRPr="0032393E" w14:paraId="08F5F479" w14:textId="77777777" w:rsidTr="009A5DBF">
        <w:tc>
          <w:tcPr>
            <w:tcW w:w="5413" w:type="dxa"/>
          </w:tcPr>
          <w:p w14:paraId="45E6408C" w14:textId="77777777" w:rsidR="0086750F" w:rsidRPr="0032393E" w:rsidRDefault="0086750F" w:rsidP="00BB519A">
            <w:pPr>
              <w:pStyle w:val="Tabletext"/>
              <w:keepNext/>
              <w:keepLines/>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lastRenderedPageBreak/>
              <w:t>Élaboration ou examen de stratégies nationales de cybersécurité, notamment la promotion de la sécurité en ligne, en garantissant la participation de diverses parties prenantes (gouvernements, enfants et jeunes, parents, tuteurs et éducateurs, secteur privé et fournisseurs de services de connectivité, chercheurs et milieux universitaires, organisations non gouvernementales, organismes chargés de l'application de la loi, services sanitaires et sociaux).</w:t>
            </w:r>
          </w:p>
        </w:tc>
        <w:tc>
          <w:tcPr>
            <w:tcW w:w="2393" w:type="dxa"/>
          </w:tcPr>
          <w:p w14:paraId="2D470437" w14:textId="77777777" w:rsidR="0086750F" w:rsidRPr="0032393E" w:rsidRDefault="0086750F" w:rsidP="00BB519A">
            <w:pPr>
              <w:pStyle w:val="Tabletext"/>
              <w:keepNext/>
              <w:keepLines/>
              <w:tabs>
                <w:tab w:val="clear" w:pos="2268"/>
              </w:tabs>
              <w:ind w:right="-34"/>
              <w:rPr>
                <w:sz w:val="18"/>
                <w:szCs w:val="18"/>
                <w:lang w:val="fr-FR"/>
              </w:rPr>
            </w:pPr>
            <w:r w:rsidRPr="0032393E">
              <w:rPr>
                <w:sz w:val="18"/>
                <w:szCs w:val="18"/>
                <w:lang w:val="fr-FR"/>
              </w:rPr>
              <w:t>Élaborer des stratégies nationales de cybersécurité comprenant des initiatives de promotion de la sécurité en ligne inclusifs et multi-parties prenantes</w:t>
            </w:r>
          </w:p>
        </w:tc>
        <w:tc>
          <w:tcPr>
            <w:tcW w:w="6369" w:type="dxa"/>
          </w:tcPr>
          <w:p w14:paraId="18798527" w14:textId="77777777" w:rsidR="0086750F" w:rsidRPr="0032393E" w:rsidRDefault="0086750F" w:rsidP="00BB519A">
            <w:pPr>
              <w:pStyle w:val="enumlev1"/>
              <w:keepNext/>
              <w:keepLines/>
              <w:tabs>
                <w:tab w:val="clear" w:pos="1134"/>
                <w:tab w:val="left" w:pos="604"/>
              </w:tabs>
              <w:ind w:left="465"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tc>
      </w:tr>
      <w:tr w:rsidR="0086750F" w:rsidRPr="0032393E" w14:paraId="77BF5BBE" w14:textId="77777777" w:rsidTr="009A5DBF">
        <w:tc>
          <w:tcPr>
            <w:tcW w:w="5413" w:type="dxa"/>
          </w:tcPr>
          <w:p w14:paraId="5EB08E7C" w14:textId="77777777" w:rsidR="0086750F" w:rsidRPr="0032393E" w:rsidRDefault="0086750F" w:rsidP="00BB519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Création d'équipes nationales d'intervention en cas d'incident de sécurité informatique (CSIRT) ou renforcement de leurs capacités ainsi que des réseaux correspondants pour appuyer ces équipes CSIRT grâce à une coopération entre elles.</w:t>
            </w:r>
          </w:p>
        </w:tc>
        <w:tc>
          <w:tcPr>
            <w:tcW w:w="2393" w:type="dxa"/>
          </w:tcPr>
          <w:p w14:paraId="365724A8" w14:textId="77777777" w:rsidR="0086750F" w:rsidRPr="0032393E" w:rsidRDefault="0086750F" w:rsidP="00BB519A">
            <w:pPr>
              <w:pStyle w:val="Tabletext"/>
              <w:rPr>
                <w:sz w:val="18"/>
                <w:szCs w:val="18"/>
                <w:lang w:val="fr-FR"/>
              </w:rPr>
            </w:pPr>
            <w:r w:rsidRPr="0032393E">
              <w:rPr>
                <w:sz w:val="18"/>
                <w:szCs w:val="18"/>
                <w:lang w:val="fr-FR"/>
              </w:rPr>
              <w:t>Renforcer les capacités des équipes CSIRT nationales et la coopération dans le cadre de réseaux plus efficaces</w:t>
            </w:r>
          </w:p>
        </w:tc>
        <w:tc>
          <w:tcPr>
            <w:tcW w:w="6369" w:type="dxa"/>
            <w:vAlign w:val="center"/>
          </w:tcPr>
          <w:p w14:paraId="4826134D" w14:textId="77777777" w:rsidR="0086750F" w:rsidRPr="0032393E" w:rsidRDefault="0086750F" w:rsidP="00BB519A">
            <w:pPr>
              <w:pStyle w:val="Tabletext"/>
              <w:jc w:val="center"/>
              <w:rPr>
                <w:sz w:val="18"/>
                <w:szCs w:val="18"/>
                <w:lang w:val="fr-FR"/>
              </w:rPr>
            </w:pPr>
            <w:r w:rsidRPr="0032393E">
              <w:rPr>
                <w:rFonts w:cstheme="minorHAnsi"/>
                <w:i/>
                <w:iCs/>
                <w:sz w:val="18"/>
                <w:szCs w:val="18"/>
                <w:lang w:val="fr-FR"/>
              </w:rPr>
              <w:t>Aucun projet mis en œuvre ayant contribué à ce résultat attendu</w:t>
            </w:r>
          </w:p>
        </w:tc>
      </w:tr>
      <w:tr w:rsidR="0086750F" w:rsidRPr="0032393E" w14:paraId="4B7E80B8" w14:textId="77777777" w:rsidTr="009A5DBF">
        <w:tc>
          <w:tcPr>
            <w:tcW w:w="5413" w:type="dxa"/>
          </w:tcPr>
          <w:p w14:paraId="032F8203" w14:textId="77777777" w:rsidR="0086750F" w:rsidRPr="0032393E" w:rsidRDefault="0086750F" w:rsidP="00BB519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Organisation d'exercices de simulation ou d'apprentissage, par exemple des cyberexercices ou d'autres manifestations, aux niveaux national et régional, en coopération avec des organisations internationales ou régionales et fourniture d'une assistance aux pays pour l'élaboration d'outils grâce à la création de synergies et à l'optimisation des ressources.</w:t>
            </w:r>
          </w:p>
        </w:tc>
        <w:tc>
          <w:tcPr>
            <w:tcW w:w="2393" w:type="dxa"/>
          </w:tcPr>
          <w:p w14:paraId="509B557A" w14:textId="77777777" w:rsidR="0086750F" w:rsidRPr="0032393E" w:rsidRDefault="0086750F" w:rsidP="00BB519A">
            <w:pPr>
              <w:pStyle w:val="Tabletext"/>
              <w:rPr>
                <w:sz w:val="18"/>
                <w:szCs w:val="18"/>
                <w:lang w:val="fr-FR"/>
              </w:rPr>
            </w:pPr>
            <w:r w:rsidRPr="0032393E">
              <w:rPr>
                <w:sz w:val="18"/>
                <w:szCs w:val="18"/>
                <w:lang w:val="fr-FR"/>
              </w:rPr>
              <w:t>Organiser des cyberexercices et des simulations pour renforcer la coopération et utiliser les ressources de manière plus optimales</w:t>
            </w:r>
          </w:p>
        </w:tc>
        <w:tc>
          <w:tcPr>
            <w:tcW w:w="6369" w:type="dxa"/>
          </w:tcPr>
          <w:p w14:paraId="722AFF7D" w14:textId="77777777" w:rsidR="0086750F" w:rsidRPr="0032393E" w:rsidRDefault="0086750F" w:rsidP="00BB519A">
            <w:pPr>
              <w:pStyle w:val="enumlev1"/>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7GLO24142 – Partenariat pour un renforcement de la cybersécurité – Phase 2 (programme "Her CyberTrack")</w:t>
            </w:r>
          </w:p>
          <w:p w14:paraId="76984AE7" w14:textId="77777777" w:rsidR="0086750F" w:rsidRPr="0032393E" w:rsidRDefault="0086750F" w:rsidP="00BB519A">
            <w:pPr>
              <w:pStyle w:val="enumlev1"/>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9GLO23124 – Partenariat pour un renforcement de la cybersécurité – Phase 1 (programme "Her CyberTrack")</w:t>
            </w:r>
          </w:p>
        </w:tc>
      </w:tr>
      <w:tr w:rsidR="0086750F" w:rsidRPr="0032393E" w14:paraId="65744453" w14:textId="77777777" w:rsidTr="009A5DBF">
        <w:tc>
          <w:tcPr>
            <w:tcW w:w="5413" w:type="dxa"/>
          </w:tcPr>
          <w:p w14:paraId="4F1CF5F9" w14:textId="77777777" w:rsidR="0086750F" w:rsidRPr="0032393E" w:rsidRDefault="0086750F" w:rsidP="00BB519A">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Instauration d'un environnement en ligne plus sûr pour les enfants et les jeunes, en menant des activités de sensibilisation et d'éducation relatives à la cybersécurité, en mettant en œuvre et en faisant connaître les Lignes directrices sur la protection en ligne des enfants et d'autres ressources éducatives, en encourageant les pouvoirs publics à identifier les risques et les vulnérabilités pour les enfants dans le cyberespace et en favorisant l'initiation aux médias pour ce qui est de la cybersécurité.</w:t>
            </w:r>
          </w:p>
        </w:tc>
        <w:tc>
          <w:tcPr>
            <w:tcW w:w="2393" w:type="dxa"/>
          </w:tcPr>
          <w:p w14:paraId="25153736" w14:textId="77777777" w:rsidR="0086750F" w:rsidRPr="0032393E" w:rsidRDefault="0086750F" w:rsidP="00BB519A">
            <w:pPr>
              <w:pStyle w:val="Tabletext"/>
              <w:rPr>
                <w:sz w:val="18"/>
                <w:szCs w:val="18"/>
                <w:lang w:val="fr-FR"/>
              </w:rPr>
            </w:pPr>
            <w:r w:rsidRPr="0032393E">
              <w:rPr>
                <w:sz w:val="18"/>
                <w:szCs w:val="18"/>
                <w:lang w:val="fr-FR"/>
              </w:rPr>
              <w:t>Instaurer des environnements en ligne plus sûrs pour les enfants en menant des activités de sensibilisation et d'éducation relatives à la cybersécurité</w:t>
            </w:r>
          </w:p>
        </w:tc>
        <w:tc>
          <w:tcPr>
            <w:tcW w:w="6369" w:type="dxa"/>
          </w:tcPr>
          <w:p w14:paraId="39F3DFB8" w14:textId="77777777" w:rsidR="0086750F" w:rsidRPr="0032393E" w:rsidRDefault="0086750F" w:rsidP="00BB519A">
            <w:pPr>
              <w:pStyle w:val="enumlev1"/>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7GLO24142 – Partenariat pour un renforcement de la cybersécurité – Phase 2 (programme "Her CyberTrack")</w:t>
            </w:r>
          </w:p>
          <w:p w14:paraId="5BDA6C29" w14:textId="77777777" w:rsidR="0086750F" w:rsidRPr="0032393E" w:rsidRDefault="0086750F" w:rsidP="00BB519A">
            <w:pPr>
              <w:pStyle w:val="enumlev1"/>
              <w:tabs>
                <w:tab w:val="clear" w:pos="1134"/>
                <w:tab w:val="left" w:pos="604"/>
              </w:tabs>
              <w:ind w:left="462" w:hanging="425"/>
              <w:rPr>
                <w:sz w:val="18"/>
                <w:szCs w:val="18"/>
                <w:lang w:val="fr-FR"/>
              </w:rPr>
            </w:pPr>
            <w:r w:rsidRPr="0032393E">
              <w:rPr>
                <w:sz w:val="18"/>
                <w:szCs w:val="18"/>
                <w:lang w:val="fr-FR"/>
              </w:rPr>
              <w:t>•</w:t>
            </w:r>
            <w:r w:rsidRPr="0032393E">
              <w:rPr>
                <w:sz w:val="18"/>
                <w:szCs w:val="18"/>
                <w:lang w:val="fr-FR"/>
              </w:rPr>
              <w:tab/>
              <w:t>9GLO21112 – Créer un cyberespace sain et sécurisé au profit des enfants</w:t>
            </w:r>
          </w:p>
        </w:tc>
      </w:tr>
    </w:tbl>
    <w:p w14:paraId="386DFF6A" w14:textId="77777777" w:rsidR="0086750F" w:rsidRPr="0032393E" w:rsidRDefault="0086750F" w:rsidP="00BB519A">
      <w:pPr>
        <w:pStyle w:val="Heading2"/>
        <w:tabs>
          <w:tab w:val="clear" w:pos="1134"/>
        </w:tabs>
        <w:spacing w:before="240" w:after="120"/>
        <w:ind w:left="0" w:firstLine="0"/>
        <w:rPr>
          <w:u w:val="single"/>
          <w:lang w:val="fr-FR"/>
        </w:rPr>
      </w:pPr>
      <w:r w:rsidRPr="0032393E">
        <w:rPr>
          <w:u w:val="single"/>
          <w:lang w:val="fr-FR"/>
        </w:rPr>
        <w:t>IR: EUR5 – Écosystèmes de l'innovation numérique</w:t>
      </w:r>
    </w:p>
    <w:tbl>
      <w:tblPr>
        <w:tblStyle w:val="TableGrid"/>
        <w:tblpPr w:leftFromText="180" w:rightFromText="180" w:vertAnchor="text" w:tblpY="1"/>
        <w:tblOverlap w:val="never"/>
        <w:tblW w:w="14175" w:type="dxa"/>
        <w:tblLayout w:type="fixed"/>
        <w:tblLook w:val="04A0" w:firstRow="1" w:lastRow="0" w:firstColumn="1" w:lastColumn="0" w:noHBand="0" w:noVBand="1"/>
      </w:tblPr>
      <w:tblGrid>
        <w:gridCol w:w="5413"/>
        <w:gridCol w:w="2393"/>
        <w:gridCol w:w="6369"/>
      </w:tblGrid>
      <w:tr w:rsidR="0086750F" w:rsidRPr="0032393E" w14:paraId="0001D928" w14:textId="77777777" w:rsidTr="009A5DBF">
        <w:trPr>
          <w:cantSplit/>
          <w:tblHeader/>
        </w:trPr>
        <w:tc>
          <w:tcPr>
            <w:tcW w:w="5413" w:type="dxa"/>
            <w:shd w:val="clear" w:color="auto" w:fill="D9D9D9"/>
          </w:tcPr>
          <w:p w14:paraId="6EEC687C" w14:textId="77777777" w:rsidR="0086750F" w:rsidRPr="0032393E" w:rsidRDefault="0086750F" w:rsidP="00BE5949">
            <w:pPr>
              <w:pStyle w:val="Tablehead"/>
              <w:keepNext w:val="0"/>
              <w:rPr>
                <w:sz w:val="18"/>
                <w:szCs w:val="18"/>
                <w:lang w:val="fr-FR"/>
              </w:rPr>
            </w:pPr>
            <w:r w:rsidRPr="0032393E">
              <w:rPr>
                <w:sz w:val="18"/>
                <w:szCs w:val="18"/>
                <w:lang w:val="fr-FR"/>
              </w:rPr>
              <w:t>Résultats attendus (texte intégral)</w:t>
            </w:r>
          </w:p>
        </w:tc>
        <w:tc>
          <w:tcPr>
            <w:tcW w:w="2393" w:type="dxa"/>
            <w:shd w:val="clear" w:color="auto" w:fill="D9D9D9"/>
          </w:tcPr>
          <w:p w14:paraId="7E715B39" w14:textId="20B3692F" w:rsidR="0086750F" w:rsidRPr="0032393E" w:rsidRDefault="0086750F" w:rsidP="00BE5949">
            <w:pPr>
              <w:pStyle w:val="Tablehead"/>
              <w:keepNext w:val="0"/>
              <w:rPr>
                <w:sz w:val="18"/>
                <w:szCs w:val="18"/>
                <w:lang w:val="fr-FR"/>
              </w:rPr>
            </w:pPr>
            <w:r w:rsidRPr="0032393E">
              <w:rPr>
                <w:sz w:val="18"/>
                <w:szCs w:val="18"/>
                <w:lang w:val="fr-FR"/>
              </w:rPr>
              <w:t>Résultats attendus</w:t>
            </w:r>
            <w:r w:rsidR="00BE5949" w:rsidRPr="0032393E">
              <w:rPr>
                <w:sz w:val="18"/>
                <w:szCs w:val="18"/>
                <w:lang w:val="fr-FR"/>
              </w:rPr>
              <w:br/>
            </w:r>
            <w:r w:rsidRPr="0032393E">
              <w:rPr>
                <w:sz w:val="18"/>
                <w:szCs w:val="18"/>
                <w:lang w:val="fr-FR"/>
              </w:rPr>
              <w:t>(version courte)</w:t>
            </w:r>
          </w:p>
        </w:tc>
        <w:tc>
          <w:tcPr>
            <w:tcW w:w="6369" w:type="dxa"/>
            <w:shd w:val="clear" w:color="auto" w:fill="D9D9D9"/>
          </w:tcPr>
          <w:p w14:paraId="5DC5956A" w14:textId="77777777" w:rsidR="0086750F" w:rsidRPr="0032393E" w:rsidRDefault="0086750F" w:rsidP="00BE5949">
            <w:pPr>
              <w:pStyle w:val="Tablehead"/>
              <w:keepNext w:val="0"/>
              <w:rPr>
                <w:sz w:val="18"/>
                <w:szCs w:val="18"/>
                <w:lang w:val="fr-FR"/>
              </w:rPr>
            </w:pPr>
            <w:r w:rsidRPr="0032393E">
              <w:rPr>
                <w:sz w:val="18"/>
                <w:szCs w:val="18"/>
                <w:lang w:val="fr-FR"/>
              </w:rPr>
              <w:t>Projets qui ont contribué à ce résultat</w:t>
            </w:r>
          </w:p>
        </w:tc>
      </w:tr>
      <w:tr w:rsidR="0086750F" w:rsidRPr="0032393E" w14:paraId="206D7ED9" w14:textId="77777777" w:rsidTr="009A5DBF">
        <w:trPr>
          <w:cantSplit/>
        </w:trPr>
        <w:tc>
          <w:tcPr>
            <w:tcW w:w="5413" w:type="dxa"/>
          </w:tcPr>
          <w:p w14:paraId="61F4783F" w14:textId="77777777" w:rsidR="0086750F" w:rsidRPr="0032393E" w:rsidRDefault="0086750F" w:rsidP="00BE5949">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Stratégies et politiques nationales en faveur de l'innovation numérique, profils ou examens par pays et évaluations de l'innovation sectorielle, pour fournir une évaluation précise des lacunes dans le domaine de l'innovation numérique.</w:t>
            </w:r>
          </w:p>
        </w:tc>
        <w:tc>
          <w:tcPr>
            <w:tcW w:w="2393" w:type="dxa"/>
          </w:tcPr>
          <w:p w14:paraId="7AB5E2E0" w14:textId="77777777" w:rsidR="0086750F" w:rsidRPr="0032393E" w:rsidRDefault="0086750F" w:rsidP="00BE5949">
            <w:pPr>
              <w:pStyle w:val="Tabletext"/>
              <w:spacing w:after="120"/>
              <w:rPr>
                <w:sz w:val="18"/>
                <w:szCs w:val="18"/>
                <w:lang w:val="fr-FR"/>
              </w:rPr>
            </w:pPr>
            <w:r w:rsidRPr="0032393E">
              <w:rPr>
                <w:sz w:val="18"/>
                <w:szCs w:val="18"/>
                <w:lang w:val="fr-FR"/>
              </w:rPr>
              <w:t>Évaluer les lacunes dans le domaine de l'innovation numérique au moyen de stratégies, d'examens et d'évaluations sectorielles</w:t>
            </w:r>
          </w:p>
        </w:tc>
        <w:tc>
          <w:tcPr>
            <w:tcW w:w="6369" w:type="dxa"/>
          </w:tcPr>
          <w:p w14:paraId="2ECD98D9" w14:textId="77777777" w:rsidR="0086750F" w:rsidRPr="0032393E" w:rsidRDefault="0086750F" w:rsidP="00BE5949">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tc>
      </w:tr>
      <w:tr w:rsidR="0086750F" w:rsidRPr="0032393E" w14:paraId="3114A1B5" w14:textId="77777777" w:rsidTr="009A5DBF">
        <w:trPr>
          <w:cantSplit/>
        </w:trPr>
        <w:tc>
          <w:tcPr>
            <w:tcW w:w="5413" w:type="dxa"/>
          </w:tcPr>
          <w:p w14:paraId="23A7FF49" w14:textId="77777777" w:rsidR="0086750F" w:rsidRPr="0032393E" w:rsidRDefault="0086750F" w:rsidP="00BE5949">
            <w:pPr>
              <w:pStyle w:val="Tabletext"/>
              <w:keepNext/>
              <w:keepLines/>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lastRenderedPageBreak/>
              <w:t>Plates-formes de renforcement des capacités et d'échange de connaissances, telles que les forums régionaux de l'innovation, les concours d'innovation ouverts et les formations sur le développement de l'écosystème, pour doter les parties prenantes des moyens dont elles ont besoin.</w:t>
            </w:r>
          </w:p>
        </w:tc>
        <w:tc>
          <w:tcPr>
            <w:tcW w:w="2393" w:type="dxa"/>
          </w:tcPr>
          <w:p w14:paraId="7EF94CB0" w14:textId="77777777" w:rsidR="0086750F" w:rsidRPr="0032393E" w:rsidRDefault="0086750F" w:rsidP="00BE5949">
            <w:pPr>
              <w:pStyle w:val="Tabletext"/>
              <w:keepNext/>
              <w:keepLines/>
              <w:rPr>
                <w:sz w:val="18"/>
                <w:szCs w:val="18"/>
                <w:lang w:val="fr-FR"/>
              </w:rPr>
            </w:pPr>
            <w:r w:rsidRPr="0032393E">
              <w:rPr>
                <w:sz w:val="18"/>
                <w:szCs w:val="18"/>
                <w:lang w:val="fr-FR"/>
              </w:rPr>
              <w:t>Permettre un renforcement des capacités et des échanges de connaissances moyennant la tenue de forums et de concours régionaux</w:t>
            </w:r>
          </w:p>
        </w:tc>
        <w:tc>
          <w:tcPr>
            <w:tcW w:w="6369" w:type="dxa"/>
          </w:tcPr>
          <w:p w14:paraId="3CFFEC7B" w14:textId="0A46E691" w:rsidR="0086750F" w:rsidRPr="0032393E" w:rsidRDefault="0086750F" w:rsidP="00BE5949">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p w14:paraId="411FFDEE" w14:textId="77777777" w:rsidR="0086750F" w:rsidRPr="0032393E" w:rsidRDefault="0086750F" w:rsidP="00BE5949">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3134 – Assistance visant à encourager l'utilisation de technologies innovantes pour édifier une société numérique de prospérité partagée</w:t>
            </w:r>
          </w:p>
          <w:p w14:paraId="035D65BC" w14:textId="77777777" w:rsidR="0086750F" w:rsidRPr="0032393E" w:rsidRDefault="0086750F" w:rsidP="00BE5949">
            <w:pPr>
              <w:pStyle w:val="enumlev1"/>
              <w:keepNext/>
              <w:keepLines/>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7 – Accélérateur d'initiatives régionales pour l'innovation (MIIT) de l'UIT</w:t>
            </w:r>
          </w:p>
        </w:tc>
      </w:tr>
      <w:tr w:rsidR="0086750F" w:rsidRPr="0032393E" w14:paraId="6CD8DF0E" w14:textId="77777777" w:rsidTr="009A5DBF">
        <w:trPr>
          <w:cantSplit/>
        </w:trPr>
        <w:tc>
          <w:tcPr>
            <w:tcW w:w="5413" w:type="dxa"/>
          </w:tcPr>
          <w:p w14:paraId="7F8C705F" w14:textId="77777777" w:rsidR="0086750F" w:rsidRPr="0032393E" w:rsidRDefault="0086750F" w:rsidP="00BE5949">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Initiatives et projets de renforcement de l'écosystème, comme les "bacs à sable" technologiques, les programmes d'appui aux start-ups et à l'entrepreneuriat dans le domaine des technologies, pour produire des effets concrets.</w:t>
            </w:r>
          </w:p>
        </w:tc>
        <w:tc>
          <w:tcPr>
            <w:tcW w:w="2393" w:type="dxa"/>
          </w:tcPr>
          <w:p w14:paraId="49BFE1A0" w14:textId="77777777" w:rsidR="0086750F" w:rsidRPr="0032393E" w:rsidRDefault="0086750F" w:rsidP="00BE5949">
            <w:pPr>
              <w:pStyle w:val="Tabletext"/>
              <w:rPr>
                <w:sz w:val="18"/>
                <w:szCs w:val="18"/>
                <w:lang w:val="fr-FR"/>
              </w:rPr>
            </w:pPr>
            <w:r w:rsidRPr="0032393E">
              <w:rPr>
                <w:sz w:val="18"/>
                <w:szCs w:val="18"/>
                <w:lang w:val="fr-FR"/>
              </w:rPr>
              <w:t>Renforcer les écosystèmes au moyen de "bacs à sable" technologiques et de programmes d'appui aux start-ups</w:t>
            </w:r>
          </w:p>
        </w:tc>
        <w:tc>
          <w:tcPr>
            <w:tcW w:w="6369" w:type="dxa"/>
          </w:tcPr>
          <w:p w14:paraId="613F8D5E" w14:textId="18D10548" w:rsidR="0086750F" w:rsidRPr="0032393E" w:rsidRDefault="0086750F" w:rsidP="00BE5949">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p w14:paraId="5E1F2B9C" w14:textId="77777777" w:rsidR="0086750F" w:rsidRPr="0032393E" w:rsidRDefault="0086750F" w:rsidP="00BE5949">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7 – Accélérateur d'initiatives régionales pour l'innovation (MIIT) de l'UIT</w:t>
            </w:r>
          </w:p>
        </w:tc>
      </w:tr>
      <w:tr w:rsidR="0086750F" w:rsidRPr="0032393E" w14:paraId="613FD8F3" w14:textId="77777777" w:rsidTr="009A5DBF">
        <w:trPr>
          <w:cantSplit/>
        </w:trPr>
        <w:tc>
          <w:tcPr>
            <w:tcW w:w="5413" w:type="dxa"/>
          </w:tcPr>
          <w:p w14:paraId="56F1FEB1" w14:textId="77777777" w:rsidR="0086750F" w:rsidRPr="0032393E" w:rsidRDefault="0086750F" w:rsidP="00BE5949">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Promotion de partenariats multi-parties prenantes et multisectoriels entre et dans différents écosystèmes, dans une optique de durabilité et de reproduction à plus grande échelle.</w:t>
            </w:r>
          </w:p>
        </w:tc>
        <w:tc>
          <w:tcPr>
            <w:tcW w:w="2393" w:type="dxa"/>
          </w:tcPr>
          <w:p w14:paraId="1CC4A7A4" w14:textId="77777777" w:rsidR="0086750F" w:rsidRPr="0032393E" w:rsidRDefault="0086750F" w:rsidP="00BE5949">
            <w:pPr>
              <w:pStyle w:val="Tabletext"/>
              <w:rPr>
                <w:sz w:val="18"/>
                <w:szCs w:val="18"/>
                <w:lang w:val="fr-FR"/>
              </w:rPr>
            </w:pPr>
            <w:r w:rsidRPr="0032393E">
              <w:rPr>
                <w:sz w:val="18"/>
                <w:szCs w:val="18"/>
                <w:lang w:val="fr-FR"/>
              </w:rPr>
              <w:t>Promouvoir les partenariats entre les secteurs et les écosystèmes dans une optique de durabilité et de reproduction à plus grande échelle</w:t>
            </w:r>
          </w:p>
        </w:tc>
        <w:tc>
          <w:tcPr>
            <w:tcW w:w="6369" w:type="dxa"/>
          </w:tcPr>
          <w:p w14:paraId="3F60022A" w14:textId="77777777" w:rsidR="0086750F" w:rsidRPr="0032393E" w:rsidRDefault="0086750F" w:rsidP="00BE5949">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9GLO24147 – Accélérateur d'initiatives régionales pour l'innovation (MIIT) de l'UIT</w:t>
            </w:r>
          </w:p>
        </w:tc>
      </w:tr>
      <w:tr w:rsidR="0086750F" w:rsidRPr="0032393E" w14:paraId="60578500" w14:textId="77777777" w:rsidTr="009A5DBF">
        <w:trPr>
          <w:cantSplit/>
        </w:trPr>
        <w:tc>
          <w:tcPr>
            <w:tcW w:w="5413" w:type="dxa"/>
          </w:tcPr>
          <w:p w14:paraId="6972DE5B" w14:textId="77777777" w:rsidR="0086750F" w:rsidRPr="0032393E" w:rsidRDefault="0086750F" w:rsidP="00BE5949">
            <w:pPr>
              <w:pStyle w:val="Tabletext"/>
              <w:tabs>
                <w:tab w:val="clear" w:pos="284"/>
                <w:tab w:val="clear" w:pos="851"/>
                <w:tab w:val="clear" w:pos="1134"/>
                <w:tab w:val="clear" w:pos="1418"/>
                <w:tab w:val="clear" w:pos="1871"/>
                <w:tab w:val="clear" w:pos="1985"/>
                <w:tab w:val="clear" w:pos="2268"/>
                <w:tab w:val="clear" w:pos="2552"/>
                <w:tab w:val="clear" w:pos="3119"/>
                <w:tab w:val="clear" w:pos="3402"/>
                <w:tab w:val="clear" w:pos="3686"/>
                <w:tab w:val="clear" w:pos="3969"/>
                <w:tab w:val="left" w:pos="2187"/>
              </w:tabs>
              <w:rPr>
                <w:sz w:val="18"/>
                <w:szCs w:val="18"/>
                <w:lang w:val="fr-FR"/>
              </w:rPr>
            </w:pPr>
            <w:r w:rsidRPr="0032393E">
              <w:rPr>
                <w:sz w:val="18"/>
                <w:szCs w:val="18"/>
                <w:lang w:val="fr-FR"/>
              </w:rPr>
              <w:t>Promotion de l'inclusion grâce à l'échange et au rapprochement des bonnes pratiques et à l'établissement de liens entre différents écosystèmes, une attention particulière étant accordée à l'égalité hommes-femmes et à la jeunesse.</w:t>
            </w:r>
          </w:p>
        </w:tc>
        <w:tc>
          <w:tcPr>
            <w:tcW w:w="2393" w:type="dxa"/>
          </w:tcPr>
          <w:p w14:paraId="76C94177" w14:textId="77777777" w:rsidR="0086750F" w:rsidRPr="0032393E" w:rsidRDefault="0086750F" w:rsidP="00BE5949">
            <w:pPr>
              <w:pStyle w:val="Tabletext"/>
              <w:rPr>
                <w:sz w:val="18"/>
                <w:szCs w:val="18"/>
                <w:lang w:val="fr-FR"/>
              </w:rPr>
            </w:pPr>
            <w:r w:rsidRPr="0032393E">
              <w:rPr>
                <w:sz w:val="18"/>
                <w:szCs w:val="18"/>
                <w:lang w:val="fr-FR"/>
              </w:rPr>
              <w:t>Promouvoir l'inclusion grâce à l'échange de bonnes pratiques et la mise en place de réseaux de relations, en accordant une attention particulière à l'égalité hommes-femmes et à la jeunesse</w:t>
            </w:r>
          </w:p>
        </w:tc>
        <w:tc>
          <w:tcPr>
            <w:tcW w:w="6369" w:type="dxa"/>
          </w:tcPr>
          <w:p w14:paraId="21E16E77" w14:textId="77628A83" w:rsidR="0086750F" w:rsidRPr="0032393E" w:rsidRDefault="0086750F" w:rsidP="00BE5949">
            <w:pPr>
              <w:pStyle w:val="enumlev1"/>
              <w:tabs>
                <w:tab w:val="clear" w:pos="1134"/>
                <w:tab w:val="left" w:pos="604"/>
              </w:tabs>
              <w:spacing w:before="40" w:after="40"/>
              <w:ind w:left="462" w:hanging="425"/>
              <w:rPr>
                <w:sz w:val="18"/>
                <w:szCs w:val="18"/>
                <w:lang w:val="fr-FR"/>
              </w:rPr>
            </w:pPr>
            <w:r w:rsidRPr="0032393E">
              <w:rPr>
                <w:sz w:val="18"/>
                <w:szCs w:val="18"/>
                <w:lang w:val="fr-FR"/>
              </w:rPr>
              <w:t>•</w:t>
            </w:r>
            <w:r w:rsidRPr="0032393E">
              <w:rPr>
                <w:sz w:val="18"/>
                <w:szCs w:val="18"/>
                <w:lang w:val="fr-FR"/>
              </w:rPr>
              <w:tab/>
              <w:t>7GLO23132 – Programme "Jeunes chefs de file" dans le cadre de l'</w:t>
            </w:r>
            <w:r w:rsidR="00BE5949" w:rsidRPr="0032393E">
              <w:rPr>
                <w:sz w:val="18"/>
                <w:szCs w:val="18"/>
                <w:lang w:val="fr-FR"/>
              </w:rPr>
              <w:t>Initiative Generation Connect</w:t>
            </w:r>
          </w:p>
        </w:tc>
      </w:tr>
    </w:tbl>
    <w:p w14:paraId="12049735" w14:textId="2A534C14" w:rsidR="0086750F" w:rsidRPr="0032393E" w:rsidRDefault="0086750F" w:rsidP="00BB519A">
      <w:pPr>
        <w:jc w:val="center"/>
        <w:rPr>
          <w:lang w:val="fr-FR"/>
        </w:rPr>
      </w:pPr>
      <w:r w:rsidRPr="0032393E">
        <w:rPr>
          <w:lang w:val="fr-FR"/>
        </w:rPr>
        <w:t>______________</w:t>
      </w:r>
    </w:p>
    <w:sectPr w:rsidR="0086750F" w:rsidRPr="0032393E" w:rsidSect="00C758A2">
      <w:headerReference w:type="default" r:id="rId50"/>
      <w:headerReference w:type="first" r:id="rId51"/>
      <w:pgSz w:w="16840" w:h="11907" w:orient="landscape" w:code="9"/>
      <w:pgMar w:top="1134" w:right="1531" w:bottom="1134"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2622C3E8" w:rsidR="00E45D05" w:rsidRPr="00C1192C" w:rsidRDefault="00E45D05">
    <w:pPr>
      <w:ind w:right="360"/>
      <w:rPr>
        <w:lang w:val="es-ES_tradnl"/>
      </w:rPr>
    </w:pPr>
    <w:r>
      <w:fldChar w:fldCharType="begin"/>
    </w:r>
    <w:r w:rsidRPr="00C1192C">
      <w:rPr>
        <w:lang w:val="es-ES_tradnl"/>
      </w:rPr>
      <w:instrText xml:space="preserve"> FILENAME \p  \* MERGEFORMAT </w:instrText>
    </w:r>
    <w:r>
      <w:fldChar w:fldCharType="separate"/>
    </w:r>
    <w:r w:rsidR="00D91331">
      <w:rPr>
        <w:noProof/>
        <w:lang w:val="es-ES_tradnl"/>
      </w:rPr>
      <w:t>P:\FRA\gDoc\BDT\CMDT-25\2502276\2502276F.docx</w:t>
    </w:r>
    <w:r>
      <w:fldChar w:fldCharType="end"/>
    </w:r>
    <w:r w:rsidRPr="00C1192C">
      <w:rPr>
        <w:lang w:val="es-ES_tradnl"/>
      </w:rPr>
      <w:tab/>
    </w:r>
    <w:r>
      <w:fldChar w:fldCharType="begin"/>
    </w:r>
    <w:r>
      <w:instrText xml:space="preserve"> SAVEDATE \@ DD.MM.YY </w:instrText>
    </w:r>
    <w:r>
      <w:fldChar w:fldCharType="separate"/>
    </w:r>
    <w:r w:rsidR="003F7ECE">
      <w:rPr>
        <w:noProof/>
      </w:rPr>
      <w:t>13.11.25</w:t>
    </w:r>
    <w:r>
      <w:fldChar w:fldCharType="end"/>
    </w:r>
    <w:r w:rsidRPr="00C1192C">
      <w:rPr>
        <w:lang w:val="es-ES_tradnl"/>
      </w:rPr>
      <w:tab/>
    </w:r>
    <w:r>
      <w:fldChar w:fldCharType="begin"/>
    </w:r>
    <w:r>
      <w:instrText xml:space="preserve"> PRINTDATE \@ DD.MM.YY </w:instrText>
    </w:r>
    <w:r>
      <w:fldChar w:fldCharType="separate"/>
    </w:r>
    <w:r w:rsidR="00D91331">
      <w:rPr>
        <w:noProof/>
      </w:rPr>
      <w:t>10.03.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 w:id="1">
    <w:p w14:paraId="0FFBA0E5" w14:textId="51725A58" w:rsidR="000C332D" w:rsidRPr="00F76D4D" w:rsidRDefault="000C332D" w:rsidP="000C332D">
      <w:pPr>
        <w:pStyle w:val="FootnoteText"/>
        <w:rPr>
          <w:rFonts w:cstheme="minorHAnsi"/>
          <w:i/>
          <w:sz w:val="20"/>
        </w:rPr>
      </w:pPr>
      <w:r w:rsidRPr="00853D79">
        <w:rPr>
          <w:rStyle w:val="FootnoteReference"/>
          <w:rFonts w:cstheme="minorHAnsi"/>
          <w:i/>
          <w:szCs w:val="18"/>
          <w:lang w:val="fr-FR"/>
        </w:rPr>
        <w:footnoteRef/>
      </w:r>
      <w:r>
        <w:rPr>
          <w:lang w:val="fr-FR"/>
        </w:rPr>
        <w:tab/>
      </w:r>
      <w:r>
        <w:rPr>
          <w:i/>
          <w:iCs/>
          <w:lang w:val="fr-FR"/>
        </w:rPr>
        <w:t xml:space="preserve">De plus amples informations concernant ces initiatives régionales sont disponibles à l'adresse suivante: </w:t>
      </w:r>
      <w:hyperlink r:id="rId1" w:history="1">
        <w:r w:rsidR="00853D79">
          <w:rPr>
            <w:rStyle w:val="Hyperlink"/>
            <w:i/>
            <w:iCs/>
            <w:lang w:val="fr-FR"/>
          </w:rPr>
          <w:t>https://www.itu.int/en/ITU-D/Pages/regional-initiatives-2023-2025.aspx</w:t>
        </w:r>
      </w:hyperlink>
      <w:r>
        <w:rPr>
          <w:i/>
          <w:iCs/>
          <w:lang w:val="fr-FR"/>
        </w:rPr>
        <w:t>.</w:t>
      </w:r>
      <w:r>
        <w:rPr>
          <w:lang w:val="fr-FR"/>
        </w:rPr>
        <w:t xml:space="preserve"> </w:t>
      </w:r>
      <w:hyperlink r:id="rId2" w:history="1"/>
    </w:p>
  </w:footnote>
  <w:footnote w:id="2">
    <w:p w14:paraId="4358203F" w14:textId="4192A444" w:rsidR="000C332D" w:rsidRPr="00F76D4D" w:rsidRDefault="000C332D" w:rsidP="000C332D">
      <w:pPr>
        <w:pStyle w:val="FootnoteText"/>
        <w:rPr>
          <w:rFonts w:cstheme="minorHAnsi"/>
          <w:i/>
          <w:sz w:val="20"/>
        </w:rPr>
      </w:pPr>
      <w:r w:rsidRPr="00853D79">
        <w:rPr>
          <w:rStyle w:val="FootnoteReference"/>
          <w:rFonts w:cstheme="minorHAnsi"/>
          <w:i/>
          <w:szCs w:val="18"/>
          <w:lang w:val="fr-FR"/>
        </w:rPr>
        <w:footnoteRef/>
      </w:r>
      <w:r>
        <w:rPr>
          <w:lang w:val="fr-FR"/>
        </w:rPr>
        <w:tab/>
      </w:r>
      <w:r>
        <w:rPr>
          <w:i/>
          <w:iCs/>
          <w:lang w:val="fr-FR"/>
        </w:rPr>
        <w:t>Il convient de noter que les projets n'ayant aucun lien direct avec l'une quelconque des initiatives régionales approuvées par la CMDT-22 ne figurent pas dans la cartographie</w:t>
      </w:r>
      <w:r>
        <w:rPr>
          <w:lang w:val="fr-FR"/>
        </w:rPr>
        <w:t xml:space="preserve"> </w:t>
      </w:r>
    </w:p>
  </w:footnote>
  <w:footnote w:id="3">
    <w:p w14:paraId="26D9ED6D" w14:textId="7619AFDC" w:rsidR="000C332D" w:rsidRPr="00F76D4D" w:rsidRDefault="000C332D" w:rsidP="000C332D">
      <w:pPr>
        <w:pStyle w:val="FootnoteText"/>
        <w:rPr>
          <w:rFonts w:cstheme="minorHAnsi"/>
          <w:i/>
          <w:sz w:val="20"/>
        </w:rPr>
      </w:pPr>
      <w:r w:rsidRPr="00853D79">
        <w:rPr>
          <w:rStyle w:val="FootnoteReference"/>
          <w:rFonts w:cstheme="minorHAnsi"/>
          <w:i/>
          <w:szCs w:val="18"/>
          <w:lang w:val="fr-FR"/>
        </w:rPr>
        <w:footnoteRef/>
      </w:r>
      <w:r>
        <w:rPr>
          <w:lang w:val="fr-FR"/>
        </w:rPr>
        <w:tab/>
      </w:r>
      <w:r>
        <w:rPr>
          <w:i/>
          <w:iCs/>
          <w:lang w:val="fr-FR"/>
        </w:rPr>
        <w:t>À l'exception du projet de renforcement des communications et des partenariats à l'appui des initiatives régionales approuvées par la CMDT (2GLO24138), qui contribue à la mise en œuvre de toutes les initiatives régionales et qui est présenté à la fin du document.</w:t>
      </w:r>
    </w:p>
  </w:footnote>
  <w:footnote w:id="4">
    <w:p w14:paraId="11762E97" w14:textId="6D0840AA" w:rsidR="000C332D" w:rsidRPr="00F76D4D" w:rsidRDefault="000C332D" w:rsidP="000C332D">
      <w:pPr>
        <w:pStyle w:val="FootnoteText"/>
        <w:rPr>
          <w:rFonts w:cstheme="minorHAnsi"/>
          <w:i/>
          <w:sz w:val="20"/>
        </w:rPr>
      </w:pPr>
      <w:r w:rsidRPr="00853D79">
        <w:rPr>
          <w:rStyle w:val="FootnoteReference"/>
          <w:rFonts w:cstheme="minorHAnsi"/>
          <w:i/>
          <w:szCs w:val="18"/>
          <w:lang w:val="fr-FR"/>
        </w:rPr>
        <w:footnoteRef/>
      </w:r>
      <w:r>
        <w:rPr>
          <w:lang w:val="fr-FR"/>
        </w:rPr>
        <w:tab/>
      </w:r>
      <w:r>
        <w:rPr>
          <w:i/>
          <w:iCs/>
          <w:lang w:val="fr-FR"/>
        </w:rPr>
        <w:t xml:space="preserve">Disponible à l'adresse suivante: </w:t>
      </w:r>
      <w:hyperlink r:id="rId3" w:history="1">
        <w:r w:rsidR="00853D79">
          <w:rPr>
            <w:rStyle w:val="Hyperlink"/>
            <w:i/>
            <w:iCs/>
            <w:lang w:val="fr-FR"/>
          </w:rPr>
          <w:t>https://www.itu.int/en/ITU-D/Pages/default.aspx</w:t>
        </w:r>
      </w:hyperlink>
      <w:r>
        <w:rPr>
          <w:lang w:val="fr-FR"/>
        </w:rPr>
        <w:t xml:space="preserve"> </w:t>
      </w:r>
      <w:hyperlink r:id="rId4" w:history="1"/>
    </w:p>
  </w:footnote>
  <w:footnote w:id="5">
    <w:p w14:paraId="7DE60EF9" w14:textId="390607A0" w:rsidR="000C332D" w:rsidRPr="00F76D4D" w:rsidRDefault="000C332D" w:rsidP="00853D79">
      <w:pPr>
        <w:pStyle w:val="FootnoteText"/>
        <w:ind w:right="-90"/>
        <w:rPr>
          <w:rFonts w:cstheme="minorHAnsi"/>
          <w:i/>
          <w:sz w:val="20"/>
        </w:rPr>
      </w:pPr>
      <w:r w:rsidRPr="00853D79">
        <w:rPr>
          <w:rStyle w:val="FootnoteReference"/>
          <w:rFonts w:cstheme="minorHAnsi"/>
          <w:i/>
          <w:szCs w:val="18"/>
          <w:lang w:val="fr-FR"/>
        </w:rPr>
        <w:footnoteRef/>
      </w:r>
      <w:r>
        <w:rPr>
          <w:i/>
          <w:iCs/>
          <w:lang w:val="fr-FR"/>
        </w:rPr>
        <w:tab/>
        <w:t>Disponible à l'adresse suivante:</w:t>
      </w:r>
      <w:r w:rsidR="00853D79">
        <w:rPr>
          <w:i/>
          <w:iCs/>
          <w:lang w:val="fr-FR"/>
        </w:rPr>
        <w:t xml:space="preserve"> </w:t>
      </w:r>
      <w:hyperlink r:id="rId5" w:history="1">
        <w:r w:rsidR="00853D79">
          <w:rPr>
            <w:rStyle w:val="Hyperlink"/>
            <w:i/>
            <w:iCs/>
            <w:spacing w:val="-2"/>
            <w:lang w:val="fr-FR"/>
          </w:rPr>
          <w:t>https://www.itu.int/en/ITU-D/Projects/Pages/reports/default.aspx</w:t>
        </w:r>
      </w:hyperlink>
      <w:r>
        <w:rPr>
          <w:i/>
          <w:iCs/>
          <w:lang w:val="fr-FR"/>
        </w:rPr>
        <w:t xml:space="preserve"> (il est nécessaire de disposer d'un compte TIES)</w:t>
      </w:r>
      <w:hyperlink r:id="rId6" w:history="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8D34" w14:textId="14A99653" w:rsidR="00A066F1" w:rsidRPr="00D83BF5" w:rsidRDefault="00D83BF5" w:rsidP="00F41260">
    <w:pPr>
      <w:tabs>
        <w:tab w:val="clear" w:pos="1134"/>
        <w:tab w:val="clear" w:pos="1871"/>
        <w:tab w:val="clear" w:pos="2268"/>
        <w:tab w:val="center" w:pos="5103"/>
        <w:tab w:val="right" w:pos="10206"/>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0C332D">
      <w:rPr>
        <w:sz w:val="22"/>
        <w:szCs w:val="22"/>
        <w:lang w:val="de-CH"/>
      </w:rPr>
      <w:t>2(Ann.1)</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4B18C" w14:textId="77777777" w:rsidR="00B16B0D" w:rsidRPr="00D83BF5" w:rsidRDefault="00B16B0D" w:rsidP="00B16B0D">
    <w:pPr>
      <w:tabs>
        <w:tab w:val="clear" w:pos="1134"/>
        <w:tab w:val="clear" w:pos="1871"/>
        <w:tab w:val="clear" w:pos="2268"/>
        <w:tab w:val="center" w:pos="7088"/>
        <w:tab w:val="right" w:pos="14175"/>
      </w:tabs>
      <w:spacing w:after="160"/>
      <w:rPr>
        <w:smallCaps/>
        <w:spacing w:val="24"/>
        <w:sz w:val="22"/>
        <w:szCs w:val="22"/>
        <w:lang w:val="es-ES_tradnl"/>
      </w:rPr>
    </w:pPr>
    <w:r w:rsidRPr="004D495C">
      <w:rPr>
        <w:sz w:val="22"/>
        <w:szCs w:val="22"/>
      </w:rPr>
      <w:tab/>
    </w:r>
    <w:r w:rsidRPr="00EF1503">
      <w:rPr>
        <w:sz w:val="22"/>
        <w:szCs w:val="22"/>
        <w:lang w:val="de-CH"/>
      </w:rPr>
      <w:t>WTDC</w:t>
    </w:r>
    <w:r>
      <w:rPr>
        <w:sz w:val="22"/>
        <w:szCs w:val="22"/>
        <w:lang w:val="de-CH"/>
      </w:rPr>
      <w:t>-25</w:t>
    </w:r>
    <w:r w:rsidRPr="00EF1503">
      <w:rPr>
        <w:sz w:val="22"/>
        <w:szCs w:val="22"/>
        <w:lang w:val="de-CH"/>
      </w:rPr>
      <w:t>/</w:t>
    </w:r>
    <w:r>
      <w:rPr>
        <w:sz w:val="22"/>
        <w:szCs w:val="22"/>
        <w:lang w:val="de-CH"/>
      </w:rPr>
      <w:t>2(Ann.1)</w:t>
    </w:r>
    <w:r>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2</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28BEE" w14:textId="77777777" w:rsidR="00C758A2" w:rsidRDefault="00C758A2" w:rsidP="00C758A2">
    <w:pPr>
      <w:pStyle w:val="Header"/>
      <w:tabs>
        <w:tab w:val="clear" w:pos="1134"/>
        <w:tab w:val="clear" w:pos="1871"/>
        <w:tab w:val="clear" w:pos="2268"/>
        <w:tab w:val="center" w:pos="7088"/>
        <w:tab w:val="right" w:pos="14175"/>
      </w:tabs>
    </w:pPr>
    <w:r w:rsidRPr="004D495C">
      <w:rPr>
        <w:sz w:val="22"/>
        <w:szCs w:val="22"/>
      </w:rPr>
      <w:tab/>
    </w:r>
    <w:r w:rsidRPr="00EF1503">
      <w:rPr>
        <w:sz w:val="22"/>
        <w:szCs w:val="22"/>
        <w:lang w:val="de-CH"/>
      </w:rPr>
      <w:t>WTDC</w:t>
    </w:r>
    <w:r>
      <w:rPr>
        <w:sz w:val="22"/>
        <w:szCs w:val="22"/>
        <w:lang w:val="de-CH"/>
      </w:rPr>
      <w:t>-25</w:t>
    </w:r>
    <w:r w:rsidRPr="00EF1503">
      <w:rPr>
        <w:sz w:val="22"/>
        <w:szCs w:val="22"/>
        <w:lang w:val="de-CH"/>
      </w:rPr>
      <w:t>/</w:t>
    </w:r>
    <w:r>
      <w:rPr>
        <w:sz w:val="22"/>
        <w:szCs w:val="22"/>
        <w:lang w:val="de-CH"/>
      </w:rPr>
      <w:t>2(Ann.1)</w:t>
    </w:r>
    <w:r>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6EA6879"/>
    <w:multiLevelType w:val="multilevel"/>
    <w:tmpl w:val="5082FB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09E309A"/>
    <w:multiLevelType w:val="multilevel"/>
    <w:tmpl w:val="A47E0A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22F3F6E"/>
    <w:multiLevelType w:val="multilevel"/>
    <w:tmpl w:val="63DE9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156C42"/>
    <w:multiLevelType w:val="hybridMultilevel"/>
    <w:tmpl w:val="D7CC56F0"/>
    <w:lvl w:ilvl="0" w:tplc="3830DE3A">
      <w:start w:val="1"/>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030F8C"/>
    <w:multiLevelType w:val="hybridMultilevel"/>
    <w:tmpl w:val="230E3762"/>
    <w:lvl w:ilvl="0" w:tplc="DFD80A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B52F12"/>
    <w:multiLevelType w:val="multilevel"/>
    <w:tmpl w:val="1366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9062FF"/>
    <w:multiLevelType w:val="multilevel"/>
    <w:tmpl w:val="3A8C7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5C0953"/>
    <w:multiLevelType w:val="hybridMultilevel"/>
    <w:tmpl w:val="1FC2C4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ED3593"/>
    <w:multiLevelType w:val="hybridMultilevel"/>
    <w:tmpl w:val="05ACE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59C6EB6"/>
    <w:multiLevelType w:val="hybridMultilevel"/>
    <w:tmpl w:val="37FE7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C2FBD"/>
    <w:multiLevelType w:val="multilevel"/>
    <w:tmpl w:val="ED4AEC3C"/>
    <w:lvl w:ilvl="0">
      <w:start w:val="1"/>
      <w:numFmt w:val="bullet"/>
      <w:lvlText w:val="-"/>
      <w:lvlJc w:val="left"/>
      <w:pPr>
        <w:tabs>
          <w:tab w:val="num" w:pos="720"/>
        </w:tabs>
        <w:ind w:left="720" w:hanging="360"/>
      </w:pPr>
      <w:rPr>
        <w:rFonts w:ascii="Calibri" w:eastAsia="Times New Roman" w:hAnsi="Calibri" w:cs="Calibri"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CB0B42"/>
    <w:multiLevelType w:val="hybridMultilevel"/>
    <w:tmpl w:val="0CE27B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1572DF8"/>
    <w:multiLevelType w:val="multilevel"/>
    <w:tmpl w:val="B2BA130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54FA5293"/>
    <w:multiLevelType w:val="hybridMultilevel"/>
    <w:tmpl w:val="1C648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AF403D"/>
    <w:multiLevelType w:val="multilevel"/>
    <w:tmpl w:val="389CF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9" w15:restartNumberingAfterBreak="0">
    <w:nsid w:val="694413D8"/>
    <w:multiLevelType w:val="multilevel"/>
    <w:tmpl w:val="E79A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664BA2"/>
    <w:multiLevelType w:val="hybridMultilevel"/>
    <w:tmpl w:val="B64AB0B4"/>
    <w:lvl w:ilvl="0" w:tplc="8316598C">
      <w:start w:val="1"/>
      <w:numFmt w:val="bullet"/>
      <w:lvlText w:val=""/>
      <w:lvlJc w:val="left"/>
      <w:pPr>
        <w:ind w:left="108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DD2520B"/>
    <w:multiLevelType w:val="hybridMultilevel"/>
    <w:tmpl w:val="654C7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7E7452"/>
    <w:multiLevelType w:val="hybridMultilevel"/>
    <w:tmpl w:val="0CE27B2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E5E82E"/>
    <w:multiLevelType w:val="hybridMultilevel"/>
    <w:tmpl w:val="5336B5F6"/>
    <w:lvl w:ilvl="0" w:tplc="44A4A812">
      <w:start w:val="1"/>
      <w:numFmt w:val="bullet"/>
      <w:lvlText w:val=""/>
      <w:lvlJc w:val="left"/>
      <w:pPr>
        <w:ind w:left="360" w:hanging="360"/>
      </w:pPr>
      <w:rPr>
        <w:rFonts w:ascii="Symbol" w:hAnsi="Symbol" w:hint="default"/>
      </w:rPr>
    </w:lvl>
    <w:lvl w:ilvl="1" w:tplc="25D81242">
      <w:start w:val="1"/>
      <w:numFmt w:val="bullet"/>
      <w:lvlText w:val="o"/>
      <w:lvlJc w:val="left"/>
      <w:pPr>
        <w:ind w:left="1080" w:hanging="360"/>
      </w:pPr>
      <w:rPr>
        <w:rFonts w:ascii="Courier New" w:hAnsi="Courier New" w:hint="default"/>
      </w:rPr>
    </w:lvl>
    <w:lvl w:ilvl="2" w:tplc="EAFA354A">
      <w:start w:val="1"/>
      <w:numFmt w:val="bullet"/>
      <w:lvlText w:val=""/>
      <w:lvlJc w:val="left"/>
      <w:pPr>
        <w:ind w:left="1800" w:hanging="360"/>
      </w:pPr>
      <w:rPr>
        <w:rFonts w:ascii="Wingdings" w:hAnsi="Wingdings" w:hint="default"/>
      </w:rPr>
    </w:lvl>
    <w:lvl w:ilvl="3" w:tplc="B8C4A766">
      <w:start w:val="1"/>
      <w:numFmt w:val="bullet"/>
      <w:lvlText w:val=""/>
      <w:lvlJc w:val="left"/>
      <w:pPr>
        <w:ind w:left="2520" w:hanging="360"/>
      </w:pPr>
      <w:rPr>
        <w:rFonts w:ascii="Symbol" w:hAnsi="Symbol" w:hint="default"/>
      </w:rPr>
    </w:lvl>
    <w:lvl w:ilvl="4" w:tplc="642076EA">
      <w:start w:val="1"/>
      <w:numFmt w:val="bullet"/>
      <w:lvlText w:val="o"/>
      <w:lvlJc w:val="left"/>
      <w:pPr>
        <w:ind w:left="3240" w:hanging="360"/>
      </w:pPr>
      <w:rPr>
        <w:rFonts w:ascii="Courier New" w:hAnsi="Courier New" w:hint="default"/>
      </w:rPr>
    </w:lvl>
    <w:lvl w:ilvl="5" w:tplc="5D30661A">
      <w:start w:val="1"/>
      <w:numFmt w:val="bullet"/>
      <w:lvlText w:val=""/>
      <w:lvlJc w:val="left"/>
      <w:pPr>
        <w:ind w:left="3960" w:hanging="360"/>
      </w:pPr>
      <w:rPr>
        <w:rFonts w:ascii="Wingdings" w:hAnsi="Wingdings" w:hint="default"/>
      </w:rPr>
    </w:lvl>
    <w:lvl w:ilvl="6" w:tplc="60483350">
      <w:start w:val="1"/>
      <w:numFmt w:val="bullet"/>
      <w:lvlText w:val=""/>
      <w:lvlJc w:val="left"/>
      <w:pPr>
        <w:ind w:left="4680" w:hanging="360"/>
      </w:pPr>
      <w:rPr>
        <w:rFonts w:ascii="Symbol" w:hAnsi="Symbol" w:hint="default"/>
      </w:rPr>
    </w:lvl>
    <w:lvl w:ilvl="7" w:tplc="EDA8DDCE">
      <w:start w:val="1"/>
      <w:numFmt w:val="bullet"/>
      <w:lvlText w:val="o"/>
      <w:lvlJc w:val="left"/>
      <w:pPr>
        <w:ind w:left="5400" w:hanging="360"/>
      </w:pPr>
      <w:rPr>
        <w:rFonts w:ascii="Courier New" w:hAnsi="Courier New" w:hint="default"/>
      </w:rPr>
    </w:lvl>
    <w:lvl w:ilvl="8" w:tplc="C7D6030E">
      <w:start w:val="1"/>
      <w:numFmt w:val="bullet"/>
      <w:lvlText w:val=""/>
      <w:lvlJc w:val="left"/>
      <w:pPr>
        <w:ind w:left="6120" w:hanging="360"/>
      </w:pPr>
      <w:rPr>
        <w:rFonts w:ascii="Wingdings" w:hAnsi="Wingdings" w:hint="default"/>
      </w:rPr>
    </w:lvl>
  </w:abstractNum>
  <w:abstractNum w:abstractNumId="25" w15:restartNumberingAfterBreak="0">
    <w:nsid w:val="739E5084"/>
    <w:multiLevelType w:val="multilevel"/>
    <w:tmpl w:val="324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7984968">
    <w:abstractNumId w:val="0"/>
  </w:num>
  <w:num w:numId="2" w16cid:durableId="209073058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60647635">
    <w:abstractNumId w:val="23"/>
  </w:num>
  <w:num w:numId="4" w16cid:durableId="988679742">
    <w:abstractNumId w:val="3"/>
  </w:num>
  <w:num w:numId="5" w16cid:durableId="1793985878">
    <w:abstractNumId w:val="18"/>
  </w:num>
  <w:num w:numId="6" w16cid:durableId="1881820272">
    <w:abstractNumId w:val="7"/>
  </w:num>
  <w:num w:numId="7" w16cid:durableId="1015418711">
    <w:abstractNumId w:val="8"/>
  </w:num>
  <w:num w:numId="8" w16cid:durableId="5994841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1055594">
    <w:abstractNumId w:val="12"/>
  </w:num>
  <w:num w:numId="10" w16cid:durableId="1745451623">
    <w:abstractNumId w:val="25"/>
  </w:num>
  <w:num w:numId="11" w16cid:durableId="638925831">
    <w:abstractNumId w:val="15"/>
  </w:num>
  <w:num w:numId="12" w16cid:durableId="719283866">
    <w:abstractNumId w:val="10"/>
  </w:num>
  <w:num w:numId="13" w16cid:durableId="1701665214">
    <w:abstractNumId w:val="16"/>
  </w:num>
  <w:num w:numId="14" w16cid:durableId="363557323">
    <w:abstractNumId w:val="6"/>
  </w:num>
  <w:num w:numId="15" w16cid:durableId="1331181942">
    <w:abstractNumId w:val="13"/>
  </w:num>
  <w:num w:numId="16" w16cid:durableId="298150929">
    <w:abstractNumId w:val="2"/>
  </w:num>
  <w:num w:numId="17" w16cid:durableId="620574341">
    <w:abstractNumId w:val="20"/>
  </w:num>
  <w:num w:numId="18" w16cid:durableId="1321231909">
    <w:abstractNumId w:val="22"/>
  </w:num>
  <w:num w:numId="19" w16cid:durableId="1925068689">
    <w:abstractNumId w:val="24"/>
  </w:num>
  <w:num w:numId="20" w16cid:durableId="1959140492">
    <w:abstractNumId w:val="21"/>
  </w:num>
  <w:num w:numId="21" w16cid:durableId="1683629721">
    <w:abstractNumId w:val="9"/>
  </w:num>
  <w:num w:numId="22" w16cid:durableId="1687902677">
    <w:abstractNumId w:val="19"/>
  </w:num>
  <w:num w:numId="23" w16cid:durableId="2046634345">
    <w:abstractNumId w:val="17"/>
  </w:num>
  <w:num w:numId="24" w16cid:durableId="1664158019">
    <w:abstractNumId w:val="5"/>
  </w:num>
  <w:num w:numId="25" w16cid:durableId="1841778067">
    <w:abstractNumId w:val="14"/>
  </w:num>
  <w:num w:numId="26" w16cid:durableId="1245797263">
    <w:abstractNumId w:val="11"/>
  </w:num>
  <w:num w:numId="27" w16cid:durableId="1904413700">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4004E"/>
    <w:rsid w:val="0004421E"/>
    <w:rsid w:val="00044CD3"/>
    <w:rsid w:val="00051E39"/>
    <w:rsid w:val="00073716"/>
    <w:rsid w:val="00075C63"/>
    <w:rsid w:val="00077239"/>
    <w:rsid w:val="00077B9D"/>
    <w:rsid w:val="00080905"/>
    <w:rsid w:val="000822BE"/>
    <w:rsid w:val="00086491"/>
    <w:rsid w:val="00091346"/>
    <w:rsid w:val="0009209C"/>
    <w:rsid w:val="000C332D"/>
    <w:rsid w:val="000D3E1A"/>
    <w:rsid w:val="000E359D"/>
    <w:rsid w:val="000F437C"/>
    <w:rsid w:val="000F73FF"/>
    <w:rsid w:val="0010345E"/>
    <w:rsid w:val="00114CF7"/>
    <w:rsid w:val="00123B68"/>
    <w:rsid w:val="00126F2E"/>
    <w:rsid w:val="00146F6F"/>
    <w:rsid w:val="00147DA1"/>
    <w:rsid w:val="00152957"/>
    <w:rsid w:val="00155C9E"/>
    <w:rsid w:val="00166374"/>
    <w:rsid w:val="00170A62"/>
    <w:rsid w:val="00174623"/>
    <w:rsid w:val="001800D3"/>
    <w:rsid w:val="00187BD9"/>
    <w:rsid w:val="001904FE"/>
    <w:rsid w:val="00190B55"/>
    <w:rsid w:val="00194CFB"/>
    <w:rsid w:val="00196A61"/>
    <w:rsid w:val="001A2DDE"/>
    <w:rsid w:val="001B2ED3"/>
    <w:rsid w:val="001B57A8"/>
    <w:rsid w:val="001C3B5F"/>
    <w:rsid w:val="001D058F"/>
    <w:rsid w:val="001F3E4D"/>
    <w:rsid w:val="002009EA"/>
    <w:rsid w:val="00202CA0"/>
    <w:rsid w:val="002114AC"/>
    <w:rsid w:val="002154A6"/>
    <w:rsid w:val="002162CD"/>
    <w:rsid w:val="002255B3"/>
    <w:rsid w:val="00236E8A"/>
    <w:rsid w:val="0024630C"/>
    <w:rsid w:val="00250236"/>
    <w:rsid w:val="00271316"/>
    <w:rsid w:val="00296313"/>
    <w:rsid w:val="002B7556"/>
    <w:rsid w:val="002D58BE"/>
    <w:rsid w:val="003013EE"/>
    <w:rsid w:val="0032181C"/>
    <w:rsid w:val="0032393E"/>
    <w:rsid w:val="00372DEF"/>
    <w:rsid w:val="00377BD3"/>
    <w:rsid w:val="00384088"/>
    <w:rsid w:val="0038489B"/>
    <w:rsid w:val="00387602"/>
    <w:rsid w:val="0039169B"/>
    <w:rsid w:val="003A7F8C"/>
    <w:rsid w:val="003B0DE6"/>
    <w:rsid w:val="003B532E"/>
    <w:rsid w:val="003B6154"/>
    <w:rsid w:val="003B6F14"/>
    <w:rsid w:val="003B7D04"/>
    <w:rsid w:val="003D0F36"/>
    <w:rsid w:val="003D0F8B"/>
    <w:rsid w:val="003D6C2A"/>
    <w:rsid w:val="003F7ECE"/>
    <w:rsid w:val="00406208"/>
    <w:rsid w:val="004063C5"/>
    <w:rsid w:val="0040711F"/>
    <w:rsid w:val="004131D4"/>
    <w:rsid w:val="0041348E"/>
    <w:rsid w:val="004162F7"/>
    <w:rsid w:val="004432BF"/>
    <w:rsid w:val="00447308"/>
    <w:rsid w:val="00474ECB"/>
    <w:rsid w:val="004765FF"/>
    <w:rsid w:val="00492075"/>
    <w:rsid w:val="004969AD"/>
    <w:rsid w:val="004B13CB"/>
    <w:rsid w:val="004B150A"/>
    <w:rsid w:val="004B4FDF"/>
    <w:rsid w:val="004D5D5C"/>
    <w:rsid w:val="004F0EAE"/>
    <w:rsid w:val="004F30FF"/>
    <w:rsid w:val="004F659B"/>
    <w:rsid w:val="0050139F"/>
    <w:rsid w:val="00510A34"/>
    <w:rsid w:val="00511ABE"/>
    <w:rsid w:val="00521223"/>
    <w:rsid w:val="00523FEF"/>
    <w:rsid w:val="00524DF1"/>
    <w:rsid w:val="005254A7"/>
    <w:rsid w:val="00533926"/>
    <w:rsid w:val="00547FCE"/>
    <w:rsid w:val="0055124D"/>
    <w:rsid w:val="0055140B"/>
    <w:rsid w:val="00554C4F"/>
    <w:rsid w:val="00557122"/>
    <w:rsid w:val="00561D72"/>
    <w:rsid w:val="005725C9"/>
    <w:rsid w:val="00586A3A"/>
    <w:rsid w:val="00591BD8"/>
    <w:rsid w:val="005964AB"/>
    <w:rsid w:val="005A511B"/>
    <w:rsid w:val="005B44F5"/>
    <w:rsid w:val="005B5592"/>
    <w:rsid w:val="005C099A"/>
    <w:rsid w:val="005C31A5"/>
    <w:rsid w:val="005D3D61"/>
    <w:rsid w:val="005D7E39"/>
    <w:rsid w:val="005E10C9"/>
    <w:rsid w:val="005E3C92"/>
    <w:rsid w:val="005E61DD"/>
    <w:rsid w:val="005E6321"/>
    <w:rsid w:val="005F3BE6"/>
    <w:rsid w:val="006023DF"/>
    <w:rsid w:val="00607B04"/>
    <w:rsid w:val="00607D3E"/>
    <w:rsid w:val="006138BF"/>
    <w:rsid w:val="00625A12"/>
    <w:rsid w:val="0064322F"/>
    <w:rsid w:val="00657DE0"/>
    <w:rsid w:val="0067199F"/>
    <w:rsid w:val="006743B5"/>
    <w:rsid w:val="00680FBE"/>
    <w:rsid w:val="00685313"/>
    <w:rsid w:val="006A01FA"/>
    <w:rsid w:val="006A6E9B"/>
    <w:rsid w:val="006B345A"/>
    <w:rsid w:val="006B7C2A"/>
    <w:rsid w:val="006C23DA"/>
    <w:rsid w:val="006E1B84"/>
    <w:rsid w:val="006E3D45"/>
    <w:rsid w:val="007149F9"/>
    <w:rsid w:val="00720B6F"/>
    <w:rsid w:val="00733A30"/>
    <w:rsid w:val="00745AEE"/>
    <w:rsid w:val="007479EA"/>
    <w:rsid w:val="00750F10"/>
    <w:rsid w:val="00761557"/>
    <w:rsid w:val="00761F1E"/>
    <w:rsid w:val="00764B45"/>
    <w:rsid w:val="00767D7D"/>
    <w:rsid w:val="007742CA"/>
    <w:rsid w:val="00787F18"/>
    <w:rsid w:val="007D06F0"/>
    <w:rsid w:val="007D45E3"/>
    <w:rsid w:val="007D5320"/>
    <w:rsid w:val="007E4DF9"/>
    <w:rsid w:val="007F735C"/>
    <w:rsid w:val="00800972"/>
    <w:rsid w:val="00804475"/>
    <w:rsid w:val="00811633"/>
    <w:rsid w:val="00815C0C"/>
    <w:rsid w:val="00821CEF"/>
    <w:rsid w:val="00832828"/>
    <w:rsid w:val="0083645A"/>
    <w:rsid w:val="00840B0F"/>
    <w:rsid w:val="00853D79"/>
    <w:rsid w:val="0086750F"/>
    <w:rsid w:val="008711AE"/>
    <w:rsid w:val="00872758"/>
    <w:rsid w:val="00872FC8"/>
    <w:rsid w:val="008801D3"/>
    <w:rsid w:val="008841E3"/>
    <w:rsid w:val="008845D0"/>
    <w:rsid w:val="00892C10"/>
    <w:rsid w:val="008B43F2"/>
    <w:rsid w:val="008B61EA"/>
    <w:rsid w:val="008B6CFF"/>
    <w:rsid w:val="008D7991"/>
    <w:rsid w:val="008F0B73"/>
    <w:rsid w:val="00907654"/>
    <w:rsid w:val="00910B26"/>
    <w:rsid w:val="009249C1"/>
    <w:rsid w:val="009274B4"/>
    <w:rsid w:val="00934EA2"/>
    <w:rsid w:val="00944A5C"/>
    <w:rsid w:val="00952A66"/>
    <w:rsid w:val="00961D12"/>
    <w:rsid w:val="00971B56"/>
    <w:rsid w:val="009903FC"/>
    <w:rsid w:val="009B78D5"/>
    <w:rsid w:val="009C56E5"/>
    <w:rsid w:val="009D3060"/>
    <w:rsid w:val="009E3788"/>
    <w:rsid w:val="009E5FC8"/>
    <w:rsid w:val="009E687A"/>
    <w:rsid w:val="009E77CF"/>
    <w:rsid w:val="009F5806"/>
    <w:rsid w:val="00A03C5C"/>
    <w:rsid w:val="00A066F1"/>
    <w:rsid w:val="00A141AF"/>
    <w:rsid w:val="00A16D29"/>
    <w:rsid w:val="00A20E5E"/>
    <w:rsid w:val="00A30305"/>
    <w:rsid w:val="00A31D2D"/>
    <w:rsid w:val="00A327AF"/>
    <w:rsid w:val="00A4600A"/>
    <w:rsid w:val="00A538A6"/>
    <w:rsid w:val="00A54C25"/>
    <w:rsid w:val="00A710E7"/>
    <w:rsid w:val="00A7372E"/>
    <w:rsid w:val="00A864A5"/>
    <w:rsid w:val="00A864D0"/>
    <w:rsid w:val="00A93B85"/>
    <w:rsid w:val="00AA0B18"/>
    <w:rsid w:val="00AA25E0"/>
    <w:rsid w:val="00AA666F"/>
    <w:rsid w:val="00AB408F"/>
    <w:rsid w:val="00AB4927"/>
    <w:rsid w:val="00AC2258"/>
    <w:rsid w:val="00AF411C"/>
    <w:rsid w:val="00B004E5"/>
    <w:rsid w:val="00B15F9D"/>
    <w:rsid w:val="00B16B0D"/>
    <w:rsid w:val="00B21288"/>
    <w:rsid w:val="00B314EA"/>
    <w:rsid w:val="00B639E9"/>
    <w:rsid w:val="00B75DB1"/>
    <w:rsid w:val="00B817CD"/>
    <w:rsid w:val="00B911B2"/>
    <w:rsid w:val="00B927FE"/>
    <w:rsid w:val="00B951D0"/>
    <w:rsid w:val="00BB29C8"/>
    <w:rsid w:val="00BB2A63"/>
    <w:rsid w:val="00BB3A95"/>
    <w:rsid w:val="00BB519A"/>
    <w:rsid w:val="00BC0382"/>
    <w:rsid w:val="00BE5949"/>
    <w:rsid w:val="00C0018F"/>
    <w:rsid w:val="00C010A9"/>
    <w:rsid w:val="00C1132C"/>
    <w:rsid w:val="00C1192C"/>
    <w:rsid w:val="00C20466"/>
    <w:rsid w:val="00C214ED"/>
    <w:rsid w:val="00C234E6"/>
    <w:rsid w:val="00C324A8"/>
    <w:rsid w:val="00C54517"/>
    <w:rsid w:val="00C57D2D"/>
    <w:rsid w:val="00C64CD8"/>
    <w:rsid w:val="00C758A2"/>
    <w:rsid w:val="00C766A2"/>
    <w:rsid w:val="00C97C68"/>
    <w:rsid w:val="00CA1A47"/>
    <w:rsid w:val="00CC247A"/>
    <w:rsid w:val="00CE5E47"/>
    <w:rsid w:val="00CE6D80"/>
    <w:rsid w:val="00CF020F"/>
    <w:rsid w:val="00CF2B5B"/>
    <w:rsid w:val="00D14CE0"/>
    <w:rsid w:val="00D22342"/>
    <w:rsid w:val="00D36333"/>
    <w:rsid w:val="00D505E5"/>
    <w:rsid w:val="00D51380"/>
    <w:rsid w:val="00D5651D"/>
    <w:rsid w:val="00D6625E"/>
    <w:rsid w:val="00D74898"/>
    <w:rsid w:val="00D801ED"/>
    <w:rsid w:val="00D83BF5"/>
    <w:rsid w:val="00D91331"/>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14630"/>
    <w:rsid w:val="00E26226"/>
    <w:rsid w:val="00E4165C"/>
    <w:rsid w:val="00E45D05"/>
    <w:rsid w:val="00E46B58"/>
    <w:rsid w:val="00E55816"/>
    <w:rsid w:val="00E55AEF"/>
    <w:rsid w:val="00E80D1A"/>
    <w:rsid w:val="00E976C1"/>
    <w:rsid w:val="00EA12E5"/>
    <w:rsid w:val="00EC043A"/>
    <w:rsid w:val="00EF1503"/>
    <w:rsid w:val="00EF4BDF"/>
    <w:rsid w:val="00EF6F6B"/>
    <w:rsid w:val="00F02766"/>
    <w:rsid w:val="00F04067"/>
    <w:rsid w:val="00F05BD4"/>
    <w:rsid w:val="00F11A98"/>
    <w:rsid w:val="00F21A1D"/>
    <w:rsid w:val="00F306A9"/>
    <w:rsid w:val="00F346D9"/>
    <w:rsid w:val="00F40E33"/>
    <w:rsid w:val="00F41260"/>
    <w:rsid w:val="00F65C19"/>
    <w:rsid w:val="00F71732"/>
    <w:rsid w:val="00F861F9"/>
    <w:rsid w:val="00FA2A06"/>
    <w:rsid w:val="00FB74D7"/>
    <w:rsid w:val="00FC30E4"/>
    <w:rsid w:val="00FD2546"/>
    <w:rsid w:val="00FD772E"/>
    <w:rsid w:val="00FE2E05"/>
    <w:rsid w:val="00FE3926"/>
    <w:rsid w:val="00FE78C7"/>
    <w:rsid w:val="00FF393A"/>
    <w:rsid w:val="00FF43AC"/>
    <w:rsid w:val="00FF4D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FF393A"/>
    <w:rPr>
      <w:rFonts w:asciiTheme="minorHAnsi" w:hAnsiTheme="minorHAnsi"/>
      <w:sz w:val="24"/>
      <w:lang w:val="en-GB" w:eastAsia="en-US"/>
    </w:rPr>
  </w:style>
  <w:style w:type="character" w:customStyle="1" w:styleId="sceditor-selection">
    <w:name w:val="sceditor-selection"/>
    <w:basedOn w:val="DefaultParagraphFont"/>
    <w:rsid w:val="00FF393A"/>
  </w:style>
  <w:style w:type="paragraph" w:styleId="Revision">
    <w:name w:val="Revision"/>
    <w:hidden/>
    <w:uiPriority w:val="99"/>
    <w:semiHidden/>
    <w:rsid w:val="00B16B0D"/>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853D79"/>
    <w:rPr>
      <w:color w:val="605E5C"/>
      <w:shd w:val="clear" w:color="auto" w:fill="E1DFDD"/>
    </w:rPr>
  </w:style>
  <w:style w:type="table" w:styleId="TableGrid">
    <w:name w:val="Table Grid"/>
    <w:basedOn w:val="TableNormal"/>
    <w:rsid w:val="00511ABE"/>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11ABE"/>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rsid w:val="00511ABE"/>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511ABE"/>
    <w:rPr>
      <w:sz w:val="16"/>
      <w:szCs w:val="16"/>
    </w:rPr>
  </w:style>
  <w:style w:type="paragraph" w:styleId="CommentText">
    <w:name w:val="annotation text"/>
    <w:basedOn w:val="Normal"/>
    <w:link w:val="CommentTextChar"/>
    <w:unhideWhenUsed/>
    <w:rsid w:val="00511ABE"/>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rsid w:val="00511ABE"/>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511ABE"/>
    <w:rPr>
      <w:b/>
      <w:bCs/>
    </w:rPr>
  </w:style>
  <w:style w:type="character" w:customStyle="1" w:styleId="CommentSubjectChar">
    <w:name w:val="Comment Subject Char"/>
    <w:basedOn w:val="CommentTextChar"/>
    <w:link w:val="CommentSubject"/>
    <w:semiHidden/>
    <w:rsid w:val="00511ABE"/>
    <w:rPr>
      <w:rFonts w:ascii="Times New Roman" w:hAnsi="Times New Roman"/>
      <w:b/>
      <w:bCs/>
      <w:szCs w:val="24"/>
      <w:lang w:eastAsia="en-US"/>
    </w:rPr>
  </w:style>
  <w:style w:type="character" w:customStyle="1" w:styleId="UnresolvedMention1">
    <w:name w:val="Unresolved Mention1"/>
    <w:basedOn w:val="DefaultParagraphFont"/>
    <w:uiPriority w:val="99"/>
    <w:semiHidden/>
    <w:unhideWhenUsed/>
    <w:rsid w:val="00511ABE"/>
    <w:rPr>
      <w:color w:val="605E5C"/>
      <w:shd w:val="clear" w:color="auto" w:fill="E1DFDD"/>
    </w:rPr>
  </w:style>
  <w:style w:type="paragraph" w:customStyle="1" w:styleId="CEOAgendaItemN">
    <w:name w:val="CEO_AgendaItemN°"/>
    <w:basedOn w:val="Normal"/>
    <w:rsid w:val="00511ABE"/>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511ABE"/>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511ABE"/>
    <w:rPr>
      <w:color w:val="605E5C"/>
      <w:shd w:val="clear" w:color="auto" w:fill="E1DFDD"/>
    </w:rPr>
  </w:style>
  <w:style w:type="paragraph" w:styleId="HTMLPreformatted">
    <w:name w:val="HTML Preformatted"/>
    <w:basedOn w:val="Normal"/>
    <w:link w:val="HTMLPreformattedChar"/>
    <w:uiPriority w:val="99"/>
    <w:unhideWhenUsed/>
    <w:qFormat/>
    <w:rsid w:val="00511ABE"/>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511ABE"/>
    <w:rPr>
      <w:rFonts w:ascii="GulimChe" w:eastAsia="GulimChe" w:hAnsi="GulimChe"/>
      <w:sz w:val="24"/>
      <w:szCs w:val="24"/>
      <w:lang w:val="zh-CN"/>
    </w:rPr>
  </w:style>
  <w:style w:type="paragraph" w:styleId="NormalWeb">
    <w:name w:val="Normal (Web)"/>
    <w:basedOn w:val="Normal"/>
    <w:uiPriority w:val="99"/>
    <w:unhideWhenUsed/>
    <w:rsid w:val="00511AB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val="en-US" w:eastAsia="en-GB"/>
    </w:rPr>
  </w:style>
  <w:style w:type="paragraph" w:customStyle="1" w:styleId="outlineelement">
    <w:name w:val="outlineelement"/>
    <w:basedOn w:val="Normal"/>
    <w:uiPriority w:val="99"/>
    <w:rsid w:val="00511AB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val="en-US" w:eastAsia="en-GB"/>
    </w:rPr>
  </w:style>
  <w:style w:type="character" w:customStyle="1" w:styleId="textrun">
    <w:name w:val="textrun"/>
    <w:basedOn w:val="DefaultParagraphFont"/>
    <w:rsid w:val="00511ABE"/>
  </w:style>
  <w:style w:type="character" w:customStyle="1" w:styleId="normaltextrun">
    <w:name w:val="normaltextrun"/>
    <w:basedOn w:val="DefaultParagraphFont"/>
    <w:rsid w:val="00511ABE"/>
  </w:style>
  <w:style w:type="character" w:customStyle="1" w:styleId="eop">
    <w:name w:val="eop"/>
    <w:basedOn w:val="DefaultParagraphFont"/>
    <w:rsid w:val="00511ABE"/>
  </w:style>
  <w:style w:type="paragraph" w:customStyle="1" w:styleId="paragraph">
    <w:name w:val="paragraph"/>
    <w:basedOn w:val="Normal"/>
    <w:rsid w:val="00511AB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val="en-US" w:eastAsia="en-GB"/>
    </w:rPr>
  </w:style>
  <w:style w:type="character" w:styleId="Strong">
    <w:name w:val="Strong"/>
    <w:basedOn w:val="DefaultParagraphFont"/>
    <w:uiPriority w:val="22"/>
    <w:qFormat/>
    <w:rsid w:val="00511ABE"/>
    <w:rPr>
      <w:b/>
      <w:bCs/>
    </w:rPr>
  </w:style>
  <w:style w:type="character" w:customStyle="1" w:styleId="apple-converted-space">
    <w:name w:val="apple-converted-space"/>
    <w:basedOn w:val="DefaultParagraphFont"/>
    <w:rsid w:val="00511ABE"/>
  </w:style>
  <w:style w:type="character" w:styleId="Mention">
    <w:name w:val="Mention"/>
    <w:basedOn w:val="DefaultParagraphFont"/>
    <w:uiPriority w:val="99"/>
    <w:unhideWhenUsed/>
    <w:rsid w:val="00511ABE"/>
    <w:rPr>
      <w:color w:val="2B579A"/>
      <w:shd w:val="clear" w:color="auto" w:fill="E1DFDD"/>
    </w:rPr>
  </w:style>
  <w:style w:type="character" w:customStyle="1" w:styleId="Heading1Char">
    <w:name w:val="Heading 1 Char"/>
    <w:basedOn w:val="DefaultParagraphFont"/>
    <w:link w:val="Heading1"/>
    <w:uiPriority w:val="9"/>
    <w:rsid w:val="00511ABE"/>
    <w:rPr>
      <w:rFonts w:asciiTheme="minorHAnsi" w:hAnsiTheme="minorHAnsi"/>
      <w:b/>
      <w:sz w:val="28"/>
      <w:lang w:val="en-GB" w:eastAsia="en-US"/>
    </w:rPr>
  </w:style>
  <w:style w:type="character" w:customStyle="1" w:styleId="Heading2Char">
    <w:name w:val="Heading 2 Char"/>
    <w:basedOn w:val="DefaultParagraphFont"/>
    <w:link w:val="Heading2"/>
    <w:uiPriority w:val="9"/>
    <w:rsid w:val="00511ABE"/>
    <w:rPr>
      <w:rFonts w:asciiTheme="minorHAnsi" w:hAnsiTheme="minorHAnsi"/>
      <w:b/>
      <w:sz w:val="24"/>
      <w:lang w:val="en-GB" w:eastAsia="en-US"/>
    </w:rPr>
  </w:style>
  <w:style w:type="character" w:customStyle="1" w:styleId="Heading3Char">
    <w:name w:val="Heading 3 Char"/>
    <w:basedOn w:val="DefaultParagraphFont"/>
    <w:link w:val="Heading3"/>
    <w:uiPriority w:val="9"/>
    <w:rsid w:val="00511ABE"/>
    <w:rPr>
      <w:rFonts w:asciiTheme="minorHAnsi" w:hAnsiTheme="minorHAnsi"/>
      <w:b/>
      <w:sz w:val="24"/>
      <w:lang w:val="en-GB" w:eastAsia="en-US"/>
    </w:rPr>
  </w:style>
  <w:style w:type="character" w:customStyle="1" w:styleId="Heading4Char">
    <w:name w:val="Heading 4 Char"/>
    <w:basedOn w:val="DefaultParagraphFont"/>
    <w:link w:val="Heading4"/>
    <w:uiPriority w:val="9"/>
    <w:rsid w:val="00511ABE"/>
    <w:rPr>
      <w:rFonts w:asciiTheme="minorHAnsi" w:hAnsiTheme="minorHAnsi"/>
      <w:b/>
      <w:sz w:val="24"/>
      <w:lang w:val="en-GB" w:eastAsia="en-US"/>
    </w:rPr>
  </w:style>
  <w:style w:type="character" w:customStyle="1" w:styleId="Heading5Char">
    <w:name w:val="Heading 5 Char"/>
    <w:basedOn w:val="DefaultParagraphFont"/>
    <w:link w:val="Heading5"/>
    <w:uiPriority w:val="9"/>
    <w:rsid w:val="00511ABE"/>
    <w:rPr>
      <w:rFonts w:asciiTheme="minorHAnsi" w:hAnsiTheme="minorHAnsi"/>
      <w:b/>
      <w:sz w:val="24"/>
      <w:lang w:val="en-GB" w:eastAsia="en-US"/>
    </w:rPr>
  </w:style>
  <w:style w:type="character" w:customStyle="1" w:styleId="Heading6Char">
    <w:name w:val="Heading 6 Char"/>
    <w:basedOn w:val="DefaultParagraphFont"/>
    <w:link w:val="Heading6"/>
    <w:uiPriority w:val="9"/>
    <w:rsid w:val="00511ABE"/>
    <w:rPr>
      <w:rFonts w:asciiTheme="minorHAnsi" w:hAnsiTheme="minorHAnsi"/>
      <w:b/>
      <w:sz w:val="24"/>
      <w:lang w:val="en-GB" w:eastAsia="en-US"/>
    </w:rPr>
  </w:style>
  <w:style w:type="character" w:customStyle="1" w:styleId="Heading7Char">
    <w:name w:val="Heading 7 Char"/>
    <w:basedOn w:val="DefaultParagraphFont"/>
    <w:link w:val="Heading7"/>
    <w:uiPriority w:val="9"/>
    <w:rsid w:val="00511ABE"/>
    <w:rPr>
      <w:rFonts w:asciiTheme="minorHAnsi" w:hAnsiTheme="minorHAnsi"/>
      <w:b/>
      <w:sz w:val="24"/>
      <w:lang w:val="en-GB" w:eastAsia="en-US"/>
    </w:rPr>
  </w:style>
  <w:style w:type="character" w:customStyle="1" w:styleId="Heading8Char">
    <w:name w:val="Heading 8 Char"/>
    <w:basedOn w:val="DefaultParagraphFont"/>
    <w:link w:val="Heading8"/>
    <w:uiPriority w:val="9"/>
    <w:rsid w:val="00511ABE"/>
    <w:rPr>
      <w:rFonts w:asciiTheme="minorHAnsi" w:hAnsiTheme="minorHAnsi"/>
      <w:b/>
      <w:sz w:val="24"/>
      <w:lang w:val="en-GB" w:eastAsia="en-US"/>
    </w:rPr>
  </w:style>
  <w:style w:type="character" w:customStyle="1" w:styleId="Heading9Char">
    <w:name w:val="Heading 9 Char"/>
    <w:basedOn w:val="DefaultParagraphFont"/>
    <w:link w:val="Heading9"/>
    <w:uiPriority w:val="9"/>
    <w:rsid w:val="00511ABE"/>
    <w:rPr>
      <w:rFonts w:asciiTheme="minorHAnsi" w:hAnsiTheme="minorHAnsi"/>
      <w:b/>
      <w:sz w:val="24"/>
      <w:lang w:val="en-GB" w:eastAsia="en-US"/>
    </w:rPr>
  </w:style>
  <w:style w:type="paragraph" w:styleId="Title">
    <w:name w:val="Title"/>
    <w:basedOn w:val="Normal"/>
    <w:next w:val="Normal"/>
    <w:link w:val="TitleChar"/>
    <w:uiPriority w:val="10"/>
    <w:qFormat/>
    <w:rsid w:val="00511ABE"/>
    <w:pPr>
      <w:tabs>
        <w:tab w:val="clear" w:pos="1134"/>
        <w:tab w:val="clear" w:pos="1871"/>
        <w:tab w:val="clear" w:pos="2268"/>
      </w:tabs>
      <w:overflowPunct/>
      <w:autoSpaceDE/>
      <w:autoSpaceDN/>
      <w:adjustRightInd/>
      <w:spacing w:before="0" w:after="80"/>
      <w:contextualSpacing/>
      <w:textAlignment w:val="auto"/>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11ABE"/>
    <w:rPr>
      <w:rFonts w:asciiTheme="majorHAnsi" w:eastAsiaTheme="majorEastAsia" w:hAnsiTheme="majorHAnsi" w:cstheme="majorBidi"/>
      <w:spacing w:val="-10"/>
      <w:kern w:val="28"/>
      <w:sz w:val="56"/>
      <w:szCs w:val="56"/>
      <w:lang w:val="en-GB" w:eastAsia="en-US"/>
      <w14:ligatures w14:val="standardContextual"/>
    </w:rPr>
  </w:style>
  <w:style w:type="paragraph" w:styleId="Subtitle">
    <w:name w:val="Subtitle"/>
    <w:basedOn w:val="Normal"/>
    <w:next w:val="Normal"/>
    <w:link w:val="SubtitleChar"/>
    <w:uiPriority w:val="11"/>
    <w:qFormat/>
    <w:rsid w:val="00511ABE"/>
    <w:pPr>
      <w:numPr>
        <w:ilvl w:val="1"/>
      </w:numPr>
      <w:tabs>
        <w:tab w:val="clear" w:pos="1134"/>
        <w:tab w:val="clear" w:pos="1871"/>
        <w:tab w:val="clear" w:pos="2268"/>
      </w:tabs>
      <w:overflowPunct/>
      <w:autoSpaceDE/>
      <w:autoSpaceDN/>
      <w:adjustRightInd/>
      <w:spacing w:before="0" w:after="160" w:line="259" w:lineRule="auto"/>
      <w:textAlignment w:val="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511ABE"/>
    <w:rPr>
      <w:rFonts w:asciiTheme="minorHAnsi" w:eastAsiaTheme="majorEastAsia" w:hAnsiTheme="minorHAnsi" w:cstheme="majorBidi"/>
      <w:color w:val="595959" w:themeColor="text1" w:themeTint="A6"/>
      <w:spacing w:val="15"/>
      <w:kern w:val="2"/>
      <w:sz w:val="28"/>
      <w:szCs w:val="28"/>
      <w:lang w:val="en-GB" w:eastAsia="en-US"/>
      <w14:ligatures w14:val="standardContextual"/>
    </w:rPr>
  </w:style>
  <w:style w:type="paragraph" w:styleId="Quote">
    <w:name w:val="Quote"/>
    <w:basedOn w:val="Normal"/>
    <w:next w:val="Normal"/>
    <w:link w:val="QuoteChar"/>
    <w:uiPriority w:val="29"/>
    <w:qFormat/>
    <w:rsid w:val="00511ABE"/>
    <w:pPr>
      <w:tabs>
        <w:tab w:val="clear" w:pos="1134"/>
        <w:tab w:val="clear" w:pos="1871"/>
        <w:tab w:val="clear" w:pos="2268"/>
      </w:tabs>
      <w:overflowPunct/>
      <w:autoSpaceDE/>
      <w:autoSpaceDN/>
      <w:adjustRightInd/>
      <w:spacing w:before="160" w:after="160" w:line="259" w:lineRule="auto"/>
      <w:jc w:val="center"/>
      <w:textAlignment w:val="auto"/>
    </w:pPr>
    <w:rPr>
      <w:rFonts w:eastAsia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511ABE"/>
    <w:rPr>
      <w:rFonts w:asciiTheme="minorHAnsi" w:eastAsiaTheme="minorHAnsi" w:hAnsiTheme="minorHAnsi" w:cstheme="minorBidi"/>
      <w:i/>
      <w:iCs/>
      <w:color w:val="404040" w:themeColor="text1" w:themeTint="BF"/>
      <w:kern w:val="2"/>
      <w:sz w:val="22"/>
      <w:szCs w:val="22"/>
      <w:lang w:val="en-GB" w:eastAsia="en-US"/>
      <w14:ligatures w14:val="standardContextual"/>
    </w:rPr>
  </w:style>
  <w:style w:type="character" w:styleId="IntenseEmphasis">
    <w:name w:val="Intense Emphasis"/>
    <w:basedOn w:val="DefaultParagraphFont"/>
    <w:uiPriority w:val="21"/>
    <w:qFormat/>
    <w:rsid w:val="00511ABE"/>
    <w:rPr>
      <w:i/>
      <w:iCs/>
      <w:color w:val="365F91" w:themeColor="accent1" w:themeShade="BF"/>
    </w:rPr>
  </w:style>
  <w:style w:type="paragraph" w:styleId="IntenseQuote">
    <w:name w:val="Intense Quote"/>
    <w:basedOn w:val="Normal"/>
    <w:next w:val="Normal"/>
    <w:link w:val="IntenseQuoteChar"/>
    <w:uiPriority w:val="30"/>
    <w:qFormat/>
    <w:rsid w:val="00511ABE"/>
    <w:pPr>
      <w:pBdr>
        <w:top w:val="single" w:sz="4" w:space="10" w:color="365F91" w:themeColor="accent1" w:themeShade="BF"/>
        <w:bottom w:val="single" w:sz="4" w:space="10" w:color="365F91" w:themeColor="accent1" w:themeShade="BF"/>
      </w:pBdr>
      <w:tabs>
        <w:tab w:val="clear" w:pos="1134"/>
        <w:tab w:val="clear" w:pos="1871"/>
        <w:tab w:val="clear" w:pos="2268"/>
      </w:tabs>
      <w:overflowPunct/>
      <w:autoSpaceDE/>
      <w:autoSpaceDN/>
      <w:adjustRightInd/>
      <w:spacing w:before="360" w:after="360" w:line="259" w:lineRule="auto"/>
      <w:ind w:left="864" w:right="864"/>
      <w:jc w:val="center"/>
      <w:textAlignment w:val="auto"/>
    </w:pPr>
    <w:rPr>
      <w:rFonts w:eastAsiaTheme="minorHAnsi" w:cstheme="minorBid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511ABE"/>
    <w:rPr>
      <w:rFonts w:asciiTheme="minorHAnsi" w:eastAsiaTheme="minorHAnsi" w:hAnsiTheme="minorHAnsi" w:cstheme="minorBidi"/>
      <w:i/>
      <w:iCs/>
      <w:color w:val="365F91" w:themeColor="accent1" w:themeShade="BF"/>
      <w:kern w:val="2"/>
      <w:sz w:val="22"/>
      <w:szCs w:val="22"/>
      <w:lang w:val="en-GB" w:eastAsia="en-US"/>
      <w14:ligatures w14:val="standardContextual"/>
    </w:rPr>
  </w:style>
  <w:style w:type="character" w:styleId="IntenseReference">
    <w:name w:val="Intense Reference"/>
    <w:basedOn w:val="DefaultParagraphFont"/>
    <w:uiPriority w:val="32"/>
    <w:qFormat/>
    <w:rsid w:val="00511ABE"/>
    <w:rPr>
      <w:b/>
      <w:bCs/>
      <w:smallCaps/>
      <w:color w:val="365F91" w:themeColor="accent1" w:themeShade="BF"/>
      <w:spacing w:val="5"/>
    </w:rPr>
  </w:style>
  <w:style w:type="paragraph" w:styleId="TOC9">
    <w:name w:val="toc 9"/>
    <w:basedOn w:val="Normal"/>
    <w:next w:val="Normal"/>
    <w:autoRedefine/>
    <w:unhideWhenUsed/>
    <w:rsid w:val="00511ABE"/>
    <w:pPr>
      <w:tabs>
        <w:tab w:val="clear" w:pos="1134"/>
        <w:tab w:val="clear" w:pos="1871"/>
        <w:tab w:val="clear" w:pos="2268"/>
      </w:tabs>
      <w:overflowPunct/>
      <w:autoSpaceDE/>
      <w:autoSpaceDN/>
      <w:adjustRightInd/>
      <w:spacing w:before="0"/>
      <w:ind w:left="1680"/>
      <w:textAlignment w:val="auto"/>
    </w:pPr>
    <w:rPr>
      <w:rFonts w:cstheme="minorHAnsi"/>
      <w:sz w:val="20"/>
      <w:lang w:val="en-US"/>
    </w:rPr>
  </w:style>
  <w:style w:type="paragraph" w:customStyle="1" w:styleId="Table">
    <w:name w:val="Table"/>
    <w:basedOn w:val="enumlev1"/>
    <w:rsid w:val="0086750F"/>
    <w:pPr>
      <w:tabs>
        <w:tab w:val="clear" w:pos="1134"/>
        <w:tab w:val="left" w:pos="604"/>
      </w:tabs>
      <w:ind w:left="462" w:hanging="425"/>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digitalregulation.org/national-digital-transformation-strategy-mapping-the-digital-journey/" TargetMode="External"/><Relationship Id="rId26" Type="http://schemas.openxmlformats.org/officeDocument/2006/relationships/hyperlink" Target="https://digitalregulation.org/national-digital-transformation-strategy-mapping-the-digital-journey/" TargetMode="External"/><Relationship Id="rId39"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21" Type="http://schemas.openxmlformats.org/officeDocument/2006/relationships/hyperlink" Target="https://digitalregulation.org/category/regulatory-governance/" TargetMode="External"/><Relationship Id="rId34"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42" Type="http://schemas.openxmlformats.org/officeDocument/2006/relationships/hyperlink" Target="https://www.itu.int/en/ITU-D/Regional-Presence/AsiaPacific/Pages/Projects/MIC%20Phase%202%20%287RAS24074%29/main.aspx" TargetMode="External"/><Relationship Id="rId47" Type="http://schemas.openxmlformats.org/officeDocument/2006/relationships/hyperlink" Target="https://www.itu.int/en/ITU-D/Regional-Presence/AsiaPacific/Pages/Events/2023/Asia-Media-Summit-(AMS).aspx" TargetMode="External"/><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igitalregulation.org/national-digital-transformation-strategy-mapping-the-digital-journey/" TargetMode="External"/><Relationship Id="rId29" Type="http://schemas.openxmlformats.org/officeDocument/2006/relationships/hyperlink" Target="https://digitalregulation.org/category/regulatory-governance/" TargetMode="External"/><Relationship Id="rId11" Type="http://schemas.openxmlformats.org/officeDocument/2006/relationships/image" Target="media/image1.jpeg"/><Relationship Id="rId24" Type="http://schemas.openxmlformats.org/officeDocument/2006/relationships/hyperlink" Target="https://digitalregulation.org/national-digital-transformation-strategy-mapping-the-digital-journey/" TargetMode="External"/><Relationship Id="rId32" Type="http://schemas.openxmlformats.org/officeDocument/2006/relationships/hyperlink" Target="https://www.itu.int/en/ITU-D/Regional-Presence/AsiaPacific/Pages/Projects/MIC%20Phase%202%20%287RAS24074%29/main.aspx" TargetMode="External"/><Relationship Id="rId37" Type="http://schemas.openxmlformats.org/officeDocument/2006/relationships/hyperlink" Target="https://www.itu.int/en/ITU&#173;D/Regional&#173;Presence/AsiaPacific/Pages/Projects/MIC%20Phase%203%20(2RAS25002)/main.aspx" TargetMode="External"/><Relationship Id="rId40"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45" Type="http://schemas.openxmlformats.org/officeDocument/2006/relationships/hyperlink" Target="https://www.itu.int/en/ITU-D/Regional-Presence/AsiaPacific/Pages/Events/2022/LMCASP22/main.aspx"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academy.itu.int/training-courses/full-catalogue/introduction-digital-regulation" TargetMode="External"/><Relationship Id="rId31" Type="http://schemas.openxmlformats.org/officeDocument/2006/relationships/hyperlink" Target="https://www.itu.int/en/ITU-D/Regional-Presence/AsiaPacific/Pages/Projects/MIC%20Phase%202%20%287RAS24074%29/main.aspx" TargetMode="External"/><Relationship Id="rId44" Type="http://schemas.openxmlformats.org/officeDocument/2006/relationships/hyperlink" Target="https://www.itu.int/en/ITU-R/seminars/rrs/RRS-22-Asia-Pacific/Pages/default.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digitalregulation.org/category/regulatory-governance/" TargetMode="External"/><Relationship Id="rId27" Type="http://schemas.openxmlformats.org/officeDocument/2006/relationships/hyperlink" Target="https://academy.itu.int/training-courses/full-catalogue/introduction-digital-regulation" TargetMode="External"/><Relationship Id="rId30" Type="http://schemas.openxmlformats.org/officeDocument/2006/relationships/hyperlink" Target="https://digitalregulation.org/category/regulatory-governance/" TargetMode="External"/><Relationship Id="rId35" Type="http://schemas.openxmlformats.org/officeDocument/2006/relationships/hyperlink" Target="https://www.itu.int/en/ITU&#173;D/Regional&#173;Presence/AsiaPacific/Pages/Projects/MIC%20Phase%202%20%287RAS24074%29/main.aspx" TargetMode="External"/><Relationship Id="rId43" Type="http://schemas.openxmlformats.org/officeDocument/2006/relationships/hyperlink" Target="https://www.itu.int/en/ITU-R/seminars/rrs/RRS-22-Asia-Pacific/Pages/default.aspx" TargetMode="External"/><Relationship Id="rId48" Type="http://schemas.openxmlformats.org/officeDocument/2006/relationships/hyperlink" Target="https://www.itu.int/en/ITU-D/Regional-Presence/AsiaPacific/Pages/Events/2024/Masterclass_AMS/main.aspx" TargetMode="Externa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digitalregulation.org/a-case-for-ict-regulatory-sandbox/" TargetMode="External"/><Relationship Id="rId25" Type="http://schemas.openxmlformats.org/officeDocument/2006/relationships/hyperlink" Target="https://digitalregulation.org/a-case-for-ict-regulatory-sandbox/" TargetMode="External"/><Relationship Id="rId33"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38" Type="http://schemas.openxmlformats.org/officeDocument/2006/relationships/hyperlink" Target="https://www.itu.int/en/ITU-D/Regional-Presence/AsiaPacific/Pages/Projects/MIC%20Phase%203%20(2RAS25002)/main.aspx" TargetMode="External"/><Relationship Id="rId46" Type="http://schemas.openxmlformats.org/officeDocument/2006/relationships/hyperlink" Target="https://events.pita.org.fj/PITAStrategyForum2023" TargetMode="External"/><Relationship Id="rId20" Type="http://schemas.openxmlformats.org/officeDocument/2006/relationships/hyperlink" Target="https://academy.itu.int/training-courses/full-catalogue/introduction-digital-regulation" TargetMode="External"/><Relationship Id="rId41" Type="http://schemas.openxmlformats.org/officeDocument/2006/relationships/hyperlink" Target="https://www.itu.int/en/ITU&#173;D/Regional&#173;Presence/AsiaPacific/Pages/Projects/MIC%20Phase%202%20%287RAS24074%29/main.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igitalregulation.org/a-case-for-ict-regulatory-sandbox/" TargetMode="External"/><Relationship Id="rId23" Type="http://schemas.openxmlformats.org/officeDocument/2006/relationships/hyperlink" Target="https://digitalregulation.org/a-case-for-ict-regulatory-sandbox/" TargetMode="External"/><Relationship Id="rId28" Type="http://schemas.openxmlformats.org/officeDocument/2006/relationships/hyperlink" Target="https://academy.itu.int/training-courses/full-catalogue/introduction-digital-regulation" TargetMode="External"/><Relationship Id="rId36" Type="http://schemas.openxmlformats.org/officeDocument/2006/relationships/hyperlink" Target="https://www.itu.int/en/ITU-D/Regional-Presence/AsiaPacific/Pages/Projects/MIC%20Phase%202%20%287RAS24074%29/main.aspx" TargetMode="External"/><Relationship Id="rId49" Type="http://schemas.openxmlformats.org/officeDocument/2006/relationships/hyperlink" Target="https://www.itu.int/en/ITU-D/Regional-Presence/AsiaPacific/Pages/Events/2024/ITU-ITTLLDC%202024/main.asp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fr/ITU-D/Pages/default.aspx" TargetMode="External"/><Relationship Id="rId2" Type="http://schemas.openxmlformats.org/officeDocument/2006/relationships/hyperlink" Target="https://www.itu.int/en/ITU-D/Pages/regional-initiatives-2023-2025.aspx" TargetMode="External"/><Relationship Id="rId1" Type="http://schemas.openxmlformats.org/officeDocument/2006/relationships/hyperlink" Target="https://www.itu.int/fr/ITU-D/Pages/regional-initiatives-2023-2025.aspx" TargetMode="External"/><Relationship Id="rId6" Type="http://schemas.openxmlformats.org/officeDocument/2006/relationships/hyperlink" Target="https://www.itu.int/en/ITU-D/Projects/Pages/reports/default.aspx" TargetMode="External"/><Relationship Id="rId5" Type="http://schemas.openxmlformats.org/officeDocument/2006/relationships/hyperlink" Target="https://www.itu.int/fr/ITU-D/Projects/Pages/reports/default.aspx" TargetMode="External"/><Relationship Id="rId4" Type="http://schemas.openxmlformats.org/officeDocument/2006/relationships/hyperlink" Target="https://www.itu.int/en/ITU-D/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814C2B3B45F948B38882130F46A129" ma:contentTypeVersion="6" ma:contentTypeDescription="Create a new document." ma:contentTypeScope="" ma:versionID="7859ce4be4ce48282bee23d2acc0de7a">
  <xsd:schema xmlns:xsd="http://www.w3.org/2001/XMLSchema" xmlns:xs="http://www.w3.org/2001/XMLSchema" xmlns:p="http://schemas.microsoft.com/office/2006/metadata/properties" xmlns:ns2="81728414-0b48-4606-b586-76f3d07a1a4a" targetNamespace="http://schemas.microsoft.com/office/2006/metadata/properties" ma:root="true" ma:fieldsID="eb0fb8e8daded87dd38b1e0f7468d033" ns2:_="">
    <xsd:import namespace="81728414-0b48-4606-b586-76f3d07a1a4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728414-0b48-4606-b586-76f3d07a1a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Version xmlns="81728414-0b48-4606-b586-76f3d07a1a4a" xsi:nil="true"/>
    <DPM_x0020_Author xmlns="81728414-0b48-4606-b586-76f3d07a1a4a" xsi:nil="true"/>
    <DPM_x0020_File_x0020_name xmlns="81728414-0b48-4606-b586-76f3d07a1a4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7F6F06-D593-4212-B7EF-F7226A78CDDD}"/>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060e8e06-0ab1-43d2-b04a-41299106b25a"/>
    <ds:schemaRef ds:uri="bc0b450c-ff0a-44fa-a43c-58f6e857e634"/>
    <ds:schemaRef ds:uri="http://purl.org/dc/terms/"/>
    <ds:schemaRef ds:uri="http://purl.org/dc/dcmitype/"/>
    <ds:schemaRef ds:uri="http://schemas.microsoft.com/office/2006/metadata/properties"/>
  </ds:schemaRefs>
</ds:datastoreItem>
</file>

<file path=customXml/itemProps4.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9</TotalTime>
  <Pages>139</Pages>
  <Words>57786</Words>
  <Characters>348521</Characters>
  <Application>Microsoft Office Word</Application>
  <DocSecurity>0</DocSecurity>
  <Lines>2904</Lines>
  <Paragraphs>810</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4054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26</cp:revision>
  <cp:lastPrinted>2017-03-10T07:43:00Z</cp:lastPrinted>
  <dcterms:created xsi:type="dcterms:W3CDTF">2025-11-10T06:34:00Z</dcterms:created>
  <dcterms:modified xsi:type="dcterms:W3CDTF">2025-11-13T11:4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49814C2B3B45F948B38882130F46A129</vt:lpwstr>
  </property>
  <property fmtid="{D5CDD505-2E9C-101B-9397-08002B2CF9AE}" pid="10" name="_dlc_DocIdItemGuid">
    <vt:lpwstr>1277586e-23f4-4a9c-8b22-c68c4fc349db</vt:lpwstr>
  </property>
</Properties>
</file>